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8F315" w14:textId="03DEBB7C" w:rsidR="00931132" w:rsidRPr="00927ACC" w:rsidRDefault="00CB0C1C" w:rsidP="00931132">
      <w:pPr>
        <w:pStyle w:val="EJLSArticletitle"/>
      </w:pPr>
      <w:r>
        <w:t>[Article Title]</w:t>
      </w:r>
    </w:p>
    <w:p w14:paraId="17C0B171" w14:textId="2D931DAD" w:rsidR="00931132" w:rsidRPr="00927ACC" w:rsidRDefault="00CB0C1C" w:rsidP="00E475F4">
      <w:pPr>
        <w:pStyle w:val="EJLSAuthorsname"/>
        <w:rPr>
          <w:lang w:val="it-IT"/>
        </w:rPr>
        <w:sectPr w:rsidR="00931132" w:rsidRPr="00927ACC" w:rsidSect="006E68FE">
          <w:headerReference w:type="default" r:id="rId8"/>
          <w:footerReference w:type="default" r:id="rId9"/>
          <w:footnotePr>
            <w:numFmt w:val="chicago"/>
            <w:numRestart w:val="eachSect"/>
          </w:footnotePr>
          <w:type w:val="continuous"/>
          <w:pgSz w:w="11906" w:h="16838"/>
          <w:pgMar w:top="1985" w:right="1985" w:bottom="1985" w:left="1985" w:header="709" w:footer="709" w:gutter="0"/>
          <w:cols w:space="708"/>
          <w:docGrid w:linePitch="360"/>
        </w:sectPr>
      </w:pPr>
      <w:r>
        <w:rPr>
          <w:lang w:val="it-IT"/>
        </w:rPr>
        <w:t>[Author’s Name]</w:t>
      </w:r>
      <w:r w:rsidR="00931132" w:rsidRPr="00927ACC">
        <w:rPr>
          <w:rStyle w:val="Fodnotehenvisning"/>
          <w:rFonts w:ascii="Cardo" w:hAnsi="Cardo"/>
          <w:sz w:val="25"/>
          <w:lang w:val="en-GB"/>
        </w:rPr>
        <w:footnoteReference w:id="2"/>
      </w:r>
      <w:r w:rsidR="00931132" w:rsidRPr="00927ACC">
        <w:rPr>
          <w:lang w:val="it-IT"/>
        </w:rPr>
        <w:t xml:space="preserve"> </w:t>
      </w:r>
      <w:r>
        <w:rPr>
          <w:lang w:val="it-IT"/>
        </w:rPr>
        <w:t>[a</w:t>
      </w:r>
      <w:r w:rsidR="00931132" w:rsidRPr="00927ACC">
        <w:rPr>
          <w:lang w:val="it-IT"/>
        </w:rPr>
        <w:t xml:space="preserve">nd </w:t>
      </w:r>
      <w:r>
        <w:rPr>
          <w:lang w:val="it-IT"/>
        </w:rPr>
        <w:t>Second Author’s Name]</w:t>
      </w:r>
      <w:r w:rsidR="00931132" w:rsidRPr="00927ACC">
        <w:rPr>
          <w:rStyle w:val="Fodnotehenvisning"/>
          <w:rFonts w:ascii="Cardo" w:hAnsi="Cardo"/>
          <w:lang w:val="it-IT"/>
        </w:rPr>
        <w:footnoteReference w:id="3"/>
      </w:r>
      <w:r w:rsidR="00E475F4" w:rsidRPr="00CC3282">
        <w:rPr>
          <w:noProof/>
        </w:rPr>
        <w:drawing>
          <wp:inline distT="0" distB="0" distL="0" distR="0" wp14:anchorId="0C547D6B" wp14:editId="205C2606">
            <wp:extent cx="152400" cy="152400"/>
            <wp:effectExtent l="0" t="0" r="0" b="0"/>
            <wp:docPr id="4" name="Picture 4" descr="Icon&#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p>
    <w:p w14:paraId="2F576BEC" w14:textId="2B558F38" w:rsidR="00C9301E" w:rsidRPr="00CB0C1C" w:rsidRDefault="00CB0C1C" w:rsidP="00931132">
      <w:pPr>
        <w:pStyle w:val="EJLSAbstracttext"/>
        <w:rPr>
          <w:i w:val="0"/>
          <w:iCs/>
          <w:lang w:val="en-GB"/>
        </w:rPr>
      </w:pPr>
      <w:bookmarkStart w:id="0" w:name="_Hlk57206734"/>
      <w:r>
        <w:rPr>
          <w:lang w:val="en-GB"/>
        </w:rPr>
        <w:t>[Abstract]</w:t>
      </w:r>
    </w:p>
    <w:bookmarkEnd w:id="0"/>
    <w:p w14:paraId="02714135" w14:textId="1A16B4E0" w:rsidR="003873D5" w:rsidRPr="00927ACC" w:rsidRDefault="003873D5" w:rsidP="00A266FC">
      <w:pPr>
        <w:pStyle w:val="EJLSTextBody"/>
        <w:rPr>
          <w:lang w:val="en-GB"/>
        </w:rPr>
      </w:pPr>
      <w:r w:rsidRPr="00927ACC">
        <w:rPr>
          <w:b/>
          <w:lang w:val="en-GB"/>
        </w:rPr>
        <w:t>Keywords:</w:t>
      </w:r>
      <w:r w:rsidRPr="00927ACC">
        <w:rPr>
          <w:lang w:val="en-GB"/>
        </w:rPr>
        <w:t xml:space="preserve"> </w:t>
      </w:r>
      <w:r w:rsidR="00CB0C1C">
        <w:rPr>
          <w:lang w:val="en-GB"/>
        </w:rPr>
        <w:t>[keyword]; [keyword]; [etc]</w:t>
      </w:r>
    </w:p>
    <w:p w14:paraId="6397BD7D" w14:textId="5FA35468" w:rsidR="002F4C2D" w:rsidRPr="00927ACC" w:rsidRDefault="002F4C2D" w:rsidP="002F4C2D">
      <w:pPr>
        <w:pStyle w:val="EJLSTOC"/>
        <w:rPr>
          <w:lang w:val="en-GB"/>
        </w:rPr>
      </w:pPr>
      <w:r w:rsidRPr="00927ACC">
        <w:rPr>
          <w:lang w:val="en-GB"/>
        </w:rPr>
        <w:t>Table of Contents</w:t>
      </w:r>
    </w:p>
    <w:p w14:paraId="0D309955" w14:textId="10B3BDC9" w:rsidR="004D2919" w:rsidRDefault="004800DB">
      <w:pPr>
        <w:pStyle w:val="Indholdsfortegnelse1"/>
        <w:rPr>
          <w:rFonts w:asciiTheme="minorHAnsi" w:eastAsiaTheme="minorEastAsia" w:hAnsiTheme="minorHAnsi" w:cstheme="minorBidi"/>
          <w:smallCaps w:val="0"/>
          <w:color w:val="auto"/>
          <w:sz w:val="24"/>
          <w:szCs w:val="24"/>
          <w:lang w:eastAsia="en-US"/>
        </w:rPr>
      </w:pPr>
      <w:r w:rsidRPr="00927ACC">
        <w:rPr>
          <w:lang w:val="en-GB"/>
        </w:rPr>
        <w:fldChar w:fldCharType="begin"/>
      </w:r>
      <w:r w:rsidRPr="00927ACC">
        <w:rPr>
          <w:lang w:val="en-GB"/>
        </w:rPr>
        <w:instrText xml:space="preserve"> TOC \b BodyText \* MERGEFORMAT </w:instrText>
      </w:r>
      <w:r w:rsidRPr="00927ACC">
        <w:rPr>
          <w:lang w:val="en-GB"/>
        </w:rPr>
        <w:fldChar w:fldCharType="separate"/>
      </w:r>
      <w:r w:rsidR="004D2919" w:rsidRPr="00A203B4">
        <w:rPr>
          <w:lang w:val="en-GB"/>
        </w:rPr>
        <w:t>I. [Heading]</w:t>
      </w:r>
      <w:r w:rsidR="004D2919">
        <w:tab/>
      </w:r>
      <w:r w:rsidR="004D2919">
        <w:fldChar w:fldCharType="begin"/>
      </w:r>
      <w:r w:rsidR="004D2919">
        <w:instrText xml:space="preserve"> PAGEREF _Toc113985939 \h </w:instrText>
      </w:r>
      <w:r w:rsidR="004D2919">
        <w:fldChar w:fldCharType="separate"/>
      </w:r>
      <w:r w:rsidR="004D2919">
        <w:t>1</w:t>
      </w:r>
      <w:r w:rsidR="004D2919">
        <w:fldChar w:fldCharType="end"/>
      </w:r>
    </w:p>
    <w:p w14:paraId="1C77062E" w14:textId="6355BD3F" w:rsidR="004D2919" w:rsidRDefault="004D2919">
      <w:pPr>
        <w:pStyle w:val="Indholdsfortegnelse1"/>
        <w:rPr>
          <w:rFonts w:asciiTheme="minorHAnsi" w:eastAsiaTheme="minorEastAsia" w:hAnsiTheme="minorHAnsi" w:cstheme="minorBidi"/>
          <w:smallCaps w:val="0"/>
          <w:color w:val="auto"/>
          <w:sz w:val="24"/>
          <w:szCs w:val="24"/>
          <w:lang w:eastAsia="en-US"/>
        </w:rPr>
      </w:pPr>
      <w:r w:rsidRPr="00A203B4">
        <w:rPr>
          <w:lang w:val="en-GB"/>
        </w:rPr>
        <w:t>II. [Heading]</w:t>
      </w:r>
      <w:r>
        <w:tab/>
      </w:r>
      <w:r>
        <w:fldChar w:fldCharType="begin"/>
      </w:r>
      <w:r>
        <w:instrText xml:space="preserve"> PAGEREF _Toc113985940 \h </w:instrText>
      </w:r>
      <w:r>
        <w:fldChar w:fldCharType="separate"/>
      </w:r>
      <w:r>
        <w:t>1</w:t>
      </w:r>
      <w:r>
        <w:fldChar w:fldCharType="end"/>
      </w:r>
    </w:p>
    <w:p w14:paraId="1D34E44F" w14:textId="24C1703E" w:rsidR="004D2919" w:rsidRDefault="004D2919">
      <w:pPr>
        <w:pStyle w:val="Indholdsfortegnelse1"/>
        <w:rPr>
          <w:rFonts w:asciiTheme="minorHAnsi" w:eastAsiaTheme="minorEastAsia" w:hAnsiTheme="minorHAnsi" w:cstheme="minorBidi"/>
          <w:smallCaps w:val="0"/>
          <w:color w:val="auto"/>
          <w:sz w:val="24"/>
          <w:szCs w:val="24"/>
          <w:lang w:eastAsia="en-US"/>
        </w:rPr>
      </w:pPr>
      <w:r w:rsidRPr="00A203B4">
        <w:rPr>
          <w:lang w:val="en-GB"/>
        </w:rPr>
        <w:t>III. [Heading]</w:t>
      </w:r>
      <w:r>
        <w:tab/>
      </w:r>
      <w:r>
        <w:fldChar w:fldCharType="begin"/>
      </w:r>
      <w:r>
        <w:instrText xml:space="preserve"> PAGEREF _Toc113985941 \h </w:instrText>
      </w:r>
      <w:r>
        <w:fldChar w:fldCharType="separate"/>
      </w:r>
      <w:r>
        <w:t>2</w:t>
      </w:r>
      <w:r>
        <w:fldChar w:fldCharType="end"/>
      </w:r>
    </w:p>
    <w:p w14:paraId="11277D20" w14:textId="13486AD6" w:rsidR="004D2919" w:rsidRDefault="004D2919">
      <w:pPr>
        <w:pStyle w:val="Indholdsfortegnelse2"/>
        <w:rPr>
          <w:rFonts w:asciiTheme="minorHAnsi" w:eastAsiaTheme="minorEastAsia" w:hAnsiTheme="minorHAnsi" w:cstheme="minorBidi"/>
          <w:i w:val="0"/>
          <w:color w:val="auto"/>
          <w:sz w:val="24"/>
          <w:szCs w:val="24"/>
          <w:lang w:eastAsia="en-US"/>
        </w:rPr>
      </w:pPr>
      <w:r w:rsidRPr="00A203B4">
        <w:rPr>
          <w:i w:val="0"/>
          <w:lang w:val="en-GB"/>
        </w:rPr>
        <w:t>1.</w:t>
      </w:r>
      <w:r w:rsidRPr="00A203B4">
        <w:rPr>
          <w:lang w:val="en-GB"/>
        </w:rPr>
        <w:t xml:space="preserve"> [Sub-heading]</w:t>
      </w:r>
      <w:r>
        <w:tab/>
      </w:r>
      <w:r>
        <w:fldChar w:fldCharType="begin"/>
      </w:r>
      <w:r>
        <w:instrText xml:space="preserve"> PAGEREF _Toc113985942 \h </w:instrText>
      </w:r>
      <w:r>
        <w:fldChar w:fldCharType="separate"/>
      </w:r>
      <w:r>
        <w:t>2</w:t>
      </w:r>
      <w:r>
        <w:fldChar w:fldCharType="end"/>
      </w:r>
    </w:p>
    <w:p w14:paraId="32F7E09C" w14:textId="3399FE5A" w:rsidR="004D2919" w:rsidRDefault="004D2919">
      <w:pPr>
        <w:pStyle w:val="Indholdsfortegnelse2"/>
        <w:rPr>
          <w:rFonts w:asciiTheme="minorHAnsi" w:eastAsiaTheme="minorEastAsia" w:hAnsiTheme="minorHAnsi" w:cstheme="minorBidi"/>
          <w:i w:val="0"/>
          <w:color w:val="auto"/>
          <w:sz w:val="24"/>
          <w:szCs w:val="24"/>
          <w:lang w:eastAsia="en-US"/>
        </w:rPr>
      </w:pPr>
      <w:r w:rsidRPr="00A203B4">
        <w:rPr>
          <w:lang w:val="en-GB"/>
        </w:rPr>
        <w:t>2. [Sub-heading]</w:t>
      </w:r>
      <w:r>
        <w:tab/>
      </w:r>
      <w:r>
        <w:fldChar w:fldCharType="begin"/>
      </w:r>
      <w:r>
        <w:instrText xml:space="preserve"> PAGEREF _Toc113985943 \h </w:instrText>
      </w:r>
      <w:r>
        <w:fldChar w:fldCharType="separate"/>
      </w:r>
      <w:r>
        <w:t>2</w:t>
      </w:r>
      <w:r>
        <w:fldChar w:fldCharType="end"/>
      </w:r>
    </w:p>
    <w:p w14:paraId="6A708C0C" w14:textId="34CFD4E1" w:rsidR="004D2919" w:rsidRDefault="004D2919">
      <w:pPr>
        <w:pStyle w:val="Indholdsfortegnelse3"/>
        <w:rPr>
          <w:rFonts w:asciiTheme="minorHAnsi" w:eastAsiaTheme="minorEastAsia" w:hAnsiTheme="minorHAnsi" w:cstheme="minorBidi"/>
          <w:color w:val="auto"/>
          <w:lang w:eastAsia="en-US"/>
        </w:rPr>
      </w:pPr>
      <w:r>
        <w:t>A. [Sub-sub-heading]</w:t>
      </w:r>
      <w:r>
        <w:tab/>
      </w:r>
      <w:r>
        <w:fldChar w:fldCharType="begin"/>
      </w:r>
      <w:r>
        <w:instrText xml:space="preserve"> PAGEREF _Toc113985944 \h </w:instrText>
      </w:r>
      <w:r>
        <w:fldChar w:fldCharType="separate"/>
      </w:r>
      <w:r>
        <w:t>2</w:t>
      </w:r>
      <w:r>
        <w:fldChar w:fldCharType="end"/>
      </w:r>
    </w:p>
    <w:p w14:paraId="7AB99E38" w14:textId="556D6E4B" w:rsidR="004D2919" w:rsidRDefault="004D2919">
      <w:pPr>
        <w:pStyle w:val="Indholdsfortegnelse3"/>
        <w:rPr>
          <w:rFonts w:asciiTheme="minorHAnsi" w:eastAsiaTheme="minorEastAsia" w:hAnsiTheme="minorHAnsi" w:cstheme="minorBidi"/>
          <w:color w:val="auto"/>
          <w:lang w:eastAsia="en-US"/>
        </w:rPr>
      </w:pPr>
      <w:r>
        <w:t>B. [Sub-sub-heading]</w:t>
      </w:r>
      <w:r>
        <w:tab/>
      </w:r>
      <w:r>
        <w:fldChar w:fldCharType="begin"/>
      </w:r>
      <w:r>
        <w:instrText xml:space="preserve"> PAGEREF _Toc113985945 \h </w:instrText>
      </w:r>
      <w:r>
        <w:fldChar w:fldCharType="separate"/>
      </w:r>
      <w:r>
        <w:t>2</w:t>
      </w:r>
      <w:r>
        <w:fldChar w:fldCharType="end"/>
      </w:r>
    </w:p>
    <w:p w14:paraId="3DF7BFD5" w14:textId="46FF0319" w:rsidR="004D2919" w:rsidRDefault="004D2919">
      <w:pPr>
        <w:pStyle w:val="Indholdsfortegnelse4"/>
        <w:tabs>
          <w:tab w:val="right" w:leader="dot" w:pos="7926"/>
        </w:tabs>
        <w:rPr>
          <w:rFonts w:asciiTheme="minorHAnsi" w:eastAsiaTheme="minorEastAsia" w:hAnsiTheme="minorHAnsi" w:cstheme="minorBidi"/>
          <w:i w:val="0"/>
          <w:noProof/>
          <w:color w:val="auto"/>
          <w:lang w:eastAsia="en-US"/>
        </w:rPr>
      </w:pPr>
      <w:r>
        <w:rPr>
          <w:noProof/>
        </w:rPr>
        <w:t>-[Sub-sub-sub-heading]</w:t>
      </w:r>
      <w:r>
        <w:rPr>
          <w:noProof/>
        </w:rPr>
        <w:tab/>
      </w:r>
      <w:r>
        <w:rPr>
          <w:noProof/>
        </w:rPr>
        <w:fldChar w:fldCharType="begin"/>
      </w:r>
      <w:r>
        <w:rPr>
          <w:noProof/>
        </w:rPr>
        <w:instrText xml:space="preserve"> PAGEREF _Toc113985946 \h </w:instrText>
      </w:r>
      <w:r>
        <w:rPr>
          <w:noProof/>
        </w:rPr>
      </w:r>
      <w:r>
        <w:rPr>
          <w:noProof/>
        </w:rPr>
        <w:fldChar w:fldCharType="separate"/>
      </w:r>
      <w:r>
        <w:rPr>
          <w:noProof/>
        </w:rPr>
        <w:t>2</w:t>
      </w:r>
      <w:r>
        <w:rPr>
          <w:noProof/>
        </w:rPr>
        <w:fldChar w:fldCharType="end"/>
      </w:r>
    </w:p>
    <w:p w14:paraId="64872106" w14:textId="2AEA97B5" w:rsidR="004D2919" w:rsidRDefault="004D2919">
      <w:pPr>
        <w:pStyle w:val="Indholdsfortegnelse4"/>
        <w:tabs>
          <w:tab w:val="right" w:leader="dot" w:pos="7926"/>
        </w:tabs>
        <w:rPr>
          <w:rFonts w:asciiTheme="minorHAnsi" w:eastAsiaTheme="minorEastAsia" w:hAnsiTheme="minorHAnsi" w:cstheme="minorBidi"/>
          <w:i w:val="0"/>
          <w:noProof/>
          <w:color w:val="auto"/>
          <w:lang w:eastAsia="en-US"/>
        </w:rPr>
      </w:pPr>
      <w:r>
        <w:rPr>
          <w:noProof/>
        </w:rPr>
        <w:t>-[Sub-sub-sub-heading]</w:t>
      </w:r>
      <w:r>
        <w:rPr>
          <w:noProof/>
        </w:rPr>
        <w:tab/>
      </w:r>
      <w:r>
        <w:rPr>
          <w:noProof/>
        </w:rPr>
        <w:fldChar w:fldCharType="begin"/>
      </w:r>
      <w:r>
        <w:rPr>
          <w:noProof/>
        </w:rPr>
        <w:instrText xml:space="preserve"> PAGEREF _Toc113985947 \h </w:instrText>
      </w:r>
      <w:r>
        <w:rPr>
          <w:noProof/>
        </w:rPr>
      </w:r>
      <w:r>
        <w:rPr>
          <w:noProof/>
        </w:rPr>
        <w:fldChar w:fldCharType="separate"/>
      </w:r>
      <w:r>
        <w:rPr>
          <w:noProof/>
        </w:rPr>
        <w:t>2</w:t>
      </w:r>
      <w:r>
        <w:rPr>
          <w:noProof/>
        </w:rPr>
        <w:fldChar w:fldCharType="end"/>
      </w:r>
    </w:p>
    <w:p w14:paraId="5B64764B" w14:textId="6F9BF2D1" w:rsidR="00DE2840" w:rsidRPr="00927ACC" w:rsidRDefault="004800DB" w:rsidP="00A266FC">
      <w:pPr>
        <w:pStyle w:val="EJLSTextBody"/>
        <w:rPr>
          <w:lang w:val="en-GB"/>
        </w:rPr>
      </w:pPr>
      <w:r w:rsidRPr="00927ACC">
        <w:rPr>
          <w:rFonts w:eastAsiaTheme="minorHAnsi"/>
          <w:color w:val="auto"/>
          <w:sz w:val="22"/>
          <w:szCs w:val="22"/>
          <w:lang w:val="en-GB" w:eastAsia="en-US"/>
        </w:rPr>
        <w:fldChar w:fldCharType="end"/>
      </w:r>
    </w:p>
    <w:p w14:paraId="0922C549" w14:textId="706435D6" w:rsidR="00FB56C6" w:rsidRPr="00927ACC" w:rsidRDefault="00DE2840" w:rsidP="00DE2840">
      <w:pPr>
        <w:pStyle w:val="Overskrift1"/>
        <w:rPr>
          <w:lang w:val="en-GB"/>
        </w:rPr>
      </w:pPr>
      <w:bookmarkStart w:id="1" w:name="_Toc63245733"/>
      <w:bookmarkStart w:id="2" w:name="_Toc41667509"/>
      <w:bookmarkStart w:id="3" w:name="_Toc64559213"/>
      <w:bookmarkStart w:id="4" w:name="_Toc77527899"/>
      <w:bookmarkStart w:id="5" w:name="_Toc84351414"/>
      <w:bookmarkStart w:id="6" w:name="_Toc86854098"/>
      <w:bookmarkStart w:id="7" w:name="_Toc94882737"/>
      <w:bookmarkStart w:id="8" w:name="_Toc95498342"/>
      <w:bookmarkStart w:id="9" w:name="_Toc54170807"/>
      <w:bookmarkStart w:id="10" w:name="_Toc69493083"/>
      <w:bookmarkStart w:id="11" w:name="_Toc100352161"/>
      <w:bookmarkStart w:id="12" w:name="_Toc110507226"/>
      <w:bookmarkStart w:id="13" w:name="_Toc112174002"/>
      <w:bookmarkStart w:id="14" w:name="_Toc113985939"/>
      <w:bookmarkStart w:id="15" w:name="BodyText"/>
      <w:r w:rsidRPr="00927ACC">
        <w:rPr>
          <w:lang w:val="en-GB"/>
        </w:rPr>
        <w:t xml:space="preserve">I. </w:t>
      </w:r>
      <w:bookmarkStart w:id="16" w:name="_Hlk68288610"/>
      <w:bookmarkEnd w:id="1"/>
      <w:bookmarkEnd w:id="2"/>
      <w:bookmarkEnd w:id="3"/>
      <w:bookmarkEnd w:id="4"/>
      <w:bookmarkEnd w:id="5"/>
      <w:bookmarkEnd w:id="6"/>
      <w:bookmarkEnd w:id="7"/>
      <w:bookmarkEnd w:id="8"/>
      <w:bookmarkEnd w:id="9"/>
      <w:bookmarkEnd w:id="10"/>
      <w:bookmarkEnd w:id="11"/>
      <w:bookmarkEnd w:id="12"/>
      <w:bookmarkEnd w:id="13"/>
      <w:r w:rsidR="00CB0C1C">
        <w:rPr>
          <w:lang w:val="en-GB"/>
        </w:rPr>
        <w:t>[Heading]</w:t>
      </w:r>
      <w:bookmarkEnd w:id="14"/>
    </w:p>
    <w:p w14:paraId="26E9AC18" w14:textId="4EB2C131" w:rsidR="00A66614" w:rsidRPr="00927ACC" w:rsidRDefault="00CB0C1C" w:rsidP="00B613A5">
      <w:pPr>
        <w:pStyle w:val="EJLSTextBody"/>
        <w:rPr>
          <w:lang w:val="en-GB"/>
        </w:rPr>
      </w:pPr>
      <w:r>
        <w:rPr>
          <w:lang w:val="en-GB"/>
        </w:rPr>
        <w:t>[Body text].</w:t>
      </w:r>
      <w:r w:rsidR="00A74456">
        <w:rPr>
          <w:lang w:val="en-GB"/>
        </w:rPr>
        <w:t xml:space="preserve"> ‘In text quotation’</w:t>
      </w:r>
    </w:p>
    <w:p w14:paraId="6D7BDA7A" w14:textId="5C9C39DA" w:rsidR="00A66614" w:rsidRPr="00927ACC" w:rsidRDefault="00030275" w:rsidP="00A266FC">
      <w:pPr>
        <w:pStyle w:val="Overskrift1"/>
        <w:rPr>
          <w:lang w:val="en-GB"/>
        </w:rPr>
      </w:pPr>
      <w:bookmarkStart w:id="17" w:name="_Toc41667510"/>
      <w:bookmarkStart w:id="18" w:name="_Toc63245734"/>
      <w:bookmarkStart w:id="19" w:name="_Toc64559214"/>
      <w:bookmarkStart w:id="20" w:name="_Toc77527900"/>
      <w:bookmarkStart w:id="21" w:name="_Toc84351415"/>
      <w:bookmarkStart w:id="22" w:name="_Toc86854099"/>
      <w:bookmarkStart w:id="23" w:name="_Toc94882738"/>
      <w:bookmarkStart w:id="24" w:name="_Toc95498343"/>
      <w:bookmarkStart w:id="25" w:name="_Toc100352162"/>
      <w:bookmarkStart w:id="26" w:name="_Toc110507227"/>
      <w:bookmarkStart w:id="27" w:name="_Toc112174003"/>
      <w:bookmarkStart w:id="28" w:name="_Toc113985940"/>
      <w:bookmarkEnd w:id="16"/>
      <w:r w:rsidRPr="00927ACC">
        <w:rPr>
          <w:lang w:val="en-GB"/>
        </w:rPr>
        <w:t xml:space="preserve">II. </w:t>
      </w:r>
      <w:bookmarkEnd w:id="17"/>
      <w:bookmarkEnd w:id="18"/>
      <w:bookmarkEnd w:id="19"/>
      <w:bookmarkEnd w:id="20"/>
      <w:bookmarkEnd w:id="21"/>
      <w:bookmarkEnd w:id="22"/>
      <w:bookmarkEnd w:id="23"/>
      <w:bookmarkEnd w:id="24"/>
      <w:bookmarkEnd w:id="25"/>
      <w:bookmarkEnd w:id="26"/>
      <w:bookmarkEnd w:id="27"/>
      <w:r w:rsidR="00CB0C1C">
        <w:rPr>
          <w:lang w:val="en-GB"/>
        </w:rPr>
        <w:t>[Heading]</w:t>
      </w:r>
      <w:bookmarkEnd w:id="28"/>
    </w:p>
    <w:p w14:paraId="7E6A4D53" w14:textId="7682784F" w:rsidR="00BE68E3" w:rsidRDefault="00CB0C1C" w:rsidP="00BC3FD7">
      <w:pPr>
        <w:pStyle w:val="EJLSTextBody"/>
        <w:rPr>
          <w:lang w:val="en-GB"/>
        </w:rPr>
      </w:pPr>
      <w:r>
        <w:rPr>
          <w:lang w:val="en-GB"/>
        </w:rPr>
        <w:t>[Body text].</w:t>
      </w:r>
    </w:p>
    <w:p w14:paraId="312F7854" w14:textId="2A98DBAE" w:rsidR="00594F7C" w:rsidRPr="00927ACC" w:rsidRDefault="00594F7C" w:rsidP="00594F7C">
      <w:pPr>
        <w:pStyle w:val="EJLSQuote"/>
        <w:rPr>
          <w:lang w:val="en-GB"/>
        </w:rPr>
      </w:pPr>
      <w:r>
        <w:rPr>
          <w:lang w:val="en-GB"/>
        </w:rPr>
        <w:lastRenderedPageBreak/>
        <w:t>[</w:t>
      </w:r>
      <w:r w:rsidR="00874FF9">
        <w:rPr>
          <w:lang w:val="en-GB"/>
        </w:rPr>
        <w:t xml:space="preserve">indented </w:t>
      </w:r>
      <w:r>
        <w:rPr>
          <w:lang w:val="en-GB"/>
        </w:rPr>
        <w:t>quotation]</w:t>
      </w:r>
    </w:p>
    <w:p w14:paraId="064E5F8C" w14:textId="68CA5FC7" w:rsidR="00594F7C" w:rsidRPr="00927ACC" w:rsidRDefault="00594F7C" w:rsidP="00BC3FD7">
      <w:pPr>
        <w:pStyle w:val="EJLSTextBody"/>
        <w:rPr>
          <w:lang w:val="en-GB"/>
        </w:rPr>
      </w:pPr>
      <w:r>
        <w:rPr>
          <w:lang w:val="en-GB"/>
        </w:rPr>
        <w:t>[Body text].</w:t>
      </w:r>
    </w:p>
    <w:p w14:paraId="5346BBB1" w14:textId="51C7623C" w:rsidR="00A66614" w:rsidRPr="00927ACC" w:rsidRDefault="00030275" w:rsidP="00A266FC">
      <w:pPr>
        <w:pStyle w:val="Overskrift1"/>
        <w:rPr>
          <w:lang w:val="en-GB"/>
        </w:rPr>
      </w:pPr>
      <w:bookmarkStart w:id="29" w:name="_Toc41667511"/>
      <w:bookmarkStart w:id="30" w:name="_Toc63245737"/>
      <w:bookmarkStart w:id="31" w:name="_Toc64559217"/>
      <w:bookmarkStart w:id="32" w:name="_Toc77527904"/>
      <w:bookmarkStart w:id="33" w:name="_Toc84351419"/>
      <w:bookmarkStart w:id="34" w:name="_Toc86854103"/>
      <w:bookmarkStart w:id="35" w:name="_Toc94882739"/>
      <w:bookmarkStart w:id="36" w:name="_Toc95498344"/>
      <w:bookmarkStart w:id="37" w:name="_Toc100352163"/>
      <w:bookmarkStart w:id="38" w:name="_Toc110507228"/>
      <w:bookmarkStart w:id="39" w:name="_Toc112174004"/>
      <w:bookmarkStart w:id="40" w:name="_Toc113985941"/>
      <w:r w:rsidRPr="00927ACC">
        <w:rPr>
          <w:lang w:val="en-GB"/>
        </w:rPr>
        <w:t xml:space="preserve">III. </w:t>
      </w:r>
      <w:bookmarkEnd w:id="29"/>
      <w:bookmarkEnd w:id="30"/>
      <w:bookmarkEnd w:id="31"/>
      <w:bookmarkEnd w:id="32"/>
      <w:bookmarkEnd w:id="33"/>
      <w:bookmarkEnd w:id="34"/>
      <w:bookmarkEnd w:id="35"/>
      <w:bookmarkEnd w:id="36"/>
      <w:bookmarkEnd w:id="37"/>
      <w:bookmarkEnd w:id="38"/>
      <w:bookmarkEnd w:id="39"/>
      <w:r w:rsidR="00CB0C1C">
        <w:rPr>
          <w:lang w:val="en-GB"/>
        </w:rPr>
        <w:t>[Heading]</w:t>
      </w:r>
      <w:bookmarkEnd w:id="40"/>
    </w:p>
    <w:p w14:paraId="052DEE33" w14:textId="1BC88187" w:rsidR="00143D52" w:rsidRPr="00927ACC" w:rsidRDefault="00CB0C1C" w:rsidP="003B4C00">
      <w:pPr>
        <w:pStyle w:val="EJLSTextBody"/>
        <w:rPr>
          <w:lang w:val="en-GB"/>
        </w:rPr>
      </w:pPr>
      <w:r>
        <w:rPr>
          <w:lang w:val="en-GB"/>
        </w:rPr>
        <w:t>[Body text].</w:t>
      </w:r>
    </w:p>
    <w:p w14:paraId="163BBFE0" w14:textId="52E5D345" w:rsidR="003B4C00" w:rsidRPr="00927ACC" w:rsidRDefault="003B4C00" w:rsidP="003B4C00">
      <w:pPr>
        <w:pStyle w:val="Overskrift2"/>
        <w:rPr>
          <w:lang w:val="en-GB"/>
        </w:rPr>
      </w:pPr>
      <w:bookmarkStart w:id="41" w:name="_Toc110507229"/>
      <w:bookmarkStart w:id="42" w:name="_Toc112174005"/>
      <w:bookmarkStart w:id="43" w:name="_Toc113985942"/>
      <w:r w:rsidRPr="00927ACC">
        <w:rPr>
          <w:i w:val="0"/>
          <w:lang w:val="en-GB"/>
        </w:rPr>
        <w:t>1.</w:t>
      </w:r>
      <w:r w:rsidRPr="00927ACC">
        <w:rPr>
          <w:lang w:val="en-GB"/>
        </w:rPr>
        <w:t xml:space="preserve"> </w:t>
      </w:r>
      <w:bookmarkEnd w:id="41"/>
      <w:bookmarkEnd w:id="42"/>
      <w:r w:rsidR="00CB0C1C">
        <w:rPr>
          <w:lang w:val="en-GB"/>
        </w:rPr>
        <w:t>[Sub-heading]</w:t>
      </w:r>
      <w:bookmarkEnd w:id="43"/>
    </w:p>
    <w:p w14:paraId="208C31D8" w14:textId="7DB98A60" w:rsidR="003B4C00" w:rsidRPr="00927ACC" w:rsidRDefault="00CB0C1C" w:rsidP="00EA166E">
      <w:pPr>
        <w:pStyle w:val="EJLSTextBody"/>
        <w:rPr>
          <w:lang w:val="en-GB"/>
        </w:rPr>
      </w:pPr>
      <w:r>
        <w:rPr>
          <w:lang w:val="en-GB"/>
        </w:rPr>
        <w:t>[Body text].</w:t>
      </w:r>
    </w:p>
    <w:p w14:paraId="067F73E4" w14:textId="39FDC509" w:rsidR="00EA166E" w:rsidRPr="00927ACC" w:rsidRDefault="00EA166E" w:rsidP="00EA166E">
      <w:pPr>
        <w:pStyle w:val="Overskrift2"/>
        <w:rPr>
          <w:lang w:val="en-GB"/>
        </w:rPr>
      </w:pPr>
      <w:bookmarkStart w:id="44" w:name="_Toc110507230"/>
      <w:bookmarkStart w:id="45" w:name="_Toc112174006"/>
      <w:bookmarkStart w:id="46" w:name="_Toc113985943"/>
      <w:r w:rsidRPr="00927ACC">
        <w:rPr>
          <w:lang w:val="en-GB"/>
        </w:rPr>
        <w:t xml:space="preserve">2. </w:t>
      </w:r>
      <w:bookmarkEnd w:id="44"/>
      <w:bookmarkEnd w:id="45"/>
      <w:r w:rsidR="00CB0C1C">
        <w:rPr>
          <w:lang w:val="en-GB"/>
        </w:rPr>
        <w:t>[Sub-heading]</w:t>
      </w:r>
      <w:bookmarkEnd w:id="46"/>
    </w:p>
    <w:p w14:paraId="55665EBB" w14:textId="2D639515" w:rsidR="007F7AE6" w:rsidRDefault="00CB0C1C" w:rsidP="00B11E2F">
      <w:pPr>
        <w:pStyle w:val="EJLSTextBody"/>
        <w:rPr>
          <w:lang w:val="en-GB"/>
        </w:rPr>
      </w:pPr>
      <w:r>
        <w:rPr>
          <w:lang w:val="en-GB"/>
        </w:rPr>
        <w:t>[Body text].</w:t>
      </w:r>
    </w:p>
    <w:p w14:paraId="4ACAB352" w14:textId="49213FBB" w:rsidR="00594F7C" w:rsidRDefault="00594F7C" w:rsidP="00594F7C">
      <w:pPr>
        <w:pStyle w:val="Headin3"/>
      </w:pPr>
      <w:bookmarkStart w:id="47" w:name="_Toc113985944"/>
      <w:r w:rsidRPr="00594F7C">
        <w:t>A. [Sub-sub-heading]</w:t>
      </w:r>
      <w:bookmarkEnd w:id="47"/>
    </w:p>
    <w:p w14:paraId="1B96BF2E" w14:textId="15908A72" w:rsidR="00594F7C" w:rsidRDefault="00594F7C" w:rsidP="00594F7C">
      <w:pPr>
        <w:pStyle w:val="EJLSTextBody"/>
        <w:rPr>
          <w:lang w:val="en-GB" w:eastAsia="it-IT"/>
        </w:rPr>
      </w:pPr>
      <w:r>
        <w:rPr>
          <w:lang w:val="en-GB" w:eastAsia="it-IT"/>
        </w:rPr>
        <w:t>[Body text].</w:t>
      </w:r>
    </w:p>
    <w:p w14:paraId="664FA12B" w14:textId="77777777" w:rsidR="00594F7C" w:rsidRDefault="00594F7C" w:rsidP="00594F7C">
      <w:pPr>
        <w:pStyle w:val="Headin3"/>
      </w:pPr>
      <w:bookmarkStart w:id="48" w:name="_Toc113985945"/>
      <w:r>
        <w:t>B</w:t>
      </w:r>
      <w:r w:rsidRPr="00594F7C">
        <w:t>. [Sub-sub-heading]</w:t>
      </w:r>
      <w:bookmarkEnd w:id="48"/>
    </w:p>
    <w:p w14:paraId="651BFC45" w14:textId="0EA1C624" w:rsidR="00594F7C" w:rsidRDefault="00594F7C" w:rsidP="00594F7C">
      <w:pPr>
        <w:pStyle w:val="EJLSTextBody"/>
        <w:rPr>
          <w:lang w:val="en-GB" w:eastAsia="it-IT"/>
        </w:rPr>
      </w:pPr>
      <w:r>
        <w:rPr>
          <w:lang w:val="en-GB" w:eastAsia="it-IT"/>
        </w:rPr>
        <w:t>[Body text].</w:t>
      </w:r>
    </w:p>
    <w:p w14:paraId="1338ADCE" w14:textId="5FB4966D" w:rsidR="00594F7C" w:rsidRDefault="00594F7C" w:rsidP="00594F7C">
      <w:pPr>
        <w:pStyle w:val="Headin4"/>
      </w:pPr>
      <w:bookmarkStart w:id="49" w:name="_Toc113985946"/>
      <w:r w:rsidRPr="00594F7C">
        <w:t>-</w:t>
      </w:r>
      <w:r>
        <w:t>[</w:t>
      </w:r>
      <w:r w:rsidRPr="00594F7C">
        <w:t>Sub-sub-sub-heading</w:t>
      </w:r>
      <w:r>
        <w:t>]</w:t>
      </w:r>
      <w:bookmarkEnd w:id="49"/>
    </w:p>
    <w:p w14:paraId="556EC3D4" w14:textId="1EEF0F33" w:rsidR="00594F7C" w:rsidRDefault="00594F7C" w:rsidP="00594F7C">
      <w:pPr>
        <w:pStyle w:val="EJLSTextBody"/>
        <w:rPr>
          <w:lang w:val="en-GB" w:eastAsia="it-IT"/>
        </w:rPr>
      </w:pPr>
      <w:r>
        <w:rPr>
          <w:lang w:val="en-GB" w:eastAsia="it-IT"/>
        </w:rPr>
        <w:t>[Body text.]</w:t>
      </w:r>
    </w:p>
    <w:p w14:paraId="0FCFD1A6" w14:textId="09CFDABF" w:rsidR="00F83FE7" w:rsidRDefault="00594F7C" w:rsidP="003A0C4F">
      <w:pPr>
        <w:pStyle w:val="Headin4"/>
      </w:pPr>
      <w:bookmarkStart w:id="50" w:name="_Toc113985947"/>
      <w:r w:rsidRPr="00594F7C">
        <w:t>-</w:t>
      </w:r>
      <w:r>
        <w:t>[</w:t>
      </w:r>
      <w:r w:rsidRPr="00594F7C">
        <w:t>Sub-sub-sub-heading</w:t>
      </w:r>
      <w:r>
        <w:t>]</w:t>
      </w:r>
      <w:bookmarkEnd w:id="15"/>
      <w:bookmarkEnd w:id="50"/>
    </w:p>
    <w:p w14:paraId="06078F5B" w14:textId="444FBA6B" w:rsidR="003A0C4F" w:rsidRPr="003A0C4F" w:rsidRDefault="003A0C4F" w:rsidP="003A0C4F">
      <w:pPr>
        <w:pStyle w:val="EJLSTextBody"/>
        <w:rPr>
          <w:lang w:val="en-GB" w:eastAsia="it-IT"/>
        </w:rPr>
      </w:pPr>
      <w:r>
        <w:rPr>
          <w:lang w:val="en-GB" w:eastAsia="it-IT"/>
        </w:rPr>
        <w:t>[Body text.]</w:t>
      </w:r>
    </w:p>
    <w:sectPr w:rsidR="003A0C4F" w:rsidRPr="003A0C4F" w:rsidSect="000C14CF">
      <w:headerReference w:type="default" r:id="rId12"/>
      <w:footerReference w:type="even" r:id="rId13"/>
      <w:footerReference w:type="default" r:id="rId14"/>
      <w:footnotePr>
        <w:numRestart w:val="eachSect"/>
      </w:footnotePr>
      <w:type w:val="continuous"/>
      <w:pgSz w:w="11906" w:h="16838"/>
      <w:pgMar w:top="1985" w:right="1985" w:bottom="1985"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799A2" w14:textId="77777777" w:rsidR="00B47A9D" w:rsidRDefault="00B47A9D" w:rsidP="00D84218">
      <w:pPr>
        <w:spacing w:line="240" w:lineRule="auto"/>
      </w:pPr>
      <w:r>
        <w:separator/>
      </w:r>
    </w:p>
  </w:endnote>
  <w:endnote w:type="continuationSeparator" w:id="0">
    <w:p w14:paraId="6AC852E9" w14:textId="77777777" w:rsidR="00B47A9D" w:rsidRDefault="00B47A9D" w:rsidP="00D84218">
      <w:pPr>
        <w:spacing w:line="240" w:lineRule="auto"/>
      </w:pPr>
      <w:r>
        <w:continuationSeparator/>
      </w:r>
    </w:p>
  </w:endnote>
  <w:endnote w:type="continuationNotice" w:id="1">
    <w:p w14:paraId="7D0AB54A" w14:textId="77777777" w:rsidR="00B47A9D" w:rsidRDefault="00B47A9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oefler Txt">
    <w:altName w:val="Calibri"/>
    <w:panose1 w:val="00000000000000000000"/>
    <w:charset w:val="00"/>
    <w:family w:val="modern"/>
    <w:notTrueType/>
    <w:pitch w:val="variable"/>
    <w:sig w:usb0="A00000FF" w:usb1="5000205B" w:usb2="00000000" w:usb3="00000000" w:csb0="0000009B" w:csb1="00000000"/>
  </w:font>
  <w:font w:name="Cardo">
    <w:panose1 w:val="02020600000000000000"/>
    <w:charset w:val="00"/>
    <w:family w:val="roman"/>
    <w:pitch w:val="variable"/>
    <w:sig w:usb0="E40008FF" w:usb1="5201E0FB" w:usb2="04608000" w:usb3="00000000" w:csb0="000000B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3F04F" w14:textId="77777777" w:rsidR="00931132" w:rsidRDefault="00931132">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09144" w14:textId="6E933A52" w:rsidR="00B61DF7" w:rsidRDefault="00B61DF7">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48212" w14:textId="4F9AC034" w:rsidR="00B61DF7" w:rsidRDefault="00B61DF7">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BE3A7" w14:textId="77777777" w:rsidR="00B47A9D" w:rsidRDefault="00B47A9D" w:rsidP="00D84218">
      <w:pPr>
        <w:spacing w:line="240" w:lineRule="auto"/>
      </w:pPr>
      <w:r>
        <w:separator/>
      </w:r>
    </w:p>
  </w:footnote>
  <w:footnote w:type="continuationSeparator" w:id="0">
    <w:p w14:paraId="044EC28B" w14:textId="77777777" w:rsidR="00B47A9D" w:rsidRDefault="00B47A9D" w:rsidP="00D84218">
      <w:pPr>
        <w:spacing w:line="240" w:lineRule="auto"/>
      </w:pPr>
      <w:r>
        <w:continuationSeparator/>
      </w:r>
    </w:p>
  </w:footnote>
  <w:footnote w:type="continuationNotice" w:id="1">
    <w:p w14:paraId="3626F75F" w14:textId="77777777" w:rsidR="00B47A9D" w:rsidRDefault="00B47A9D">
      <w:pPr>
        <w:spacing w:line="240" w:lineRule="auto"/>
      </w:pPr>
    </w:p>
  </w:footnote>
  <w:footnote w:id="2">
    <w:p w14:paraId="460AB167" w14:textId="1655673B" w:rsidR="00931132" w:rsidRPr="00927ACC" w:rsidRDefault="00931132" w:rsidP="00CB0C1C">
      <w:pPr>
        <w:pStyle w:val="EJLSFootnotetext"/>
        <w:ind w:left="540" w:hanging="540"/>
        <w:rPr>
          <w:rFonts w:eastAsiaTheme="majorEastAsia"/>
        </w:rPr>
      </w:pPr>
      <w:r w:rsidRPr="00927ACC">
        <w:rPr>
          <w:rStyle w:val="Fodnotehenvisning"/>
          <w:rFonts w:ascii="Cardo" w:hAnsi="Cardo"/>
          <w:sz w:val="22"/>
        </w:rPr>
        <w:footnoteRef/>
      </w:r>
      <w:r w:rsidRPr="00927ACC">
        <w:rPr>
          <w:rStyle w:val="Fodnotehenvisning"/>
          <w:rFonts w:ascii="Cardo" w:hAnsi="Cardo"/>
          <w:sz w:val="22"/>
        </w:rPr>
        <w:tab/>
      </w:r>
      <w:r w:rsidR="00CB0C1C" w:rsidRPr="002C4A42">
        <w:t>[Author’s bio].</w:t>
      </w:r>
    </w:p>
  </w:footnote>
  <w:footnote w:id="3">
    <w:p w14:paraId="23448686" w14:textId="563AE800" w:rsidR="00931132" w:rsidRPr="00927ACC" w:rsidRDefault="00931132" w:rsidP="00CB0C1C">
      <w:pPr>
        <w:pStyle w:val="Fodnotetekst"/>
        <w:ind w:left="540" w:hanging="540"/>
        <w:rPr>
          <w:rFonts w:ascii="Cardo" w:hAnsi="Cardo" w:cs="Cardo"/>
          <w:lang w:val="en-US"/>
        </w:rPr>
      </w:pPr>
      <w:r w:rsidRPr="00927ACC">
        <w:rPr>
          <w:rStyle w:val="Fodnotehenvisning"/>
          <w:rFonts w:ascii="Cardo" w:hAnsi="Cardo" w:cs="Cardo"/>
        </w:rPr>
        <w:footnoteRef/>
      </w:r>
      <w:r w:rsidRPr="00927ACC">
        <w:rPr>
          <w:rFonts w:ascii="Cardo" w:hAnsi="Cardo" w:cs="Cardo"/>
        </w:rPr>
        <w:tab/>
      </w:r>
      <w:r w:rsidR="00CB0C1C">
        <w:rPr>
          <w:rFonts w:ascii="Cardo" w:hAnsi="Cardo" w:cs="Cardo"/>
        </w:rPr>
        <w:t>[Second Author’s bio]</w:t>
      </w:r>
      <w:r>
        <w:rPr>
          <w:rFonts w:ascii="Cardo" w:hAnsi="Cardo" w:cs="Card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98ECF" w14:textId="77777777" w:rsidR="00931132" w:rsidRDefault="0093113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083BB" w14:textId="77777777" w:rsidR="00B61DF7" w:rsidRDefault="00B61DF7">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127E9"/>
    <w:multiLevelType w:val="hybridMultilevel"/>
    <w:tmpl w:val="7A3E27FA"/>
    <w:lvl w:ilvl="0" w:tplc="04190013">
      <w:start w:val="1"/>
      <w:numFmt w:val="upperRoman"/>
      <w:lvlText w:val="%1."/>
      <w:lvlJc w:val="righ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 w15:restartNumberingAfterBreak="0">
    <w:nsid w:val="0F765FF1"/>
    <w:multiLevelType w:val="hybridMultilevel"/>
    <w:tmpl w:val="5D04D9B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FA2768E"/>
    <w:multiLevelType w:val="multilevel"/>
    <w:tmpl w:val="BE8C7A94"/>
    <w:lvl w:ilvl="0">
      <w:start w:val="1"/>
      <w:numFmt w:val="decimal"/>
      <w:pStyle w:val="Nadpis1"/>
      <w:lvlText w:val="%1"/>
      <w:lvlJc w:val="left"/>
      <w:pPr>
        <w:ind w:left="567" w:hanging="567"/>
      </w:pPr>
      <w:rPr>
        <w:rFonts w:hint="default"/>
      </w:rPr>
    </w:lvl>
    <w:lvl w:ilvl="1">
      <w:start w:val="1"/>
      <w:numFmt w:val="decimal"/>
      <w:pStyle w:val="Nadpis2"/>
      <w:lvlText w:val="%1.%2"/>
      <w:lvlJc w:val="left"/>
      <w:pPr>
        <w:ind w:left="567" w:hanging="567"/>
      </w:pPr>
      <w:rPr>
        <w:rFonts w:hint="default"/>
      </w:rPr>
    </w:lvl>
    <w:lvl w:ilvl="2">
      <w:start w:val="1"/>
      <w:numFmt w:val="decimal"/>
      <w:pStyle w:val="Nadpis3"/>
      <w:lvlText w:val="%1.%2.%3"/>
      <w:lvlJc w:val="left"/>
      <w:pPr>
        <w:ind w:left="567"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48A7016"/>
    <w:multiLevelType w:val="multilevel"/>
    <w:tmpl w:val="D71CE218"/>
    <w:lvl w:ilvl="0">
      <w:start w:val="1"/>
      <w:numFmt w:val="decimal"/>
      <w:lvlText w:val="%1."/>
      <w:lvlJc w:val="left"/>
      <w:pPr>
        <w:ind w:left="720" w:hanging="360"/>
      </w:pPr>
      <w:rPr>
        <w:rFonts w:hint="default"/>
      </w:rPr>
    </w:lvl>
    <w:lvl w:ilvl="1">
      <w:start w:val="1"/>
      <w:numFmt w:val="upperLetter"/>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A58388D"/>
    <w:multiLevelType w:val="multilevel"/>
    <w:tmpl w:val="9A704900"/>
    <w:lvl w:ilvl="0">
      <w:start w:val="1"/>
      <w:numFmt w:val="decimal"/>
      <w:lvlText w:val="%1."/>
      <w:lvlJc w:val="left"/>
      <w:pPr>
        <w:ind w:left="720" w:hanging="360"/>
      </w:pPr>
      <w:rPr>
        <w:rFonts w:hint="default"/>
      </w:rPr>
    </w:lvl>
    <w:lvl w:ilvl="1">
      <w:start w:val="1"/>
      <w:numFmt w:val="upperLetter"/>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43D4202"/>
    <w:multiLevelType w:val="hybridMultilevel"/>
    <w:tmpl w:val="3BDCDCE2"/>
    <w:lvl w:ilvl="0" w:tplc="9C726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CA7483"/>
    <w:multiLevelType w:val="hybridMultilevel"/>
    <w:tmpl w:val="AD0AF89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40007102"/>
    <w:multiLevelType w:val="hybridMultilevel"/>
    <w:tmpl w:val="4B56B752"/>
    <w:lvl w:ilvl="0" w:tplc="F820AB9E">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4AAA0F4D"/>
    <w:multiLevelType w:val="hybridMultilevel"/>
    <w:tmpl w:val="5D309780"/>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2C5129F"/>
    <w:multiLevelType w:val="hybridMultilevel"/>
    <w:tmpl w:val="0938167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57DB32F7"/>
    <w:multiLevelType w:val="hybridMultilevel"/>
    <w:tmpl w:val="521C7098"/>
    <w:lvl w:ilvl="0" w:tplc="F2985F1C">
      <w:start w:val="1"/>
      <w:numFmt w:val="upperRoman"/>
      <w:lvlText w:val="%1."/>
      <w:lvlJc w:val="left"/>
      <w:pPr>
        <w:ind w:left="1080" w:hanging="720"/>
      </w:pPr>
      <w:rPr>
        <w:rFonts w:hint="default"/>
        <w:b/>
        <w:bCs/>
        <w:sz w:val="20"/>
      </w:rPr>
    </w:lvl>
    <w:lvl w:ilvl="1" w:tplc="0405000F">
      <w:start w:val="1"/>
      <w:numFmt w:val="decimal"/>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0294323"/>
    <w:multiLevelType w:val="hybridMultilevel"/>
    <w:tmpl w:val="CF80F140"/>
    <w:lvl w:ilvl="0" w:tplc="04050011">
      <w:start w:val="1"/>
      <w:numFmt w:val="decimal"/>
      <w:lvlText w:val="%1)"/>
      <w:lvlJc w:val="left"/>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2C732EE"/>
    <w:multiLevelType w:val="hybridMultilevel"/>
    <w:tmpl w:val="56567E94"/>
    <w:lvl w:ilvl="0" w:tplc="791CBC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FB53AF"/>
    <w:multiLevelType w:val="hybridMultilevel"/>
    <w:tmpl w:val="A246F21A"/>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698A2E25"/>
    <w:multiLevelType w:val="hybridMultilevel"/>
    <w:tmpl w:val="7020142E"/>
    <w:lvl w:ilvl="0" w:tplc="3C225D08">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5" w15:restartNumberingAfterBreak="0">
    <w:nsid w:val="76F61E2D"/>
    <w:multiLevelType w:val="hybridMultilevel"/>
    <w:tmpl w:val="88A22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170025"/>
    <w:multiLevelType w:val="hybridMultilevel"/>
    <w:tmpl w:val="35F45DA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D864387"/>
    <w:multiLevelType w:val="hybridMultilevel"/>
    <w:tmpl w:val="79F2C4C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ECC2EA0"/>
    <w:multiLevelType w:val="hybridMultilevel"/>
    <w:tmpl w:val="9F341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1195241">
    <w:abstractNumId w:val="13"/>
  </w:num>
  <w:num w:numId="2" w16cid:durableId="1118455185">
    <w:abstractNumId w:val="6"/>
  </w:num>
  <w:num w:numId="3" w16cid:durableId="533466279">
    <w:abstractNumId w:val="1"/>
  </w:num>
  <w:num w:numId="4" w16cid:durableId="918905769">
    <w:abstractNumId w:val="14"/>
  </w:num>
  <w:num w:numId="5" w16cid:durableId="536504721">
    <w:abstractNumId w:val="15"/>
  </w:num>
  <w:num w:numId="6" w16cid:durableId="1673025738">
    <w:abstractNumId w:val="7"/>
  </w:num>
  <w:num w:numId="7" w16cid:durableId="821889845">
    <w:abstractNumId w:val="18"/>
  </w:num>
  <w:num w:numId="8" w16cid:durableId="286394152">
    <w:abstractNumId w:val="3"/>
  </w:num>
  <w:num w:numId="9" w16cid:durableId="361132791">
    <w:abstractNumId w:val="4"/>
  </w:num>
  <w:num w:numId="10" w16cid:durableId="1663777053">
    <w:abstractNumId w:val="11"/>
  </w:num>
  <w:num w:numId="11" w16cid:durableId="856849680">
    <w:abstractNumId w:val="17"/>
  </w:num>
  <w:num w:numId="12" w16cid:durableId="1695643548">
    <w:abstractNumId w:val="9"/>
  </w:num>
  <w:num w:numId="13" w16cid:durableId="935138355">
    <w:abstractNumId w:val="16"/>
  </w:num>
  <w:num w:numId="14" w16cid:durableId="713819232">
    <w:abstractNumId w:val="10"/>
  </w:num>
  <w:num w:numId="15" w16cid:durableId="2032148053">
    <w:abstractNumId w:val="2"/>
  </w:num>
  <w:num w:numId="16" w16cid:durableId="1736512661">
    <w:abstractNumId w:val="12"/>
  </w:num>
  <w:num w:numId="17" w16cid:durableId="77019467">
    <w:abstractNumId w:val="0"/>
  </w:num>
  <w:num w:numId="18" w16cid:durableId="353115832">
    <w:abstractNumId w:val="5"/>
  </w:num>
  <w:num w:numId="19" w16cid:durableId="14681641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fr-FR" w:vendorID="64" w:dllVersion="6" w:nlCheck="1" w:checkStyle="0"/>
  <w:activeWritingStyle w:appName="MSWord" w:lang="it-IT" w:vendorID="64" w:dllVersion="6" w:nlCheck="1" w:checkStyle="0"/>
  <w:activeWritingStyle w:appName="MSWord" w:lang="en-GB" w:vendorID="64" w:dllVersion="6" w:nlCheck="1" w:checkStyle="1"/>
  <w:activeWritingStyle w:appName="MSWord" w:lang="es-ES_tradnl" w:vendorID="64" w:dllVersion="6" w:nlCheck="1" w:checkStyle="0"/>
  <w:activeWritingStyle w:appName="MSWord" w:lang="en-US" w:vendorID="64" w:dllVersion="6" w:nlCheck="1" w:checkStyle="1"/>
  <w:activeWritingStyle w:appName="MSWord" w:lang="de-DE" w:vendorID="64" w:dllVersion="6" w:nlCheck="1" w:checkStyle="0"/>
  <w:activeWritingStyle w:appName="MSWord" w:lang="es-E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s-ES" w:vendorID="64" w:dllVersion="4096" w:nlCheck="1" w:checkStyle="0"/>
  <w:activeWritingStyle w:appName="MSWord" w:lang="pt-PT" w:vendorID="64" w:dllVersion="6"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fr-CH" w:vendorID="64" w:dllVersion="4096" w:nlCheck="1" w:checkStyle="0"/>
  <w:activeWritingStyle w:appName="MSWord" w:lang="fr-CH" w:vendorID="64" w:dllVersion="0" w:nlCheck="1" w:checkStyle="0"/>
  <w:activeWritingStyle w:appName="MSWord" w:lang="de-DE" w:vendorID="64" w:dllVersion="0" w:nlCheck="1" w:checkStyle="0"/>
  <w:activeWritingStyle w:appName="MSWord" w:lang="fr-FR" w:vendorID="64" w:dllVersion="0" w:nlCheck="1" w:checkStyle="0"/>
  <w:activeWritingStyle w:appName="MSWord" w:lang="it-IT" w:vendorID="64" w:dllVersion="0" w:nlCheck="1" w:checkStyle="0"/>
  <w:activeWritingStyle w:appName="MSWord" w:lang="cs-CZ" w:vendorID="64" w:dllVersion="0" w:nlCheck="1" w:checkStyle="0"/>
  <w:activeWritingStyle w:appName="MSWord" w:lang="ru-RU" w:vendorID="64" w:dllVersion="0" w:nlCheck="1" w:checkStyle="0"/>
  <w:activeWritingStyle w:appName="MSWord" w:lang="nl-NL" w:vendorID="64" w:dllVersion="0" w:nlCheck="1" w:checkStyle="0"/>
  <w:activeWritingStyle w:appName="MSWord" w:lang="it-IT" w:vendorID="64" w:dllVersion="4096" w:nlCheck="1" w:checkStyle="0"/>
  <w:defaultTabStop w:val="708"/>
  <w:hyphenationZone w:val="425"/>
  <w:characterSpacingControl w:val="doNotCompress"/>
  <w:footnotePr>
    <w:numFmt w:val="chicago"/>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1MbcwNzE2tzAwMLNU0lEKTi0uzszPAykwqQUAreVtsiwAAAA="/>
  </w:docVars>
  <w:rsids>
    <w:rsidRoot w:val="00A66614"/>
    <w:rsid w:val="00000004"/>
    <w:rsid w:val="00000021"/>
    <w:rsid w:val="0000023D"/>
    <w:rsid w:val="0000042E"/>
    <w:rsid w:val="0000049E"/>
    <w:rsid w:val="000004BA"/>
    <w:rsid w:val="0000061B"/>
    <w:rsid w:val="00000665"/>
    <w:rsid w:val="0000069C"/>
    <w:rsid w:val="000006D4"/>
    <w:rsid w:val="00000788"/>
    <w:rsid w:val="0000084C"/>
    <w:rsid w:val="000008BE"/>
    <w:rsid w:val="00000951"/>
    <w:rsid w:val="00000B80"/>
    <w:rsid w:val="00000EFF"/>
    <w:rsid w:val="00001122"/>
    <w:rsid w:val="000012F1"/>
    <w:rsid w:val="0000140C"/>
    <w:rsid w:val="0000149C"/>
    <w:rsid w:val="00001512"/>
    <w:rsid w:val="0000174E"/>
    <w:rsid w:val="000017CD"/>
    <w:rsid w:val="00001903"/>
    <w:rsid w:val="0000191B"/>
    <w:rsid w:val="00001A46"/>
    <w:rsid w:val="00001A83"/>
    <w:rsid w:val="00001C04"/>
    <w:rsid w:val="00001CBD"/>
    <w:rsid w:val="00001D24"/>
    <w:rsid w:val="00001D5F"/>
    <w:rsid w:val="00001DD4"/>
    <w:rsid w:val="00001DF5"/>
    <w:rsid w:val="00001E10"/>
    <w:rsid w:val="00001F41"/>
    <w:rsid w:val="00001FA3"/>
    <w:rsid w:val="00002020"/>
    <w:rsid w:val="000020B7"/>
    <w:rsid w:val="00002149"/>
    <w:rsid w:val="00002197"/>
    <w:rsid w:val="000021EF"/>
    <w:rsid w:val="00002220"/>
    <w:rsid w:val="000022F2"/>
    <w:rsid w:val="00002383"/>
    <w:rsid w:val="00002406"/>
    <w:rsid w:val="0000241A"/>
    <w:rsid w:val="0000247E"/>
    <w:rsid w:val="0000269F"/>
    <w:rsid w:val="000029AF"/>
    <w:rsid w:val="000029D3"/>
    <w:rsid w:val="00002BA7"/>
    <w:rsid w:val="00002C12"/>
    <w:rsid w:val="00002E20"/>
    <w:rsid w:val="00002E31"/>
    <w:rsid w:val="00002E40"/>
    <w:rsid w:val="00002F3A"/>
    <w:rsid w:val="00002FBF"/>
    <w:rsid w:val="00002FCB"/>
    <w:rsid w:val="00003135"/>
    <w:rsid w:val="000033F4"/>
    <w:rsid w:val="0000353F"/>
    <w:rsid w:val="00003609"/>
    <w:rsid w:val="000036FD"/>
    <w:rsid w:val="000037AA"/>
    <w:rsid w:val="000037BC"/>
    <w:rsid w:val="00003849"/>
    <w:rsid w:val="00003934"/>
    <w:rsid w:val="00003AE8"/>
    <w:rsid w:val="00003B30"/>
    <w:rsid w:val="00003B89"/>
    <w:rsid w:val="00003B95"/>
    <w:rsid w:val="00003D82"/>
    <w:rsid w:val="00003DBF"/>
    <w:rsid w:val="00003F3E"/>
    <w:rsid w:val="00003F7E"/>
    <w:rsid w:val="0000425A"/>
    <w:rsid w:val="000042BE"/>
    <w:rsid w:val="00004313"/>
    <w:rsid w:val="00004382"/>
    <w:rsid w:val="00004419"/>
    <w:rsid w:val="00004573"/>
    <w:rsid w:val="000045F1"/>
    <w:rsid w:val="0000470B"/>
    <w:rsid w:val="00004CC9"/>
    <w:rsid w:val="00004EB1"/>
    <w:rsid w:val="00004F52"/>
    <w:rsid w:val="0000510D"/>
    <w:rsid w:val="00005245"/>
    <w:rsid w:val="00005362"/>
    <w:rsid w:val="00005493"/>
    <w:rsid w:val="00005962"/>
    <w:rsid w:val="00005C00"/>
    <w:rsid w:val="00005C72"/>
    <w:rsid w:val="00005DAB"/>
    <w:rsid w:val="00005EA4"/>
    <w:rsid w:val="00005EF8"/>
    <w:rsid w:val="000061BA"/>
    <w:rsid w:val="000061D1"/>
    <w:rsid w:val="000062A1"/>
    <w:rsid w:val="00006341"/>
    <w:rsid w:val="000063F9"/>
    <w:rsid w:val="00006454"/>
    <w:rsid w:val="00006465"/>
    <w:rsid w:val="0000646E"/>
    <w:rsid w:val="00006577"/>
    <w:rsid w:val="000065E1"/>
    <w:rsid w:val="0000673E"/>
    <w:rsid w:val="00006765"/>
    <w:rsid w:val="000067A9"/>
    <w:rsid w:val="0000692B"/>
    <w:rsid w:val="000069DF"/>
    <w:rsid w:val="00006A9D"/>
    <w:rsid w:val="00006ACF"/>
    <w:rsid w:val="00006BE3"/>
    <w:rsid w:val="00006CAC"/>
    <w:rsid w:val="00006EA8"/>
    <w:rsid w:val="000071B4"/>
    <w:rsid w:val="0000741D"/>
    <w:rsid w:val="000074C9"/>
    <w:rsid w:val="00007587"/>
    <w:rsid w:val="000075E9"/>
    <w:rsid w:val="00007694"/>
    <w:rsid w:val="00007939"/>
    <w:rsid w:val="0000795E"/>
    <w:rsid w:val="000079A3"/>
    <w:rsid w:val="00007A62"/>
    <w:rsid w:val="00007D6D"/>
    <w:rsid w:val="00007F46"/>
    <w:rsid w:val="00007FC8"/>
    <w:rsid w:val="0001006B"/>
    <w:rsid w:val="000101FB"/>
    <w:rsid w:val="0001022A"/>
    <w:rsid w:val="000102C2"/>
    <w:rsid w:val="00010326"/>
    <w:rsid w:val="00010441"/>
    <w:rsid w:val="00010792"/>
    <w:rsid w:val="0001079B"/>
    <w:rsid w:val="00010868"/>
    <w:rsid w:val="00010B41"/>
    <w:rsid w:val="00010E56"/>
    <w:rsid w:val="00010F2B"/>
    <w:rsid w:val="00010FEB"/>
    <w:rsid w:val="00010FFC"/>
    <w:rsid w:val="000110A5"/>
    <w:rsid w:val="000112B6"/>
    <w:rsid w:val="000112E0"/>
    <w:rsid w:val="00011350"/>
    <w:rsid w:val="00011388"/>
    <w:rsid w:val="0001173A"/>
    <w:rsid w:val="000118FE"/>
    <w:rsid w:val="00011AE6"/>
    <w:rsid w:val="00011BCD"/>
    <w:rsid w:val="00011C79"/>
    <w:rsid w:val="00011FB5"/>
    <w:rsid w:val="00012023"/>
    <w:rsid w:val="00012026"/>
    <w:rsid w:val="00012048"/>
    <w:rsid w:val="00012051"/>
    <w:rsid w:val="00012328"/>
    <w:rsid w:val="000123EA"/>
    <w:rsid w:val="00012422"/>
    <w:rsid w:val="0001244E"/>
    <w:rsid w:val="000124E0"/>
    <w:rsid w:val="000127BF"/>
    <w:rsid w:val="000127CD"/>
    <w:rsid w:val="000128D9"/>
    <w:rsid w:val="000129F3"/>
    <w:rsid w:val="00012BD4"/>
    <w:rsid w:val="00012D71"/>
    <w:rsid w:val="00012D9B"/>
    <w:rsid w:val="00012E39"/>
    <w:rsid w:val="00013046"/>
    <w:rsid w:val="000133AD"/>
    <w:rsid w:val="0001354E"/>
    <w:rsid w:val="00013694"/>
    <w:rsid w:val="00013B45"/>
    <w:rsid w:val="00013C90"/>
    <w:rsid w:val="00013F0A"/>
    <w:rsid w:val="0001425F"/>
    <w:rsid w:val="00014287"/>
    <w:rsid w:val="0001491D"/>
    <w:rsid w:val="0001496E"/>
    <w:rsid w:val="00014C0B"/>
    <w:rsid w:val="00014C5F"/>
    <w:rsid w:val="00014F15"/>
    <w:rsid w:val="0001504B"/>
    <w:rsid w:val="000150F9"/>
    <w:rsid w:val="0001546F"/>
    <w:rsid w:val="000154F7"/>
    <w:rsid w:val="00015739"/>
    <w:rsid w:val="00015884"/>
    <w:rsid w:val="000158E6"/>
    <w:rsid w:val="0001599A"/>
    <w:rsid w:val="00015C31"/>
    <w:rsid w:val="00015C3F"/>
    <w:rsid w:val="00015CA4"/>
    <w:rsid w:val="00015CA9"/>
    <w:rsid w:val="00015D14"/>
    <w:rsid w:val="00015ECE"/>
    <w:rsid w:val="000163DE"/>
    <w:rsid w:val="0001640A"/>
    <w:rsid w:val="0001660E"/>
    <w:rsid w:val="00016634"/>
    <w:rsid w:val="000167B4"/>
    <w:rsid w:val="00016824"/>
    <w:rsid w:val="000169B5"/>
    <w:rsid w:val="00016B8B"/>
    <w:rsid w:val="00016CCC"/>
    <w:rsid w:val="00017031"/>
    <w:rsid w:val="000170E4"/>
    <w:rsid w:val="00017253"/>
    <w:rsid w:val="0001725B"/>
    <w:rsid w:val="00017649"/>
    <w:rsid w:val="000176F3"/>
    <w:rsid w:val="00017715"/>
    <w:rsid w:val="000178B2"/>
    <w:rsid w:val="00017969"/>
    <w:rsid w:val="00017B63"/>
    <w:rsid w:val="00017CA0"/>
    <w:rsid w:val="00017D39"/>
    <w:rsid w:val="00017D48"/>
    <w:rsid w:val="00017D53"/>
    <w:rsid w:val="00017D8F"/>
    <w:rsid w:val="0002009C"/>
    <w:rsid w:val="00020174"/>
    <w:rsid w:val="000201CA"/>
    <w:rsid w:val="0002020B"/>
    <w:rsid w:val="00020237"/>
    <w:rsid w:val="00020255"/>
    <w:rsid w:val="00020293"/>
    <w:rsid w:val="0002029A"/>
    <w:rsid w:val="00020534"/>
    <w:rsid w:val="00020902"/>
    <w:rsid w:val="00020A96"/>
    <w:rsid w:val="00020AAF"/>
    <w:rsid w:val="00020B45"/>
    <w:rsid w:val="00020BA2"/>
    <w:rsid w:val="00020D86"/>
    <w:rsid w:val="00020F6F"/>
    <w:rsid w:val="0002104D"/>
    <w:rsid w:val="00021084"/>
    <w:rsid w:val="000211E6"/>
    <w:rsid w:val="000212FE"/>
    <w:rsid w:val="00021428"/>
    <w:rsid w:val="00021442"/>
    <w:rsid w:val="0002175D"/>
    <w:rsid w:val="00021783"/>
    <w:rsid w:val="00021849"/>
    <w:rsid w:val="0002184F"/>
    <w:rsid w:val="00021ADC"/>
    <w:rsid w:val="00021B88"/>
    <w:rsid w:val="00021C8D"/>
    <w:rsid w:val="00021EA4"/>
    <w:rsid w:val="0002215E"/>
    <w:rsid w:val="0002222C"/>
    <w:rsid w:val="000222F7"/>
    <w:rsid w:val="000224A0"/>
    <w:rsid w:val="0002251F"/>
    <w:rsid w:val="00022563"/>
    <w:rsid w:val="00022611"/>
    <w:rsid w:val="00022693"/>
    <w:rsid w:val="000226A4"/>
    <w:rsid w:val="000228F4"/>
    <w:rsid w:val="00022964"/>
    <w:rsid w:val="000229F0"/>
    <w:rsid w:val="00022BCC"/>
    <w:rsid w:val="0002303C"/>
    <w:rsid w:val="00023099"/>
    <w:rsid w:val="000230B2"/>
    <w:rsid w:val="00023142"/>
    <w:rsid w:val="00023552"/>
    <w:rsid w:val="000235C2"/>
    <w:rsid w:val="00023808"/>
    <w:rsid w:val="00023878"/>
    <w:rsid w:val="00023925"/>
    <w:rsid w:val="00023931"/>
    <w:rsid w:val="000239A0"/>
    <w:rsid w:val="00023A54"/>
    <w:rsid w:val="00023B8F"/>
    <w:rsid w:val="00023BAA"/>
    <w:rsid w:val="00023E4B"/>
    <w:rsid w:val="00023ECF"/>
    <w:rsid w:val="00023F28"/>
    <w:rsid w:val="00023FE7"/>
    <w:rsid w:val="000240F9"/>
    <w:rsid w:val="00024269"/>
    <w:rsid w:val="00024458"/>
    <w:rsid w:val="00024465"/>
    <w:rsid w:val="000246EB"/>
    <w:rsid w:val="00024801"/>
    <w:rsid w:val="00024999"/>
    <w:rsid w:val="00024AAF"/>
    <w:rsid w:val="00024B8C"/>
    <w:rsid w:val="00024C34"/>
    <w:rsid w:val="00024EE3"/>
    <w:rsid w:val="00024FCA"/>
    <w:rsid w:val="0002511A"/>
    <w:rsid w:val="00025223"/>
    <w:rsid w:val="000253C4"/>
    <w:rsid w:val="000253EA"/>
    <w:rsid w:val="000253F7"/>
    <w:rsid w:val="00025458"/>
    <w:rsid w:val="000254DB"/>
    <w:rsid w:val="000256DD"/>
    <w:rsid w:val="00025AA1"/>
    <w:rsid w:val="00025B8B"/>
    <w:rsid w:val="00025D02"/>
    <w:rsid w:val="00025DB1"/>
    <w:rsid w:val="00026083"/>
    <w:rsid w:val="0002609E"/>
    <w:rsid w:val="00026228"/>
    <w:rsid w:val="000262D3"/>
    <w:rsid w:val="000262ED"/>
    <w:rsid w:val="00026698"/>
    <w:rsid w:val="0002673F"/>
    <w:rsid w:val="000267D8"/>
    <w:rsid w:val="000268A2"/>
    <w:rsid w:val="00026913"/>
    <w:rsid w:val="000269BD"/>
    <w:rsid w:val="00026A6A"/>
    <w:rsid w:val="00026B97"/>
    <w:rsid w:val="00026C27"/>
    <w:rsid w:val="00026D2E"/>
    <w:rsid w:val="00027004"/>
    <w:rsid w:val="000271EA"/>
    <w:rsid w:val="00027299"/>
    <w:rsid w:val="000272DA"/>
    <w:rsid w:val="000272DD"/>
    <w:rsid w:val="0002743E"/>
    <w:rsid w:val="0002749D"/>
    <w:rsid w:val="0002751E"/>
    <w:rsid w:val="00027561"/>
    <w:rsid w:val="00027792"/>
    <w:rsid w:val="0002782E"/>
    <w:rsid w:val="00027C78"/>
    <w:rsid w:val="00027D5D"/>
    <w:rsid w:val="00027F17"/>
    <w:rsid w:val="0003005B"/>
    <w:rsid w:val="0003007F"/>
    <w:rsid w:val="00030139"/>
    <w:rsid w:val="00030275"/>
    <w:rsid w:val="0003028F"/>
    <w:rsid w:val="00030355"/>
    <w:rsid w:val="000303A0"/>
    <w:rsid w:val="000303A3"/>
    <w:rsid w:val="0003042C"/>
    <w:rsid w:val="00030491"/>
    <w:rsid w:val="000305A8"/>
    <w:rsid w:val="000306A1"/>
    <w:rsid w:val="000306D3"/>
    <w:rsid w:val="00030953"/>
    <w:rsid w:val="00030A39"/>
    <w:rsid w:val="00030CA6"/>
    <w:rsid w:val="00030CAB"/>
    <w:rsid w:val="00030EF5"/>
    <w:rsid w:val="000312CC"/>
    <w:rsid w:val="000313A1"/>
    <w:rsid w:val="00031668"/>
    <w:rsid w:val="000316EC"/>
    <w:rsid w:val="00031816"/>
    <w:rsid w:val="00031829"/>
    <w:rsid w:val="00031989"/>
    <w:rsid w:val="000319E5"/>
    <w:rsid w:val="00031AA3"/>
    <w:rsid w:val="00031BD5"/>
    <w:rsid w:val="00031CF4"/>
    <w:rsid w:val="00031F07"/>
    <w:rsid w:val="00032017"/>
    <w:rsid w:val="00032089"/>
    <w:rsid w:val="00032209"/>
    <w:rsid w:val="00032261"/>
    <w:rsid w:val="0003238A"/>
    <w:rsid w:val="000323F3"/>
    <w:rsid w:val="000323F7"/>
    <w:rsid w:val="00032498"/>
    <w:rsid w:val="000325CE"/>
    <w:rsid w:val="00032787"/>
    <w:rsid w:val="00032812"/>
    <w:rsid w:val="00032A1D"/>
    <w:rsid w:val="00032B0D"/>
    <w:rsid w:val="00032CC9"/>
    <w:rsid w:val="00032D62"/>
    <w:rsid w:val="00032D98"/>
    <w:rsid w:val="00032D9E"/>
    <w:rsid w:val="00032E13"/>
    <w:rsid w:val="00032E72"/>
    <w:rsid w:val="000331C5"/>
    <w:rsid w:val="0003320B"/>
    <w:rsid w:val="00033348"/>
    <w:rsid w:val="000333D4"/>
    <w:rsid w:val="0003345E"/>
    <w:rsid w:val="00033651"/>
    <w:rsid w:val="000338CC"/>
    <w:rsid w:val="00033B08"/>
    <w:rsid w:val="00033C2E"/>
    <w:rsid w:val="00033EC1"/>
    <w:rsid w:val="00034090"/>
    <w:rsid w:val="00034437"/>
    <w:rsid w:val="00034504"/>
    <w:rsid w:val="0003451E"/>
    <w:rsid w:val="00034808"/>
    <w:rsid w:val="000349AA"/>
    <w:rsid w:val="00034BB8"/>
    <w:rsid w:val="00034C20"/>
    <w:rsid w:val="00034E4B"/>
    <w:rsid w:val="00034E9F"/>
    <w:rsid w:val="00034F25"/>
    <w:rsid w:val="00034FE7"/>
    <w:rsid w:val="00035123"/>
    <w:rsid w:val="00035379"/>
    <w:rsid w:val="0003537B"/>
    <w:rsid w:val="00035415"/>
    <w:rsid w:val="000354AF"/>
    <w:rsid w:val="000356D0"/>
    <w:rsid w:val="0003578D"/>
    <w:rsid w:val="000359C3"/>
    <w:rsid w:val="00035CC5"/>
    <w:rsid w:val="00035E1D"/>
    <w:rsid w:val="000361E6"/>
    <w:rsid w:val="000362C8"/>
    <w:rsid w:val="000364E2"/>
    <w:rsid w:val="0003664E"/>
    <w:rsid w:val="00036695"/>
    <w:rsid w:val="000368D2"/>
    <w:rsid w:val="00036A3C"/>
    <w:rsid w:val="00036D9E"/>
    <w:rsid w:val="00036E02"/>
    <w:rsid w:val="00037045"/>
    <w:rsid w:val="0003712E"/>
    <w:rsid w:val="00037313"/>
    <w:rsid w:val="00037321"/>
    <w:rsid w:val="00037329"/>
    <w:rsid w:val="00037567"/>
    <w:rsid w:val="00037584"/>
    <w:rsid w:val="00037CA2"/>
    <w:rsid w:val="00037DED"/>
    <w:rsid w:val="00037F94"/>
    <w:rsid w:val="00040068"/>
    <w:rsid w:val="00040184"/>
    <w:rsid w:val="000401D2"/>
    <w:rsid w:val="00040450"/>
    <w:rsid w:val="000404C9"/>
    <w:rsid w:val="00040581"/>
    <w:rsid w:val="0004059D"/>
    <w:rsid w:val="000405EE"/>
    <w:rsid w:val="0004065C"/>
    <w:rsid w:val="00040668"/>
    <w:rsid w:val="000406AC"/>
    <w:rsid w:val="00040739"/>
    <w:rsid w:val="00040767"/>
    <w:rsid w:val="00040841"/>
    <w:rsid w:val="000409B7"/>
    <w:rsid w:val="00040A8D"/>
    <w:rsid w:val="00040AF7"/>
    <w:rsid w:val="00040DDD"/>
    <w:rsid w:val="00041357"/>
    <w:rsid w:val="000413FF"/>
    <w:rsid w:val="0004143B"/>
    <w:rsid w:val="000414EF"/>
    <w:rsid w:val="00041543"/>
    <w:rsid w:val="000419C1"/>
    <w:rsid w:val="00041C1D"/>
    <w:rsid w:val="00041D64"/>
    <w:rsid w:val="00041DA4"/>
    <w:rsid w:val="00041E5F"/>
    <w:rsid w:val="00041F1D"/>
    <w:rsid w:val="00041F91"/>
    <w:rsid w:val="00041FE8"/>
    <w:rsid w:val="000420BA"/>
    <w:rsid w:val="0004212F"/>
    <w:rsid w:val="00042136"/>
    <w:rsid w:val="000422CE"/>
    <w:rsid w:val="0004230A"/>
    <w:rsid w:val="00042377"/>
    <w:rsid w:val="0004281A"/>
    <w:rsid w:val="00042873"/>
    <w:rsid w:val="000428A3"/>
    <w:rsid w:val="00042976"/>
    <w:rsid w:val="00042A9E"/>
    <w:rsid w:val="00042BA8"/>
    <w:rsid w:val="00042C58"/>
    <w:rsid w:val="00042DFA"/>
    <w:rsid w:val="00042E03"/>
    <w:rsid w:val="00042E4C"/>
    <w:rsid w:val="00042F8B"/>
    <w:rsid w:val="000431EB"/>
    <w:rsid w:val="0004334B"/>
    <w:rsid w:val="0004337A"/>
    <w:rsid w:val="000433F6"/>
    <w:rsid w:val="000435AF"/>
    <w:rsid w:val="000437AC"/>
    <w:rsid w:val="000439A9"/>
    <w:rsid w:val="00043AB8"/>
    <w:rsid w:val="00043ABE"/>
    <w:rsid w:val="00043B1E"/>
    <w:rsid w:val="00043B3F"/>
    <w:rsid w:val="00043C06"/>
    <w:rsid w:val="00044295"/>
    <w:rsid w:val="00044537"/>
    <w:rsid w:val="000445C9"/>
    <w:rsid w:val="000446EC"/>
    <w:rsid w:val="000446FA"/>
    <w:rsid w:val="000448F3"/>
    <w:rsid w:val="00044B34"/>
    <w:rsid w:val="00044C58"/>
    <w:rsid w:val="00044C5C"/>
    <w:rsid w:val="00044C97"/>
    <w:rsid w:val="00044D76"/>
    <w:rsid w:val="00044DA3"/>
    <w:rsid w:val="00044EC5"/>
    <w:rsid w:val="00044FD4"/>
    <w:rsid w:val="00045060"/>
    <w:rsid w:val="00045082"/>
    <w:rsid w:val="00045244"/>
    <w:rsid w:val="00045276"/>
    <w:rsid w:val="000453DE"/>
    <w:rsid w:val="000455F1"/>
    <w:rsid w:val="00045611"/>
    <w:rsid w:val="00045713"/>
    <w:rsid w:val="00045774"/>
    <w:rsid w:val="00045937"/>
    <w:rsid w:val="00045949"/>
    <w:rsid w:val="0004595C"/>
    <w:rsid w:val="00045B5F"/>
    <w:rsid w:val="00045B66"/>
    <w:rsid w:val="00045BE3"/>
    <w:rsid w:val="00045D29"/>
    <w:rsid w:val="00045D84"/>
    <w:rsid w:val="000461C6"/>
    <w:rsid w:val="000462D0"/>
    <w:rsid w:val="0004630C"/>
    <w:rsid w:val="0004632F"/>
    <w:rsid w:val="00046361"/>
    <w:rsid w:val="000463C0"/>
    <w:rsid w:val="00046466"/>
    <w:rsid w:val="0004647B"/>
    <w:rsid w:val="00046595"/>
    <w:rsid w:val="00046697"/>
    <w:rsid w:val="0004669F"/>
    <w:rsid w:val="000467FB"/>
    <w:rsid w:val="00046838"/>
    <w:rsid w:val="000468D1"/>
    <w:rsid w:val="000468DC"/>
    <w:rsid w:val="00046A00"/>
    <w:rsid w:val="00046A10"/>
    <w:rsid w:val="00046A35"/>
    <w:rsid w:val="00046D02"/>
    <w:rsid w:val="00046D53"/>
    <w:rsid w:val="00046D71"/>
    <w:rsid w:val="00046E2E"/>
    <w:rsid w:val="000470F2"/>
    <w:rsid w:val="0004714C"/>
    <w:rsid w:val="000471A0"/>
    <w:rsid w:val="000471EE"/>
    <w:rsid w:val="00047206"/>
    <w:rsid w:val="000472D1"/>
    <w:rsid w:val="00047551"/>
    <w:rsid w:val="000475C6"/>
    <w:rsid w:val="000477C4"/>
    <w:rsid w:val="00047887"/>
    <w:rsid w:val="000478E7"/>
    <w:rsid w:val="00047A61"/>
    <w:rsid w:val="00047A9E"/>
    <w:rsid w:val="00047BBE"/>
    <w:rsid w:val="00047C5F"/>
    <w:rsid w:val="00047C6E"/>
    <w:rsid w:val="00047D1D"/>
    <w:rsid w:val="00047FA0"/>
    <w:rsid w:val="00047FDF"/>
    <w:rsid w:val="00050042"/>
    <w:rsid w:val="000500D6"/>
    <w:rsid w:val="000503BD"/>
    <w:rsid w:val="000503C2"/>
    <w:rsid w:val="00050464"/>
    <w:rsid w:val="00050498"/>
    <w:rsid w:val="00050508"/>
    <w:rsid w:val="000505AC"/>
    <w:rsid w:val="0005082D"/>
    <w:rsid w:val="00050A52"/>
    <w:rsid w:val="00050A8D"/>
    <w:rsid w:val="00050CCE"/>
    <w:rsid w:val="00050DAC"/>
    <w:rsid w:val="00050DC3"/>
    <w:rsid w:val="00050DCB"/>
    <w:rsid w:val="00050E72"/>
    <w:rsid w:val="000510CB"/>
    <w:rsid w:val="000512E6"/>
    <w:rsid w:val="0005169E"/>
    <w:rsid w:val="000516E8"/>
    <w:rsid w:val="0005196E"/>
    <w:rsid w:val="00051A2F"/>
    <w:rsid w:val="00051D90"/>
    <w:rsid w:val="00051DDC"/>
    <w:rsid w:val="00051E6D"/>
    <w:rsid w:val="000521B2"/>
    <w:rsid w:val="000522CA"/>
    <w:rsid w:val="000523B5"/>
    <w:rsid w:val="0005240F"/>
    <w:rsid w:val="000524E5"/>
    <w:rsid w:val="00052507"/>
    <w:rsid w:val="0005270B"/>
    <w:rsid w:val="00052889"/>
    <w:rsid w:val="000528F3"/>
    <w:rsid w:val="00052AD5"/>
    <w:rsid w:val="00052B6C"/>
    <w:rsid w:val="00052B9D"/>
    <w:rsid w:val="00052D92"/>
    <w:rsid w:val="00052E1F"/>
    <w:rsid w:val="00053112"/>
    <w:rsid w:val="00053156"/>
    <w:rsid w:val="000531EB"/>
    <w:rsid w:val="000532ED"/>
    <w:rsid w:val="000535B1"/>
    <w:rsid w:val="0005382E"/>
    <w:rsid w:val="00053A3F"/>
    <w:rsid w:val="00053C7F"/>
    <w:rsid w:val="00053DFA"/>
    <w:rsid w:val="00053E0D"/>
    <w:rsid w:val="00053F28"/>
    <w:rsid w:val="000540F9"/>
    <w:rsid w:val="00054310"/>
    <w:rsid w:val="00054333"/>
    <w:rsid w:val="00054533"/>
    <w:rsid w:val="00054692"/>
    <w:rsid w:val="000549E4"/>
    <w:rsid w:val="00054AD5"/>
    <w:rsid w:val="00054AE3"/>
    <w:rsid w:val="00054D7D"/>
    <w:rsid w:val="00054DED"/>
    <w:rsid w:val="00054F1A"/>
    <w:rsid w:val="00054F27"/>
    <w:rsid w:val="00054FAE"/>
    <w:rsid w:val="00055022"/>
    <w:rsid w:val="00055286"/>
    <w:rsid w:val="000553AD"/>
    <w:rsid w:val="00055490"/>
    <w:rsid w:val="000555DD"/>
    <w:rsid w:val="00055621"/>
    <w:rsid w:val="0005562F"/>
    <w:rsid w:val="000556A7"/>
    <w:rsid w:val="000558CE"/>
    <w:rsid w:val="00055A5A"/>
    <w:rsid w:val="00055B02"/>
    <w:rsid w:val="00055BB5"/>
    <w:rsid w:val="00055BFB"/>
    <w:rsid w:val="00055D6B"/>
    <w:rsid w:val="00055DFE"/>
    <w:rsid w:val="00055E3A"/>
    <w:rsid w:val="00055E60"/>
    <w:rsid w:val="00055EF5"/>
    <w:rsid w:val="0005618C"/>
    <w:rsid w:val="000561C8"/>
    <w:rsid w:val="00056433"/>
    <w:rsid w:val="00056444"/>
    <w:rsid w:val="00056494"/>
    <w:rsid w:val="000565D8"/>
    <w:rsid w:val="000568C1"/>
    <w:rsid w:val="00056934"/>
    <w:rsid w:val="000569F2"/>
    <w:rsid w:val="00056BDE"/>
    <w:rsid w:val="00056D85"/>
    <w:rsid w:val="00056DCA"/>
    <w:rsid w:val="00056DE4"/>
    <w:rsid w:val="00056F3B"/>
    <w:rsid w:val="00056F6A"/>
    <w:rsid w:val="00056F78"/>
    <w:rsid w:val="00057023"/>
    <w:rsid w:val="000570C0"/>
    <w:rsid w:val="00057278"/>
    <w:rsid w:val="0005749E"/>
    <w:rsid w:val="000574FA"/>
    <w:rsid w:val="0005751E"/>
    <w:rsid w:val="000575D3"/>
    <w:rsid w:val="000577EC"/>
    <w:rsid w:val="000578D7"/>
    <w:rsid w:val="00057A44"/>
    <w:rsid w:val="00057B94"/>
    <w:rsid w:val="00057C69"/>
    <w:rsid w:val="00057FF3"/>
    <w:rsid w:val="00057FFA"/>
    <w:rsid w:val="00057FFB"/>
    <w:rsid w:val="000603E4"/>
    <w:rsid w:val="00060525"/>
    <w:rsid w:val="000607F7"/>
    <w:rsid w:val="0006083B"/>
    <w:rsid w:val="00060902"/>
    <w:rsid w:val="00060E9E"/>
    <w:rsid w:val="00060FE0"/>
    <w:rsid w:val="0006146F"/>
    <w:rsid w:val="000615B7"/>
    <w:rsid w:val="00061665"/>
    <w:rsid w:val="00061789"/>
    <w:rsid w:val="000617EC"/>
    <w:rsid w:val="00061832"/>
    <w:rsid w:val="00061872"/>
    <w:rsid w:val="000618F6"/>
    <w:rsid w:val="000619F8"/>
    <w:rsid w:val="00061A11"/>
    <w:rsid w:val="00061A7A"/>
    <w:rsid w:val="00061C68"/>
    <w:rsid w:val="00061C6F"/>
    <w:rsid w:val="00061D1F"/>
    <w:rsid w:val="00061DFC"/>
    <w:rsid w:val="00061E3D"/>
    <w:rsid w:val="00061ED8"/>
    <w:rsid w:val="00061FCE"/>
    <w:rsid w:val="00062028"/>
    <w:rsid w:val="000621BC"/>
    <w:rsid w:val="00062215"/>
    <w:rsid w:val="00062282"/>
    <w:rsid w:val="000622AA"/>
    <w:rsid w:val="00062375"/>
    <w:rsid w:val="000623C0"/>
    <w:rsid w:val="000624D3"/>
    <w:rsid w:val="000625B0"/>
    <w:rsid w:val="00062C30"/>
    <w:rsid w:val="00062D58"/>
    <w:rsid w:val="00062F79"/>
    <w:rsid w:val="00063249"/>
    <w:rsid w:val="0006328F"/>
    <w:rsid w:val="000632FC"/>
    <w:rsid w:val="0006330D"/>
    <w:rsid w:val="000633DC"/>
    <w:rsid w:val="000633DE"/>
    <w:rsid w:val="0006341C"/>
    <w:rsid w:val="00063580"/>
    <w:rsid w:val="000636DE"/>
    <w:rsid w:val="0006377E"/>
    <w:rsid w:val="00063876"/>
    <w:rsid w:val="00063AC9"/>
    <w:rsid w:val="00063C2D"/>
    <w:rsid w:val="00063D09"/>
    <w:rsid w:val="00063FE7"/>
    <w:rsid w:val="00064270"/>
    <w:rsid w:val="00064358"/>
    <w:rsid w:val="000643B2"/>
    <w:rsid w:val="00064485"/>
    <w:rsid w:val="00064577"/>
    <w:rsid w:val="0006457E"/>
    <w:rsid w:val="00064688"/>
    <w:rsid w:val="000647EA"/>
    <w:rsid w:val="00064820"/>
    <w:rsid w:val="00064B7F"/>
    <w:rsid w:val="00064CDD"/>
    <w:rsid w:val="00064D95"/>
    <w:rsid w:val="00064ED1"/>
    <w:rsid w:val="00065165"/>
    <w:rsid w:val="0006521A"/>
    <w:rsid w:val="0006536D"/>
    <w:rsid w:val="000653F2"/>
    <w:rsid w:val="00065488"/>
    <w:rsid w:val="0006551C"/>
    <w:rsid w:val="0006560D"/>
    <w:rsid w:val="00065A9C"/>
    <w:rsid w:val="00065B69"/>
    <w:rsid w:val="00065B7E"/>
    <w:rsid w:val="00065B8F"/>
    <w:rsid w:val="00065C80"/>
    <w:rsid w:val="00065C87"/>
    <w:rsid w:val="00065E6B"/>
    <w:rsid w:val="00065FEC"/>
    <w:rsid w:val="0006605B"/>
    <w:rsid w:val="000660B8"/>
    <w:rsid w:val="000660F6"/>
    <w:rsid w:val="000662A7"/>
    <w:rsid w:val="000663DE"/>
    <w:rsid w:val="0006645D"/>
    <w:rsid w:val="000665E6"/>
    <w:rsid w:val="0006660C"/>
    <w:rsid w:val="000667D6"/>
    <w:rsid w:val="00066863"/>
    <w:rsid w:val="00066955"/>
    <w:rsid w:val="00066A70"/>
    <w:rsid w:val="00066AE6"/>
    <w:rsid w:val="00066D49"/>
    <w:rsid w:val="00066F69"/>
    <w:rsid w:val="00066F77"/>
    <w:rsid w:val="00067021"/>
    <w:rsid w:val="00067104"/>
    <w:rsid w:val="0006723D"/>
    <w:rsid w:val="000674B8"/>
    <w:rsid w:val="000674E8"/>
    <w:rsid w:val="000675ED"/>
    <w:rsid w:val="000676A0"/>
    <w:rsid w:val="00067770"/>
    <w:rsid w:val="000677E0"/>
    <w:rsid w:val="00067814"/>
    <w:rsid w:val="00067891"/>
    <w:rsid w:val="000678DC"/>
    <w:rsid w:val="00067A1B"/>
    <w:rsid w:val="00067AAF"/>
    <w:rsid w:val="00067B2C"/>
    <w:rsid w:val="00067BB7"/>
    <w:rsid w:val="00067D77"/>
    <w:rsid w:val="00067D80"/>
    <w:rsid w:val="00067EA4"/>
    <w:rsid w:val="000700A7"/>
    <w:rsid w:val="0007017B"/>
    <w:rsid w:val="00070417"/>
    <w:rsid w:val="00070660"/>
    <w:rsid w:val="00070918"/>
    <w:rsid w:val="00070A8C"/>
    <w:rsid w:val="00070CC8"/>
    <w:rsid w:val="00070E7C"/>
    <w:rsid w:val="00070FE7"/>
    <w:rsid w:val="0007115D"/>
    <w:rsid w:val="00071178"/>
    <w:rsid w:val="000715AB"/>
    <w:rsid w:val="0007172B"/>
    <w:rsid w:val="00071976"/>
    <w:rsid w:val="00071A23"/>
    <w:rsid w:val="00071AE1"/>
    <w:rsid w:val="00071B47"/>
    <w:rsid w:val="00071B80"/>
    <w:rsid w:val="00071E5F"/>
    <w:rsid w:val="00071ECD"/>
    <w:rsid w:val="00071EF8"/>
    <w:rsid w:val="00071F09"/>
    <w:rsid w:val="000720C3"/>
    <w:rsid w:val="000721FE"/>
    <w:rsid w:val="00072213"/>
    <w:rsid w:val="0007235D"/>
    <w:rsid w:val="0007240E"/>
    <w:rsid w:val="00072549"/>
    <w:rsid w:val="0007293D"/>
    <w:rsid w:val="0007299F"/>
    <w:rsid w:val="00072A01"/>
    <w:rsid w:val="00072CE1"/>
    <w:rsid w:val="00072E8E"/>
    <w:rsid w:val="00073036"/>
    <w:rsid w:val="0007303A"/>
    <w:rsid w:val="0007303F"/>
    <w:rsid w:val="0007308F"/>
    <w:rsid w:val="00073102"/>
    <w:rsid w:val="000736D3"/>
    <w:rsid w:val="00073746"/>
    <w:rsid w:val="00073891"/>
    <w:rsid w:val="00073984"/>
    <w:rsid w:val="00073BA7"/>
    <w:rsid w:val="00073C56"/>
    <w:rsid w:val="00073D03"/>
    <w:rsid w:val="00073F5E"/>
    <w:rsid w:val="00073FD5"/>
    <w:rsid w:val="0007415D"/>
    <w:rsid w:val="000744B9"/>
    <w:rsid w:val="000744F1"/>
    <w:rsid w:val="000748B8"/>
    <w:rsid w:val="000748F6"/>
    <w:rsid w:val="00074958"/>
    <w:rsid w:val="00074A05"/>
    <w:rsid w:val="00074B5B"/>
    <w:rsid w:val="00074BCE"/>
    <w:rsid w:val="00074BD1"/>
    <w:rsid w:val="00074E47"/>
    <w:rsid w:val="00074E99"/>
    <w:rsid w:val="00074F79"/>
    <w:rsid w:val="00075280"/>
    <w:rsid w:val="000752D0"/>
    <w:rsid w:val="00075363"/>
    <w:rsid w:val="000754C7"/>
    <w:rsid w:val="00075542"/>
    <w:rsid w:val="0007584E"/>
    <w:rsid w:val="00075BDD"/>
    <w:rsid w:val="00075FAF"/>
    <w:rsid w:val="00076251"/>
    <w:rsid w:val="00076347"/>
    <w:rsid w:val="00076387"/>
    <w:rsid w:val="000763B4"/>
    <w:rsid w:val="0007698F"/>
    <w:rsid w:val="00076B05"/>
    <w:rsid w:val="00076D3E"/>
    <w:rsid w:val="00076E74"/>
    <w:rsid w:val="00077003"/>
    <w:rsid w:val="000772E8"/>
    <w:rsid w:val="000772EE"/>
    <w:rsid w:val="0007742C"/>
    <w:rsid w:val="0007747B"/>
    <w:rsid w:val="000774FA"/>
    <w:rsid w:val="00077593"/>
    <w:rsid w:val="00077648"/>
    <w:rsid w:val="0007764E"/>
    <w:rsid w:val="0007787E"/>
    <w:rsid w:val="000778D7"/>
    <w:rsid w:val="00077AA9"/>
    <w:rsid w:val="00077AC7"/>
    <w:rsid w:val="00077B11"/>
    <w:rsid w:val="00077BA8"/>
    <w:rsid w:val="00077BD1"/>
    <w:rsid w:val="00077D12"/>
    <w:rsid w:val="00077D38"/>
    <w:rsid w:val="00077DA4"/>
    <w:rsid w:val="00077E25"/>
    <w:rsid w:val="0008000E"/>
    <w:rsid w:val="000800D2"/>
    <w:rsid w:val="000801AC"/>
    <w:rsid w:val="00080247"/>
    <w:rsid w:val="000802FE"/>
    <w:rsid w:val="0008031A"/>
    <w:rsid w:val="0008031B"/>
    <w:rsid w:val="000803BE"/>
    <w:rsid w:val="000803E7"/>
    <w:rsid w:val="00080461"/>
    <w:rsid w:val="00080678"/>
    <w:rsid w:val="00080885"/>
    <w:rsid w:val="00080889"/>
    <w:rsid w:val="00080990"/>
    <w:rsid w:val="000809B1"/>
    <w:rsid w:val="00080C4F"/>
    <w:rsid w:val="00080CE7"/>
    <w:rsid w:val="00080D80"/>
    <w:rsid w:val="00080E1F"/>
    <w:rsid w:val="00080E96"/>
    <w:rsid w:val="00080E9C"/>
    <w:rsid w:val="00080F05"/>
    <w:rsid w:val="0008102E"/>
    <w:rsid w:val="0008104D"/>
    <w:rsid w:val="00081421"/>
    <w:rsid w:val="00081573"/>
    <w:rsid w:val="00081766"/>
    <w:rsid w:val="000817F5"/>
    <w:rsid w:val="00081881"/>
    <w:rsid w:val="0008189F"/>
    <w:rsid w:val="000818FC"/>
    <w:rsid w:val="00081AEB"/>
    <w:rsid w:val="00081BC1"/>
    <w:rsid w:val="00081BCB"/>
    <w:rsid w:val="00081FD7"/>
    <w:rsid w:val="000821EC"/>
    <w:rsid w:val="00082455"/>
    <w:rsid w:val="00082570"/>
    <w:rsid w:val="00082991"/>
    <w:rsid w:val="00082BE0"/>
    <w:rsid w:val="00082CD4"/>
    <w:rsid w:val="00082DCE"/>
    <w:rsid w:val="00082E2F"/>
    <w:rsid w:val="00082FEF"/>
    <w:rsid w:val="00083039"/>
    <w:rsid w:val="000831F0"/>
    <w:rsid w:val="0008331F"/>
    <w:rsid w:val="0008337F"/>
    <w:rsid w:val="00083516"/>
    <w:rsid w:val="000835AD"/>
    <w:rsid w:val="0008375A"/>
    <w:rsid w:val="000837CA"/>
    <w:rsid w:val="00083ADB"/>
    <w:rsid w:val="00083B4C"/>
    <w:rsid w:val="00083B74"/>
    <w:rsid w:val="00083B8E"/>
    <w:rsid w:val="00083C81"/>
    <w:rsid w:val="00083D59"/>
    <w:rsid w:val="00083D67"/>
    <w:rsid w:val="00083D8B"/>
    <w:rsid w:val="00083DF4"/>
    <w:rsid w:val="00083E8B"/>
    <w:rsid w:val="00083F4C"/>
    <w:rsid w:val="000841F0"/>
    <w:rsid w:val="00084330"/>
    <w:rsid w:val="0008436C"/>
    <w:rsid w:val="0008444F"/>
    <w:rsid w:val="000844C6"/>
    <w:rsid w:val="00084662"/>
    <w:rsid w:val="000846B8"/>
    <w:rsid w:val="00084715"/>
    <w:rsid w:val="00084A9E"/>
    <w:rsid w:val="00084AB8"/>
    <w:rsid w:val="00084CC7"/>
    <w:rsid w:val="00084FAE"/>
    <w:rsid w:val="000850D5"/>
    <w:rsid w:val="000851DD"/>
    <w:rsid w:val="00085670"/>
    <w:rsid w:val="000856C7"/>
    <w:rsid w:val="0008596F"/>
    <w:rsid w:val="00085B1E"/>
    <w:rsid w:val="00085C4C"/>
    <w:rsid w:val="00085D14"/>
    <w:rsid w:val="00085E6E"/>
    <w:rsid w:val="00085EDA"/>
    <w:rsid w:val="00085F15"/>
    <w:rsid w:val="00085FD7"/>
    <w:rsid w:val="00085FF6"/>
    <w:rsid w:val="0008603D"/>
    <w:rsid w:val="00086144"/>
    <w:rsid w:val="0008636D"/>
    <w:rsid w:val="000863CC"/>
    <w:rsid w:val="00086572"/>
    <w:rsid w:val="000865A3"/>
    <w:rsid w:val="00086775"/>
    <w:rsid w:val="000868D4"/>
    <w:rsid w:val="000868E8"/>
    <w:rsid w:val="000869C2"/>
    <w:rsid w:val="000869D1"/>
    <w:rsid w:val="00086C55"/>
    <w:rsid w:val="00086C70"/>
    <w:rsid w:val="00086F08"/>
    <w:rsid w:val="00086FC6"/>
    <w:rsid w:val="00087194"/>
    <w:rsid w:val="0008722E"/>
    <w:rsid w:val="00087370"/>
    <w:rsid w:val="000875DA"/>
    <w:rsid w:val="00087638"/>
    <w:rsid w:val="000876D0"/>
    <w:rsid w:val="00087720"/>
    <w:rsid w:val="00087949"/>
    <w:rsid w:val="00087ADB"/>
    <w:rsid w:val="00087BE1"/>
    <w:rsid w:val="00087CA6"/>
    <w:rsid w:val="00087DB0"/>
    <w:rsid w:val="000901C1"/>
    <w:rsid w:val="000901E2"/>
    <w:rsid w:val="000902AE"/>
    <w:rsid w:val="000902E5"/>
    <w:rsid w:val="0009032A"/>
    <w:rsid w:val="00090336"/>
    <w:rsid w:val="00090356"/>
    <w:rsid w:val="0009047E"/>
    <w:rsid w:val="000906CA"/>
    <w:rsid w:val="00090776"/>
    <w:rsid w:val="00090803"/>
    <w:rsid w:val="00090920"/>
    <w:rsid w:val="00090BC1"/>
    <w:rsid w:val="00090DB5"/>
    <w:rsid w:val="0009108B"/>
    <w:rsid w:val="00091126"/>
    <w:rsid w:val="00091172"/>
    <w:rsid w:val="000911C1"/>
    <w:rsid w:val="00091318"/>
    <w:rsid w:val="000913F9"/>
    <w:rsid w:val="00091422"/>
    <w:rsid w:val="00091424"/>
    <w:rsid w:val="00091755"/>
    <w:rsid w:val="00091846"/>
    <w:rsid w:val="000918B8"/>
    <w:rsid w:val="00091924"/>
    <w:rsid w:val="00091BED"/>
    <w:rsid w:val="00091C26"/>
    <w:rsid w:val="00091F34"/>
    <w:rsid w:val="00091F50"/>
    <w:rsid w:val="000920FC"/>
    <w:rsid w:val="00092124"/>
    <w:rsid w:val="0009245A"/>
    <w:rsid w:val="000924D5"/>
    <w:rsid w:val="00092564"/>
    <w:rsid w:val="00092711"/>
    <w:rsid w:val="00092847"/>
    <w:rsid w:val="00092926"/>
    <w:rsid w:val="00092A37"/>
    <w:rsid w:val="00092B81"/>
    <w:rsid w:val="00092BF8"/>
    <w:rsid w:val="00092E12"/>
    <w:rsid w:val="00093212"/>
    <w:rsid w:val="0009341A"/>
    <w:rsid w:val="00093472"/>
    <w:rsid w:val="000936AE"/>
    <w:rsid w:val="000937F3"/>
    <w:rsid w:val="00093853"/>
    <w:rsid w:val="000939AD"/>
    <w:rsid w:val="00093C20"/>
    <w:rsid w:val="00093DB1"/>
    <w:rsid w:val="00093DC8"/>
    <w:rsid w:val="00093ED0"/>
    <w:rsid w:val="00093FFF"/>
    <w:rsid w:val="00094110"/>
    <w:rsid w:val="00094222"/>
    <w:rsid w:val="00094287"/>
    <w:rsid w:val="0009428A"/>
    <w:rsid w:val="000943E0"/>
    <w:rsid w:val="0009446B"/>
    <w:rsid w:val="0009448F"/>
    <w:rsid w:val="000945BF"/>
    <w:rsid w:val="00094625"/>
    <w:rsid w:val="00094679"/>
    <w:rsid w:val="00094786"/>
    <w:rsid w:val="00094AB9"/>
    <w:rsid w:val="00094BC6"/>
    <w:rsid w:val="00094D0F"/>
    <w:rsid w:val="00094DDE"/>
    <w:rsid w:val="00095061"/>
    <w:rsid w:val="0009511D"/>
    <w:rsid w:val="0009522F"/>
    <w:rsid w:val="0009527D"/>
    <w:rsid w:val="000952C7"/>
    <w:rsid w:val="00095643"/>
    <w:rsid w:val="00095690"/>
    <w:rsid w:val="000959AF"/>
    <w:rsid w:val="000959DB"/>
    <w:rsid w:val="00095AA3"/>
    <w:rsid w:val="00095B44"/>
    <w:rsid w:val="00095C7A"/>
    <w:rsid w:val="00095EC7"/>
    <w:rsid w:val="00095EE5"/>
    <w:rsid w:val="000961CA"/>
    <w:rsid w:val="00096210"/>
    <w:rsid w:val="00096212"/>
    <w:rsid w:val="0009623F"/>
    <w:rsid w:val="00096310"/>
    <w:rsid w:val="0009636D"/>
    <w:rsid w:val="0009656A"/>
    <w:rsid w:val="0009667E"/>
    <w:rsid w:val="00096705"/>
    <w:rsid w:val="000968EA"/>
    <w:rsid w:val="00096993"/>
    <w:rsid w:val="00096AEE"/>
    <w:rsid w:val="00096B59"/>
    <w:rsid w:val="00096C64"/>
    <w:rsid w:val="00096CA4"/>
    <w:rsid w:val="00096CD9"/>
    <w:rsid w:val="00096CF8"/>
    <w:rsid w:val="00096D31"/>
    <w:rsid w:val="00096E58"/>
    <w:rsid w:val="00096F7D"/>
    <w:rsid w:val="0009764F"/>
    <w:rsid w:val="000976A3"/>
    <w:rsid w:val="000977D7"/>
    <w:rsid w:val="00097895"/>
    <w:rsid w:val="00097A79"/>
    <w:rsid w:val="00097B1C"/>
    <w:rsid w:val="00097B80"/>
    <w:rsid w:val="00097EC2"/>
    <w:rsid w:val="00097EC6"/>
    <w:rsid w:val="000A0285"/>
    <w:rsid w:val="000A02A0"/>
    <w:rsid w:val="000A0327"/>
    <w:rsid w:val="000A0387"/>
    <w:rsid w:val="000A03D4"/>
    <w:rsid w:val="000A03F7"/>
    <w:rsid w:val="000A0454"/>
    <w:rsid w:val="000A048D"/>
    <w:rsid w:val="000A069C"/>
    <w:rsid w:val="000A06CC"/>
    <w:rsid w:val="000A084A"/>
    <w:rsid w:val="000A0946"/>
    <w:rsid w:val="000A0A80"/>
    <w:rsid w:val="000A0EE9"/>
    <w:rsid w:val="000A0FED"/>
    <w:rsid w:val="000A1032"/>
    <w:rsid w:val="000A1099"/>
    <w:rsid w:val="000A11A4"/>
    <w:rsid w:val="000A11A9"/>
    <w:rsid w:val="000A11BE"/>
    <w:rsid w:val="000A11EA"/>
    <w:rsid w:val="000A12BD"/>
    <w:rsid w:val="000A14AA"/>
    <w:rsid w:val="000A14F2"/>
    <w:rsid w:val="000A16BF"/>
    <w:rsid w:val="000A1999"/>
    <w:rsid w:val="000A19C5"/>
    <w:rsid w:val="000A19ED"/>
    <w:rsid w:val="000A1A01"/>
    <w:rsid w:val="000A1B7A"/>
    <w:rsid w:val="000A1BF1"/>
    <w:rsid w:val="000A1EAD"/>
    <w:rsid w:val="000A1FCE"/>
    <w:rsid w:val="000A2004"/>
    <w:rsid w:val="000A201F"/>
    <w:rsid w:val="000A21BD"/>
    <w:rsid w:val="000A254F"/>
    <w:rsid w:val="000A2B76"/>
    <w:rsid w:val="000A2BD5"/>
    <w:rsid w:val="000A30D1"/>
    <w:rsid w:val="000A31BE"/>
    <w:rsid w:val="000A33C5"/>
    <w:rsid w:val="000A3418"/>
    <w:rsid w:val="000A3566"/>
    <w:rsid w:val="000A35F8"/>
    <w:rsid w:val="000A3677"/>
    <w:rsid w:val="000A36D0"/>
    <w:rsid w:val="000A3816"/>
    <w:rsid w:val="000A38FF"/>
    <w:rsid w:val="000A3989"/>
    <w:rsid w:val="000A3A70"/>
    <w:rsid w:val="000A3B8E"/>
    <w:rsid w:val="000A3D9D"/>
    <w:rsid w:val="000A3E8A"/>
    <w:rsid w:val="000A3F41"/>
    <w:rsid w:val="000A4062"/>
    <w:rsid w:val="000A4115"/>
    <w:rsid w:val="000A41C6"/>
    <w:rsid w:val="000A4287"/>
    <w:rsid w:val="000A4390"/>
    <w:rsid w:val="000A43D1"/>
    <w:rsid w:val="000A47BE"/>
    <w:rsid w:val="000A4825"/>
    <w:rsid w:val="000A48FB"/>
    <w:rsid w:val="000A4AC0"/>
    <w:rsid w:val="000A4C70"/>
    <w:rsid w:val="000A4CA5"/>
    <w:rsid w:val="000A4E94"/>
    <w:rsid w:val="000A4EC9"/>
    <w:rsid w:val="000A5452"/>
    <w:rsid w:val="000A5500"/>
    <w:rsid w:val="000A57BB"/>
    <w:rsid w:val="000A5854"/>
    <w:rsid w:val="000A5897"/>
    <w:rsid w:val="000A590E"/>
    <w:rsid w:val="000A5D5E"/>
    <w:rsid w:val="000A5E3D"/>
    <w:rsid w:val="000A5E92"/>
    <w:rsid w:val="000A5FAD"/>
    <w:rsid w:val="000A6181"/>
    <w:rsid w:val="000A6283"/>
    <w:rsid w:val="000A6464"/>
    <w:rsid w:val="000A6848"/>
    <w:rsid w:val="000A68E8"/>
    <w:rsid w:val="000A69DC"/>
    <w:rsid w:val="000A6A91"/>
    <w:rsid w:val="000A6B5C"/>
    <w:rsid w:val="000A6D00"/>
    <w:rsid w:val="000A6DE0"/>
    <w:rsid w:val="000A6EAE"/>
    <w:rsid w:val="000A6F19"/>
    <w:rsid w:val="000A6FA5"/>
    <w:rsid w:val="000A7078"/>
    <w:rsid w:val="000A712D"/>
    <w:rsid w:val="000A71E5"/>
    <w:rsid w:val="000A7300"/>
    <w:rsid w:val="000A734B"/>
    <w:rsid w:val="000A738F"/>
    <w:rsid w:val="000A7400"/>
    <w:rsid w:val="000A742D"/>
    <w:rsid w:val="000A7449"/>
    <w:rsid w:val="000A76F2"/>
    <w:rsid w:val="000A7724"/>
    <w:rsid w:val="000A774B"/>
    <w:rsid w:val="000A77CF"/>
    <w:rsid w:val="000A7BAC"/>
    <w:rsid w:val="000A7BF9"/>
    <w:rsid w:val="000A7D5A"/>
    <w:rsid w:val="000A7E76"/>
    <w:rsid w:val="000B0432"/>
    <w:rsid w:val="000B07C9"/>
    <w:rsid w:val="000B0900"/>
    <w:rsid w:val="000B0A11"/>
    <w:rsid w:val="000B0CCC"/>
    <w:rsid w:val="000B0D39"/>
    <w:rsid w:val="000B0D4E"/>
    <w:rsid w:val="000B108B"/>
    <w:rsid w:val="000B1148"/>
    <w:rsid w:val="000B1249"/>
    <w:rsid w:val="000B12B6"/>
    <w:rsid w:val="000B134A"/>
    <w:rsid w:val="000B14E7"/>
    <w:rsid w:val="000B157F"/>
    <w:rsid w:val="000B16F1"/>
    <w:rsid w:val="000B1801"/>
    <w:rsid w:val="000B19AC"/>
    <w:rsid w:val="000B19FA"/>
    <w:rsid w:val="000B1CA2"/>
    <w:rsid w:val="000B1CD4"/>
    <w:rsid w:val="000B1DD0"/>
    <w:rsid w:val="000B2019"/>
    <w:rsid w:val="000B2058"/>
    <w:rsid w:val="000B20B8"/>
    <w:rsid w:val="000B230F"/>
    <w:rsid w:val="000B2415"/>
    <w:rsid w:val="000B25E4"/>
    <w:rsid w:val="000B2631"/>
    <w:rsid w:val="000B27E4"/>
    <w:rsid w:val="000B2836"/>
    <w:rsid w:val="000B2BC1"/>
    <w:rsid w:val="000B2CA0"/>
    <w:rsid w:val="000B2D9B"/>
    <w:rsid w:val="000B2E7C"/>
    <w:rsid w:val="000B2EA8"/>
    <w:rsid w:val="000B3125"/>
    <w:rsid w:val="000B3501"/>
    <w:rsid w:val="000B357A"/>
    <w:rsid w:val="000B35B0"/>
    <w:rsid w:val="000B374A"/>
    <w:rsid w:val="000B37A5"/>
    <w:rsid w:val="000B3853"/>
    <w:rsid w:val="000B3873"/>
    <w:rsid w:val="000B39F9"/>
    <w:rsid w:val="000B3D75"/>
    <w:rsid w:val="000B3DE4"/>
    <w:rsid w:val="000B3F4F"/>
    <w:rsid w:val="000B4095"/>
    <w:rsid w:val="000B4150"/>
    <w:rsid w:val="000B41D8"/>
    <w:rsid w:val="000B4298"/>
    <w:rsid w:val="000B42CC"/>
    <w:rsid w:val="000B436C"/>
    <w:rsid w:val="000B468F"/>
    <w:rsid w:val="000B4729"/>
    <w:rsid w:val="000B472F"/>
    <w:rsid w:val="000B480A"/>
    <w:rsid w:val="000B4A9D"/>
    <w:rsid w:val="000B4AEC"/>
    <w:rsid w:val="000B4B4D"/>
    <w:rsid w:val="000B4F0E"/>
    <w:rsid w:val="000B4F1F"/>
    <w:rsid w:val="000B511C"/>
    <w:rsid w:val="000B539B"/>
    <w:rsid w:val="000B53A7"/>
    <w:rsid w:val="000B5441"/>
    <w:rsid w:val="000B557E"/>
    <w:rsid w:val="000B560F"/>
    <w:rsid w:val="000B564B"/>
    <w:rsid w:val="000B57D3"/>
    <w:rsid w:val="000B5894"/>
    <w:rsid w:val="000B599C"/>
    <w:rsid w:val="000B5B08"/>
    <w:rsid w:val="000B5EE2"/>
    <w:rsid w:val="000B64A4"/>
    <w:rsid w:val="000B652F"/>
    <w:rsid w:val="000B6559"/>
    <w:rsid w:val="000B67CD"/>
    <w:rsid w:val="000B68B6"/>
    <w:rsid w:val="000B702A"/>
    <w:rsid w:val="000B7176"/>
    <w:rsid w:val="000B7235"/>
    <w:rsid w:val="000B7357"/>
    <w:rsid w:val="000B7412"/>
    <w:rsid w:val="000B744F"/>
    <w:rsid w:val="000B746D"/>
    <w:rsid w:val="000B75AC"/>
    <w:rsid w:val="000B7731"/>
    <w:rsid w:val="000B7918"/>
    <w:rsid w:val="000B7AD4"/>
    <w:rsid w:val="000B7DFD"/>
    <w:rsid w:val="000B7E71"/>
    <w:rsid w:val="000C015A"/>
    <w:rsid w:val="000C0219"/>
    <w:rsid w:val="000C02B2"/>
    <w:rsid w:val="000C02C2"/>
    <w:rsid w:val="000C0482"/>
    <w:rsid w:val="000C0660"/>
    <w:rsid w:val="000C07C9"/>
    <w:rsid w:val="000C0846"/>
    <w:rsid w:val="000C08C1"/>
    <w:rsid w:val="000C0BDB"/>
    <w:rsid w:val="000C0F15"/>
    <w:rsid w:val="000C0F16"/>
    <w:rsid w:val="000C0FD0"/>
    <w:rsid w:val="000C115D"/>
    <w:rsid w:val="000C1234"/>
    <w:rsid w:val="000C1263"/>
    <w:rsid w:val="000C1337"/>
    <w:rsid w:val="000C14CF"/>
    <w:rsid w:val="000C17EA"/>
    <w:rsid w:val="000C188A"/>
    <w:rsid w:val="000C19BC"/>
    <w:rsid w:val="000C1E7F"/>
    <w:rsid w:val="000C1ED6"/>
    <w:rsid w:val="000C1F2B"/>
    <w:rsid w:val="000C1FFF"/>
    <w:rsid w:val="000C2077"/>
    <w:rsid w:val="000C26E7"/>
    <w:rsid w:val="000C298F"/>
    <w:rsid w:val="000C2A5D"/>
    <w:rsid w:val="000C2E11"/>
    <w:rsid w:val="000C2EF4"/>
    <w:rsid w:val="000C2F63"/>
    <w:rsid w:val="000C2FAC"/>
    <w:rsid w:val="000C327B"/>
    <w:rsid w:val="000C3355"/>
    <w:rsid w:val="000C33FD"/>
    <w:rsid w:val="000C3512"/>
    <w:rsid w:val="000C35AD"/>
    <w:rsid w:val="000C35CF"/>
    <w:rsid w:val="000C3641"/>
    <w:rsid w:val="000C37E9"/>
    <w:rsid w:val="000C37FC"/>
    <w:rsid w:val="000C3956"/>
    <w:rsid w:val="000C39BE"/>
    <w:rsid w:val="000C3AA0"/>
    <w:rsid w:val="000C3D26"/>
    <w:rsid w:val="000C3D3D"/>
    <w:rsid w:val="000C3E71"/>
    <w:rsid w:val="000C3EEE"/>
    <w:rsid w:val="000C3FD8"/>
    <w:rsid w:val="000C413C"/>
    <w:rsid w:val="000C423F"/>
    <w:rsid w:val="000C4482"/>
    <w:rsid w:val="000C44A5"/>
    <w:rsid w:val="000C4533"/>
    <w:rsid w:val="000C472A"/>
    <w:rsid w:val="000C4753"/>
    <w:rsid w:val="000C4765"/>
    <w:rsid w:val="000C4C0C"/>
    <w:rsid w:val="000C4D55"/>
    <w:rsid w:val="000C4F91"/>
    <w:rsid w:val="000C4FDB"/>
    <w:rsid w:val="000C4FED"/>
    <w:rsid w:val="000C510C"/>
    <w:rsid w:val="000C5143"/>
    <w:rsid w:val="000C521C"/>
    <w:rsid w:val="000C52EF"/>
    <w:rsid w:val="000C5339"/>
    <w:rsid w:val="000C55B4"/>
    <w:rsid w:val="000C55EB"/>
    <w:rsid w:val="000C59E5"/>
    <w:rsid w:val="000C5AA5"/>
    <w:rsid w:val="000C5CE2"/>
    <w:rsid w:val="000C5DB4"/>
    <w:rsid w:val="000C6220"/>
    <w:rsid w:val="000C624E"/>
    <w:rsid w:val="000C62BE"/>
    <w:rsid w:val="000C6303"/>
    <w:rsid w:val="000C6488"/>
    <w:rsid w:val="000C6504"/>
    <w:rsid w:val="000C65C4"/>
    <w:rsid w:val="000C65FB"/>
    <w:rsid w:val="000C6632"/>
    <w:rsid w:val="000C66AF"/>
    <w:rsid w:val="000C6781"/>
    <w:rsid w:val="000C6854"/>
    <w:rsid w:val="000C68E3"/>
    <w:rsid w:val="000C69D4"/>
    <w:rsid w:val="000C6A83"/>
    <w:rsid w:val="000C6B0E"/>
    <w:rsid w:val="000C6C6E"/>
    <w:rsid w:val="000C6D9B"/>
    <w:rsid w:val="000C6E64"/>
    <w:rsid w:val="000C6F11"/>
    <w:rsid w:val="000C6FAE"/>
    <w:rsid w:val="000C701F"/>
    <w:rsid w:val="000C70F0"/>
    <w:rsid w:val="000C713B"/>
    <w:rsid w:val="000C72E3"/>
    <w:rsid w:val="000C731E"/>
    <w:rsid w:val="000C7363"/>
    <w:rsid w:val="000C756A"/>
    <w:rsid w:val="000C7796"/>
    <w:rsid w:val="000C781A"/>
    <w:rsid w:val="000C7912"/>
    <w:rsid w:val="000C7948"/>
    <w:rsid w:val="000C7A05"/>
    <w:rsid w:val="000C7A21"/>
    <w:rsid w:val="000C7A32"/>
    <w:rsid w:val="000C7AAB"/>
    <w:rsid w:val="000C7AAD"/>
    <w:rsid w:val="000C7C51"/>
    <w:rsid w:val="000C7CC3"/>
    <w:rsid w:val="000C7EE3"/>
    <w:rsid w:val="000C7F66"/>
    <w:rsid w:val="000C7FD8"/>
    <w:rsid w:val="000D00E3"/>
    <w:rsid w:val="000D02F9"/>
    <w:rsid w:val="000D051E"/>
    <w:rsid w:val="000D053C"/>
    <w:rsid w:val="000D0740"/>
    <w:rsid w:val="000D07B9"/>
    <w:rsid w:val="000D08C6"/>
    <w:rsid w:val="000D0981"/>
    <w:rsid w:val="000D0A6F"/>
    <w:rsid w:val="000D0AAC"/>
    <w:rsid w:val="000D0BFF"/>
    <w:rsid w:val="000D0E1A"/>
    <w:rsid w:val="000D0F45"/>
    <w:rsid w:val="000D1010"/>
    <w:rsid w:val="000D11FB"/>
    <w:rsid w:val="000D1510"/>
    <w:rsid w:val="000D16AE"/>
    <w:rsid w:val="000D17E8"/>
    <w:rsid w:val="000D1858"/>
    <w:rsid w:val="000D185B"/>
    <w:rsid w:val="000D1954"/>
    <w:rsid w:val="000D198E"/>
    <w:rsid w:val="000D19B5"/>
    <w:rsid w:val="000D19D5"/>
    <w:rsid w:val="000D1A01"/>
    <w:rsid w:val="000D1AED"/>
    <w:rsid w:val="000D1B54"/>
    <w:rsid w:val="000D1D8A"/>
    <w:rsid w:val="000D1EEB"/>
    <w:rsid w:val="000D2004"/>
    <w:rsid w:val="000D2356"/>
    <w:rsid w:val="000D24D4"/>
    <w:rsid w:val="000D2667"/>
    <w:rsid w:val="000D2745"/>
    <w:rsid w:val="000D27C7"/>
    <w:rsid w:val="000D2902"/>
    <w:rsid w:val="000D292C"/>
    <w:rsid w:val="000D29BD"/>
    <w:rsid w:val="000D29EF"/>
    <w:rsid w:val="000D2AC9"/>
    <w:rsid w:val="000D2D31"/>
    <w:rsid w:val="000D2DFF"/>
    <w:rsid w:val="000D3201"/>
    <w:rsid w:val="000D3264"/>
    <w:rsid w:val="000D32D2"/>
    <w:rsid w:val="000D3497"/>
    <w:rsid w:val="000D349E"/>
    <w:rsid w:val="000D3581"/>
    <w:rsid w:val="000D35CF"/>
    <w:rsid w:val="000D35D3"/>
    <w:rsid w:val="000D3622"/>
    <w:rsid w:val="000D3749"/>
    <w:rsid w:val="000D37EF"/>
    <w:rsid w:val="000D38A7"/>
    <w:rsid w:val="000D38C1"/>
    <w:rsid w:val="000D3A70"/>
    <w:rsid w:val="000D3B99"/>
    <w:rsid w:val="000D3ED8"/>
    <w:rsid w:val="000D3FC8"/>
    <w:rsid w:val="000D43A8"/>
    <w:rsid w:val="000D4786"/>
    <w:rsid w:val="000D498C"/>
    <w:rsid w:val="000D4C92"/>
    <w:rsid w:val="000D4CDA"/>
    <w:rsid w:val="000D4CDE"/>
    <w:rsid w:val="000D4D7E"/>
    <w:rsid w:val="000D4DE0"/>
    <w:rsid w:val="000D4E86"/>
    <w:rsid w:val="000D507A"/>
    <w:rsid w:val="000D5155"/>
    <w:rsid w:val="000D5195"/>
    <w:rsid w:val="000D52A1"/>
    <w:rsid w:val="000D5335"/>
    <w:rsid w:val="000D54A0"/>
    <w:rsid w:val="000D5583"/>
    <w:rsid w:val="000D55E3"/>
    <w:rsid w:val="000D5665"/>
    <w:rsid w:val="000D571D"/>
    <w:rsid w:val="000D5746"/>
    <w:rsid w:val="000D57F0"/>
    <w:rsid w:val="000D5834"/>
    <w:rsid w:val="000D5BDA"/>
    <w:rsid w:val="000D5D16"/>
    <w:rsid w:val="000D5D2F"/>
    <w:rsid w:val="000D635C"/>
    <w:rsid w:val="000D642A"/>
    <w:rsid w:val="000D657C"/>
    <w:rsid w:val="000D65CB"/>
    <w:rsid w:val="000D690B"/>
    <w:rsid w:val="000D6999"/>
    <w:rsid w:val="000D6AB2"/>
    <w:rsid w:val="000D6B09"/>
    <w:rsid w:val="000D6B39"/>
    <w:rsid w:val="000D6F57"/>
    <w:rsid w:val="000D7034"/>
    <w:rsid w:val="000D7144"/>
    <w:rsid w:val="000D7223"/>
    <w:rsid w:val="000D722B"/>
    <w:rsid w:val="000D72AB"/>
    <w:rsid w:val="000D731C"/>
    <w:rsid w:val="000D7337"/>
    <w:rsid w:val="000D745D"/>
    <w:rsid w:val="000D76A6"/>
    <w:rsid w:val="000D76C6"/>
    <w:rsid w:val="000D7761"/>
    <w:rsid w:val="000D7A12"/>
    <w:rsid w:val="000D7B5E"/>
    <w:rsid w:val="000D7BC7"/>
    <w:rsid w:val="000D7D44"/>
    <w:rsid w:val="000D7EB2"/>
    <w:rsid w:val="000D7EFC"/>
    <w:rsid w:val="000D7FA0"/>
    <w:rsid w:val="000E0059"/>
    <w:rsid w:val="000E01AD"/>
    <w:rsid w:val="000E0271"/>
    <w:rsid w:val="000E0515"/>
    <w:rsid w:val="000E0555"/>
    <w:rsid w:val="000E092B"/>
    <w:rsid w:val="000E09EA"/>
    <w:rsid w:val="000E0B77"/>
    <w:rsid w:val="000E0C9D"/>
    <w:rsid w:val="000E0CF4"/>
    <w:rsid w:val="000E0DBB"/>
    <w:rsid w:val="000E0E58"/>
    <w:rsid w:val="000E0EC4"/>
    <w:rsid w:val="000E0F87"/>
    <w:rsid w:val="000E0FAA"/>
    <w:rsid w:val="000E1251"/>
    <w:rsid w:val="000E127D"/>
    <w:rsid w:val="000E148D"/>
    <w:rsid w:val="000E15CF"/>
    <w:rsid w:val="000E16C8"/>
    <w:rsid w:val="000E177D"/>
    <w:rsid w:val="000E193B"/>
    <w:rsid w:val="000E1C4E"/>
    <w:rsid w:val="000E1D94"/>
    <w:rsid w:val="000E1F6F"/>
    <w:rsid w:val="000E21CB"/>
    <w:rsid w:val="000E2229"/>
    <w:rsid w:val="000E230E"/>
    <w:rsid w:val="000E232B"/>
    <w:rsid w:val="000E25D5"/>
    <w:rsid w:val="000E2622"/>
    <w:rsid w:val="000E2753"/>
    <w:rsid w:val="000E2767"/>
    <w:rsid w:val="000E2777"/>
    <w:rsid w:val="000E279E"/>
    <w:rsid w:val="000E2844"/>
    <w:rsid w:val="000E2B2A"/>
    <w:rsid w:val="000E2C27"/>
    <w:rsid w:val="000E2D32"/>
    <w:rsid w:val="000E2D60"/>
    <w:rsid w:val="000E2DA0"/>
    <w:rsid w:val="000E30A0"/>
    <w:rsid w:val="000E30DC"/>
    <w:rsid w:val="000E322B"/>
    <w:rsid w:val="000E32C3"/>
    <w:rsid w:val="000E33FE"/>
    <w:rsid w:val="000E35D2"/>
    <w:rsid w:val="000E3887"/>
    <w:rsid w:val="000E392C"/>
    <w:rsid w:val="000E3ACB"/>
    <w:rsid w:val="000E3C57"/>
    <w:rsid w:val="000E3E5C"/>
    <w:rsid w:val="000E4019"/>
    <w:rsid w:val="000E41D6"/>
    <w:rsid w:val="000E4324"/>
    <w:rsid w:val="000E4390"/>
    <w:rsid w:val="000E4470"/>
    <w:rsid w:val="000E4528"/>
    <w:rsid w:val="000E45AF"/>
    <w:rsid w:val="000E460F"/>
    <w:rsid w:val="000E47F2"/>
    <w:rsid w:val="000E49F9"/>
    <w:rsid w:val="000E4AEA"/>
    <w:rsid w:val="000E4EAF"/>
    <w:rsid w:val="000E4EC0"/>
    <w:rsid w:val="000E4F8E"/>
    <w:rsid w:val="000E4FAE"/>
    <w:rsid w:val="000E500A"/>
    <w:rsid w:val="000E5031"/>
    <w:rsid w:val="000E505B"/>
    <w:rsid w:val="000E516D"/>
    <w:rsid w:val="000E551B"/>
    <w:rsid w:val="000E569B"/>
    <w:rsid w:val="000E56D6"/>
    <w:rsid w:val="000E581C"/>
    <w:rsid w:val="000E5872"/>
    <w:rsid w:val="000E58B1"/>
    <w:rsid w:val="000E5906"/>
    <w:rsid w:val="000E5A20"/>
    <w:rsid w:val="000E5C01"/>
    <w:rsid w:val="000E5D85"/>
    <w:rsid w:val="000E5DC7"/>
    <w:rsid w:val="000E5E6D"/>
    <w:rsid w:val="000E5F71"/>
    <w:rsid w:val="000E5F90"/>
    <w:rsid w:val="000E5F9B"/>
    <w:rsid w:val="000E5FD8"/>
    <w:rsid w:val="000E607D"/>
    <w:rsid w:val="000E61B6"/>
    <w:rsid w:val="000E6319"/>
    <w:rsid w:val="000E6459"/>
    <w:rsid w:val="000E662A"/>
    <w:rsid w:val="000E673B"/>
    <w:rsid w:val="000E6824"/>
    <w:rsid w:val="000E68AE"/>
    <w:rsid w:val="000E6937"/>
    <w:rsid w:val="000E6CDE"/>
    <w:rsid w:val="000E6E39"/>
    <w:rsid w:val="000E7035"/>
    <w:rsid w:val="000E7101"/>
    <w:rsid w:val="000E710D"/>
    <w:rsid w:val="000E7279"/>
    <w:rsid w:val="000E7283"/>
    <w:rsid w:val="000E729C"/>
    <w:rsid w:val="000E7473"/>
    <w:rsid w:val="000E7588"/>
    <w:rsid w:val="000E75E8"/>
    <w:rsid w:val="000E7670"/>
    <w:rsid w:val="000E7844"/>
    <w:rsid w:val="000E78F2"/>
    <w:rsid w:val="000E7AB7"/>
    <w:rsid w:val="000E7ACF"/>
    <w:rsid w:val="000E7BB9"/>
    <w:rsid w:val="000E7D6D"/>
    <w:rsid w:val="000E7DE8"/>
    <w:rsid w:val="000E7F02"/>
    <w:rsid w:val="000E7F73"/>
    <w:rsid w:val="000F018C"/>
    <w:rsid w:val="000F03BE"/>
    <w:rsid w:val="000F066F"/>
    <w:rsid w:val="000F0897"/>
    <w:rsid w:val="000F0B5D"/>
    <w:rsid w:val="000F0C07"/>
    <w:rsid w:val="000F0C11"/>
    <w:rsid w:val="000F0C97"/>
    <w:rsid w:val="000F0D4F"/>
    <w:rsid w:val="000F0E5F"/>
    <w:rsid w:val="000F0F25"/>
    <w:rsid w:val="000F0FFF"/>
    <w:rsid w:val="000F1141"/>
    <w:rsid w:val="000F11F8"/>
    <w:rsid w:val="000F14FC"/>
    <w:rsid w:val="000F1672"/>
    <w:rsid w:val="000F19B2"/>
    <w:rsid w:val="000F1A79"/>
    <w:rsid w:val="000F1E4F"/>
    <w:rsid w:val="000F1EB6"/>
    <w:rsid w:val="000F1FDA"/>
    <w:rsid w:val="000F1FDE"/>
    <w:rsid w:val="000F211C"/>
    <w:rsid w:val="000F2555"/>
    <w:rsid w:val="000F2657"/>
    <w:rsid w:val="000F266E"/>
    <w:rsid w:val="000F27C0"/>
    <w:rsid w:val="000F28D2"/>
    <w:rsid w:val="000F2B88"/>
    <w:rsid w:val="000F2BC6"/>
    <w:rsid w:val="000F2D5C"/>
    <w:rsid w:val="000F2DD4"/>
    <w:rsid w:val="000F2EE9"/>
    <w:rsid w:val="000F2FB1"/>
    <w:rsid w:val="000F2FF2"/>
    <w:rsid w:val="000F3064"/>
    <w:rsid w:val="000F3089"/>
    <w:rsid w:val="000F30EA"/>
    <w:rsid w:val="000F30FF"/>
    <w:rsid w:val="000F3311"/>
    <w:rsid w:val="000F355E"/>
    <w:rsid w:val="000F35C8"/>
    <w:rsid w:val="000F3828"/>
    <w:rsid w:val="000F3C95"/>
    <w:rsid w:val="000F3D10"/>
    <w:rsid w:val="000F3D31"/>
    <w:rsid w:val="000F3F41"/>
    <w:rsid w:val="000F3F50"/>
    <w:rsid w:val="000F3FAC"/>
    <w:rsid w:val="000F3FC2"/>
    <w:rsid w:val="000F450E"/>
    <w:rsid w:val="000F489B"/>
    <w:rsid w:val="000F48BB"/>
    <w:rsid w:val="000F4969"/>
    <w:rsid w:val="000F4A74"/>
    <w:rsid w:val="000F4AB9"/>
    <w:rsid w:val="000F4BCE"/>
    <w:rsid w:val="000F4BD0"/>
    <w:rsid w:val="000F4C02"/>
    <w:rsid w:val="000F4C5E"/>
    <w:rsid w:val="000F4C99"/>
    <w:rsid w:val="000F4E32"/>
    <w:rsid w:val="000F500A"/>
    <w:rsid w:val="000F5059"/>
    <w:rsid w:val="000F5443"/>
    <w:rsid w:val="000F5475"/>
    <w:rsid w:val="000F54B5"/>
    <w:rsid w:val="000F54B8"/>
    <w:rsid w:val="000F5640"/>
    <w:rsid w:val="000F56F2"/>
    <w:rsid w:val="000F5C73"/>
    <w:rsid w:val="000F5CAD"/>
    <w:rsid w:val="000F5DAC"/>
    <w:rsid w:val="000F5E3C"/>
    <w:rsid w:val="000F5EBF"/>
    <w:rsid w:val="000F5ED7"/>
    <w:rsid w:val="000F5F99"/>
    <w:rsid w:val="000F6139"/>
    <w:rsid w:val="000F64BA"/>
    <w:rsid w:val="000F6634"/>
    <w:rsid w:val="000F6720"/>
    <w:rsid w:val="000F67CF"/>
    <w:rsid w:val="000F6B5E"/>
    <w:rsid w:val="000F6C84"/>
    <w:rsid w:val="000F6CA5"/>
    <w:rsid w:val="000F70E1"/>
    <w:rsid w:val="000F728A"/>
    <w:rsid w:val="000F729A"/>
    <w:rsid w:val="000F7330"/>
    <w:rsid w:val="000F73FF"/>
    <w:rsid w:val="000F7498"/>
    <w:rsid w:val="000F7572"/>
    <w:rsid w:val="000F7853"/>
    <w:rsid w:val="000F79CA"/>
    <w:rsid w:val="000F7B15"/>
    <w:rsid w:val="00100008"/>
    <w:rsid w:val="0010026E"/>
    <w:rsid w:val="00100295"/>
    <w:rsid w:val="0010037E"/>
    <w:rsid w:val="001003D1"/>
    <w:rsid w:val="0010078C"/>
    <w:rsid w:val="00100ACD"/>
    <w:rsid w:val="00100AD6"/>
    <w:rsid w:val="00100CA3"/>
    <w:rsid w:val="00100CCE"/>
    <w:rsid w:val="00100D9F"/>
    <w:rsid w:val="00100F72"/>
    <w:rsid w:val="00101177"/>
    <w:rsid w:val="00101369"/>
    <w:rsid w:val="001014BE"/>
    <w:rsid w:val="001015A3"/>
    <w:rsid w:val="001016B1"/>
    <w:rsid w:val="001018C7"/>
    <w:rsid w:val="001018E7"/>
    <w:rsid w:val="00101969"/>
    <w:rsid w:val="001019A9"/>
    <w:rsid w:val="00101A1F"/>
    <w:rsid w:val="00101ACC"/>
    <w:rsid w:val="00101C22"/>
    <w:rsid w:val="00101CDA"/>
    <w:rsid w:val="00101E2D"/>
    <w:rsid w:val="001020EF"/>
    <w:rsid w:val="00102221"/>
    <w:rsid w:val="00102260"/>
    <w:rsid w:val="001022F5"/>
    <w:rsid w:val="0010237A"/>
    <w:rsid w:val="00102585"/>
    <w:rsid w:val="001025FB"/>
    <w:rsid w:val="001026FC"/>
    <w:rsid w:val="00102993"/>
    <w:rsid w:val="00102B29"/>
    <w:rsid w:val="00102B56"/>
    <w:rsid w:val="00102BAD"/>
    <w:rsid w:val="00102E41"/>
    <w:rsid w:val="00102E57"/>
    <w:rsid w:val="00102ED0"/>
    <w:rsid w:val="001030C9"/>
    <w:rsid w:val="0010319C"/>
    <w:rsid w:val="00103236"/>
    <w:rsid w:val="0010330B"/>
    <w:rsid w:val="001033CA"/>
    <w:rsid w:val="00103538"/>
    <w:rsid w:val="001035A9"/>
    <w:rsid w:val="0010361C"/>
    <w:rsid w:val="00103689"/>
    <w:rsid w:val="0010388D"/>
    <w:rsid w:val="00103897"/>
    <w:rsid w:val="00103A64"/>
    <w:rsid w:val="00103ABD"/>
    <w:rsid w:val="00103B1B"/>
    <w:rsid w:val="00103B32"/>
    <w:rsid w:val="00103FA5"/>
    <w:rsid w:val="0010415D"/>
    <w:rsid w:val="001043FB"/>
    <w:rsid w:val="00104525"/>
    <w:rsid w:val="00104691"/>
    <w:rsid w:val="0010469F"/>
    <w:rsid w:val="0010481A"/>
    <w:rsid w:val="001049E7"/>
    <w:rsid w:val="001049EA"/>
    <w:rsid w:val="00104B54"/>
    <w:rsid w:val="00104C43"/>
    <w:rsid w:val="00104D9E"/>
    <w:rsid w:val="00104F6C"/>
    <w:rsid w:val="001051F1"/>
    <w:rsid w:val="00105269"/>
    <w:rsid w:val="0010532D"/>
    <w:rsid w:val="0010544C"/>
    <w:rsid w:val="00105452"/>
    <w:rsid w:val="00105495"/>
    <w:rsid w:val="001055FB"/>
    <w:rsid w:val="001056A5"/>
    <w:rsid w:val="0010584A"/>
    <w:rsid w:val="0010591F"/>
    <w:rsid w:val="00105A37"/>
    <w:rsid w:val="00105C4C"/>
    <w:rsid w:val="00105CDD"/>
    <w:rsid w:val="00105D04"/>
    <w:rsid w:val="00105D08"/>
    <w:rsid w:val="00105D70"/>
    <w:rsid w:val="00105DDC"/>
    <w:rsid w:val="00105E78"/>
    <w:rsid w:val="00105F93"/>
    <w:rsid w:val="00105FB0"/>
    <w:rsid w:val="0010611A"/>
    <w:rsid w:val="00106189"/>
    <w:rsid w:val="00106204"/>
    <w:rsid w:val="001062FA"/>
    <w:rsid w:val="00106342"/>
    <w:rsid w:val="001064AC"/>
    <w:rsid w:val="00106514"/>
    <w:rsid w:val="001065CF"/>
    <w:rsid w:val="00106655"/>
    <w:rsid w:val="00106657"/>
    <w:rsid w:val="00106676"/>
    <w:rsid w:val="00106907"/>
    <w:rsid w:val="00106915"/>
    <w:rsid w:val="0010692B"/>
    <w:rsid w:val="00106AB7"/>
    <w:rsid w:val="00106BD9"/>
    <w:rsid w:val="00106C7B"/>
    <w:rsid w:val="00106D05"/>
    <w:rsid w:val="00106F46"/>
    <w:rsid w:val="0010701D"/>
    <w:rsid w:val="00107031"/>
    <w:rsid w:val="00107251"/>
    <w:rsid w:val="0010730C"/>
    <w:rsid w:val="00107395"/>
    <w:rsid w:val="001074E3"/>
    <w:rsid w:val="001075C2"/>
    <w:rsid w:val="001075D9"/>
    <w:rsid w:val="0010763D"/>
    <w:rsid w:val="00107721"/>
    <w:rsid w:val="0010779E"/>
    <w:rsid w:val="00107ABB"/>
    <w:rsid w:val="00107B71"/>
    <w:rsid w:val="00107E79"/>
    <w:rsid w:val="00110132"/>
    <w:rsid w:val="00110162"/>
    <w:rsid w:val="00110363"/>
    <w:rsid w:val="00110419"/>
    <w:rsid w:val="00110560"/>
    <w:rsid w:val="00110622"/>
    <w:rsid w:val="00110654"/>
    <w:rsid w:val="0011082B"/>
    <w:rsid w:val="00110882"/>
    <w:rsid w:val="00110B1D"/>
    <w:rsid w:val="00110D0D"/>
    <w:rsid w:val="00110E26"/>
    <w:rsid w:val="00110EE6"/>
    <w:rsid w:val="00110FD9"/>
    <w:rsid w:val="001112D9"/>
    <w:rsid w:val="00111392"/>
    <w:rsid w:val="00111544"/>
    <w:rsid w:val="001117DB"/>
    <w:rsid w:val="0011184D"/>
    <w:rsid w:val="00111905"/>
    <w:rsid w:val="00111971"/>
    <w:rsid w:val="00111A20"/>
    <w:rsid w:val="00111DB3"/>
    <w:rsid w:val="00111E69"/>
    <w:rsid w:val="00111EAC"/>
    <w:rsid w:val="00111FFE"/>
    <w:rsid w:val="0011211D"/>
    <w:rsid w:val="00112140"/>
    <w:rsid w:val="0011230F"/>
    <w:rsid w:val="0011237E"/>
    <w:rsid w:val="00112578"/>
    <w:rsid w:val="001125C7"/>
    <w:rsid w:val="001126FC"/>
    <w:rsid w:val="0011287D"/>
    <w:rsid w:val="00112A67"/>
    <w:rsid w:val="00112AC3"/>
    <w:rsid w:val="00112B7E"/>
    <w:rsid w:val="00112D02"/>
    <w:rsid w:val="00112D4E"/>
    <w:rsid w:val="00112DF1"/>
    <w:rsid w:val="00112E79"/>
    <w:rsid w:val="00112E9D"/>
    <w:rsid w:val="00112FA8"/>
    <w:rsid w:val="0011314D"/>
    <w:rsid w:val="00113221"/>
    <w:rsid w:val="0011323C"/>
    <w:rsid w:val="00113248"/>
    <w:rsid w:val="00113297"/>
    <w:rsid w:val="001133AB"/>
    <w:rsid w:val="001133B6"/>
    <w:rsid w:val="00113562"/>
    <w:rsid w:val="0011378E"/>
    <w:rsid w:val="00113A84"/>
    <w:rsid w:val="00113C2F"/>
    <w:rsid w:val="00113C6E"/>
    <w:rsid w:val="00113C9C"/>
    <w:rsid w:val="00113CD3"/>
    <w:rsid w:val="00113D87"/>
    <w:rsid w:val="00113F50"/>
    <w:rsid w:val="00113FCF"/>
    <w:rsid w:val="0011423A"/>
    <w:rsid w:val="001143BE"/>
    <w:rsid w:val="0011450D"/>
    <w:rsid w:val="0011455A"/>
    <w:rsid w:val="001145FD"/>
    <w:rsid w:val="0011475D"/>
    <w:rsid w:val="0011479F"/>
    <w:rsid w:val="001147DF"/>
    <w:rsid w:val="0011498E"/>
    <w:rsid w:val="00114A3C"/>
    <w:rsid w:val="00114B10"/>
    <w:rsid w:val="00114B23"/>
    <w:rsid w:val="00114D81"/>
    <w:rsid w:val="00114D9B"/>
    <w:rsid w:val="00114E8B"/>
    <w:rsid w:val="00115099"/>
    <w:rsid w:val="001150B8"/>
    <w:rsid w:val="001150C3"/>
    <w:rsid w:val="0011519D"/>
    <w:rsid w:val="001156C7"/>
    <w:rsid w:val="001158E5"/>
    <w:rsid w:val="001159EC"/>
    <w:rsid w:val="00115A26"/>
    <w:rsid w:val="00115AB2"/>
    <w:rsid w:val="00115B71"/>
    <w:rsid w:val="00115CB1"/>
    <w:rsid w:val="00115DD8"/>
    <w:rsid w:val="00115F18"/>
    <w:rsid w:val="00115F5D"/>
    <w:rsid w:val="001160F5"/>
    <w:rsid w:val="001161DF"/>
    <w:rsid w:val="00116375"/>
    <w:rsid w:val="001164DF"/>
    <w:rsid w:val="00116565"/>
    <w:rsid w:val="001165A3"/>
    <w:rsid w:val="0011664D"/>
    <w:rsid w:val="0011673B"/>
    <w:rsid w:val="00116781"/>
    <w:rsid w:val="001169B1"/>
    <w:rsid w:val="00116A55"/>
    <w:rsid w:val="00116A85"/>
    <w:rsid w:val="00116D2E"/>
    <w:rsid w:val="00116D85"/>
    <w:rsid w:val="00116EF4"/>
    <w:rsid w:val="00117053"/>
    <w:rsid w:val="001171D4"/>
    <w:rsid w:val="00117205"/>
    <w:rsid w:val="00117313"/>
    <w:rsid w:val="00117351"/>
    <w:rsid w:val="0011747A"/>
    <w:rsid w:val="001174C3"/>
    <w:rsid w:val="00117652"/>
    <w:rsid w:val="0011765E"/>
    <w:rsid w:val="001179D6"/>
    <w:rsid w:val="001179E6"/>
    <w:rsid w:val="00117ECD"/>
    <w:rsid w:val="001201CD"/>
    <w:rsid w:val="00120251"/>
    <w:rsid w:val="00120302"/>
    <w:rsid w:val="001206FF"/>
    <w:rsid w:val="00120709"/>
    <w:rsid w:val="0012077A"/>
    <w:rsid w:val="00120A35"/>
    <w:rsid w:val="00121162"/>
    <w:rsid w:val="00121179"/>
    <w:rsid w:val="001212FC"/>
    <w:rsid w:val="001214C3"/>
    <w:rsid w:val="0012157A"/>
    <w:rsid w:val="00121641"/>
    <w:rsid w:val="001216CD"/>
    <w:rsid w:val="001216E0"/>
    <w:rsid w:val="001218A8"/>
    <w:rsid w:val="00121A26"/>
    <w:rsid w:val="00121E00"/>
    <w:rsid w:val="00121F67"/>
    <w:rsid w:val="0012209E"/>
    <w:rsid w:val="001220DA"/>
    <w:rsid w:val="00122136"/>
    <w:rsid w:val="00122202"/>
    <w:rsid w:val="00122250"/>
    <w:rsid w:val="001222F0"/>
    <w:rsid w:val="00122517"/>
    <w:rsid w:val="001226B0"/>
    <w:rsid w:val="0012274C"/>
    <w:rsid w:val="001227F1"/>
    <w:rsid w:val="00122841"/>
    <w:rsid w:val="001228AD"/>
    <w:rsid w:val="0012291F"/>
    <w:rsid w:val="00122B32"/>
    <w:rsid w:val="00122CCD"/>
    <w:rsid w:val="00122F57"/>
    <w:rsid w:val="00123008"/>
    <w:rsid w:val="001230AE"/>
    <w:rsid w:val="001231D2"/>
    <w:rsid w:val="001232EC"/>
    <w:rsid w:val="001232F5"/>
    <w:rsid w:val="00123672"/>
    <w:rsid w:val="0012371A"/>
    <w:rsid w:val="00123794"/>
    <w:rsid w:val="0012384B"/>
    <w:rsid w:val="001239FB"/>
    <w:rsid w:val="00123B11"/>
    <w:rsid w:val="00123BD4"/>
    <w:rsid w:val="00123C11"/>
    <w:rsid w:val="00123D1A"/>
    <w:rsid w:val="00123D56"/>
    <w:rsid w:val="00123E10"/>
    <w:rsid w:val="00123F95"/>
    <w:rsid w:val="0012414A"/>
    <w:rsid w:val="001241C8"/>
    <w:rsid w:val="00124282"/>
    <w:rsid w:val="001242C8"/>
    <w:rsid w:val="001243E3"/>
    <w:rsid w:val="001243EC"/>
    <w:rsid w:val="001244C6"/>
    <w:rsid w:val="001244DC"/>
    <w:rsid w:val="0012469C"/>
    <w:rsid w:val="00124808"/>
    <w:rsid w:val="00124930"/>
    <w:rsid w:val="0012498A"/>
    <w:rsid w:val="001249A7"/>
    <w:rsid w:val="00124A33"/>
    <w:rsid w:val="00124B84"/>
    <w:rsid w:val="00124C19"/>
    <w:rsid w:val="00124C66"/>
    <w:rsid w:val="00124E03"/>
    <w:rsid w:val="00124EAB"/>
    <w:rsid w:val="00124F09"/>
    <w:rsid w:val="00125160"/>
    <w:rsid w:val="001251DE"/>
    <w:rsid w:val="00125208"/>
    <w:rsid w:val="001252EC"/>
    <w:rsid w:val="00125474"/>
    <w:rsid w:val="001254C9"/>
    <w:rsid w:val="001254EE"/>
    <w:rsid w:val="00125541"/>
    <w:rsid w:val="00125698"/>
    <w:rsid w:val="001256E5"/>
    <w:rsid w:val="0012578C"/>
    <w:rsid w:val="001257D5"/>
    <w:rsid w:val="00125808"/>
    <w:rsid w:val="00125857"/>
    <w:rsid w:val="001258F5"/>
    <w:rsid w:val="00125910"/>
    <w:rsid w:val="0012591E"/>
    <w:rsid w:val="00125A20"/>
    <w:rsid w:val="00125AF8"/>
    <w:rsid w:val="00125BC2"/>
    <w:rsid w:val="00125D90"/>
    <w:rsid w:val="00125E99"/>
    <w:rsid w:val="00125EA6"/>
    <w:rsid w:val="00125FF5"/>
    <w:rsid w:val="001260F3"/>
    <w:rsid w:val="0012623A"/>
    <w:rsid w:val="0012642D"/>
    <w:rsid w:val="001264BF"/>
    <w:rsid w:val="001266AC"/>
    <w:rsid w:val="0012681F"/>
    <w:rsid w:val="0012691B"/>
    <w:rsid w:val="00126A46"/>
    <w:rsid w:val="00126B3B"/>
    <w:rsid w:val="00126B3F"/>
    <w:rsid w:val="00126BD6"/>
    <w:rsid w:val="00126DB5"/>
    <w:rsid w:val="00126F31"/>
    <w:rsid w:val="0012702B"/>
    <w:rsid w:val="0012702E"/>
    <w:rsid w:val="001270C6"/>
    <w:rsid w:val="001270DA"/>
    <w:rsid w:val="001272B0"/>
    <w:rsid w:val="001272BA"/>
    <w:rsid w:val="00127347"/>
    <w:rsid w:val="001275B4"/>
    <w:rsid w:val="00127659"/>
    <w:rsid w:val="00127718"/>
    <w:rsid w:val="0012780F"/>
    <w:rsid w:val="00127869"/>
    <w:rsid w:val="00127910"/>
    <w:rsid w:val="00127AC9"/>
    <w:rsid w:val="00127C9F"/>
    <w:rsid w:val="00127D1C"/>
    <w:rsid w:val="00127E3E"/>
    <w:rsid w:val="00127FA3"/>
    <w:rsid w:val="001300E8"/>
    <w:rsid w:val="00130142"/>
    <w:rsid w:val="0013022E"/>
    <w:rsid w:val="0013033D"/>
    <w:rsid w:val="00130413"/>
    <w:rsid w:val="00130491"/>
    <w:rsid w:val="001304B3"/>
    <w:rsid w:val="001305AA"/>
    <w:rsid w:val="001307F7"/>
    <w:rsid w:val="00130892"/>
    <w:rsid w:val="001308DC"/>
    <w:rsid w:val="00130CA3"/>
    <w:rsid w:val="00130CDB"/>
    <w:rsid w:val="00130E2F"/>
    <w:rsid w:val="00130E87"/>
    <w:rsid w:val="00130F2A"/>
    <w:rsid w:val="001310DA"/>
    <w:rsid w:val="00131359"/>
    <w:rsid w:val="00131387"/>
    <w:rsid w:val="001313D8"/>
    <w:rsid w:val="0013150D"/>
    <w:rsid w:val="0013161B"/>
    <w:rsid w:val="001316AF"/>
    <w:rsid w:val="00131772"/>
    <w:rsid w:val="001317B7"/>
    <w:rsid w:val="001317BA"/>
    <w:rsid w:val="001317FC"/>
    <w:rsid w:val="001319C0"/>
    <w:rsid w:val="00131AF9"/>
    <w:rsid w:val="00131BF9"/>
    <w:rsid w:val="00131CF9"/>
    <w:rsid w:val="00131DE9"/>
    <w:rsid w:val="00131E09"/>
    <w:rsid w:val="00131E1D"/>
    <w:rsid w:val="00131EC5"/>
    <w:rsid w:val="0013209E"/>
    <w:rsid w:val="00132159"/>
    <w:rsid w:val="00132268"/>
    <w:rsid w:val="00132322"/>
    <w:rsid w:val="00132376"/>
    <w:rsid w:val="0013247B"/>
    <w:rsid w:val="001325CD"/>
    <w:rsid w:val="00132651"/>
    <w:rsid w:val="0013266F"/>
    <w:rsid w:val="00132715"/>
    <w:rsid w:val="00132857"/>
    <w:rsid w:val="00132862"/>
    <w:rsid w:val="00132A10"/>
    <w:rsid w:val="00132AE6"/>
    <w:rsid w:val="00132B19"/>
    <w:rsid w:val="00132E39"/>
    <w:rsid w:val="00132FB2"/>
    <w:rsid w:val="001334CB"/>
    <w:rsid w:val="00133645"/>
    <w:rsid w:val="0013379D"/>
    <w:rsid w:val="00133ACC"/>
    <w:rsid w:val="00133C2F"/>
    <w:rsid w:val="00133C71"/>
    <w:rsid w:val="00133E0B"/>
    <w:rsid w:val="00133FD9"/>
    <w:rsid w:val="00134435"/>
    <w:rsid w:val="00134557"/>
    <w:rsid w:val="00134741"/>
    <w:rsid w:val="00134855"/>
    <w:rsid w:val="001348F6"/>
    <w:rsid w:val="0013495C"/>
    <w:rsid w:val="00134A4E"/>
    <w:rsid w:val="00134AA1"/>
    <w:rsid w:val="00134B16"/>
    <w:rsid w:val="00134CE1"/>
    <w:rsid w:val="00134E11"/>
    <w:rsid w:val="00134F4D"/>
    <w:rsid w:val="00135019"/>
    <w:rsid w:val="00135224"/>
    <w:rsid w:val="001352CB"/>
    <w:rsid w:val="001352DB"/>
    <w:rsid w:val="00135576"/>
    <w:rsid w:val="001355AA"/>
    <w:rsid w:val="001356F2"/>
    <w:rsid w:val="0013573D"/>
    <w:rsid w:val="001357F6"/>
    <w:rsid w:val="00135900"/>
    <w:rsid w:val="00135BC7"/>
    <w:rsid w:val="00135BCB"/>
    <w:rsid w:val="00135CF3"/>
    <w:rsid w:val="00135E6C"/>
    <w:rsid w:val="00135F08"/>
    <w:rsid w:val="00136158"/>
    <w:rsid w:val="0013619C"/>
    <w:rsid w:val="0013665B"/>
    <w:rsid w:val="00136717"/>
    <w:rsid w:val="001367B5"/>
    <w:rsid w:val="001368C1"/>
    <w:rsid w:val="001368CD"/>
    <w:rsid w:val="001368F1"/>
    <w:rsid w:val="0013697C"/>
    <w:rsid w:val="001369F4"/>
    <w:rsid w:val="00136C8F"/>
    <w:rsid w:val="00136E3C"/>
    <w:rsid w:val="00136E6E"/>
    <w:rsid w:val="001370EC"/>
    <w:rsid w:val="00137161"/>
    <w:rsid w:val="001373BB"/>
    <w:rsid w:val="00137449"/>
    <w:rsid w:val="001375F0"/>
    <w:rsid w:val="00137655"/>
    <w:rsid w:val="001376EA"/>
    <w:rsid w:val="001377EF"/>
    <w:rsid w:val="001378FD"/>
    <w:rsid w:val="00137BCE"/>
    <w:rsid w:val="00137C18"/>
    <w:rsid w:val="00137C67"/>
    <w:rsid w:val="00137D4D"/>
    <w:rsid w:val="00140205"/>
    <w:rsid w:val="001402FB"/>
    <w:rsid w:val="001403F9"/>
    <w:rsid w:val="00140579"/>
    <w:rsid w:val="0014075D"/>
    <w:rsid w:val="001407D2"/>
    <w:rsid w:val="001407F5"/>
    <w:rsid w:val="00140A56"/>
    <w:rsid w:val="00140A8F"/>
    <w:rsid w:val="00140BDF"/>
    <w:rsid w:val="00140BFA"/>
    <w:rsid w:val="00140C9F"/>
    <w:rsid w:val="00140E53"/>
    <w:rsid w:val="00140F6B"/>
    <w:rsid w:val="00141256"/>
    <w:rsid w:val="00141294"/>
    <w:rsid w:val="00141401"/>
    <w:rsid w:val="0014157D"/>
    <w:rsid w:val="001415D3"/>
    <w:rsid w:val="001417BB"/>
    <w:rsid w:val="001418C5"/>
    <w:rsid w:val="00141938"/>
    <w:rsid w:val="00141AE7"/>
    <w:rsid w:val="00141AFE"/>
    <w:rsid w:val="00141BA1"/>
    <w:rsid w:val="00141C9A"/>
    <w:rsid w:val="00141D3B"/>
    <w:rsid w:val="00141E3E"/>
    <w:rsid w:val="00141E68"/>
    <w:rsid w:val="00141FEC"/>
    <w:rsid w:val="0014214F"/>
    <w:rsid w:val="00142574"/>
    <w:rsid w:val="0014272C"/>
    <w:rsid w:val="0014277C"/>
    <w:rsid w:val="00142854"/>
    <w:rsid w:val="001428E0"/>
    <w:rsid w:val="00142C08"/>
    <w:rsid w:val="00142C94"/>
    <w:rsid w:val="00142D9E"/>
    <w:rsid w:val="00143029"/>
    <w:rsid w:val="00143079"/>
    <w:rsid w:val="0014342F"/>
    <w:rsid w:val="00143634"/>
    <w:rsid w:val="0014392A"/>
    <w:rsid w:val="00143934"/>
    <w:rsid w:val="00143956"/>
    <w:rsid w:val="0014396F"/>
    <w:rsid w:val="00143A43"/>
    <w:rsid w:val="00143C24"/>
    <w:rsid w:val="00143CC3"/>
    <w:rsid w:val="00143D52"/>
    <w:rsid w:val="00143DC1"/>
    <w:rsid w:val="00144001"/>
    <w:rsid w:val="0014438F"/>
    <w:rsid w:val="001444FA"/>
    <w:rsid w:val="001445F4"/>
    <w:rsid w:val="00144669"/>
    <w:rsid w:val="00144731"/>
    <w:rsid w:val="00144976"/>
    <w:rsid w:val="00144A4D"/>
    <w:rsid w:val="00144A7A"/>
    <w:rsid w:val="00144C58"/>
    <w:rsid w:val="00144CB8"/>
    <w:rsid w:val="00144CFE"/>
    <w:rsid w:val="00144EE8"/>
    <w:rsid w:val="00144FDF"/>
    <w:rsid w:val="00145007"/>
    <w:rsid w:val="00145095"/>
    <w:rsid w:val="0014510A"/>
    <w:rsid w:val="00145327"/>
    <w:rsid w:val="00145405"/>
    <w:rsid w:val="00145412"/>
    <w:rsid w:val="001457E0"/>
    <w:rsid w:val="00145935"/>
    <w:rsid w:val="001459B2"/>
    <w:rsid w:val="00145A11"/>
    <w:rsid w:val="00145A3C"/>
    <w:rsid w:val="00145A3F"/>
    <w:rsid w:val="00145AD8"/>
    <w:rsid w:val="00145AFB"/>
    <w:rsid w:val="00145F00"/>
    <w:rsid w:val="00145F13"/>
    <w:rsid w:val="001460C7"/>
    <w:rsid w:val="00146167"/>
    <w:rsid w:val="00146480"/>
    <w:rsid w:val="001466A5"/>
    <w:rsid w:val="00146750"/>
    <w:rsid w:val="00146810"/>
    <w:rsid w:val="00146816"/>
    <w:rsid w:val="001468A8"/>
    <w:rsid w:val="00146A49"/>
    <w:rsid w:val="00146B68"/>
    <w:rsid w:val="00146D97"/>
    <w:rsid w:val="00146DA9"/>
    <w:rsid w:val="00146E69"/>
    <w:rsid w:val="00146FBD"/>
    <w:rsid w:val="0014701A"/>
    <w:rsid w:val="001470C6"/>
    <w:rsid w:val="001472F0"/>
    <w:rsid w:val="00147694"/>
    <w:rsid w:val="00147952"/>
    <w:rsid w:val="00147BE9"/>
    <w:rsid w:val="00147C9C"/>
    <w:rsid w:val="00147CC4"/>
    <w:rsid w:val="00147CFF"/>
    <w:rsid w:val="00147F15"/>
    <w:rsid w:val="00147F81"/>
    <w:rsid w:val="00150232"/>
    <w:rsid w:val="001504F8"/>
    <w:rsid w:val="001506D4"/>
    <w:rsid w:val="0015072C"/>
    <w:rsid w:val="00150749"/>
    <w:rsid w:val="00150762"/>
    <w:rsid w:val="00150791"/>
    <w:rsid w:val="00150827"/>
    <w:rsid w:val="001508F1"/>
    <w:rsid w:val="001509CE"/>
    <w:rsid w:val="00150A09"/>
    <w:rsid w:val="00150AFC"/>
    <w:rsid w:val="00150BC7"/>
    <w:rsid w:val="00150EB9"/>
    <w:rsid w:val="00150F3A"/>
    <w:rsid w:val="0015103C"/>
    <w:rsid w:val="00151061"/>
    <w:rsid w:val="001510D6"/>
    <w:rsid w:val="001510FA"/>
    <w:rsid w:val="0015117B"/>
    <w:rsid w:val="001512C5"/>
    <w:rsid w:val="0015157B"/>
    <w:rsid w:val="0015161E"/>
    <w:rsid w:val="001517ED"/>
    <w:rsid w:val="0015188E"/>
    <w:rsid w:val="00151E9D"/>
    <w:rsid w:val="00151F3E"/>
    <w:rsid w:val="00152101"/>
    <w:rsid w:val="0015212B"/>
    <w:rsid w:val="0015224C"/>
    <w:rsid w:val="001523BC"/>
    <w:rsid w:val="0015258B"/>
    <w:rsid w:val="001526F2"/>
    <w:rsid w:val="001527E3"/>
    <w:rsid w:val="00152841"/>
    <w:rsid w:val="00152A6D"/>
    <w:rsid w:val="00152AC6"/>
    <w:rsid w:val="00152BD7"/>
    <w:rsid w:val="00152BE8"/>
    <w:rsid w:val="00152C07"/>
    <w:rsid w:val="00152D94"/>
    <w:rsid w:val="00152E2B"/>
    <w:rsid w:val="00153012"/>
    <w:rsid w:val="00153286"/>
    <w:rsid w:val="001533C0"/>
    <w:rsid w:val="001534B7"/>
    <w:rsid w:val="001536E5"/>
    <w:rsid w:val="0015379D"/>
    <w:rsid w:val="001538F7"/>
    <w:rsid w:val="00153B36"/>
    <w:rsid w:val="00153E28"/>
    <w:rsid w:val="001541C1"/>
    <w:rsid w:val="001541C3"/>
    <w:rsid w:val="00154270"/>
    <w:rsid w:val="0015431D"/>
    <w:rsid w:val="00154753"/>
    <w:rsid w:val="0015475F"/>
    <w:rsid w:val="0015476B"/>
    <w:rsid w:val="001547A4"/>
    <w:rsid w:val="001547B9"/>
    <w:rsid w:val="0015485A"/>
    <w:rsid w:val="001548E1"/>
    <w:rsid w:val="00154AC7"/>
    <w:rsid w:val="00154B25"/>
    <w:rsid w:val="00154CD7"/>
    <w:rsid w:val="00154D67"/>
    <w:rsid w:val="00154E44"/>
    <w:rsid w:val="001550E2"/>
    <w:rsid w:val="001550ED"/>
    <w:rsid w:val="001551DA"/>
    <w:rsid w:val="00155244"/>
    <w:rsid w:val="001552FE"/>
    <w:rsid w:val="001553A5"/>
    <w:rsid w:val="00155805"/>
    <w:rsid w:val="00155AA4"/>
    <w:rsid w:val="00155AC5"/>
    <w:rsid w:val="00155EA5"/>
    <w:rsid w:val="00155ECD"/>
    <w:rsid w:val="001560A8"/>
    <w:rsid w:val="0015629F"/>
    <w:rsid w:val="001562AD"/>
    <w:rsid w:val="00156328"/>
    <w:rsid w:val="001565D8"/>
    <w:rsid w:val="0015660F"/>
    <w:rsid w:val="0015670D"/>
    <w:rsid w:val="0015690E"/>
    <w:rsid w:val="00156A84"/>
    <w:rsid w:val="00156BC7"/>
    <w:rsid w:val="00156C1B"/>
    <w:rsid w:val="00156C42"/>
    <w:rsid w:val="00156C45"/>
    <w:rsid w:val="00156D17"/>
    <w:rsid w:val="00156DFF"/>
    <w:rsid w:val="00156EC8"/>
    <w:rsid w:val="00156FB3"/>
    <w:rsid w:val="00157065"/>
    <w:rsid w:val="001571B1"/>
    <w:rsid w:val="00157423"/>
    <w:rsid w:val="001574CF"/>
    <w:rsid w:val="0015757A"/>
    <w:rsid w:val="001575FC"/>
    <w:rsid w:val="00157663"/>
    <w:rsid w:val="0015771A"/>
    <w:rsid w:val="0015785F"/>
    <w:rsid w:val="0015786E"/>
    <w:rsid w:val="00157989"/>
    <w:rsid w:val="001579A3"/>
    <w:rsid w:val="00157A71"/>
    <w:rsid w:val="00157AEA"/>
    <w:rsid w:val="00157B00"/>
    <w:rsid w:val="00157B64"/>
    <w:rsid w:val="00157BD4"/>
    <w:rsid w:val="00157C32"/>
    <w:rsid w:val="00157D84"/>
    <w:rsid w:val="00157DCB"/>
    <w:rsid w:val="00157DDF"/>
    <w:rsid w:val="00157EF7"/>
    <w:rsid w:val="00157F5B"/>
    <w:rsid w:val="001601E5"/>
    <w:rsid w:val="0016032C"/>
    <w:rsid w:val="001605AD"/>
    <w:rsid w:val="00160A0B"/>
    <w:rsid w:val="00160CFC"/>
    <w:rsid w:val="00160D17"/>
    <w:rsid w:val="00160D6A"/>
    <w:rsid w:val="00160E2C"/>
    <w:rsid w:val="0016106C"/>
    <w:rsid w:val="00161091"/>
    <w:rsid w:val="00161289"/>
    <w:rsid w:val="0016136C"/>
    <w:rsid w:val="00161385"/>
    <w:rsid w:val="00161463"/>
    <w:rsid w:val="00161530"/>
    <w:rsid w:val="0016159C"/>
    <w:rsid w:val="00161691"/>
    <w:rsid w:val="001616A0"/>
    <w:rsid w:val="0016185C"/>
    <w:rsid w:val="001618CA"/>
    <w:rsid w:val="0016192D"/>
    <w:rsid w:val="00161A3C"/>
    <w:rsid w:val="00161AB2"/>
    <w:rsid w:val="00161B44"/>
    <w:rsid w:val="00161C07"/>
    <w:rsid w:val="00161F7B"/>
    <w:rsid w:val="0016210F"/>
    <w:rsid w:val="001621AE"/>
    <w:rsid w:val="0016220E"/>
    <w:rsid w:val="00162214"/>
    <w:rsid w:val="0016229E"/>
    <w:rsid w:val="001622BC"/>
    <w:rsid w:val="0016232C"/>
    <w:rsid w:val="001623A8"/>
    <w:rsid w:val="001624F7"/>
    <w:rsid w:val="00162A71"/>
    <w:rsid w:val="00162B55"/>
    <w:rsid w:val="00162E97"/>
    <w:rsid w:val="00163054"/>
    <w:rsid w:val="00163345"/>
    <w:rsid w:val="0016358F"/>
    <w:rsid w:val="001637F9"/>
    <w:rsid w:val="0016389A"/>
    <w:rsid w:val="00163A56"/>
    <w:rsid w:val="00163AA4"/>
    <w:rsid w:val="00163B6B"/>
    <w:rsid w:val="00163BD5"/>
    <w:rsid w:val="00163BD9"/>
    <w:rsid w:val="00163CF8"/>
    <w:rsid w:val="00163D36"/>
    <w:rsid w:val="00163D76"/>
    <w:rsid w:val="00163D85"/>
    <w:rsid w:val="00163ECD"/>
    <w:rsid w:val="00163F68"/>
    <w:rsid w:val="00164009"/>
    <w:rsid w:val="001640AD"/>
    <w:rsid w:val="001643C6"/>
    <w:rsid w:val="00164422"/>
    <w:rsid w:val="001644E1"/>
    <w:rsid w:val="00164501"/>
    <w:rsid w:val="00164515"/>
    <w:rsid w:val="00164554"/>
    <w:rsid w:val="001645B9"/>
    <w:rsid w:val="00164630"/>
    <w:rsid w:val="00164846"/>
    <w:rsid w:val="00164AE9"/>
    <w:rsid w:val="00164B67"/>
    <w:rsid w:val="00164E1B"/>
    <w:rsid w:val="00164EE2"/>
    <w:rsid w:val="00164EF7"/>
    <w:rsid w:val="00165130"/>
    <w:rsid w:val="00165551"/>
    <w:rsid w:val="0016555F"/>
    <w:rsid w:val="001655F5"/>
    <w:rsid w:val="0016592F"/>
    <w:rsid w:val="00165A54"/>
    <w:rsid w:val="00165A72"/>
    <w:rsid w:val="00165A85"/>
    <w:rsid w:val="00165B43"/>
    <w:rsid w:val="00165B60"/>
    <w:rsid w:val="00165B66"/>
    <w:rsid w:val="00165B6A"/>
    <w:rsid w:val="00165C30"/>
    <w:rsid w:val="00165DAC"/>
    <w:rsid w:val="00165FC1"/>
    <w:rsid w:val="001660D9"/>
    <w:rsid w:val="001660E1"/>
    <w:rsid w:val="001661A3"/>
    <w:rsid w:val="001663C3"/>
    <w:rsid w:val="00166541"/>
    <w:rsid w:val="001665D4"/>
    <w:rsid w:val="00166726"/>
    <w:rsid w:val="00166750"/>
    <w:rsid w:val="001668C4"/>
    <w:rsid w:val="001669B2"/>
    <w:rsid w:val="00166A54"/>
    <w:rsid w:val="00166C0D"/>
    <w:rsid w:val="00166DE8"/>
    <w:rsid w:val="00166EF4"/>
    <w:rsid w:val="00166F4D"/>
    <w:rsid w:val="00167058"/>
    <w:rsid w:val="0016709D"/>
    <w:rsid w:val="001670A5"/>
    <w:rsid w:val="00167298"/>
    <w:rsid w:val="00167416"/>
    <w:rsid w:val="00167449"/>
    <w:rsid w:val="00167542"/>
    <w:rsid w:val="001675A8"/>
    <w:rsid w:val="0016779D"/>
    <w:rsid w:val="00167830"/>
    <w:rsid w:val="001679EA"/>
    <w:rsid w:val="00167A4D"/>
    <w:rsid w:val="00167A5D"/>
    <w:rsid w:val="00167A6C"/>
    <w:rsid w:val="00167C06"/>
    <w:rsid w:val="00167C16"/>
    <w:rsid w:val="00167CEF"/>
    <w:rsid w:val="00167D6E"/>
    <w:rsid w:val="00167DBC"/>
    <w:rsid w:val="00167E27"/>
    <w:rsid w:val="001700C1"/>
    <w:rsid w:val="00170148"/>
    <w:rsid w:val="00170437"/>
    <w:rsid w:val="0017043B"/>
    <w:rsid w:val="00170469"/>
    <w:rsid w:val="00170470"/>
    <w:rsid w:val="00170CAE"/>
    <w:rsid w:val="00170FB0"/>
    <w:rsid w:val="0017100B"/>
    <w:rsid w:val="001712A0"/>
    <w:rsid w:val="001713A8"/>
    <w:rsid w:val="00171689"/>
    <w:rsid w:val="00171736"/>
    <w:rsid w:val="001717E1"/>
    <w:rsid w:val="0017188E"/>
    <w:rsid w:val="001719FF"/>
    <w:rsid w:val="00171AE6"/>
    <w:rsid w:val="00171B3C"/>
    <w:rsid w:val="00171BA5"/>
    <w:rsid w:val="00171C65"/>
    <w:rsid w:val="00172019"/>
    <w:rsid w:val="00172059"/>
    <w:rsid w:val="001720D9"/>
    <w:rsid w:val="001720E7"/>
    <w:rsid w:val="001721E2"/>
    <w:rsid w:val="001722A9"/>
    <w:rsid w:val="001723EB"/>
    <w:rsid w:val="0017243E"/>
    <w:rsid w:val="0017245A"/>
    <w:rsid w:val="00172539"/>
    <w:rsid w:val="001725BC"/>
    <w:rsid w:val="00172612"/>
    <w:rsid w:val="00172748"/>
    <w:rsid w:val="00172916"/>
    <w:rsid w:val="0017296F"/>
    <w:rsid w:val="00172981"/>
    <w:rsid w:val="00172A5A"/>
    <w:rsid w:val="00172CE8"/>
    <w:rsid w:val="00172E87"/>
    <w:rsid w:val="00172F83"/>
    <w:rsid w:val="001730F1"/>
    <w:rsid w:val="00173397"/>
    <w:rsid w:val="001733A7"/>
    <w:rsid w:val="0017340C"/>
    <w:rsid w:val="00173410"/>
    <w:rsid w:val="00173417"/>
    <w:rsid w:val="0017357F"/>
    <w:rsid w:val="0017365B"/>
    <w:rsid w:val="00173684"/>
    <w:rsid w:val="0017368F"/>
    <w:rsid w:val="0017372E"/>
    <w:rsid w:val="00173751"/>
    <w:rsid w:val="001738DA"/>
    <w:rsid w:val="001738E3"/>
    <w:rsid w:val="001739E9"/>
    <w:rsid w:val="00173B12"/>
    <w:rsid w:val="00173B36"/>
    <w:rsid w:val="00173CCD"/>
    <w:rsid w:val="00173D16"/>
    <w:rsid w:val="00173D6C"/>
    <w:rsid w:val="00173DB5"/>
    <w:rsid w:val="00173DB9"/>
    <w:rsid w:val="00173E60"/>
    <w:rsid w:val="00173ECD"/>
    <w:rsid w:val="00173FA2"/>
    <w:rsid w:val="00173FCE"/>
    <w:rsid w:val="001742C0"/>
    <w:rsid w:val="001742C8"/>
    <w:rsid w:val="001743E4"/>
    <w:rsid w:val="001743EC"/>
    <w:rsid w:val="001744AE"/>
    <w:rsid w:val="00174596"/>
    <w:rsid w:val="001747CE"/>
    <w:rsid w:val="00174BCC"/>
    <w:rsid w:val="00174E5E"/>
    <w:rsid w:val="00174F81"/>
    <w:rsid w:val="00174FB1"/>
    <w:rsid w:val="00174FE1"/>
    <w:rsid w:val="00175262"/>
    <w:rsid w:val="001754D2"/>
    <w:rsid w:val="00175A18"/>
    <w:rsid w:val="00175A27"/>
    <w:rsid w:val="00175BCA"/>
    <w:rsid w:val="00175C83"/>
    <w:rsid w:val="00175DCB"/>
    <w:rsid w:val="00175E80"/>
    <w:rsid w:val="00175FF4"/>
    <w:rsid w:val="001762DE"/>
    <w:rsid w:val="0017657F"/>
    <w:rsid w:val="00176818"/>
    <w:rsid w:val="001768FC"/>
    <w:rsid w:val="0017690E"/>
    <w:rsid w:val="00176917"/>
    <w:rsid w:val="00176AB1"/>
    <w:rsid w:val="00176BD1"/>
    <w:rsid w:val="00176C56"/>
    <w:rsid w:val="00176CB7"/>
    <w:rsid w:val="00176CD0"/>
    <w:rsid w:val="00176CFA"/>
    <w:rsid w:val="00176D0B"/>
    <w:rsid w:val="00176D72"/>
    <w:rsid w:val="00176DE4"/>
    <w:rsid w:val="00176E2F"/>
    <w:rsid w:val="00176E84"/>
    <w:rsid w:val="00176F1F"/>
    <w:rsid w:val="00177210"/>
    <w:rsid w:val="001772A5"/>
    <w:rsid w:val="0017748E"/>
    <w:rsid w:val="0017750F"/>
    <w:rsid w:val="001779B0"/>
    <w:rsid w:val="00177BD5"/>
    <w:rsid w:val="00177C99"/>
    <w:rsid w:val="00177CCB"/>
    <w:rsid w:val="00177DB1"/>
    <w:rsid w:val="00177DEA"/>
    <w:rsid w:val="00177F04"/>
    <w:rsid w:val="00177F7B"/>
    <w:rsid w:val="001800E0"/>
    <w:rsid w:val="001800EC"/>
    <w:rsid w:val="00180106"/>
    <w:rsid w:val="0018013A"/>
    <w:rsid w:val="00180152"/>
    <w:rsid w:val="00180184"/>
    <w:rsid w:val="001803A0"/>
    <w:rsid w:val="00180649"/>
    <w:rsid w:val="0018071F"/>
    <w:rsid w:val="001807DF"/>
    <w:rsid w:val="0018082D"/>
    <w:rsid w:val="00180871"/>
    <w:rsid w:val="00180B32"/>
    <w:rsid w:val="00180C9F"/>
    <w:rsid w:val="00180D9F"/>
    <w:rsid w:val="0018100F"/>
    <w:rsid w:val="001810EE"/>
    <w:rsid w:val="001811C1"/>
    <w:rsid w:val="00181316"/>
    <w:rsid w:val="001813EB"/>
    <w:rsid w:val="00181531"/>
    <w:rsid w:val="001818BF"/>
    <w:rsid w:val="0018194A"/>
    <w:rsid w:val="001819DD"/>
    <w:rsid w:val="00181B58"/>
    <w:rsid w:val="00181EC8"/>
    <w:rsid w:val="0018213E"/>
    <w:rsid w:val="00182162"/>
    <w:rsid w:val="0018230D"/>
    <w:rsid w:val="001823CF"/>
    <w:rsid w:val="00182459"/>
    <w:rsid w:val="001825B3"/>
    <w:rsid w:val="00182613"/>
    <w:rsid w:val="001826C2"/>
    <w:rsid w:val="001827B3"/>
    <w:rsid w:val="001827E0"/>
    <w:rsid w:val="00182850"/>
    <w:rsid w:val="00182922"/>
    <w:rsid w:val="00182B70"/>
    <w:rsid w:val="00182C69"/>
    <w:rsid w:val="00182CF9"/>
    <w:rsid w:val="0018309D"/>
    <w:rsid w:val="00183194"/>
    <w:rsid w:val="0018344D"/>
    <w:rsid w:val="001834E8"/>
    <w:rsid w:val="001834F1"/>
    <w:rsid w:val="001835B9"/>
    <w:rsid w:val="0018381D"/>
    <w:rsid w:val="00183889"/>
    <w:rsid w:val="00183986"/>
    <w:rsid w:val="001839CF"/>
    <w:rsid w:val="00183BA3"/>
    <w:rsid w:val="00183BFF"/>
    <w:rsid w:val="00183C7A"/>
    <w:rsid w:val="00183D36"/>
    <w:rsid w:val="00183FE8"/>
    <w:rsid w:val="00184058"/>
    <w:rsid w:val="00184167"/>
    <w:rsid w:val="00184287"/>
    <w:rsid w:val="001842B7"/>
    <w:rsid w:val="00184322"/>
    <w:rsid w:val="001845B4"/>
    <w:rsid w:val="0018464B"/>
    <w:rsid w:val="00184691"/>
    <w:rsid w:val="001846AF"/>
    <w:rsid w:val="0018476B"/>
    <w:rsid w:val="00184848"/>
    <w:rsid w:val="001848B4"/>
    <w:rsid w:val="00184C56"/>
    <w:rsid w:val="00184CAD"/>
    <w:rsid w:val="00184D90"/>
    <w:rsid w:val="00184DEA"/>
    <w:rsid w:val="00184E03"/>
    <w:rsid w:val="00184E58"/>
    <w:rsid w:val="001852CF"/>
    <w:rsid w:val="00185371"/>
    <w:rsid w:val="00185450"/>
    <w:rsid w:val="001854A1"/>
    <w:rsid w:val="0018558F"/>
    <w:rsid w:val="00185654"/>
    <w:rsid w:val="00185677"/>
    <w:rsid w:val="001856B3"/>
    <w:rsid w:val="00185A38"/>
    <w:rsid w:val="00185C34"/>
    <w:rsid w:val="00185D28"/>
    <w:rsid w:val="00185DC5"/>
    <w:rsid w:val="00185F7B"/>
    <w:rsid w:val="0018612E"/>
    <w:rsid w:val="00186138"/>
    <w:rsid w:val="00186190"/>
    <w:rsid w:val="00186263"/>
    <w:rsid w:val="0018627A"/>
    <w:rsid w:val="00186314"/>
    <w:rsid w:val="0018639C"/>
    <w:rsid w:val="001863E5"/>
    <w:rsid w:val="001863F5"/>
    <w:rsid w:val="0018660A"/>
    <w:rsid w:val="0018678F"/>
    <w:rsid w:val="0018679B"/>
    <w:rsid w:val="001867E4"/>
    <w:rsid w:val="00186BE2"/>
    <w:rsid w:val="00186DC0"/>
    <w:rsid w:val="00186DF2"/>
    <w:rsid w:val="00186E2C"/>
    <w:rsid w:val="00186E77"/>
    <w:rsid w:val="00186E85"/>
    <w:rsid w:val="00187244"/>
    <w:rsid w:val="001872CA"/>
    <w:rsid w:val="00187330"/>
    <w:rsid w:val="0018733A"/>
    <w:rsid w:val="001875B9"/>
    <w:rsid w:val="001875C1"/>
    <w:rsid w:val="0018771C"/>
    <w:rsid w:val="00187998"/>
    <w:rsid w:val="00187B91"/>
    <w:rsid w:val="00187BF9"/>
    <w:rsid w:val="00187E6B"/>
    <w:rsid w:val="001901C6"/>
    <w:rsid w:val="0019040A"/>
    <w:rsid w:val="00190460"/>
    <w:rsid w:val="00190743"/>
    <w:rsid w:val="0019076D"/>
    <w:rsid w:val="0019085F"/>
    <w:rsid w:val="001908B5"/>
    <w:rsid w:val="00190A15"/>
    <w:rsid w:val="00190A68"/>
    <w:rsid w:val="00190B78"/>
    <w:rsid w:val="00190BA1"/>
    <w:rsid w:val="00190D6F"/>
    <w:rsid w:val="00190EC6"/>
    <w:rsid w:val="00191182"/>
    <w:rsid w:val="001911AF"/>
    <w:rsid w:val="001913A1"/>
    <w:rsid w:val="00191662"/>
    <w:rsid w:val="001917FC"/>
    <w:rsid w:val="00191945"/>
    <w:rsid w:val="00191CB8"/>
    <w:rsid w:val="00191DDE"/>
    <w:rsid w:val="00191E7C"/>
    <w:rsid w:val="00191EAC"/>
    <w:rsid w:val="00192071"/>
    <w:rsid w:val="00192105"/>
    <w:rsid w:val="00192240"/>
    <w:rsid w:val="0019243E"/>
    <w:rsid w:val="00192453"/>
    <w:rsid w:val="0019266C"/>
    <w:rsid w:val="001927D3"/>
    <w:rsid w:val="001928EB"/>
    <w:rsid w:val="00192942"/>
    <w:rsid w:val="001929D4"/>
    <w:rsid w:val="00192BBE"/>
    <w:rsid w:val="00192C8D"/>
    <w:rsid w:val="00192EBD"/>
    <w:rsid w:val="00192EEA"/>
    <w:rsid w:val="0019304F"/>
    <w:rsid w:val="00193081"/>
    <w:rsid w:val="00193142"/>
    <w:rsid w:val="001931A8"/>
    <w:rsid w:val="001933CD"/>
    <w:rsid w:val="00193772"/>
    <w:rsid w:val="001937A0"/>
    <w:rsid w:val="00193816"/>
    <w:rsid w:val="00193837"/>
    <w:rsid w:val="00193894"/>
    <w:rsid w:val="0019389E"/>
    <w:rsid w:val="001938C0"/>
    <w:rsid w:val="0019390F"/>
    <w:rsid w:val="001939B2"/>
    <w:rsid w:val="00193BE8"/>
    <w:rsid w:val="00193D27"/>
    <w:rsid w:val="001940DA"/>
    <w:rsid w:val="00194167"/>
    <w:rsid w:val="0019423B"/>
    <w:rsid w:val="001942E6"/>
    <w:rsid w:val="0019437D"/>
    <w:rsid w:val="00194397"/>
    <w:rsid w:val="001944CB"/>
    <w:rsid w:val="001944F0"/>
    <w:rsid w:val="0019489F"/>
    <w:rsid w:val="001948D8"/>
    <w:rsid w:val="00194A92"/>
    <w:rsid w:val="00194AAE"/>
    <w:rsid w:val="00194C9A"/>
    <w:rsid w:val="00194CCE"/>
    <w:rsid w:val="00194D81"/>
    <w:rsid w:val="00194E4F"/>
    <w:rsid w:val="00194E7A"/>
    <w:rsid w:val="00194F62"/>
    <w:rsid w:val="00194FA1"/>
    <w:rsid w:val="00195162"/>
    <w:rsid w:val="001954DC"/>
    <w:rsid w:val="001955E6"/>
    <w:rsid w:val="00195600"/>
    <w:rsid w:val="00195672"/>
    <w:rsid w:val="001956AD"/>
    <w:rsid w:val="001959D2"/>
    <w:rsid w:val="00195B86"/>
    <w:rsid w:val="00195CBF"/>
    <w:rsid w:val="00195F10"/>
    <w:rsid w:val="00195F64"/>
    <w:rsid w:val="00195FA8"/>
    <w:rsid w:val="001960C6"/>
    <w:rsid w:val="001961FD"/>
    <w:rsid w:val="00196317"/>
    <w:rsid w:val="00196703"/>
    <w:rsid w:val="00196731"/>
    <w:rsid w:val="00196802"/>
    <w:rsid w:val="00196935"/>
    <w:rsid w:val="00196994"/>
    <w:rsid w:val="00196AC0"/>
    <w:rsid w:val="00196D78"/>
    <w:rsid w:val="00196F94"/>
    <w:rsid w:val="00196FBB"/>
    <w:rsid w:val="00197282"/>
    <w:rsid w:val="00197449"/>
    <w:rsid w:val="0019753E"/>
    <w:rsid w:val="0019760A"/>
    <w:rsid w:val="0019773B"/>
    <w:rsid w:val="001977E6"/>
    <w:rsid w:val="001979CA"/>
    <w:rsid w:val="00197BEC"/>
    <w:rsid w:val="00197DC5"/>
    <w:rsid w:val="001A006F"/>
    <w:rsid w:val="001A02FC"/>
    <w:rsid w:val="001A036B"/>
    <w:rsid w:val="001A0536"/>
    <w:rsid w:val="001A0574"/>
    <w:rsid w:val="001A0581"/>
    <w:rsid w:val="001A0627"/>
    <w:rsid w:val="001A086A"/>
    <w:rsid w:val="001A08F3"/>
    <w:rsid w:val="001A0908"/>
    <w:rsid w:val="001A0AA8"/>
    <w:rsid w:val="001A0AF5"/>
    <w:rsid w:val="001A0C20"/>
    <w:rsid w:val="001A0D2E"/>
    <w:rsid w:val="001A0D3C"/>
    <w:rsid w:val="001A0D59"/>
    <w:rsid w:val="001A0E62"/>
    <w:rsid w:val="001A1035"/>
    <w:rsid w:val="001A1082"/>
    <w:rsid w:val="001A11E3"/>
    <w:rsid w:val="001A121C"/>
    <w:rsid w:val="001A13BC"/>
    <w:rsid w:val="001A154B"/>
    <w:rsid w:val="001A1553"/>
    <w:rsid w:val="001A17E7"/>
    <w:rsid w:val="001A187F"/>
    <w:rsid w:val="001A188B"/>
    <w:rsid w:val="001A1936"/>
    <w:rsid w:val="001A198A"/>
    <w:rsid w:val="001A1A2C"/>
    <w:rsid w:val="001A1A83"/>
    <w:rsid w:val="001A1CE5"/>
    <w:rsid w:val="001A2026"/>
    <w:rsid w:val="001A20A4"/>
    <w:rsid w:val="001A2292"/>
    <w:rsid w:val="001A22B7"/>
    <w:rsid w:val="001A232C"/>
    <w:rsid w:val="001A2367"/>
    <w:rsid w:val="001A2447"/>
    <w:rsid w:val="001A26D7"/>
    <w:rsid w:val="001A2777"/>
    <w:rsid w:val="001A28E3"/>
    <w:rsid w:val="001A2DBF"/>
    <w:rsid w:val="001A2F8B"/>
    <w:rsid w:val="001A3182"/>
    <w:rsid w:val="001A3474"/>
    <w:rsid w:val="001A3780"/>
    <w:rsid w:val="001A3858"/>
    <w:rsid w:val="001A3949"/>
    <w:rsid w:val="001A3992"/>
    <w:rsid w:val="001A39B7"/>
    <w:rsid w:val="001A39BC"/>
    <w:rsid w:val="001A3AF2"/>
    <w:rsid w:val="001A3B5F"/>
    <w:rsid w:val="001A3D1A"/>
    <w:rsid w:val="001A3D34"/>
    <w:rsid w:val="001A3DAC"/>
    <w:rsid w:val="001A3DC6"/>
    <w:rsid w:val="001A3F6F"/>
    <w:rsid w:val="001A3FFB"/>
    <w:rsid w:val="001A41BC"/>
    <w:rsid w:val="001A422E"/>
    <w:rsid w:val="001A4368"/>
    <w:rsid w:val="001A4789"/>
    <w:rsid w:val="001A47A7"/>
    <w:rsid w:val="001A47B8"/>
    <w:rsid w:val="001A48D9"/>
    <w:rsid w:val="001A4B58"/>
    <w:rsid w:val="001A515A"/>
    <w:rsid w:val="001A53FD"/>
    <w:rsid w:val="001A5470"/>
    <w:rsid w:val="001A5597"/>
    <w:rsid w:val="001A5616"/>
    <w:rsid w:val="001A5709"/>
    <w:rsid w:val="001A571E"/>
    <w:rsid w:val="001A5810"/>
    <w:rsid w:val="001A5815"/>
    <w:rsid w:val="001A58AD"/>
    <w:rsid w:val="001A5AB6"/>
    <w:rsid w:val="001A5D65"/>
    <w:rsid w:val="001A5DD3"/>
    <w:rsid w:val="001A5F1E"/>
    <w:rsid w:val="001A61A7"/>
    <w:rsid w:val="001A6209"/>
    <w:rsid w:val="001A6222"/>
    <w:rsid w:val="001A66F9"/>
    <w:rsid w:val="001A672F"/>
    <w:rsid w:val="001A6743"/>
    <w:rsid w:val="001A677C"/>
    <w:rsid w:val="001A682F"/>
    <w:rsid w:val="001A6885"/>
    <w:rsid w:val="001A692A"/>
    <w:rsid w:val="001A69AD"/>
    <w:rsid w:val="001A6BA6"/>
    <w:rsid w:val="001A6BA7"/>
    <w:rsid w:val="001A6BBD"/>
    <w:rsid w:val="001A6DBB"/>
    <w:rsid w:val="001A6E75"/>
    <w:rsid w:val="001A6F6D"/>
    <w:rsid w:val="001A6FCB"/>
    <w:rsid w:val="001A71FC"/>
    <w:rsid w:val="001A72D8"/>
    <w:rsid w:val="001A73DB"/>
    <w:rsid w:val="001A7435"/>
    <w:rsid w:val="001A7792"/>
    <w:rsid w:val="001A77CB"/>
    <w:rsid w:val="001A7A38"/>
    <w:rsid w:val="001A7B62"/>
    <w:rsid w:val="001A7C91"/>
    <w:rsid w:val="001A7CC0"/>
    <w:rsid w:val="001A7DC0"/>
    <w:rsid w:val="001A7DF6"/>
    <w:rsid w:val="001A7EBD"/>
    <w:rsid w:val="001A7F5D"/>
    <w:rsid w:val="001B01AD"/>
    <w:rsid w:val="001B0385"/>
    <w:rsid w:val="001B0423"/>
    <w:rsid w:val="001B059E"/>
    <w:rsid w:val="001B05EA"/>
    <w:rsid w:val="001B0643"/>
    <w:rsid w:val="001B069A"/>
    <w:rsid w:val="001B071A"/>
    <w:rsid w:val="001B0841"/>
    <w:rsid w:val="001B0947"/>
    <w:rsid w:val="001B0A71"/>
    <w:rsid w:val="001B0B52"/>
    <w:rsid w:val="001B0C46"/>
    <w:rsid w:val="001B0CFC"/>
    <w:rsid w:val="001B0E9F"/>
    <w:rsid w:val="001B0EB3"/>
    <w:rsid w:val="001B1088"/>
    <w:rsid w:val="001B1175"/>
    <w:rsid w:val="001B11FF"/>
    <w:rsid w:val="001B144E"/>
    <w:rsid w:val="001B14E5"/>
    <w:rsid w:val="001B14FE"/>
    <w:rsid w:val="001B178E"/>
    <w:rsid w:val="001B17CE"/>
    <w:rsid w:val="001B187B"/>
    <w:rsid w:val="001B187F"/>
    <w:rsid w:val="001B18D5"/>
    <w:rsid w:val="001B1B34"/>
    <w:rsid w:val="001B1CBC"/>
    <w:rsid w:val="001B1D8D"/>
    <w:rsid w:val="001B1DC2"/>
    <w:rsid w:val="001B1F88"/>
    <w:rsid w:val="001B200E"/>
    <w:rsid w:val="001B20B4"/>
    <w:rsid w:val="001B2905"/>
    <w:rsid w:val="001B29F0"/>
    <w:rsid w:val="001B2AA4"/>
    <w:rsid w:val="001B2AC4"/>
    <w:rsid w:val="001B2CD0"/>
    <w:rsid w:val="001B2EC6"/>
    <w:rsid w:val="001B301A"/>
    <w:rsid w:val="001B3306"/>
    <w:rsid w:val="001B33DB"/>
    <w:rsid w:val="001B3435"/>
    <w:rsid w:val="001B351E"/>
    <w:rsid w:val="001B3563"/>
    <w:rsid w:val="001B3614"/>
    <w:rsid w:val="001B3733"/>
    <w:rsid w:val="001B3840"/>
    <w:rsid w:val="001B384F"/>
    <w:rsid w:val="001B390C"/>
    <w:rsid w:val="001B3A9A"/>
    <w:rsid w:val="001B3B42"/>
    <w:rsid w:val="001B3C92"/>
    <w:rsid w:val="001B3CDB"/>
    <w:rsid w:val="001B4066"/>
    <w:rsid w:val="001B4182"/>
    <w:rsid w:val="001B41E2"/>
    <w:rsid w:val="001B4363"/>
    <w:rsid w:val="001B4646"/>
    <w:rsid w:val="001B464F"/>
    <w:rsid w:val="001B497C"/>
    <w:rsid w:val="001B4A1A"/>
    <w:rsid w:val="001B4BDA"/>
    <w:rsid w:val="001B4C2A"/>
    <w:rsid w:val="001B4CA1"/>
    <w:rsid w:val="001B4D28"/>
    <w:rsid w:val="001B4EFF"/>
    <w:rsid w:val="001B4F34"/>
    <w:rsid w:val="001B4FD2"/>
    <w:rsid w:val="001B507D"/>
    <w:rsid w:val="001B507E"/>
    <w:rsid w:val="001B55B6"/>
    <w:rsid w:val="001B566A"/>
    <w:rsid w:val="001B591F"/>
    <w:rsid w:val="001B5990"/>
    <w:rsid w:val="001B5AE0"/>
    <w:rsid w:val="001B5BA0"/>
    <w:rsid w:val="001B5BAA"/>
    <w:rsid w:val="001B5C2B"/>
    <w:rsid w:val="001B5EB8"/>
    <w:rsid w:val="001B5F21"/>
    <w:rsid w:val="001B60B5"/>
    <w:rsid w:val="001B631E"/>
    <w:rsid w:val="001B6491"/>
    <w:rsid w:val="001B655B"/>
    <w:rsid w:val="001B6836"/>
    <w:rsid w:val="001B6C58"/>
    <w:rsid w:val="001B6CAC"/>
    <w:rsid w:val="001B6CB5"/>
    <w:rsid w:val="001B6D2E"/>
    <w:rsid w:val="001B7035"/>
    <w:rsid w:val="001B70B2"/>
    <w:rsid w:val="001B7158"/>
    <w:rsid w:val="001B71DD"/>
    <w:rsid w:val="001B72F1"/>
    <w:rsid w:val="001B7331"/>
    <w:rsid w:val="001B7723"/>
    <w:rsid w:val="001B77FB"/>
    <w:rsid w:val="001B7A03"/>
    <w:rsid w:val="001B7CF5"/>
    <w:rsid w:val="001B7CFD"/>
    <w:rsid w:val="001B7DC4"/>
    <w:rsid w:val="001C0126"/>
    <w:rsid w:val="001C014D"/>
    <w:rsid w:val="001C0182"/>
    <w:rsid w:val="001C01C7"/>
    <w:rsid w:val="001C01E6"/>
    <w:rsid w:val="001C04A9"/>
    <w:rsid w:val="001C04E7"/>
    <w:rsid w:val="001C0863"/>
    <w:rsid w:val="001C09AA"/>
    <w:rsid w:val="001C0A2B"/>
    <w:rsid w:val="001C0A77"/>
    <w:rsid w:val="001C0A8C"/>
    <w:rsid w:val="001C0B0F"/>
    <w:rsid w:val="001C0B6B"/>
    <w:rsid w:val="001C0BDC"/>
    <w:rsid w:val="001C0BF4"/>
    <w:rsid w:val="001C0CC4"/>
    <w:rsid w:val="001C0F24"/>
    <w:rsid w:val="001C1154"/>
    <w:rsid w:val="001C117A"/>
    <w:rsid w:val="001C138C"/>
    <w:rsid w:val="001C14BF"/>
    <w:rsid w:val="001C15A5"/>
    <w:rsid w:val="001C169C"/>
    <w:rsid w:val="001C1796"/>
    <w:rsid w:val="001C17BE"/>
    <w:rsid w:val="001C1829"/>
    <w:rsid w:val="001C1AFA"/>
    <w:rsid w:val="001C1B7A"/>
    <w:rsid w:val="001C1BE0"/>
    <w:rsid w:val="001C1C81"/>
    <w:rsid w:val="001C1F3F"/>
    <w:rsid w:val="001C1F54"/>
    <w:rsid w:val="001C20AF"/>
    <w:rsid w:val="001C2116"/>
    <w:rsid w:val="001C21F2"/>
    <w:rsid w:val="001C2527"/>
    <w:rsid w:val="001C2648"/>
    <w:rsid w:val="001C2A41"/>
    <w:rsid w:val="001C2A5C"/>
    <w:rsid w:val="001C2AB3"/>
    <w:rsid w:val="001C2B5F"/>
    <w:rsid w:val="001C2C35"/>
    <w:rsid w:val="001C2DC9"/>
    <w:rsid w:val="001C2E5D"/>
    <w:rsid w:val="001C304D"/>
    <w:rsid w:val="001C30F0"/>
    <w:rsid w:val="001C31FC"/>
    <w:rsid w:val="001C3292"/>
    <w:rsid w:val="001C32A4"/>
    <w:rsid w:val="001C3313"/>
    <w:rsid w:val="001C370F"/>
    <w:rsid w:val="001C3829"/>
    <w:rsid w:val="001C3870"/>
    <w:rsid w:val="001C3A19"/>
    <w:rsid w:val="001C3A1E"/>
    <w:rsid w:val="001C3A4B"/>
    <w:rsid w:val="001C3CFD"/>
    <w:rsid w:val="001C3E14"/>
    <w:rsid w:val="001C3E35"/>
    <w:rsid w:val="001C400A"/>
    <w:rsid w:val="001C4030"/>
    <w:rsid w:val="001C40AE"/>
    <w:rsid w:val="001C41BC"/>
    <w:rsid w:val="001C41DC"/>
    <w:rsid w:val="001C422D"/>
    <w:rsid w:val="001C4257"/>
    <w:rsid w:val="001C443C"/>
    <w:rsid w:val="001C47F0"/>
    <w:rsid w:val="001C4B74"/>
    <w:rsid w:val="001C4C0F"/>
    <w:rsid w:val="001C4CD4"/>
    <w:rsid w:val="001C4D71"/>
    <w:rsid w:val="001C503C"/>
    <w:rsid w:val="001C562E"/>
    <w:rsid w:val="001C5739"/>
    <w:rsid w:val="001C579C"/>
    <w:rsid w:val="001C5855"/>
    <w:rsid w:val="001C58FC"/>
    <w:rsid w:val="001C59C4"/>
    <w:rsid w:val="001C5A27"/>
    <w:rsid w:val="001C5A2C"/>
    <w:rsid w:val="001C5B74"/>
    <w:rsid w:val="001C5D27"/>
    <w:rsid w:val="001C5D8B"/>
    <w:rsid w:val="001C5F55"/>
    <w:rsid w:val="001C5FF1"/>
    <w:rsid w:val="001C6003"/>
    <w:rsid w:val="001C607F"/>
    <w:rsid w:val="001C61E9"/>
    <w:rsid w:val="001C6319"/>
    <w:rsid w:val="001C64DD"/>
    <w:rsid w:val="001C6503"/>
    <w:rsid w:val="001C6536"/>
    <w:rsid w:val="001C6667"/>
    <w:rsid w:val="001C6785"/>
    <w:rsid w:val="001C681E"/>
    <w:rsid w:val="001C6CDB"/>
    <w:rsid w:val="001C6D61"/>
    <w:rsid w:val="001C6DBD"/>
    <w:rsid w:val="001C6DDA"/>
    <w:rsid w:val="001C70A6"/>
    <w:rsid w:val="001C70EE"/>
    <w:rsid w:val="001C72AA"/>
    <w:rsid w:val="001C73D8"/>
    <w:rsid w:val="001C749A"/>
    <w:rsid w:val="001C766E"/>
    <w:rsid w:val="001C782E"/>
    <w:rsid w:val="001C78D1"/>
    <w:rsid w:val="001C78FB"/>
    <w:rsid w:val="001C7A18"/>
    <w:rsid w:val="001C7EA5"/>
    <w:rsid w:val="001C7FCF"/>
    <w:rsid w:val="001D002A"/>
    <w:rsid w:val="001D01FD"/>
    <w:rsid w:val="001D061C"/>
    <w:rsid w:val="001D068F"/>
    <w:rsid w:val="001D069B"/>
    <w:rsid w:val="001D0A67"/>
    <w:rsid w:val="001D0AD9"/>
    <w:rsid w:val="001D0B90"/>
    <w:rsid w:val="001D0E84"/>
    <w:rsid w:val="001D0EA5"/>
    <w:rsid w:val="001D0ED6"/>
    <w:rsid w:val="001D0EFA"/>
    <w:rsid w:val="001D1065"/>
    <w:rsid w:val="001D10F8"/>
    <w:rsid w:val="001D15B4"/>
    <w:rsid w:val="001D16E0"/>
    <w:rsid w:val="001D1853"/>
    <w:rsid w:val="001D1AD8"/>
    <w:rsid w:val="001D1B35"/>
    <w:rsid w:val="001D1B64"/>
    <w:rsid w:val="001D1BA6"/>
    <w:rsid w:val="001D1BDA"/>
    <w:rsid w:val="001D1C08"/>
    <w:rsid w:val="001D1C71"/>
    <w:rsid w:val="001D1D93"/>
    <w:rsid w:val="001D1FA7"/>
    <w:rsid w:val="001D21A8"/>
    <w:rsid w:val="001D2362"/>
    <w:rsid w:val="001D2396"/>
    <w:rsid w:val="001D287A"/>
    <w:rsid w:val="001D289D"/>
    <w:rsid w:val="001D2A9E"/>
    <w:rsid w:val="001D2DB2"/>
    <w:rsid w:val="001D2FDF"/>
    <w:rsid w:val="001D33A8"/>
    <w:rsid w:val="001D349D"/>
    <w:rsid w:val="001D34C4"/>
    <w:rsid w:val="001D35E5"/>
    <w:rsid w:val="001D3709"/>
    <w:rsid w:val="001D370A"/>
    <w:rsid w:val="001D3988"/>
    <w:rsid w:val="001D39A1"/>
    <w:rsid w:val="001D3A04"/>
    <w:rsid w:val="001D3AC5"/>
    <w:rsid w:val="001D3CF3"/>
    <w:rsid w:val="001D3DB1"/>
    <w:rsid w:val="001D3DB3"/>
    <w:rsid w:val="001D3DF3"/>
    <w:rsid w:val="001D3E1B"/>
    <w:rsid w:val="001D3FB1"/>
    <w:rsid w:val="001D41EE"/>
    <w:rsid w:val="001D4478"/>
    <w:rsid w:val="001D44BB"/>
    <w:rsid w:val="001D45C5"/>
    <w:rsid w:val="001D45D8"/>
    <w:rsid w:val="001D4894"/>
    <w:rsid w:val="001D4985"/>
    <w:rsid w:val="001D49BD"/>
    <w:rsid w:val="001D4A3F"/>
    <w:rsid w:val="001D4B17"/>
    <w:rsid w:val="001D4B25"/>
    <w:rsid w:val="001D4C8F"/>
    <w:rsid w:val="001D4E6A"/>
    <w:rsid w:val="001D4E75"/>
    <w:rsid w:val="001D4FA5"/>
    <w:rsid w:val="001D4FD5"/>
    <w:rsid w:val="001D50BA"/>
    <w:rsid w:val="001D513B"/>
    <w:rsid w:val="001D5461"/>
    <w:rsid w:val="001D5480"/>
    <w:rsid w:val="001D5516"/>
    <w:rsid w:val="001D553E"/>
    <w:rsid w:val="001D5812"/>
    <w:rsid w:val="001D5A26"/>
    <w:rsid w:val="001D5B6F"/>
    <w:rsid w:val="001D5BCA"/>
    <w:rsid w:val="001D5C29"/>
    <w:rsid w:val="001D5C44"/>
    <w:rsid w:val="001D5D11"/>
    <w:rsid w:val="001D5E73"/>
    <w:rsid w:val="001D5F5C"/>
    <w:rsid w:val="001D617D"/>
    <w:rsid w:val="001D61B3"/>
    <w:rsid w:val="001D63BF"/>
    <w:rsid w:val="001D6514"/>
    <w:rsid w:val="001D6543"/>
    <w:rsid w:val="001D6631"/>
    <w:rsid w:val="001D6683"/>
    <w:rsid w:val="001D67FC"/>
    <w:rsid w:val="001D67FE"/>
    <w:rsid w:val="001D6861"/>
    <w:rsid w:val="001D6A7C"/>
    <w:rsid w:val="001D6C43"/>
    <w:rsid w:val="001D6C68"/>
    <w:rsid w:val="001D6C8E"/>
    <w:rsid w:val="001D6FD3"/>
    <w:rsid w:val="001D7242"/>
    <w:rsid w:val="001D753A"/>
    <w:rsid w:val="001D75B2"/>
    <w:rsid w:val="001D7681"/>
    <w:rsid w:val="001D76D6"/>
    <w:rsid w:val="001D76E6"/>
    <w:rsid w:val="001D773A"/>
    <w:rsid w:val="001D779E"/>
    <w:rsid w:val="001D7838"/>
    <w:rsid w:val="001D78E5"/>
    <w:rsid w:val="001D79CE"/>
    <w:rsid w:val="001D7AAC"/>
    <w:rsid w:val="001D7D13"/>
    <w:rsid w:val="001D7DFF"/>
    <w:rsid w:val="001D7ECB"/>
    <w:rsid w:val="001D7F0B"/>
    <w:rsid w:val="001E0020"/>
    <w:rsid w:val="001E00A2"/>
    <w:rsid w:val="001E01CF"/>
    <w:rsid w:val="001E03A3"/>
    <w:rsid w:val="001E04A3"/>
    <w:rsid w:val="001E0616"/>
    <w:rsid w:val="001E09E4"/>
    <w:rsid w:val="001E0AD0"/>
    <w:rsid w:val="001E0B06"/>
    <w:rsid w:val="001E0CC9"/>
    <w:rsid w:val="001E0D81"/>
    <w:rsid w:val="001E0E09"/>
    <w:rsid w:val="001E100A"/>
    <w:rsid w:val="001E11AB"/>
    <w:rsid w:val="001E131B"/>
    <w:rsid w:val="001E1893"/>
    <w:rsid w:val="001E1997"/>
    <w:rsid w:val="001E19AF"/>
    <w:rsid w:val="001E1A54"/>
    <w:rsid w:val="001E1AB5"/>
    <w:rsid w:val="001E1AE1"/>
    <w:rsid w:val="001E1B47"/>
    <w:rsid w:val="001E1B93"/>
    <w:rsid w:val="001E205D"/>
    <w:rsid w:val="001E20C6"/>
    <w:rsid w:val="001E236F"/>
    <w:rsid w:val="001E23BA"/>
    <w:rsid w:val="001E23C6"/>
    <w:rsid w:val="001E25B2"/>
    <w:rsid w:val="001E2BF2"/>
    <w:rsid w:val="001E2C5E"/>
    <w:rsid w:val="001E2D13"/>
    <w:rsid w:val="001E2D1A"/>
    <w:rsid w:val="001E2D38"/>
    <w:rsid w:val="001E2DD0"/>
    <w:rsid w:val="001E2E41"/>
    <w:rsid w:val="001E3179"/>
    <w:rsid w:val="001E31AB"/>
    <w:rsid w:val="001E3258"/>
    <w:rsid w:val="001E35E6"/>
    <w:rsid w:val="001E365E"/>
    <w:rsid w:val="001E36B3"/>
    <w:rsid w:val="001E36E2"/>
    <w:rsid w:val="001E36F1"/>
    <w:rsid w:val="001E3823"/>
    <w:rsid w:val="001E3B80"/>
    <w:rsid w:val="001E3CFE"/>
    <w:rsid w:val="001E3D22"/>
    <w:rsid w:val="001E3D70"/>
    <w:rsid w:val="001E3DA9"/>
    <w:rsid w:val="001E3F1B"/>
    <w:rsid w:val="001E3F82"/>
    <w:rsid w:val="001E41B5"/>
    <w:rsid w:val="001E41D5"/>
    <w:rsid w:val="001E430A"/>
    <w:rsid w:val="001E43B4"/>
    <w:rsid w:val="001E447F"/>
    <w:rsid w:val="001E455F"/>
    <w:rsid w:val="001E46A7"/>
    <w:rsid w:val="001E4740"/>
    <w:rsid w:val="001E476F"/>
    <w:rsid w:val="001E4789"/>
    <w:rsid w:val="001E482E"/>
    <w:rsid w:val="001E4935"/>
    <w:rsid w:val="001E4A2A"/>
    <w:rsid w:val="001E4A2C"/>
    <w:rsid w:val="001E4B2E"/>
    <w:rsid w:val="001E4C81"/>
    <w:rsid w:val="001E4E45"/>
    <w:rsid w:val="001E4EF3"/>
    <w:rsid w:val="001E5072"/>
    <w:rsid w:val="001E5096"/>
    <w:rsid w:val="001E509B"/>
    <w:rsid w:val="001E530F"/>
    <w:rsid w:val="001E5380"/>
    <w:rsid w:val="001E53E3"/>
    <w:rsid w:val="001E5539"/>
    <w:rsid w:val="001E58F1"/>
    <w:rsid w:val="001E5903"/>
    <w:rsid w:val="001E594F"/>
    <w:rsid w:val="001E5956"/>
    <w:rsid w:val="001E5AEF"/>
    <w:rsid w:val="001E5C24"/>
    <w:rsid w:val="001E5C37"/>
    <w:rsid w:val="001E5C63"/>
    <w:rsid w:val="001E60D6"/>
    <w:rsid w:val="001E62B3"/>
    <w:rsid w:val="001E643E"/>
    <w:rsid w:val="001E64CF"/>
    <w:rsid w:val="001E6538"/>
    <w:rsid w:val="001E65A2"/>
    <w:rsid w:val="001E67DC"/>
    <w:rsid w:val="001E690A"/>
    <w:rsid w:val="001E69CC"/>
    <w:rsid w:val="001E6A18"/>
    <w:rsid w:val="001E6B9E"/>
    <w:rsid w:val="001E6C6B"/>
    <w:rsid w:val="001E6CD2"/>
    <w:rsid w:val="001E6CE1"/>
    <w:rsid w:val="001E6E0B"/>
    <w:rsid w:val="001E6F65"/>
    <w:rsid w:val="001E6FDE"/>
    <w:rsid w:val="001E71B6"/>
    <w:rsid w:val="001E722C"/>
    <w:rsid w:val="001E728F"/>
    <w:rsid w:val="001E72D2"/>
    <w:rsid w:val="001E7414"/>
    <w:rsid w:val="001E74CA"/>
    <w:rsid w:val="001E74D6"/>
    <w:rsid w:val="001E74ED"/>
    <w:rsid w:val="001E7564"/>
    <w:rsid w:val="001E75A5"/>
    <w:rsid w:val="001E783B"/>
    <w:rsid w:val="001E78B4"/>
    <w:rsid w:val="001E7A63"/>
    <w:rsid w:val="001E7C1E"/>
    <w:rsid w:val="001E7E2F"/>
    <w:rsid w:val="001E7EF6"/>
    <w:rsid w:val="001E7F3E"/>
    <w:rsid w:val="001F00B0"/>
    <w:rsid w:val="001F014B"/>
    <w:rsid w:val="001F0320"/>
    <w:rsid w:val="001F03E5"/>
    <w:rsid w:val="001F05E8"/>
    <w:rsid w:val="001F0783"/>
    <w:rsid w:val="001F09B1"/>
    <w:rsid w:val="001F0AB7"/>
    <w:rsid w:val="001F0B3D"/>
    <w:rsid w:val="001F0B7D"/>
    <w:rsid w:val="001F0BB2"/>
    <w:rsid w:val="001F0D33"/>
    <w:rsid w:val="001F0D50"/>
    <w:rsid w:val="001F0DF4"/>
    <w:rsid w:val="001F1024"/>
    <w:rsid w:val="001F1A07"/>
    <w:rsid w:val="001F1A3A"/>
    <w:rsid w:val="001F1D6D"/>
    <w:rsid w:val="001F1DB2"/>
    <w:rsid w:val="001F1ECF"/>
    <w:rsid w:val="001F2256"/>
    <w:rsid w:val="001F2259"/>
    <w:rsid w:val="001F23DA"/>
    <w:rsid w:val="001F24CA"/>
    <w:rsid w:val="001F2653"/>
    <w:rsid w:val="001F267E"/>
    <w:rsid w:val="001F2760"/>
    <w:rsid w:val="001F2778"/>
    <w:rsid w:val="001F281D"/>
    <w:rsid w:val="001F2B34"/>
    <w:rsid w:val="001F2B9D"/>
    <w:rsid w:val="001F2C28"/>
    <w:rsid w:val="001F2C3F"/>
    <w:rsid w:val="001F2C53"/>
    <w:rsid w:val="001F2CA0"/>
    <w:rsid w:val="001F2EEE"/>
    <w:rsid w:val="001F3597"/>
    <w:rsid w:val="001F37D6"/>
    <w:rsid w:val="001F38CB"/>
    <w:rsid w:val="001F38F5"/>
    <w:rsid w:val="001F3933"/>
    <w:rsid w:val="001F3C3E"/>
    <w:rsid w:val="001F3D14"/>
    <w:rsid w:val="001F3F46"/>
    <w:rsid w:val="001F402F"/>
    <w:rsid w:val="001F418D"/>
    <w:rsid w:val="001F45EB"/>
    <w:rsid w:val="001F4637"/>
    <w:rsid w:val="001F47A6"/>
    <w:rsid w:val="001F4E78"/>
    <w:rsid w:val="001F5011"/>
    <w:rsid w:val="001F50C7"/>
    <w:rsid w:val="001F522B"/>
    <w:rsid w:val="001F5408"/>
    <w:rsid w:val="001F54F7"/>
    <w:rsid w:val="001F557D"/>
    <w:rsid w:val="001F55D0"/>
    <w:rsid w:val="001F56AE"/>
    <w:rsid w:val="001F584D"/>
    <w:rsid w:val="001F5A7D"/>
    <w:rsid w:val="001F5AE6"/>
    <w:rsid w:val="001F5B07"/>
    <w:rsid w:val="001F5B0F"/>
    <w:rsid w:val="001F5C56"/>
    <w:rsid w:val="001F5C90"/>
    <w:rsid w:val="001F5CDA"/>
    <w:rsid w:val="001F5E07"/>
    <w:rsid w:val="001F5FFA"/>
    <w:rsid w:val="001F6221"/>
    <w:rsid w:val="001F6265"/>
    <w:rsid w:val="001F62EF"/>
    <w:rsid w:val="001F6327"/>
    <w:rsid w:val="001F634A"/>
    <w:rsid w:val="001F647E"/>
    <w:rsid w:val="001F6492"/>
    <w:rsid w:val="001F65C0"/>
    <w:rsid w:val="001F6641"/>
    <w:rsid w:val="001F67E7"/>
    <w:rsid w:val="001F6926"/>
    <w:rsid w:val="001F6A85"/>
    <w:rsid w:val="001F6B1B"/>
    <w:rsid w:val="001F6D69"/>
    <w:rsid w:val="001F6ECD"/>
    <w:rsid w:val="001F6F60"/>
    <w:rsid w:val="001F70A2"/>
    <w:rsid w:val="001F70C4"/>
    <w:rsid w:val="001F7375"/>
    <w:rsid w:val="001F74A9"/>
    <w:rsid w:val="001F74F9"/>
    <w:rsid w:val="001F76DA"/>
    <w:rsid w:val="001F781A"/>
    <w:rsid w:val="001F7999"/>
    <w:rsid w:val="001F7AC2"/>
    <w:rsid w:val="001F7C87"/>
    <w:rsid w:val="001F7E4B"/>
    <w:rsid w:val="001F7EB5"/>
    <w:rsid w:val="001F7F52"/>
    <w:rsid w:val="001F7F6E"/>
    <w:rsid w:val="0020000C"/>
    <w:rsid w:val="00200199"/>
    <w:rsid w:val="002001A1"/>
    <w:rsid w:val="00200210"/>
    <w:rsid w:val="0020034B"/>
    <w:rsid w:val="002004F4"/>
    <w:rsid w:val="00200740"/>
    <w:rsid w:val="00200871"/>
    <w:rsid w:val="00200E23"/>
    <w:rsid w:val="00200E67"/>
    <w:rsid w:val="00200E8C"/>
    <w:rsid w:val="002011AB"/>
    <w:rsid w:val="002012D6"/>
    <w:rsid w:val="002013A9"/>
    <w:rsid w:val="0020147D"/>
    <w:rsid w:val="002014C8"/>
    <w:rsid w:val="002015D5"/>
    <w:rsid w:val="002015FE"/>
    <w:rsid w:val="00201732"/>
    <w:rsid w:val="0020182F"/>
    <w:rsid w:val="0020185D"/>
    <w:rsid w:val="00201B2D"/>
    <w:rsid w:val="00201C2F"/>
    <w:rsid w:val="00201C45"/>
    <w:rsid w:val="00201CE2"/>
    <w:rsid w:val="00201E89"/>
    <w:rsid w:val="00201F40"/>
    <w:rsid w:val="00201FB6"/>
    <w:rsid w:val="00202097"/>
    <w:rsid w:val="002020C8"/>
    <w:rsid w:val="0020254A"/>
    <w:rsid w:val="00202594"/>
    <w:rsid w:val="00202607"/>
    <w:rsid w:val="002029F9"/>
    <w:rsid w:val="00202A09"/>
    <w:rsid w:val="00202A9C"/>
    <w:rsid w:val="00202AA0"/>
    <w:rsid w:val="00202C9A"/>
    <w:rsid w:val="00202E15"/>
    <w:rsid w:val="00202E7E"/>
    <w:rsid w:val="00203056"/>
    <w:rsid w:val="00203086"/>
    <w:rsid w:val="002030F6"/>
    <w:rsid w:val="0020312A"/>
    <w:rsid w:val="0020314B"/>
    <w:rsid w:val="0020328F"/>
    <w:rsid w:val="0020367A"/>
    <w:rsid w:val="002036F1"/>
    <w:rsid w:val="002037B7"/>
    <w:rsid w:val="00203876"/>
    <w:rsid w:val="002038E2"/>
    <w:rsid w:val="00203977"/>
    <w:rsid w:val="002039A0"/>
    <w:rsid w:val="00203A41"/>
    <w:rsid w:val="00203AF6"/>
    <w:rsid w:val="00203BED"/>
    <w:rsid w:val="00203C99"/>
    <w:rsid w:val="00203CD4"/>
    <w:rsid w:val="00203F4A"/>
    <w:rsid w:val="00203F5F"/>
    <w:rsid w:val="002040A8"/>
    <w:rsid w:val="002043A3"/>
    <w:rsid w:val="002043A4"/>
    <w:rsid w:val="00204406"/>
    <w:rsid w:val="00204464"/>
    <w:rsid w:val="00204770"/>
    <w:rsid w:val="0020477A"/>
    <w:rsid w:val="00204857"/>
    <w:rsid w:val="00204B09"/>
    <w:rsid w:val="00204B13"/>
    <w:rsid w:val="00204C30"/>
    <w:rsid w:val="00204D02"/>
    <w:rsid w:val="00204D90"/>
    <w:rsid w:val="00204DA4"/>
    <w:rsid w:val="00204EA0"/>
    <w:rsid w:val="00204ED1"/>
    <w:rsid w:val="00205037"/>
    <w:rsid w:val="00205087"/>
    <w:rsid w:val="002050C0"/>
    <w:rsid w:val="0020533B"/>
    <w:rsid w:val="002053C1"/>
    <w:rsid w:val="002054FE"/>
    <w:rsid w:val="00205597"/>
    <w:rsid w:val="002055A3"/>
    <w:rsid w:val="002058A8"/>
    <w:rsid w:val="00205A52"/>
    <w:rsid w:val="00205C32"/>
    <w:rsid w:val="00205F6F"/>
    <w:rsid w:val="00205FC0"/>
    <w:rsid w:val="0020634E"/>
    <w:rsid w:val="00206354"/>
    <w:rsid w:val="00206770"/>
    <w:rsid w:val="002069ED"/>
    <w:rsid w:val="00206A3B"/>
    <w:rsid w:val="00206AD5"/>
    <w:rsid w:val="00206D33"/>
    <w:rsid w:val="00206F0E"/>
    <w:rsid w:val="00206F24"/>
    <w:rsid w:val="00206F2E"/>
    <w:rsid w:val="00207043"/>
    <w:rsid w:val="002070D5"/>
    <w:rsid w:val="002071BC"/>
    <w:rsid w:val="0020724F"/>
    <w:rsid w:val="0020725E"/>
    <w:rsid w:val="00207594"/>
    <w:rsid w:val="002076E1"/>
    <w:rsid w:val="002078A6"/>
    <w:rsid w:val="00207A3C"/>
    <w:rsid w:val="00207A6D"/>
    <w:rsid w:val="00210014"/>
    <w:rsid w:val="002101C8"/>
    <w:rsid w:val="002101E3"/>
    <w:rsid w:val="00210283"/>
    <w:rsid w:val="00210395"/>
    <w:rsid w:val="002103B9"/>
    <w:rsid w:val="00210407"/>
    <w:rsid w:val="00210417"/>
    <w:rsid w:val="00210435"/>
    <w:rsid w:val="0021043E"/>
    <w:rsid w:val="002105E1"/>
    <w:rsid w:val="0021091F"/>
    <w:rsid w:val="00210B9D"/>
    <w:rsid w:val="00210E78"/>
    <w:rsid w:val="002110DC"/>
    <w:rsid w:val="00211107"/>
    <w:rsid w:val="00211275"/>
    <w:rsid w:val="0021157B"/>
    <w:rsid w:val="002115BB"/>
    <w:rsid w:val="00211630"/>
    <w:rsid w:val="002116C2"/>
    <w:rsid w:val="002118D0"/>
    <w:rsid w:val="00211AB3"/>
    <w:rsid w:val="00211AEC"/>
    <w:rsid w:val="00211B80"/>
    <w:rsid w:val="00211C7E"/>
    <w:rsid w:val="00211D8E"/>
    <w:rsid w:val="002123BE"/>
    <w:rsid w:val="0021242B"/>
    <w:rsid w:val="0021247C"/>
    <w:rsid w:val="00212662"/>
    <w:rsid w:val="00212700"/>
    <w:rsid w:val="00212889"/>
    <w:rsid w:val="0021290D"/>
    <w:rsid w:val="002129EC"/>
    <w:rsid w:val="00212C44"/>
    <w:rsid w:val="00212D89"/>
    <w:rsid w:val="0021300F"/>
    <w:rsid w:val="002130EB"/>
    <w:rsid w:val="002130FE"/>
    <w:rsid w:val="0021313B"/>
    <w:rsid w:val="002135B8"/>
    <w:rsid w:val="00213670"/>
    <w:rsid w:val="002136A4"/>
    <w:rsid w:val="002136FC"/>
    <w:rsid w:val="002137BC"/>
    <w:rsid w:val="0021384C"/>
    <w:rsid w:val="002138A7"/>
    <w:rsid w:val="00213934"/>
    <w:rsid w:val="00213A21"/>
    <w:rsid w:val="00213A31"/>
    <w:rsid w:val="00213C04"/>
    <w:rsid w:val="00213C1F"/>
    <w:rsid w:val="00213CE9"/>
    <w:rsid w:val="00213D59"/>
    <w:rsid w:val="00213F88"/>
    <w:rsid w:val="00214025"/>
    <w:rsid w:val="00214133"/>
    <w:rsid w:val="002145AA"/>
    <w:rsid w:val="002145B9"/>
    <w:rsid w:val="002145C4"/>
    <w:rsid w:val="0021469B"/>
    <w:rsid w:val="00214740"/>
    <w:rsid w:val="002147D9"/>
    <w:rsid w:val="00214993"/>
    <w:rsid w:val="00214AD5"/>
    <w:rsid w:val="00214BD0"/>
    <w:rsid w:val="00214E4A"/>
    <w:rsid w:val="00214E52"/>
    <w:rsid w:val="00215204"/>
    <w:rsid w:val="00215369"/>
    <w:rsid w:val="00215382"/>
    <w:rsid w:val="0021548D"/>
    <w:rsid w:val="002154D5"/>
    <w:rsid w:val="00215576"/>
    <w:rsid w:val="00215615"/>
    <w:rsid w:val="00215746"/>
    <w:rsid w:val="002158D8"/>
    <w:rsid w:val="00215AD3"/>
    <w:rsid w:val="00215AF4"/>
    <w:rsid w:val="00215EDA"/>
    <w:rsid w:val="00215F7C"/>
    <w:rsid w:val="0021633E"/>
    <w:rsid w:val="002163E8"/>
    <w:rsid w:val="002164C8"/>
    <w:rsid w:val="0021665D"/>
    <w:rsid w:val="00216A23"/>
    <w:rsid w:val="00216A50"/>
    <w:rsid w:val="00216A8A"/>
    <w:rsid w:val="00216B04"/>
    <w:rsid w:val="00216D20"/>
    <w:rsid w:val="00216D21"/>
    <w:rsid w:val="00216D29"/>
    <w:rsid w:val="00216D54"/>
    <w:rsid w:val="00216DF2"/>
    <w:rsid w:val="00216DF5"/>
    <w:rsid w:val="00216EC1"/>
    <w:rsid w:val="00216F04"/>
    <w:rsid w:val="00216FA8"/>
    <w:rsid w:val="002172CD"/>
    <w:rsid w:val="00217394"/>
    <w:rsid w:val="00217405"/>
    <w:rsid w:val="002175A2"/>
    <w:rsid w:val="00217668"/>
    <w:rsid w:val="002176CA"/>
    <w:rsid w:val="00217875"/>
    <w:rsid w:val="00217924"/>
    <w:rsid w:val="0021799D"/>
    <w:rsid w:val="00217BC9"/>
    <w:rsid w:val="00217C0C"/>
    <w:rsid w:val="00217D4C"/>
    <w:rsid w:val="00217DF8"/>
    <w:rsid w:val="0022003D"/>
    <w:rsid w:val="00220091"/>
    <w:rsid w:val="002201F1"/>
    <w:rsid w:val="00220309"/>
    <w:rsid w:val="002203A1"/>
    <w:rsid w:val="0022050B"/>
    <w:rsid w:val="002207BD"/>
    <w:rsid w:val="00220842"/>
    <w:rsid w:val="00220A07"/>
    <w:rsid w:val="00220C55"/>
    <w:rsid w:val="002210B2"/>
    <w:rsid w:val="002212AA"/>
    <w:rsid w:val="002212EE"/>
    <w:rsid w:val="002213A3"/>
    <w:rsid w:val="002215AE"/>
    <w:rsid w:val="00221613"/>
    <w:rsid w:val="002217B8"/>
    <w:rsid w:val="0022187E"/>
    <w:rsid w:val="002219AE"/>
    <w:rsid w:val="00221C0E"/>
    <w:rsid w:val="00221CD9"/>
    <w:rsid w:val="00221DA5"/>
    <w:rsid w:val="00221F27"/>
    <w:rsid w:val="00221F38"/>
    <w:rsid w:val="00222002"/>
    <w:rsid w:val="002220DB"/>
    <w:rsid w:val="0022211F"/>
    <w:rsid w:val="0022229F"/>
    <w:rsid w:val="002223AB"/>
    <w:rsid w:val="0022240B"/>
    <w:rsid w:val="002225E7"/>
    <w:rsid w:val="002226B3"/>
    <w:rsid w:val="00222781"/>
    <w:rsid w:val="002228CB"/>
    <w:rsid w:val="00222AE5"/>
    <w:rsid w:val="00222B43"/>
    <w:rsid w:val="00222C0A"/>
    <w:rsid w:val="00222DFF"/>
    <w:rsid w:val="00222F33"/>
    <w:rsid w:val="00222F36"/>
    <w:rsid w:val="00222F67"/>
    <w:rsid w:val="00223094"/>
    <w:rsid w:val="002230B6"/>
    <w:rsid w:val="00223383"/>
    <w:rsid w:val="002235D9"/>
    <w:rsid w:val="002237DE"/>
    <w:rsid w:val="0022389A"/>
    <w:rsid w:val="00223A7F"/>
    <w:rsid w:val="00223B57"/>
    <w:rsid w:val="00223C54"/>
    <w:rsid w:val="00223F6E"/>
    <w:rsid w:val="0022402E"/>
    <w:rsid w:val="002241C2"/>
    <w:rsid w:val="00224362"/>
    <w:rsid w:val="0022438A"/>
    <w:rsid w:val="00224416"/>
    <w:rsid w:val="002244E9"/>
    <w:rsid w:val="00224700"/>
    <w:rsid w:val="00224729"/>
    <w:rsid w:val="0022491E"/>
    <w:rsid w:val="0022493C"/>
    <w:rsid w:val="00224947"/>
    <w:rsid w:val="002249D4"/>
    <w:rsid w:val="00224AA3"/>
    <w:rsid w:val="00224B57"/>
    <w:rsid w:val="00224BF4"/>
    <w:rsid w:val="00224CCA"/>
    <w:rsid w:val="00224F33"/>
    <w:rsid w:val="00225056"/>
    <w:rsid w:val="0022509C"/>
    <w:rsid w:val="00225322"/>
    <w:rsid w:val="00225542"/>
    <w:rsid w:val="002255FF"/>
    <w:rsid w:val="002256DA"/>
    <w:rsid w:val="00225728"/>
    <w:rsid w:val="002259A3"/>
    <w:rsid w:val="002259A8"/>
    <w:rsid w:val="00225A34"/>
    <w:rsid w:val="00225A9C"/>
    <w:rsid w:val="00225AC9"/>
    <w:rsid w:val="00225D22"/>
    <w:rsid w:val="00225DB7"/>
    <w:rsid w:val="00225F45"/>
    <w:rsid w:val="00225F72"/>
    <w:rsid w:val="00226087"/>
    <w:rsid w:val="0022636E"/>
    <w:rsid w:val="002264C9"/>
    <w:rsid w:val="002264D9"/>
    <w:rsid w:val="002264EA"/>
    <w:rsid w:val="002265C0"/>
    <w:rsid w:val="00226AEC"/>
    <w:rsid w:val="00226B9B"/>
    <w:rsid w:val="00226CBC"/>
    <w:rsid w:val="00226E1C"/>
    <w:rsid w:val="00226F0F"/>
    <w:rsid w:val="00227056"/>
    <w:rsid w:val="002270D5"/>
    <w:rsid w:val="002272EC"/>
    <w:rsid w:val="00227524"/>
    <w:rsid w:val="00227541"/>
    <w:rsid w:val="002275B9"/>
    <w:rsid w:val="00227634"/>
    <w:rsid w:val="0022781A"/>
    <w:rsid w:val="00227C67"/>
    <w:rsid w:val="00227CA0"/>
    <w:rsid w:val="00227D16"/>
    <w:rsid w:val="00227FC0"/>
    <w:rsid w:val="00230088"/>
    <w:rsid w:val="00230235"/>
    <w:rsid w:val="002302E0"/>
    <w:rsid w:val="00230346"/>
    <w:rsid w:val="00230360"/>
    <w:rsid w:val="002304D4"/>
    <w:rsid w:val="002308E7"/>
    <w:rsid w:val="002309D4"/>
    <w:rsid w:val="00230BFD"/>
    <w:rsid w:val="00230CDC"/>
    <w:rsid w:val="00230DB8"/>
    <w:rsid w:val="00230DE9"/>
    <w:rsid w:val="00230E60"/>
    <w:rsid w:val="00230F15"/>
    <w:rsid w:val="002311EB"/>
    <w:rsid w:val="00231229"/>
    <w:rsid w:val="00231304"/>
    <w:rsid w:val="002316F6"/>
    <w:rsid w:val="0023174E"/>
    <w:rsid w:val="002317C9"/>
    <w:rsid w:val="0023187F"/>
    <w:rsid w:val="00231948"/>
    <w:rsid w:val="00231B23"/>
    <w:rsid w:val="00231C5E"/>
    <w:rsid w:val="00231D45"/>
    <w:rsid w:val="00231D7B"/>
    <w:rsid w:val="00231DA9"/>
    <w:rsid w:val="002320BD"/>
    <w:rsid w:val="002321C6"/>
    <w:rsid w:val="002323FD"/>
    <w:rsid w:val="002324AD"/>
    <w:rsid w:val="00232508"/>
    <w:rsid w:val="002325F1"/>
    <w:rsid w:val="00232674"/>
    <w:rsid w:val="00232836"/>
    <w:rsid w:val="002328D3"/>
    <w:rsid w:val="00232904"/>
    <w:rsid w:val="0023298D"/>
    <w:rsid w:val="00232A8D"/>
    <w:rsid w:val="00232B3D"/>
    <w:rsid w:val="00232B96"/>
    <w:rsid w:val="00232C98"/>
    <w:rsid w:val="00232CA3"/>
    <w:rsid w:val="00232D2B"/>
    <w:rsid w:val="00232EC5"/>
    <w:rsid w:val="00233010"/>
    <w:rsid w:val="0023304E"/>
    <w:rsid w:val="0023331D"/>
    <w:rsid w:val="00233334"/>
    <w:rsid w:val="0023339E"/>
    <w:rsid w:val="00233478"/>
    <w:rsid w:val="00233483"/>
    <w:rsid w:val="002334D0"/>
    <w:rsid w:val="0023351B"/>
    <w:rsid w:val="002335C0"/>
    <w:rsid w:val="00233617"/>
    <w:rsid w:val="002337E9"/>
    <w:rsid w:val="00233898"/>
    <w:rsid w:val="002338C4"/>
    <w:rsid w:val="0023399D"/>
    <w:rsid w:val="00233B1F"/>
    <w:rsid w:val="00233C4F"/>
    <w:rsid w:val="00234206"/>
    <w:rsid w:val="0023422E"/>
    <w:rsid w:val="00234384"/>
    <w:rsid w:val="002343C5"/>
    <w:rsid w:val="002344A1"/>
    <w:rsid w:val="002346AC"/>
    <w:rsid w:val="00234803"/>
    <w:rsid w:val="00234824"/>
    <w:rsid w:val="00234C89"/>
    <w:rsid w:val="00234CFA"/>
    <w:rsid w:val="00234D17"/>
    <w:rsid w:val="00234D28"/>
    <w:rsid w:val="002350E3"/>
    <w:rsid w:val="0023523A"/>
    <w:rsid w:val="002352A9"/>
    <w:rsid w:val="002353DA"/>
    <w:rsid w:val="002355BD"/>
    <w:rsid w:val="0023576A"/>
    <w:rsid w:val="00235925"/>
    <w:rsid w:val="00235A87"/>
    <w:rsid w:val="00235BF0"/>
    <w:rsid w:val="00235CA6"/>
    <w:rsid w:val="0023614B"/>
    <w:rsid w:val="002364A9"/>
    <w:rsid w:val="0023659D"/>
    <w:rsid w:val="002365DB"/>
    <w:rsid w:val="002366EE"/>
    <w:rsid w:val="0023682D"/>
    <w:rsid w:val="00236851"/>
    <w:rsid w:val="0023689E"/>
    <w:rsid w:val="00236BC0"/>
    <w:rsid w:val="00236D3E"/>
    <w:rsid w:val="00236E38"/>
    <w:rsid w:val="00236F8F"/>
    <w:rsid w:val="00236FCF"/>
    <w:rsid w:val="00236FDC"/>
    <w:rsid w:val="00237015"/>
    <w:rsid w:val="00237072"/>
    <w:rsid w:val="0023708F"/>
    <w:rsid w:val="00237117"/>
    <w:rsid w:val="002371F9"/>
    <w:rsid w:val="00237263"/>
    <w:rsid w:val="00237363"/>
    <w:rsid w:val="002373EB"/>
    <w:rsid w:val="002374B2"/>
    <w:rsid w:val="00237508"/>
    <w:rsid w:val="002375B9"/>
    <w:rsid w:val="002377E9"/>
    <w:rsid w:val="0023784F"/>
    <w:rsid w:val="00237AD3"/>
    <w:rsid w:val="00237BFD"/>
    <w:rsid w:val="00237CE0"/>
    <w:rsid w:val="00237DEA"/>
    <w:rsid w:val="00237E58"/>
    <w:rsid w:val="00237F82"/>
    <w:rsid w:val="002402D3"/>
    <w:rsid w:val="00240536"/>
    <w:rsid w:val="0024081C"/>
    <w:rsid w:val="00240838"/>
    <w:rsid w:val="00240973"/>
    <w:rsid w:val="00240A80"/>
    <w:rsid w:val="00240AB8"/>
    <w:rsid w:val="00240AC8"/>
    <w:rsid w:val="00240ADC"/>
    <w:rsid w:val="00240CE4"/>
    <w:rsid w:val="00240D50"/>
    <w:rsid w:val="00240D88"/>
    <w:rsid w:val="00240F28"/>
    <w:rsid w:val="00241092"/>
    <w:rsid w:val="0024109E"/>
    <w:rsid w:val="002410F7"/>
    <w:rsid w:val="00241137"/>
    <w:rsid w:val="0024113E"/>
    <w:rsid w:val="0024122D"/>
    <w:rsid w:val="0024135A"/>
    <w:rsid w:val="0024189A"/>
    <w:rsid w:val="002418D7"/>
    <w:rsid w:val="00241A6C"/>
    <w:rsid w:val="00241C97"/>
    <w:rsid w:val="00241D0F"/>
    <w:rsid w:val="00241E37"/>
    <w:rsid w:val="0024203E"/>
    <w:rsid w:val="00242077"/>
    <w:rsid w:val="00242090"/>
    <w:rsid w:val="002421AA"/>
    <w:rsid w:val="0024225C"/>
    <w:rsid w:val="0024226A"/>
    <w:rsid w:val="00242391"/>
    <w:rsid w:val="00242463"/>
    <w:rsid w:val="002424F4"/>
    <w:rsid w:val="00242619"/>
    <w:rsid w:val="00242731"/>
    <w:rsid w:val="00242776"/>
    <w:rsid w:val="00242786"/>
    <w:rsid w:val="002429C9"/>
    <w:rsid w:val="00242A78"/>
    <w:rsid w:val="00242B66"/>
    <w:rsid w:val="00242F77"/>
    <w:rsid w:val="00243056"/>
    <w:rsid w:val="0024306B"/>
    <w:rsid w:val="00243318"/>
    <w:rsid w:val="00243370"/>
    <w:rsid w:val="002435D0"/>
    <w:rsid w:val="0024369D"/>
    <w:rsid w:val="00243A51"/>
    <w:rsid w:val="00243BE4"/>
    <w:rsid w:val="00243C56"/>
    <w:rsid w:val="00243D47"/>
    <w:rsid w:val="00243E9E"/>
    <w:rsid w:val="00243FE9"/>
    <w:rsid w:val="00244189"/>
    <w:rsid w:val="00244241"/>
    <w:rsid w:val="00244312"/>
    <w:rsid w:val="00244663"/>
    <w:rsid w:val="002447B5"/>
    <w:rsid w:val="00244831"/>
    <w:rsid w:val="00244934"/>
    <w:rsid w:val="00244C39"/>
    <w:rsid w:val="00244C88"/>
    <w:rsid w:val="00245021"/>
    <w:rsid w:val="002450BE"/>
    <w:rsid w:val="002451EE"/>
    <w:rsid w:val="00245266"/>
    <w:rsid w:val="002452D9"/>
    <w:rsid w:val="002452FB"/>
    <w:rsid w:val="00245304"/>
    <w:rsid w:val="00245409"/>
    <w:rsid w:val="002455FA"/>
    <w:rsid w:val="00245722"/>
    <w:rsid w:val="0024584C"/>
    <w:rsid w:val="0024587D"/>
    <w:rsid w:val="0024596A"/>
    <w:rsid w:val="00245B69"/>
    <w:rsid w:val="00245D17"/>
    <w:rsid w:val="00245F3A"/>
    <w:rsid w:val="00246050"/>
    <w:rsid w:val="002460B9"/>
    <w:rsid w:val="002460EF"/>
    <w:rsid w:val="002465C3"/>
    <w:rsid w:val="00246719"/>
    <w:rsid w:val="0024678D"/>
    <w:rsid w:val="00246940"/>
    <w:rsid w:val="00246969"/>
    <w:rsid w:val="00246A4B"/>
    <w:rsid w:val="00246A67"/>
    <w:rsid w:val="00246A6C"/>
    <w:rsid w:val="00246AC6"/>
    <w:rsid w:val="00246AFD"/>
    <w:rsid w:val="00246B3F"/>
    <w:rsid w:val="00246B82"/>
    <w:rsid w:val="00246BF2"/>
    <w:rsid w:val="00246C91"/>
    <w:rsid w:val="00246DBF"/>
    <w:rsid w:val="00246DD8"/>
    <w:rsid w:val="002470A0"/>
    <w:rsid w:val="002470EE"/>
    <w:rsid w:val="0024710F"/>
    <w:rsid w:val="0024722B"/>
    <w:rsid w:val="002472A2"/>
    <w:rsid w:val="00247559"/>
    <w:rsid w:val="0024757E"/>
    <w:rsid w:val="002476A8"/>
    <w:rsid w:val="002477C6"/>
    <w:rsid w:val="00247814"/>
    <w:rsid w:val="002479A8"/>
    <w:rsid w:val="00247CBA"/>
    <w:rsid w:val="00247D43"/>
    <w:rsid w:val="00247DE8"/>
    <w:rsid w:val="00247F9F"/>
    <w:rsid w:val="00247FA7"/>
    <w:rsid w:val="00247FCB"/>
    <w:rsid w:val="0025008B"/>
    <w:rsid w:val="002500FA"/>
    <w:rsid w:val="0025011B"/>
    <w:rsid w:val="00250129"/>
    <w:rsid w:val="00250150"/>
    <w:rsid w:val="002504A3"/>
    <w:rsid w:val="002504B8"/>
    <w:rsid w:val="00250564"/>
    <w:rsid w:val="002506BE"/>
    <w:rsid w:val="002506D9"/>
    <w:rsid w:val="00250762"/>
    <w:rsid w:val="00250773"/>
    <w:rsid w:val="00250817"/>
    <w:rsid w:val="00250926"/>
    <w:rsid w:val="00250976"/>
    <w:rsid w:val="00250A10"/>
    <w:rsid w:val="00250A14"/>
    <w:rsid w:val="00250A34"/>
    <w:rsid w:val="00250B79"/>
    <w:rsid w:val="00250FE1"/>
    <w:rsid w:val="0025111E"/>
    <w:rsid w:val="002511E3"/>
    <w:rsid w:val="00251413"/>
    <w:rsid w:val="002517C8"/>
    <w:rsid w:val="00251847"/>
    <w:rsid w:val="00251879"/>
    <w:rsid w:val="0025193A"/>
    <w:rsid w:val="00251949"/>
    <w:rsid w:val="00251989"/>
    <w:rsid w:val="002519F3"/>
    <w:rsid w:val="00251ACB"/>
    <w:rsid w:val="00251E28"/>
    <w:rsid w:val="00251FB8"/>
    <w:rsid w:val="00251FF7"/>
    <w:rsid w:val="00252122"/>
    <w:rsid w:val="00252124"/>
    <w:rsid w:val="0025214D"/>
    <w:rsid w:val="002521D0"/>
    <w:rsid w:val="002525A1"/>
    <w:rsid w:val="002527E4"/>
    <w:rsid w:val="0025284A"/>
    <w:rsid w:val="00252861"/>
    <w:rsid w:val="00252A67"/>
    <w:rsid w:val="00252E7E"/>
    <w:rsid w:val="00252F63"/>
    <w:rsid w:val="00253041"/>
    <w:rsid w:val="002530A8"/>
    <w:rsid w:val="0025319D"/>
    <w:rsid w:val="00253254"/>
    <w:rsid w:val="002532D7"/>
    <w:rsid w:val="00253327"/>
    <w:rsid w:val="00253387"/>
    <w:rsid w:val="00253447"/>
    <w:rsid w:val="002535BB"/>
    <w:rsid w:val="002535FE"/>
    <w:rsid w:val="00253633"/>
    <w:rsid w:val="002536D4"/>
    <w:rsid w:val="002536D8"/>
    <w:rsid w:val="002537D1"/>
    <w:rsid w:val="0025391C"/>
    <w:rsid w:val="00253AEC"/>
    <w:rsid w:val="00253B5D"/>
    <w:rsid w:val="00253C38"/>
    <w:rsid w:val="00253EA1"/>
    <w:rsid w:val="00253ECC"/>
    <w:rsid w:val="002541CA"/>
    <w:rsid w:val="0025429E"/>
    <w:rsid w:val="002545AE"/>
    <w:rsid w:val="002545CB"/>
    <w:rsid w:val="0025474A"/>
    <w:rsid w:val="0025475A"/>
    <w:rsid w:val="00254792"/>
    <w:rsid w:val="00254834"/>
    <w:rsid w:val="00254871"/>
    <w:rsid w:val="0025494E"/>
    <w:rsid w:val="00254C5B"/>
    <w:rsid w:val="00254C7C"/>
    <w:rsid w:val="00254D70"/>
    <w:rsid w:val="00254DE1"/>
    <w:rsid w:val="00254F06"/>
    <w:rsid w:val="002550AA"/>
    <w:rsid w:val="0025521D"/>
    <w:rsid w:val="00255444"/>
    <w:rsid w:val="0025569A"/>
    <w:rsid w:val="0025595D"/>
    <w:rsid w:val="00255A9D"/>
    <w:rsid w:val="00255EF1"/>
    <w:rsid w:val="00255F13"/>
    <w:rsid w:val="002560CC"/>
    <w:rsid w:val="00256306"/>
    <w:rsid w:val="0025632F"/>
    <w:rsid w:val="0025640D"/>
    <w:rsid w:val="0025654B"/>
    <w:rsid w:val="002565E9"/>
    <w:rsid w:val="002566F4"/>
    <w:rsid w:val="00256787"/>
    <w:rsid w:val="00256899"/>
    <w:rsid w:val="00256BC4"/>
    <w:rsid w:val="00256BD2"/>
    <w:rsid w:val="00256CCE"/>
    <w:rsid w:val="00256E66"/>
    <w:rsid w:val="00256EB6"/>
    <w:rsid w:val="00257050"/>
    <w:rsid w:val="00257083"/>
    <w:rsid w:val="002570B5"/>
    <w:rsid w:val="00257253"/>
    <w:rsid w:val="00257557"/>
    <w:rsid w:val="002576E3"/>
    <w:rsid w:val="002577F0"/>
    <w:rsid w:val="0025787F"/>
    <w:rsid w:val="00257A8D"/>
    <w:rsid w:val="00257AD2"/>
    <w:rsid w:val="00257E72"/>
    <w:rsid w:val="00257E93"/>
    <w:rsid w:val="00257EBC"/>
    <w:rsid w:val="00257EF7"/>
    <w:rsid w:val="00257F19"/>
    <w:rsid w:val="002603E6"/>
    <w:rsid w:val="0026042D"/>
    <w:rsid w:val="00260448"/>
    <w:rsid w:val="0026048E"/>
    <w:rsid w:val="00260523"/>
    <w:rsid w:val="00260670"/>
    <w:rsid w:val="00260677"/>
    <w:rsid w:val="002606A0"/>
    <w:rsid w:val="002607D4"/>
    <w:rsid w:val="00260810"/>
    <w:rsid w:val="00260831"/>
    <w:rsid w:val="00260949"/>
    <w:rsid w:val="00260B70"/>
    <w:rsid w:val="00260B74"/>
    <w:rsid w:val="00260F82"/>
    <w:rsid w:val="00261301"/>
    <w:rsid w:val="0026142F"/>
    <w:rsid w:val="002614B1"/>
    <w:rsid w:val="00261517"/>
    <w:rsid w:val="002615CE"/>
    <w:rsid w:val="00261940"/>
    <w:rsid w:val="002619EB"/>
    <w:rsid w:val="00261C56"/>
    <w:rsid w:val="00261CB4"/>
    <w:rsid w:val="00261F0D"/>
    <w:rsid w:val="0026203E"/>
    <w:rsid w:val="002621B0"/>
    <w:rsid w:val="002621DF"/>
    <w:rsid w:val="002621E3"/>
    <w:rsid w:val="00262295"/>
    <w:rsid w:val="00262352"/>
    <w:rsid w:val="002624C0"/>
    <w:rsid w:val="002625F5"/>
    <w:rsid w:val="002626F7"/>
    <w:rsid w:val="00262735"/>
    <w:rsid w:val="00262848"/>
    <w:rsid w:val="00262874"/>
    <w:rsid w:val="002628B2"/>
    <w:rsid w:val="002628D0"/>
    <w:rsid w:val="0026290E"/>
    <w:rsid w:val="00262998"/>
    <w:rsid w:val="00262A38"/>
    <w:rsid w:val="00262C84"/>
    <w:rsid w:val="00262D35"/>
    <w:rsid w:val="00262E3D"/>
    <w:rsid w:val="00262EF6"/>
    <w:rsid w:val="00263245"/>
    <w:rsid w:val="00263323"/>
    <w:rsid w:val="0026338C"/>
    <w:rsid w:val="00263649"/>
    <w:rsid w:val="00263669"/>
    <w:rsid w:val="00263685"/>
    <w:rsid w:val="00263694"/>
    <w:rsid w:val="002636F6"/>
    <w:rsid w:val="00263849"/>
    <w:rsid w:val="002638C3"/>
    <w:rsid w:val="00263A84"/>
    <w:rsid w:val="00263CE6"/>
    <w:rsid w:val="00263DE9"/>
    <w:rsid w:val="00263F90"/>
    <w:rsid w:val="00264014"/>
    <w:rsid w:val="00264036"/>
    <w:rsid w:val="0026405A"/>
    <w:rsid w:val="00264101"/>
    <w:rsid w:val="002641CE"/>
    <w:rsid w:val="0026427F"/>
    <w:rsid w:val="0026461D"/>
    <w:rsid w:val="002648C1"/>
    <w:rsid w:val="0026495F"/>
    <w:rsid w:val="00264B8E"/>
    <w:rsid w:val="00264D2F"/>
    <w:rsid w:val="00264DCB"/>
    <w:rsid w:val="00264FA8"/>
    <w:rsid w:val="00265080"/>
    <w:rsid w:val="0026517C"/>
    <w:rsid w:val="00265183"/>
    <w:rsid w:val="0026527A"/>
    <w:rsid w:val="002652EF"/>
    <w:rsid w:val="00265616"/>
    <w:rsid w:val="00265654"/>
    <w:rsid w:val="0026566E"/>
    <w:rsid w:val="00265678"/>
    <w:rsid w:val="00265773"/>
    <w:rsid w:val="00265876"/>
    <w:rsid w:val="0026593B"/>
    <w:rsid w:val="002659E7"/>
    <w:rsid w:val="00265DE5"/>
    <w:rsid w:val="00265DFE"/>
    <w:rsid w:val="00265FB3"/>
    <w:rsid w:val="00266228"/>
    <w:rsid w:val="002662B1"/>
    <w:rsid w:val="0026644A"/>
    <w:rsid w:val="00266934"/>
    <w:rsid w:val="00266978"/>
    <w:rsid w:val="00266A8D"/>
    <w:rsid w:val="00266ACA"/>
    <w:rsid w:val="00266D67"/>
    <w:rsid w:val="00266E8A"/>
    <w:rsid w:val="00266F18"/>
    <w:rsid w:val="00266FD7"/>
    <w:rsid w:val="0026708D"/>
    <w:rsid w:val="002670D8"/>
    <w:rsid w:val="00267301"/>
    <w:rsid w:val="002673E0"/>
    <w:rsid w:val="00267769"/>
    <w:rsid w:val="00267936"/>
    <w:rsid w:val="002679A5"/>
    <w:rsid w:val="002679DB"/>
    <w:rsid w:val="00267A18"/>
    <w:rsid w:val="00267D34"/>
    <w:rsid w:val="00267D36"/>
    <w:rsid w:val="00267DBE"/>
    <w:rsid w:val="00267DFA"/>
    <w:rsid w:val="0027012A"/>
    <w:rsid w:val="0027016B"/>
    <w:rsid w:val="00270224"/>
    <w:rsid w:val="002702DC"/>
    <w:rsid w:val="002705B8"/>
    <w:rsid w:val="002705FA"/>
    <w:rsid w:val="002706EF"/>
    <w:rsid w:val="00270836"/>
    <w:rsid w:val="00270A4E"/>
    <w:rsid w:val="00270B7E"/>
    <w:rsid w:val="00270C61"/>
    <w:rsid w:val="00270E18"/>
    <w:rsid w:val="00271043"/>
    <w:rsid w:val="002710C2"/>
    <w:rsid w:val="002711FF"/>
    <w:rsid w:val="002712E7"/>
    <w:rsid w:val="00271338"/>
    <w:rsid w:val="00271493"/>
    <w:rsid w:val="002714E5"/>
    <w:rsid w:val="00271500"/>
    <w:rsid w:val="00271512"/>
    <w:rsid w:val="0027156D"/>
    <w:rsid w:val="00271616"/>
    <w:rsid w:val="0027167D"/>
    <w:rsid w:val="002717BD"/>
    <w:rsid w:val="002717CB"/>
    <w:rsid w:val="002717DC"/>
    <w:rsid w:val="002719C2"/>
    <w:rsid w:val="002719CF"/>
    <w:rsid w:val="00271A0D"/>
    <w:rsid w:val="00271A87"/>
    <w:rsid w:val="00271AC6"/>
    <w:rsid w:val="00271CD4"/>
    <w:rsid w:val="00271D2A"/>
    <w:rsid w:val="00271E42"/>
    <w:rsid w:val="0027208A"/>
    <w:rsid w:val="002723CE"/>
    <w:rsid w:val="00272461"/>
    <w:rsid w:val="0027251C"/>
    <w:rsid w:val="002726B3"/>
    <w:rsid w:val="00272A65"/>
    <w:rsid w:val="00272B91"/>
    <w:rsid w:val="00272BFB"/>
    <w:rsid w:val="00272C37"/>
    <w:rsid w:val="00272D51"/>
    <w:rsid w:val="00272E1C"/>
    <w:rsid w:val="00272FE2"/>
    <w:rsid w:val="00273374"/>
    <w:rsid w:val="002733E1"/>
    <w:rsid w:val="00273674"/>
    <w:rsid w:val="00273727"/>
    <w:rsid w:val="002737D1"/>
    <w:rsid w:val="00273AE7"/>
    <w:rsid w:val="00273D8F"/>
    <w:rsid w:val="00273DDF"/>
    <w:rsid w:val="00273E11"/>
    <w:rsid w:val="00273E52"/>
    <w:rsid w:val="00273E55"/>
    <w:rsid w:val="00273FCD"/>
    <w:rsid w:val="00273FD8"/>
    <w:rsid w:val="002740B7"/>
    <w:rsid w:val="00274100"/>
    <w:rsid w:val="0027410C"/>
    <w:rsid w:val="002741EF"/>
    <w:rsid w:val="0027423E"/>
    <w:rsid w:val="00274476"/>
    <w:rsid w:val="002744FB"/>
    <w:rsid w:val="00274730"/>
    <w:rsid w:val="002747C0"/>
    <w:rsid w:val="00274959"/>
    <w:rsid w:val="002749D3"/>
    <w:rsid w:val="00274C11"/>
    <w:rsid w:val="002751E6"/>
    <w:rsid w:val="002753B0"/>
    <w:rsid w:val="002753C6"/>
    <w:rsid w:val="002756D2"/>
    <w:rsid w:val="0027574A"/>
    <w:rsid w:val="002758BA"/>
    <w:rsid w:val="002758BB"/>
    <w:rsid w:val="002758E8"/>
    <w:rsid w:val="00275DE6"/>
    <w:rsid w:val="00275F71"/>
    <w:rsid w:val="00275F7E"/>
    <w:rsid w:val="002760EE"/>
    <w:rsid w:val="0027610C"/>
    <w:rsid w:val="0027618C"/>
    <w:rsid w:val="002762FE"/>
    <w:rsid w:val="00276349"/>
    <w:rsid w:val="002763A0"/>
    <w:rsid w:val="00276747"/>
    <w:rsid w:val="0027675C"/>
    <w:rsid w:val="002767E3"/>
    <w:rsid w:val="0027690B"/>
    <w:rsid w:val="00276C0A"/>
    <w:rsid w:val="00276D4F"/>
    <w:rsid w:val="00276EA9"/>
    <w:rsid w:val="002770BE"/>
    <w:rsid w:val="002770C4"/>
    <w:rsid w:val="002771D6"/>
    <w:rsid w:val="00277541"/>
    <w:rsid w:val="00277560"/>
    <w:rsid w:val="002775BC"/>
    <w:rsid w:val="002775D8"/>
    <w:rsid w:val="002775EB"/>
    <w:rsid w:val="00277611"/>
    <w:rsid w:val="00277668"/>
    <w:rsid w:val="0027768C"/>
    <w:rsid w:val="00277730"/>
    <w:rsid w:val="0027781C"/>
    <w:rsid w:val="00277A56"/>
    <w:rsid w:val="00277AA3"/>
    <w:rsid w:val="00277BB2"/>
    <w:rsid w:val="00277BE5"/>
    <w:rsid w:val="00277BEE"/>
    <w:rsid w:val="00277F00"/>
    <w:rsid w:val="002801A1"/>
    <w:rsid w:val="002801D8"/>
    <w:rsid w:val="0028052F"/>
    <w:rsid w:val="00280598"/>
    <w:rsid w:val="002805FA"/>
    <w:rsid w:val="00280712"/>
    <w:rsid w:val="002807DB"/>
    <w:rsid w:val="002807E2"/>
    <w:rsid w:val="00280C79"/>
    <w:rsid w:val="00280C8B"/>
    <w:rsid w:val="00280D2D"/>
    <w:rsid w:val="00280EE6"/>
    <w:rsid w:val="00281316"/>
    <w:rsid w:val="0028147B"/>
    <w:rsid w:val="0028161C"/>
    <w:rsid w:val="00281660"/>
    <w:rsid w:val="002817AB"/>
    <w:rsid w:val="0028199B"/>
    <w:rsid w:val="00281A45"/>
    <w:rsid w:val="00281B7D"/>
    <w:rsid w:val="00281DB7"/>
    <w:rsid w:val="00281E73"/>
    <w:rsid w:val="00281EC6"/>
    <w:rsid w:val="00281F12"/>
    <w:rsid w:val="00282105"/>
    <w:rsid w:val="00282133"/>
    <w:rsid w:val="00282219"/>
    <w:rsid w:val="00282397"/>
    <w:rsid w:val="002823BE"/>
    <w:rsid w:val="002824BD"/>
    <w:rsid w:val="002824E2"/>
    <w:rsid w:val="00282594"/>
    <w:rsid w:val="00282670"/>
    <w:rsid w:val="002826F6"/>
    <w:rsid w:val="00282873"/>
    <w:rsid w:val="00282906"/>
    <w:rsid w:val="00282940"/>
    <w:rsid w:val="00282BCC"/>
    <w:rsid w:val="00282BF0"/>
    <w:rsid w:val="00282D1D"/>
    <w:rsid w:val="00282E96"/>
    <w:rsid w:val="002830B4"/>
    <w:rsid w:val="00283282"/>
    <w:rsid w:val="002834A9"/>
    <w:rsid w:val="0028354D"/>
    <w:rsid w:val="002835EF"/>
    <w:rsid w:val="0028361A"/>
    <w:rsid w:val="002838E7"/>
    <w:rsid w:val="002838F6"/>
    <w:rsid w:val="00283ABB"/>
    <w:rsid w:val="00283B0F"/>
    <w:rsid w:val="00283B6A"/>
    <w:rsid w:val="00283F51"/>
    <w:rsid w:val="00283F67"/>
    <w:rsid w:val="00284028"/>
    <w:rsid w:val="00284080"/>
    <w:rsid w:val="00284105"/>
    <w:rsid w:val="002841E9"/>
    <w:rsid w:val="002843B5"/>
    <w:rsid w:val="00284511"/>
    <w:rsid w:val="00284692"/>
    <w:rsid w:val="002847D8"/>
    <w:rsid w:val="00284844"/>
    <w:rsid w:val="002848F5"/>
    <w:rsid w:val="00284B1F"/>
    <w:rsid w:val="00284B2B"/>
    <w:rsid w:val="00284C1F"/>
    <w:rsid w:val="00284CE3"/>
    <w:rsid w:val="00284CEA"/>
    <w:rsid w:val="00284E1A"/>
    <w:rsid w:val="00285003"/>
    <w:rsid w:val="00285188"/>
    <w:rsid w:val="002853AD"/>
    <w:rsid w:val="00285408"/>
    <w:rsid w:val="00285413"/>
    <w:rsid w:val="00285471"/>
    <w:rsid w:val="00285504"/>
    <w:rsid w:val="0028563B"/>
    <w:rsid w:val="002858D6"/>
    <w:rsid w:val="00285A38"/>
    <w:rsid w:val="00285B17"/>
    <w:rsid w:val="00285B53"/>
    <w:rsid w:val="00285BCF"/>
    <w:rsid w:val="00285D0F"/>
    <w:rsid w:val="00285FBD"/>
    <w:rsid w:val="002865DE"/>
    <w:rsid w:val="00286655"/>
    <w:rsid w:val="00286669"/>
    <w:rsid w:val="002867F9"/>
    <w:rsid w:val="0028680B"/>
    <w:rsid w:val="00286AEA"/>
    <w:rsid w:val="00286C38"/>
    <w:rsid w:val="00286DE9"/>
    <w:rsid w:val="00286E13"/>
    <w:rsid w:val="00286E5E"/>
    <w:rsid w:val="00286EEE"/>
    <w:rsid w:val="00286FA0"/>
    <w:rsid w:val="00287099"/>
    <w:rsid w:val="002870DD"/>
    <w:rsid w:val="0028716E"/>
    <w:rsid w:val="002871EE"/>
    <w:rsid w:val="0028756D"/>
    <w:rsid w:val="0028771E"/>
    <w:rsid w:val="0028777A"/>
    <w:rsid w:val="002878C8"/>
    <w:rsid w:val="00287918"/>
    <w:rsid w:val="002879FC"/>
    <w:rsid w:val="00287BA9"/>
    <w:rsid w:val="00287BEA"/>
    <w:rsid w:val="00287D40"/>
    <w:rsid w:val="00287D76"/>
    <w:rsid w:val="00287EFF"/>
    <w:rsid w:val="00287F79"/>
    <w:rsid w:val="00290064"/>
    <w:rsid w:val="002902D9"/>
    <w:rsid w:val="00290376"/>
    <w:rsid w:val="002904CE"/>
    <w:rsid w:val="00290776"/>
    <w:rsid w:val="002907E3"/>
    <w:rsid w:val="00290952"/>
    <w:rsid w:val="0029095B"/>
    <w:rsid w:val="002909D6"/>
    <w:rsid w:val="00290A28"/>
    <w:rsid w:val="00290CB2"/>
    <w:rsid w:val="00290D84"/>
    <w:rsid w:val="00290F6D"/>
    <w:rsid w:val="00290FC3"/>
    <w:rsid w:val="00290FC5"/>
    <w:rsid w:val="00291137"/>
    <w:rsid w:val="0029138F"/>
    <w:rsid w:val="0029147A"/>
    <w:rsid w:val="0029148C"/>
    <w:rsid w:val="00291545"/>
    <w:rsid w:val="002915A7"/>
    <w:rsid w:val="0029163B"/>
    <w:rsid w:val="002919C0"/>
    <w:rsid w:val="00291ACD"/>
    <w:rsid w:val="00291AF0"/>
    <w:rsid w:val="00291CDE"/>
    <w:rsid w:val="00291D2B"/>
    <w:rsid w:val="00291D9D"/>
    <w:rsid w:val="00291FB5"/>
    <w:rsid w:val="00292165"/>
    <w:rsid w:val="002922C1"/>
    <w:rsid w:val="002922C8"/>
    <w:rsid w:val="002922D3"/>
    <w:rsid w:val="00292445"/>
    <w:rsid w:val="002924A5"/>
    <w:rsid w:val="002927AC"/>
    <w:rsid w:val="002929A4"/>
    <w:rsid w:val="00292A9F"/>
    <w:rsid w:val="00292B00"/>
    <w:rsid w:val="00292B2C"/>
    <w:rsid w:val="00292B45"/>
    <w:rsid w:val="00292BE9"/>
    <w:rsid w:val="00292DA7"/>
    <w:rsid w:val="00292F1A"/>
    <w:rsid w:val="00292F46"/>
    <w:rsid w:val="0029313E"/>
    <w:rsid w:val="0029324F"/>
    <w:rsid w:val="00293456"/>
    <w:rsid w:val="00293592"/>
    <w:rsid w:val="00293612"/>
    <w:rsid w:val="002936A9"/>
    <w:rsid w:val="002937C1"/>
    <w:rsid w:val="002939E4"/>
    <w:rsid w:val="00293CD5"/>
    <w:rsid w:val="00293F30"/>
    <w:rsid w:val="00294208"/>
    <w:rsid w:val="0029441F"/>
    <w:rsid w:val="00294538"/>
    <w:rsid w:val="002945E4"/>
    <w:rsid w:val="002946E5"/>
    <w:rsid w:val="00294748"/>
    <w:rsid w:val="00294776"/>
    <w:rsid w:val="0029478C"/>
    <w:rsid w:val="002947CE"/>
    <w:rsid w:val="00294852"/>
    <w:rsid w:val="002948F4"/>
    <w:rsid w:val="00294991"/>
    <w:rsid w:val="00294AFD"/>
    <w:rsid w:val="00294DEE"/>
    <w:rsid w:val="00294F27"/>
    <w:rsid w:val="00295243"/>
    <w:rsid w:val="002953B8"/>
    <w:rsid w:val="0029542D"/>
    <w:rsid w:val="00295516"/>
    <w:rsid w:val="0029554B"/>
    <w:rsid w:val="0029570F"/>
    <w:rsid w:val="002957E6"/>
    <w:rsid w:val="0029596A"/>
    <w:rsid w:val="00295ABE"/>
    <w:rsid w:val="00295BD0"/>
    <w:rsid w:val="00295C8D"/>
    <w:rsid w:val="00295E06"/>
    <w:rsid w:val="002962E8"/>
    <w:rsid w:val="00296312"/>
    <w:rsid w:val="0029657E"/>
    <w:rsid w:val="002965DE"/>
    <w:rsid w:val="0029698E"/>
    <w:rsid w:val="00296A18"/>
    <w:rsid w:val="00296BCF"/>
    <w:rsid w:val="00296C9A"/>
    <w:rsid w:val="00296E11"/>
    <w:rsid w:val="00297177"/>
    <w:rsid w:val="002972AE"/>
    <w:rsid w:val="00297394"/>
    <w:rsid w:val="00297519"/>
    <w:rsid w:val="002975F9"/>
    <w:rsid w:val="002977C1"/>
    <w:rsid w:val="0029788A"/>
    <w:rsid w:val="002979CA"/>
    <w:rsid w:val="00297A77"/>
    <w:rsid w:val="00297ACB"/>
    <w:rsid w:val="00297C5D"/>
    <w:rsid w:val="00297C7F"/>
    <w:rsid w:val="00297CB0"/>
    <w:rsid w:val="00297D35"/>
    <w:rsid w:val="00297E28"/>
    <w:rsid w:val="002A005B"/>
    <w:rsid w:val="002A0275"/>
    <w:rsid w:val="002A0291"/>
    <w:rsid w:val="002A02B8"/>
    <w:rsid w:val="002A02EA"/>
    <w:rsid w:val="002A04C8"/>
    <w:rsid w:val="002A079E"/>
    <w:rsid w:val="002A0822"/>
    <w:rsid w:val="002A0972"/>
    <w:rsid w:val="002A0974"/>
    <w:rsid w:val="002A097D"/>
    <w:rsid w:val="002A0B59"/>
    <w:rsid w:val="002A0D1A"/>
    <w:rsid w:val="002A0D45"/>
    <w:rsid w:val="002A0FA8"/>
    <w:rsid w:val="002A1030"/>
    <w:rsid w:val="002A1033"/>
    <w:rsid w:val="002A1244"/>
    <w:rsid w:val="002A13DF"/>
    <w:rsid w:val="002A14D1"/>
    <w:rsid w:val="002A15F9"/>
    <w:rsid w:val="002A16CF"/>
    <w:rsid w:val="002A16DC"/>
    <w:rsid w:val="002A1741"/>
    <w:rsid w:val="002A17B1"/>
    <w:rsid w:val="002A1A03"/>
    <w:rsid w:val="002A1A4C"/>
    <w:rsid w:val="002A1AF0"/>
    <w:rsid w:val="002A1C76"/>
    <w:rsid w:val="002A1D7D"/>
    <w:rsid w:val="002A1D88"/>
    <w:rsid w:val="002A1DC5"/>
    <w:rsid w:val="002A1DEC"/>
    <w:rsid w:val="002A1EDB"/>
    <w:rsid w:val="002A1F08"/>
    <w:rsid w:val="002A20D4"/>
    <w:rsid w:val="002A2111"/>
    <w:rsid w:val="002A2160"/>
    <w:rsid w:val="002A21C5"/>
    <w:rsid w:val="002A226A"/>
    <w:rsid w:val="002A23FA"/>
    <w:rsid w:val="002A25B6"/>
    <w:rsid w:val="002A264F"/>
    <w:rsid w:val="002A27A3"/>
    <w:rsid w:val="002A27A4"/>
    <w:rsid w:val="002A2904"/>
    <w:rsid w:val="002A2971"/>
    <w:rsid w:val="002A29EA"/>
    <w:rsid w:val="002A2C4C"/>
    <w:rsid w:val="002A2CD9"/>
    <w:rsid w:val="002A2D15"/>
    <w:rsid w:val="002A2D9D"/>
    <w:rsid w:val="002A2DEF"/>
    <w:rsid w:val="002A3123"/>
    <w:rsid w:val="002A31A9"/>
    <w:rsid w:val="002A31C8"/>
    <w:rsid w:val="002A34A4"/>
    <w:rsid w:val="002A351A"/>
    <w:rsid w:val="002A3529"/>
    <w:rsid w:val="002A3742"/>
    <w:rsid w:val="002A3C3F"/>
    <w:rsid w:val="002A3C54"/>
    <w:rsid w:val="002A40D9"/>
    <w:rsid w:val="002A439A"/>
    <w:rsid w:val="002A43E1"/>
    <w:rsid w:val="002A45D9"/>
    <w:rsid w:val="002A4656"/>
    <w:rsid w:val="002A4A82"/>
    <w:rsid w:val="002A4D07"/>
    <w:rsid w:val="002A4D22"/>
    <w:rsid w:val="002A4E44"/>
    <w:rsid w:val="002A4E9B"/>
    <w:rsid w:val="002A5004"/>
    <w:rsid w:val="002A50AD"/>
    <w:rsid w:val="002A54B9"/>
    <w:rsid w:val="002A556E"/>
    <w:rsid w:val="002A5609"/>
    <w:rsid w:val="002A5633"/>
    <w:rsid w:val="002A56CD"/>
    <w:rsid w:val="002A56F7"/>
    <w:rsid w:val="002A573A"/>
    <w:rsid w:val="002A5867"/>
    <w:rsid w:val="002A58D9"/>
    <w:rsid w:val="002A59CA"/>
    <w:rsid w:val="002A5B07"/>
    <w:rsid w:val="002A5CC4"/>
    <w:rsid w:val="002A5E7F"/>
    <w:rsid w:val="002A5EE4"/>
    <w:rsid w:val="002A5F70"/>
    <w:rsid w:val="002A612A"/>
    <w:rsid w:val="002A6154"/>
    <w:rsid w:val="002A63FA"/>
    <w:rsid w:val="002A6547"/>
    <w:rsid w:val="002A6B8C"/>
    <w:rsid w:val="002A6BA1"/>
    <w:rsid w:val="002A6C66"/>
    <w:rsid w:val="002A6D3F"/>
    <w:rsid w:val="002A6D7B"/>
    <w:rsid w:val="002A6DE3"/>
    <w:rsid w:val="002A6EAA"/>
    <w:rsid w:val="002A6F8F"/>
    <w:rsid w:val="002A7029"/>
    <w:rsid w:val="002A70B4"/>
    <w:rsid w:val="002A71B4"/>
    <w:rsid w:val="002A7300"/>
    <w:rsid w:val="002A7497"/>
    <w:rsid w:val="002A7591"/>
    <w:rsid w:val="002A75ED"/>
    <w:rsid w:val="002A7685"/>
    <w:rsid w:val="002A78BA"/>
    <w:rsid w:val="002A79A1"/>
    <w:rsid w:val="002A79EB"/>
    <w:rsid w:val="002A7AD9"/>
    <w:rsid w:val="002A7AFE"/>
    <w:rsid w:val="002A7C1E"/>
    <w:rsid w:val="002A7C7A"/>
    <w:rsid w:val="002A7D66"/>
    <w:rsid w:val="002A7D68"/>
    <w:rsid w:val="002A7EF5"/>
    <w:rsid w:val="002B015B"/>
    <w:rsid w:val="002B02DF"/>
    <w:rsid w:val="002B036A"/>
    <w:rsid w:val="002B06BC"/>
    <w:rsid w:val="002B0712"/>
    <w:rsid w:val="002B071B"/>
    <w:rsid w:val="002B084C"/>
    <w:rsid w:val="002B0A23"/>
    <w:rsid w:val="002B0AD1"/>
    <w:rsid w:val="002B0B5F"/>
    <w:rsid w:val="002B0D61"/>
    <w:rsid w:val="002B0E03"/>
    <w:rsid w:val="002B0EFA"/>
    <w:rsid w:val="002B109B"/>
    <w:rsid w:val="002B114D"/>
    <w:rsid w:val="002B11D5"/>
    <w:rsid w:val="002B163D"/>
    <w:rsid w:val="002B166E"/>
    <w:rsid w:val="002B16BD"/>
    <w:rsid w:val="002B18CE"/>
    <w:rsid w:val="002B194A"/>
    <w:rsid w:val="002B1A28"/>
    <w:rsid w:val="002B1AA2"/>
    <w:rsid w:val="002B1CD1"/>
    <w:rsid w:val="002B1DB6"/>
    <w:rsid w:val="002B1DDA"/>
    <w:rsid w:val="002B1EEA"/>
    <w:rsid w:val="002B1EF4"/>
    <w:rsid w:val="002B219F"/>
    <w:rsid w:val="002B2434"/>
    <w:rsid w:val="002B256E"/>
    <w:rsid w:val="002B2661"/>
    <w:rsid w:val="002B27A1"/>
    <w:rsid w:val="002B2848"/>
    <w:rsid w:val="002B2B2D"/>
    <w:rsid w:val="002B2C76"/>
    <w:rsid w:val="002B2DA5"/>
    <w:rsid w:val="002B2DB5"/>
    <w:rsid w:val="002B2FE6"/>
    <w:rsid w:val="002B307A"/>
    <w:rsid w:val="002B3606"/>
    <w:rsid w:val="002B3793"/>
    <w:rsid w:val="002B381B"/>
    <w:rsid w:val="002B381C"/>
    <w:rsid w:val="002B3883"/>
    <w:rsid w:val="002B39FB"/>
    <w:rsid w:val="002B3A27"/>
    <w:rsid w:val="002B3A2E"/>
    <w:rsid w:val="002B3B3B"/>
    <w:rsid w:val="002B3D12"/>
    <w:rsid w:val="002B3DAD"/>
    <w:rsid w:val="002B3E8C"/>
    <w:rsid w:val="002B3FC1"/>
    <w:rsid w:val="002B3FEB"/>
    <w:rsid w:val="002B4323"/>
    <w:rsid w:val="002B4375"/>
    <w:rsid w:val="002B4468"/>
    <w:rsid w:val="002B45AC"/>
    <w:rsid w:val="002B4684"/>
    <w:rsid w:val="002B46DF"/>
    <w:rsid w:val="002B4790"/>
    <w:rsid w:val="002B4843"/>
    <w:rsid w:val="002B48D3"/>
    <w:rsid w:val="002B497F"/>
    <w:rsid w:val="002B4A9E"/>
    <w:rsid w:val="002B4B04"/>
    <w:rsid w:val="002B4BA6"/>
    <w:rsid w:val="002B4C0F"/>
    <w:rsid w:val="002B4C4B"/>
    <w:rsid w:val="002B4D63"/>
    <w:rsid w:val="002B4D7A"/>
    <w:rsid w:val="002B4E10"/>
    <w:rsid w:val="002B4F2E"/>
    <w:rsid w:val="002B5073"/>
    <w:rsid w:val="002B5224"/>
    <w:rsid w:val="002B526E"/>
    <w:rsid w:val="002B542C"/>
    <w:rsid w:val="002B543C"/>
    <w:rsid w:val="002B55E4"/>
    <w:rsid w:val="002B5644"/>
    <w:rsid w:val="002B5763"/>
    <w:rsid w:val="002B5795"/>
    <w:rsid w:val="002B5922"/>
    <w:rsid w:val="002B5A44"/>
    <w:rsid w:val="002B5B18"/>
    <w:rsid w:val="002B5C79"/>
    <w:rsid w:val="002B5DBB"/>
    <w:rsid w:val="002B5FAE"/>
    <w:rsid w:val="002B5FB9"/>
    <w:rsid w:val="002B6098"/>
    <w:rsid w:val="002B6151"/>
    <w:rsid w:val="002B6234"/>
    <w:rsid w:val="002B6250"/>
    <w:rsid w:val="002B6373"/>
    <w:rsid w:val="002B63F8"/>
    <w:rsid w:val="002B646F"/>
    <w:rsid w:val="002B6484"/>
    <w:rsid w:val="002B66DE"/>
    <w:rsid w:val="002B6784"/>
    <w:rsid w:val="002B684F"/>
    <w:rsid w:val="002B688C"/>
    <w:rsid w:val="002B6916"/>
    <w:rsid w:val="002B6AD9"/>
    <w:rsid w:val="002B6B03"/>
    <w:rsid w:val="002B6B46"/>
    <w:rsid w:val="002B6C09"/>
    <w:rsid w:val="002B6C52"/>
    <w:rsid w:val="002B6CE8"/>
    <w:rsid w:val="002B6CF3"/>
    <w:rsid w:val="002B6F0E"/>
    <w:rsid w:val="002B6F5D"/>
    <w:rsid w:val="002B7159"/>
    <w:rsid w:val="002B71C1"/>
    <w:rsid w:val="002B7209"/>
    <w:rsid w:val="002B7408"/>
    <w:rsid w:val="002B75D4"/>
    <w:rsid w:val="002B7604"/>
    <w:rsid w:val="002B766F"/>
    <w:rsid w:val="002B7766"/>
    <w:rsid w:val="002B779F"/>
    <w:rsid w:val="002B784E"/>
    <w:rsid w:val="002B7BCB"/>
    <w:rsid w:val="002B7BED"/>
    <w:rsid w:val="002B7DF2"/>
    <w:rsid w:val="002B7F2E"/>
    <w:rsid w:val="002C0056"/>
    <w:rsid w:val="002C00A0"/>
    <w:rsid w:val="002C0318"/>
    <w:rsid w:val="002C0982"/>
    <w:rsid w:val="002C0AFA"/>
    <w:rsid w:val="002C0B3D"/>
    <w:rsid w:val="002C0B8D"/>
    <w:rsid w:val="002C0BAC"/>
    <w:rsid w:val="002C0E3E"/>
    <w:rsid w:val="002C11FA"/>
    <w:rsid w:val="002C1323"/>
    <w:rsid w:val="002C1517"/>
    <w:rsid w:val="002C15A8"/>
    <w:rsid w:val="002C16AF"/>
    <w:rsid w:val="002C17B5"/>
    <w:rsid w:val="002C17E9"/>
    <w:rsid w:val="002C1815"/>
    <w:rsid w:val="002C194F"/>
    <w:rsid w:val="002C19CC"/>
    <w:rsid w:val="002C1E83"/>
    <w:rsid w:val="002C2171"/>
    <w:rsid w:val="002C2327"/>
    <w:rsid w:val="002C28AB"/>
    <w:rsid w:val="002C2910"/>
    <w:rsid w:val="002C2AD9"/>
    <w:rsid w:val="002C2B33"/>
    <w:rsid w:val="002C2C9B"/>
    <w:rsid w:val="002C2DA9"/>
    <w:rsid w:val="002C2E6A"/>
    <w:rsid w:val="002C2F52"/>
    <w:rsid w:val="002C3068"/>
    <w:rsid w:val="002C3077"/>
    <w:rsid w:val="002C3224"/>
    <w:rsid w:val="002C3260"/>
    <w:rsid w:val="002C32AC"/>
    <w:rsid w:val="002C33F7"/>
    <w:rsid w:val="002C34B0"/>
    <w:rsid w:val="002C355E"/>
    <w:rsid w:val="002C35AB"/>
    <w:rsid w:val="002C35C4"/>
    <w:rsid w:val="002C365B"/>
    <w:rsid w:val="002C3663"/>
    <w:rsid w:val="002C370B"/>
    <w:rsid w:val="002C3731"/>
    <w:rsid w:val="002C381E"/>
    <w:rsid w:val="002C3A1B"/>
    <w:rsid w:val="002C3BD4"/>
    <w:rsid w:val="002C3CDC"/>
    <w:rsid w:val="002C3DC8"/>
    <w:rsid w:val="002C3E63"/>
    <w:rsid w:val="002C3EC9"/>
    <w:rsid w:val="002C40F3"/>
    <w:rsid w:val="002C412D"/>
    <w:rsid w:val="002C4421"/>
    <w:rsid w:val="002C4506"/>
    <w:rsid w:val="002C4604"/>
    <w:rsid w:val="002C465B"/>
    <w:rsid w:val="002C467F"/>
    <w:rsid w:val="002C475A"/>
    <w:rsid w:val="002C498D"/>
    <w:rsid w:val="002C4A42"/>
    <w:rsid w:val="002C4DD1"/>
    <w:rsid w:val="002C4DE9"/>
    <w:rsid w:val="002C4E09"/>
    <w:rsid w:val="002C508D"/>
    <w:rsid w:val="002C51C6"/>
    <w:rsid w:val="002C5330"/>
    <w:rsid w:val="002C53C7"/>
    <w:rsid w:val="002C5421"/>
    <w:rsid w:val="002C5495"/>
    <w:rsid w:val="002C5750"/>
    <w:rsid w:val="002C575D"/>
    <w:rsid w:val="002C58E9"/>
    <w:rsid w:val="002C59A4"/>
    <w:rsid w:val="002C59F4"/>
    <w:rsid w:val="002C59FD"/>
    <w:rsid w:val="002C5A14"/>
    <w:rsid w:val="002C5A43"/>
    <w:rsid w:val="002C5A5A"/>
    <w:rsid w:val="002C5A69"/>
    <w:rsid w:val="002C5AB3"/>
    <w:rsid w:val="002C5D01"/>
    <w:rsid w:val="002C5D90"/>
    <w:rsid w:val="002C5E50"/>
    <w:rsid w:val="002C5EA5"/>
    <w:rsid w:val="002C5F2F"/>
    <w:rsid w:val="002C5F31"/>
    <w:rsid w:val="002C5FF5"/>
    <w:rsid w:val="002C6348"/>
    <w:rsid w:val="002C69A0"/>
    <w:rsid w:val="002C69F2"/>
    <w:rsid w:val="002C6DE0"/>
    <w:rsid w:val="002C6E47"/>
    <w:rsid w:val="002C6E8B"/>
    <w:rsid w:val="002C705C"/>
    <w:rsid w:val="002C7162"/>
    <w:rsid w:val="002C71F1"/>
    <w:rsid w:val="002C7211"/>
    <w:rsid w:val="002C72F7"/>
    <w:rsid w:val="002C787D"/>
    <w:rsid w:val="002C7953"/>
    <w:rsid w:val="002C7A3B"/>
    <w:rsid w:val="002C7A3C"/>
    <w:rsid w:val="002C7A64"/>
    <w:rsid w:val="002C7B9D"/>
    <w:rsid w:val="002C7BCE"/>
    <w:rsid w:val="002C7C05"/>
    <w:rsid w:val="002C7C1B"/>
    <w:rsid w:val="002C7DE3"/>
    <w:rsid w:val="002D007E"/>
    <w:rsid w:val="002D008C"/>
    <w:rsid w:val="002D01EC"/>
    <w:rsid w:val="002D025F"/>
    <w:rsid w:val="002D0329"/>
    <w:rsid w:val="002D04B9"/>
    <w:rsid w:val="002D061A"/>
    <w:rsid w:val="002D069B"/>
    <w:rsid w:val="002D08B2"/>
    <w:rsid w:val="002D0982"/>
    <w:rsid w:val="002D0AAE"/>
    <w:rsid w:val="002D0C1A"/>
    <w:rsid w:val="002D10E1"/>
    <w:rsid w:val="002D10F4"/>
    <w:rsid w:val="002D13EF"/>
    <w:rsid w:val="002D140B"/>
    <w:rsid w:val="002D142F"/>
    <w:rsid w:val="002D1544"/>
    <w:rsid w:val="002D1903"/>
    <w:rsid w:val="002D195B"/>
    <w:rsid w:val="002D19BB"/>
    <w:rsid w:val="002D1AB9"/>
    <w:rsid w:val="002D1B5C"/>
    <w:rsid w:val="002D1B6E"/>
    <w:rsid w:val="002D1C07"/>
    <w:rsid w:val="002D1CED"/>
    <w:rsid w:val="002D1D7E"/>
    <w:rsid w:val="002D1DAA"/>
    <w:rsid w:val="002D1DAB"/>
    <w:rsid w:val="002D1E6C"/>
    <w:rsid w:val="002D1FD0"/>
    <w:rsid w:val="002D1FFE"/>
    <w:rsid w:val="002D20D0"/>
    <w:rsid w:val="002D2473"/>
    <w:rsid w:val="002D26A9"/>
    <w:rsid w:val="002D26FC"/>
    <w:rsid w:val="002D28AC"/>
    <w:rsid w:val="002D2B47"/>
    <w:rsid w:val="002D2C66"/>
    <w:rsid w:val="002D2D0D"/>
    <w:rsid w:val="002D2E66"/>
    <w:rsid w:val="002D2FA4"/>
    <w:rsid w:val="002D30C0"/>
    <w:rsid w:val="002D30E6"/>
    <w:rsid w:val="002D31AE"/>
    <w:rsid w:val="002D32A0"/>
    <w:rsid w:val="002D3388"/>
    <w:rsid w:val="002D33A4"/>
    <w:rsid w:val="002D33A8"/>
    <w:rsid w:val="002D3535"/>
    <w:rsid w:val="002D36EB"/>
    <w:rsid w:val="002D3BA4"/>
    <w:rsid w:val="002D3BD9"/>
    <w:rsid w:val="002D3C31"/>
    <w:rsid w:val="002D3C66"/>
    <w:rsid w:val="002D3D41"/>
    <w:rsid w:val="002D3D67"/>
    <w:rsid w:val="002D3D7A"/>
    <w:rsid w:val="002D3E63"/>
    <w:rsid w:val="002D3EF6"/>
    <w:rsid w:val="002D4115"/>
    <w:rsid w:val="002D414D"/>
    <w:rsid w:val="002D44BC"/>
    <w:rsid w:val="002D45D8"/>
    <w:rsid w:val="002D46D3"/>
    <w:rsid w:val="002D46E3"/>
    <w:rsid w:val="002D47E9"/>
    <w:rsid w:val="002D4803"/>
    <w:rsid w:val="002D4998"/>
    <w:rsid w:val="002D4AEE"/>
    <w:rsid w:val="002D4D33"/>
    <w:rsid w:val="002D5062"/>
    <w:rsid w:val="002D538B"/>
    <w:rsid w:val="002D5460"/>
    <w:rsid w:val="002D57DB"/>
    <w:rsid w:val="002D5E0A"/>
    <w:rsid w:val="002D601A"/>
    <w:rsid w:val="002D6043"/>
    <w:rsid w:val="002D6065"/>
    <w:rsid w:val="002D60A7"/>
    <w:rsid w:val="002D61C3"/>
    <w:rsid w:val="002D6907"/>
    <w:rsid w:val="002D69EB"/>
    <w:rsid w:val="002D6A2D"/>
    <w:rsid w:val="002D6AC1"/>
    <w:rsid w:val="002D6C46"/>
    <w:rsid w:val="002D6C61"/>
    <w:rsid w:val="002D6E3E"/>
    <w:rsid w:val="002D6EE5"/>
    <w:rsid w:val="002D6F4E"/>
    <w:rsid w:val="002D6F55"/>
    <w:rsid w:val="002D6FFC"/>
    <w:rsid w:val="002D7049"/>
    <w:rsid w:val="002D7068"/>
    <w:rsid w:val="002D70FF"/>
    <w:rsid w:val="002D72A2"/>
    <w:rsid w:val="002D7686"/>
    <w:rsid w:val="002D7744"/>
    <w:rsid w:val="002D77C7"/>
    <w:rsid w:val="002D781E"/>
    <w:rsid w:val="002D787A"/>
    <w:rsid w:val="002D7B83"/>
    <w:rsid w:val="002D7B95"/>
    <w:rsid w:val="002D7C4A"/>
    <w:rsid w:val="002D7CE0"/>
    <w:rsid w:val="002D7CFE"/>
    <w:rsid w:val="002D7DA8"/>
    <w:rsid w:val="002D7F7B"/>
    <w:rsid w:val="002D7F91"/>
    <w:rsid w:val="002D7FC6"/>
    <w:rsid w:val="002E0003"/>
    <w:rsid w:val="002E00E5"/>
    <w:rsid w:val="002E013D"/>
    <w:rsid w:val="002E02C7"/>
    <w:rsid w:val="002E035F"/>
    <w:rsid w:val="002E036D"/>
    <w:rsid w:val="002E061A"/>
    <w:rsid w:val="002E0857"/>
    <w:rsid w:val="002E0954"/>
    <w:rsid w:val="002E0967"/>
    <w:rsid w:val="002E099E"/>
    <w:rsid w:val="002E0BC1"/>
    <w:rsid w:val="002E0F03"/>
    <w:rsid w:val="002E17AC"/>
    <w:rsid w:val="002E17BF"/>
    <w:rsid w:val="002E186A"/>
    <w:rsid w:val="002E1A3B"/>
    <w:rsid w:val="002E1AB2"/>
    <w:rsid w:val="002E1C43"/>
    <w:rsid w:val="002E1E93"/>
    <w:rsid w:val="002E1FAD"/>
    <w:rsid w:val="002E2064"/>
    <w:rsid w:val="002E208A"/>
    <w:rsid w:val="002E210F"/>
    <w:rsid w:val="002E2160"/>
    <w:rsid w:val="002E2241"/>
    <w:rsid w:val="002E2292"/>
    <w:rsid w:val="002E2343"/>
    <w:rsid w:val="002E2408"/>
    <w:rsid w:val="002E241E"/>
    <w:rsid w:val="002E2484"/>
    <w:rsid w:val="002E24A1"/>
    <w:rsid w:val="002E260A"/>
    <w:rsid w:val="002E2612"/>
    <w:rsid w:val="002E2731"/>
    <w:rsid w:val="002E2782"/>
    <w:rsid w:val="002E2992"/>
    <w:rsid w:val="002E2AC8"/>
    <w:rsid w:val="002E2C32"/>
    <w:rsid w:val="002E2C3F"/>
    <w:rsid w:val="002E2CBA"/>
    <w:rsid w:val="002E2D24"/>
    <w:rsid w:val="002E2ED3"/>
    <w:rsid w:val="002E2F5E"/>
    <w:rsid w:val="002E2F9B"/>
    <w:rsid w:val="002E3025"/>
    <w:rsid w:val="002E3057"/>
    <w:rsid w:val="002E3168"/>
    <w:rsid w:val="002E3300"/>
    <w:rsid w:val="002E33A8"/>
    <w:rsid w:val="002E3520"/>
    <w:rsid w:val="002E3662"/>
    <w:rsid w:val="002E3686"/>
    <w:rsid w:val="002E377A"/>
    <w:rsid w:val="002E3962"/>
    <w:rsid w:val="002E39AA"/>
    <w:rsid w:val="002E3AA6"/>
    <w:rsid w:val="002E3B5C"/>
    <w:rsid w:val="002E3D74"/>
    <w:rsid w:val="002E3D8B"/>
    <w:rsid w:val="002E3E89"/>
    <w:rsid w:val="002E3F8B"/>
    <w:rsid w:val="002E41CD"/>
    <w:rsid w:val="002E43EA"/>
    <w:rsid w:val="002E4431"/>
    <w:rsid w:val="002E4511"/>
    <w:rsid w:val="002E4D08"/>
    <w:rsid w:val="002E4F36"/>
    <w:rsid w:val="002E4F81"/>
    <w:rsid w:val="002E4FC1"/>
    <w:rsid w:val="002E5009"/>
    <w:rsid w:val="002E522A"/>
    <w:rsid w:val="002E5410"/>
    <w:rsid w:val="002E55E3"/>
    <w:rsid w:val="002E55E6"/>
    <w:rsid w:val="002E5790"/>
    <w:rsid w:val="002E581B"/>
    <w:rsid w:val="002E593B"/>
    <w:rsid w:val="002E5941"/>
    <w:rsid w:val="002E59A5"/>
    <w:rsid w:val="002E5AF0"/>
    <w:rsid w:val="002E5B14"/>
    <w:rsid w:val="002E5B2D"/>
    <w:rsid w:val="002E5B85"/>
    <w:rsid w:val="002E5BC0"/>
    <w:rsid w:val="002E5DA6"/>
    <w:rsid w:val="002E5E2A"/>
    <w:rsid w:val="002E5F1B"/>
    <w:rsid w:val="002E63DA"/>
    <w:rsid w:val="002E644A"/>
    <w:rsid w:val="002E6455"/>
    <w:rsid w:val="002E6462"/>
    <w:rsid w:val="002E6893"/>
    <w:rsid w:val="002E696D"/>
    <w:rsid w:val="002E6985"/>
    <w:rsid w:val="002E69C6"/>
    <w:rsid w:val="002E6A9F"/>
    <w:rsid w:val="002E6AAC"/>
    <w:rsid w:val="002E6B17"/>
    <w:rsid w:val="002E6B39"/>
    <w:rsid w:val="002E6B78"/>
    <w:rsid w:val="002E6C15"/>
    <w:rsid w:val="002E70ED"/>
    <w:rsid w:val="002E7104"/>
    <w:rsid w:val="002E7403"/>
    <w:rsid w:val="002E76F6"/>
    <w:rsid w:val="002E77DB"/>
    <w:rsid w:val="002E795E"/>
    <w:rsid w:val="002E7AFD"/>
    <w:rsid w:val="002E7B55"/>
    <w:rsid w:val="002E7B70"/>
    <w:rsid w:val="002E7C79"/>
    <w:rsid w:val="002E7D33"/>
    <w:rsid w:val="002E7E01"/>
    <w:rsid w:val="002E7FDE"/>
    <w:rsid w:val="002F0047"/>
    <w:rsid w:val="002F0130"/>
    <w:rsid w:val="002F018C"/>
    <w:rsid w:val="002F01BC"/>
    <w:rsid w:val="002F01D4"/>
    <w:rsid w:val="002F02B6"/>
    <w:rsid w:val="002F02CB"/>
    <w:rsid w:val="002F06EC"/>
    <w:rsid w:val="002F0828"/>
    <w:rsid w:val="002F0952"/>
    <w:rsid w:val="002F0982"/>
    <w:rsid w:val="002F09A4"/>
    <w:rsid w:val="002F09D3"/>
    <w:rsid w:val="002F0AE6"/>
    <w:rsid w:val="002F0B82"/>
    <w:rsid w:val="002F0DDC"/>
    <w:rsid w:val="002F0E32"/>
    <w:rsid w:val="002F0F6C"/>
    <w:rsid w:val="002F1120"/>
    <w:rsid w:val="002F1124"/>
    <w:rsid w:val="002F1220"/>
    <w:rsid w:val="002F123C"/>
    <w:rsid w:val="002F18A9"/>
    <w:rsid w:val="002F18DE"/>
    <w:rsid w:val="002F1924"/>
    <w:rsid w:val="002F19B7"/>
    <w:rsid w:val="002F19F6"/>
    <w:rsid w:val="002F1B77"/>
    <w:rsid w:val="002F1D52"/>
    <w:rsid w:val="002F1E18"/>
    <w:rsid w:val="002F1E4D"/>
    <w:rsid w:val="002F1E79"/>
    <w:rsid w:val="002F2242"/>
    <w:rsid w:val="002F23CE"/>
    <w:rsid w:val="002F23FE"/>
    <w:rsid w:val="002F2411"/>
    <w:rsid w:val="002F2433"/>
    <w:rsid w:val="002F2674"/>
    <w:rsid w:val="002F2764"/>
    <w:rsid w:val="002F2870"/>
    <w:rsid w:val="002F2982"/>
    <w:rsid w:val="002F2A68"/>
    <w:rsid w:val="002F2AAB"/>
    <w:rsid w:val="002F2F19"/>
    <w:rsid w:val="002F2F4F"/>
    <w:rsid w:val="002F3022"/>
    <w:rsid w:val="002F3123"/>
    <w:rsid w:val="002F31A2"/>
    <w:rsid w:val="002F31A8"/>
    <w:rsid w:val="002F32A0"/>
    <w:rsid w:val="002F32B1"/>
    <w:rsid w:val="002F340A"/>
    <w:rsid w:val="002F3481"/>
    <w:rsid w:val="002F3861"/>
    <w:rsid w:val="002F3882"/>
    <w:rsid w:val="002F38B7"/>
    <w:rsid w:val="002F3AFF"/>
    <w:rsid w:val="002F3C1A"/>
    <w:rsid w:val="002F3C34"/>
    <w:rsid w:val="002F3C97"/>
    <w:rsid w:val="002F3E25"/>
    <w:rsid w:val="002F3F1D"/>
    <w:rsid w:val="002F3F56"/>
    <w:rsid w:val="002F4034"/>
    <w:rsid w:val="002F416B"/>
    <w:rsid w:val="002F420C"/>
    <w:rsid w:val="002F452F"/>
    <w:rsid w:val="002F45A9"/>
    <w:rsid w:val="002F45FC"/>
    <w:rsid w:val="002F4667"/>
    <w:rsid w:val="002F46CC"/>
    <w:rsid w:val="002F4738"/>
    <w:rsid w:val="002F4799"/>
    <w:rsid w:val="002F4860"/>
    <w:rsid w:val="002F4B74"/>
    <w:rsid w:val="002F4C03"/>
    <w:rsid w:val="002F4C2D"/>
    <w:rsid w:val="002F4E8B"/>
    <w:rsid w:val="002F4FF9"/>
    <w:rsid w:val="002F513E"/>
    <w:rsid w:val="002F51B5"/>
    <w:rsid w:val="002F5242"/>
    <w:rsid w:val="002F528D"/>
    <w:rsid w:val="002F53D6"/>
    <w:rsid w:val="002F5455"/>
    <w:rsid w:val="002F54DE"/>
    <w:rsid w:val="002F551B"/>
    <w:rsid w:val="002F5664"/>
    <w:rsid w:val="002F5759"/>
    <w:rsid w:val="002F5858"/>
    <w:rsid w:val="002F5E1D"/>
    <w:rsid w:val="002F5F45"/>
    <w:rsid w:val="002F5F83"/>
    <w:rsid w:val="002F609B"/>
    <w:rsid w:val="002F61A9"/>
    <w:rsid w:val="002F61DC"/>
    <w:rsid w:val="002F61F9"/>
    <w:rsid w:val="002F6238"/>
    <w:rsid w:val="002F6291"/>
    <w:rsid w:val="002F631C"/>
    <w:rsid w:val="002F668E"/>
    <w:rsid w:val="002F6695"/>
    <w:rsid w:val="002F66E9"/>
    <w:rsid w:val="002F67D5"/>
    <w:rsid w:val="002F6801"/>
    <w:rsid w:val="002F69B2"/>
    <w:rsid w:val="002F6A21"/>
    <w:rsid w:val="002F6B47"/>
    <w:rsid w:val="002F6BDF"/>
    <w:rsid w:val="002F6C61"/>
    <w:rsid w:val="002F6CFE"/>
    <w:rsid w:val="002F6D13"/>
    <w:rsid w:val="002F6EA5"/>
    <w:rsid w:val="002F6F1A"/>
    <w:rsid w:val="002F6FAD"/>
    <w:rsid w:val="002F7077"/>
    <w:rsid w:val="002F727E"/>
    <w:rsid w:val="002F737C"/>
    <w:rsid w:val="002F74BA"/>
    <w:rsid w:val="002F7718"/>
    <w:rsid w:val="002F7730"/>
    <w:rsid w:val="002F780E"/>
    <w:rsid w:val="002F781B"/>
    <w:rsid w:val="002F7836"/>
    <w:rsid w:val="002F783A"/>
    <w:rsid w:val="002F7925"/>
    <w:rsid w:val="002F7FB4"/>
    <w:rsid w:val="0030013E"/>
    <w:rsid w:val="003001A1"/>
    <w:rsid w:val="00300241"/>
    <w:rsid w:val="00300296"/>
    <w:rsid w:val="003002B2"/>
    <w:rsid w:val="00300302"/>
    <w:rsid w:val="003003D3"/>
    <w:rsid w:val="00300430"/>
    <w:rsid w:val="003004C5"/>
    <w:rsid w:val="00300747"/>
    <w:rsid w:val="003008B8"/>
    <w:rsid w:val="00300A13"/>
    <w:rsid w:val="00300A61"/>
    <w:rsid w:val="00300B33"/>
    <w:rsid w:val="00300B62"/>
    <w:rsid w:val="00300DDF"/>
    <w:rsid w:val="00300E9F"/>
    <w:rsid w:val="00300F50"/>
    <w:rsid w:val="00300F89"/>
    <w:rsid w:val="0030123F"/>
    <w:rsid w:val="00301391"/>
    <w:rsid w:val="003014F9"/>
    <w:rsid w:val="0030152F"/>
    <w:rsid w:val="0030195A"/>
    <w:rsid w:val="00301C9C"/>
    <w:rsid w:val="00301CDA"/>
    <w:rsid w:val="00301D2C"/>
    <w:rsid w:val="00301E39"/>
    <w:rsid w:val="00301E98"/>
    <w:rsid w:val="00301ED7"/>
    <w:rsid w:val="00301F69"/>
    <w:rsid w:val="00301FA0"/>
    <w:rsid w:val="00301FA8"/>
    <w:rsid w:val="00302023"/>
    <w:rsid w:val="003020F3"/>
    <w:rsid w:val="003021B4"/>
    <w:rsid w:val="003022AC"/>
    <w:rsid w:val="0030235B"/>
    <w:rsid w:val="00302379"/>
    <w:rsid w:val="00302499"/>
    <w:rsid w:val="003024C4"/>
    <w:rsid w:val="003025B6"/>
    <w:rsid w:val="003025D7"/>
    <w:rsid w:val="00302632"/>
    <w:rsid w:val="00302687"/>
    <w:rsid w:val="00302859"/>
    <w:rsid w:val="00302AA3"/>
    <w:rsid w:val="00302AFF"/>
    <w:rsid w:val="00302B0D"/>
    <w:rsid w:val="00302D82"/>
    <w:rsid w:val="00302DAD"/>
    <w:rsid w:val="00302ED0"/>
    <w:rsid w:val="00302F75"/>
    <w:rsid w:val="003031D4"/>
    <w:rsid w:val="003032A1"/>
    <w:rsid w:val="003032C9"/>
    <w:rsid w:val="003033D6"/>
    <w:rsid w:val="00303502"/>
    <w:rsid w:val="0030351C"/>
    <w:rsid w:val="003035F6"/>
    <w:rsid w:val="0030372A"/>
    <w:rsid w:val="0030383E"/>
    <w:rsid w:val="003039DA"/>
    <w:rsid w:val="00303ACD"/>
    <w:rsid w:val="00303ADC"/>
    <w:rsid w:val="00303B0F"/>
    <w:rsid w:val="00303C5C"/>
    <w:rsid w:val="00303CBE"/>
    <w:rsid w:val="00303FDD"/>
    <w:rsid w:val="00304240"/>
    <w:rsid w:val="00304358"/>
    <w:rsid w:val="00304394"/>
    <w:rsid w:val="003043A4"/>
    <w:rsid w:val="00304634"/>
    <w:rsid w:val="003046BA"/>
    <w:rsid w:val="003046F2"/>
    <w:rsid w:val="0030479A"/>
    <w:rsid w:val="00304932"/>
    <w:rsid w:val="00304964"/>
    <w:rsid w:val="00304B25"/>
    <w:rsid w:val="00304DC9"/>
    <w:rsid w:val="00304EE8"/>
    <w:rsid w:val="00304F1A"/>
    <w:rsid w:val="00305084"/>
    <w:rsid w:val="003051A0"/>
    <w:rsid w:val="00305219"/>
    <w:rsid w:val="00305362"/>
    <w:rsid w:val="0030536F"/>
    <w:rsid w:val="003053A7"/>
    <w:rsid w:val="0030542E"/>
    <w:rsid w:val="00305528"/>
    <w:rsid w:val="00305773"/>
    <w:rsid w:val="003057EB"/>
    <w:rsid w:val="003057F1"/>
    <w:rsid w:val="00305801"/>
    <w:rsid w:val="0030584E"/>
    <w:rsid w:val="00305A90"/>
    <w:rsid w:val="0030600C"/>
    <w:rsid w:val="0030602D"/>
    <w:rsid w:val="003062D0"/>
    <w:rsid w:val="00306338"/>
    <w:rsid w:val="003063D9"/>
    <w:rsid w:val="00306401"/>
    <w:rsid w:val="00306651"/>
    <w:rsid w:val="00306681"/>
    <w:rsid w:val="003068D4"/>
    <w:rsid w:val="003068E1"/>
    <w:rsid w:val="003068E9"/>
    <w:rsid w:val="003068F9"/>
    <w:rsid w:val="003069CA"/>
    <w:rsid w:val="00306A00"/>
    <w:rsid w:val="00306A2C"/>
    <w:rsid w:val="00306C72"/>
    <w:rsid w:val="00306CDD"/>
    <w:rsid w:val="00306D96"/>
    <w:rsid w:val="00306DD3"/>
    <w:rsid w:val="00306E69"/>
    <w:rsid w:val="00306EA2"/>
    <w:rsid w:val="00306F7E"/>
    <w:rsid w:val="003071E1"/>
    <w:rsid w:val="00307301"/>
    <w:rsid w:val="00307344"/>
    <w:rsid w:val="00307385"/>
    <w:rsid w:val="0030745C"/>
    <w:rsid w:val="00307775"/>
    <w:rsid w:val="0030780A"/>
    <w:rsid w:val="00307895"/>
    <w:rsid w:val="0030795C"/>
    <w:rsid w:val="00307A5B"/>
    <w:rsid w:val="00307A9E"/>
    <w:rsid w:val="00307C42"/>
    <w:rsid w:val="00307CDD"/>
    <w:rsid w:val="00310002"/>
    <w:rsid w:val="003100BF"/>
    <w:rsid w:val="00310227"/>
    <w:rsid w:val="003103DC"/>
    <w:rsid w:val="003106CF"/>
    <w:rsid w:val="00310B40"/>
    <w:rsid w:val="00310BA8"/>
    <w:rsid w:val="00310BEF"/>
    <w:rsid w:val="00310BF1"/>
    <w:rsid w:val="00310CA1"/>
    <w:rsid w:val="00310D07"/>
    <w:rsid w:val="00310DCE"/>
    <w:rsid w:val="0031137D"/>
    <w:rsid w:val="0031137F"/>
    <w:rsid w:val="003113B9"/>
    <w:rsid w:val="00311618"/>
    <w:rsid w:val="00311768"/>
    <w:rsid w:val="003117CC"/>
    <w:rsid w:val="00311A5B"/>
    <w:rsid w:val="00311B99"/>
    <w:rsid w:val="00311BB8"/>
    <w:rsid w:val="00311D60"/>
    <w:rsid w:val="003120E7"/>
    <w:rsid w:val="00312101"/>
    <w:rsid w:val="003121D0"/>
    <w:rsid w:val="003121F5"/>
    <w:rsid w:val="003122E2"/>
    <w:rsid w:val="003123CD"/>
    <w:rsid w:val="00312417"/>
    <w:rsid w:val="0031259F"/>
    <w:rsid w:val="003125EC"/>
    <w:rsid w:val="0031282A"/>
    <w:rsid w:val="003128F4"/>
    <w:rsid w:val="00312975"/>
    <w:rsid w:val="00312994"/>
    <w:rsid w:val="003129E8"/>
    <w:rsid w:val="00312AF0"/>
    <w:rsid w:val="00312BF9"/>
    <w:rsid w:val="00312C6A"/>
    <w:rsid w:val="00312F82"/>
    <w:rsid w:val="0031331B"/>
    <w:rsid w:val="003134AD"/>
    <w:rsid w:val="003134EF"/>
    <w:rsid w:val="0031373C"/>
    <w:rsid w:val="0031375F"/>
    <w:rsid w:val="003137E8"/>
    <w:rsid w:val="00313874"/>
    <w:rsid w:val="00313928"/>
    <w:rsid w:val="0031394F"/>
    <w:rsid w:val="00313BCA"/>
    <w:rsid w:val="00313CC5"/>
    <w:rsid w:val="00313D68"/>
    <w:rsid w:val="00313F0F"/>
    <w:rsid w:val="00313F4B"/>
    <w:rsid w:val="00314016"/>
    <w:rsid w:val="00314060"/>
    <w:rsid w:val="003142BD"/>
    <w:rsid w:val="00314339"/>
    <w:rsid w:val="00314367"/>
    <w:rsid w:val="0031444F"/>
    <w:rsid w:val="003148A1"/>
    <w:rsid w:val="00314903"/>
    <w:rsid w:val="00314A57"/>
    <w:rsid w:val="00314A6A"/>
    <w:rsid w:val="00314BF3"/>
    <w:rsid w:val="00314CF2"/>
    <w:rsid w:val="0031517B"/>
    <w:rsid w:val="0031532B"/>
    <w:rsid w:val="00315426"/>
    <w:rsid w:val="0031569F"/>
    <w:rsid w:val="00315715"/>
    <w:rsid w:val="00315750"/>
    <w:rsid w:val="0031577E"/>
    <w:rsid w:val="0031578F"/>
    <w:rsid w:val="003158AA"/>
    <w:rsid w:val="0031597E"/>
    <w:rsid w:val="00315D6C"/>
    <w:rsid w:val="00315D70"/>
    <w:rsid w:val="00315FC2"/>
    <w:rsid w:val="00315FF2"/>
    <w:rsid w:val="00316019"/>
    <w:rsid w:val="00316086"/>
    <w:rsid w:val="0031613E"/>
    <w:rsid w:val="00316231"/>
    <w:rsid w:val="0031638C"/>
    <w:rsid w:val="00316436"/>
    <w:rsid w:val="003164B2"/>
    <w:rsid w:val="003165AB"/>
    <w:rsid w:val="003165F1"/>
    <w:rsid w:val="00316680"/>
    <w:rsid w:val="003168ED"/>
    <w:rsid w:val="00316A1D"/>
    <w:rsid w:val="00316AEE"/>
    <w:rsid w:val="00316F73"/>
    <w:rsid w:val="00316F7D"/>
    <w:rsid w:val="0031720D"/>
    <w:rsid w:val="0031722B"/>
    <w:rsid w:val="0031726D"/>
    <w:rsid w:val="003173E3"/>
    <w:rsid w:val="00317442"/>
    <w:rsid w:val="00317577"/>
    <w:rsid w:val="003176DA"/>
    <w:rsid w:val="003177A1"/>
    <w:rsid w:val="003178E9"/>
    <w:rsid w:val="00317A18"/>
    <w:rsid w:val="00317BC9"/>
    <w:rsid w:val="00317F50"/>
    <w:rsid w:val="003200AD"/>
    <w:rsid w:val="003201DE"/>
    <w:rsid w:val="00320219"/>
    <w:rsid w:val="0032050E"/>
    <w:rsid w:val="003206BA"/>
    <w:rsid w:val="00320741"/>
    <w:rsid w:val="0032082E"/>
    <w:rsid w:val="00320888"/>
    <w:rsid w:val="00320A1D"/>
    <w:rsid w:val="00320AD3"/>
    <w:rsid w:val="00320C90"/>
    <w:rsid w:val="00320D11"/>
    <w:rsid w:val="00320D7B"/>
    <w:rsid w:val="00320E54"/>
    <w:rsid w:val="00320E76"/>
    <w:rsid w:val="00321294"/>
    <w:rsid w:val="00321297"/>
    <w:rsid w:val="003212D7"/>
    <w:rsid w:val="0032136C"/>
    <w:rsid w:val="003213CB"/>
    <w:rsid w:val="0032145A"/>
    <w:rsid w:val="003215F5"/>
    <w:rsid w:val="003217DA"/>
    <w:rsid w:val="00321A20"/>
    <w:rsid w:val="00321AC4"/>
    <w:rsid w:val="00321B04"/>
    <w:rsid w:val="00321B1E"/>
    <w:rsid w:val="00321C41"/>
    <w:rsid w:val="00321C7E"/>
    <w:rsid w:val="00321CEB"/>
    <w:rsid w:val="00321D22"/>
    <w:rsid w:val="00322063"/>
    <w:rsid w:val="003226C6"/>
    <w:rsid w:val="00322802"/>
    <w:rsid w:val="003228FB"/>
    <w:rsid w:val="00322B1E"/>
    <w:rsid w:val="00322D20"/>
    <w:rsid w:val="00322D51"/>
    <w:rsid w:val="00322FB7"/>
    <w:rsid w:val="00323067"/>
    <w:rsid w:val="003230A9"/>
    <w:rsid w:val="003232E5"/>
    <w:rsid w:val="00323326"/>
    <w:rsid w:val="0032335D"/>
    <w:rsid w:val="00323501"/>
    <w:rsid w:val="00323563"/>
    <w:rsid w:val="00323853"/>
    <w:rsid w:val="0032388F"/>
    <w:rsid w:val="003238EF"/>
    <w:rsid w:val="00323998"/>
    <w:rsid w:val="00323A21"/>
    <w:rsid w:val="00323B5C"/>
    <w:rsid w:val="00323B7B"/>
    <w:rsid w:val="00323C8B"/>
    <w:rsid w:val="00323DB2"/>
    <w:rsid w:val="00324174"/>
    <w:rsid w:val="00324210"/>
    <w:rsid w:val="0032421D"/>
    <w:rsid w:val="0032430C"/>
    <w:rsid w:val="0032434C"/>
    <w:rsid w:val="003245F5"/>
    <w:rsid w:val="003248B1"/>
    <w:rsid w:val="00324974"/>
    <w:rsid w:val="00324A13"/>
    <w:rsid w:val="00324B30"/>
    <w:rsid w:val="00324BD0"/>
    <w:rsid w:val="00324CB9"/>
    <w:rsid w:val="00324E45"/>
    <w:rsid w:val="00324E8A"/>
    <w:rsid w:val="00325068"/>
    <w:rsid w:val="0032507D"/>
    <w:rsid w:val="003250EE"/>
    <w:rsid w:val="0032519C"/>
    <w:rsid w:val="003251F1"/>
    <w:rsid w:val="003252CE"/>
    <w:rsid w:val="0032531C"/>
    <w:rsid w:val="00325555"/>
    <w:rsid w:val="003257FB"/>
    <w:rsid w:val="0032580A"/>
    <w:rsid w:val="0032582E"/>
    <w:rsid w:val="003259AC"/>
    <w:rsid w:val="003259FF"/>
    <w:rsid w:val="00325B99"/>
    <w:rsid w:val="00325D22"/>
    <w:rsid w:val="00325E66"/>
    <w:rsid w:val="00326222"/>
    <w:rsid w:val="003262F1"/>
    <w:rsid w:val="003264A4"/>
    <w:rsid w:val="00326714"/>
    <w:rsid w:val="003268C7"/>
    <w:rsid w:val="003268FA"/>
    <w:rsid w:val="0032691D"/>
    <w:rsid w:val="00326934"/>
    <w:rsid w:val="00326A18"/>
    <w:rsid w:val="00326B6C"/>
    <w:rsid w:val="00326BAB"/>
    <w:rsid w:val="00326C2C"/>
    <w:rsid w:val="00326D4B"/>
    <w:rsid w:val="00326E17"/>
    <w:rsid w:val="00326E5F"/>
    <w:rsid w:val="00326EDB"/>
    <w:rsid w:val="00327023"/>
    <w:rsid w:val="0032729A"/>
    <w:rsid w:val="00327494"/>
    <w:rsid w:val="00327580"/>
    <w:rsid w:val="0032766B"/>
    <w:rsid w:val="00327678"/>
    <w:rsid w:val="00327681"/>
    <w:rsid w:val="0032771B"/>
    <w:rsid w:val="00327893"/>
    <w:rsid w:val="00327A42"/>
    <w:rsid w:val="00327C64"/>
    <w:rsid w:val="00327C8C"/>
    <w:rsid w:val="00327FD2"/>
    <w:rsid w:val="00330212"/>
    <w:rsid w:val="003302EB"/>
    <w:rsid w:val="00330355"/>
    <w:rsid w:val="00330568"/>
    <w:rsid w:val="003308AC"/>
    <w:rsid w:val="00330950"/>
    <w:rsid w:val="00330976"/>
    <w:rsid w:val="00330AA7"/>
    <w:rsid w:val="00330AD0"/>
    <w:rsid w:val="00330B90"/>
    <w:rsid w:val="00330BD2"/>
    <w:rsid w:val="00330BEA"/>
    <w:rsid w:val="00331003"/>
    <w:rsid w:val="0033110E"/>
    <w:rsid w:val="00331215"/>
    <w:rsid w:val="00331323"/>
    <w:rsid w:val="003314B2"/>
    <w:rsid w:val="00331566"/>
    <w:rsid w:val="0033166D"/>
    <w:rsid w:val="00331817"/>
    <w:rsid w:val="0033184D"/>
    <w:rsid w:val="0033195D"/>
    <w:rsid w:val="00331A79"/>
    <w:rsid w:val="00331B66"/>
    <w:rsid w:val="00331CE5"/>
    <w:rsid w:val="00331DC7"/>
    <w:rsid w:val="00332015"/>
    <w:rsid w:val="00332229"/>
    <w:rsid w:val="00332245"/>
    <w:rsid w:val="00332550"/>
    <w:rsid w:val="003325D5"/>
    <w:rsid w:val="003327D0"/>
    <w:rsid w:val="0033280B"/>
    <w:rsid w:val="00332B55"/>
    <w:rsid w:val="00332CC8"/>
    <w:rsid w:val="00332D6C"/>
    <w:rsid w:val="00332E1A"/>
    <w:rsid w:val="00332FA1"/>
    <w:rsid w:val="00333128"/>
    <w:rsid w:val="003331D9"/>
    <w:rsid w:val="003332CD"/>
    <w:rsid w:val="0033333B"/>
    <w:rsid w:val="003333BC"/>
    <w:rsid w:val="003333C1"/>
    <w:rsid w:val="003333D6"/>
    <w:rsid w:val="00333659"/>
    <w:rsid w:val="00333946"/>
    <w:rsid w:val="00333A92"/>
    <w:rsid w:val="00333AE4"/>
    <w:rsid w:val="00333BD2"/>
    <w:rsid w:val="00333BE5"/>
    <w:rsid w:val="00333BE7"/>
    <w:rsid w:val="00333FF8"/>
    <w:rsid w:val="0033432D"/>
    <w:rsid w:val="00334516"/>
    <w:rsid w:val="00334577"/>
    <w:rsid w:val="00334631"/>
    <w:rsid w:val="0033467E"/>
    <w:rsid w:val="003347D5"/>
    <w:rsid w:val="003347EE"/>
    <w:rsid w:val="00334850"/>
    <w:rsid w:val="0033496E"/>
    <w:rsid w:val="003349FE"/>
    <w:rsid w:val="00334A11"/>
    <w:rsid w:val="00334A43"/>
    <w:rsid w:val="00334C31"/>
    <w:rsid w:val="00334DA7"/>
    <w:rsid w:val="00334E3D"/>
    <w:rsid w:val="00334F2C"/>
    <w:rsid w:val="00334F74"/>
    <w:rsid w:val="00334F9E"/>
    <w:rsid w:val="00334FBB"/>
    <w:rsid w:val="00334FCD"/>
    <w:rsid w:val="00334FEA"/>
    <w:rsid w:val="0033539C"/>
    <w:rsid w:val="00335609"/>
    <w:rsid w:val="00335828"/>
    <w:rsid w:val="00335889"/>
    <w:rsid w:val="003359EE"/>
    <w:rsid w:val="00335ECD"/>
    <w:rsid w:val="00335EF8"/>
    <w:rsid w:val="00335FB8"/>
    <w:rsid w:val="0033602B"/>
    <w:rsid w:val="003360BB"/>
    <w:rsid w:val="00336256"/>
    <w:rsid w:val="0033628C"/>
    <w:rsid w:val="003365C0"/>
    <w:rsid w:val="003365D2"/>
    <w:rsid w:val="0033685A"/>
    <w:rsid w:val="003369CB"/>
    <w:rsid w:val="003369DE"/>
    <w:rsid w:val="00336D84"/>
    <w:rsid w:val="00336E05"/>
    <w:rsid w:val="00336EA9"/>
    <w:rsid w:val="00336F8F"/>
    <w:rsid w:val="00337014"/>
    <w:rsid w:val="00337567"/>
    <w:rsid w:val="003376C3"/>
    <w:rsid w:val="0033770E"/>
    <w:rsid w:val="00337757"/>
    <w:rsid w:val="0033779B"/>
    <w:rsid w:val="00337813"/>
    <w:rsid w:val="00337ECD"/>
    <w:rsid w:val="00340107"/>
    <w:rsid w:val="00340448"/>
    <w:rsid w:val="0034051B"/>
    <w:rsid w:val="00340587"/>
    <w:rsid w:val="0034081C"/>
    <w:rsid w:val="0034084C"/>
    <w:rsid w:val="00340B03"/>
    <w:rsid w:val="00340B72"/>
    <w:rsid w:val="00340BD6"/>
    <w:rsid w:val="00341175"/>
    <w:rsid w:val="003411A9"/>
    <w:rsid w:val="00341205"/>
    <w:rsid w:val="00341A43"/>
    <w:rsid w:val="00341A53"/>
    <w:rsid w:val="00341C2D"/>
    <w:rsid w:val="00341F0A"/>
    <w:rsid w:val="00341FF5"/>
    <w:rsid w:val="00342024"/>
    <w:rsid w:val="00342165"/>
    <w:rsid w:val="0034223E"/>
    <w:rsid w:val="00342281"/>
    <w:rsid w:val="00342314"/>
    <w:rsid w:val="00342322"/>
    <w:rsid w:val="00342366"/>
    <w:rsid w:val="003423C7"/>
    <w:rsid w:val="0034249E"/>
    <w:rsid w:val="00342508"/>
    <w:rsid w:val="003425FC"/>
    <w:rsid w:val="003426EB"/>
    <w:rsid w:val="00342816"/>
    <w:rsid w:val="00342B32"/>
    <w:rsid w:val="00342B71"/>
    <w:rsid w:val="00342C44"/>
    <w:rsid w:val="003431A3"/>
    <w:rsid w:val="00343322"/>
    <w:rsid w:val="003435E7"/>
    <w:rsid w:val="00343626"/>
    <w:rsid w:val="003436E4"/>
    <w:rsid w:val="00343929"/>
    <w:rsid w:val="00343B8F"/>
    <w:rsid w:val="00343C20"/>
    <w:rsid w:val="00343C3C"/>
    <w:rsid w:val="00343D0B"/>
    <w:rsid w:val="00344055"/>
    <w:rsid w:val="00344153"/>
    <w:rsid w:val="0034426C"/>
    <w:rsid w:val="003442D7"/>
    <w:rsid w:val="003443CA"/>
    <w:rsid w:val="0034440C"/>
    <w:rsid w:val="00344449"/>
    <w:rsid w:val="00344520"/>
    <w:rsid w:val="003445AC"/>
    <w:rsid w:val="00344651"/>
    <w:rsid w:val="00344CA6"/>
    <w:rsid w:val="00344DF8"/>
    <w:rsid w:val="00344ED0"/>
    <w:rsid w:val="0034506E"/>
    <w:rsid w:val="003450D1"/>
    <w:rsid w:val="003453E3"/>
    <w:rsid w:val="00345575"/>
    <w:rsid w:val="00345613"/>
    <w:rsid w:val="0034567C"/>
    <w:rsid w:val="0034598E"/>
    <w:rsid w:val="00345ADC"/>
    <w:rsid w:val="00345D28"/>
    <w:rsid w:val="00345ED9"/>
    <w:rsid w:val="00345F1F"/>
    <w:rsid w:val="00345FDD"/>
    <w:rsid w:val="00345FF7"/>
    <w:rsid w:val="0034610B"/>
    <w:rsid w:val="00346202"/>
    <w:rsid w:val="0034623B"/>
    <w:rsid w:val="003462E4"/>
    <w:rsid w:val="0034635F"/>
    <w:rsid w:val="003466C9"/>
    <w:rsid w:val="0034677C"/>
    <w:rsid w:val="0034682D"/>
    <w:rsid w:val="00346961"/>
    <w:rsid w:val="003469CA"/>
    <w:rsid w:val="00346A4D"/>
    <w:rsid w:val="00346B6D"/>
    <w:rsid w:val="00346B89"/>
    <w:rsid w:val="00346BCF"/>
    <w:rsid w:val="00346CF7"/>
    <w:rsid w:val="00346D82"/>
    <w:rsid w:val="00346F42"/>
    <w:rsid w:val="00346F56"/>
    <w:rsid w:val="00346F8B"/>
    <w:rsid w:val="00346FDC"/>
    <w:rsid w:val="003470C6"/>
    <w:rsid w:val="003470DC"/>
    <w:rsid w:val="003471B4"/>
    <w:rsid w:val="0034725A"/>
    <w:rsid w:val="003473CB"/>
    <w:rsid w:val="003474D9"/>
    <w:rsid w:val="00347552"/>
    <w:rsid w:val="00347AAF"/>
    <w:rsid w:val="00347DDA"/>
    <w:rsid w:val="00347E3B"/>
    <w:rsid w:val="00347FB7"/>
    <w:rsid w:val="00347FD3"/>
    <w:rsid w:val="0035006D"/>
    <w:rsid w:val="00350150"/>
    <w:rsid w:val="0035015D"/>
    <w:rsid w:val="0035032B"/>
    <w:rsid w:val="00350376"/>
    <w:rsid w:val="003503E1"/>
    <w:rsid w:val="0035048F"/>
    <w:rsid w:val="003504FA"/>
    <w:rsid w:val="00350798"/>
    <w:rsid w:val="00350A01"/>
    <w:rsid w:val="00350A44"/>
    <w:rsid w:val="00350B50"/>
    <w:rsid w:val="00350C59"/>
    <w:rsid w:val="00350C66"/>
    <w:rsid w:val="00350D08"/>
    <w:rsid w:val="00350DD1"/>
    <w:rsid w:val="00350EB2"/>
    <w:rsid w:val="00350F4B"/>
    <w:rsid w:val="00350F85"/>
    <w:rsid w:val="00350FDB"/>
    <w:rsid w:val="00351093"/>
    <w:rsid w:val="00351103"/>
    <w:rsid w:val="00351447"/>
    <w:rsid w:val="003514DB"/>
    <w:rsid w:val="0035166F"/>
    <w:rsid w:val="00351700"/>
    <w:rsid w:val="00351752"/>
    <w:rsid w:val="0035178E"/>
    <w:rsid w:val="003517AB"/>
    <w:rsid w:val="003518AD"/>
    <w:rsid w:val="00351A73"/>
    <w:rsid w:val="00351B80"/>
    <w:rsid w:val="00351F5E"/>
    <w:rsid w:val="0035244B"/>
    <w:rsid w:val="0035246D"/>
    <w:rsid w:val="003524FE"/>
    <w:rsid w:val="00352763"/>
    <w:rsid w:val="00352C7F"/>
    <w:rsid w:val="00352CA1"/>
    <w:rsid w:val="00352CFA"/>
    <w:rsid w:val="00352D07"/>
    <w:rsid w:val="00352D10"/>
    <w:rsid w:val="00352D3D"/>
    <w:rsid w:val="00352DA1"/>
    <w:rsid w:val="00352E8A"/>
    <w:rsid w:val="00352FA8"/>
    <w:rsid w:val="00352FB6"/>
    <w:rsid w:val="003531A1"/>
    <w:rsid w:val="003531BC"/>
    <w:rsid w:val="003531CD"/>
    <w:rsid w:val="00353213"/>
    <w:rsid w:val="00353319"/>
    <w:rsid w:val="00353416"/>
    <w:rsid w:val="0035346C"/>
    <w:rsid w:val="003536B3"/>
    <w:rsid w:val="003536FE"/>
    <w:rsid w:val="00353956"/>
    <w:rsid w:val="00353A5F"/>
    <w:rsid w:val="00353AE7"/>
    <w:rsid w:val="00353B40"/>
    <w:rsid w:val="00353CB2"/>
    <w:rsid w:val="00353DB9"/>
    <w:rsid w:val="00353DED"/>
    <w:rsid w:val="00353EBD"/>
    <w:rsid w:val="00353FB3"/>
    <w:rsid w:val="00353FF1"/>
    <w:rsid w:val="003540AF"/>
    <w:rsid w:val="003541F5"/>
    <w:rsid w:val="00354327"/>
    <w:rsid w:val="003544E0"/>
    <w:rsid w:val="00354634"/>
    <w:rsid w:val="00354860"/>
    <w:rsid w:val="00354943"/>
    <w:rsid w:val="00354A70"/>
    <w:rsid w:val="00354AB9"/>
    <w:rsid w:val="00354ABF"/>
    <w:rsid w:val="00354BC9"/>
    <w:rsid w:val="00354C95"/>
    <w:rsid w:val="00354D49"/>
    <w:rsid w:val="00354D75"/>
    <w:rsid w:val="00354E81"/>
    <w:rsid w:val="00354F77"/>
    <w:rsid w:val="00354FC6"/>
    <w:rsid w:val="00354FEB"/>
    <w:rsid w:val="0035504F"/>
    <w:rsid w:val="003551F0"/>
    <w:rsid w:val="003555F8"/>
    <w:rsid w:val="00355794"/>
    <w:rsid w:val="0035580B"/>
    <w:rsid w:val="0035593E"/>
    <w:rsid w:val="00355A09"/>
    <w:rsid w:val="00355A8F"/>
    <w:rsid w:val="00355CC9"/>
    <w:rsid w:val="00355D48"/>
    <w:rsid w:val="00355F45"/>
    <w:rsid w:val="00355F71"/>
    <w:rsid w:val="003560AC"/>
    <w:rsid w:val="00356169"/>
    <w:rsid w:val="00356233"/>
    <w:rsid w:val="0035624F"/>
    <w:rsid w:val="0035630E"/>
    <w:rsid w:val="0035655E"/>
    <w:rsid w:val="003565CB"/>
    <w:rsid w:val="00356A17"/>
    <w:rsid w:val="00356A49"/>
    <w:rsid w:val="00356A57"/>
    <w:rsid w:val="00356A8C"/>
    <w:rsid w:val="00356ACD"/>
    <w:rsid w:val="00356C2D"/>
    <w:rsid w:val="00356D56"/>
    <w:rsid w:val="00356D9E"/>
    <w:rsid w:val="00356DE7"/>
    <w:rsid w:val="00356E13"/>
    <w:rsid w:val="003571C9"/>
    <w:rsid w:val="00357277"/>
    <w:rsid w:val="003573CA"/>
    <w:rsid w:val="003573DC"/>
    <w:rsid w:val="0035749C"/>
    <w:rsid w:val="0035752D"/>
    <w:rsid w:val="00357757"/>
    <w:rsid w:val="00357791"/>
    <w:rsid w:val="00357C37"/>
    <w:rsid w:val="00357CCF"/>
    <w:rsid w:val="00357DCC"/>
    <w:rsid w:val="00357EBE"/>
    <w:rsid w:val="00360065"/>
    <w:rsid w:val="00360077"/>
    <w:rsid w:val="00360192"/>
    <w:rsid w:val="00360223"/>
    <w:rsid w:val="0036031C"/>
    <w:rsid w:val="00360372"/>
    <w:rsid w:val="003603E6"/>
    <w:rsid w:val="0036047E"/>
    <w:rsid w:val="00360531"/>
    <w:rsid w:val="003607C6"/>
    <w:rsid w:val="0036084F"/>
    <w:rsid w:val="003608FA"/>
    <w:rsid w:val="00360A42"/>
    <w:rsid w:val="00360C3F"/>
    <w:rsid w:val="00360C92"/>
    <w:rsid w:val="00360D0F"/>
    <w:rsid w:val="00360EA9"/>
    <w:rsid w:val="00360EDA"/>
    <w:rsid w:val="00360F05"/>
    <w:rsid w:val="00360FC4"/>
    <w:rsid w:val="00361264"/>
    <w:rsid w:val="00361592"/>
    <w:rsid w:val="003615F8"/>
    <w:rsid w:val="0036169C"/>
    <w:rsid w:val="00361834"/>
    <w:rsid w:val="00361847"/>
    <w:rsid w:val="003619C8"/>
    <w:rsid w:val="00361A41"/>
    <w:rsid w:val="00361AA0"/>
    <w:rsid w:val="00361AE1"/>
    <w:rsid w:val="00361BD5"/>
    <w:rsid w:val="00361F50"/>
    <w:rsid w:val="003620E3"/>
    <w:rsid w:val="003621CD"/>
    <w:rsid w:val="003622FA"/>
    <w:rsid w:val="003627FB"/>
    <w:rsid w:val="00362901"/>
    <w:rsid w:val="00362A64"/>
    <w:rsid w:val="00362D92"/>
    <w:rsid w:val="00362EFE"/>
    <w:rsid w:val="00362FD8"/>
    <w:rsid w:val="00363122"/>
    <w:rsid w:val="003631B7"/>
    <w:rsid w:val="003631BD"/>
    <w:rsid w:val="003632B9"/>
    <w:rsid w:val="0036335C"/>
    <w:rsid w:val="003635BF"/>
    <w:rsid w:val="0036370E"/>
    <w:rsid w:val="00363779"/>
    <w:rsid w:val="003637BC"/>
    <w:rsid w:val="00363A6B"/>
    <w:rsid w:val="00363A89"/>
    <w:rsid w:val="00363A9F"/>
    <w:rsid w:val="00363AD1"/>
    <w:rsid w:val="00363C81"/>
    <w:rsid w:val="00363D4A"/>
    <w:rsid w:val="00363E15"/>
    <w:rsid w:val="00364124"/>
    <w:rsid w:val="003641C0"/>
    <w:rsid w:val="00364201"/>
    <w:rsid w:val="003643B9"/>
    <w:rsid w:val="0036440C"/>
    <w:rsid w:val="00364414"/>
    <w:rsid w:val="0036453E"/>
    <w:rsid w:val="00364550"/>
    <w:rsid w:val="003645A8"/>
    <w:rsid w:val="0036472D"/>
    <w:rsid w:val="003648AF"/>
    <w:rsid w:val="003648F2"/>
    <w:rsid w:val="00364918"/>
    <w:rsid w:val="00364C29"/>
    <w:rsid w:val="00364F0B"/>
    <w:rsid w:val="00365045"/>
    <w:rsid w:val="0036510D"/>
    <w:rsid w:val="003654AC"/>
    <w:rsid w:val="00365537"/>
    <w:rsid w:val="00365787"/>
    <w:rsid w:val="00365DB2"/>
    <w:rsid w:val="00365DC1"/>
    <w:rsid w:val="00365E80"/>
    <w:rsid w:val="003660CF"/>
    <w:rsid w:val="00366193"/>
    <w:rsid w:val="003661CF"/>
    <w:rsid w:val="003662DB"/>
    <w:rsid w:val="0036639C"/>
    <w:rsid w:val="003664F8"/>
    <w:rsid w:val="00366911"/>
    <w:rsid w:val="003669ED"/>
    <w:rsid w:val="00366DF6"/>
    <w:rsid w:val="00366E44"/>
    <w:rsid w:val="00366E5F"/>
    <w:rsid w:val="00366E8E"/>
    <w:rsid w:val="00366FEE"/>
    <w:rsid w:val="00367044"/>
    <w:rsid w:val="00367342"/>
    <w:rsid w:val="00367376"/>
    <w:rsid w:val="00367686"/>
    <w:rsid w:val="003676FB"/>
    <w:rsid w:val="00367754"/>
    <w:rsid w:val="003679DA"/>
    <w:rsid w:val="00367A5C"/>
    <w:rsid w:val="00367BF2"/>
    <w:rsid w:val="00367DEE"/>
    <w:rsid w:val="00367EC5"/>
    <w:rsid w:val="00370457"/>
    <w:rsid w:val="003704AF"/>
    <w:rsid w:val="003704E6"/>
    <w:rsid w:val="003706CD"/>
    <w:rsid w:val="00370776"/>
    <w:rsid w:val="00370A1E"/>
    <w:rsid w:val="00370A98"/>
    <w:rsid w:val="00370B8F"/>
    <w:rsid w:val="00370CB2"/>
    <w:rsid w:val="00370DC9"/>
    <w:rsid w:val="00370EF3"/>
    <w:rsid w:val="00371034"/>
    <w:rsid w:val="0037117D"/>
    <w:rsid w:val="003712F7"/>
    <w:rsid w:val="003712FE"/>
    <w:rsid w:val="003714E1"/>
    <w:rsid w:val="0037151C"/>
    <w:rsid w:val="00371573"/>
    <w:rsid w:val="00371638"/>
    <w:rsid w:val="003716D9"/>
    <w:rsid w:val="00371A25"/>
    <w:rsid w:val="00371D60"/>
    <w:rsid w:val="00371F30"/>
    <w:rsid w:val="003720C2"/>
    <w:rsid w:val="0037224E"/>
    <w:rsid w:val="003722A2"/>
    <w:rsid w:val="003722C6"/>
    <w:rsid w:val="0037244A"/>
    <w:rsid w:val="00372656"/>
    <w:rsid w:val="00372881"/>
    <w:rsid w:val="0037299D"/>
    <w:rsid w:val="00372C80"/>
    <w:rsid w:val="00372CE7"/>
    <w:rsid w:val="00372D86"/>
    <w:rsid w:val="00372D9F"/>
    <w:rsid w:val="00372F9D"/>
    <w:rsid w:val="00373016"/>
    <w:rsid w:val="00373105"/>
    <w:rsid w:val="0037310F"/>
    <w:rsid w:val="003731A1"/>
    <w:rsid w:val="003731D4"/>
    <w:rsid w:val="003732CC"/>
    <w:rsid w:val="00373382"/>
    <w:rsid w:val="00373403"/>
    <w:rsid w:val="0037362A"/>
    <w:rsid w:val="003736B0"/>
    <w:rsid w:val="00373D32"/>
    <w:rsid w:val="00374065"/>
    <w:rsid w:val="0037409D"/>
    <w:rsid w:val="003741C0"/>
    <w:rsid w:val="003741E6"/>
    <w:rsid w:val="003742A2"/>
    <w:rsid w:val="00374354"/>
    <w:rsid w:val="0037436D"/>
    <w:rsid w:val="003744A8"/>
    <w:rsid w:val="003744FC"/>
    <w:rsid w:val="00374539"/>
    <w:rsid w:val="00374555"/>
    <w:rsid w:val="00374595"/>
    <w:rsid w:val="00374837"/>
    <w:rsid w:val="0037497A"/>
    <w:rsid w:val="00374A87"/>
    <w:rsid w:val="00374BF7"/>
    <w:rsid w:val="00374C43"/>
    <w:rsid w:val="00374C47"/>
    <w:rsid w:val="00374E1A"/>
    <w:rsid w:val="00374E95"/>
    <w:rsid w:val="00374F54"/>
    <w:rsid w:val="00374FB2"/>
    <w:rsid w:val="00374FC4"/>
    <w:rsid w:val="00375108"/>
    <w:rsid w:val="00375169"/>
    <w:rsid w:val="0037517B"/>
    <w:rsid w:val="003751C0"/>
    <w:rsid w:val="0037520A"/>
    <w:rsid w:val="003753E8"/>
    <w:rsid w:val="003755B7"/>
    <w:rsid w:val="003756C4"/>
    <w:rsid w:val="003758D8"/>
    <w:rsid w:val="00375947"/>
    <w:rsid w:val="00375989"/>
    <w:rsid w:val="00375AA3"/>
    <w:rsid w:val="00375AD8"/>
    <w:rsid w:val="00375B18"/>
    <w:rsid w:val="00375B1C"/>
    <w:rsid w:val="00375B2D"/>
    <w:rsid w:val="00375CCF"/>
    <w:rsid w:val="00375DFE"/>
    <w:rsid w:val="00375FE9"/>
    <w:rsid w:val="00376024"/>
    <w:rsid w:val="0037613E"/>
    <w:rsid w:val="00376211"/>
    <w:rsid w:val="003762C8"/>
    <w:rsid w:val="00376365"/>
    <w:rsid w:val="003763DB"/>
    <w:rsid w:val="0037657D"/>
    <w:rsid w:val="003765B1"/>
    <w:rsid w:val="0037667E"/>
    <w:rsid w:val="003767E6"/>
    <w:rsid w:val="003767F0"/>
    <w:rsid w:val="0037681A"/>
    <w:rsid w:val="0037683E"/>
    <w:rsid w:val="0037691C"/>
    <w:rsid w:val="00376A84"/>
    <w:rsid w:val="00376B8B"/>
    <w:rsid w:val="00376C3E"/>
    <w:rsid w:val="00376C5F"/>
    <w:rsid w:val="00376C7E"/>
    <w:rsid w:val="00376C98"/>
    <w:rsid w:val="00376CA0"/>
    <w:rsid w:val="00376EFC"/>
    <w:rsid w:val="00376F77"/>
    <w:rsid w:val="0037700E"/>
    <w:rsid w:val="003770F6"/>
    <w:rsid w:val="003771FD"/>
    <w:rsid w:val="00377243"/>
    <w:rsid w:val="00377314"/>
    <w:rsid w:val="00377336"/>
    <w:rsid w:val="0037749C"/>
    <w:rsid w:val="00377625"/>
    <w:rsid w:val="0037768F"/>
    <w:rsid w:val="00377732"/>
    <w:rsid w:val="00377793"/>
    <w:rsid w:val="0037782A"/>
    <w:rsid w:val="003778F3"/>
    <w:rsid w:val="0037799A"/>
    <w:rsid w:val="003779AE"/>
    <w:rsid w:val="00377CDF"/>
    <w:rsid w:val="00377D90"/>
    <w:rsid w:val="00377FD3"/>
    <w:rsid w:val="00377FDB"/>
    <w:rsid w:val="003800D6"/>
    <w:rsid w:val="0038013D"/>
    <w:rsid w:val="00380177"/>
    <w:rsid w:val="00380413"/>
    <w:rsid w:val="00380418"/>
    <w:rsid w:val="0038053A"/>
    <w:rsid w:val="003805B5"/>
    <w:rsid w:val="00380610"/>
    <w:rsid w:val="00380662"/>
    <w:rsid w:val="00380684"/>
    <w:rsid w:val="003807EF"/>
    <w:rsid w:val="003807F8"/>
    <w:rsid w:val="003808E0"/>
    <w:rsid w:val="00380904"/>
    <w:rsid w:val="00380930"/>
    <w:rsid w:val="00380C2F"/>
    <w:rsid w:val="00380E75"/>
    <w:rsid w:val="00380F30"/>
    <w:rsid w:val="00381109"/>
    <w:rsid w:val="00381159"/>
    <w:rsid w:val="00381184"/>
    <w:rsid w:val="00381217"/>
    <w:rsid w:val="0038131D"/>
    <w:rsid w:val="00381441"/>
    <w:rsid w:val="0038151A"/>
    <w:rsid w:val="00381521"/>
    <w:rsid w:val="003818C2"/>
    <w:rsid w:val="00381AD5"/>
    <w:rsid w:val="00381B45"/>
    <w:rsid w:val="00381C7A"/>
    <w:rsid w:val="00381CBE"/>
    <w:rsid w:val="00381EFC"/>
    <w:rsid w:val="00381F0F"/>
    <w:rsid w:val="00382095"/>
    <w:rsid w:val="003824D6"/>
    <w:rsid w:val="003824D9"/>
    <w:rsid w:val="00382610"/>
    <w:rsid w:val="00382692"/>
    <w:rsid w:val="00382723"/>
    <w:rsid w:val="003827FF"/>
    <w:rsid w:val="003828A9"/>
    <w:rsid w:val="00382918"/>
    <w:rsid w:val="00382ACE"/>
    <w:rsid w:val="00382B5F"/>
    <w:rsid w:val="00382C16"/>
    <w:rsid w:val="00382C1A"/>
    <w:rsid w:val="00382D53"/>
    <w:rsid w:val="00382E03"/>
    <w:rsid w:val="00382FCB"/>
    <w:rsid w:val="0038306A"/>
    <w:rsid w:val="003830F4"/>
    <w:rsid w:val="0038315A"/>
    <w:rsid w:val="003832F7"/>
    <w:rsid w:val="00383457"/>
    <w:rsid w:val="00383510"/>
    <w:rsid w:val="00383671"/>
    <w:rsid w:val="00383814"/>
    <w:rsid w:val="0038390E"/>
    <w:rsid w:val="00383974"/>
    <w:rsid w:val="00383AF1"/>
    <w:rsid w:val="00383D4A"/>
    <w:rsid w:val="00383D8C"/>
    <w:rsid w:val="00383ECB"/>
    <w:rsid w:val="0038404F"/>
    <w:rsid w:val="00384323"/>
    <w:rsid w:val="00384346"/>
    <w:rsid w:val="00384364"/>
    <w:rsid w:val="0038458B"/>
    <w:rsid w:val="003845B0"/>
    <w:rsid w:val="003845D3"/>
    <w:rsid w:val="00384618"/>
    <w:rsid w:val="00384A2B"/>
    <w:rsid w:val="00384C34"/>
    <w:rsid w:val="00384D94"/>
    <w:rsid w:val="00384DFA"/>
    <w:rsid w:val="00384EB5"/>
    <w:rsid w:val="00385005"/>
    <w:rsid w:val="0038508C"/>
    <w:rsid w:val="003850F1"/>
    <w:rsid w:val="00385196"/>
    <w:rsid w:val="003852AF"/>
    <w:rsid w:val="003852E6"/>
    <w:rsid w:val="0038571E"/>
    <w:rsid w:val="003859E6"/>
    <w:rsid w:val="00385B71"/>
    <w:rsid w:val="00385BCA"/>
    <w:rsid w:val="00385E19"/>
    <w:rsid w:val="00385E72"/>
    <w:rsid w:val="00385E9C"/>
    <w:rsid w:val="00386018"/>
    <w:rsid w:val="0038606D"/>
    <w:rsid w:val="0038615D"/>
    <w:rsid w:val="0038627C"/>
    <w:rsid w:val="00386390"/>
    <w:rsid w:val="003864C3"/>
    <w:rsid w:val="00386519"/>
    <w:rsid w:val="0038665F"/>
    <w:rsid w:val="00386661"/>
    <w:rsid w:val="003867F8"/>
    <w:rsid w:val="00386865"/>
    <w:rsid w:val="0038688C"/>
    <w:rsid w:val="00386895"/>
    <w:rsid w:val="0038698D"/>
    <w:rsid w:val="003869A2"/>
    <w:rsid w:val="00386B39"/>
    <w:rsid w:val="00386CB1"/>
    <w:rsid w:val="00386EE0"/>
    <w:rsid w:val="00387013"/>
    <w:rsid w:val="00387145"/>
    <w:rsid w:val="003871CE"/>
    <w:rsid w:val="003873D5"/>
    <w:rsid w:val="0038743F"/>
    <w:rsid w:val="0038757A"/>
    <w:rsid w:val="003878CA"/>
    <w:rsid w:val="00387A81"/>
    <w:rsid w:val="00387E1B"/>
    <w:rsid w:val="0039002B"/>
    <w:rsid w:val="003900C6"/>
    <w:rsid w:val="00390122"/>
    <w:rsid w:val="003901F7"/>
    <w:rsid w:val="00390368"/>
    <w:rsid w:val="003903B7"/>
    <w:rsid w:val="0039069B"/>
    <w:rsid w:val="0039081F"/>
    <w:rsid w:val="003908F6"/>
    <w:rsid w:val="00390951"/>
    <w:rsid w:val="00390A6D"/>
    <w:rsid w:val="00390E87"/>
    <w:rsid w:val="00390EAE"/>
    <w:rsid w:val="00390ED4"/>
    <w:rsid w:val="00390F5F"/>
    <w:rsid w:val="00390FD8"/>
    <w:rsid w:val="00391141"/>
    <w:rsid w:val="00391226"/>
    <w:rsid w:val="003912BB"/>
    <w:rsid w:val="0039130A"/>
    <w:rsid w:val="003913FF"/>
    <w:rsid w:val="003914A8"/>
    <w:rsid w:val="00391565"/>
    <w:rsid w:val="0039165E"/>
    <w:rsid w:val="00391A66"/>
    <w:rsid w:val="00391BBD"/>
    <w:rsid w:val="00391C46"/>
    <w:rsid w:val="00391D9D"/>
    <w:rsid w:val="00391DF9"/>
    <w:rsid w:val="00391FB7"/>
    <w:rsid w:val="00391FC8"/>
    <w:rsid w:val="00392005"/>
    <w:rsid w:val="00392033"/>
    <w:rsid w:val="0039205E"/>
    <w:rsid w:val="0039206D"/>
    <w:rsid w:val="003920DD"/>
    <w:rsid w:val="00392111"/>
    <w:rsid w:val="00392200"/>
    <w:rsid w:val="00392237"/>
    <w:rsid w:val="00392548"/>
    <w:rsid w:val="00392575"/>
    <w:rsid w:val="003926EF"/>
    <w:rsid w:val="00392731"/>
    <w:rsid w:val="00392775"/>
    <w:rsid w:val="00392827"/>
    <w:rsid w:val="0039285B"/>
    <w:rsid w:val="003928D5"/>
    <w:rsid w:val="003928F0"/>
    <w:rsid w:val="00392A7C"/>
    <w:rsid w:val="00392B56"/>
    <w:rsid w:val="00392E88"/>
    <w:rsid w:val="00392E98"/>
    <w:rsid w:val="003932AE"/>
    <w:rsid w:val="003932C8"/>
    <w:rsid w:val="0039348A"/>
    <w:rsid w:val="00393518"/>
    <w:rsid w:val="003935C5"/>
    <w:rsid w:val="00393674"/>
    <w:rsid w:val="0039369A"/>
    <w:rsid w:val="003936F3"/>
    <w:rsid w:val="00393725"/>
    <w:rsid w:val="003938B4"/>
    <w:rsid w:val="00393A0B"/>
    <w:rsid w:val="00393AD1"/>
    <w:rsid w:val="00393BD7"/>
    <w:rsid w:val="00393C44"/>
    <w:rsid w:val="00393C79"/>
    <w:rsid w:val="00393CCB"/>
    <w:rsid w:val="00394193"/>
    <w:rsid w:val="003941CD"/>
    <w:rsid w:val="00394464"/>
    <w:rsid w:val="003944CA"/>
    <w:rsid w:val="0039462C"/>
    <w:rsid w:val="0039475B"/>
    <w:rsid w:val="003947D4"/>
    <w:rsid w:val="003947DC"/>
    <w:rsid w:val="003948B8"/>
    <w:rsid w:val="00394AF2"/>
    <w:rsid w:val="00394B02"/>
    <w:rsid w:val="00394C47"/>
    <w:rsid w:val="00394C5D"/>
    <w:rsid w:val="00394CF9"/>
    <w:rsid w:val="00395035"/>
    <w:rsid w:val="00395083"/>
    <w:rsid w:val="0039509D"/>
    <w:rsid w:val="003951E2"/>
    <w:rsid w:val="0039533D"/>
    <w:rsid w:val="00395367"/>
    <w:rsid w:val="003953B0"/>
    <w:rsid w:val="003955D1"/>
    <w:rsid w:val="003956BC"/>
    <w:rsid w:val="00395713"/>
    <w:rsid w:val="00395715"/>
    <w:rsid w:val="003957DD"/>
    <w:rsid w:val="00395A99"/>
    <w:rsid w:val="00395E1E"/>
    <w:rsid w:val="00395E99"/>
    <w:rsid w:val="00395F7B"/>
    <w:rsid w:val="00395FB7"/>
    <w:rsid w:val="00396013"/>
    <w:rsid w:val="003960EE"/>
    <w:rsid w:val="003961BE"/>
    <w:rsid w:val="003962AD"/>
    <w:rsid w:val="003968A6"/>
    <w:rsid w:val="003968E3"/>
    <w:rsid w:val="003968EF"/>
    <w:rsid w:val="00396931"/>
    <w:rsid w:val="00396936"/>
    <w:rsid w:val="00396A2E"/>
    <w:rsid w:val="00396A84"/>
    <w:rsid w:val="00396B28"/>
    <w:rsid w:val="00396CCD"/>
    <w:rsid w:val="00397033"/>
    <w:rsid w:val="003970A4"/>
    <w:rsid w:val="003970B5"/>
    <w:rsid w:val="003970E0"/>
    <w:rsid w:val="003970FE"/>
    <w:rsid w:val="00397297"/>
    <w:rsid w:val="003973A3"/>
    <w:rsid w:val="0039741F"/>
    <w:rsid w:val="003976BB"/>
    <w:rsid w:val="00397A70"/>
    <w:rsid w:val="00397BC5"/>
    <w:rsid w:val="00397D98"/>
    <w:rsid w:val="00397E2E"/>
    <w:rsid w:val="00397E45"/>
    <w:rsid w:val="00397F3D"/>
    <w:rsid w:val="00397FF5"/>
    <w:rsid w:val="003A0251"/>
    <w:rsid w:val="003A07EE"/>
    <w:rsid w:val="003A0A03"/>
    <w:rsid w:val="003A0AF9"/>
    <w:rsid w:val="003A0C4F"/>
    <w:rsid w:val="003A0CAC"/>
    <w:rsid w:val="003A0D5E"/>
    <w:rsid w:val="003A0F52"/>
    <w:rsid w:val="003A0FCF"/>
    <w:rsid w:val="003A12A8"/>
    <w:rsid w:val="003A132B"/>
    <w:rsid w:val="003A1509"/>
    <w:rsid w:val="003A1636"/>
    <w:rsid w:val="003A197D"/>
    <w:rsid w:val="003A1A3E"/>
    <w:rsid w:val="003A1AB2"/>
    <w:rsid w:val="003A1B39"/>
    <w:rsid w:val="003A206C"/>
    <w:rsid w:val="003A215A"/>
    <w:rsid w:val="003A2189"/>
    <w:rsid w:val="003A2287"/>
    <w:rsid w:val="003A2326"/>
    <w:rsid w:val="003A233C"/>
    <w:rsid w:val="003A2347"/>
    <w:rsid w:val="003A2496"/>
    <w:rsid w:val="003A2532"/>
    <w:rsid w:val="003A2599"/>
    <w:rsid w:val="003A26A2"/>
    <w:rsid w:val="003A273E"/>
    <w:rsid w:val="003A279C"/>
    <w:rsid w:val="003A289F"/>
    <w:rsid w:val="003A28EC"/>
    <w:rsid w:val="003A2A4F"/>
    <w:rsid w:val="003A2A56"/>
    <w:rsid w:val="003A2B3F"/>
    <w:rsid w:val="003A2CC5"/>
    <w:rsid w:val="003A2CD7"/>
    <w:rsid w:val="003A2CE3"/>
    <w:rsid w:val="003A2F4D"/>
    <w:rsid w:val="003A2FBE"/>
    <w:rsid w:val="003A305E"/>
    <w:rsid w:val="003A314D"/>
    <w:rsid w:val="003A3428"/>
    <w:rsid w:val="003A346E"/>
    <w:rsid w:val="003A37FD"/>
    <w:rsid w:val="003A3875"/>
    <w:rsid w:val="003A387F"/>
    <w:rsid w:val="003A38B6"/>
    <w:rsid w:val="003A3A29"/>
    <w:rsid w:val="003A3B8B"/>
    <w:rsid w:val="003A3BF4"/>
    <w:rsid w:val="003A3D0F"/>
    <w:rsid w:val="003A3F79"/>
    <w:rsid w:val="003A4043"/>
    <w:rsid w:val="003A40AC"/>
    <w:rsid w:val="003A410C"/>
    <w:rsid w:val="003A4186"/>
    <w:rsid w:val="003A4228"/>
    <w:rsid w:val="003A4383"/>
    <w:rsid w:val="003A44F4"/>
    <w:rsid w:val="003A4520"/>
    <w:rsid w:val="003A46EF"/>
    <w:rsid w:val="003A4893"/>
    <w:rsid w:val="003A493B"/>
    <w:rsid w:val="003A4F22"/>
    <w:rsid w:val="003A4FA7"/>
    <w:rsid w:val="003A4FE7"/>
    <w:rsid w:val="003A50D4"/>
    <w:rsid w:val="003A5132"/>
    <w:rsid w:val="003A53B1"/>
    <w:rsid w:val="003A5593"/>
    <w:rsid w:val="003A5599"/>
    <w:rsid w:val="003A563A"/>
    <w:rsid w:val="003A56DD"/>
    <w:rsid w:val="003A579F"/>
    <w:rsid w:val="003A5974"/>
    <w:rsid w:val="003A5A34"/>
    <w:rsid w:val="003A5EE6"/>
    <w:rsid w:val="003A60A5"/>
    <w:rsid w:val="003A60EA"/>
    <w:rsid w:val="003A628C"/>
    <w:rsid w:val="003A6309"/>
    <w:rsid w:val="003A6336"/>
    <w:rsid w:val="003A641A"/>
    <w:rsid w:val="003A6569"/>
    <w:rsid w:val="003A65BA"/>
    <w:rsid w:val="003A6690"/>
    <w:rsid w:val="003A6850"/>
    <w:rsid w:val="003A6910"/>
    <w:rsid w:val="003A6BF9"/>
    <w:rsid w:val="003A6DCA"/>
    <w:rsid w:val="003A6E6E"/>
    <w:rsid w:val="003A6F02"/>
    <w:rsid w:val="003A6F51"/>
    <w:rsid w:val="003A7006"/>
    <w:rsid w:val="003A704A"/>
    <w:rsid w:val="003A71FF"/>
    <w:rsid w:val="003A7276"/>
    <w:rsid w:val="003A72EA"/>
    <w:rsid w:val="003A730B"/>
    <w:rsid w:val="003A7593"/>
    <w:rsid w:val="003A7A85"/>
    <w:rsid w:val="003A7B16"/>
    <w:rsid w:val="003A7B46"/>
    <w:rsid w:val="003A7B5B"/>
    <w:rsid w:val="003A7E19"/>
    <w:rsid w:val="003A7E1B"/>
    <w:rsid w:val="003A7E33"/>
    <w:rsid w:val="003A7EB6"/>
    <w:rsid w:val="003A7F6D"/>
    <w:rsid w:val="003B0185"/>
    <w:rsid w:val="003B03F5"/>
    <w:rsid w:val="003B064A"/>
    <w:rsid w:val="003B082C"/>
    <w:rsid w:val="003B08A0"/>
    <w:rsid w:val="003B09D0"/>
    <w:rsid w:val="003B0C12"/>
    <w:rsid w:val="003B0C2F"/>
    <w:rsid w:val="003B0C88"/>
    <w:rsid w:val="003B0C91"/>
    <w:rsid w:val="003B0E25"/>
    <w:rsid w:val="003B0F8D"/>
    <w:rsid w:val="003B1079"/>
    <w:rsid w:val="003B10D0"/>
    <w:rsid w:val="003B1185"/>
    <w:rsid w:val="003B11AF"/>
    <w:rsid w:val="003B11EC"/>
    <w:rsid w:val="003B129C"/>
    <w:rsid w:val="003B1482"/>
    <w:rsid w:val="003B14B2"/>
    <w:rsid w:val="003B15C1"/>
    <w:rsid w:val="003B1620"/>
    <w:rsid w:val="003B18FA"/>
    <w:rsid w:val="003B1B5C"/>
    <w:rsid w:val="003B1BCC"/>
    <w:rsid w:val="003B1BDD"/>
    <w:rsid w:val="003B1C3A"/>
    <w:rsid w:val="003B1DBE"/>
    <w:rsid w:val="003B1DCB"/>
    <w:rsid w:val="003B1DD1"/>
    <w:rsid w:val="003B1FF2"/>
    <w:rsid w:val="003B2322"/>
    <w:rsid w:val="003B23C2"/>
    <w:rsid w:val="003B242A"/>
    <w:rsid w:val="003B2551"/>
    <w:rsid w:val="003B2848"/>
    <w:rsid w:val="003B2893"/>
    <w:rsid w:val="003B2B03"/>
    <w:rsid w:val="003B2B40"/>
    <w:rsid w:val="003B2BB9"/>
    <w:rsid w:val="003B2CB8"/>
    <w:rsid w:val="003B2CC2"/>
    <w:rsid w:val="003B2CF4"/>
    <w:rsid w:val="003B2EBC"/>
    <w:rsid w:val="003B2FE6"/>
    <w:rsid w:val="003B3000"/>
    <w:rsid w:val="003B3156"/>
    <w:rsid w:val="003B32AA"/>
    <w:rsid w:val="003B3339"/>
    <w:rsid w:val="003B342A"/>
    <w:rsid w:val="003B3457"/>
    <w:rsid w:val="003B3568"/>
    <w:rsid w:val="003B3581"/>
    <w:rsid w:val="003B359A"/>
    <w:rsid w:val="003B3847"/>
    <w:rsid w:val="003B3A22"/>
    <w:rsid w:val="003B3AF7"/>
    <w:rsid w:val="003B4181"/>
    <w:rsid w:val="003B41A3"/>
    <w:rsid w:val="003B41F6"/>
    <w:rsid w:val="003B425A"/>
    <w:rsid w:val="003B443F"/>
    <w:rsid w:val="003B4452"/>
    <w:rsid w:val="003B450D"/>
    <w:rsid w:val="003B4556"/>
    <w:rsid w:val="003B45AD"/>
    <w:rsid w:val="003B4927"/>
    <w:rsid w:val="003B4AD2"/>
    <w:rsid w:val="003B4B21"/>
    <w:rsid w:val="003B4C00"/>
    <w:rsid w:val="003B4E21"/>
    <w:rsid w:val="003B4EEA"/>
    <w:rsid w:val="003B4F81"/>
    <w:rsid w:val="003B511A"/>
    <w:rsid w:val="003B5318"/>
    <w:rsid w:val="003B5326"/>
    <w:rsid w:val="003B5476"/>
    <w:rsid w:val="003B564E"/>
    <w:rsid w:val="003B59BF"/>
    <w:rsid w:val="003B5A03"/>
    <w:rsid w:val="003B5DDE"/>
    <w:rsid w:val="003B5DF8"/>
    <w:rsid w:val="003B6287"/>
    <w:rsid w:val="003B646C"/>
    <w:rsid w:val="003B6680"/>
    <w:rsid w:val="003B67BA"/>
    <w:rsid w:val="003B6FC8"/>
    <w:rsid w:val="003B7439"/>
    <w:rsid w:val="003B7512"/>
    <w:rsid w:val="003B7758"/>
    <w:rsid w:val="003B78CC"/>
    <w:rsid w:val="003B79AD"/>
    <w:rsid w:val="003B7A01"/>
    <w:rsid w:val="003B7B5E"/>
    <w:rsid w:val="003B7BD7"/>
    <w:rsid w:val="003B7FFA"/>
    <w:rsid w:val="003C00E1"/>
    <w:rsid w:val="003C011A"/>
    <w:rsid w:val="003C0295"/>
    <w:rsid w:val="003C0352"/>
    <w:rsid w:val="003C035A"/>
    <w:rsid w:val="003C05E2"/>
    <w:rsid w:val="003C07C8"/>
    <w:rsid w:val="003C0804"/>
    <w:rsid w:val="003C091E"/>
    <w:rsid w:val="003C098B"/>
    <w:rsid w:val="003C0B33"/>
    <w:rsid w:val="003C0E98"/>
    <w:rsid w:val="003C1206"/>
    <w:rsid w:val="003C1596"/>
    <w:rsid w:val="003C181C"/>
    <w:rsid w:val="003C183E"/>
    <w:rsid w:val="003C1863"/>
    <w:rsid w:val="003C1972"/>
    <w:rsid w:val="003C1B1F"/>
    <w:rsid w:val="003C1E9D"/>
    <w:rsid w:val="003C1F72"/>
    <w:rsid w:val="003C1FF7"/>
    <w:rsid w:val="003C2020"/>
    <w:rsid w:val="003C2026"/>
    <w:rsid w:val="003C20AB"/>
    <w:rsid w:val="003C2115"/>
    <w:rsid w:val="003C22E6"/>
    <w:rsid w:val="003C23AE"/>
    <w:rsid w:val="003C23C7"/>
    <w:rsid w:val="003C259A"/>
    <w:rsid w:val="003C2769"/>
    <w:rsid w:val="003C2774"/>
    <w:rsid w:val="003C27D3"/>
    <w:rsid w:val="003C2912"/>
    <w:rsid w:val="003C291F"/>
    <w:rsid w:val="003C29BD"/>
    <w:rsid w:val="003C2B7A"/>
    <w:rsid w:val="003C2BF4"/>
    <w:rsid w:val="003C2C36"/>
    <w:rsid w:val="003C2C63"/>
    <w:rsid w:val="003C2F08"/>
    <w:rsid w:val="003C2F1A"/>
    <w:rsid w:val="003C3054"/>
    <w:rsid w:val="003C30BB"/>
    <w:rsid w:val="003C31DE"/>
    <w:rsid w:val="003C32FD"/>
    <w:rsid w:val="003C3373"/>
    <w:rsid w:val="003C33AA"/>
    <w:rsid w:val="003C34FA"/>
    <w:rsid w:val="003C360C"/>
    <w:rsid w:val="003C364C"/>
    <w:rsid w:val="003C3709"/>
    <w:rsid w:val="003C374B"/>
    <w:rsid w:val="003C3AD5"/>
    <w:rsid w:val="003C3C77"/>
    <w:rsid w:val="003C3CD9"/>
    <w:rsid w:val="003C3D09"/>
    <w:rsid w:val="003C3D75"/>
    <w:rsid w:val="003C3E0D"/>
    <w:rsid w:val="003C3E69"/>
    <w:rsid w:val="003C3EC9"/>
    <w:rsid w:val="003C3F1F"/>
    <w:rsid w:val="003C404F"/>
    <w:rsid w:val="003C4079"/>
    <w:rsid w:val="003C40F4"/>
    <w:rsid w:val="003C4498"/>
    <w:rsid w:val="003C453B"/>
    <w:rsid w:val="003C47E2"/>
    <w:rsid w:val="003C4B4F"/>
    <w:rsid w:val="003C4C5A"/>
    <w:rsid w:val="003C4C90"/>
    <w:rsid w:val="003C4F83"/>
    <w:rsid w:val="003C5126"/>
    <w:rsid w:val="003C544A"/>
    <w:rsid w:val="003C5C78"/>
    <w:rsid w:val="003C5E2B"/>
    <w:rsid w:val="003C5F45"/>
    <w:rsid w:val="003C5FB4"/>
    <w:rsid w:val="003C6016"/>
    <w:rsid w:val="003C6302"/>
    <w:rsid w:val="003C636D"/>
    <w:rsid w:val="003C654D"/>
    <w:rsid w:val="003C65B5"/>
    <w:rsid w:val="003C69B8"/>
    <w:rsid w:val="003C6B94"/>
    <w:rsid w:val="003C6BC6"/>
    <w:rsid w:val="003C6CF5"/>
    <w:rsid w:val="003C6DA9"/>
    <w:rsid w:val="003C6E6D"/>
    <w:rsid w:val="003C6EAD"/>
    <w:rsid w:val="003C70ED"/>
    <w:rsid w:val="003C7168"/>
    <w:rsid w:val="003C71DA"/>
    <w:rsid w:val="003C7536"/>
    <w:rsid w:val="003C7901"/>
    <w:rsid w:val="003C7926"/>
    <w:rsid w:val="003C7B12"/>
    <w:rsid w:val="003C7B2B"/>
    <w:rsid w:val="003C7C1D"/>
    <w:rsid w:val="003C7C57"/>
    <w:rsid w:val="003C7C9E"/>
    <w:rsid w:val="003C7D10"/>
    <w:rsid w:val="003C7EA0"/>
    <w:rsid w:val="003C7F25"/>
    <w:rsid w:val="003C7F39"/>
    <w:rsid w:val="003C7FBD"/>
    <w:rsid w:val="003D00CF"/>
    <w:rsid w:val="003D0415"/>
    <w:rsid w:val="003D04E6"/>
    <w:rsid w:val="003D058D"/>
    <w:rsid w:val="003D07D2"/>
    <w:rsid w:val="003D083B"/>
    <w:rsid w:val="003D08F7"/>
    <w:rsid w:val="003D097C"/>
    <w:rsid w:val="003D0BCD"/>
    <w:rsid w:val="003D10C5"/>
    <w:rsid w:val="003D10E6"/>
    <w:rsid w:val="003D119F"/>
    <w:rsid w:val="003D121E"/>
    <w:rsid w:val="003D12BC"/>
    <w:rsid w:val="003D13A3"/>
    <w:rsid w:val="003D15E3"/>
    <w:rsid w:val="003D1654"/>
    <w:rsid w:val="003D169E"/>
    <w:rsid w:val="003D19F8"/>
    <w:rsid w:val="003D1B49"/>
    <w:rsid w:val="003D1B62"/>
    <w:rsid w:val="003D1C7C"/>
    <w:rsid w:val="003D1C7E"/>
    <w:rsid w:val="003D1C86"/>
    <w:rsid w:val="003D1DBA"/>
    <w:rsid w:val="003D1F32"/>
    <w:rsid w:val="003D241E"/>
    <w:rsid w:val="003D249A"/>
    <w:rsid w:val="003D2521"/>
    <w:rsid w:val="003D275D"/>
    <w:rsid w:val="003D282D"/>
    <w:rsid w:val="003D2902"/>
    <w:rsid w:val="003D29A9"/>
    <w:rsid w:val="003D2AB4"/>
    <w:rsid w:val="003D2AF3"/>
    <w:rsid w:val="003D2B58"/>
    <w:rsid w:val="003D2CDF"/>
    <w:rsid w:val="003D2CE6"/>
    <w:rsid w:val="003D2EA2"/>
    <w:rsid w:val="003D2F02"/>
    <w:rsid w:val="003D31E0"/>
    <w:rsid w:val="003D31F2"/>
    <w:rsid w:val="003D32CD"/>
    <w:rsid w:val="003D32DE"/>
    <w:rsid w:val="003D3360"/>
    <w:rsid w:val="003D337C"/>
    <w:rsid w:val="003D393F"/>
    <w:rsid w:val="003D3C8D"/>
    <w:rsid w:val="003D3F17"/>
    <w:rsid w:val="003D3F85"/>
    <w:rsid w:val="003D3FF4"/>
    <w:rsid w:val="003D414F"/>
    <w:rsid w:val="003D428F"/>
    <w:rsid w:val="003D4324"/>
    <w:rsid w:val="003D4361"/>
    <w:rsid w:val="003D44B7"/>
    <w:rsid w:val="003D4526"/>
    <w:rsid w:val="003D46C7"/>
    <w:rsid w:val="003D48C1"/>
    <w:rsid w:val="003D491E"/>
    <w:rsid w:val="003D4A04"/>
    <w:rsid w:val="003D4B25"/>
    <w:rsid w:val="003D4BFC"/>
    <w:rsid w:val="003D4D2F"/>
    <w:rsid w:val="003D4E32"/>
    <w:rsid w:val="003D55DE"/>
    <w:rsid w:val="003D55FE"/>
    <w:rsid w:val="003D56AD"/>
    <w:rsid w:val="003D56C6"/>
    <w:rsid w:val="003D5818"/>
    <w:rsid w:val="003D59F7"/>
    <w:rsid w:val="003D5A89"/>
    <w:rsid w:val="003D5C42"/>
    <w:rsid w:val="003D5DBB"/>
    <w:rsid w:val="003D5ED7"/>
    <w:rsid w:val="003D5F37"/>
    <w:rsid w:val="003D6097"/>
    <w:rsid w:val="003D6389"/>
    <w:rsid w:val="003D63A2"/>
    <w:rsid w:val="003D63C7"/>
    <w:rsid w:val="003D6482"/>
    <w:rsid w:val="003D6984"/>
    <w:rsid w:val="003D6ADB"/>
    <w:rsid w:val="003D6B58"/>
    <w:rsid w:val="003D6BFA"/>
    <w:rsid w:val="003D6D00"/>
    <w:rsid w:val="003D6DB8"/>
    <w:rsid w:val="003D6E71"/>
    <w:rsid w:val="003D6F1B"/>
    <w:rsid w:val="003D6F4B"/>
    <w:rsid w:val="003D6FBE"/>
    <w:rsid w:val="003D6FD6"/>
    <w:rsid w:val="003D70BB"/>
    <w:rsid w:val="003D727F"/>
    <w:rsid w:val="003D7480"/>
    <w:rsid w:val="003D74DA"/>
    <w:rsid w:val="003D783B"/>
    <w:rsid w:val="003D783C"/>
    <w:rsid w:val="003D7990"/>
    <w:rsid w:val="003D7BBC"/>
    <w:rsid w:val="003D7BC0"/>
    <w:rsid w:val="003D7BEB"/>
    <w:rsid w:val="003D7D73"/>
    <w:rsid w:val="003D7DA6"/>
    <w:rsid w:val="003D7E0E"/>
    <w:rsid w:val="003D7EBF"/>
    <w:rsid w:val="003D7F57"/>
    <w:rsid w:val="003E002B"/>
    <w:rsid w:val="003E00E9"/>
    <w:rsid w:val="003E0378"/>
    <w:rsid w:val="003E0392"/>
    <w:rsid w:val="003E040F"/>
    <w:rsid w:val="003E04F0"/>
    <w:rsid w:val="003E0614"/>
    <w:rsid w:val="003E06A9"/>
    <w:rsid w:val="003E078D"/>
    <w:rsid w:val="003E0865"/>
    <w:rsid w:val="003E091C"/>
    <w:rsid w:val="003E0D15"/>
    <w:rsid w:val="003E0D3A"/>
    <w:rsid w:val="003E0D3D"/>
    <w:rsid w:val="003E0D96"/>
    <w:rsid w:val="003E0FC4"/>
    <w:rsid w:val="003E10B9"/>
    <w:rsid w:val="003E1278"/>
    <w:rsid w:val="003E1324"/>
    <w:rsid w:val="003E162A"/>
    <w:rsid w:val="003E1967"/>
    <w:rsid w:val="003E19D1"/>
    <w:rsid w:val="003E1AB9"/>
    <w:rsid w:val="003E1BB0"/>
    <w:rsid w:val="003E1DC1"/>
    <w:rsid w:val="003E20C7"/>
    <w:rsid w:val="003E2233"/>
    <w:rsid w:val="003E228C"/>
    <w:rsid w:val="003E2437"/>
    <w:rsid w:val="003E25A5"/>
    <w:rsid w:val="003E2603"/>
    <w:rsid w:val="003E26D0"/>
    <w:rsid w:val="003E26E9"/>
    <w:rsid w:val="003E280F"/>
    <w:rsid w:val="003E2821"/>
    <w:rsid w:val="003E292B"/>
    <w:rsid w:val="003E2B10"/>
    <w:rsid w:val="003E3023"/>
    <w:rsid w:val="003E3029"/>
    <w:rsid w:val="003E319D"/>
    <w:rsid w:val="003E3240"/>
    <w:rsid w:val="003E33E6"/>
    <w:rsid w:val="003E344E"/>
    <w:rsid w:val="003E348A"/>
    <w:rsid w:val="003E37AF"/>
    <w:rsid w:val="003E3BCD"/>
    <w:rsid w:val="003E3DF7"/>
    <w:rsid w:val="003E402B"/>
    <w:rsid w:val="003E41BF"/>
    <w:rsid w:val="003E426B"/>
    <w:rsid w:val="003E4291"/>
    <w:rsid w:val="003E43CD"/>
    <w:rsid w:val="003E4625"/>
    <w:rsid w:val="003E4766"/>
    <w:rsid w:val="003E4788"/>
    <w:rsid w:val="003E4832"/>
    <w:rsid w:val="003E48B6"/>
    <w:rsid w:val="003E4993"/>
    <w:rsid w:val="003E49DF"/>
    <w:rsid w:val="003E4C37"/>
    <w:rsid w:val="003E4FC9"/>
    <w:rsid w:val="003E500A"/>
    <w:rsid w:val="003E501D"/>
    <w:rsid w:val="003E5127"/>
    <w:rsid w:val="003E5228"/>
    <w:rsid w:val="003E5268"/>
    <w:rsid w:val="003E5502"/>
    <w:rsid w:val="003E567E"/>
    <w:rsid w:val="003E568C"/>
    <w:rsid w:val="003E57B5"/>
    <w:rsid w:val="003E57F4"/>
    <w:rsid w:val="003E58BE"/>
    <w:rsid w:val="003E5B46"/>
    <w:rsid w:val="003E5B5F"/>
    <w:rsid w:val="003E5E5E"/>
    <w:rsid w:val="003E6085"/>
    <w:rsid w:val="003E60F3"/>
    <w:rsid w:val="003E61DC"/>
    <w:rsid w:val="003E62F8"/>
    <w:rsid w:val="003E63B0"/>
    <w:rsid w:val="003E6569"/>
    <w:rsid w:val="003E6642"/>
    <w:rsid w:val="003E6675"/>
    <w:rsid w:val="003E6798"/>
    <w:rsid w:val="003E67CB"/>
    <w:rsid w:val="003E6842"/>
    <w:rsid w:val="003E686C"/>
    <w:rsid w:val="003E68D8"/>
    <w:rsid w:val="003E6C55"/>
    <w:rsid w:val="003E6C76"/>
    <w:rsid w:val="003E6E2F"/>
    <w:rsid w:val="003E719A"/>
    <w:rsid w:val="003E738E"/>
    <w:rsid w:val="003E774B"/>
    <w:rsid w:val="003E77BB"/>
    <w:rsid w:val="003E7985"/>
    <w:rsid w:val="003E7AF6"/>
    <w:rsid w:val="003E7BB6"/>
    <w:rsid w:val="003E7D4F"/>
    <w:rsid w:val="003E7DE6"/>
    <w:rsid w:val="003E7E3F"/>
    <w:rsid w:val="003F0086"/>
    <w:rsid w:val="003F01D8"/>
    <w:rsid w:val="003F0520"/>
    <w:rsid w:val="003F0532"/>
    <w:rsid w:val="003F05BC"/>
    <w:rsid w:val="003F06F8"/>
    <w:rsid w:val="003F0780"/>
    <w:rsid w:val="003F0A27"/>
    <w:rsid w:val="003F0BF1"/>
    <w:rsid w:val="003F0E55"/>
    <w:rsid w:val="003F0EF3"/>
    <w:rsid w:val="003F0EFF"/>
    <w:rsid w:val="003F0F24"/>
    <w:rsid w:val="003F0F6F"/>
    <w:rsid w:val="003F10E0"/>
    <w:rsid w:val="003F10FB"/>
    <w:rsid w:val="003F121A"/>
    <w:rsid w:val="003F1267"/>
    <w:rsid w:val="003F12D7"/>
    <w:rsid w:val="003F13A4"/>
    <w:rsid w:val="003F156D"/>
    <w:rsid w:val="003F15AF"/>
    <w:rsid w:val="003F1665"/>
    <w:rsid w:val="003F168D"/>
    <w:rsid w:val="003F16AB"/>
    <w:rsid w:val="003F16FA"/>
    <w:rsid w:val="003F1718"/>
    <w:rsid w:val="003F17DD"/>
    <w:rsid w:val="003F18DD"/>
    <w:rsid w:val="003F1B1B"/>
    <w:rsid w:val="003F1CBD"/>
    <w:rsid w:val="003F1CD9"/>
    <w:rsid w:val="003F1D1F"/>
    <w:rsid w:val="003F1E1F"/>
    <w:rsid w:val="003F21A5"/>
    <w:rsid w:val="003F22F7"/>
    <w:rsid w:val="003F232D"/>
    <w:rsid w:val="003F2424"/>
    <w:rsid w:val="003F2519"/>
    <w:rsid w:val="003F2604"/>
    <w:rsid w:val="003F266F"/>
    <w:rsid w:val="003F29E2"/>
    <w:rsid w:val="003F2A1C"/>
    <w:rsid w:val="003F2AE4"/>
    <w:rsid w:val="003F2B2E"/>
    <w:rsid w:val="003F2B6C"/>
    <w:rsid w:val="003F2BFB"/>
    <w:rsid w:val="003F2C7A"/>
    <w:rsid w:val="003F2DCB"/>
    <w:rsid w:val="003F2E61"/>
    <w:rsid w:val="003F2F74"/>
    <w:rsid w:val="003F2FAD"/>
    <w:rsid w:val="003F304A"/>
    <w:rsid w:val="003F30D9"/>
    <w:rsid w:val="003F3182"/>
    <w:rsid w:val="003F335F"/>
    <w:rsid w:val="003F34CD"/>
    <w:rsid w:val="003F3716"/>
    <w:rsid w:val="003F3741"/>
    <w:rsid w:val="003F3873"/>
    <w:rsid w:val="003F39AB"/>
    <w:rsid w:val="003F3CCD"/>
    <w:rsid w:val="003F3DAE"/>
    <w:rsid w:val="003F3EC1"/>
    <w:rsid w:val="003F42F1"/>
    <w:rsid w:val="003F43C9"/>
    <w:rsid w:val="003F4407"/>
    <w:rsid w:val="003F442C"/>
    <w:rsid w:val="003F45DE"/>
    <w:rsid w:val="003F47A6"/>
    <w:rsid w:val="003F47BB"/>
    <w:rsid w:val="003F4A50"/>
    <w:rsid w:val="003F4C7A"/>
    <w:rsid w:val="003F520D"/>
    <w:rsid w:val="003F52AF"/>
    <w:rsid w:val="003F53CC"/>
    <w:rsid w:val="003F551A"/>
    <w:rsid w:val="003F55E3"/>
    <w:rsid w:val="003F5811"/>
    <w:rsid w:val="003F583A"/>
    <w:rsid w:val="003F58CA"/>
    <w:rsid w:val="003F5A16"/>
    <w:rsid w:val="003F5CA6"/>
    <w:rsid w:val="003F5D0D"/>
    <w:rsid w:val="003F5D20"/>
    <w:rsid w:val="003F5E52"/>
    <w:rsid w:val="003F5EBD"/>
    <w:rsid w:val="003F614D"/>
    <w:rsid w:val="003F615B"/>
    <w:rsid w:val="003F62CF"/>
    <w:rsid w:val="003F63FB"/>
    <w:rsid w:val="003F6434"/>
    <w:rsid w:val="003F659F"/>
    <w:rsid w:val="003F65C3"/>
    <w:rsid w:val="003F65D4"/>
    <w:rsid w:val="003F6627"/>
    <w:rsid w:val="003F6633"/>
    <w:rsid w:val="003F67D6"/>
    <w:rsid w:val="003F681E"/>
    <w:rsid w:val="003F68DF"/>
    <w:rsid w:val="003F6BD4"/>
    <w:rsid w:val="003F6C42"/>
    <w:rsid w:val="003F6F97"/>
    <w:rsid w:val="003F70CA"/>
    <w:rsid w:val="003F718B"/>
    <w:rsid w:val="003F7233"/>
    <w:rsid w:val="003F7299"/>
    <w:rsid w:val="003F73F1"/>
    <w:rsid w:val="003F74D9"/>
    <w:rsid w:val="003F7709"/>
    <w:rsid w:val="003F780B"/>
    <w:rsid w:val="003F78DE"/>
    <w:rsid w:val="003F7B07"/>
    <w:rsid w:val="003F7BD1"/>
    <w:rsid w:val="003F7C35"/>
    <w:rsid w:val="003F7D5E"/>
    <w:rsid w:val="003F7E26"/>
    <w:rsid w:val="003F7E2B"/>
    <w:rsid w:val="003F7E30"/>
    <w:rsid w:val="003F7F08"/>
    <w:rsid w:val="0040022E"/>
    <w:rsid w:val="0040032C"/>
    <w:rsid w:val="0040034A"/>
    <w:rsid w:val="00400350"/>
    <w:rsid w:val="00400359"/>
    <w:rsid w:val="00400519"/>
    <w:rsid w:val="00400867"/>
    <w:rsid w:val="00400E0D"/>
    <w:rsid w:val="00400EF4"/>
    <w:rsid w:val="00401242"/>
    <w:rsid w:val="00401600"/>
    <w:rsid w:val="00401AA0"/>
    <w:rsid w:val="00401ACD"/>
    <w:rsid w:val="00401BA5"/>
    <w:rsid w:val="00401C75"/>
    <w:rsid w:val="00401D5A"/>
    <w:rsid w:val="00401E40"/>
    <w:rsid w:val="00401F55"/>
    <w:rsid w:val="0040202A"/>
    <w:rsid w:val="00402150"/>
    <w:rsid w:val="00402168"/>
    <w:rsid w:val="004021E3"/>
    <w:rsid w:val="0040221C"/>
    <w:rsid w:val="00402223"/>
    <w:rsid w:val="00402304"/>
    <w:rsid w:val="00402479"/>
    <w:rsid w:val="004025DD"/>
    <w:rsid w:val="0040266E"/>
    <w:rsid w:val="0040267D"/>
    <w:rsid w:val="004026DD"/>
    <w:rsid w:val="0040281F"/>
    <w:rsid w:val="00402924"/>
    <w:rsid w:val="00402955"/>
    <w:rsid w:val="00402A48"/>
    <w:rsid w:val="00402A6E"/>
    <w:rsid w:val="00402D96"/>
    <w:rsid w:val="004030CE"/>
    <w:rsid w:val="00403229"/>
    <w:rsid w:val="004032B9"/>
    <w:rsid w:val="00403585"/>
    <w:rsid w:val="004037C6"/>
    <w:rsid w:val="004038D2"/>
    <w:rsid w:val="0040397E"/>
    <w:rsid w:val="00403A15"/>
    <w:rsid w:val="00403AC0"/>
    <w:rsid w:val="00403B74"/>
    <w:rsid w:val="00403C96"/>
    <w:rsid w:val="00403FF1"/>
    <w:rsid w:val="00404105"/>
    <w:rsid w:val="00404120"/>
    <w:rsid w:val="0040419E"/>
    <w:rsid w:val="004042E9"/>
    <w:rsid w:val="00404529"/>
    <w:rsid w:val="00404626"/>
    <w:rsid w:val="0040477E"/>
    <w:rsid w:val="00404855"/>
    <w:rsid w:val="00404A9E"/>
    <w:rsid w:val="00404ABB"/>
    <w:rsid w:val="00404B66"/>
    <w:rsid w:val="00404C28"/>
    <w:rsid w:val="00404E97"/>
    <w:rsid w:val="00404EF3"/>
    <w:rsid w:val="00404FC2"/>
    <w:rsid w:val="00404FE8"/>
    <w:rsid w:val="0040501B"/>
    <w:rsid w:val="004050C1"/>
    <w:rsid w:val="004051E1"/>
    <w:rsid w:val="00405293"/>
    <w:rsid w:val="00405487"/>
    <w:rsid w:val="004054E2"/>
    <w:rsid w:val="004055C1"/>
    <w:rsid w:val="004055C4"/>
    <w:rsid w:val="004055D0"/>
    <w:rsid w:val="00405602"/>
    <w:rsid w:val="0040569E"/>
    <w:rsid w:val="0040575D"/>
    <w:rsid w:val="00405810"/>
    <w:rsid w:val="00405859"/>
    <w:rsid w:val="00405941"/>
    <w:rsid w:val="00405AAD"/>
    <w:rsid w:val="00405B0B"/>
    <w:rsid w:val="00405C80"/>
    <w:rsid w:val="00405DE7"/>
    <w:rsid w:val="00405EBA"/>
    <w:rsid w:val="00405F48"/>
    <w:rsid w:val="00406063"/>
    <w:rsid w:val="00406189"/>
    <w:rsid w:val="0040628A"/>
    <w:rsid w:val="004062A5"/>
    <w:rsid w:val="0040648A"/>
    <w:rsid w:val="004064C4"/>
    <w:rsid w:val="004064ED"/>
    <w:rsid w:val="00406547"/>
    <w:rsid w:val="004065BA"/>
    <w:rsid w:val="004066BF"/>
    <w:rsid w:val="00406730"/>
    <w:rsid w:val="0040680A"/>
    <w:rsid w:val="004068C4"/>
    <w:rsid w:val="00406901"/>
    <w:rsid w:val="004069BF"/>
    <w:rsid w:val="00406B15"/>
    <w:rsid w:val="00406C54"/>
    <w:rsid w:val="00406E32"/>
    <w:rsid w:val="00406EA6"/>
    <w:rsid w:val="00406EE2"/>
    <w:rsid w:val="00406F39"/>
    <w:rsid w:val="00406F90"/>
    <w:rsid w:val="004071BA"/>
    <w:rsid w:val="0040729D"/>
    <w:rsid w:val="00407566"/>
    <w:rsid w:val="0040761F"/>
    <w:rsid w:val="00407679"/>
    <w:rsid w:val="004076E1"/>
    <w:rsid w:val="004079E5"/>
    <w:rsid w:val="00407A11"/>
    <w:rsid w:val="00407AAD"/>
    <w:rsid w:val="00407AE4"/>
    <w:rsid w:val="00407D47"/>
    <w:rsid w:val="004100C6"/>
    <w:rsid w:val="004100DA"/>
    <w:rsid w:val="00410123"/>
    <w:rsid w:val="00410179"/>
    <w:rsid w:val="004102CC"/>
    <w:rsid w:val="004106E6"/>
    <w:rsid w:val="00410765"/>
    <w:rsid w:val="0041083D"/>
    <w:rsid w:val="004109D7"/>
    <w:rsid w:val="00410A00"/>
    <w:rsid w:val="00410B66"/>
    <w:rsid w:val="00410C14"/>
    <w:rsid w:val="00410C43"/>
    <w:rsid w:val="00410D01"/>
    <w:rsid w:val="00410D53"/>
    <w:rsid w:val="00410E91"/>
    <w:rsid w:val="00411392"/>
    <w:rsid w:val="004114C5"/>
    <w:rsid w:val="004114CB"/>
    <w:rsid w:val="0041162C"/>
    <w:rsid w:val="004116AF"/>
    <w:rsid w:val="0041187A"/>
    <w:rsid w:val="00411D3C"/>
    <w:rsid w:val="00411DF1"/>
    <w:rsid w:val="00411F89"/>
    <w:rsid w:val="0041223E"/>
    <w:rsid w:val="00412646"/>
    <w:rsid w:val="0041283F"/>
    <w:rsid w:val="00412B3A"/>
    <w:rsid w:val="00412BA0"/>
    <w:rsid w:val="00412F7C"/>
    <w:rsid w:val="00413068"/>
    <w:rsid w:val="00413139"/>
    <w:rsid w:val="004131E1"/>
    <w:rsid w:val="0041324A"/>
    <w:rsid w:val="004132D6"/>
    <w:rsid w:val="00413386"/>
    <w:rsid w:val="004135BC"/>
    <w:rsid w:val="00413730"/>
    <w:rsid w:val="004138EC"/>
    <w:rsid w:val="00413934"/>
    <w:rsid w:val="004139CF"/>
    <w:rsid w:val="00413B41"/>
    <w:rsid w:val="00413BD9"/>
    <w:rsid w:val="00413CE4"/>
    <w:rsid w:val="00413D03"/>
    <w:rsid w:val="00413D4B"/>
    <w:rsid w:val="00413F3C"/>
    <w:rsid w:val="00414178"/>
    <w:rsid w:val="004142BC"/>
    <w:rsid w:val="004145FF"/>
    <w:rsid w:val="00414794"/>
    <w:rsid w:val="00414A42"/>
    <w:rsid w:val="00414D35"/>
    <w:rsid w:val="00415236"/>
    <w:rsid w:val="00415251"/>
    <w:rsid w:val="0041535C"/>
    <w:rsid w:val="004155FE"/>
    <w:rsid w:val="0041563A"/>
    <w:rsid w:val="0041586C"/>
    <w:rsid w:val="0041591D"/>
    <w:rsid w:val="00415959"/>
    <w:rsid w:val="00415A05"/>
    <w:rsid w:val="00415B03"/>
    <w:rsid w:val="00415B79"/>
    <w:rsid w:val="00415DEC"/>
    <w:rsid w:val="00415EDD"/>
    <w:rsid w:val="004162C3"/>
    <w:rsid w:val="0041690A"/>
    <w:rsid w:val="004169B0"/>
    <w:rsid w:val="00416AED"/>
    <w:rsid w:val="00416CA5"/>
    <w:rsid w:val="00416DCB"/>
    <w:rsid w:val="0041729C"/>
    <w:rsid w:val="00417409"/>
    <w:rsid w:val="00417478"/>
    <w:rsid w:val="00417684"/>
    <w:rsid w:val="00417705"/>
    <w:rsid w:val="00417FFA"/>
    <w:rsid w:val="00420021"/>
    <w:rsid w:val="004200CB"/>
    <w:rsid w:val="00420158"/>
    <w:rsid w:val="0042016E"/>
    <w:rsid w:val="00420290"/>
    <w:rsid w:val="004204D4"/>
    <w:rsid w:val="00420510"/>
    <w:rsid w:val="00420577"/>
    <w:rsid w:val="004205A9"/>
    <w:rsid w:val="00420780"/>
    <w:rsid w:val="004208AD"/>
    <w:rsid w:val="00420A24"/>
    <w:rsid w:val="00420AC0"/>
    <w:rsid w:val="00420B7C"/>
    <w:rsid w:val="00420B81"/>
    <w:rsid w:val="00420D4D"/>
    <w:rsid w:val="00420EB4"/>
    <w:rsid w:val="00420F39"/>
    <w:rsid w:val="004210EB"/>
    <w:rsid w:val="0042121A"/>
    <w:rsid w:val="00421374"/>
    <w:rsid w:val="0042147D"/>
    <w:rsid w:val="0042166B"/>
    <w:rsid w:val="0042168C"/>
    <w:rsid w:val="004216D6"/>
    <w:rsid w:val="00421995"/>
    <w:rsid w:val="004219D1"/>
    <w:rsid w:val="00421A96"/>
    <w:rsid w:val="00421CC7"/>
    <w:rsid w:val="00421CE0"/>
    <w:rsid w:val="00421D20"/>
    <w:rsid w:val="00421D6F"/>
    <w:rsid w:val="00421F68"/>
    <w:rsid w:val="00421FE6"/>
    <w:rsid w:val="004220AC"/>
    <w:rsid w:val="004224FB"/>
    <w:rsid w:val="004227B6"/>
    <w:rsid w:val="004227FA"/>
    <w:rsid w:val="0042296C"/>
    <w:rsid w:val="00422A42"/>
    <w:rsid w:val="00422B37"/>
    <w:rsid w:val="00422C4E"/>
    <w:rsid w:val="00422D55"/>
    <w:rsid w:val="00422F58"/>
    <w:rsid w:val="00423048"/>
    <w:rsid w:val="00423052"/>
    <w:rsid w:val="004230B9"/>
    <w:rsid w:val="004230D8"/>
    <w:rsid w:val="004230ED"/>
    <w:rsid w:val="00423180"/>
    <w:rsid w:val="0042344A"/>
    <w:rsid w:val="004234BC"/>
    <w:rsid w:val="00423603"/>
    <w:rsid w:val="00423685"/>
    <w:rsid w:val="0042381F"/>
    <w:rsid w:val="00423A8E"/>
    <w:rsid w:val="00423AAF"/>
    <w:rsid w:val="00423D46"/>
    <w:rsid w:val="00423D4E"/>
    <w:rsid w:val="00423DF0"/>
    <w:rsid w:val="00423E7F"/>
    <w:rsid w:val="0042405E"/>
    <w:rsid w:val="004242AD"/>
    <w:rsid w:val="004242D1"/>
    <w:rsid w:val="00424381"/>
    <w:rsid w:val="00424398"/>
    <w:rsid w:val="0042440E"/>
    <w:rsid w:val="0042463F"/>
    <w:rsid w:val="00424660"/>
    <w:rsid w:val="0042466C"/>
    <w:rsid w:val="00424777"/>
    <w:rsid w:val="00424891"/>
    <w:rsid w:val="0042490C"/>
    <w:rsid w:val="00424CDB"/>
    <w:rsid w:val="00424CE8"/>
    <w:rsid w:val="00424DC6"/>
    <w:rsid w:val="00424E0C"/>
    <w:rsid w:val="00424EDA"/>
    <w:rsid w:val="00424EDE"/>
    <w:rsid w:val="0042506C"/>
    <w:rsid w:val="004251A6"/>
    <w:rsid w:val="004252C9"/>
    <w:rsid w:val="004254AC"/>
    <w:rsid w:val="004254EC"/>
    <w:rsid w:val="0042572D"/>
    <w:rsid w:val="0042588F"/>
    <w:rsid w:val="00425AD1"/>
    <w:rsid w:val="00425AE2"/>
    <w:rsid w:val="00425AF0"/>
    <w:rsid w:val="00425B63"/>
    <w:rsid w:val="00425C89"/>
    <w:rsid w:val="00425CB9"/>
    <w:rsid w:val="00425D58"/>
    <w:rsid w:val="0042609A"/>
    <w:rsid w:val="0042615A"/>
    <w:rsid w:val="00426487"/>
    <w:rsid w:val="004265D5"/>
    <w:rsid w:val="0042672B"/>
    <w:rsid w:val="004267D8"/>
    <w:rsid w:val="004268E4"/>
    <w:rsid w:val="00426937"/>
    <w:rsid w:val="00426993"/>
    <w:rsid w:val="00426ACB"/>
    <w:rsid w:val="00426B93"/>
    <w:rsid w:val="00426D50"/>
    <w:rsid w:val="00426E8C"/>
    <w:rsid w:val="00426EE3"/>
    <w:rsid w:val="00426FD7"/>
    <w:rsid w:val="00427165"/>
    <w:rsid w:val="004272AD"/>
    <w:rsid w:val="00427343"/>
    <w:rsid w:val="0042752E"/>
    <w:rsid w:val="004275BD"/>
    <w:rsid w:val="0042767C"/>
    <w:rsid w:val="004276E6"/>
    <w:rsid w:val="00427739"/>
    <w:rsid w:val="004277FF"/>
    <w:rsid w:val="00427880"/>
    <w:rsid w:val="00427986"/>
    <w:rsid w:val="00427AD2"/>
    <w:rsid w:val="00427B69"/>
    <w:rsid w:val="00427C33"/>
    <w:rsid w:val="00427D7B"/>
    <w:rsid w:val="00427DC5"/>
    <w:rsid w:val="00427DCF"/>
    <w:rsid w:val="00427E23"/>
    <w:rsid w:val="00430115"/>
    <w:rsid w:val="00430188"/>
    <w:rsid w:val="00430385"/>
    <w:rsid w:val="004304BA"/>
    <w:rsid w:val="004307D8"/>
    <w:rsid w:val="00430869"/>
    <w:rsid w:val="00430932"/>
    <w:rsid w:val="00430AB3"/>
    <w:rsid w:val="00430C73"/>
    <w:rsid w:val="00430CC6"/>
    <w:rsid w:val="00430D13"/>
    <w:rsid w:val="00431072"/>
    <w:rsid w:val="00431148"/>
    <w:rsid w:val="00431166"/>
    <w:rsid w:val="00431532"/>
    <w:rsid w:val="00431746"/>
    <w:rsid w:val="004317B1"/>
    <w:rsid w:val="00431883"/>
    <w:rsid w:val="00431A36"/>
    <w:rsid w:val="00431B0B"/>
    <w:rsid w:val="00431CBC"/>
    <w:rsid w:val="00431CE8"/>
    <w:rsid w:val="00431D8F"/>
    <w:rsid w:val="00431EDB"/>
    <w:rsid w:val="004320D2"/>
    <w:rsid w:val="004320DC"/>
    <w:rsid w:val="00432175"/>
    <w:rsid w:val="0043223A"/>
    <w:rsid w:val="0043243D"/>
    <w:rsid w:val="004324C0"/>
    <w:rsid w:val="004324F7"/>
    <w:rsid w:val="004327CF"/>
    <w:rsid w:val="0043298C"/>
    <w:rsid w:val="00432B88"/>
    <w:rsid w:val="00432DBD"/>
    <w:rsid w:val="00432E6B"/>
    <w:rsid w:val="00432EBC"/>
    <w:rsid w:val="00432FEA"/>
    <w:rsid w:val="004330C6"/>
    <w:rsid w:val="00433249"/>
    <w:rsid w:val="00433372"/>
    <w:rsid w:val="004335CC"/>
    <w:rsid w:val="00433608"/>
    <w:rsid w:val="004336EA"/>
    <w:rsid w:val="00433890"/>
    <w:rsid w:val="004338E4"/>
    <w:rsid w:val="00433A28"/>
    <w:rsid w:val="00433A8B"/>
    <w:rsid w:val="00433B6B"/>
    <w:rsid w:val="00433BB7"/>
    <w:rsid w:val="00433BC7"/>
    <w:rsid w:val="00433BFC"/>
    <w:rsid w:val="00433CB4"/>
    <w:rsid w:val="00433D80"/>
    <w:rsid w:val="00433F2C"/>
    <w:rsid w:val="00433FF4"/>
    <w:rsid w:val="004342E0"/>
    <w:rsid w:val="00434300"/>
    <w:rsid w:val="00434565"/>
    <w:rsid w:val="00434875"/>
    <w:rsid w:val="004348D6"/>
    <w:rsid w:val="0043492D"/>
    <w:rsid w:val="0043497B"/>
    <w:rsid w:val="00434A8B"/>
    <w:rsid w:val="00434AC8"/>
    <w:rsid w:val="00434B41"/>
    <w:rsid w:val="00434B5D"/>
    <w:rsid w:val="00434C59"/>
    <w:rsid w:val="00434EAB"/>
    <w:rsid w:val="00434F01"/>
    <w:rsid w:val="00434F6C"/>
    <w:rsid w:val="00434F7E"/>
    <w:rsid w:val="0043504F"/>
    <w:rsid w:val="0043505D"/>
    <w:rsid w:val="0043514B"/>
    <w:rsid w:val="00435386"/>
    <w:rsid w:val="00435528"/>
    <w:rsid w:val="00435774"/>
    <w:rsid w:val="00435808"/>
    <w:rsid w:val="00435A00"/>
    <w:rsid w:val="00435B1B"/>
    <w:rsid w:val="00435C35"/>
    <w:rsid w:val="00435FF3"/>
    <w:rsid w:val="004361B2"/>
    <w:rsid w:val="0043645C"/>
    <w:rsid w:val="00436559"/>
    <w:rsid w:val="0043692F"/>
    <w:rsid w:val="004369D8"/>
    <w:rsid w:val="00436B96"/>
    <w:rsid w:val="00436C8A"/>
    <w:rsid w:val="00436CC8"/>
    <w:rsid w:val="00436CE9"/>
    <w:rsid w:val="00436CF3"/>
    <w:rsid w:val="00436E4B"/>
    <w:rsid w:val="00436EE9"/>
    <w:rsid w:val="004371E3"/>
    <w:rsid w:val="004373AE"/>
    <w:rsid w:val="0043753E"/>
    <w:rsid w:val="0043759C"/>
    <w:rsid w:val="0043770B"/>
    <w:rsid w:val="00437784"/>
    <w:rsid w:val="004377FE"/>
    <w:rsid w:val="004378E9"/>
    <w:rsid w:val="00437B31"/>
    <w:rsid w:val="00437BA6"/>
    <w:rsid w:val="00437D0E"/>
    <w:rsid w:val="00437EE0"/>
    <w:rsid w:val="00440208"/>
    <w:rsid w:val="0044040D"/>
    <w:rsid w:val="004404BD"/>
    <w:rsid w:val="004407BA"/>
    <w:rsid w:val="00440806"/>
    <w:rsid w:val="004409F0"/>
    <w:rsid w:val="00440A21"/>
    <w:rsid w:val="00440B0D"/>
    <w:rsid w:val="0044104A"/>
    <w:rsid w:val="004410CD"/>
    <w:rsid w:val="0044117F"/>
    <w:rsid w:val="004412F0"/>
    <w:rsid w:val="00441415"/>
    <w:rsid w:val="00441431"/>
    <w:rsid w:val="0044170F"/>
    <w:rsid w:val="004417DD"/>
    <w:rsid w:val="0044183A"/>
    <w:rsid w:val="00441950"/>
    <w:rsid w:val="004419F6"/>
    <w:rsid w:val="00441A2E"/>
    <w:rsid w:val="00441B3D"/>
    <w:rsid w:val="00441E3F"/>
    <w:rsid w:val="00441EC0"/>
    <w:rsid w:val="004420AC"/>
    <w:rsid w:val="004421FD"/>
    <w:rsid w:val="004424D8"/>
    <w:rsid w:val="00442A6D"/>
    <w:rsid w:val="00442ABC"/>
    <w:rsid w:val="00442BDA"/>
    <w:rsid w:val="00442C8A"/>
    <w:rsid w:val="00442CEA"/>
    <w:rsid w:val="00442CF2"/>
    <w:rsid w:val="00442CF4"/>
    <w:rsid w:val="00442E40"/>
    <w:rsid w:val="00442E66"/>
    <w:rsid w:val="00443059"/>
    <w:rsid w:val="004430FB"/>
    <w:rsid w:val="004432B1"/>
    <w:rsid w:val="004432C3"/>
    <w:rsid w:val="004434DE"/>
    <w:rsid w:val="00443536"/>
    <w:rsid w:val="00443635"/>
    <w:rsid w:val="00443996"/>
    <w:rsid w:val="00443A66"/>
    <w:rsid w:val="00443B34"/>
    <w:rsid w:val="00443B3A"/>
    <w:rsid w:val="00443DA0"/>
    <w:rsid w:val="00443EAF"/>
    <w:rsid w:val="00443ECC"/>
    <w:rsid w:val="00444162"/>
    <w:rsid w:val="004444C5"/>
    <w:rsid w:val="00444503"/>
    <w:rsid w:val="004446A2"/>
    <w:rsid w:val="004447E3"/>
    <w:rsid w:val="004448A6"/>
    <w:rsid w:val="0044495E"/>
    <w:rsid w:val="00444A67"/>
    <w:rsid w:val="00444AB8"/>
    <w:rsid w:val="00444CAC"/>
    <w:rsid w:val="00444E4C"/>
    <w:rsid w:val="0044511C"/>
    <w:rsid w:val="00445135"/>
    <w:rsid w:val="00445170"/>
    <w:rsid w:val="00445246"/>
    <w:rsid w:val="00445406"/>
    <w:rsid w:val="00445661"/>
    <w:rsid w:val="0044566E"/>
    <w:rsid w:val="004456A2"/>
    <w:rsid w:val="0044584D"/>
    <w:rsid w:val="00445A5D"/>
    <w:rsid w:val="00445AEC"/>
    <w:rsid w:val="00445B93"/>
    <w:rsid w:val="00445C2A"/>
    <w:rsid w:val="00445F73"/>
    <w:rsid w:val="00446093"/>
    <w:rsid w:val="004460AE"/>
    <w:rsid w:val="004460DB"/>
    <w:rsid w:val="00446294"/>
    <w:rsid w:val="004462BD"/>
    <w:rsid w:val="00446492"/>
    <w:rsid w:val="004465B7"/>
    <w:rsid w:val="004466B4"/>
    <w:rsid w:val="004467C9"/>
    <w:rsid w:val="004467FB"/>
    <w:rsid w:val="00446958"/>
    <w:rsid w:val="00446D4F"/>
    <w:rsid w:val="00446E06"/>
    <w:rsid w:val="00446EBD"/>
    <w:rsid w:val="00447371"/>
    <w:rsid w:val="004474E6"/>
    <w:rsid w:val="0044759B"/>
    <w:rsid w:val="004475EC"/>
    <w:rsid w:val="00447866"/>
    <w:rsid w:val="004478C7"/>
    <w:rsid w:val="00447954"/>
    <w:rsid w:val="00447F62"/>
    <w:rsid w:val="004500FA"/>
    <w:rsid w:val="0045029D"/>
    <w:rsid w:val="004502A9"/>
    <w:rsid w:val="0045033F"/>
    <w:rsid w:val="0045036C"/>
    <w:rsid w:val="0045047D"/>
    <w:rsid w:val="00450522"/>
    <w:rsid w:val="0045061A"/>
    <w:rsid w:val="00450624"/>
    <w:rsid w:val="00450674"/>
    <w:rsid w:val="00450858"/>
    <w:rsid w:val="00450A86"/>
    <w:rsid w:val="00450E5F"/>
    <w:rsid w:val="00450F40"/>
    <w:rsid w:val="0045109D"/>
    <w:rsid w:val="00451178"/>
    <w:rsid w:val="004511B1"/>
    <w:rsid w:val="00451399"/>
    <w:rsid w:val="00451535"/>
    <w:rsid w:val="00451615"/>
    <w:rsid w:val="00451623"/>
    <w:rsid w:val="0045163D"/>
    <w:rsid w:val="0045167B"/>
    <w:rsid w:val="004516D8"/>
    <w:rsid w:val="004517D7"/>
    <w:rsid w:val="0045181A"/>
    <w:rsid w:val="0045199F"/>
    <w:rsid w:val="004519E0"/>
    <w:rsid w:val="00451B96"/>
    <w:rsid w:val="00451CB8"/>
    <w:rsid w:val="00451F0E"/>
    <w:rsid w:val="0045205D"/>
    <w:rsid w:val="00452193"/>
    <w:rsid w:val="0045224D"/>
    <w:rsid w:val="0045227E"/>
    <w:rsid w:val="004522C5"/>
    <w:rsid w:val="004527E9"/>
    <w:rsid w:val="0045285C"/>
    <w:rsid w:val="00452900"/>
    <w:rsid w:val="0045298A"/>
    <w:rsid w:val="00452A7A"/>
    <w:rsid w:val="00452B04"/>
    <w:rsid w:val="00452B94"/>
    <w:rsid w:val="00452B9D"/>
    <w:rsid w:val="00452BD7"/>
    <w:rsid w:val="00452BFE"/>
    <w:rsid w:val="00452C4C"/>
    <w:rsid w:val="00452C9B"/>
    <w:rsid w:val="00452CD0"/>
    <w:rsid w:val="00452EAE"/>
    <w:rsid w:val="00452F21"/>
    <w:rsid w:val="00452F30"/>
    <w:rsid w:val="00452F3A"/>
    <w:rsid w:val="00452F76"/>
    <w:rsid w:val="004530B3"/>
    <w:rsid w:val="004531A9"/>
    <w:rsid w:val="004532DF"/>
    <w:rsid w:val="004532FB"/>
    <w:rsid w:val="00453333"/>
    <w:rsid w:val="004533B6"/>
    <w:rsid w:val="004533D5"/>
    <w:rsid w:val="00453715"/>
    <w:rsid w:val="0045372E"/>
    <w:rsid w:val="00453765"/>
    <w:rsid w:val="004537D3"/>
    <w:rsid w:val="00453804"/>
    <w:rsid w:val="0045390A"/>
    <w:rsid w:val="00453925"/>
    <w:rsid w:val="00453964"/>
    <w:rsid w:val="004539C9"/>
    <w:rsid w:val="00453B9C"/>
    <w:rsid w:val="00453F2B"/>
    <w:rsid w:val="00454091"/>
    <w:rsid w:val="00454224"/>
    <w:rsid w:val="00454325"/>
    <w:rsid w:val="004543D6"/>
    <w:rsid w:val="004544D4"/>
    <w:rsid w:val="004546D3"/>
    <w:rsid w:val="004546F7"/>
    <w:rsid w:val="0045478E"/>
    <w:rsid w:val="00454828"/>
    <w:rsid w:val="00454974"/>
    <w:rsid w:val="00454A31"/>
    <w:rsid w:val="00454A7A"/>
    <w:rsid w:val="00454A8A"/>
    <w:rsid w:val="00454E0D"/>
    <w:rsid w:val="00454EC7"/>
    <w:rsid w:val="00454FA4"/>
    <w:rsid w:val="0045501A"/>
    <w:rsid w:val="004550A6"/>
    <w:rsid w:val="00455144"/>
    <w:rsid w:val="004551FC"/>
    <w:rsid w:val="0045540B"/>
    <w:rsid w:val="0045540C"/>
    <w:rsid w:val="004554CA"/>
    <w:rsid w:val="004555E5"/>
    <w:rsid w:val="00455826"/>
    <w:rsid w:val="00455900"/>
    <w:rsid w:val="00455A42"/>
    <w:rsid w:val="00455A81"/>
    <w:rsid w:val="00455AE3"/>
    <w:rsid w:val="00455B76"/>
    <w:rsid w:val="00455D22"/>
    <w:rsid w:val="00455D65"/>
    <w:rsid w:val="00455F3B"/>
    <w:rsid w:val="00456117"/>
    <w:rsid w:val="0045620C"/>
    <w:rsid w:val="004562E3"/>
    <w:rsid w:val="00456398"/>
    <w:rsid w:val="00456422"/>
    <w:rsid w:val="00456463"/>
    <w:rsid w:val="00456637"/>
    <w:rsid w:val="004566B0"/>
    <w:rsid w:val="004569B3"/>
    <w:rsid w:val="00456B3B"/>
    <w:rsid w:val="00457003"/>
    <w:rsid w:val="0045702B"/>
    <w:rsid w:val="00457163"/>
    <w:rsid w:val="00457249"/>
    <w:rsid w:val="00457461"/>
    <w:rsid w:val="004575E9"/>
    <w:rsid w:val="00457668"/>
    <w:rsid w:val="00457699"/>
    <w:rsid w:val="0045789D"/>
    <w:rsid w:val="00457951"/>
    <w:rsid w:val="00457AEB"/>
    <w:rsid w:val="00457B57"/>
    <w:rsid w:val="00457CEA"/>
    <w:rsid w:val="00457D33"/>
    <w:rsid w:val="00457D84"/>
    <w:rsid w:val="00457E2F"/>
    <w:rsid w:val="00457F25"/>
    <w:rsid w:val="00460167"/>
    <w:rsid w:val="00460244"/>
    <w:rsid w:val="00460358"/>
    <w:rsid w:val="004604DF"/>
    <w:rsid w:val="004607BF"/>
    <w:rsid w:val="004607FE"/>
    <w:rsid w:val="00460ABE"/>
    <w:rsid w:val="00460CAF"/>
    <w:rsid w:val="00460F7C"/>
    <w:rsid w:val="00460FA0"/>
    <w:rsid w:val="00461081"/>
    <w:rsid w:val="00461104"/>
    <w:rsid w:val="0046119F"/>
    <w:rsid w:val="004611F0"/>
    <w:rsid w:val="0046123B"/>
    <w:rsid w:val="004613E0"/>
    <w:rsid w:val="00461691"/>
    <w:rsid w:val="004617D4"/>
    <w:rsid w:val="004617F1"/>
    <w:rsid w:val="004617FA"/>
    <w:rsid w:val="00461839"/>
    <w:rsid w:val="00461983"/>
    <w:rsid w:val="004619E0"/>
    <w:rsid w:val="00461CDD"/>
    <w:rsid w:val="00461FF3"/>
    <w:rsid w:val="004620D8"/>
    <w:rsid w:val="0046220C"/>
    <w:rsid w:val="0046246B"/>
    <w:rsid w:val="00462474"/>
    <w:rsid w:val="00462480"/>
    <w:rsid w:val="0046248B"/>
    <w:rsid w:val="00462524"/>
    <w:rsid w:val="00462652"/>
    <w:rsid w:val="0046276F"/>
    <w:rsid w:val="0046299A"/>
    <w:rsid w:val="00462A25"/>
    <w:rsid w:val="00462A5B"/>
    <w:rsid w:val="00462B18"/>
    <w:rsid w:val="00462F5B"/>
    <w:rsid w:val="00463153"/>
    <w:rsid w:val="0046320E"/>
    <w:rsid w:val="00463248"/>
    <w:rsid w:val="00463258"/>
    <w:rsid w:val="00463402"/>
    <w:rsid w:val="0046348F"/>
    <w:rsid w:val="004636D2"/>
    <w:rsid w:val="004637B6"/>
    <w:rsid w:val="0046382F"/>
    <w:rsid w:val="00463A66"/>
    <w:rsid w:val="00463A8F"/>
    <w:rsid w:val="00463A90"/>
    <w:rsid w:val="00463BD8"/>
    <w:rsid w:val="00463DA8"/>
    <w:rsid w:val="0046417B"/>
    <w:rsid w:val="004641AA"/>
    <w:rsid w:val="004641E8"/>
    <w:rsid w:val="004642EA"/>
    <w:rsid w:val="004643DB"/>
    <w:rsid w:val="004644CC"/>
    <w:rsid w:val="00464527"/>
    <w:rsid w:val="004646ED"/>
    <w:rsid w:val="00464831"/>
    <w:rsid w:val="0046485B"/>
    <w:rsid w:val="00464921"/>
    <w:rsid w:val="00464963"/>
    <w:rsid w:val="00464967"/>
    <w:rsid w:val="00464B40"/>
    <w:rsid w:val="00464C1B"/>
    <w:rsid w:val="00465086"/>
    <w:rsid w:val="0046510C"/>
    <w:rsid w:val="0046519D"/>
    <w:rsid w:val="00465339"/>
    <w:rsid w:val="00465522"/>
    <w:rsid w:val="00465534"/>
    <w:rsid w:val="0046553E"/>
    <w:rsid w:val="00465619"/>
    <w:rsid w:val="00465903"/>
    <w:rsid w:val="00465911"/>
    <w:rsid w:val="0046597B"/>
    <w:rsid w:val="004659DF"/>
    <w:rsid w:val="00465A38"/>
    <w:rsid w:val="00465A9E"/>
    <w:rsid w:val="00465ACD"/>
    <w:rsid w:val="00465BED"/>
    <w:rsid w:val="00465C29"/>
    <w:rsid w:val="00465C52"/>
    <w:rsid w:val="00465CFD"/>
    <w:rsid w:val="00466122"/>
    <w:rsid w:val="00466177"/>
    <w:rsid w:val="0046626C"/>
    <w:rsid w:val="00466434"/>
    <w:rsid w:val="004664E9"/>
    <w:rsid w:val="00466503"/>
    <w:rsid w:val="004669B3"/>
    <w:rsid w:val="00466CAF"/>
    <w:rsid w:val="00466D1E"/>
    <w:rsid w:val="00466F9A"/>
    <w:rsid w:val="00466FA0"/>
    <w:rsid w:val="00467066"/>
    <w:rsid w:val="00467192"/>
    <w:rsid w:val="00467392"/>
    <w:rsid w:val="004675CE"/>
    <w:rsid w:val="00467668"/>
    <w:rsid w:val="00467703"/>
    <w:rsid w:val="00467779"/>
    <w:rsid w:val="0046785B"/>
    <w:rsid w:val="00467861"/>
    <w:rsid w:val="00467920"/>
    <w:rsid w:val="00467A2A"/>
    <w:rsid w:val="00467B15"/>
    <w:rsid w:val="00467B33"/>
    <w:rsid w:val="00467B90"/>
    <w:rsid w:val="00467BEB"/>
    <w:rsid w:val="00467DEE"/>
    <w:rsid w:val="00467E1D"/>
    <w:rsid w:val="00470036"/>
    <w:rsid w:val="00470146"/>
    <w:rsid w:val="004701A8"/>
    <w:rsid w:val="00470333"/>
    <w:rsid w:val="004703E0"/>
    <w:rsid w:val="00470494"/>
    <w:rsid w:val="0047055E"/>
    <w:rsid w:val="004705B8"/>
    <w:rsid w:val="00470717"/>
    <w:rsid w:val="00470899"/>
    <w:rsid w:val="004709B9"/>
    <w:rsid w:val="00470C16"/>
    <w:rsid w:val="00470CA4"/>
    <w:rsid w:val="00470CED"/>
    <w:rsid w:val="004710C2"/>
    <w:rsid w:val="00471160"/>
    <w:rsid w:val="0047157B"/>
    <w:rsid w:val="0047185D"/>
    <w:rsid w:val="004718E5"/>
    <w:rsid w:val="004719C0"/>
    <w:rsid w:val="00471A48"/>
    <w:rsid w:val="00471E02"/>
    <w:rsid w:val="00471E8C"/>
    <w:rsid w:val="00471F87"/>
    <w:rsid w:val="00472037"/>
    <w:rsid w:val="0047209F"/>
    <w:rsid w:val="0047228E"/>
    <w:rsid w:val="00472293"/>
    <w:rsid w:val="0047259F"/>
    <w:rsid w:val="004725F9"/>
    <w:rsid w:val="0047284B"/>
    <w:rsid w:val="004729A9"/>
    <w:rsid w:val="004729C9"/>
    <w:rsid w:val="004729F8"/>
    <w:rsid w:val="00472A65"/>
    <w:rsid w:val="00472CC6"/>
    <w:rsid w:val="00472DF9"/>
    <w:rsid w:val="00472EA5"/>
    <w:rsid w:val="00472FD2"/>
    <w:rsid w:val="00473035"/>
    <w:rsid w:val="004731B5"/>
    <w:rsid w:val="0047321F"/>
    <w:rsid w:val="00473242"/>
    <w:rsid w:val="004733B3"/>
    <w:rsid w:val="004733E9"/>
    <w:rsid w:val="00473456"/>
    <w:rsid w:val="00473562"/>
    <w:rsid w:val="004735A1"/>
    <w:rsid w:val="004736B7"/>
    <w:rsid w:val="004737B5"/>
    <w:rsid w:val="00473860"/>
    <w:rsid w:val="0047389D"/>
    <w:rsid w:val="004739E5"/>
    <w:rsid w:val="00473BEA"/>
    <w:rsid w:val="00473C46"/>
    <w:rsid w:val="00473D8F"/>
    <w:rsid w:val="00473DAE"/>
    <w:rsid w:val="00473ECC"/>
    <w:rsid w:val="00473F37"/>
    <w:rsid w:val="00473FD2"/>
    <w:rsid w:val="00473FF8"/>
    <w:rsid w:val="004740F9"/>
    <w:rsid w:val="004741B3"/>
    <w:rsid w:val="00474419"/>
    <w:rsid w:val="004744F4"/>
    <w:rsid w:val="00474583"/>
    <w:rsid w:val="00474711"/>
    <w:rsid w:val="00474952"/>
    <w:rsid w:val="0047496C"/>
    <w:rsid w:val="00474A71"/>
    <w:rsid w:val="00474AFA"/>
    <w:rsid w:val="00474C32"/>
    <w:rsid w:val="00474C92"/>
    <w:rsid w:val="0047514A"/>
    <w:rsid w:val="00475183"/>
    <w:rsid w:val="00475442"/>
    <w:rsid w:val="004754B7"/>
    <w:rsid w:val="004756E3"/>
    <w:rsid w:val="00475941"/>
    <w:rsid w:val="00475ACF"/>
    <w:rsid w:val="00475AF1"/>
    <w:rsid w:val="00475B51"/>
    <w:rsid w:val="00475B8C"/>
    <w:rsid w:val="00475CFC"/>
    <w:rsid w:val="00475D7A"/>
    <w:rsid w:val="00475FC2"/>
    <w:rsid w:val="0047601E"/>
    <w:rsid w:val="00476190"/>
    <w:rsid w:val="004761E3"/>
    <w:rsid w:val="0047624C"/>
    <w:rsid w:val="00476282"/>
    <w:rsid w:val="0047641D"/>
    <w:rsid w:val="0047642B"/>
    <w:rsid w:val="00476504"/>
    <w:rsid w:val="00476690"/>
    <w:rsid w:val="00476C37"/>
    <w:rsid w:val="00476D97"/>
    <w:rsid w:val="0047705A"/>
    <w:rsid w:val="00477125"/>
    <w:rsid w:val="004772AA"/>
    <w:rsid w:val="0047749D"/>
    <w:rsid w:val="004775C7"/>
    <w:rsid w:val="00477740"/>
    <w:rsid w:val="004777B5"/>
    <w:rsid w:val="00477910"/>
    <w:rsid w:val="00477919"/>
    <w:rsid w:val="0047791A"/>
    <w:rsid w:val="00477C01"/>
    <w:rsid w:val="00477C73"/>
    <w:rsid w:val="00477D02"/>
    <w:rsid w:val="00477DD0"/>
    <w:rsid w:val="00477E3C"/>
    <w:rsid w:val="00477E4B"/>
    <w:rsid w:val="00477ED5"/>
    <w:rsid w:val="00477F1B"/>
    <w:rsid w:val="00477F36"/>
    <w:rsid w:val="00477F50"/>
    <w:rsid w:val="004800DB"/>
    <w:rsid w:val="00480196"/>
    <w:rsid w:val="004801BA"/>
    <w:rsid w:val="0048033B"/>
    <w:rsid w:val="00480440"/>
    <w:rsid w:val="004804D4"/>
    <w:rsid w:val="004805B4"/>
    <w:rsid w:val="00480644"/>
    <w:rsid w:val="004808C3"/>
    <w:rsid w:val="004808E8"/>
    <w:rsid w:val="00480903"/>
    <w:rsid w:val="004809BB"/>
    <w:rsid w:val="00480B6C"/>
    <w:rsid w:val="00480ED2"/>
    <w:rsid w:val="00481042"/>
    <w:rsid w:val="00481123"/>
    <w:rsid w:val="00481126"/>
    <w:rsid w:val="0048126D"/>
    <w:rsid w:val="004812E0"/>
    <w:rsid w:val="00481347"/>
    <w:rsid w:val="0048135D"/>
    <w:rsid w:val="00481437"/>
    <w:rsid w:val="0048156C"/>
    <w:rsid w:val="00481A15"/>
    <w:rsid w:val="00481A56"/>
    <w:rsid w:val="00481AEB"/>
    <w:rsid w:val="00481AFA"/>
    <w:rsid w:val="00481B7B"/>
    <w:rsid w:val="00481E51"/>
    <w:rsid w:val="004820DE"/>
    <w:rsid w:val="00482170"/>
    <w:rsid w:val="004821BB"/>
    <w:rsid w:val="004822F1"/>
    <w:rsid w:val="004823AF"/>
    <w:rsid w:val="00482496"/>
    <w:rsid w:val="004827AE"/>
    <w:rsid w:val="00482819"/>
    <w:rsid w:val="00482AB7"/>
    <w:rsid w:val="00482D05"/>
    <w:rsid w:val="00482D3D"/>
    <w:rsid w:val="00482F3D"/>
    <w:rsid w:val="0048307E"/>
    <w:rsid w:val="00483099"/>
    <w:rsid w:val="00483128"/>
    <w:rsid w:val="004831A2"/>
    <w:rsid w:val="00483350"/>
    <w:rsid w:val="00483542"/>
    <w:rsid w:val="004835A7"/>
    <w:rsid w:val="00483646"/>
    <w:rsid w:val="00483673"/>
    <w:rsid w:val="004837F1"/>
    <w:rsid w:val="0048381B"/>
    <w:rsid w:val="00483AB3"/>
    <w:rsid w:val="00483B69"/>
    <w:rsid w:val="00483B73"/>
    <w:rsid w:val="00483BD0"/>
    <w:rsid w:val="00483C40"/>
    <w:rsid w:val="00483CF4"/>
    <w:rsid w:val="00483D37"/>
    <w:rsid w:val="00483E55"/>
    <w:rsid w:val="00483FE1"/>
    <w:rsid w:val="00484104"/>
    <w:rsid w:val="00484150"/>
    <w:rsid w:val="00484194"/>
    <w:rsid w:val="00484241"/>
    <w:rsid w:val="004842F9"/>
    <w:rsid w:val="004843E0"/>
    <w:rsid w:val="0048443A"/>
    <w:rsid w:val="004845D7"/>
    <w:rsid w:val="00484644"/>
    <w:rsid w:val="004846B1"/>
    <w:rsid w:val="004847B5"/>
    <w:rsid w:val="004849C7"/>
    <w:rsid w:val="00484A8B"/>
    <w:rsid w:val="00484B0F"/>
    <w:rsid w:val="00484D1A"/>
    <w:rsid w:val="00485118"/>
    <w:rsid w:val="0048514B"/>
    <w:rsid w:val="00485367"/>
    <w:rsid w:val="004853F9"/>
    <w:rsid w:val="0048548C"/>
    <w:rsid w:val="004854DA"/>
    <w:rsid w:val="0048571E"/>
    <w:rsid w:val="004857D3"/>
    <w:rsid w:val="004858A2"/>
    <w:rsid w:val="00485AE3"/>
    <w:rsid w:val="00485BA7"/>
    <w:rsid w:val="00485FCF"/>
    <w:rsid w:val="0048628F"/>
    <w:rsid w:val="00486389"/>
    <w:rsid w:val="004863DA"/>
    <w:rsid w:val="00486411"/>
    <w:rsid w:val="00486496"/>
    <w:rsid w:val="004864D3"/>
    <w:rsid w:val="004866DA"/>
    <w:rsid w:val="0048696F"/>
    <w:rsid w:val="004869E9"/>
    <w:rsid w:val="00486B64"/>
    <w:rsid w:val="00486B9D"/>
    <w:rsid w:val="00486DDE"/>
    <w:rsid w:val="00486FBC"/>
    <w:rsid w:val="0048701A"/>
    <w:rsid w:val="00487105"/>
    <w:rsid w:val="00487127"/>
    <w:rsid w:val="00487144"/>
    <w:rsid w:val="00487355"/>
    <w:rsid w:val="004873F0"/>
    <w:rsid w:val="0048749D"/>
    <w:rsid w:val="004874C1"/>
    <w:rsid w:val="00487575"/>
    <w:rsid w:val="0048777B"/>
    <w:rsid w:val="00487782"/>
    <w:rsid w:val="00487930"/>
    <w:rsid w:val="004879B3"/>
    <w:rsid w:val="00487A34"/>
    <w:rsid w:val="00487D4F"/>
    <w:rsid w:val="00490109"/>
    <w:rsid w:val="004902D2"/>
    <w:rsid w:val="004902E6"/>
    <w:rsid w:val="0049043D"/>
    <w:rsid w:val="004904D0"/>
    <w:rsid w:val="004905F0"/>
    <w:rsid w:val="0049080D"/>
    <w:rsid w:val="004909CA"/>
    <w:rsid w:val="004909DD"/>
    <w:rsid w:val="00490B1C"/>
    <w:rsid w:val="00490C43"/>
    <w:rsid w:val="00490CC5"/>
    <w:rsid w:val="00490CFB"/>
    <w:rsid w:val="00490D4D"/>
    <w:rsid w:val="00490F37"/>
    <w:rsid w:val="00490FE1"/>
    <w:rsid w:val="00490FEF"/>
    <w:rsid w:val="00491070"/>
    <w:rsid w:val="004911A0"/>
    <w:rsid w:val="00491201"/>
    <w:rsid w:val="00491329"/>
    <w:rsid w:val="004914CA"/>
    <w:rsid w:val="0049162F"/>
    <w:rsid w:val="00491689"/>
    <w:rsid w:val="004916B0"/>
    <w:rsid w:val="00491877"/>
    <w:rsid w:val="00491AC0"/>
    <w:rsid w:val="00491AC6"/>
    <w:rsid w:val="00491DEC"/>
    <w:rsid w:val="00491F0A"/>
    <w:rsid w:val="0049206A"/>
    <w:rsid w:val="00492500"/>
    <w:rsid w:val="00492864"/>
    <w:rsid w:val="004929BE"/>
    <w:rsid w:val="004929F5"/>
    <w:rsid w:val="00492A71"/>
    <w:rsid w:val="00492D9C"/>
    <w:rsid w:val="00492F7E"/>
    <w:rsid w:val="00492FFA"/>
    <w:rsid w:val="0049312A"/>
    <w:rsid w:val="004931DF"/>
    <w:rsid w:val="004931E9"/>
    <w:rsid w:val="00493431"/>
    <w:rsid w:val="004935A5"/>
    <w:rsid w:val="00493706"/>
    <w:rsid w:val="00493764"/>
    <w:rsid w:val="00493822"/>
    <w:rsid w:val="004938AA"/>
    <w:rsid w:val="004938F1"/>
    <w:rsid w:val="00493A65"/>
    <w:rsid w:val="00493AD0"/>
    <w:rsid w:val="00493AEE"/>
    <w:rsid w:val="00493BA8"/>
    <w:rsid w:val="00493CF3"/>
    <w:rsid w:val="00493D89"/>
    <w:rsid w:val="00494136"/>
    <w:rsid w:val="0049414C"/>
    <w:rsid w:val="00494213"/>
    <w:rsid w:val="0049427E"/>
    <w:rsid w:val="0049434D"/>
    <w:rsid w:val="0049453D"/>
    <w:rsid w:val="004945C2"/>
    <w:rsid w:val="004946FA"/>
    <w:rsid w:val="004948BF"/>
    <w:rsid w:val="00494E54"/>
    <w:rsid w:val="00494E7E"/>
    <w:rsid w:val="00494FE4"/>
    <w:rsid w:val="00495173"/>
    <w:rsid w:val="00495180"/>
    <w:rsid w:val="004951B9"/>
    <w:rsid w:val="00495397"/>
    <w:rsid w:val="0049557A"/>
    <w:rsid w:val="00495670"/>
    <w:rsid w:val="00495742"/>
    <w:rsid w:val="004957FD"/>
    <w:rsid w:val="00495895"/>
    <w:rsid w:val="004958CB"/>
    <w:rsid w:val="00495914"/>
    <w:rsid w:val="00495928"/>
    <w:rsid w:val="00495B4D"/>
    <w:rsid w:val="00495B82"/>
    <w:rsid w:val="00495C2E"/>
    <w:rsid w:val="00495D34"/>
    <w:rsid w:val="00495D74"/>
    <w:rsid w:val="00495DC2"/>
    <w:rsid w:val="00495E7E"/>
    <w:rsid w:val="00495F61"/>
    <w:rsid w:val="00495F7C"/>
    <w:rsid w:val="00495F7E"/>
    <w:rsid w:val="00495FED"/>
    <w:rsid w:val="00496107"/>
    <w:rsid w:val="004961CB"/>
    <w:rsid w:val="0049624E"/>
    <w:rsid w:val="00496539"/>
    <w:rsid w:val="004965E0"/>
    <w:rsid w:val="00496676"/>
    <w:rsid w:val="004966DA"/>
    <w:rsid w:val="00496955"/>
    <w:rsid w:val="00496AF2"/>
    <w:rsid w:val="00496B9A"/>
    <w:rsid w:val="00496BAF"/>
    <w:rsid w:val="00496D29"/>
    <w:rsid w:val="00496D6C"/>
    <w:rsid w:val="00496E83"/>
    <w:rsid w:val="00496EAF"/>
    <w:rsid w:val="00497013"/>
    <w:rsid w:val="00497078"/>
    <w:rsid w:val="0049712A"/>
    <w:rsid w:val="00497144"/>
    <w:rsid w:val="00497153"/>
    <w:rsid w:val="004971CF"/>
    <w:rsid w:val="0049724A"/>
    <w:rsid w:val="0049725B"/>
    <w:rsid w:val="004972D0"/>
    <w:rsid w:val="00497336"/>
    <w:rsid w:val="00497495"/>
    <w:rsid w:val="00497497"/>
    <w:rsid w:val="00497520"/>
    <w:rsid w:val="00497602"/>
    <w:rsid w:val="0049776B"/>
    <w:rsid w:val="00497836"/>
    <w:rsid w:val="00497C55"/>
    <w:rsid w:val="00497F8C"/>
    <w:rsid w:val="004A00F8"/>
    <w:rsid w:val="004A041F"/>
    <w:rsid w:val="004A0513"/>
    <w:rsid w:val="004A05BC"/>
    <w:rsid w:val="004A0637"/>
    <w:rsid w:val="004A06B9"/>
    <w:rsid w:val="004A0A91"/>
    <w:rsid w:val="004A0CD0"/>
    <w:rsid w:val="004A0D17"/>
    <w:rsid w:val="004A0D9D"/>
    <w:rsid w:val="004A0D9F"/>
    <w:rsid w:val="004A0F1C"/>
    <w:rsid w:val="004A12BE"/>
    <w:rsid w:val="004A1359"/>
    <w:rsid w:val="004A1396"/>
    <w:rsid w:val="004A14B7"/>
    <w:rsid w:val="004A14CD"/>
    <w:rsid w:val="004A1714"/>
    <w:rsid w:val="004A17E2"/>
    <w:rsid w:val="004A1879"/>
    <w:rsid w:val="004A1A98"/>
    <w:rsid w:val="004A1ABA"/>
    <w:rsid w:val="004A1CC4"/>
    <w:rsid w:val="004A1D3D"/>
    <w:rsid w:val="004A1DAB"/>
    <w:rsid w:val="004A1E30"/>
    <w:rsid w:val="004A1E58"/>
    <w:rsid w:val="004A1F4C"/>
    <w:rsid w:val="004A2169"/>
    <w:rsid w:val="004A21F1"/>
    <w:rsid w:val="004A22B9"/>
    <w:rsid w:val="004A22BA"/>
    <w:rsid w:val="004A22CA"/>
    <w:rsid w:val="004A22F9"/>
    <w:rsid w:val="004A266D"/>
    <w:rsid w:val="004A28AB"/>
    <w:rsid w:val="004A296A"/>
    <w:rsid w:val="004A2C28"/>
    <w:rsid w:val="004A2C42"/>
    <w:rsid w:val="004A2C8C"/>
    <w:rsid w:val="004A2E2C"/>
    <w:rsid w:val="004A2EB6"/>
    <w:rsid w:val="004A2F9C"/>
    <w:rsid w:val="004A31FD"/>
    <w:rsid w:val="004A3293"/>
    <w:rsid w:val="004A353B"/>
    <w:rsid w:val="004A3558"/>
    <w:rsid w:val="004A3582"/>
    <w:rsid w:val="004A36F0"/>
    <w:rsid w:val="004A38DB"/>
    <w:rsid w:val="004A38EA"/>
    <w:rsid w:val="004A396F"/>
    <w:rsid w:val="004A3989"/>
    <w:rsid w:val="004A3AB4"/>
    <w:rsid w:val="004A3AD7"/>
    <w:rsid w:val="004A3B68"/>
    <w:rsid w:val="004A3B77"/>
    <w:rsid w:val="004A3C2B"/>
    <w:rsid w:val="004A3D38"/>
    <w:rsid w:val="004A3EC8"/>
    <w:rsid w:val="004A405E"/>
    <w:rsid w:val="004A4193"/>
    <w:rsid w:val="004A41F7"/>
    <w:rsid w:val="004A4354"/>
    <w:rsid w:val="004A4472"/>
    <w:rsid w:val="004A4755"/>
    <w:rsid w:val="004A4867"/>
    <w:rsid w:val="004A491F"/>
    <w:rsid w:val="004A4A31"/>
    <w:rsid w:val="004A4BA3"/>
    <w:rsid w:val="004A4C33"/>
    <w:rsid w:val="004A4E00"/>
    <w:rsid w:val="004A4E4F"/>
    <w:rsid w:val="004A505A"/>
    <w:rsid w:val="004A5067"/>
    <w:rsid w:val="004A507E"/>
    <w:rsid w:val="004A5420"/>
    <w:rsid w:val="004A5698"/>
    <w:rsid w:val="004A5746"/>
    <w:rsid w:val="004A577A"/>
    <w:rsid w:val="004A57AB"/>
    <w:rsid w:val="004A57FB"/>
    <w:rsid w:val="004A5A89"/>
    <w:rsid w:val="004A5AC8"/>
    <w:rsid w:val="004A5B08"/>
    <w:rsid w:val="004A5C2D"/>
    <w:rsid w:val="004A5CD2"/>
    <w:rsid w:val="004A5E54"/>
    <w:rsid w:val="004A5ECB"/>
    <w:rsid w:val="004A5EDE"/>
    <w:rsid w:val="004A5F1F"/>
    <w:rsid w:val="004A6097"/>
    <w:rsid w:val="004A624F"/>
    <w:rsid w:val="004A6254"/>
    <w:rsid w:val="004A631E"/>
    <w:rsid w:val="004A638D"/>
    <w:rsid w:val="004A6509"/>
    <w:rsid w:val="004A653C"/>
    <w:rsid w:val="004A6564"/>
    <w:rsid w:val="004A6A64"/>
    <w:rsid w:val="004A6DA7"/>
    <w:rsid w:val="004A701C"/>
    <w:rsid w:val="004A70D0"/>
    <w:rsid w:val="004A7405"/>
    <w:rsid w:val="004A7512"/>
    <w:rsid w:val="004A790D"/>
    <w:rsid w:val="004A7B0C"/>
    <w:rsid w:val="004A7B29"/>
    <w:rsid w:val="004A7B3C"/>
    <w:rsid w:val="004A7BE1"/>
    <w:rsid w:val="004A7C13"/>
    <w:rsid w:val="004A7D67"/>
    <w:rsid w:val="004A7EC5"/>
    <w:rsid w:val="004A7F27"/>
    <w:rsid w:val="004A7F34"/>
    <w:rsid w:val="004B02CE"/>
    <w:rsid w:val="004B0779"/>
    <w:rsid w:val="004B07D7"/>
    <w:rsid w:val="004B0A3C"/>
    <w:rsid w:val="004B0ACB"/>
    <w:rsid w:val="004B0B3E"/>
    <w:rsid w:val="004B0B4B"/>
    <w:rsid w:val="004B0E16"/>
    <w:rsid w:val="004B128E"/>
    <w:rsid w:val="004B1295"/>
    <w:rsid w:val="004B1315"/>
    <w:rsid w:val="004B1493"/>
    <w:rsid w:val="004B1592"/>
    <w:rsid w:val="004B16B3"/>
    <w:rsid w:val="004B171B"/>
    <w:rsid w:val="004B1B6E"/>
    <w:rsid w:val="004B2184"/>
    <w:rsid w:val="004B21DF"/>
    <w:rsid w:val="004B228C"/>
    <w:rsid w:val="004B2419"/>
    <w:rsid w:val="004B2478"/>
    <w:rsid w:val="004B25E8"/>
    <w:rsid w:val="004B273E"/>
    <w:rsid w:val="004B2868"/>
    <w:rsid w:val="004B2908"/>
    <w:rsid w:val="004B2CA7"/>
    <w:rsid w:val="004B2CB6"/>
    <w:rsid w:val="004B2CDC"/>
    <w:rsid w:val="004B2E38"/>
    <w:rsid w:val="004B2EB0"/>
    <w:rsid w:val="004B2FC9"/>
    <w:rsid w:val="004B2FD7"/>
    <w:rsid w:val="004B3181"/>
    <w:rsid w:val="004B3329"/>
    <w:rsid w:val="004B334F"/>
    <w:rsid w:val="004B3484"/>
    <w:rsid w:val="004B3524"/>
    <w:rsid w:val="004B360A"/>
    <w:rsid w:val="004B3755"/>
    <w:rsid w:val="004B3B99"/>
    <w:rsid w:val="004B3C56"/>
    <w:rsid w:val="004B3C6C"/>
    <w:rsid w:val="004B3C7C"/>
    <w:rsid w:val="004B3CE6"/>
    <w:rsid w:val="004B3DE7"/>
    <w:rsid w:val="004B41C2"/>
    <w:rsid w:val="004B41F3"/>
    <w:rsid w:val="004B4560"/>
    <w:rsid w:val="004B472A"/>
    <w:rsid w:val="004B49F4"/>
    <w:rsid w:val="004B4AEB"/>
    <w:rsid w:val="004B4BA5"/>
    <w:rsid w:val="004B4BB8"/>
    <w:rsid w:val="004B4CC8"/>
    <w:rsid w:val="004B4DC7"/>
    <w:rsid w:val="004B4ED2"/>
    <w:rsid w:val="004B51AD"/>
    <w:rsid w:val="004B51C5"/>
    <w:rsid w:val="004B52E9"/>
    <w:rsid w:val="004B53BD"/>
    <w:rsid w:val="004B543D"/>
    <w:rsid w:val="004B54F3"/>
    <w:rsid w:val="004B55F6"/>
    <w:rsid w:val="004B57D8"/>
    <w:rsid w:val="004B5872"/>
    <w:rsid w:val="004B5943"/>
    <w:rsid w:val="004B596E"/>
    <w:rsid w:val="004B59A3"/>
    <w:rsid w:val="004B5C19"/>
    <w:rsid w:val="004B5E28"/>
    <w:rsid w:val="004B60C9"/>
    <w:rsid w:val="004B6337"/>
    <w:rsid w:val="004B6863"/>
    <w:rsid w:val="004B692B"/>
    <w:rsid w:val="004B6A2E"/>
    <w:rsid w:val="004B6BBD"/>
    <w:rsid w:val="004B6C2C"/>
    <w:rsid w:val="004B6D2D"/>
    <w:rsid w:val="004B6E6A"/>
    <w:rsid w:val="004B6E73"/>
    <w:rsid w:val="004B6F01"/>
    <w:rsid w:val="004B6F7E"/>
    <w:rsid w:val="004B6FB3"/>
    <w:rsid w:val="004B6FBA"/>
    <w:rsid w:val="004B6FD9"/>
    <w:rsid w:val="004B719F"/>
    <w:rsid w:val="004B7210"/>
    <w:rsid w:val="004B7284"/>
    <w:rsid w:val="004B7321"/>
    <w:rsid w:val="004B7513"/>
    <w:rsid w:val="004B766D"/>
    <w:rsid w:val="004B76EE"/>
    <w:rsid w:val="004B77FA"/>
    <w:rsid w:val="004B7835"/>
    <w:rsid w:val="004B7AAA"/>
    <w:rsid w:val="004B7B4F"/>
    <w:rsid w:val="004B7C73"/>
    <w:rsid w:val="004B7CA6"/>
    <w:rsid w:val="004B7E3E"/>
    <w:rsid w:val="004B7F41"/>
    <w:rsid w:val="004C004C"/>
    <w:rsid w:val="004C00EC"/>
    <w:rsid w:val="004C0167"/>
    <w:rsid w:val="004C01F3"/>
    <w:rsid w:val="004C0348"/>
    <w:rsid w:val="004C03C3"/>
    <w:rsid w:val="004C03DB"/>
    <w:rsid w:val="004C0425"/>
    <w:rsid w:val="004C0475"/>
    <w:rsid w:val="004C05DB"/>
    <w:rsid w:val="004C08BA"/>
    <w:rsid w:val="004C08E4"/>
    <w:rsid w:val="004C0AD0"/>
    <w:rsid w:val="004C0BDF"/>
    <w:rsid w:val="004C0C7B"/>
    <w:rsid w:val="004C0C87"/>
    <w:rsid w:val="004C0EF5"/>
    <w:rsid w:val="004C100D"/>
    <w:rsid w:val="004C1181"/>
    <w:rsid w:val="004C1240"/>
    <w:rsid w:val="004C1287"/>
    <w:rsid w:val="004C1466"/>
    <w:rsid w:val="004C1621"/>
    <w:rsid w:val="004C19F5"/>
    <w:rsid w:val="004C1A8E"/>
    <w:rsid w:val="004C1BEF"/>
    <w:rsid w:val="004C1C3F"/>
    <w:rsid w:val="004C1D29"/>
    <w:rsid w:val="004C1E43"/>
    <w:rsid w:val="004C1E66"/>
    <w:rsid w:val="004C1E86"/>
    <w:rsid w:val="004C1E8E"/>
    <w:rsid w:val="004C1FF5"/>
    <w:rsid w:val="004C2092"/>
    <w:rsid w:val="004C228E"/>
    <w:rsid w:val="004C26CD"/>
    <w:rsid w:val="004C271D"/>
    <w:rsid w:val="004C2723"/>
    <w:rsid w:val="004C2874"/>
    <w:rsid w:val="004C295C"/>
    <w:rsid w:val="004C29B5"/>
    <w:rsid w:val="004C2A9D"/>
    <w:rsid w:val="004C2CFF"/>
    <w:rsid w:val="004C2D7A"/>
    <w:rsid w:val="004C2F98"/>
    <w:rsid w:val="004C30A8"/>
    <w:rsid w:val="004C3285"/>
    <w:rsid w:val="004C32BF"/>
    <w:rsid w:val="004C34FD"/>
    <w:rsid w:val="004C352C"/>
    <w:rsid w:val="004C353D"/>
    <w:rsid w:val="004C38E3"/>
    <w:rsid w:val="004C3B1E"/>
    <w:rsid w:val="004C3BC8"/>
    <w:rsid w:val="004C3D82"/>
    <w:rsid w:val="004C3DA8"/>
    <w:rsid w:val="004C3F8C"/>
    <w:rsid w:val="004C449D"/>
    <w:rsid w:val="004C4586"/>
    <w:rsid w:val="004C45C6"/>
    <w:rsid w:val="004C47F0"/>
    <w:rsid w:val="004C48EE"/>
    <w:rsid w:val="004C4964"/>
    <w:rsid w:val="004C4A97"/>
    <w:rsid w:val="004C4BAE"/>
    <w:rsid w:val="004C4BBC"/>
    <w:rsid w:val="004C4C58"/>
    <w:rsid w:val="004C4D0D"/>
    <w:rsid w:val="004C4DAF"/>
    <w:rsid w:val="004C4F9F"/>
    <w:rsid w:val="004C5058"/>
    <w:rsid w:val="004C507B"/>
    <w:rsid w:val="004C5101"/>
    <w:rsid w:val="004C52C4"/>
    <w:rsid w:val="004C54D6"/>
    <w:rsid w:val="004C54F1"/>
    <w:rsid w:val="004C5692"/>
    <w:rsid w:val="004C58EC"/>
    <w:rsid w:val="004C59D5"/>
    <w:rsid w:val="004C5B91"/>
    <w:rsid w:val="004C5C7A"/>
    <w:rsid w:val="004C5CE4"/>
    <w:rsid w:val="004C5CF3"/>
    <w:rsid w:val="004C5DA7"/>
    <w:rsid w:val="004C5E11"/>
    <w:rsid w:val="004C6081"/>
    <w:rsid w:val="004C615E"/>
    <w:rsid w:val="004C616E"/>
    <w:rsid w:val="004C6452"/>
    <w:rsid w:val="004C662B"/>
    <w:rsid w:val="004C66FA"/>
    <w:rsid w:val="004C67C3"/>
    <w:rsid w:val="004C6AFD"/>
    <w:rsid w:val="004C6B48"/>
    <w:rsid w:val="004C6BB0"/>
    <w:rsid w:val="004C6EC5"/>
    <w:rsid w:val="004C6EF5"/>
    <w:rsid w:val="004C6F58"/>
    <w:rsid w:val="004C6FA5"/>
    <w:rsid w:val="004C73D9"/>
    <w:rsid w:val="004C73F8"/>
    <w:rsid w:val="004C7538"/>
    <w:rsid w:val="004C759F"/>
    <w:rsid w:val="004C75C4"/>
    <w:rsid w:val="004C765F"/>
    <w:rsid w:val="004C76E9"/>
    <w:rsid w:val="004C7735"/>
    <w:rsid w:val="004C7961"/>
    <w:rsid w:val="004C7A78"/>
    <w:rsid w:val="004C7B04"/>
    <w:rsid w:val="004C7B1C"/>
    <w:rsid w:val="004C7CA6"/>
    <w:rsid w:val="004D0A71"/>
    <w:rsid w:val="004D0A8E"/>
    <w:rsid w:val="004D0A99"/>
    <w:rsid w:val="004D0B64"/>
    <w:rsid w:val="004D0C48"/>
    <w:rsid w:val="004D0C54"/>
    <w:rsid w:val="004D0D28"/>
    <w:rsid w:val="004D0E22"/>
    <w:rsid w:val="004D0FF4"/>
    <w:rsid w:val="004D1000"/>
    <w:rsid w:val="004D10C8"/>
    <w:rsid w:val="004D11B6"/>
    <w:rsid w:val="004D11DD"/>
    <w:rsid w:val="004D127B"/>
    <w:rsid w:val="004D12C3"/>
    <w:rsid w:val="004D1411"/>
    <w:rsid w:val="004D1477"/>
    <w:rsid w:val="004D15AB"/>
    <w:rsid w:val="004D15BA"/>
    <w:rsid w:val="004D1631"/>
    <w:rsid w:val="004D178F"/>
    <w:rsid w:val="004D17A8"/>
    <w:rsid w:val="004D192D"/>
    <w:rsid w:val="004D1991"/>
    <w:rsid w:val="004D19BF"/>
    <w:rsid w:val="004D19DC"/>
    <w:rsid w:val="004D1A83"/>
    <w:rsid w:val="004D1BAF"/>
    <w:rsid w:val="004D1D4B"/>
    <w:rsid w:val="004D1D87"/>
    <w:rsid w:val="004D1E0E"/>
    <w:rsid w:val="004D1EA9"/>
    <w:rsid w:val="004D1F91"/>
    <w:rsid w:val="004D2144"/>
    <w:rsid w:val="004D22C4"/>
    <w:rsid w:val="004D2563"/>
    <w:rsid w:val="004D26D7"/>
    <w:rsid w:val="004D27BF"/>
    <w:rsid w:val="004D2919"/>
    <w:rsid w:val="004D2A01"/>
    <w:rsid w:val="004D2AB2"/>
    <w:rsid w:val="004D2B51"/>
    <w:rsid w:val="004D2C91"/>
    <w:rsid w:val="004D2CA0"/>
    <w:rsid w:val="004D2CF5"/>
    <w:rsid w:val="004D2D76"/>
    <w:rsid w:val="004D2E99"/>
    <w:rsid w:val="004D2F97"/>
    <w:rsid w:val="004D302F"/>
    <w:rsid w:val="004D312F"/>
    <w:rsid w:val="004D3147"/>
    <w:rsid w:val="004D31FA"/>
    <w:rsid w:val="004D3258"/>
    <w:rsid w:val="004D33F4"/>
    <w:rsid w:val="004D360F"/>
    <w:rsid w:val="004D365B"/>
    <w:rsid w:val="004D36C5"/>
    <w:rsid w:val="004D3982"/>
    <w:rsid w:val="004D3D7F"/>
    <w:rsid w:val="004D3D90"/>
    <w:rsid w:val="004D3F17"/>
    <w:rsid w:val="004D4078"/>
    <w:rsid w:val="004D4330"/>
    <w:rsid w:val="004D4582"/>
    <w:rsid w:val="004D4A7A"/>
    <w:rsid w:val="004D4F95"/>
    <w:rsid w:val="004D5047"/>
    <w:rsid w:val="004D508E"/>
    <w:rsid w:val="004D5234"/>
    <w:rsid w:val="004D5324"/>
    <w:rsid w:val="004D5400"/>
    <w:rsid w:val="004D5485"/>
    <w:rsid w:val="004D54AA"/>
    <w:rsid w:val="004D5630"/>
    <w:rsid w:val="004D5740"/>
    <w:rsid w:val="004D5782"/>
    <w:rsid w:val="004D5810"/>
    <w:rsid w:val="004D5833"/>
    <w:rsid w:val="004D5868"/>
    <w:rsid w:val="004D5B0B"/>
    <w:rsid w:val="004D5D37"/>
    <w:rsid w:val="004D6292"/>
    <w:rsid w:val="004D6340"/>
    <w:rsid w:val="004D6485"/>
    <w:rsid w:val="004D6682"/>
    <w:rsid w:val="004D68FB"/>
    <w:rsid w:val="004D699B"/>
    <w:rsid w:val="004D6B59"/>
    <w:rsid w:val="004D6CDD"/>
    <w:rsid w:val="004D71DC"/>
    <w:rsid w:val="004D7246"/>
    <w:rsid w:val="004D73A9"/>
    <w:rsid w:val="004D74B1"/>
    <w:rsid w:val="004D759A"/>
    <w:rsid w:val="004D7761"/>
    <w:rsid w:val="004D77B8"/>
    <w:rsid w:val="004D795C"/>
    <w:rsid w:val="004D799C"/>
    <w:rsid w:val="004D79AF"/>
    <w:rsid w:val="004D7A43"/>
    <w:rsid w:val="004D7A98"/>
    <w:rsid w:val="004D7ABE"/>
    <w:rsid w:val="004D7AE6"/>
    <w:rsid w:val="004D7BFB"/>
    <w:rsid w:val="004D7C7D"/>
    <w:rsid w:val="004D7C8D"/>
    <w:rsid w:val="004D7D6B"/>
    <w:rsid w:val="004D7DC0"/>
    <w:rsid w:val="004D7E20"/>
    <w:rsid w:val="004D7F4A"/>
    <w:rsid w:val="004D7FC6"/>
    <w:rsid w:val="004E0106"/>
    <w:rsid w:val="004E0171"/>
    <w:rsid w:val="004E0203"/>
    <w:rsid w:val="004E0250"/>
    <w:rsid w:val="004E0302"/>
    <w:rsid w:val="004E030B"/>
    <w:rsid w:val="004E03A3"/>
    <w:rsid w:val="004E03BD"/>
    <w:rsid w:val="004E0569"/>
    <w:rsid w:val="004E065E"/>
    <w:rsid w:val="004E06E1"/>
    <w:rsid w:val="004E08A0"/>
    <w:rsid w:val="004E0907"/>
    <w:rsid w:val="004E0D2E"/>
    <w:rsid w:val="004E0DE8"/>
    <w:rsid w:val="004E0E82"/>
    <w:rsid w:val="004E0F09"/>
    <w:rsid w:val="004E0F4F"/>
    <w:rsid w:val="004E1368"/>
    <w:rsid w:val="004E16D9"/>
    <w:rsid w:val="004E176F"/>
    <w:rsid w:val="004E1B07"/>
    <w:rsid w:val="004E1C6E"/>
    <w:rsid w:val="004E1CA3"/>
    <w:rsid w:val="004E1DA3"/>
    <w:rsid w:val="004E1E24"/>
    <w:rsid w:val="004E1E5E"/>
    <w:rsid w:val="004E1F10"/>
    <w:rsid w:val="004E1F6E"/>
    <w:rsid w:val="004E1FD9"/>
    <w:rsid w:val="004E2026"/>
    <w:rsid w:val="004E2060"/>
    <w:rsid w:val="004E21C5"/>
    <w:rsid w:val="004E2399"/>
    <w:rsid w:val="004E23BA"/>
    <w:rsid w:val="004E2478"/>
    <w:rsid w:val="004E2549"/>
    <w:rsid w:val="004E25E8"/>
    <w:rsid w:val="004E267F"/>
    <w:rsid w:val="004E2864"/>
    <w:rsid w:val="004E29AC"/>
    <w:rsid w:val="004E2AE1"/>
    <w:rsid w:val="004E2AEE"/>
    <w:rsid w:val="004E2AFF"/>
    <w:rsid w:val="004E2C81"/>
    <w:rsid w:val="004E2DC0"/>
    <w:rsid w:val="004E2DF2"/>
    <w:rsid w:val="004E2E4D"/>
    <w:rsid w:val="004E3346"/>
    <w:rsid w:val="004E3401"/>
    <w:rsid w:val="004E3494"/>
    <w:rsid w:val="004E3540"/>
    <w:rsid w:val="004E37B0"/>
    <w:rsid w:val="004E3AA2"/>
    <w:rsid w:val="004E3AAC"/>
    <w:rsid w:val="004E3AFB"/>
    <w:rsid w:val="004E3B1A"/>
    <w:rsid w:val="004E3B1E"/>
    <w:rsid w:val="004E3B68"/>
    <w:rsid w:val="004E3B93"/>
    <w:rsid w:val="004E3D33"/>
    <w:rsid w:val="004E3D75"/>
    <w:rsid w:val="004E3E7F"/>
    <w:rsid w:val="004E3ED3"/>
    <w:rsid w:val="004E40B5"/>
    <w:rsid w:val="004E4199"/>
    <w:rsid w:val="004E42D1"/>
    <w:rsid w:val="004E43CC"/>
    <w:rsid w:val="004E44E9"/>
    <w:rsid w:val="004E4613"/>
    <w:rsid w:val="004E4614"/>
    <w:rsid w:val="004E4695"/>
    <w:rsid w:val="004E4762"/>
    <w:rsid w:val="004E4E22"/>
    <w:rsid w:val="004E4E93"/>
    <w:rsid w:val="004E5048"/>
    <w:rsid w:val="004E5262"/>
    <w:rsid w:val="004E5357"/>
    <w:rsid w:val="004E5410"/>
    <w:rsid w:val="004E5425"/>
    <w:rsid w:val="004E56EF"/>
    <w:rsid w:val="004E5977"/>
    <w:rsid w:val="004E597F"/>
    <w:rsid w:val="004E59E0"/>
    <w:rsid w:val="004E5B09"/>
    <w:rsid w:val="004E5D19"/>
    <w:rsid w:val="004E5DD0"/>
    <w:rsid w:val="004E5DF7"/>
    <w:rsid w:val="004E5E81"/>
    <w:rsid w:val="004E5EEB"/>
    <w:rsid w:val="004E6147"/>
    <w:rsid w:val="004E6327"/>
    <w:rsid w:val="004E633D"/>
    <w:rsid w:val="004E637F"/>
    <w:rsid w:val="004E641F"/>
    <w:rsid w:val="004E6444"/>
    <w:rsid w:val="004E65BD"/>
    <w:rsid w:val="004E660B"/>
    <w:rsid w:val="004E66AE"/>
    <w:rsid w:val="004E66BA"/>
    <w:rsid w:val="004E679D"/>
    <w:rsid w:val="004E67A6"/>
    <w:rsid w:val="004E67C3"/>
    <w:rsid w:val="004E682F"/>
    <w:rsid w:val="004E68EB"/>
    <w:rsid w:val="004E6A20"/>
    <w:rsid w:val="004E6B4E"/>
    <w:rsid w:val="004E6ED4"/>
    <w:rsid w:val="004E7186"/>
    <w:rsid w:val="004E767B"/>
    <w:rsid w:val="004E7763"/>
    <w:rsid w:val="004E78B3"/>
    <w:rsid w:val="004E79B0"/>
    <w:rsid w:val="004E7A83"/>
    <w:rsid w:val="004E7B27"/>
    <w:rsid w:val="004E7B33"/>
    <w:rsid w:val="004E7BA3"/>
    <w:rsid w:val="004E7C51"/>
    <w:rsid w:val="004E7D17"/>
    <w:rsid w:val="004E7D4D"/>
    <w:rsid w:val="004E7DCC"/>
    <w:rsid w:val="004E7DE2"/>
    <w:rsid w:val="004E7F21"/>
    <w:rsid w:val="004E7F7D"/>
    <w:rsid w:val="004E7FA1"/>
    <w:rsid w:val="004F022B"/>
    <w:rsid w:val="004F03AE"/>
    <w:rsid w:val="004F03CA"/>
    <w:rsid w:val="004F04A7"/>
    <w:rsid w:val="004F057F"/>
    <w:rsid w:val="004F05CD"/>
    <w:rsid w:val="004F0928"/>
    <w:rsid w:val="004F09EA"/>
    <w:rsid w:val="004F106B"/>
    <w:rsid w:val="004F1216"/>
    <w:rsid w:val="004F124A"/>
    <w:rsid w:val="004F131A"/>
    <w:rsid w:val="004F14C6"/>
    <w:rsid w:val="004F14FC"/>
    <w:rsid w:val="004F1874"/>
    <w:rsid w:val="004F1898"/>
    <w:rsid w:val="004F19B6"/>
    <w:rsid w:val="004F1A0D"/>
    <w:rsid w:val="004F1CE8"/>
    <w:rsid w:val="004F224A"/>
    <w:rsid w:val="004F2310"/>
    <w:rsid w:val="004F25E5"/>
    <w:rsid w:val="004F263E"/>
    <w:rsid w:val="004F2654"/>
    <w:rsid w:val="004F2789"/>
    <w:rsid w:val="004F27A5"/>
    <w:rsid w:val="004F28B6"/>
    <w:rsid w:val="004F2911"/>
    <w:rsid w:val="004F29D8"/>
    <w:rsid w:val="004F2A9C"/>
    <w:rsid w:val="004F2AEC"/>
    <w:rsid w:val="004F2B3E"/>
    <w:rsid w:val="004F2BBF"/>
    <w:rsid w:val="004F2D08"/>
    <w:rsid w:val="004F2D48"/>
    <w:rsid w:val="004F2F9E"/>
    <w:rsid w:val="004F3081"/>
    <w:rsid w:val="004F30A5"/>
    <w:rsid w:val="004F324B"/>
    <w:rsid w:val="004F325A"/>
    <w:rsid w:val="004F3381"/>
    <w:rsid w:val="004F3650"/>
    <w:rsid w:val="004F37CE"/>
    <w:rsid w:val="004F37FF"/>
    <w:rsid w:val="004F398E"/>
    <w:rsid w:val="004F3BDF"/>
    <w:rsid w:val="004F3C3B"/>
    <w:rsid w:val="004F3CC8"/>
    <w:rsid w:val="004F3CD5"/>
    <w:rsid w:val="004F3F16"/>
    <w:rsid w:val="004F4086"/>
    <w:rsid w:val="004F4129"/>
    <w:rsid w:val="004F4164"/>
    <w:rsid w:val="004F4225"/>
    <w:rsid w:val="004F440D"/>
    <w:rsid w:val="004F458A"/>
    <w:rsid w:val="004F45DA"/>
    <w:rsid w:val="004F46EB"/>
    <w:rsid w:val="004F48C5"/>
    <w:rsid w:val="004F48EF"/>
    <w:rsid w:val="004F4A68"/>
    <w:rsid w:val="004F4BED"/>
    <w:rsid w:val="004F4C3B"/>
    <w:rsid w:val="004F4C46"/>
    <w:rsid w:val="004F4E01"/>
    <w:rsid w:val="004F4E7D"/>
    <w:rsid w:val="004F4ED8"/>
    <w:rsid w:val="004F4F05"/>
    <w:rsid w:val="004F4F40"/>
    <w:rsid w:val="004F4FE1"/>
    <w:rsid w:val="004F5000"/>
    <w:rsid w:val="004F51BE"/>
    <w:rsid w:val="004F52DB"/>
    <w:rsid w:val="004F545D"/>
    <w:rsid w:val="004F555B"/>
    <w:rsid w:val="004F5792"/>
    <w:rsid w:val="004F581A"/>
    <w:rsid w:val="004F583F"/>
    <w:rsid w:val="004F5A39"/>
    <w:rsid w:val="004F5A97"/>
    <w:rsid w:val="004F5B42"/>
    <w:rsid w:val="004F5CCB"/>
    <w:rsid w:val="004F5D90"/>
    <w:rsid w:val="004F5F30"/>
    <w:rsid w:val="004F5FF1"/>
    <w:rsid w:val="004F60F6"/>
    <w:rsid w:val="004F6123"/>
    <w:rsid w:val="004F6170"/>
    <w:rsid w:val="004F6173"/>
    <w:rsid w:val="004F6311"/>
    <w:rsid w:val="004F6524"/>
    <w:rsid w:val="004F6936"/>
    <w:rsid w:val="004F6992"/>
    <w:rsid w:val="004F69BE"/>
    <w:rsid w:val="004F6A33"/>
    <w:rsid w:val="004F6D6F"/>
    <w:rsid w:val="004F6EF5"/>
    <w:rsid w:val="004F6F02"/>
    <w:rsid w:val="004F6FA0"/>
    <w:rsid w:val="004F720F"/>
    <w:rsid w:val="004F7299"/>
    <w:rsid w:val="004F74C3"/>
    <w:rsid w:val="004F763C"/>
    <w:rsid w:val="004F767E"/>
    <w:rsid w:val="004F7751"/>
    <w:rsid w:val="004F7860"/>
    <w:rsid w:val="004F79DB"/>
    <w:rsid w:val="004F7B4C"/>
    <w:rsid w:val="004F7C22"/>
    <w:rsid w:val="00500004"/>
    <w:rsid w:val="00500042"/>
    <w:rsid w:val="0050004B"/>
    <w:rsid w:val="00500073"/>
    <w:rsid w:val="00500194"/>
    <w:rsid w:val="00500246"/>
    <w:rsid w:val="0050027D"/>
    <w:rsid w:val="005003EC"/>
    <w:rsid w:val="005005B8"/>
    <w:rsid w:val="005005D3"/>
    <w:rsid w:val="00500662"/>
    <w:rsid w:val="00500955"/>
    <w:rsid w:val="00500A19"/>
    <w:rsid w:val="00500B8D"/>
    <w:rsid w:val="00500C3E"/>
    <w:rsid w:val="00500F34"/>
    <w:rsid w:val="00500F90"/>
    <w:rsid w:val="005010C4"/>
    <w:rsid w:val="00501144"/>
    <w:rsid w:val="005012C5"/>
    <w:rsid w:val="005014C4"/>
    <w:rsid w:val="0050160F"/>
    <w:rsid w:val="005017A7"/>
    <w:rsid w:val="00501827"/>
    <w:rsid w:val="00501A54"/>
    <w:rsid w:val="00501AA1"/>
    <w:rsid w:val="00501ADC"/>
    <w:rsid w:val="00501D69"/>
    <w:rsid w:val="00501E63"/>
    <w:rsid w:val="00501F07"/>
    <w:rsid w:val="00501F39"/>
    <w:rsid w:val="00501F63"/>
    <w:rsid w:val="005020FD"/>
    <w:rsid w:val="00502181"/>
    <w:rsid w:val="005024EE"/>
    <w:rsid w:val="005025B6"/>
    <w:rsid w:val="00502724"/>
    <w:rsid w:val="0050279A"/>
    <w:rsid w:val="00502BEC"/>
    <w:rsid w:val="00502C45"/>
    <w:rsid w:val="00502DAB"/>
    <w:rsid w:val="00502DE1"/>
    <w:rsid w:val="00502F94"/>
    <w:rsid w:val="00503156"/>
    <w:rsid w:val="0050318D"/>
    <w:rsid w:val="0050328A"/>
    <w:rsid w:val="005039DF"/>
    <w:rsid w:val="00503AEC"/>
    <w:rsid w:val="00503C27"/>
    <w:rsid w:val="00503CF9"/>
    <w:rsid w:val="005042C0"/>
    <w:rsid w:val="00504405"/>
    <w:rsid w:val="00504406"/>
    <w:rsid w:val="0050444C"/>
    <w:rsid w:val="005044C3"/>
    <w:rsid w:val="00504502"/>
    <w:rsid w:val="00504507"/>
    <w:rsid w:val="0050464F"/>
    <w:rsid w:val="005046D5"/>
    <w:rsid w:val="005046D6"/>
    <w:rsid w:val="00504796"/>
    <w:rsid w:val="005047C1"/>
    <w:rsid w:val="005048E8"/>
    <w:rsid w:val="00504A80"/>
    <w:rsid w:val="00504AF4"/>
    <w:rsid w:val="00504C99"/>
    <w:rsid w:val="00504E51"/>
    <w:rsid w:val="00505039"/>
    <w:rsid w:val="00505145"/>
    <w:rsid w:val="00505365"/>
    <w:rsid w:val="0050548F"/>
    <w:rsid w:val="005054D4"/>
    <w:rsid w:val="00505809"/>
    <w:rsid w:val="005058FF"/>
    <w:rsid w:val="005059AE"/>
    <w:rsid w:val="00505F4C"/>
    <w:rsid w:val="0050605F"/>
    <w:rsid w:val="005060DF"/>
    <w:rsid w:val="0050620E"/>
    <w:rsid w:val="00506319"/>
    <w:rsid w:val="00506517"/>
    <w:rsid w:val="0050654B"/>
    <w:rsid w:val="00506572"/>
    <w:rsid w:val="00506573"/>
    <w:rsid w:val="00506585"/>
    <w:rsid w:val="0050689A"/>
    <w:rsid w:val="00506996"/>
    <w:rsid w:val="005069B8"/>
    <w:rsid w:val="00506ABB"/>
    <w:rsid w:val="00506AFE"/>
    <w:rsid w:val="00506B8E"/>
    <w:rsid w:val="00506C7E"/>
    <w:rsid w:val="00506E49"/>
    <w:rsid w:val="00506F18"/>
    <w:rsid w:val="00506FAF"/>
    <w:rsid w:val="005071C3"/>
    <w:rsid w:val="005071CE"/>
    <w:rsid w:val="00507294"/>
    <w:rsid w:val="005072E0"/>
    <w:rsid w:val="0050749A"/>
    <w:rsid w:val="0050760F"/>
    <w:rsid w:val="00507720"/>
    <w:rsid w:val="005077CA"/>
    <w:rsid w:val="005077EA"/>
    <w:rsid w:val="005077F1"/>
    <w:rsid w:val="00507885"/>
    <w:rsid w:val="005079AC"/>
    <w:rsid w:val="00507BCE"/>
    <w:rsid w:val="00507C64"/>
    <w:rsid w:val="00507CDE"/>
    <w:rsid w:val="00507E26"/>
    <w:rsid w:val="00507E62"/>
    <w:rsid w:val="00510061"/>
    <w:rsid w:val="005100C8"/>
    <w:rsid w:val="00510129"/>
    <w:rsid w:val="00510143"/>
    <w:rsid w:val="0051021D"/>
    <w:rsid w:val="0051022B"/>
    <w:rsid w:val="005104EC"/>
    <w:rsid w:val="0051050A"/>
    <w:rsid w:val="00510537"/>
    <w:rsid w:val="005105ED"/>
    <w:rsid w:val="00510640"/>
    <w:rsid w:val="005107EE"/>
    <w:rsid w:val="00510831"/>
    <w:rsid w:val="00510845"/>
    <w:rsid w:val="00510E4C"/>
    <w:rsid w:val="00510E8B"/>
    <w:rsid w:val="00510EB9"/>
    <w:rsid w:val="00511062"/>
    <w:rsid w:val="00511065"/>
    <w:rsid w:val="0051108F"/>
    <w:rsid w:val="00511355"/>
    <w:rsid w:val="005113CC"/>
    <w:rsid w:val="005114D1"/>
    <w:rsid w:val="00511537"/>
    <w:rsid w:val="00511571"/>
    <w:rsid w:val="00511684"/>
    <w:rsid w:val="00511717"/>
    <w:rsid w:val="0051180D"/>
    <w:rsid w:val="005119B0"/>
    <w:rsid w:val="00511BA7"/>
    <w:rsid w:val="00511C4F"/>
    <w:rsid w:val="00511CFF"/>
    <w:rsid w:val="00511E70"/>
    <w:rsid w:val="00511E9B"/>
    <w:rsid w:val="005120BE"/>
    <w:rsid w:val="005120C5"/>
    <w:rsid w:val="00512290"/>
    <w:rsid w:val="0051229E"/>
    <w:rsid w:val="005122C9"/>
    <w:rsid w:val="00512329"/>
    <w:rsid w:val="005125F8"/>
    <w:rsid w:val="005126D8"/>
    <w:rsid w:val="005128A1"/>
    <w:rsid w:val="00512A66"/>
    <w:rsid w:val="00512B99"/>
    <w:rsid w:val="00512D03"/>
    <w:rsid w:val="00512D73"/>
    <w:rsid w:val="00512F2F"/>
    <w:rsid w:val="00512F9F"/>
    <w:rsid w:val="0051302D"/>
    <w:rsid w:val="005130D3"/>
    <w:rsid w:val="0051318D"/>
    <w:rsid w:val="005132B1"/>
    <w:rsid w:val="00513773"/>
    <w:rsid w:val="00513789"/>
    <w:rsid w:val="005137B0"/>
    <w:rsid w:val="00513926"/>
    <w:rsid w:val="0051393A"/>
    <w:rsid w:val="0051393D"/>
    <w:rsid w:val="005139C3"/>
    <w:rsid w:val="00513BE2"/>
    <w:rsid w:val="00513CE2"/>
    <w:rsid w:val="00513D51"/>
    <w:rsid w:val="00513D85"/>
    <w:rsid w:val="00513D8F"/>
    <w:rsid w:val="005140AC"/>
    <w:rsid w:val="00514160"/>
    <w:rsid w:val="00514241"/>
    <w:rsid w:val="00514252"/>
    <w:rsid w:val="005142AB"/>
    <w:rsid w:val="00514316"/>
    <w:rsid w:val="00514318"/>
    <w:rsid w:val="005145E5"/>
    <w:rsid w:val="00514809"/>
    <w:rsid w:val="00514810"/>
    <w:rsid w:val="005148D4"/>
    <w:rsid w:val="00514CC8"/>
    <w:rsid w:val="00514D4F"/>
    <w:rsid w:val="00514DA5"/>
    <w:rsid w:val="00514DFA"/>
    <w:rsid w:val="00514DFC"/>
    <w:rsid w:val="00514F8C"/>
    <w:rsid w:val="0051509F"/>
    <w:rsid w:val="005150CF"/>
    <w:rsid w:val="005150DC"/>
    <w:rsid w:val="00515351"/>
    <w:rsid w:val="0051565B"/>
    <w:rsid w:val="0051565D"/>
    <w:rsid w:val="0051567E"/>
    <w:rsid w:val="0051586E"/>
    <w:rsid w:val="005159E6"/>
    <w:rsid w:val="00515B02"/>
    <w:rsid w:val="00515B74"/>
    <w:rsid w:val="00515D0E"/>
    <w:rsid w:val="00515D3E"/>
    <w:rsid w:val="00515E3D"/>
    <w:rsid w:val="00515E43"/>
    <w:rsid w:val="00516057"/>
    <w:rsid w:val="00516080"/>
    <w:rsid w:val="0051609A"/>
    <w:rsid w:val="00516245"/>
    <w:rsid w:val="005165CB"/>
    <w:rsid w:val="00516606"/>
    <w:rsid w:val="00516725"/>
    <w:rsid w:val="00516726"/>
    <w:rsid w:val="0051676E"/>
    <w:rsid w:val="0051687E"/>
    <w:rsid w:val="00516A4F"/>
    <w:rsid w:val="00516A90"/>
    <w:rsid w:val="00516D61"/>
    <w:rsid w:val="00516EF5"/>
    <w:rsid w:val="00516EF7"/>
    <w:rsid w:val="00517362"/>
    <w:rsid w:val="005174BE"/>
    <w:rsid w:val="005174C6"/>
    <w:rsid w:val="00517662"/>
    <w:rsid w:val="0051773B"/>
    <w:rsid w:val="00517852"/>
    <w:rsid w:val="00517CB0"/>
    <w:rsid w:val="00517F4C"/>
    <w:rsid w:val="00517FC7"/>
    <w:rsid w:val="00517FCD"/>
    <w:rsid w:val="005200AE"/>
    <w:rsid w:val="0052029A"/>
    <w:rsid w:val="005202C1"/>
    <w:rsid w:val="005206C0"/>
    <w:rsid w:val="00520759"/>
    <w:rsid w:val="0052076A"/>
    <w:rsid w:val="00520A12"/>
    <w:rsid w:val="00520ADB"/>
    <w:rsid w:val="00520B19"/>
    <w:rsid w:val="00520CB4"/>
    <w:rsid w:val="00520F07"/>
    <w:rsid w:val="005210F5"/>
    <w:rsid w:val="005211FD"/>
    <w:rsid w:val="00521305"/>
    <w:rsid w:val="0052146D"/>
    <w:rsid w:val="005214AF"/>
    <w:rsid w:val="00521517"/>
    <w:rsid w:val="0052163F"/>
    <w:rsid w:val="00521A46"/>
    <w:rsid w:val="00521BFA"/>
    <w:rsid w:val="00521D1D"/>
    <w:rsid w:val="00521DB8"/>
    <w:rsid w:val="00521F1C"/>
    <w:rsid w:val="00521F79"/>
    <w:rsid w:val="0052228C"/>
    <w:rsid w:val="005222A4"/>
    <w:rsid w:val="0052241E"/>
    <w:rsid w:val="005225EB"/>
    <w:rsid w:val="005226B1"/>
    <w:rsid w:val="0052270C"/>
    <w:rsid w:val="0052283E"/>
    <w:rsid w:val="00522890"/>
    <w:rsid w:val="005228BE"/>
    <w:rsid w:val="0052290C"/>
    <w:rsid w:val="00522A07"/>
    <w:rsid w:val="00522A55"/>
    <w:rsid w:val="00522AF9"/>
    <w:rsid w:val="00522B05"/>
    <w:rsid w:val="00522B71"/>
    <w:rsid w:val="00522BD5"/>
    <w:rsid w:val="00522CCA"/>
    <w:rsid w:val="00522D91"/>
    <w:rsid w:val="00522E1B"/>
    <w:rsid w:val="00522E43"/>
    <w:rsid w:val="00522FB1"/>
    <w:rsid w:val="00523066"/>
    <w:rsid w:val="0052311E"/>
    <w:rsid w:val="005234CC"/>
    <w:rsid w:val="00523601"/>
    <w:rsid w:val="0052377E"/>
    <w:rsid w:val="005239A7"/>
    <w:rsid w:val="00523BE7"/>
    <w:rsid w:val="00523BEE"/>
    <w:rsid w:val="00523C53"/>
    <w:rsid w:val="00523C68"/>
    <w:rsid w:val="00523D35"/>
    <w:rsid w:val="00523EF0"/>
    <w:rsid w:val="00523F39"/>
    <w:rsid w:val="0052409A"/>
    <w:rsid w:val="005240A9"/>
    <w:rsid w:val="005240E7"/>
    <w:rsid w:val="0052420B"/>
    <w:rsid w:val="0052435B"/>
    <w:rsid w:val="00524470"/>
    <w:rsid w:val="00524499"/>
    <w:rsid w:val="00524689"/>
    <w:rsid w:val="00524812"/>
    <w:rsid w:val="00524849"/>
    <w:rsid w:val="005248C7"/>
    <w:rsid w:val="00524B68"/>
    <w:rsid w:val="00524C75"/>
    <w:rsid w:val="00524E5F"/>
    <w:rsid w:val="00524ECF"/>
    <w:rsid w:val="0052504E"/>
    <w:rsid w:val="005250AF"/>
    <w:rsid w:val="00525128"/>
    <w:rsid w:val="0052526D"/>
    <w:rsid w:val="005252AF"/>
    <w:rsid w:val="00525731"/>
    <w:rsid w:val="0052573B"/>
    <w:rsid w:val="00525756"/>
    <w:rsid w:val="00525871"/>
    <w:rsid w:val="0052587E"/>
    <w:rsid w:val="005258C4"/>
    <w:rsid w:val="00525951"/>
    <w:rsid w:val="00525C0E"/>
    <w:rsid w:val="00525C72"/>
    <w:rsid w:val="00525DA6"/>
    <w:rsid w:val="00525FB3"/>
    <w:rsid w:val="00526054"/>
    <w:rsid w:val="0052633D"/>
    <w:rsid w:val="005263BC"/>
    <w:rsid w:val="005263D2"/>
    <w:rsid w:val="00526411"/>
    <w:rsid w:val="00526459"/>
    <w:rsid w:val="00526517"/>
    <w:rsid w:val="0052653F"/>
    <w:rsid w:val="00526545"/>
    <w:rsid w:val="00526555"/>
    <w:rsid w:val="00526580"/>
    <w:rsid w:val="00526586"/>
    <w:rsid w:val="005265BB"/>
    <w:rsid w:val="005267CA"/>
    <w:rsid w:val="005268E3"/>
    <w:rsid w:val="00526A79"/>
    <w:rsid w:val="00526B3A"/>
    <w:rsid w:val="00526CE8"/>
    <w:rsid w:val="00526D1B"/>
    <w:rsid w:val="00526D5C"/>
    <w:rsid w:val="00526D6A"/>
    <w:rsid w:val="00526D7B"/>
    <w:rsid w:val="00526E2D"/>
    <w:rsid w:val="00526E3B"/>
    <w:rsid w:val="00526EA0"/>
    <w:rsid w:val="00526FAE"/>
    <w:rsid w:val="005270B9"/>
    <w:rsid w:val="005272FC"/>
    <w:rsid w:val="0052741C"/>
    <w:rsid w:val="00527499"/>
    <w:rsid w:val="005278CF"/>
    <w:rsid w:val="005278EA"/>
    <w:rsid w:val="005279E7"/>
    <w:rsid w:val="00527A5D"/>
    <w:rsid w:val="00527AA3"/>
    <w:rsid w:val="00527AF2"/>
    <w:rsid w:val="00527B96"/>
    <w:rsid w:val="00527C1B"/>
    <w:rsid w:val="00527E0A"/>
    <w:rsid w:val="00530129"/>
    <w:rsid w:val="0053047A"/>
    <w:rsid w:val="005304D2"/>
    <w:rsid w:val="005304E6"/>
    <w:rsid w:val="0053053E"/>
    <w:rsid w:val="005306EC"/>
    <w:rsid w:val="00530741"/>
    <w:rsid w:val="005309A9"/>
    <w:rsid w:val="005309C5"/>
    <w:rsid w:val="00530AE2"/>
    <w:rsid w:val="00530B04"/>
    <w:rsid w:val="00530B0D"/>
    <w:rsid w:val="00530B30"/>
    <w:rsid w:val="00530E63"/>
    <w:rsid w:val="00530EB8"/>
    <w:rsid w:val="00530F05"/>
    <w:rsid w:val="00530F09"/>
    <w:rsid w:val="005310C5"/>
    <w:rsid w:val="00531132"/>
    <w:rsid w:val="005311A4"/>
    <w:rsid w:val="00531293"/>
    <w:rsid w:val="005314D6"/>
    <w:rsid w:val="005314DA"/>
    <w:rsid w:val="005314FB"/>
    <w:rsid w:val="00531580"/>
    <w:rsid w:val="0053168D"/>
    <w:rsid w:val="0053178E"/>
    <w:rsid w:val="00531893"/>
    <w:rsid w:val="0053192E"/>
    <w:rsid w:val="00531B10"/>
    <w:rsid w:val="00531C0E"/>
    <w:rsid w:val="00531C26"/>
    <w:rsid w:val="005320CF"/>
    <w:rsid w:val="0053210D"/>
    <w:rsid w:val="005321CF"/>
    <w:rsid w:val="00532203"/>
    <w:rsid w:val="00532238"/>
    <w:rsid w:val="005323A7"/>
    <w:rsid w:val="00532421"/>
    <w:rsid w:val="005324B5"/>
    <w:rsid w:val="00532773"/>
    <w:rsid w:val="005329F1"/>
    <w:rsid w:val="00532A02"/>
    <w:rsid w:val="005330EA"/>
    <w:rsid w:val="00533113"/>
    <w:rsid w:val="0053311F"/>
    <w:rsid w:val="005331A6"/>
    <w:rsid w:val="00533260"/>
    <w:rsid w:val="005336DC"/>
    <w:rsid w:val="0053377F"/>
    <w:rsid w:val="005338AF"/>
    <w:rsid w:val="0053394E"/>
    <w:rsid w:val="00533966"/>
    <w:rsid w:val="00533BB3"/>
    <w:rsid w:val="00533D1E"/>
    <w:rsid w:val="00533F15"/>
    <w:rsid w:val="00533F36"/>
    <w:rsid w:val="00533F73"/>
    <w:rsid w:val="00533F91"/>
    <w:rsid w:val="00534212"/>
    <w:rsid w:val="0053428C"/>
    <w:rsid w:val="00534392"/>
    <w:rsid w:val="0053439E"/>
    <w:rsid w:val="0053442E"/>
    <w:rsid w:val="005346C2"/>
    <w:rsid w:val="00534855"/>
    <w:rsid w:val="00534979"/>
    <w:rsid w:val="0053497B"/>
    <w:rsid w:val="00534A54"/>
    <w:rsid w:val="00534A8E"/>
    <w:rsid w:val="00534B04"/>
    <w:rsid w:val="00534B30"/>
    <w:rsid w:val="00534B84"/>
    <w:rsid w:val="00534BCF"/>
    <w:rsid w:val="00534E19"/>
    <w:rsid w:val="00534F61"/>
    <w:rsid w:val="00534FB4"/>
    <w:rsid w:val="0053519C"/>
    <w:rsid w:val="0053540C"/>
    <w:rsid w:val="005354ED"/>
    <w:rsid w:val="00535646"/>
    <w:rsid w:val="00535902"/>
    <w:rsid w:val="005359A5"/>
    <w:rsid w:val="00535CA7"/>
    <w:rsid w:val="00535D84"/>
    <w:rsid w:val="00535E66"/>
    <w:rsid w:val="00535EA5"/>
    <w:rsid w:val="0053606E"/>
    <w:rsid w:val="00536172"/>
    <w:rsid w:val="0053624C"/>
    <w:rsid w:val="0053627F"/>
    <w:rsid w:val="0053629A"/>
    <w:rsid w:val="0053629E"/>
    <w:rsid w:val="005362A8"/>
    <w:rsid w:val="005362CD"/>
    <w:rsid w:val="0053643D"/>
    <w:rsid w:val="005365B7"/>
    <w:rsid w:val="0053678C"/>
    <w:rsid w:val="005367D3"/>
    <w:rsid w:val="005368CD"/>
    <w:rsid w:val="00536908"/>
    <w:rsid w:val="005369BB"/>
    <w:rsid w:val="00536A4C"/>
    <w:rsid w:val="00536AE5"/>
    <w:rsid w:val="00536B2B"/>
    <w:rsid w:val="00536C0D"/>
    <w:rsid w:val="00536EE3"/>
    <w:rsid w:val="00537043"/>
    <w:rsid w:val="00537044"/>
    <w:rsid w:val="005370BC"/>
    <w:rsid w:val="00537129"/>
    <w:rsid w:val="0053732A"/>
    <w:rsid w:val="005373C6"/>
    <w:rsid w:val="005374DE"/>
    <w:rsid w:val="005374E5"/>
    <w:rsid w:val="00537568"/>
    <w:rsid w:val="005375A5"/>
    <w:rsid w:val="00537757"/>
    <w:rsid w:val="00537A2A"/>
    <w:rsid w:val="00537A8B"/>
    <w:rsid w:val="00537A99"/>
    <w:rsid w:val="00537B18"/>
    <w:rsid w:val="00537EF7"/>
    <w:rsid w:val="00540033"/>
    <w:rsid w:val="0054007D"/>
    <w:rsid w:val="00540196"/>
    <w:rsid w:val="0054027C"/>
    <w:rsid w:val="00540350"/>
    <w:rsid w:val="00540527"/>
    <w:rsid w:val="00540664"/>
    <w:rsid w:val="0054072A"/>
    <w:rsid w:val="005407A4"/>
    <w:rsid w:val="005409BA"/>
    <w:rsid w:val="00540A7F"/>
    <w:rsid w:val="00540AB9"/>
    <w:rsid w:val="00540BD6"/>
    <w:rsid w:val="00540C23"/>
    <w:rsid w:val="00540D25"/>
    <w:rsid w:val="00540D43"/>
    <w:rsid w:val="00540DAD"/>
    <w:rsid w:val="00540F94"/>
    <w:rsid w:val="0054137F"/>
    <w:rsid w:val="0054152D"/>
    <w:rsid w:val="0054153D"/>
    <w:rsid w:val="0054159C"/>
    <w:rsid w:val="00541632"/>
    <w:rsid w:val="005416B7"/>
    <w:rsid w:val="00541719"/>
    <w:rsid w:val="0054181A"/>
    <w:rsid w:val="0054186D"/>
    <w:rsid w:val="005418D2"/>
    <w:rsid w:val="00541AEF"/>
    <w:rsid w:val="00541B26"/>
    <w:rsid w:val="00541BCC"/>
    <w:rsid w:val="00541CA4"/>
    <w:rsid w:val="00541D42"/>
    <w:rsid w:val="00541F5E"/>
    <w:rsid w:val="005420B5"/>
    <w:rsid w:val="005421E9"/>
    <w:rsid w:val="00542223"/>
    <w:rsid w:val="005422C3"/>
    <w:rsid w:val="005423DD"/>
    <w:rsid w:val="00542704"/>
    <w:rsid w:val="0054274C"/>
    <w:rsid w:val="005428E5"/>
    <w:rsid w:val="00542A5D"/>
    <w:rsid w:val="00542A93"/>
    <w:rsid w:val="00542BD9"/>
    <w:rsid w:val="00542C49"/>
    <w:rsid w:val="00542D12"/>
    <w:rsid w:val="00543250"/>
    <w:rsid w:val="005433F0"/>
    <w:rsid w:val="00543408"/>
    <w:rsid w:val="00543485"/>
    <w:rsid w:val="00543602"/>
    <w:rsid w:val="0054361C"/>
    <w:rsid w:val="0054393D"/>
    <w:rsid w:val="00543A77"/>
    <w:rsid w:val="00543BF8"/>
    <w:rsid w:val="00543C37"/>
    <w:rsid w:val="00544135"/>
    <w:rsid w:val="005442E0"/>
    <w:rsid w:val="0054431E"/>
    <w:rsid w:val="005443DA"/>
    <w:rsid w:val="0054476F"/>
    <w:rsid w:val="005447FA"/>
    <w:rsid w:val="00544894"/>
    <w:rsid w:val="00544899"/>
    <w:rsid w:val="005448A0"/>
    <w:rsid w:val="005448BB"/>
    <w:rsid w:val="00544904"/>
    <w:rsid w:val="0054490E"/>
    <w:rsid w:val="00544A4D"/>
    <w:rsid w:val="00544A9D"/>
    <w:rsid w:val="00544AFA"/>
    <w:rsid w:val="00544C71"/>
    <w:rsid w:val="00544E14"/>
    <w:rsid w:val="00544EA6"/>
    <w:rsid w:val="00544F2B"/>
    <w:rsid w:val="0054503C"/>
    <w:rsid w:val="0054514A"/>
    <w:rsid w:val="005451A1"/>
    <w:rsid w:val="00545338"/>
    <w:rsid w:val="00545564"/>
    <w:rsid w:val="00545577"/>
    <w:rsid w:val="005455AE"/>
    <w:rsid w:val="0054579F"/>
    <w:rsid w:val="00545820"/>
    <w:rsid w:val="0054585E"/>
    <w:rsid w:val="00545A64"/>
    <w:rsid w:val="00545A6C"/>
    <w:rsid w:val="00545AD6"/>
    <w:rsid w:val="00545BDF"/>
    <w:rsid w:val="00545D32"/>
    <w:rsid w:val="005463D1"/>
    <w:rsid w:val="0054662C"/>
    <w:rsid w:val="0054669F"/>
    <w:rsid w:val="005466E4"/>
    <w:rsid w:val="005467F7"/>
    <w:rsid w:val="00546A8A"/>
    <w:rsid w:val="00546CE1"/>
    <w:rsid w:val="00546E33"/>
    <w:rsid w:val="00546E4B"/>
    <w:rsid w:val="00547190"/>
    <w:rsid w:val="005471A9"/>
    <w:rsid w:val="0054733F"/>
    <w:rsid w:val="005473AA"/>
    <w:rsid w:val="005473D0"/>
    <w:rsid w:val="0054764E"/>
    <w:rsid w:val="00547738"/>
    <w:rsid w:val="005477E5"/>
    <w:rsid w:val="00547AAB"/>
    <w:rsid w:val="00547BA0"/>
    <w:rsid w:val="00547CE3"/>
    <w:rsid w:val="00547D02"/>
    <w:rsid w:val="00547D0F"/>
    <w:rsid w:val="00547DD4"/>
    <w:rsid w:val="00550095"/>
    <w:rsid w:val="005502E2"/>
    <w:rsid w:val="00550380"/>
    <w:rsid w:val="0055038B"/>
    <w:rsid w:val="005503E8"/>
    <w:rsid w:val="005504ED"/>
    <w:rsid w:val="00550500"/>
    <w:rsid w:val="00550567"/>
    <w:rsid w:val="005505D4"/>
    <w:rsid w:val="00550678"/>
    <w:rsid w:val="005509A0"/>
    <w:rsid w:val="00550A3A"/>
    <w:rsid w:val="00550A89"/>
    <w:rsid w:val="00550B2C"/>
    <w:rsid w:val="00550B45"/>
    <w:rsid w:val="00551141"/>
    <w:rsid w:val="005511B8"/>
    <w:rsid w:val="0055135E"/>
    <w:rsid w:val="0055139B"/>
    <w:rsid w:val="00551660"/>
    <w:rsid w:val="00551785"/>
    <w:rsid w:val="00551862"/>
    <w:rsid w:val="00551BD9"/>
    <w:rsid w:val="00551BF3"/>
    <w:rsid w:val="00551D2C"/>
    <w:rsid w:val="00551FC7"/>
    <w:rsid w:val="00551FE7"/>
    <w:rsid w:val="0055213E"/>
    <w:rsid w:val="005521F3"/>
    <w:rsid w:val="0055240D"/>
    <w:rsid w:val="005524F2"/>
    <w:rsid w:val="00552867"/>
    <w:rsid w:val="00552904"/>
    <w:rsid w:val="00552AD7"/>
    <w:rsid w:val="00552DD4"/>
    <w:rsid w:val="00552E2F"/>
    <w:rsid w:val="00552F53"/>
    <w:rsid w:val="00552F75"/>
    <w:rsid w:val="005530A2"/>
    <w:rsid w:val="0055314F"/>
    <w:rsid w:val="00553203"/>
    <w:rsid w:val="00553297"/>
    <w:rsid w:val="005534BB"/>
    <w:rsid w:val="005537A1"/>
    <w:rsid w:val="0055398F"/>
    <w:rsid w:val="005539C2"/>
    <w:rsid w:val="00553B79"/>
    <w:rsid w:val="00553CCB"/>
    <w:rsid w:val="00553E0A"/>
    <w:rsid w:val="00553E0C"/>
    <w:rsid w:val="00553EBF"/>
    <w:rsid w:val="00554252"/>
    <w:rsid w:val="00554406"/>
    <w:rsid w:val="005544A3"/>
    <w:rsid w:val="00554660"/>
    <w:rsid w:val="005546E0"/>
    <w:rsid w:val="00554B07"/>
    <w:rsid w:val="00554BAC"/>
    <w:rsid w:val="00554C42"/>
    <w:rsid w:val="00554C5E"/>
    <w:rsid w:val="00554C88"/>
    <w:rsid w:val="00554CD2"/>
    <w:rsid w:val="00554F1D"/>
    <w:rsid w:val="00554F52"/>
    <w:rsid w:val="00554F64"/>
    <w:rsid w:val="00555396"/>
    <w:rsid w:val="005553D7"/>
    <w:rsid w:val="005554FC"/>
    <w:rsid w:val="0055555C"/>
    <w:rsid w:val="0055558B"/>
    <w:rsid w:val="005557DC"/>
    <w:rsid w:val="0055587F"/>
    <w:rsid w:val="005558DB"/>
    <w:rsid w:val="00555B0D"/>
    <w:rsid w:val="00555B8C"/>
    <w:rsid w:val="00555B9B"/>
    <w:rsid w:val="00555C03"/>
    <w:rsid w:val="00555C2E"/>
    <w:rsid w:val="00555C5F"/>
    <w:rsid w:val="00555DBF"/>
    <w:rsid w:val="00555EB0"/>
    <w:rsid w:val="00555F7B"/>
    <w:rsid w:val="00556134"/>
    <w:rsid w:val="005561D6"/>
    <w:rsid w:val="0055629C"/>
    <w:rsid w:val="00556354"/>
    <w:rsid w:val="00556634"/>
    <w:rsid w:val="0055674D"/>
    <w:rsid w:val="0055676F"/>
    <w:rsid w:val="00556A8C"/>
    <w:rsid w:val="00556BA3"/>
    <w:rsid w:val="00556C4A"/>
    <w:rsid w:val="00556CBB"/>
    <w:rsid w:val="00556D94"/>
    <w:rsid w:val="00556F11"/>
    <w:rsid w:val="00556FF6"/>
    <w:rsid w:val="005570DC"/>
    <w:rsid w:val="00557113"/>
    <w:rsid w:val="005571A3"/>
    <w:rsid w:val="00557261"/>
    <w:rsid w:val="00557330"/>
    <w:rsid w:val="005573F2"/>
    <w:rsid w:val="0055743F"/>
    <w:rsid w:val="0055744A"/>
    <w:rsid w:val="0055775E"/>
    <w:rsid w:val="0055777B"/>
    <w:rsid w:val="005577A0"/>
    <w:rsid w:val="00557981"/>
    <w:rsid w:val="00557A2B"/>
    <w:rsid w:val="00557B38"/>
    <w:rsid w:val="00557E1E"/>
    <w:rsid w:val="00557F2C"/>
    <w:rsid w:val="00557F4A"/>
    <w:rsid w:val="005605B1"/>
    <w:rsid w:val="00560829"/>
    <w:rsid w:val="00560AA6"/>
    <w:rsid w:val="00560B70"/>
    <w:rsid w:val="00560C70"/>
    <w:rsid w:val="00560CF6"/>
    <w:rsid w:val="00560D01"/>
    <w:rsid w:val="00560DAF"/>
    <w:rsid w:val="00560E5F"/>
    <w:rsid w:val="00560ED5"/>
    <w:rsid w:val="00561015"/>
    <w:rsid w:val="0056104E"/>
    <w:rsid w:val="005610ED"/>
    <w:rsid w:val="00561122"/>
    <w:rsid w:val="0056121A"/>
    <w:rsid w:val="0056140C"/>
    <w:rsid w:val="00561472"/>
    <w:rsid w:val="005617D1"/>
    <w:rsid w:val="005617DB"/>
    <w:rsid w:val="005617F7"/>
    <w:rsid w:val="0056182A"/>
    <w:rsid w:val="005619A1"/>
    <w:rsid w:val="005619A6"/>
    <w:rsid w:val="00561B00"/>
    <w:rsid w:val="00561D35"/>
    <w:rsid w:val="00561DDD"/>
    <w:rsid w:val="00561F0C"/>
    <w:rsid w:val="0056219E"/>
    <w:rsid w:val="005622CA"/>
    <w:rsid w:val="0056233F"/>
    <w:rsid w:val="00562415"/>
    <w:rsid w:val="005624FC"/>
    <w:rsid w:val="0056260B"/>
    <w:rsid w:val="005626C9"/>
    <w:rsid w:val="005626E7"/>
    <w:rsid w:val="005627FB"/>
    <w:rsid w:val="005629AD"/>
    <w:rsid w:val="005629B1"/>
    <w:rsid w:val="00562B0E"/>
    <w:rsid w:val="00562DA3"/>
    <w:rsid w:val="00562DE8"/>
    <w:rsid w:val="00562E27"/>
    <w:rsid w:val="00562EC8"/>
    <w:rsid w:val="0056301B"/>
    <w:rsid w:val="00563033"/>
    <w:rsid w:val="00563045"/>
    <w:rsid w:val="005631FF"/>
    <w:rsid w:val="005633FF"/>
    <w:rsid w:val="00563526"/>
    <w:rsid w:val="005637BB"/>
    <w:rsid w:val="0056389B"/>
    <w:rsid w:val="00563992"/>
    <w:rsid w:val="00563BF7"/>
    <w:rsid w:val="00563E2E"/>
    <w:rsid w:val="00564007"/>
    <w:rsid w:val="005642A7"/>
    <w:rsid w:val="00564703"/>
    <w:rsid w:val="00564803"/>
    <w:rsid w:val="0056485D"/>
    <w:rsid w:val="00564A88"/>
    <w:rsid w:val="00564B1D"/>
    <w:rsid w:val="00564B25"/>
    <w:rsid w:val="00564BAB"/>
    <w:rsid w:val="00564C87"/>
    <w:rsid w:val="00564CE0"/>
    <w:rsid w:val="00564D19"/>
    <w:rsid w:val="00564D95"/>
    <w:rsid w:val="00564E41"/>
    <w:rsid w:val="00564FC6"/>
    <w:rsid w:val="00565173"/>
    <w:rsid w:val="00565188"/>
    <w:rsid w:val="005651A0"/>
    <w:rsid w:val="0056539F"/>
    <w:rsid w:val="005653A0"/>
    <w:rsid w:val="005654AB"/>
    <w:rsid w:val="00565763"/>
    <w:rsid w:val="0056577E"/>
    <w:rsid w:val="00565858"/>
    <w:rsid w:val="005658CB"/>
    <w:rsid w:val="005658FC"/>
    <w:rsid w:val="00565FB5"/>
    <w:rsid w:val="00565FC7"/>
    <w:rsid w:val="0056600F"/>
    <w:rsid w:val="005660EB"/>
    <w:rsid w:val="005660F4"/>
    <w:rsid w:val="0056618B"/>
    <w:rsid w:val="005663E6"/>
    <w:rsid w:val="0056641E"/>
    <w:rsid w:val="00566895"/>
    <w:rsid w:val="00566933"/>
    <w:rsid w:val="005669B3"/>
    <w:rsid w:val="005669E8"/>
    <w:rsid w:val="00566AC4"/>
    <w:rsid w:val="00566E5C"/>
    <w:rsid w:val="00566EAE"/>
    <w:rsid w:val="00567050"/>
    <w:rsid w:val="0056707E"/>
    <w:rsid w:val="00567307"/>
    <w:rsid w:val="00567346"/>
    <w:rsid w:val="00567488"/>
    <w:rsid w:val="0056757E"/>
    <w:rsid w:val="005676E4"/>
    <w:rsid w:val="00567775"/>
    <w:rsid w:val="005677E2"/>
    <w:rsid w:val="00567841"/>
    <w:rsid w:val="00567A31"/>
    <w:rsid w:val="00567CAB"/>
    <w:rsid w:val="00567D09"/>
    <w:rsid w:val="00567EEF"/>
    <w:rsid w:val="00567F4C"/>
    <w:rsid w:val="005700B0"/>
    <w:rsid w:val="005701B4"/>
    <w:rsid w:val="005701DD"/>
    <w:rsid w:val="0057021A"/>
    <w:rsid w:val="00570404"/>
    <w:rsid w:val="00570453"/>
    <w:rsid w:val="0057045F"/>
    <w:rsid w:val="0057055A"/>
    <w:rsid w:val="00570748"/>
    <w:rsid w:val="00570765"/>
    <w:rsid w:val="0057082A"/>
    <w:rsid w:val="00570948"/>
    <w:rsid w:val="005709AD"/>
    <w:rsid w:val="005709B6"/>
    <w:rsid w:val="00570A20"/>
    <w:rsid w:val="00570D18"/>
    <w:rsid w:val="00570D40"/>
    <w:rsid w:val="00570E40"/>
    <w:rsid w:val="00570EBD"/>
    <w:rsid w:val="00570F1D"/>
    <w:rsid w:val="00570FAA"/>
    <w:rsid w:val="00570FB9"/>
    <w:rsid w:val="00571202"/>
    <w:rsid w:val="00571370"/>
    <w:rsid w:val="005713C5"/>
    <w:rsid w:val="005713DF"/>
    <w:rsid w:val="00571439"/>
    <w:rsid w:val="00571691"/>
    <w:rsid w:val="005716E4"/>
    <w:rsid w:val="00571764"/>
    <w:rsid w:val="00571895"/>
    <w:rsid w:val="005719F3"/>
    <w:rsid w:val="00571D03"/>
    <w:rsid w:val="00571D30"/>
    <w:rsid w:val="00571FAA"/>
    <w:rsid w:val="00572229"/>
    <w:rsid w:val="0057224D"/>
    <w:rsid w:val="005722B3"/>
    <w:rsid w:val="005723C7"/>
    <w:rsid w:val="0057259C"/>
    <w:rsid w:val="005725FD"/>
    <w:rsid w:val="00572855"/>
    <w:rsid w:val="005729D8"/>
    <w:rsid w:val="00572ACB"/>
    <w:rsid w:val="00572AF2"/>
    <w:rsid w:val="00572B53"/>
    <w:rsid w:val="00572BF3"/>
    <w:rsid w:val="00572C1D"/>
    <w:rsid w:val="00572C59"/>
    <w:rsid w:val="00572C96"/>
    <w:rsid w:val="00572D55"/>
    <w:rsid w:val="00572E2E"/>
    <w:rsid w:val="00572E4E"/>
    <w:rsid w:val="00572F3C"/>
    <w:rsid w:val="0057308C"/>
    <w:rsid w:val="00573443"/>
    <w:rsid w:val="005734BB"/>
    <w:rsid w:val="005735A8"/>
    <w:rsid w:val="005735BB"/>
    <w:rsid w:val="00573697"/>
    <w:rsid w:val="00573788"/>
    <w:rsid w:val="005739AF"/>
    <w:rsid w:val="00573A4D"/>
    <w:rsid w:val="00573C3A"/>
    <w:rsid w:val="00573D33"/>
    <w:rsid w:val="00573F0F"/>
    <w:rsid w:val="00573F2A"/>
    <w:rsid w:val="00573FC9"/>
    <w:rsid w:val="00574060"/>
    <w:rsid w:val="00574114"/>
    <w:rsid w:val="00574160"/>
    <w:rsid w:val="0057416B"/>
    <w:rsid w:val="005741F7"/>
    <w:rsid w:val="005741FA"/>
    <w:rsid w:val="00574243"/>
    <w:rsid w:val="0057425C"/>
    <w:rsid w:val="005743C3"/>
    <w:rsid w:val="00574429"/>
    <w:rsid w:val="00574498"/>
    <w:rsid w:val="005744A4"/>
    <w:rsid w:val="0057451D"/>
    <w:rsid w:val="0057471F"/>
    <w:rsid w:val="00574768"/>
    <w:rsid w:val="0057481B"/>
    <w:rsid w:val="005748DB"/>
    <w:rsid w:val="005749BC"/>
    <w:rsid w:val="00574A5E"/>
    <w:rsid w:val="00574AB7"/>
    <w:rsid w:val="00574AC0"/>
    <w:rsid w:val="00574D1E"/>
    <w:rsid w:val="00574E3B"/>
    <w:rsid w:val="00575068"/>
    <w:rsid w:val="005751BE"/>
    <w:rsid w:val="00575431"/>
    <w:rsid w:val="0057550E"/>
    <w:rsid w:val="00575666"/>
    <w:rsid w:val="00575688"/>
    <w:rsid w:val="005756AE"/>
    <w:rsid w:val="005756C9"/>
    <w:rsid w:val="00575937"/>
    <w:rsid w:val="00575A0F"/>
    <w:rsid w:val="00575A48"/>
    <w:rsid w:val="00575AFA"/>
    <w:rsid w:val="00575BCD"/>
    <w:rsid w:val="00575D24"/>
    <w:rsid w:val="00575F15"/>
    <w:rsid w:val="005760D5"/>
    <w:rsid w:val="00576114"/>
    <w:rsid w:val="00576117"/>
    <w:rsid w:val="0057614F"/>
    <w:rsid w:val="00576318"/>
    <w:rsid w:val="005763BC"/>
    <w:rsid w:val="005763C0"/>
    <w:rsid w:val="005764C9"/>
    <w:rsid w:val="005765E6"/>
    <w:rsid w:val="005765F6"/>
    <w:rsid w:val="005766A0"/>
    <w:rsid w:val="00576759"/>
    <w:rsid w:val="005767E9"/>
    <w:rsid w:val="00576B9F"/>
    <w:rsid w:val="00576C74"/>
    <w:rsid w:val="00576CC8"/>
    <w:rsid w:val="00576D88"/>
    <w:rsid w:val="00577002"/>
    <w:rsid w:val="00577004"/>
    <w:rsid w:val="00577024"/>
    <w:rsid w:val="005771B2"/>
    <w:rsid w:val="0057720A"/>
    <w:rsid w:val="0057753B"/>
    <w:rsid w:val="00577583"/>
    <w:rsid w:val="005776B5"/>
    <w:rsid w:val="00577831"/>
    <w:rsid w:val="0057792B"/>
    <w:rsid w:val="00577993"/>
    <w:rsid w:val="00580015"/>
    <w:rsid w:val="005801AD"/>
    <w:rsid w:val="005801AF"/>
    <w:rsid w:val="0058026B"/>
    <w:rsid w:val="00580325"/>
    <w:rsid w:val="00580732"/>
    <w:rsid w:val="00580739"/>
    <w:rsid w:val="00580756"/>
    <w:rsid w:val="005807DA"/>
    <w:rsid w:val="005807F4"/>
    <w:rsid w:val="00580845"/>
    <w:rsid w:val="00580AD8"/>
    <w:rsid w:val="00580B86"/>
    <w:rsid w:val="00580C5F"/>
    <w:rsid w:val="00580FB5"/>
    <w:rsid w:val="0058102C"/>
    <w:rsid w:val="005810A5"/>
    <w:rsid w:val="00581193"/>
    <w:rsid w:val="005811F9"/>
    <w:rsid w:val="00581243"/>
    <w:rsid w:val="0058142C"/>
    <w:rsid w:val="00581588"/>
    <w:rsid w:val="005815DD"/>
    <w:rsid w:val="005816DD"/>
    <w:rsid w:val="0058196E"/>
    <w:rsid w:val="00581B72"/>
    <w:rsid w:val="00581B8E"/>
    <w:rsid w:val="00581CD1"/>
    <w:rsid w:val="00581FAA"/>
    <w:rsid w:val="00582201"/>
    <w:rsid w:val="0058224D"/>
    <w:rsid w:val="005823FE"/>
    <w:rsid w:val="00582471"/>
    <w:rsid w:val="0058262B"/>
    <w:rsid w:val="00582656"/>
    <w:rsid w:val="005827BE"/>
    <w:rsid w:val="00582A0F"/>
    <w:rsid w:val="00582A46"/>
    <w:rsid w:val="00582AE6"/>
    <w:rsid w:val="00582B45"/>
    <w:rsid w:val="00582B81"/>
    <w:rsid w:val="00582D99"/>
    <w:rsid w:val="0058304D"/>
    <w:rsid w:val="0058321A"/>
    <w:rsid w:val="00583266"/>
    <w:rsid w:val="0058345D"/>
    <w:rsid w:val="00583515"/>
    <w:rsid w:val="0058354F"/>
    <w:rsid w:val="005835F8"/>
    <w:rsid w:val="00583651"/>
    <w:rsid w:val="005839B1"/>
    <w:rsid w:val="00583B3F"/>
    <w:rsid w:val="00583D08"/>
    <w:rsid w:val="00583DB4"/>
    <w:rsid w:val="00583DC9"/>
    <w:rsid w:val="00583E40"/>
    <w:rsid w:val="00583E60"/>
    <w:rsid w:val="005841C2"/>
    <w:rsid w:val="00584224"/>
    <w:rsid w:val="005843FE"/>
    <w:rsid w:val="00584828"/>
    <w:rsid w:val="00584968"/>
    <w:rsid w:val="00584A04"/>
    <w:rsid w:val="00584A5B"/>
    <w:rsid w:val="00584B78"/>
    <w:rsid w:val="00584C23"/>
    <w:rsid w:val="00584C6B"/>
    <w:rsid w:val="005850BD"/>
    <w:rsid w:val="00585137"/>
    <w:rsid w:val="0058516D"/>
    <w:rsid w:val="0058517C"/>
    <w:rsid w:val="00585357"/>
    <w:rsid w:val="0058536A"/>
    <w:rsid w:val="005853CF"/>
    <w:rsid w:val="005853E1"/>
    <w:rsid w:val="00585504"/>
    <w:rsid w:val="005855B8"/>
    <w:rsid w:val="0058575D"/>
    <w:rsid w:val="0058579B"/>
    <w:rsid w:val="005858D3"/>
    <w:rsid w:val="00585910"/>
    <w:rsid w:val="0058598D"/>
    <w:rsid w:val="00585B23"/>
    <w:rsid w:val="00585C56"/>
    <w:rsid w:val="00586192"/>
    <w:rsid w:val="0058620D"/>
    <w:rsid w:val="00586266"/>
    <w:rsid w:val="00586371"/>
    <w:rsid w:val="00586379"/>
    <w:rsid w:val="0058637F"/>
    <w:rsid w:val="0058646D"/>
    <w:rsid w:val="005864DF"/>
    <w:rsid w:val="00586502"/>
    <w:rsid w:val="0058650D"/>
    <w:rsid w:val="00586666"/>
    <w:rsid w:val="005866ED"/>
    <w:rsid w:val="00586943"/>
    <w:rsid w:val="00586B42"/>
    <w:rsid w:val="00586EB9"/>
    <w:rsid w:val="00586F09"/>
    <w:rsid w:val="0058713C"/>
    <w:rsid w:val="00587253"/>
    <w:rsid w:val="00587279"/>
    <w:rsid w:val="005873D9"/>
    <w:rsid w:val="005874C0"/>
    <w:rsid w:val="005878C6"/>
    <w:rsid w:val="00587A5D"/>
    <w:rsid w:val="00587A90"/>
    <w:rsid w:val="00587B0B"/>
    <w:rsid w:val="00587B55"/>
    <w:rsid w:val="00587C14"/>
    <w:rsid w:val="00587CDB"/>
    <w:rsid w:val="00587DA9"/>
    <w:rsid w:val="00587E86"/>
    <w:rsid w:val="00587FB4"/>
    <w:rsid w:val="00587FE7"/>
    <w:rsid w:val="00590157"/>
    <w:rsid w:val="0059020C"/>
    <w:rsid w:val="00590407"/>
    <w:rsid w:val="00590409"/>
    <w:rsid w:val="00590481"/>
    <w:rsid w:val="00590932"/>
    <w:rsid w:val="00590A66"/>
    <w:rsid w:val="00590AC9"/>
    <w:rsid w:val="00590B1D"/>
    <w:rsid w:val="00590FAA"/>
    <w:rsid w:val="00591065"/>
    <w:rsid w:val="00591125"/>
    <w:rsid w:val="00591377"/>
    <w:rsid w:val="005918F3"/>
    <w:rsid w:val="00591920"/>
    <w:rsid w:val="005919C7"/>
    <w:rsid w:val="00591A95"/>
    <w:rsid w:val="00591BBF"/>
    <w:rsid w:val="00591F91"/>
    <w:rsid w:val="00591FD9"/>
    <w:rsid w:val="00592360"/>
    <w:rsid w:val="0059248D"/>
    <w:rsid w:val="005925CE"/>
    <w:rsid w:val="00592773"/>
    <w:rsid w:val="005927EE"/>
    <w:rsid w:val="00592837"/>
    <w:rsid w:val="00592870"/>
    <w:rsid w:val="005928A9"/>
    <w:rsid w:val="005929E9"/>
    <w:rsid w:val="00592AA5"/>
    <w:rsid w:val="00592DD7"/>
    <w:rsid w:val="00592E32"/>
    <w:rsid w:val="00592E5C"/>
    <w:rsid w:val="00592FEB"/>
    <w:rsid w:val="00593185"/>
    <w:rsid w:val="00593229"/>
    <w:rsid w:val="005935CD"/>
    <w:rsid w:val="00593A2C"/>
    <w:rsid w:val="00593A64"/>
    <w:rsid w:val="00593B85"/>
    <w:rsid w:val="00593BEA"/>
    <w:rsid w:val="00593F21"/>
    <w:rsid w:val="00594016"/>
    <w:rsid w:val="005944B9"/>
    <w:rsid w:val="0059472B"/>
    <w:rsid w:val="00594892"/>
    <w:rsid w:val="00594D30"/>
    <w:rsid w:val="00594F7C"/>
    <w:rsid w:val="00595007"/>
    <w:rsid w:val="00595056"/>
    <w:rsid w:val="00595201"/>
    <w:rsid w:val="00595260"/>
    <w:rsid w:val="005952C7"/>
    <w:rsid w:val="005952C9"/>
    <w:rsid w:val="00595330"/>
    <w:rsid w:val="005954C0"/>
    <w:rsid w:val="0059553A"/>
    <w:rsid w:val="00595591"/>
    <w:rsid w:val="005955E6"/>
    <w:rsid w:val="0059568B"/>
    <w:rsid w:val="005956D6"/>
    <w:rsid w:val="005958CA"/>
    <w:rsid w:val="00595AD1"/>
    <w:rsid w:val="00595CFC"/>
    <w:rsid w:val="00595D95"/>
    <w:rsid w:val="00595DD5"/>
    <w:rsid w:val="00595EEF"/>
    <w:rsid w:val="0059602C"/>
    <w:rsid w:val="0059621A"/>
    <w:rsid w:val="005963EE"/>
    <w:rsid w:val="0059648E"/>
    <w:rsid w:val="005965C2"/>
    <w:rsid w:val="00596700"/>
    <w:rsid w:val="0059675C"/>
    <w:rsid w:val="005968A7"/>
    <w:rsid w:val="0059697F"/>
    <w:rsid w:val="00596AB8"/>
    <w:rsid w:val="00596D5C"/>
    <w:rsid w:val="00596FA1"/>
    <w:rsid w:val="005970C6"/>
    <w:rsid w:val="005971AA"/>
    <w:rsid w:val="0059721A"/>
    <w:rsid w:val="005972BE"/>
    <w:rsid w:val="00597451"/>
    <w:rsid w:val="00597666"/>
    <w:rsid w:val="005976D6"/>
    <w:rsid w:val="005976D7"/>
    <w:rsid w:val="0059771C"/>
    <w:rsid w:val="005977AC"/>
    <w:rsid w:val="005977B6"/>
    <w:rsid w:val="00597B15"/>
    <w:rsid w:val="00597C43"/>
    <w:rsid w:val="00597CF6"/>
    <w:rsid w:val="00597FA1"/>
    <w:rsid w:val="005A00F3"/>
    <w:rsid w:val="005A0101"/>
    <w:rsid w:val="005A02D9"/>
    <w:rsid w:val="005A07D2"/>
    <w:rsid w:val="005A0942"/>
    <w:rsid w:val="005A09D6"/>
    <w:rsid w:val="005A0A25"/>
    <w:rsid w:val="005A0BAE"/>
    <w:rsid w:val="005A0BB5"/>
    <w:rsid w:val="005A0C8C"/>
    <w:rsid w:val="005A0CC0"/>
    <w:rsid w:val="005A0E2D"/>
    <w:rsid w:val="005A10F4"/>
    <w:rsid w:val="005A113A"/>
    <w:rsid w:val="005A124F"/>
    <w:rsid w:val="005A12DB"/>
    <w:rsid w:val="005A1352"/>
    <w:rsid w:val="005A13B2"/>
    <w:rsid w:val="005A15C9"/>
    <w:rsid w:val="005A162E"/>
    <w:rsid w:val="005A1684"/>
    <w:rsid w:val="005A16E6"/>
    <w:rsid w:val="005A1819"/>
    <w:rsid w:val="005A1CBC"/>
    <w:rsid w:val="005A1D8A"/>
    <w:rsid w:val="005A1E79"/>
    <w:rsid w:val="005A1F2E"/>
    <w:rsid w:val="005A1FF0"/>
    <w:rsid w:val="005A2056"/>
    <w:rsid w:val="005A2062"/>
    <w:rsid w:val="005A2095"/>
    <w:rsid w:val="005A20ED"/>
    <w:rsid w:val="005A2173"/>
    <w:rsid w:val="005A21A4"/>
    <w:rsid w:val="005A21CB"/>
    <w:rsid w:val="005A223C"/>
    <w:rsid w:val="005A22B6"/>
    <w:rsid w:val="005A26A7"/>
    <w:rsid w:val="005A26A8"/>
    <w:rsid w:val="005A26C4"/>
    <w:rsid w:val="005A291D"/>
    <w:rsid w:val="005A2A98"/>
    <w:rsid w:val="005A2C81"/>
    <w:rsid w:val="005A2C9E"/>
    <w:rsid w:val="005A2D7E"/>
    <w:rsid w:val="005A3024"/>
    <w:rsid w:val="005A30F3"/>
    <w:rsid w:val="005A3322"/>
    <w:rsid w:val="005A3365"/>
    <w:rsid w:val="005A3506"/>
    <w:rsid w:val="005A3591"/>
    <w:rsid w:val="005A3688"/>
    <w:rsid w:val="005A37CF"/>
    <w:rsid w:val="005A3C39"/>
    <w:rsid w:val="005A3C89"/>
    <w:rsid w:val="005A3D01"/>
    <w:rsid w:val="005A3D51"/>
    <w:rsid w:val="005A3E14"/>
    <w:rsid w:val="005A3EF1"/>
    <w:rsid w:val="005A3F3F"/>
    <w:rsid w:val="005A3F5E"/>
    <w:rsid w:val="005A43F6"/>
    <w:rsid w:val="005A460D"/>
    <w:rsid w:val="005A46E0"/>
    <w:rsid w:val="005A49DA"/>
    <w:rsid w:val="005A4AF8"/>
    <w:rsid w:val="005A4BAF"/>
    <w:rsid w:val="005A4BCE"/>
    <w:rsid w:val="005A4C72"/>
    <w:rsid w:val="005A4E36"/>
    <w:rsid w:val="005A4F67"/>
    <w:rsid w:val="005A4F8E"/>
    <w:rsid w:val="005A50F4"/>
    <w:rsid w:val="005A51AD"/>
    <w:rsid w:val="005A52C3"/>
    <w:rsid w:val="005A5435"/>
    <w:rsid w:val="005A5471"/>
    <w:rsid w:val="005A549D"/>
    <w:rsid w:val="005A55DA"/>
    <w:rsid w:val="005A56BD"/>
    <w:rsid w:val="005A56C0"/>
    <w:rsid w:val="005A5814"/>
    <w:rsid w:val="005A5910"/>
    <w:rsid w:val="005A5A75"/>
    <w:rsid w:val="005A5BC4"/>
    <w:rsid w:val="005A5C5B"/>
    <w:rsid w:val="005A5CF0"/>
    <w:rsid w:val="005A5DB1"/>
    <w:rsid w:val="005A5EBA"/>
    <w:rsid w:val="005A5F64"/>
    <w:rsid w:val="005A602E"/>
    <w:rsid w:val="005A602F"/>
    <w:rsid w:val="005A6242"/>
    <w:rsid w:val="005A62C8"/>
    <w:rsid w:val="005A62ED"/>
    <w:rsid w:val="005A63BE"/>
    <w:rsid w:val="005A63CF"/>
    <w:rsid w:val="005A64BE"/>
    <w:rsid w:val="005A64C9"/>
    <w:rsid w:val="005A65CF"/>
    <w:rsid w:val="005A6684"/>
    <w:rsid w:val="005A66DF"/>
    <w:rsid w:val="005A6737"/>
    <w:rsid w:val="005A684E"/>
    <w:rsid w:val="005A6855"/>
    <w:rsid w:val="005A692E"/>
    <w:rsid w:val="005A6A6A"/>
    <w:rsid w:val="005A6AFF"/>
    <w:rsid w:val="005A6B84"/>
    <w:rsid w:val="005A6D05"/>
    <w:rsid w:val="005A6D8B"/>
    <w:rsid w:val="005A6DA5"/>
    <w:rsid w:val="005A6E98"/>
    <w:rsid w:val="005A6FA6"/>
    <w:rsid w:val="005A7111"/>
    <w:rsid w:val="005A730F"/>
    <w:rsid w:val="005A7369"/>
    <w:rsid w:val="005A756E"/>
    <w:rsid w:val="005A78A7"/>
    <w:rsid w:val="005A7AAB"/>
    <w:rsid w:val="005A7BDC"/>
    <w:rsid w:val="005A7C56"/>
    <w:rsid w:val="005A7D0A"/>
    <w:rsid w:val="005A7DCC"/>
    <w:rsid w:val="005A7E75"/>
    <w:rsid w:val="005A7FFC"/>
    <w:rsid w:val="005B00B0"/>
    <w:rsid w:val="005B033C"/>
    <w:rsid w:val="005B03CA"/>
    <w:rsid w:val="005B0430"/>
    <w:rsid w:val="005B0431"/>
    <w:rsid w:val="005B04B6"/>
    <w:rsid w:val="005B05E4"/>
    <w:rsid w:val="005B0781"/>
    <w:rsid w:val="005B09B2"/>
    <w:rsid w:val="005B0B34"/>
    <w:rsid w:val="005B0CA2"/>
    <w:rsid w:val="005B0E96"/>
    <w:rsid w:val="005B1374"/>
    <w:rsid w:val="005B15F2"/>
    <w:rsid w:val="005B16D8"/>
    <w:rsid w:val="005B1761"/>
    <w:rsid w:val="005B180E"/>
    <w:rsid w:val="005B185D"/>
    <w:rsid w:val="005B1936"/>
    <w:rsid w:val="005B195D"/>
    <w:rsid w:val="005B1B2E"/>
    <w:rsid w:val="005B1B6D"/>
    <w:rsid w:val="005B1CC2"/>
    <w:rsid w:val="005B1D57"/>
    <w:rsid w:val="005B1F19"/>
    <w:rsid w:val="005B217D"/>
    <w:rsid w:val="005B2261"/>
    <w:rsid w:val="005B2368"/>
    <w:rsid w:val="005B23DA"/>
    <w:rsid w:val="005B2657"/>
    <w:rsid w:val="005B26ED"/>
    <w:rsid w:val="005B2768"/>
    <w:rsid w:val="005B27A5"/>
    <w:rsid w:val="005B2917"/>
    <w:rsid w:val="005B2B72"/>
    <w:rsid w:val="005B2C7F"/>
    <w:rsid w:val="005B2EAB"/>
    <w:rsid w:val="005B2FA1"/>
    <w:rsid w:val="005B3020"/>
    <w:rsid w:val="005B3041"/>
    <w:rsid w:val="005B3062"/>
    <w:rsid w:val="005B307F"/>
    <w:rsid w:val="005B310E"/>
    <w:rsid w:val="005B32EA"/>
    <w:rsid w:val="005B3368"/>
    <w:rsid w:val="005B3374"/>
    <w:rsid w:val="005B34BC"/>
    <w:rsid w:val="005B34DC"/>
    <w:rsid w:val="005B36DA"/>
    <w:rsid w:val="005B3755"/>
    <w:rsid w:val="005B37DF"/>
    <w:rsid w:val="005B386C"/>
    <w:rsid w:val="005B3A0F"/>
    <w:rsid w:val="005B3C5B"/>
    <w:rsid w:val="005B3CE4"/>
    <w:rsid w:val="005B3FE0"/>
    <w:rsid w:val="005B407E"/>
    <w:rsid w:val="005B42BA"/>
    <w:rsid w:val="005B42DA"/>
    <w:rsid w:val="005B435D"/>
    <w:rsid w:val="005B43C1"/>
    <w:rsid w:val="005B443A"/>
    <w:rsid w:val="005B44DD"/>
    <w:rsid w:val="005B4668"/>
    <w:rsid w:val="005B475B"/>
    <w:rsid w:val="005B47D1"/>
    <w:rsid w:val="005B4AEC"/>
    <w:rsid w:val="005B4C21"/>
    <w:rsid w:val="005B4CEA"/>
    <w:rsid w:val="005B4D12"/>
    <w:rsid w:val="005B4D94"/>
    <w:rsid w:val="005B5032"/>
    <w:rsid w:val="005B50AA"/>
    <w:rsid w:val="005B50DC"/>
    <w:rsid w:val="005B51DC"/>
    <w:rsid w:val="005B52F3"/>
    <w:rsid w:val="005B530F"/>
    <w:rsid w:val="005B5397"/>
    <w:rsid w:val="005B544B"/>
    <w:rsid w:val="005B55FE"/>
    <w:rsid w:val="005B56B8"/>
    <w:rsid w:val="005B5A14"/>
    <w:rsid w:val="005B5A33"/>
    <w:rsid w:val="005B5CEB"/>
    <w:rsid w:val="005B5DC0"/>
    <w:rsid w:val="005B5E3B"/>
    <w:rsid w:val="005B5EA0"/>
    <w:rsid w:val="005B5EE4"/>
    <w:rsid w:val="005B5EE7"/>
    <w:rsid w:val="005B5F10"/>
    <w:rsid w:val="005B5F6D"/>
    <w:rsid w:val="005B5FC3"/>
    <w:rsid w:val="005B6075"/>
    <w:rsid w:val="005B6100"/>
    <w:rsid w:val="005B6174"/>
    <w:rsid w:val="005B61D5"/>
    <w:rsid w:val="005B61D8"/>
    <w:rsid w:val="005B61E4"/>
    <w:rsid w:val="005B62DC"/>
    <w:rsid w:val="005B6437"/>
    <w:rsid w:val="005B6514"/>
    <w:rsid w:val="005B6529"/>
    <w:rsid w:val="005B65FB"/>
    <w:rsid w:val="005B67E2"/>
    <w:rsid w:val="005B6A42"/>
    <w:rsid w:val="005B6AE6"/>
    <w:rsid w:val="005B6DE9"/>
    <w:rsid w:val="005B6EDF"/>
    <w:rsid w:val="005B74B2"/>
    <w:rsid w:val="005B758F"/>
    <w:rsid w:val="005B7633"/>
    <w:rsid w:val="005B7653"/>
    <w:rsid w:val="005B779A"/>
    <w:rsid w:val="005B77CB"/>
    <w:rsid w:val="005B7B1B"/>
    <w:rsid w:val="005B7B81"/>
    <w:rsid w:val="005C0029"/>
    <w:rsid w:val="005C0215"/>
    <w:rsid w:val="005C0227"/>
    <w:rsid w:val="005C0276"/>
    <w:rsid w:val="005C03AF"/>
    <w:rsid w:val="005C0551"/>
    <w:rsid w:val="005C08B7"/>
    <w:rsid w:val="005C0B3E"/>
    <w:rsid w:val="005C0B64"/>
    <w:rsid w:val="005C0BA5"/>
    <w:rsid w:val="005C0BAF"/>
    <w:rsid w:val="005C0D92"/>
    <w:rsid w:val="005C0DF2"/>
    <w:rsid w:val="005C0E51"/>
    <w:rsid w:val="005C0E69"/>
    <w:rsid w:val="005C0EED"/>
    <w:rsid w:val="005C0F34"/>
    <w:rsid w:val="005C10C5"/>
    <w:rsid w:val="005C1109"/>
    <w:rsid w:val="005C1408"/>
    <w:rsid w:val="005C151F"/>
    <w:rsid w:val="005C157A"/>
    <w:rsid w:val="005C177C"/>
    <w:rsid w:val="005C18E7"/>
    <w:rsid w:val="005C19CA"/>
    <w:rsid w:val="005C1A59"/>
    <w:rsid w:val="005C1D50"/>
    <w:rsid w:val="005C1E2D"/>
    <w:rsid w:val="005C1FC8"/>
    <w:rsid w:val="005C2008"/>
    <w:rsid w:val="005C208D"/>
    <w:rsid w:val="005C20C9"/>
    <w:rsid w:val="005C20F8"/>
    <w:rsid w:val="005C2159"/>
    <w:rsid w:val="005C2274"/>
    <w:rsid w:val="005C22EA"/>
    <w:rsid w:val="005C2359"/>
    <w:rsid w:val="005C23E4"/>
    <w:rsid w:val="005C23F3"/>
    <w:rsid w:val="005C24D5"/>
    <w:rsid w:val="005C285D"/>
    <w:rsid w:val="005C2C64"/>
    <w:rsid w:val="005C2C75"/>
    <w:rsid w:val="005C2CF8"/>
    <w:rsid w:val="005C2E0E"/>
    <w:rsid w:val="005C2F4C"/>
    <w:rsid w:val="005C3019"/>
    <w:rsid w:val="005C310C"/>
    <w:rsid w:val="005C3338"/>
    <w:rsid w:val="005C33DF"/>
    <w:rsid w:val="005C35C8"/>
    <w:rsid w:val="005C377F"/>
    <w:rsid w:val="005C39EB"/>
    <w:rsid w:val="005C3AF3"/>
    <w:rsid w:val="005C3B5F"/>
    <w:rsid w:val="005C3C58"/>
    <w:rsid w:val="005C3F09"/>
    <w:rsid w:val="005C3F62"/>
    <w:rsid w:val="005C409C"/>
    <w:rsid w:val="005C415B"/>
    <w:rsid w:val="005C4260"/>
    <w:rsid w:val="005C4293"/>
    <w:rsid w:val="005C44F3"/>
    <w:rsid w:val="005C4696"/>
    <w:rsid w:val="005C46D9"/>
    <w:rsid w:val="005C47E8"/>
    <w:rsid w:val="005C493D"/>
    <w:rsid w:val="005C4A3A"/>
    <w:rsid w:val="005C4B0C"/>
    <w:rsid w:val="005C4B28"/>
    <w:rsid w:val="005C4DB8"/>
    <w:rsid w:val="005C4FEB"/>
    <w:rsid w:val="005C4FFC"/>
    <w:rsid w:val="005C50CF"/>
    <w:rsid w:val="005C526F"/>
    <w:rsid w:val="005C5319"/>
    <w:rsid w:val="005C537F"/>
    <w:rsid w:val="005C5A05"/>
    <w:rsid w:val="005C5A6F"/>
    <w:rsid w:val="005C5AA0"/>
    <w:rsid w:val="005C5ADA"/>
    <w:rsid w:val="005C5BE6"/>
    <w:rsid w:val="005C5D53"/>
    <w:rsid w:val="005C5F94"/>
    <w:rsid w:val="005C622A"/>
    <w:rsid w:val="005C63CA"/>
    <w:rsid w:val="005C65E7"/>
    <w:rsid w:val="005C6634"/>
    <w:rsid w:val="005C678E"/>
    <w:rsid w:val="005C67CA"/>
    <w:rsid w:val="005C6828"/>
    <w:rsid w:val="005C6B53"/>
    <w:rsid w:val="005C6B77"/>
    <w:rsid w:val="005C6C74"/>
    <w:rsid w:val="005C6D53"/>
    <w:rsid w:val="005C7057"/>
    <w:rsid w:val="005C789B"/>
    <w:rsid w:val="005C78A4"/>
    <w:rsid w:val="005C78BF"/>
    <w:rsid w:val="005C7AE5"/>
    <w:rsid w:val="005C7DCD"/>
    <w:rsid w:val="005C7EBC"/>
    <w:rsid w:val="005C7ED9"/>
    <w:rsid w:val="005D016F"/>
    <w:rsid w:val="005D018E"/>
    <w:rsid w:val="005D0217"/>
    <w:rsid w:val="005D038C"/>
    <w:rsid w:val="005D058F"/>
    <w:rsid w:val="005D061F"/>
    <w:rsid w:val="005D0812"/>
    <w:rsid w:val="005D085D"/>
    <w:rsid w:val="005D0C83"/>
    <w:rsid w:val="005D0D2F"/>
    <w:rsid w:val="005D0ED8"/>
    <w:rsid w:val="005D122C"/>
    <w:rsid w:val="005D12D4"/>
    <w:rsid w:val="005D1396"/>
    <w:rsid w:val="005D1426"/>
    <w:rsid w:val="005D1787"/>
    <w:rsid w:val="005D17A4"/>
    <w:rsid w:val="005D17DB"/>
    <w:rsid w:val="005D1880"/>
    <w:rsid w:val="005D1901"/>
    <w:rsid w:val="005D1A7F"/>
    <w:rsid w:val="005D1AA6"/>
    <w:rsid w:val="005D1BAC"/>
    <w:rsid w:val="005D1BC6"/>
    <w:rsid w:val="005D1CFA"/>
    <w:rsid w:val="005D1E2C"/>
    <w:rsid w:val="005D1F6F"/>
    <w:rsid w:val="005D2191"/>
    <w:rsid w:val="005D2199"/>
    <w:rsid w:val="005D21EF"/>
    <w:rsid w:val="005D27C6"/>
    <w:rsid w:val="005D2944"/>
    <w:rsid w:val="005D29E6"/>
    <w:rsid w:val="005D2B35"/>
    <w:rsid w:val="005D2FBA"/>
    <w:rsid w:val="005D33C5"/>
    <w:rsid w:val="005D3506"/>
    <w:rsid w:val="005D38D6"/>
    <w:rsid w:val="005D3A26"/>
    <w:rsid w:val="005D3ADA"/>
    <w:rsid w:val="005D3C00"/>
    <w:rsid w:val="005D3D04"/>
    <w:rsid w:val="005D3EB7"/>
    <w:rsid w:val="005D400D"/>
    <w:rsid w:val="005D402C"/>
    <w:rsid w:val="005D444A"/>
    <w:rsid w:val="005D4484"/>
    <w:rsid w:val="005D4498"/>
    <w:rsid w:val="005D455D"/>
    <w:rsid w:val="005D455F"/>
    <w:rsid w:val="005D4639"/>
    <w:rsid w:val="005D4C59"/>
    <w:rsid w:val="005D4F06"/>
    <w:rsid w:val="005D4FFD"/>
    <w:rsid w:val="005D500D"/>
    <w:rsid w:val="005D50E7"/>
    <w:rsid w:val="005D563A"/>
    <w:rsid w:val="005D56AF"/>
    <w:rsid w:val="005D56E0"/>
    <w:rsid w:val="005D5795"/>
    <w:rsid w:val="005D57FA"/>
    <w:rsid w:val="005D5912"/>
    <w:rsid w:val="005D5916"/>
    <w:rsid w:val="005D5AF9"/>
    <w:rsid w:val="005D5C21"/>
    <w:rsid w:val="005D5F5A"/>
    <w:rsid w:val="005D5FFC"/>
    <w:rsid w:val="005D6011"/>
    <w:rsid w:val="005D6187"/>
    <w:rsid w:val="005D61AA"/>
    <w:rsid w:val="005D61E8"/>
    <w:rsid w:val="005D6233"/>
    <w:rsid w:val="005D63EB"/>
    <w:rsid w:val="005D64B6"/>
    <w:rsid w:val="005D6523"/>
    <w:rsid w:val="005D6999"/>
    <w:rsid w:val="005D69C5"/>
    <w:rsid w:val="005D6F14"/>
    <w:rsid w:val="005D710E"/>
    <w:rsid w:val="005D721B"/>
    <w:rsid w:val="005D7273"/>
    <w:rsid w:val="005D731E"/>
    <w:rsid w:val="005D7320"/>
    <w:rsid w:val="005D7435"/>
    <w:rsid w:val="005D7569"/>
    <w:rsid w:val="005D7ADB"/>
    <w:rsid w:val="005D7D06"/>
    <w:rsid w:val="005D7DA8"/>
    <w:rsid w:val="005D7F12"/>
    <w:rsid w:val="005D7F55"/>
    <w:rsid w:val="005D7F7D"/>
    <w:rsid w:val="005E0071"/>
    <w:rsid w:val="005E00B1"/>
    <w:rsid w:val="005E019B"/>
    <w:rsid w:val="005E0280"/>
    <w:rsid w:val="005E046B"/>
    <w:rsid w:val="005E075B"/>
    <w:rsid w:val="005E09C4"/>
    <w:rsid w:val="005E0B52"/>
    <w:rsid w:val="005E0B95"/>
    <w:rsid w:val="005E0BAE"/>
    <w:rsid w:val="005E0C26"/>
    <w:rsid w:val="005E0C7C"/>
    <w:rsid w:val="005E0DEE"/>
    <w:rsid w:val="005E1074"/>
    <w:rsid w:val="005E10B2"/>
    <w:rsid w:val="005E10F5"/>
    <w:rsid w:val="005E11C1"/>
    <w:rsid w:val="005E11C6"/>
    <w:rsid w:val="005E1533"/>
    <w:rsid w:val="005E154E"/>
    <w:rsid w:val="005E161F"/>
    <w:rsid w:val="005E17F2"/>
    <w:rsid w:val="005E1841"/>
    <w:rsid w:val="005E18A8"/>
    <w:rsid w:val="005E1931"/>
    <w:rsid w:val="005E1A75"/>
    <w:rsid w:val="005E1ABE"/>
    <w:rsid w:val="005E1B03"/>
    <w:rsid w:val="005E1BEB"/>
    <w:rsid w:val="005E1F50"/>
    <w:rsid w:val="005E1F84"/>
    <w:rsid w:val="005E1FE1"/>
    <w:rsid w:val="005E2158"/>
    <w:rsid w:val="005E21B3"/>
    <w:rsid w:val="005E2483"/>
    <w:rsid w:val="005E254A"/>
    <w:rsid w:val="005E2621"/>
    <w:rsid w:val="005E265A"/>
    <w:rsid w:val="005E2690"/>
    <w:rsid w:val="005E277B"/>
    <w:rsid w:val="005E27AB"/>
    <w:rsid w:val="005E2904"/>
    <w:rsid w:val="005E295B"/>
    <w:rsid w:val="005E2CB2"/>
    <w:rsid w:val="005E2DC4"/>
    <w:rsid w:val="005E2FAF"/>
    <w:rsid w:val="005E2FC5"/>
    <w:rsid w:val="005E30A8"/>
    <w:rsid w:val="005E33A4"/>
    <w:rsid w:val="005E3402"/>
    <w:rsid w:val="005E34F7"/>
    <w:rsid w:val="005E370D"/>
    <w:rsid w:val="005E38D4"/>
    <w:rsid w:val="005E392F"/>
    <w:rsid w:val="005E39A6"/>
    <w:rsid w:val="005E3B17"/>
    <w:rsid w:val="005E3C1F"/>
    <w:rsid w:val="005E3C69"/>
    <w:rsid w:val="005E3E20"/>
    <w:rsid w:val="005E3E9B"/>
    <w:rsid w:val="005E3F25"/>
    <w:rsid w:val="005E4023"/>
    <w:rsid w:val="005E433D"/>
    <w:rsid w:val="005E46A3"/>
    <w:rsid w:val="005E4841"/>
    <w:rsid w:val="005E48D9"/>
    <w:rsid w:val="005E4919"/>
    <w:rsid w:val="005E4A42"/>
    <w:rsid w:val="005E4A7A"/>
    <w:rsid w:val="005E4A8C"/>
    <w:rsid w:val="005E4B10"/>
    <w:rsid w:val="005E4B4C"/>
    <w:rsid w:val="005E4C46"/>
    <w:rsid w:val="005E4E72"/>
    <w:rsid w:val="005E4F02"/>
    <w:rsid w:val="005E4F53"/>
    <w:rsid w:val="005E504A"/>
    <w:rsid w:val="005E504E"/>
    <w:rsid w:val="005E5077"/>
    <w:rsid w:val="005E50A0"/>
    <w:rsid w:val="005E5349"/>
    <w:rsid w:val="005E53E9"/>
    <w:rsid w:val="005E5434"/>
    <w:rsid w:val="005E5710"/>
    <w:rsid w:val="005E580F"/>
    <w:rsid w:val="005E5A2F"/>
    <w:rsid w:val="005E5B0D"/>
    <w:rsid w:val="005E5B2A"/>
    <w:rsid w:val="005E5EA6"/>
    <w:rsid w:val="005E5EB6"/>
    <w:rsid w:val="005E5F33"/>
    <w:rsid w:val="005E6028"/>
    <w:rsid w:val="005E6321"/>
    <w:rsid w:val="005E646C"/>
    <w:rsid w:val="005E652E"/>
    <w:rsid w:val="005E65D0"/>
    <w:rsid w:val="005E65EB"/>
    <w:rsid w:val="005E66F6"/>
    <w:rsid w:val="005E673B"/>
    <w:rsid w:val="005E6DF2"/>
    <w:rsid w:val="005E6F50"/>
    <w:rsid w:val="005E7010"/>
    <w:rsid w:val="005E70D3"/>
    <w:rsid w:val="005E71A9"/>
    <w:rsid w:val="005E72C2"/>
    <w:rsid w:val="005E7451"/>
    <w:rsid w:val="005E7548"/>
    <w:rsid w:val="005E759F"/>
    <w:rsid w:val="005E7745"/>
    <w:rsid w:val="005E7AFA"/>
    <w:rsid w:val="005E7B71"/>
    <w:rsid w:val="005E7C05"/>
    <w:rsid w:val="005E7C98"/>
    <w:rsid w:val="005E7CDA"/>
    <w:rsid w:val="005E7EF2"/>
    <w:rsid w:val="005F0061"/>
    <w:rsid w:val="005F00F6"/>
    <w:rsid w:val="005F0125"/>
    <w:rsid w:val="005F0230"/>
    <w:rsid w:val="005F0455"/>
    <w:rsid w:val="005F04FD"/>
    <w:rsid w:val="005F05E3"/>
    <w:rsid w:val="005F066C"/>
    <w:rsid w:val="005F071F"/>
    <w:rsid w:val="005F087E"/>
    <w:rsid w:val="005F0992"/>
    <w:rsid w:val="005F0A3C"/>
    <w:rsid w:val="005F0CF3"/>
    <w:rsid w:val="005F0D29"/>
    <w:rsid w:val="005F0E61"/>
    <w:rsid w:val="005F0F36"/>
    <w:rsid w:val="005F0FEF"/>
    <w:rsid w:val="005F1013"/>
    <w:rsid w:val="005F111B"/>
    <w:rsid w:val="005F11FC"/>
    <w:rsid w:val="005F12BD"/>
    <w:rsid w:val="005F13D6"/>
    <w:rsid w:val="005F1539"/>
    <w:rsid w:val="005F1568"/>
    <w:rsid w:val="005F1797"/>
    <w:rsid w:val="005F17F8"/>
    <w:rsid w:val="005F185D"/>
    <w:rsid w:val="005F18A0"/>
    <w:rsid w:val="005F1ABA"/>
    <w:rsid w:val="005F1B53"/>
    <w:rsid w:val="005F1BC2"/>
    <w:rsid w:val="005F1C33"/>
    <w:rsid w:val="005F1D87"/>
    <w:rsid w:val="005F1E35"/>
    <w:rsid w:val="005F1E70"/>
    <w:rsid w:val="005F2008"/>
    <w:rsid w:val="005F206A"/>
    <w:rsid w:val="005F2190"/>
    <w:rsid w:val="005F2344"/>
    <w:rsid w:val="005F23AF"/>
    <w:rsid w:val="005F2412"/>
    <w:rsid w:val="005F24B7"/>
    <w:rsid w:val="005F254C"/>
    <w:rsid w:val="005F2744"/>
    <w:rsid w:val="005F276B"/>
    <w:rsid w:val="005F27C2"/>
    <w:rsid w:val="005F2A59"/>
    <w:rsid w:val="005F2B06"/>
    <w:rsid w:val="005F2B68"/>
    <w:rsid w:val="005F2BFF"/>
    <w:rsid w:val="005F2D2E"/>
    <w:rsid w:val="005F2DE1"/>
    <w:rsid w:val="005F2E9E"/>
    <w:rsid w:val="005F2F07"/>
    <w:rsid w:val="005F3083"/>
    <w:rsid w:val="005F312A"/>
    <w:rsid w:val="005F32C7"/>
    <w:rsid w:val="005F3717"/>
    <w:rsid w:val="005F37DE"/>
    <w:rsid w:val="005F3875"/>
    <w:rsid w:val="005F392E"/>
    <w:rsid w:val="005F3A9C"/>
    <w:rsid w:val="005F3B21"/>
    <w:rsid w:val="005F3B4B"/>
    <w:rsid w:val="005F3B4F"/>
    <w:rsid w:val="005F3D9C"/>
    <w:rsid w:val="005F404B"/>
    <w:rsid w:val="005F4060"/>
    <w:rsid w:val="005F40CC"/>
    <w:rsid w:val="005F40D2"/>
    <w:rsid w:val="005F4234"/>
    <w:rsid w:val="005F438A"/>
    <w:rsid w:val="005F4450"/>
    <w:rsid w:val="005F4462"/>
    <w:rsid w:val="005F47CD"/>
    <w:rsid w:val="005F4879"/>
    <w:rsid w:val="005F4BE2"/>
    <w:rsid w:val="005F4C11"/>
    <w:rsid w:val="005F4C7F"/>
    <w:rsid w:val="005F4CC4"/>
    <w:rsid w:val="005F4D53"/>
    <w:rsid w:val="005F4D6B"/>
    <w:rsid w:val="005F4E7C"/>
    <w:rsid w:val="005F4EE4"/>
    <w:rsid w:val="005F516D"/>
    <w:rsid w:val="005F5189"/>
    <w:rsid w:val="005F5345"/>
    <w:rsid w:val="005F53C2"/>
    <w:rsid w:val="005F53F0"/>
    <w:rsid w:val="005F5419"/>
    <w:rsid w:val="005F57E3"/>
    <w:rsid w:val="005F5858"/>
    <w:rsid w:val="005F59EC"/>
    <w:rsid w:val="005F59F2"/>
    <w:rsid w:val="005F5A35"/>
    <w:rsid w:val="005F5AB9"/>
    <w:rsid w:val="005F5ACA"/>
    <w:rsid w:val="005F5BB6"/>
    <w:rsid w:val="005F5CDD"/>
    <w:rsid w:val="005F5D52"/>
    <w:rsid w:val="005F5EDD"/>
    <w:rsid w:val="005F6101"/>
    <w:rsid w:val="005F63E4"/>
    <w:rsid w:val="005F6460"/>
    <w:rsid w:val="005F6470"/>
    <w:rsid w:val="005F647D"/>
    <w:rsid w:val="005F6536"/>
    <w:rsid w:val="005F657A"/>
    <w:rsid w:val="005F6597"/>
    <w:rsid w:val="005F67CC"/>
    <w:rsid w:val="005F6952"/>
    <w:rsid w:val="005F69E8"/>
    <w:rsid w:val="005F6A03"/>
    <w:rsid w:val="005F6A62"/>
    <w:rsid w:val="005F6B09"/>
    <w:rsid w:val="005F6D7C"/>
    <w:rsid w:val="005F6D94"/>
    <w:rsid w:val="005F6E90"/>
    <w:rsid w:val="005F6F88"/>
    <w:rsid w:val="005F7071"/>
    <w:rsid w:val="005F73A8"/>
    <w:rsid w:val="005F745D"/>
    <w:rsid w:val="005F74A0"/>
    <w:rsid w:val="005F74E0"/>
    <w:rsid w:val="005F750E"/>
    <w:rsid w:val="005F75AE"/>
    <w:rsid w:val="005F767B"/>
    <w:rsid w:val="005F7762"/>
    <w:rsid w:val="005F77A1"/>
    <w:rsid w:val="005F782E"/>
    <w:rsid w:val="005F789A"/>
    <w:rsid w:val="005F7954"/>
    <w:rsid w:val="005F7B57"/>
    <w:rsid w:val="005F7EB3"/>
    <w:rsid w:val="005F7EBC"/>
    <w:rsid w:val="005F7F2E"/>
    <w:rsid w:val="0060009C"/>
    <w:rsid w:val="006001D6"/>
    <w:rsid w:val="006003AC"/>
    <w:rsid w:val="0060042F"/>
    <w:rsid w:val="0060075A"/>
    <w:rsid w:val="0060092D"/>
    <w:rsid w:val="00600966"/>
    <w:rsid w:val="00600990"/>
    <w:rsid w:val="006009D0"/>
    <w:rsid w:val="00600AC2"/>
    <w:rsid w:val="00600AEB"/>
    <w:rsid w:val="00600B23"/>
    <w:rsid w:val="00600D0F"/>
    <w:rsid w:val="00600E47"/>
    <w:rsid w:val="00600F3E"/>
    <w:rsid w:val="00601371"/>
    <w:rsid w:val="006014C9"/>
    <w:rsid w:val="00601668"/>
    <w:rsid w:val="00601AFD"/>
    <w:rsid w:val="00601C13"/>
    <w:rsid w:val="00601C7D"/>
    <w:rsid w:val="00601CAC"/>
    <w:rsid w:val="00601D96"/>
    <w:rsid w:val="00601FB6"/>
    <w:rsid w:val="00601FD7"/>
    <w:rsid w:val="0060203E"/>
    <w:rsid w:val="006022A2"/>
    <w:rsid w:val="00602ADC"/>
    <w:rsid w:val="00602AE1"/>
    <w:rsid w:val="00602C10"/>
    <w:rsid w:val="00602CE2"/>
    <w:rsid w:val="00602D5F"/>
    <w:rsid w:val="00602F08"/>
    <w:rsid w:val="0060304D"/>
    <w:rsid w:val="00603054"/>
    <w:rsid w:val="006031B2"/>
    <w:rsid w:val="00603329"/>
    <w:rsid w:val="00603382"/>
    <w:rsid w:val="00603437"/>
    <w:rsid w:val="006034E2"/>
    <w:rsid w:val="00603569"/>
    <w:rsid w:val="006035C3"/>
    <w:rsid w:val="006036D1"/>
    <w:rsid w:val="006037EA"/>
    <w:rsid w:val="00603A35"/>
    <w:rsid w:val="00603ACB"/>
    <w:rsid w:val="00603B0D"/>
    <w:rsid w:val="00603CF1"/>
    <w:rsid w:val="00603D97"/>
    <w:rsid w:val="00603DDF"/>
    <w:rsid w:val="00603E47"/>
    <w:rsid w:val="006040C9"/>
    <w:rsid w:val="00604112"/>
    <w:rsid w:val="00604175"/>
    <w:rsid w:val="0060426F"/>
    <w:rsid w:val="0060433F"/>
    <w:rsid w:val="00604366"/>
    <w:rsid w:val="00604668"/>
    <w:rsid w:val="006046A2"/>
    <w:rsid w:val="00604820"/>
    <w:rsid w:val="00604885"/>
    <w:rsid w:val="006048B9"/>
    <w:rsid w:val="006048C5"/>
    <w:rsid w:val="00604957"/>
    <w:rsid w:val="00604A3E"/>
    <w:rsid w:val="00604D6C"/>
    <w:rsid w:val="00604E5C"/>
    <w:rsid w:val="00604EAE"/>
    <w:rsid w:val="00605000"/>
    <w:rsid w:val="0060504F"/>
    <w:rsid w:val="0060523B"/>
    <w:rsid w:val="0060532C"/>
    <w:rsid w:val="006053DD"/>
    <w:rsid w:val="0060556B"/>
    <w:rsid w:val="0060556C"/>
    <w:rsid w:val="0060556D"/>
    <w:rsid w:val="0060574F"/>
    <w:rsid w:val="006057E6"/>
    <w:rsid w:val="006059EA"/>
    <w:rsid w:val="00605A77"/>
    <w:rsid w:val="00605A96"/>
    <w:rsid w:val="00605C86"/>
    <w:rsid w:val="00605CAA"/>
    <w:rsid w:val="00605DA5"/>
    <w:rsid w:val="00605EE1"/>
    <w:rsid w:val="00605F0B"/>
    <w:rsid w:val="00605F7D"/>
    <w:rsid w:val="00605FB7"/>
    <w:rsid w:val="0060600A"/>
    <w:rsid w:val="00606100"/>
    <w:rsid w:val="0060619D"/>
    <w:rsid w:val="00606263"/>
    <w:rsid w:val="0060628B"/>
    <w:rsid w:val="006062E3"/>
    <w:rsid w:val="00606478"/>
    <w:rsid w:val="0060664D"/>
    <w:rsid w:val="006066A4"/>
    <w:rsid w:val="006066CB"/>
    <w:rsid w:val="006066EF"/>
    <w:rsid w:val="006066F6"/>
    <w:rsid w:val="0060682A"/>
    <w:rsid w:val="00606837"/>
    <w:rsid w:val="006068DA"/>
    <w:rsid w:val="006068F0"/>
    <w:rsid w:val="00606D8A"/>
    <w:rsid w:val="00606DB7"/>
    <w:rsid w:val="00606E88"/>
    <w:rsid w:val="00606F08"/>
    <w:rsid w:val="006070D6"/>
    <w:rsid w:val="00607125"/>
    <w:rsid w:val="00607344"/>
    <w:rsid w:val="00607573"/>
    <w:rsid w:val="006077A9"/>
    <w:rsid w:val="006078B6"/>
    <w:rsid w:val="00607915"/>
    <w:rsid w:val="00607BDA"/>
    <w:rsid w:val="00607C27"/>
    <w:rsid w:val="00607D2D"/>
    <w:rsid w:val="00607DD7"/>
    <w:rsid w:val="00607DF2"/>
    <w:rsid w:val="00607E88"/>
    <w:rsid w:val="00607EA1"/>
    <w:rsid w:val="0061022E"/>
    <w:rsid w:val="00610234"/>
    <w:rsid w:val="00610421"/>
    <w:rsid w:val="006107AE"/>
    <w:rsid w:val="006108F6"/>
    <w:rsid w:val="00610A93"/>
    <w:rsid w:val="00610BD9"/>
    <w:rsid w:val="00610EC7"/>
    <w:rsid w:val="00611056"/>
    <w:rsid w:val="006110B1"/>
    <w:rsid w:val="00611239"/>
    <w:rsid w:val="00611428"/>
    <w:rsid w:val="00611442"/>
    <w:rsid w:val="00611450"/>
    <w:rsid w:val="006117A6"/>
    <w:rsid w:val="006117AE"/>
    <w:rsid w:val="00611B12"/>
    <w:rsid w:val="00611B89"/>
    <w:rsid w:val="00611D43"/>
    <w:rsid w:val="00611E7C"/>
    <w:rsid w:val="006120D4"/>
    <w:rsid w:val="00612255"/>
    <w:rsid w:val="00612308"/>
    <w:rsid w:val="00612448"/>
    <w:rsid w:val="006124F8"/>
    <w:rsid w:val="00612838"/>
    <w:rsid w:val="0061292E"/>
    <w:rsid w:val="00612B7D"/>
    <w:rsid w:val="00612BEB"/>
    <w:rsid w:val="00612C1A"/>
    <w:rsid w:val="00612FB8"/>
    <w:rsid w:val="006130C7"/>
    <w:rsid w:val="006131F2"/>
    <w:rsid w:val="006132F8"/>
    <w:rsid w:val="006133BA"/>
    <w:rsid w:val="006133E9"/>
    <w:rsid w:val="00613565"/>
    <w:rsid w:val="0061392D"/>
    <w:rsid w:val="006139FE"/>
    <w:rsid w:val="00613FEE"/>
    <w:rsid w:val="00614040"/>
    <w:rsid w:val="00614048"/>
    <w:rsid w:val="00614200"/>
    <w:rsid w:val="006142BB"/>
    <w:rsid w:val="006142C0"/>
    <w:rsid w:val="0061440E"/>
    <w:rsid w:val="006144EA"/>
    <w:rsid w:val="00614501"/>
    <w:rsid w:val="00614545"/>
    <w:rsid w:val="0061497A"/>
    <w:rsid w:val="00614AA8"/>
    <w:rsid w:val="00614B54"/>
    <w:rsid w:val="00614C19"/>
    <w:rsid w:val="00614E74"/>
    <w:rsid w:val="00614E98"/>
    <w:rsid w:val="00615284"/>
    <w:rsid w:val="006153B1"/>
    <w:rsid w:val="00615493"/>
    <w:rsid w:val="006154C3"/>
    <w:rsid w:val="0061559D"/>
    <w:rsid w:val="006156F4"/>
    <w:rsid w:val="0061574A"/>
    <w:rsid w:val="0061577A"/>
    <w:rsid w:val="00615898"/>
    <w:rsid w:val="006159B4"/>
    <w:rsid w:val="00615CD4"/>
    <w:rsid w:val="00615D30"/>
    <w:rsid w:val="00615D86"/>
    <w:rsid w:val="00615F28"/>
    <w:rsid w:val="00615F5A"/>
    <w:rsid w:val="00615F62"/>
    <w:rsid w:val="006160DC"/>
    <w:rsid w:val="006160E3"/>
    <w:rsid w:val="00616411"/>
    <w:rsid w:val="0061645A"/>
    <w:rsid w:val="00616555"/>
    <w:rsid w:val="006165E0"/>
    <w:rsid w:val="00616682"/>
    <w:rsid w:val="00616746"/>
    <w:rsid w:val="00616866"/>
    <w:rsid w:val="00616940"/>
    <w:rsid w:val="00616B96"/>
    <w:rsid w:val="00616BDA"/>
    <w:rsid w:val="00616D86"/>
    <w:rsid w:val="00616E01"/>
    <w:rsid w:val="00616E1F"/>
    <w:rsid w:val="00616EE0"/>
    <w:rsid w:val="00616F94"/>
    <w:rsid w:val="00617245"/>
    <w:rsid w:val="0061736E"/>
    <w:rsid w:val="00617484"/>
    <w:rsid w:val="006174E5"/>
    <w:rsid w:val="00617708"/>
    <w:rsid w:val="00617755"/>
    <w:rsid w:val="006177B7"/>
    <w:rsid w:val="00617926"/>
    <w:rsid w:val="00617958"/>
    <w:rsid w:val="006179EB"/>
    <w:rsid w:val="00617A41"/>
    <w:rsid w:val="00617B24"/>
    <w:rsid w:val="00617B99"/>
    <w:rsid w:val="00617BFC"/>
    <w:rsid w:val="00617C91"/>
    <w:rsid w:val="00617E2B"/>
    <w:rsid w:val="00617EF9"/>
    <w:rsid w:val="00617F98"/>
    <w:rsid w:val="00620032"/>
    <w:rsid w:val="006201A3"/>
    <w:rsid w:val="0062025E"/>
    <w:rsid w:val="006203D3"/>
    <w:rsid w:val="00620409"/>
    <w:rsid w:val="006204A4"/>
    <w:rsid w:val="0062055C"/>
    <w:rsid w:val="00620874"/>
    <w:rsid w:val="00620910"/>
    <w:rsid w:val="00620A27"/>
    <w:rsid w:val="00620D00"/>
    <w:rsid w:val="00620E3D"/>
    <w:rsid w:val="00620EA6"/>
    <w:rsid w:val="00621152"/>
    <w:rsid w:val="006211BD"/>
    <w:rsid w:val="0062131B"/>
    <w:rsid w:val="0062132F"/>
    <w:rsid w:val="006213E0"/>
    <w:rsid w:val="00621452"/>
    <w:rsid w:val="00621471"/>
    <w:rsid w:val="006214F7"/>
    <w:rsid w:val="00621588"/>
    <w:rsid w:val="006215A3"/>
    <w:rsid w:val="0062164C"/>
    <w:rsid w:val="0062164F"/>
    <w:rsid w:val="006216DA"/>
    <w:rsid w:val="0062198C"/>
    <w:rsid w:val="00621A9E"/>
    <w:rsid w:val="00621AB7"/>
    <w:rsid w:val="00621BE2"/>
    <w:rsid w:val="00621C72"/>
    <w:rsid w:val="00621CAD"/>
    <w:rsid w:val="00621D0A"/>
    <w:rsid w:val="00621D40"/>
    <w:rsid w:val="00621D77"/>
    <w:rsid w:val="00621DA1"/>
    <w:rsid w:val="00621E5E"/>
    <w:rsid w:val="00621F0C"/>
    <w:rsid w:val="00621F56"/>
    <w:rsid w:val="0062217B"/>
    <w:rsid w:val="00622244"/>
    <w:rsid w:val="006222E2"/>
    <w:rsid w:val="006224D6"/>
    <w:rsid w:val="006229DD"/>
    <w:rsid w:val="00622A19"/>
    <w:rsid w:val="00622A6D"/>
    <w:rsid w:val="00622B78"/>
    <w:rsid w:val="00622CBA"/>
    <w:rsid w:val="00622D20"/>
    <w:rsid w:val="00622EE5"/>
    <w:rsid w:val="006230E6"/>
    <w:rsid w:val="006231D7"/>
    <w:rsid w:val="006236A0"/>
    <w:rsid w:val="006236D1"/>
    <w:rsid w:val="0062376E"/>
    <w:rsid w:val="0062377A"/>
    <w:rsid w:val="0062388A"/>
    <w:rsid w:val="00623AE6"/>
    <w:rsid w:val="00623E50"/>
    <w:rsid w:val="00623FB6"/>
    <w:rsid w:val="00624129"/>
    <w:rsid w:val="006241BD"/>
    <w:rsid w:val="00624214"/>
    <w:rsid w:val="006242EA"/>
    <w:rsid w:val="0062445A"/>
    <w:rsid w:val="006245D8"/>
    <w:rsid w:val="00624664"/>
    <w:rsid w:val="00624751"/>
    <w:rsid w:val="00624AB2"/>
    <w:rsid w:val="00624B13"/>
    <w:rsid w:val="00624C5B"/>
    <w:rsid w:val="00624D12"/>
    <w:rsid w:val="00624E5E"/>
    <w:rsid w:val="00624EC9"/>
    <w:rsid w:val="00624F0F"/>
    <w:rsid w:val="006250B6"/>
    <w:rsid w:val="00625348"/>
    <w:rsid w:val="006253FD"/>
    <w:rsid w:val="006255A3"/>
    <w:rsid w:val="00625708"/>
    <w:rsid w:val="0062574C"/>
    <w:rsid w:val="0062575C"/>
    <w:rsid w:val="006257EF"/>
    <w:rsid w:val="00625808"/>
    <w:rsid w:val="0062589E"/>
    <w:rsid w:val="00625D22"/>
    <w:rsid w:val="00626223"/>
    <w:rsid w:val="0062622A"/>
    <w:rsid w:val="00626298"/>
    <w:rsid w:val="006262B3"/>
    <w:rsid w:val="006262DE"/>
    <w:rsid w:val="00626313"/>
    <w:rsid w:val="00626399"/>
    <w:rsid w:val="00626671"/>
    <w:rsid w:val="006266EF"/>
    <w:rsid w:val="006269C2"/>
    <w:rsid w:val="00626BE6"/>
    <w:rsid w:val="00626C55"/>
    <w:rsid w:val="00626D74"/>
    <w:rsid w:val="00626E40"/>
    <w:rsid w:val="00626E85"/>
    <w:rsid w:val="00626EC5"/>
    <w:rsid w:val="0062733B"/>
    <w:rsid w:val="0062736C"/>
    <w:rsid w:val="0062746A"/>
    <w:rsid w:val="00627480"/>
    <w:rsid w:val="00627581"/>
    <w:rsid w:val="006275E7"/>
    <w:rsid w:val="00627654"/>
    <w:rsid w:val="0062779F"/>
    <w:rsid w:val="006277B5"/>
    <w:rsid w:val="00627A44"/>
    <w:rsid w:val="00627BF1"/>
    <w:rsid w:val="00627C1D"/>
    <w:rsid w:val="00627C2F"/>
    <w:rsid w:val="00627EC3"/>
    <w:rsid w:val="00627F5F"/>
    <w:rsid w:val="00630057"/>
    <w:rsid w:val="006301A0"/>
    <w:rsid w:val="00630235"/>
    <w:rsid w:val="0063036C"/>
    <w:rsid w:val="00630399"/>
    <w:rsid w:val="006304CB"/>
    <w:rsid w:val="00630552"/>
    <w:rsid w:val="006307D6"/>
    <w:rsid w:val="006309B5"/>
    <w:rsid w:val="00630A20"/>
    <w:rsid w:val="00630CD8"/>
    <w:rsid w:val="00630CFC"/>
    <w:rsid w:val="00630D02"/>
    <w:rsid w:val="00630D11"/>
    <w:rsid w:val="00630F74"/>
    <w:rsid w:val="006311EB"/>
    <w:rsid w:val="00631358"/>
    <w:rsid w:val="00631A1F"/>
    <w:rsid w:val="00631B2D"/>
    <w:rsid w:val="00631D3A"/>
    <w:rsid w:val="00631E85"/>
    <w:rsid w:val="00632218"/>
    <w:rsid w:val="006322D1"/>
    <w:rsid w:val="006323B5"/>
    <w:rsid w:val="0063245B"/>
    <w:rsid w:val="00632490"/>
    <w:rsid w:val="00632499"/>
    <w:rsid w:val="00632631"/>
    <w:rsid w:val="00632669"/>
    <w:rsid w:val="006326D3"/>
    <w:rsid w:val="00632846"/>
    <w:rsid w:val="0063295D"/>
    <w:rsid w:val="00633038"/>
    <w:rsid w:val="00633079"/>
    <w:rsid w:val="0063307E"/>
    <w:rsid w:val="006330CE"/>
    <w:rsid w:val="00633477"/>
    <w:rsid w:val="0063351E"/>
    <w:rsid w:val="006335C6"/>
    <w:rsid w:val="0063371C"/>
    <w:rsid w:val="006337D4"/>
    <w:rsid w:val="0063386E"/>
    <w:rsid w:val="006338FF"/>
    <w:rsid w:val="00633938"/>
    <w:rsid w:val="00633963"/>
    <w:rsid w:val="006339C5"/>
    <w:rsid w:val="00633B2B"/>
    <w:rsid w:val="00633B35"/>
    <w:rsid w:val="00633B99"/>
    <w:rsid w:val="00633BF6"/>
    <w:rsid w:val="00633D62"/>
    <w:rsid w:val="00633EBB"/>
    <w:rsid w:val="00634158"/>
    <w:rsid w:val="00634180"/>
    <w:rsid w:val="00634271"/>
    <w:rsid w:val="006342F7"/>
    <w:rsid w:val="00634312"/>
    <w:rsid w:val="0063444F"/>
    <w:rsid w:val="006344A8"/>
    <w:rsid w:val="006344FA"/>
    <w:rsid w:val="0063454F"/>
    <w:rsid w:val="00634749"/>
    <w:rsid w:val="0063487E"/>
    <w:rsid w:val="006348A7"/>
    <w:rsid w:val="00634908"/>
    <w:rsid w:val="00634A64"/>
    <w:rsid w:val="00634B39"/>
    <w:rsid w:val="00634B4A"/>
    <w:rsid w:val="00634B7D"/>
    <w:rsid w:val="00634B84"/>
    <w:rsid w:val="00634C49"/>
    <w:rsid w:val="00634C4E"/>
    <w:rsid w:val="00634CAC"/>
    <w:rsid w:val="00634EE0"/>
    <w:rsid w:val="00635059"/>
    <w:rsid w:val="006353BC"/>
    <w:rsid w:val="00635484"/>
    <w:rsid w:val="0063550D"/>
    <w:rsid w:val="006355D2"/>
    <w:rsid w:val="00635703"/>
    <w:rsid w:val="0063577A"/>
    <w:rsid w:val="0063577E"/>
    <w:rsid w:val="00635798"/>
    <w:rsid w:val="006359BF"/>
    <w:rsid w:val="006359CE"/>
    <w:rsid w:val="00635A9D"/>
    <w:rsid w:val="00635C53"/>
    <w:rsid w:val="00635CD8"/>
    <w:rsid w:val="00635D47"/>
    <w:rsid w:val="00635DA7"/>
    <w:rsid w:val="00635E8F"/>
    <w:rsid w:val="00635F39"/>
    <w:rsid w:val="00635F78"/>
    <w:rsid w:val="00636049"/>
    <w:rsid w:val="0063607A"/>
    <w:rsid w:val="0063609F"/>
    <w:rsid w:val="00636211"/>
    <w:rsid w:val="0063622E"/>
    <w:rsid w:val="0063625C"/>
    <w:rsid w:val="00636273"/>
    <w:rsid w:val="006363E9"/>
    <w:rsid w:val="00636475"/>
    <w:rsid w:val="00636668"/>
    <w:rsid w:val="006368F6"/>
    <w:rsid w:val="006371DE"/>
    <w:rsid w:val="006372D9"/>
    <w:rsid w:val="006372FF"/>
    <w:rsid w:val="0063746A"/>
    <w:rsid w:val="006375F7"/>
    <w:rsid w:val="00637816"/>
    <w:rsid w:val="00637935"/>
    <w:rsid w:val="006379E7"/>
    <w:rsid w:val="00637B2B"/>
    <w:rsid w:val="00637BB4"/>
    <w:rsid w:val="00637BFD"/>
    <w:rsid w:val="00637C36"/>
    <w:rsid w:val="00637C8B"/>
    <w:rsid w:val="00637E80"/>
    <w:rsid w:val="00637EC3"/>
    <w:rsid w:val="00637EE2"/>
    <w:rsid w:val="006402AA"/>
    <w:rsid w:val="00640387"/>
    <w:rsid w:val="00640397"/>
    <w:rsid w:val="006403D0"/>
    <w:rsid w:val="00640433"/>
    <w:rsid w:val="006404A9"/>
    <w:rsid w:val="00640569"/>
    <w:rsid w:val="00640735"/>
    <w:rsid w:val="006408DD"/>
    <w:rsid w:val="00640B10"/>
    <w:rsid w:val="00640B1D"/>
    <w:rsid w:val="00640BE9"/>
    <w:rsid w:val="00640C09"/>
    <w:rsid w:val="00640D71"/>
    <w:rsid w:val="00640E4A"/>
    <w:rsid w:val="0064100D"/>
    <w:rsid w:val="006410FA"/>
    <w:rsid w:val="006413FD"/>
    <w:rsid w:val="006413FF"/>
    <w:rsid w:val="0064141E"/>
    <w:rsid w:val="00641459"/>
    <w:rsid w:val="006415BC"/>
    <w:rsid w:val="006415CC"/>
    <w:rsid w:val="006415E5"/>
    <w:rsid w:val="00641688"/>
    <w:rsid w:val="00641746"/>
    <w:rsid w:val="00641A1F"/>
    <w:rsid w:val="00641A33"/>
    <w:rsid w:val="00641A34"/>
    <w:rsid w:val="00641A50"/>
    <w:rsid w:val="00641E0F"/>
    <w:rsid w:val="00641E2A"/>
    <w:rsid w:val="00641FCB"/>
    <w:rsid w:val="00642016"/>
    <w:rsid w:val="0064204E"/>
    <w:rsid w:val="006420A1"/>
    <w:rsid w:val="006420C3"/>
    <w:rsid w:val="006420DE"/>
    <w:rsid w:val="006421C1"/>
    <w:rsid w:val="00642212"/>
    <w:rsid w:val="0064259E"/>
    <w:rsid w:val="006427A4"/>
    <w:rsid w:val="006428C9"/>
    <w:rsid w:val="00642A18"/>
    <w:rsid w:val="00642B2C"/>
    <w:rsid w:val="00642D68"/>
    <w:rsid w:val="00642F01"/>
    <w:rsid w:val="006432EA"/>
    <w:rsid w:val="00643405"/>
    <w:rsid w:val="00643675"/>
    <w:rsid w:val="00643AD1"/>
    <w:rsid w:val="00643B11"/>
    <w:rsid w:val="00643B36"/>
    <w:rsid w:val="00643B48"/>
    <w:rsid w:val="00643B50"/>
    <w:rsid w:val="00643E1D"/>
    <w:rsid w:val="00643E8F"/>
    <w:rsid w:val="00643F09"/>
    <w:rsid w:val="00643F70"/>
    <w:rsid w:val="0064407E"/>
    <w:rsid w:val="00644132"/>
    <w:rsid w:val="00644258"/>
    <w:rsid w:val="00644317"/>
    <w:rsid w:val="00644347"/>
    <w:rsid w:val="00644399"/>
    <w:rsid w:val="006443F7"/>
    <w:rsid w:val="0064458F"/>
    <w:rsid w:val="00644734"/>
    <w:rsid w:val="00644923"/>
    <w:rsid w:val="00644964"/>
    <w:rsid w:val="006449F4"/>
    <w:rsid w:val="00644B11"/>
    <w:rsid w:val="00644EA6"/>
    <w:rsid w:val="00644FD7"/>
    <w:rsid w:val="006450B2"/>
    <w:rsid w:val="00645451"/>
    <w:rsid w:val="00645629"/>
    <w:rsid w:val="00645651"/>
    <w:rsid w:val="006457A1"/>
    <w:rsid w:val="006457D3"/>
    <w:rsid w:val="00645B27"/>
    <w:rsid w:val="00645B36"/>
    <w:rsid w:val="00645BD9"/>
    <w:rsid w:val="00645C89"/>
    <w:rsid w:val="00645EDE"/>
    <w:rsid w:val="00645F33"/>
    <w:rsid w:val="00645FFD"/>
    <w:rsid w:val="006461D6"/>
    <w:rsid w:val="006461DE"/>
    <w:rsid w:val="006461FC"/>
    <w:rsid w:val="006462A2"/>
    <w:rsid w:val="006466DB"/>
    <w:rsid w:val="00646881"/>
    <w:rsid w:val="006469D1"/>
    <w:rsid w:val="006469E6"/>
    <w:rsid w:val="00646B91"/>
    <w:rsid w:val="00646B9C"/>
    <w:rsid w:val="00646D86"/>
    <w:rsid w:val="00646FB6"/>
    <w:rsid w:val="00646FE4"/>
    <w:rsid w:val="0064714E"/>
    <w:rsid w:val="0064714F"/>
    <w:rsid w:val="0064730F"/>
    <w:rsid w:val="006474CB"/>
    <w:rsid w:val="006474FD"/>
    <w:rsid w:val="006476CC"/>
    <w:rsid w:val="0064774E"/>
    <w:rsid w:val="00647895"/>
    <w:rsid w:val="006478A2"/>
    <w:rsid w:val="006478E9"/>
    <w:rsid w:val="0064796B"/>
    <w:rsid w:val="006479C7"/>
    <w:rsid w:val="00647A85"/>
    <w:rsid w:val="00647AC4"/>
    <w:rsid w:val="00647C8A"/>
    <w:rsid w:val="00647D24"/>
    <w:rsid w:val="00647D39"/>
    <w:rsid w:val="00647F17"/>
    <w:rsid w:val="006505A5"/>
    <w:rsid w:val="00650698"/>
    <w:rsid w:val="006506FD"/>
    <w:rsid w:val="006507DE"/>
    <w:rsid w:val="00650815"/>
    <w:rsid w:val="0065095E"/>
    <w:rsid w:val="00650BBF"/>
    <w:rsid w:val="00650DA4"/>
    <w:rsid w:val="00650DEA"/>
    <w:rsid w:val="0065107B"/>
    <w:rsid w:val="006510A9"/>
    <w:rsid w:val="00651243"/>
    <w:rsid w:val="006515BE"/>
    <w:rsid w:val="006518B3"/>
    <w:rsid w:val="00651A50"/>
    <w:rsid w:val="00651C1E"/>
    <w:rsid w:val="00651C96"/>
    <w:rsid w:val="00651CD5"/>
    <w:rsid w:val="00651ED4"/>
    <w:rsid w:val="00652085"/>
    <w:rsid w:val="00652333"/>
    <w:rsid w:val="006523A2"/>
    <w:rsid w:val="0065240E"/>
    <w:rsid w:val="00652547"/>
    <w:rsid w:val="00652796"/>
    <w:rsid w:val="0065285C"/>
    <w:rsid w:val="006528C4"/>
    <w:rsid w:val="00652A10"/>
    <w:rsid w:val="00652A1F"/>
    <w:rsid w:val="00652B92"/>
    <w:rsid w:val="00652C10"/>
    <w:rsid w:val="00652C3E"/>
    <w:rsid w:val="00652DA9"/>
    <w:rsid w:val="00652DE3"/>
    <w:rsid w:val="00652EC6"/>
    <w:rsid w:val="00652FC8"/>
    <w:rsid w:val="00652FFB"/>
    <w:rsid w:val="00653498"/>
    <w:rsid w:val="00653585"/>
    <w:rsid w:val="00653A01"/>
    <w:rsid w:val="00653A14"/>
    <w:rsid w:val="00653B5F"/>
    <w:rsid w:val="00653C3A"/>
    <w:rsid w:val="00653C55"/>
    <w:rsid w:val="00653D02"/>
    <w:rsid w:val="00653E66"/>
    <w:rsid w:val="00653E8A"/>
    <w:rsid w:val="006541D0"/>
    <w:rsid w:val="00654272"/>
    <w:rsid w:val="006542CF"/>
    <w:rsid w:val="00654487"/>
    <w:rsid w:val="0065467B"/>
    <w:rsid w:val="006546B7"/>
    <w:rsid w:val="006546C8"/>
    <w:rsid w:val="006546E7"/>
    <w:rsid w:val="00654771"/>
    <w:rsid w:val="006547BE"/>
    <w:rsid w:val="00654826"/>
    <w:rsid w:val="006549A4"/>
    <w:rsid w:val="00654B95"/>
    <w:rsid w:val="00654C36"/>
    <w:rsid w:val="00654C92"/>
    <w:rsid w:val="00654DCE"/>
    <w:rsid w:val="00654DE9"/>
    <w:rsid w:val="00654E3A"/>
    <w:rsid w:val="00654F1C"/>
    <w:rsid w:val="00654FEF"/>
    <w:rsid w:val="00655013"/>
    <w:rsid w:val="006551DA"/>
    <w:rsid w:val="00655262"/>
    <w:rsid w:val="006552F7"/>
    <w:rsid w:val="00655337"/>
    <w:rsid w:val="00655438"/>
    <w:rsid w:val="00655564"/>
    <w:rsid w:val="0065575D"/>
    <w:rsid w:val="00655A0A"/>
    <w:rsid w:val="00655C73"/>
    <w:rsid w:val="00655E64"/>
    <w:rsid w:val="00655EAE"/>
    <w:rsid w:val="00655F39"/>
    <w:rsid w:val="00656052"/>
    <w:rsid w:val="00656172"/>
    <w:rsid w:val="006562A0"/>
    <w:rsid w:val="00656677"/>
    <w:rsid w:val="006568DC"/>
    <w:rsid w:val="00656AF9"/>
    <w:rsid w:val="00656D24"/>
    <w:rsid w:val="00656EA7"/>
    <w:rsid w:val="00656F53"/>
    <w:rsid w:val="006570F5"/>
    <w:rsid w:val="00657633"/>
    <w:rsid w:val="006577D1"/>
    <w:rsid w:val="0065789A"/>
    <w:rsid w:val="00657B22"/>
    <w:rsid w:val="00657BD3"/>
    <w:rsid w:val="00657BEA"/>
    <w:rsid w:val="00657D3A"/>
    <w:rsid w:val="00657E1B"/>
    <w:rsid w:val="00657E86"/>
    <w:rsid w:val="00657EB6"/>
    <w:rsid w:val="00657FE0"/>
    <w:rsid w:val="0066007C"/>
    <w:rsid w:val="006601F7"/>
    <w:rsid w:val="006602FA"/>
    <w:rsid w:val="0066031E"/>
    <w:rsid w:val="00660382"/>
    <w:rsid w:val="006603CD"/>
    <w:rsid w:val="006604A1"/>
    <w:rsid w:val="00660518"/>
    <w:rsid w:val="0066059E"/>
    <w:rsid w:val="006606A3"/>
    <w:rsid w:val="006606D9"/>
    <w:rsid w:val="006607BD"/>
    <w:rsid w:val="006607DE"/>
    <w:rsid w:val="0066091A"/>
    <w:rsid w:val="006609E3"/>
    <w:rsid w:val="00660E6B"/>
    <w:rsid w:val="00660EDC"/>
    <w:rsid w:val="00660F6F"/>
    <w:rsid w:val="00660FA3"/>
    <w:rsid w:val="0066114C"/>
    <w:rsid w:val="0066120F"/>
    <w:rsid w:val="0066124C"/>
    <w:rsid w:val="00661354"/>
    <w:rsid w:val="0066139B"/>
    <w:rsid w:val="006613AB"/>
    <w:rsid w:val="00661445"/>
    <w:rsid w:val="00661505"/>
    <w:rsid w:val="00661957"/>
    <w:rsid w:val="006619A4"/>
    <w:rsid w:val="00661A20"/>
    <w:rsid w:val="00661B5F"/>
    <w:rsid w:val="006620E9"/>
    <w:rsid w:val="0066229C"/>
    <w:rsid w:val="006625A1"/>
    <w:rsid w:val="0066277A"/>
    <w:rsid w:val="006629EE"/>
    <w:rsid w:val="00662A32"/>
    <w:rsid w:val="00662A71"/>
    <w:rsid w:val="00662AE3"/>
    <w:rsid w:val="00662B04"/>
    <w:rsid w:val="00662B3A"/>
    <w:rsid w:val="00662B79"/>
    <w:rsid w:val="00662C9C"/>
    <w:rsid w:val="00662D8C"/>
    <w:rsid w:val="00662F1F"/>
    <w:rsid w:val="00662FA0"/>
    <w:rsid w:val="00663088"/>
    <w:rsid w:val="006634AD"/>
    <w:rsid w:val="006634C3"/>
    <w:rsid w:val="006634F9"/>
    <w:rsid w:val="00663748"/>
    <w:rsid w:val="006637AE"/>
    <w:rsid w:val="006637D3"/>
    <w:rsid w:val="00663826"/>
    <w:rsid w:val="006638E1"/>
    <w:rsid w:val="00663901"/>
    <w:rsid w:val="00663A6F"/>
    <w:rsid w:val="00663AA6"/>
    <w:rsid w:val="00663B11"/>
    <w:rsid w:val="00663B22"/>
    <w:rsid w:val="00663E12"/>
    <w:rsid w:val="00663FB1"/>
    <w:rsid w:val="0066409D"/>
    <w:rsid w:val="006640AD"/>
    <w:rsid w:val="006642FD"/>
    <w:rsid w:val="006643B1"/>
    <w:rsid w:val="006644A0"/>
    <w:rsid w:val="0066455D"/>
    <w:rsid w:val="00664597"/>
    <w:rsid w:val="006645C0"/>
    <w:rsid w:val="00664654"/>
    <w:rsid w:val="00664758"/>
    <w:rsid w:val="00664776"/>
    <w:rsid w:val="00664895"/>
    <w:rsid w:val="006648B6"/>
    <w:rsid w:val="00664962"/>
    <w:rsid w:val="00664B73"/>
    <w:rsid w:val="00664CD3"/>
    <w:rsid w:val="00664D3C"/>
    <w:rsid w:val="00664D84"/>
    <w:rsid w:val="00664DCB"/>
    <w:rsid w:val="00665129"/>
    <w:rsid w:val="00665175"/>
    <w:rsid w:val="00665207"/>
    <w:rsid w:val="00665210"/>
    <w:rsid w:val="00665296"/>
    <w:rsid w:val="006653C9"/>
    <w:rsid w:val="006657D3"/>
    <w:rsid w:val="00665857"/>
    <w:rsid w:val="006659CA"/>
    <w:rsid w:val="00665E1A"/>
    <w:rsid w:val="00666012"/>
    <w:rsid w:val="0066607B"/>
    <w:rsid w:val="006660CC"/>
    <w:rsid w:val="00666302"/>
    <w:rsid w:val="006663D7"/>
    <w:rsid w:val="006663EA"/>
    <w:rsid w:val="00666496"/>
    <w:rsid w:val="006664BC"/>
    <w:rsid w:val="0066652F"/>
    <w:rsid w:val="0066654A"/>
    <w:rsid w:val="0066656C"/>
    <w:rsid w:val="0066656F"/>
    <w:rsid w:val="006665A3"/>
    <w:rsid w:val="0066660C"/>
    <w:rsid w:val="00666875"/>
    <w:rsid w:val="00666A32"/>
    <w:rsid w:val="00666A50"/>
    <w:rsid w:val="00666C43"/>
    <w:rsid w:val="00666CAB"/>
    <w:rsid w:val="00666CF7"/>
    <w:rsid w:val="00666DC5"/>
    <w:rsid w:val="00666E12"/>
    <w:rsid w:val="00666FCC"/>
    <w:rsid w:val="006671AC"/>
    <w:rsid w:val="006671CC"/>
    <w:rsid w:val="006675F7"/>
    <w:rsid w:val="00667623"/>
    <w:rsid w:val="006677AC"/>
    <w:rsid w:val="006677AE"/>
    <w:rsid w:val="006678CC"/>
    <w:rsid w:val="00667A9B"/>
    <w:rsid w:val="00667AA0"/>
    <w:rsid w:val="00667C28"/>
    <w:rsid w:val="00667EA9"/>
    <w:rsid w:val="00667F29"/>
    <w:rsid w:val="00667F3A"/>
    <w:rsid w:val="00667F74"/>
    <w:rsid w:val="00667FD7"/>
    <w:rsid w:val="00670046"/>
    <w:rsid w:val="0067022E"/>
    <w:rsid w:val="006703AD"/>
    <w:rsid w:val="00670420"/>
    <w:rsid w:val="006707ED"/>
    <w:rsid w:val="00670C50"/>
    <w:rsid w:val="00670DED"/>
    <w:rsid w:val="00670E37"/>
    <w:rsid w:val="00670EB4"/>
    <w:rsid w:val="00670F15"/>
    <w:rsid w:val="00670FE9"/>
    <w:rsid w:val="006711CE"/>
    <w:rsid w:val="006711FD"/>
    <w:rsid w:val="006713E4"/>
    <w:rsid w:val="006716AE"/>
    <w:rsid w:val="00671714"/>
    <w:rsid w:val="00671A64"/>
    <w:rsid w:val="00671B52"/>
    <w:rsid w:val="00671B8F"/>
    <w:rsid w:val="00671D76"/>
    <w:rsid w:val="00671DC2"/>
    <w:rsid w:val="00671F22"/>
    <w:rsid w:val="00672058"/>
    <w:rsid w:val="0067205C"/>
    <w:rsid w:val="006722E9"/>
    <w:rsid w:val="00672686"/>
    <w:rsid w:val="00672891"/>
    <w:rsid w:val="006729BF"/>
    <w:rsid w:val="006729C0"/>
    <w:rsid w:val="00672AFC"/>
    <w:rsid w:val="00672C3A"/>
    <w:rsid w:val="00672E22"/>
    <w:rsid w:val="0067307B"/>
    <w:rsid w:val="006732AA"/>
    <w:rsid w:val="006732EE"/>
    <w:rsid w:val="00673458"/>
    <w:rsid w:val="00673841"/>
    <w:rsid w:val="00673854"/>
    <w:rsid w:val="0067388A"/>
    <w:rsid w:val="00673A87"/>
    <w:rsid w:val="00673C81"/>
    <w:rsid w:val="00673DC8"/>
    <w:rsid w:val="00673EEC"/>
    <w:rsid w:val="00673EF0"/>
    <w:rsid w:val="00673F76"/>
    <w:rsid w:val="00673F85"/>
    <w:rsid w:val="00673FDC"/>
    <w:rsid w:val="00674433"/>
    <w:rsid w:val="00674452"/>
    <w:rsid w:val="0067465B"/>
    <w:rsid w:val="006747B8"/>
    <w:rsid w:val="006748C6"/>
    <w:rsid w:val="00674A4B"/>
    <w:rsid w:val="00674AE7"/>
    <w:rsid w:val="00674B28"/>
    <w:rsid w:val="00674FEB"/>
    <w:rsid w:val="00675060"/>
    <w:rsid w:val="006750DB"/>
    <w:rsid w:val="006751F0"/>
    <w:rsid w:val="00675200"/>
    <w:rsid w:val="0067522C"/>
    <w:rsid w:val="006753E3"/>
    <w:rsid w:val="00675414"/>
    <w:rsid w:val="0067568B"/>
    <w:rsid w:val="006756A7"/>
    <w:rsid w:val="006756ED"/>
    <w:rsid w:val="00675717"/>
    <w:rsid w:val="00675940"/>
    <w:rsid w:val="00675A59"/>
    <w:rsid w:val="00675AAB"/>
    <w:rsid w:val="00675AF3"/>
    <w:rsid w:val="00675E1E"/>
    <w:rsid w:val="00676002"/>
    <w:rsid w:val="0067619E"/>
    <w:rsid w:val="006761B1"/>
    <w:rsid w:val="00676260"/>
    <w:rsid w:val="0067633A"/>
    <w:rsid w:val="00676351"/>
    <w:rsid w:val="00676426"/>
    <w:rsid w:val="006764A9"/>
    <w:rsid w:val="00676547"/>
    <w:rsid w:val="006766B7"/>
    <w:rsid w:val="00676764"/>
    <w:rsid w:val="00676792"/>
    <w:rsid w:val="006767E4"/>
    <w:rsid w:val="006768B5"/>
    <w:rsid w:val="00676A8C"/>
    <w:rsid w:val="00676B89"/>
    <w:rsid w:val="00676C24"/>
    <w:rsid w:val="00676CF0"/>
    <w:rsid w:val="00676E4D"/>
    <w:rsid w:val="00676F36"/>
    <w:rsid w:val="00677082"/>
    <w:rsid w:val="00677307"/>
    <w:rsid w:val="00677497"/>
    <w:rsid w:val="006775C4"/>
    <w:rsid w:val="006775C8"/>
    <w:rsid w:val="006775DD"/>
    <w:rsid w:val="006776E1"/>
    <w:rsid w:val="006777BD"/>
    <w:rsid w:val="0067782C"/>
    <w:rsid w:val="006778EF"/>
    <w:rsid w:val="006779CF"/>
    <w:rsid w:val="00677AE7"/>
    <w:rsid w:val="00677B71"/>
    <w:rsid w:val="00677BC6"/>
    <w:rsid w:val="00677C7A"/>
    <w:rsid w:val="00677CC7"/>
    <w:rsid w:val="00677E30"/>
    <w:rsid w:val="00677E52"/>
    <w:rsid w:val="00677ECF"/>
    <w:rsid w:val="00677F48"/>
    <w:rsid w:val="006801B7"/>
    <w:rsid w:val="00680349"/>
    <w:rsid w:val="0068057A"/>
    <w:rsid w:val="006805E5"/>
    <w:rsid w:val="006805EC"/>
    <w:rsid w:val="00680E01"/>
    <w:rsid w:val="00680FA1"/>
    <w:rsid w:val="0068102A"/>
    <w:rsid w:val="006810FA"/>
    <w:rsid w:val="00681133"/>
    <w:rsid w:val="0068114D"/>
    <w:rsid w:val="006813CA"/>
    <w:rsid w:val="00681407"/>
    <w:rsid w:val="0068159D"/>
    <w:rsid w:val="006816BC"/>
    <w:rsid w:val="00681B0F"/>
    <w:rsid w:val="00681EA3"/>
    <w:rsid w:val="0068217A"/>
    <w:rsid w:val="006821F7"/>
    <w:rsid w:val="0068220C"/>
    <w:rsid w:val="00682297"/>
    <w:rsid w:val="006822C8"/>
    <w:rsid w:val="00682318"/>
    <w:rsid w:val="006826D4"/>
    <w:rsid w:val="006827B1"/>
    <w:rsid w:val="00682B0C"/>
    <w:rsid w:val="00682B44"/>
    <w:rsid w:val="00682B67"/>
    <w:rsid w:val="00682CE5"/>
    <w:rsid w:val="00682D49"/>
    <w:rsid w:val="00682D74"/>
    <w:rsid w:val="00682E4B"/>
    <w:rsid w:val="00682E7F"/>
    <w:rsid w:val="00682EAE"/>
    <w:rsid w:val="00682F09"/>
    <w:rsid w:val="0068308A"/>
    <w:rsid w:val="0068313C"/>
    <w:rsid w:val="00683147"/>
    <w:rsid w:val="006831B6"/>
    <w:rsid w:val="00683276"/>
    <w:rsid w:val="00683323"/>
    <w:rsid w:val="00683536"/>
    <w:rsid w:val="00683A2F"/>
    <w:rsid w:val="00683AA3"/>
    <w:rsid w:val="00683B6C"/>
    <w:rsid w:val="00683C9D"/>
    <w:rsid w:val="00683D68"/>
    <w:rsid w:val="00683D9D"/>
    <w:rsid w:val="006840A2"/>
    <w:rsid w:val="00684650"/>
    <w:rsid w:val="006848AE"/>
    <w:rsid w:val="00684958"/>
    <w:rsid w:val="006849DA"/>
    <w:rsid w:val="00684A35"/>
    <w:rsid w:val="00684AB1"/>
    <w:rsid w:val="00684AEE"/>
    <w:rsid w:val="00684BFA"/>
    <w:rsid w:val="00684C0C"/>
    <w:rsid w:val="00684DB0"/>
    <w:rsid w:val="00684E6C"/>
    <w:rsid w:val="00684EB4"/>
    <w:rsid w:val="00684EC7"/>
    <w:rsid w:val="0068517B"/>
    <w:rsid w:val="006851DE"/>
    <w:rsid w:val="006852A4"/>
    <w:rsid w:val="0068532D"/>
    <w:rsid w:val="0068584F"/>
    <w:rsid w:val="006858A9"/>
    <w:rsid w:val="0068593E"/>
    <w:rsid w:val="00685B0E"/>
    <w:rsid w:val="00685C8A"/>
    <w:rsid w:val="00685E51"/>
    <w:rsid w:val="00686037"/>
    <w:rsid w:val="00686390"/>
    <w:rsid w:val="0068646F"/>
    <w:rsid w:val="006864A9"/>
    <w:rsid w:val="006865BE"/>
    <w:rsid w:val="00686899"/>
    <w:rsid w:val="00686921"/>
    <w:rsid w:val="006869CB"/>
    <w:rsid w:val="00686B8D"/>
    <w:rsid w:val="00686C68"/>
    <w:rsid w:val="00686D9A"/>
    <w:rsid w:val="00686E57"/>
    <w:rsid w:val="00686F25"/>
    <w:rsid w:val="0068707E"/>
    <w:rsid w:val="006872DA"/>
    <w:rsid w:val="00687311"/>
    <w:rsid w:val="00687362"/>
    <w:rsid w:val="006873BB"/>
    <w:rsid w:val="006873C2"/>
    <w:rsid w:val="006874C2"/>
    <w:rsid w:val="00687586"/>
    <w:rsid w:val="0068761E"/>
    <w:rsid w:val="0068765B"/>
    <w:rsid w:val="00687749"/>
    <w:rsid w:val="006879A8"/>
    <w:rsid w:val="00687A97"/>
    <w:rsid w:val="00687BAB"/>
    <w:rsid w:val="00687BC4"/>
    <w:rsid w:val="00687CE0"/>
    <w:rsid w:val="00687D2B"/>
    <w:rsid w:val="00687EA3"/>
    <w:rsid w:val="00687F04"/>
    <w:rsid w:val="00687F33"/>
    <w:rsid w:val="00687F63"/>
    <w:rsid w:val="0069028E"/>
    <w:rsid w:val="0069029F"/>
    <w:rsid w:val="006902BB"/>
    <w:rsid w:val="0069035C"/>
    <w:rsid w:val="00690634"/>
    <w:rsid w:val="00690690"/>
    <w:rsid w:val="00690941"/>
    <w:rsid w:val="0069095E"/>
    <w:rsid w:val="006909F6"/>
    <w:rsid w:val="00690B3D"/>
    <w:rsid w:val="00690B68"/>
    <w:rsid w:val="00690E7D"/>
    <w:rsid w:val="00690F10"/>
    <w:rsid w:val="00690F48"/>
    <w:rsid w:val="00690FAE"/>
    <w:rsid w:val="006912D2"/>
    <w:rsid w:val="006915DB"/>
    <w:rsid w:val="006916F7"/>
    <w:rsid w:val="00691820"/>
    <w:rsid w:val="006918ED"/>
    <w:rsid w:val="00691C19"/>
    <w:rsid w:val="00691CA2"/>
    <w:rsid w:val="00691DDB"/>
    <w:rsid w:val="00692275"/>
    <w:rsid w:val="00692322"/>
    <w:rsid w:val="006923D0"/>
    <w:rsid w:val="006924CB"/>
    <w:rsid w:val="006925BC"/>
    <w:rsid w:val="0069270D"/>
    <w:rsid w:val="0069279E"/>
    <w:rsid w:val="006928FB"/>
    <w:rsid w:val="00692B39"/>
    <w:rsid w:val="00692C0B"/>
    <w:rsid w:val="00692C0F"/>
    <w:rsid w:val="00692C33"/>
    <w:rsid w:val="00692D3E"/>
    <w:rsid w:val="00692DD4"/>
    <w:rsid w:val="00692ED9"/>
    <w:rsid w:val="00692F11"/>
    <w:rsid w:val="00692F9C"/>
    <w:rsid w:val="00692FD2"/>
    <w:rsid w:val="006933B5"/>
    <w:rsid w:val="006934BA"/>
    <w:rsid w:val="006934CA"/>
    <w:rsid w:val="006934FC"/>
    <w:rsid w:val="006935E8"/>
    <w:rsid w:val="00693706"/>
    <w:rsid w:val="00693926"/>
    <w:rsid w:val="00693950"/>
    <w:rsid w:val="00693A55"/>
    <w:rsid w:val="00693B33"/>
    <w:rsid w:val="00693D6E"/>
    <w:rsid w:val="00694003"/>
    <w:rsid w:val="006940AF"/>
    <w:rsid w:val="00694235"/>
    <w:rsid w:val="0069424A"/>
    <w:rsid w:val="0069460D"/>
    <w:rsid w:val="006947CE"/>
    <w:rsid w:val="006947D7"/>
    <w:rsid w:val="00694898"/>
    <w:rsid w:val="0069491F"/>
    <w:rsid w:val="00694A2B"/>
    <w:rsid w:val="00694C54"/>
    <w:rsid w:val="00694DBB"/>
    <w:rsid w:val="00694E00"/>
    <w:rsid w:val="00694F49"/>
    <w:rsid w:val="00695244"/>
    <w:rsid w:val="00695293"/>
    <w:rsid w:val="006953E8"/>
    <w:rsid w:val="006954EC"/>
    <w:rsid w:val="006955D2"/>
    <w:rsid w:val="00695649"/>
    <w:rsid w:val="00695653"/>
    <w:rsid w:val="006956CF"/>
    <w:rsid w:val="00695768"/>
    <w:rsid w:val="00695844"/>
    <w:rsid w:val="0069591A"/>
    <w:rsid w:val="0069593C"/>
    <w:rsid w:val="00695A1C"/>
    <w:rsid w:val="00695B7E"/>
    <w:rsid w:val="00695CA1"/>
    <w:rsid w:val="00695CB5"/>
    <w:rsid w:val="00695D02"/>
    <w:rsid w:val="006960A3"/>
    <w:rsid w:val="006960AD"/>
    <w:rsid w:val="006965A9"/>
    <w:rsid w:val="00696784"/>
    <w:rsid w:val="00696976"/>
    <w:rsid w:val="00696AE4"/>
    <w:rsid w:val="00696B71"/>
    <w:rsid w:val="00696C75"/>
    <w:rsid w:val="00696D15"/>
    <w:rsid w:val="00696F0F"/>
    <w:rsid w:val="00697235"/>
    <w:rsid w:val="0069727C"/>
    <w:rsid w:val="006972C6"/>
    <w:rsid w:val="006974E1"/>
    <w:rsid w:val="006975D5"/>
    <w:rsid w:val="006976D6"/>
    <w:rsid w:val="006979B6"/>
    <w:rsid w:val="00697BEC"/>
    <w:rsid w:val="00697C30"/>
    <w:rsid w:val="00697CF3"/>
    <w:rsid w:val="00697CF6"/>
    <w:rsid w:val="00697E2E"/>
    <w:rsid w:val="00697E6C"/>
    <w:rsid w:val="00697EA3"/>
    <w:rsid w:val="006A0097"/>
    <w:rsid w:val="006A01AD"/>
    <w:rsid w:val="006A029D"/>
    <w:rsid w:val="006A030A"/>
    <w:rsid w:val="006A0365"/>
    <w:rsid w:val="006A05F7"/>
    <w:rsid w:val="006A0671"/>
    <w:rsid w:val="006A07E7"/>
    <w:rsid w:val="006A09BB"/>
    <w:rsid w:val="006A0A8E"/>
    <w:rsid w:val="006A0AB7"/>
    <w:rsid w:val="006A0B9E"/>
    <w:rsid w:val="006A0D59"/>
    <w:rsid w:val="006A1056"/>
    <w:rsid w:val="006A110A"/>
    <w:rsid w:val="006A1282"/>
    <w:rsid w:val="006A130C"/>
    <w:rsid w:val="006A1355"/>
    <w:rsid w:val="006A14DD"/>
    <w:rsid w:val="006A1505"/>
    <w:rsid w:val="006A15B0"/>
    <w:rsid w:val="006A16F5"/>
    <w:rsid w:val="006A178D"/>
    <w:rsid w:val="006A185F"/>
    <w:rsid w:val="006A1A16"/>
    <w:rsid w:val="006A1C3B"/>
    <w:rsid w:val="006A1E7E"/>
    <w:rsid w:val="006A1EE3"/>
    <w:rsid w:val="006A1F57"/>
    <w:rsid w:val="006A1FC4"/>
    <w:rsid w:val="006A2113"/>
    <w:rsid w:val="006A2199"/>
    <w:rsid w:val="006A21D7"/>
    <w:rsid w:val="006A21E6"/>
    <w:rsid w:val="006A21FD"/>
    <w:rsid w:val="006A2390"/>
    <w:rsid w:val="006A26B9"/>
    <w:rsid w:val="006A29BB"/>
    <w:rsid w:val="006A2D23"/>
    <w:rsid w:val="006A2D82"/>
    <w:rsid w:val="006A2EC7"/>
    <w:rsid w:val="006A30A7"/>
    <w:rsid w:val="006A3208"/>
    <w:rsid w:val="006A32AE"/>
    <w:rsid w:val="006A3334"/>
    <w:rsid w:val="006A3398"/>
    <w:rsid w:val="006A33E0"/>
    <w:rsid w:val="006A376F"/>
    <w:rsid w:val="006A389F"/>
    <w:rsid w:val="006A3A1D"/>
    <w:rsid w:val="006A3A53"/>
    <w:rsid w:val="006A3CCD"/>
    <w:rsid w:val="006A3D2B"/>
    <w:rsid w:val="006A3D3E"/>
    <w:rsid w:val="006A3FEA"/>
    <w:rsid w:val="006A407C"/>
    <w:rsid w:val="006A40E4"/>
    <w:rsid w:val="006A4119"/>
    <w:rsid w:val="006A4200"/>
    <w:rsid w:val="006A424A"/>
    <w:rsid w:val="006A45EB"/>
    <w:rsid w:val="006A4673"/>
    <w:rsid w:val="006A470A"/>
    <w:rsid w:val="006A48C8"/>
    <w:rsid w:val="006A497E"/>
    <w:rsid w:val="006A4A56"/>
    <w:rsid w:val="006A4A90"/>
    <w:rsid w:val="006A4A94"/>
    <w:rsid w:val="006A4C4C"/>
    <w:rsid w:val="006A4E9D"/>
    <w:rsid w:val="006A5186"/>
    <w:rsid w:val="006A53ED"/>
    <w:rsid w:val="006A54F4"/>
    <w:rsid w:val="006A559D"/>
    <w:rsid w:val="006A57C2"/>
    <w:rsid w:val="006A593E"/>
    <w:rsid w:val="006A5AED"/>
    <w:rsid w:val="006A5BBF"/>
    <w:rsid w:val="006A5C86"/>
    <w:rsid w:val="006A5D8F"/>
    <w:rsid w:val="006A5DB9"/>
    <w:rsid w:val="006A5E68"/>
    <w:rsid w:val="006A5ECC"/>
    <w:rsid w:val="006A632E"/>
    <w:rsid w:val="006A6362"/>
    <w:rsid w:val="006A646E"/>
    <w:rsid w:val="006A655B"/>
    <w:rsid w:val="006A6587"/>
    <w:rsid w:val="006A67D2"/>
    <w:rsid w:val="006A68BE"/>
    <w:rsid w:val="006A68F8"/>
    <w:rsid w:val="006A6989"/>
    <w:rsid w:val="006A69FA"/>
    <w:rsid w:val="006A6A47"/>
    <w:rsid w:val="006A6A4A"/>
    <w:rsid w:val="006A6A58"/>
    <w:rsid w:val="006A6A86"/>
    <w:rsid w:val="006A6AC9"/>
    <w:rsid w:val="006A6AD0"/>
    <w:rsid w:val="006A6BFE"/>
    <w:rsid w:val="006A6C4C"/>
    <w:rsid w:val="006A6CDD"/>
    <w:rsid w:val="006A6EC4"/>
    <w:rsid w:val="006A6EE1"/>
    <w:rsid w:val="006A6FD6"/>
    <w:rsid w:val="006A70ED"/>
    <w:rsid w:val="006A7167"/>
    <w:rsid w:val="006A7288"/>
    <w:rsid w:val="006A7472"/>
    <w:rsid w:val="006A75B0"/>
    <w:rsid w:val="006A77A2"/>
    <w:rsid w:val="006A78B5"/>
    <w:rsid w:val="006A7AB4"/>
    <w:rsid w:val="006A7BD6"/>
    <w:rsid w:val="006A7D21"/>
    <w:rsid w:val="006A7F1E"/>
    <w:rsid w:val="006B0020"/>
    <w:rsid w:val="006B0095"/>
    <w:rsid w:val="006B00B6"/>
    <w:rsid w:val="006B01C9"/>
    <w:rsid w:val="006B020A"/>
    <w:rsid w:val="006B026C"/>
    <w:rsid w:val="006B03A7"/>
    <w:rsid w:val="006B041C"/>
    <w:rsid w:val="006B0784"/>
    <w:rsid w:val="006B07DC"/>
    <w:rsid w:val="006B0818"/>
    <w:rsid w:val="006B0A1C"/>
    <w:rsid w:val="006B0A64"/>
    <w:rsid w:val="006B0B27"/>
    <w:rsid w:val="006B0CE8"/>
    <w:rsid w:val="006B0E10"/>
    <w:rsid w:val="006B0FBC"/>
    <w:rsid w:val="006B10F3"/>
    <w:rsid w:val="006B115B"/>
    <w:rsid w:val="006B1165"/>
    <w:rsid w:val="006B1402"/>
    <w:rsid w:val="006B1411"/>
    <w:rsid w:val="006B14E7"/>
    <w:rsid w:val="006B155A"/>
    <w:rsid w:val="006B1576"/>
    <w:rsid w:val="006B1647"/>
    <w:rsid w:val="006B19F9"/>
    <w:rsid w:val="006B1CC3"/>
    <w:rsid w:val="006B1DC4"/>
    <w:rsid w:val="006B1DE9"/>
    <w:rsid w:val="006B1F11"/>
    <w:rsid w:val="006B2154"/>
    <w:rsid w:val="006B2204"/>
    <w:rsid w:val="006B2471"/>
    <w:rsid w:val="006B253B"/>
    <w:rsid w:val="006B267B"/>
    <w:rsid w:val="006B278A"/>
    <w:rsid w:val="006B2882"/>
    <w:rsid w:val="006B2937"/>
    <w:rsid w:val="006B2AFA"/>
    <w:rsid w:val="006B2BA1"/>
    <w:rsid w:val="006B2BBF"/>
    <w:rsid w:val="006B3138"/>
    <w:rsid w:val="006B31B8"/>
    <w:rsid w:val="006B31C8"/>
    <w:rsid w:val="006B31FE"/>
    <w:rsid w:val="006B32B5"/>
    <w:rsid w:val="006B32EF"/>
    <w:rsid w:val="006B335E"/>
    <w:rsid w:val="006B342D"/>
    <w:rsid w:val="006B3501"/>
    <w:rsid w:val="006B3546"/>
    <w:rsid w:val="006B365F"/>
    <w:rsid w:val="006B3667"/>
    <w:rsid w:val="006B36E3"/>
    <w:rsid w:val="006B3703"/>
    <w:rsid w:val="006B377D"/>
    <w:rsid w:val="006B384F"/>
    <w:rsid w:val="006B3854"/>
    <w:rsid w:val="006B38C4"/>
    <w:rsid w:val="006B3A72"/>
    <w:rsid w:val="006B3A75"/>
    <w:rsid w:val="006B3DC6"/>
    <w:rsid w:val="006B3DE7"/>
    <w:rsid w:val="006B4081"/>
    <w:rsid w:val="006B4121"/>
    <w:rsid w:val="006B4219"/>
    <w:rsid w:val="006B445E"/>
    <w:rsid w:val="006B44CD"/>
    <w:rsid w:val="006B4633"/>
    <w:rsid w:val="006B46CC"/>
    <w:rsid w:val="006B4815"/>
    <w:rsid w:val="006B4869"/>
    <w:rsid w:val="006B4934"/>
    <w:rsid w:val="006B4951"/>
    <w:rsid w:val="006B4BA7"/>
    <w:rsid w:val="006B4D55"/>
    <w:rsid w:val="006B4FB8"/>
    <w:rsid w:val="006B5058"/>
    <w:rsid w:val="006B5076"/>
    <w:rsid w:val="006B5217"/>
    <w:rsid w:val="006B528E"/>
    <w:rsid w:val="006B52CD"/>
    <w:rsid w:val="006B5651"/>
    <w:rsid w:val="006B5716"/>
    <w:rsid w:val="006B57D0"/>
    <w:rsid w:val="006B5901"/>
    <w:rsid w:val="006B5D9F"/>
    <w:rsid w:val="006B5F01"/>
    <w:rsid w:val="006B6081"/>
    <w:rsid w:val="006B60BE"/>
    <w:rsid w:val="006B60E9"/>
    <w:rsid w:val="006B6211"/>
    <w:rsid w:val="006B63C0"/>
    <w:rsid w:val="006B64B1"/>
    <w:rsid w:val="006B65F6"/>
    <w:rsid w:val="006B6840"/>
    <w:rsid w:val="006B68C3"/>
    <w:rsid w:val="006B6904"/>
    <w:rsid w:val="006B6905"/>
    <w:rsid w:val="006B6920"/>
    <w:rsid w:val="006B6B1E"/>
    <w:rsid w:val="006B6DB6"/>
    <w:rsid w:val="006B6E3F"/>
    <w:rsid w:val="006B6E95"/>
    <w:rsid w:val="006B6E9F"/>
    <w:rsid w:val="006B723B"/>
    <w:rsid w:val="006B74C6"/>
    <w:rsid w:val="006B779E"/>
    <w:rsid w:val="006B77BC"/>
    <w:rsid w:val="006B788A"/>
    <w:rsid w:val="006B7940"/>
    <w:rsid w:val="006B79A3"/>
    <w:rsid w:val="006B7A33"/>
    <w:rsid w:val="006B7EBE"/>
    <w:rsid w:val="006B7EF0"/>
    <w:rsid w:val="006C00C0"/>
    <w:rsid w:val="006C0114"/>
    <w:rsid w:val="006C0289"/>
    <w:rsid w:val="006C0420"/>
    <w:rsid w:val="006C044F"/>
    <w:rsid w:val="006C050B"/>
    <w:rsid w:val="006C0513"/>
    <w:rsid w:val="006C0ADB"/>
    <w:rsid w:val="006C0D4B"/>
    <w:rsid w:val="006C0F0C"/>
    <w:rsid w:val="006C0F58"/>
    <w:rsid w:val="006C0FE9"/>
    <w:rsid w:val="006C1392"/>
    <w:rsid w:val="006C139E"/>
    <w:rsid w:val="006C13BA"/>
    <w:rsid w:val="006C18B6"/>
    <w:rsid w:val="006C18D8"/>
    <w:rsid w:val="006C197B"/>
    <w:rsid w:val="006C1AFB"/>
    <w:rsid w:val="006C1B26"/>
    <w:rsid w:val="006C1DD8"/>
    <w:rsid w:val="006C1DE9"/>
    <w:rsid w:val="006C219E"/>
    <w:rsid w:val="006C21C9"/>
    <w:rsid w:val="006C2218"/>
    <w:rsid w:val="006C2224"/>
    <w:rsid w:val="006C2507"/>
    <w:rsid w:val="006C25BC"/>
    <w:rsid w:val="006C2606"/>
    <w:rsid w:val="006C2838"/>
    <w:rsid w:val="006C291D"/>
    <w:rsid w:val="006C2A90"/>
    <w:rsid w:val="006C30AA"/>
    <w:rsid w:val="006C33F0"/>
    <w:rsid w:val="006C35A0"/>
    <w:rsid w:val="006C36E0"/>
    <w:rsid w:val="006C379B"/>
    <w:rsid w:val="006C3A55"/>
    <w:rsid w:val="006C3AA4"/>
    <w:rsid w:val="006C3AB2"/>
    <w:rsid w:val="006C3ADD"/>
    <w:rsid w:val="006C3F4D"/>
    <w:rsid w:val="006C42A5"/>
    <w:rsid w:val="006C436D"/>
    <w:rsid w:val="006C442D"/>
    <w:rsid w:val="006C453A"/>
    <w:rsid w:val="006C45A0"/>
    <w:rsid w:val="006C460A"/>
    <w:rsid w:val="006C4719"/>
    <w:rsid w:val="006C4D67"/>
    <w:rsid w:val="006C4DC6"/>
    <w:rsid w:val="006C4E36"/>
    <w:rsid w:val="006C4F45"/>
    <w:rsid w:val="006C500F"/>
    <w:rsid w:val="006C5041"/>
    <w:rsid w:val="006C504B"/>
    <w:rsid w:val="006C5128"/>
    <w:rsid w:val="006C5163"/>
    <w:rsid w:val="006C5169"/>
    <w:rsid w:val="006C5327"/>
    <w:rsid w:val="006C548D"/>
    <w:rsid w:val="006C551B"/>
    <w:rsid w:val="006C55BD"/>
    <w:rsid w:val="006C56B7"/>
    <w:rsid w:val="006C584F"/>
    <w:rsid w:val="006C585E"/>
    <w:rsid w:val="006C596C"/>
    <w:rsid w:val="006C59F0"/>
    <w:rsid w:val="006C5A63"/>
    <w:rsid w:val="006C5B0E"/>
    <w:rsid w:val="006C5B24"/>
    <w:rsid w:val="006C5CB3"/>
    <w:rsid w:val="006C6055"/>
    <w:rsid w:val="006C62A1"/>
    <w:rsid w:val="006C6498"/>
    <w:rsid w:val="006C650F"/>
    <w:rsid w:val="006C652A"/>
    <w:rsid w:val="006C66F2"/>
    <w:rsid w:val="006C6752"/>
    <w:rsid w:val="006C6A62"/>
    <w:rsid w:val="006C6C3C"/>
    <w:rsid w:val="006C6C73"/>
    <w:rsid w:val="006C6C7F"/>
    <w:rsid w:val="006C6C9E"/>
    <w:rsid w:val="006C6D89"/>
    <w:rsid w:val="006C6ED0"/>
    <w:rsid w:val="006C70D0"/>
    <w:rsid w:val="006C710D"/>
    <w:rsid w:val="006C72CB"/>
    <w:rsid w:val="006C73E2"/>
    <w:rsid w:val="006C7705"/>
    <w:rsid w:val="006C7764"/>
    <w:rsid w:val="006C78C5"/>
    <w:rsid w:val="006C78EA"/>
    <w:rsid w:val="006C79AB"/>
    <w:rsid w:val="006C79CC"/>
    <w:rsid w:val="006C7CE9"/>
    <w:rsid w:val="006C7D12"/>
    <w:rsid w:val="006C7D68"/>
    <w:rsid w:val="006C7DCF"/>
    <w:rsid w:val="006C7F94"/>
    <w:rsid w:val="006D0151"/>
    <w:rsid w:val="006D02C5"/>
    <w:rsid w:val="006D0461"/>
    <w:rsid w:val="006D0658"/>
    <w:rsid w:val="006D06BF"/>
    <w:rsid w:val="006D0789"/>
    <w:rsid w:val="006D0808"/>
    <w:rsid w:val="006D085B"/>
    <w:rsid w:val="006D08F5"/>
    <w:rsid w:val="006D0AFC"/>
    <w:rsid w:val="006D0B7B"/>
    <w:rsid w:val="006D0BE0"/>
    <w:rsid w:val="006D0C6B"/>
    <w:rsid w:val="006D0DDF"/>
    <w:rsid w:val="006D0E22"/>
    <w:rsid w:val="006D0F56"/>
    <w:rsid w:val="006D103D"/>
    <w:rsid w:val="006D11A6"/>
    <w:rsid w:val="006D13D2"/>
    <w:rsid w:val="006D13DD"/>
    <w:rsid w:val="006D15FA"/>
    <w:rsid w:val="006D1784"/>
    <w:rsid w:val="006D1C79"/>
    <w:rsid w:val="006D1E4F"/>
    <w:rsid w:val="006D1E89"/>
    <w:rsid w:val="006D1F27"/>
    <w:rsid w:val="006D23D2"/>
    <w:rsid w:val="006D2436"/>
    <w:rsid w:val="006D2478"/>
    <w:rsid w:val="006D266B"/>
    <w:rsid w:val="006D2752"/>
    <w:rsid w:val="006D278A"/>
    <w:rsid w:val="006D2AF0"/>
    <w:rsid w:val="006D2C2B"/>
    <w:rsid w:val="006D2C81"/>
    <w:rsid w:val="006D2DBB"/>
    <w:rsid w:val="006D2E41"/>
    <w:rsid w:val="006D2EEA"/>
    <w:rsid w:val="006D2F7F"/>
    <w:rsid w:val="006D30AF"/>
    <w:rsid w:val="006D3133"/>
    <w:rsid w:val="006D313E"/>
    <w:rsid w:val="006D313F"/>
    <w:rsid w:val="006D3143"/>
    <w:rsid w:val="006D31A2"/>
    <w:rsid w:val="006D351F"/>
    <w:rsid w:val="006D36CD"/>
    <w:rsid w:val="006D38C6"/>
    <w:rsid w:val="006D38D8"/>
    <w:rsid w:val="006D3935"/>
    <w:rsid w:val="006D398A"/>
    <w:rsid w:val="006D398E"/>
    <w:rsid w:val="006D3A31"/>
    <w:rsid w:val="006D3A69"/>
    <w:rsid w:val="006D3AF9"/>
    <w:rsid w:val="006D3C1D"/>
    <w:rsid w:val="006D3C99"/>
    <w:rsid w:val="006D3E70"/>
    <w:rsid w:val="006D3F6B"/>
    <w:rsid w:val="006D4281"/>
    <w:rsid w:val="006D4291"/>
    <w:rsid w:val="006D4325"/>
    <w:rsid w:val="006D439B"/>
    <w:rsid w:val="006D43CE"/>
    <w:rsid w:val="006D4451"/>
    <w:rsid w:val="006D4757"/>
    <w:rsid w:val="006D47C9"/>
    <w:rsid w:val="006D485A"/>
    <w:rsid w:val="006D498F"/>
    <w:rsid w:val="006D4AC8"/>
    <w:rsid w:val="006D4ADD"/>
    <w:rsid w:val="006D4BC9"/>
    <w:rsid w:val="006D4C89"/>
    <w:rsid w:val="006D4C9D"/>
    <w:rsid w:val="006D4CFD"/>
    <w:rsid w:val="006D4D29"/>
    <w:rsid w:val="006D4D54"/>
    <w:rsid w:val="006D4F02"/>
    <w:rsid w:val="006D4F51"/>
    <w:rsid w:val="006D4F86"/>
    <w:rsid w:val="006D5160"/>
    <w:rsid w:val="006D5302"/>
    <w:rsid w:val="006D5355"/>
    <w:rsid w:val="006D5608"/>
    <w:rsid w:val="006D56F0"/>
    <w:rsid w:val="006D56FD"/>
    <w:rsid w:val="006D5708"/>
    <w:rsid w:val="006D5758"/>
    <w:rsid w:val="006D5968"/>
    <w:rsid w:val="006D5B39"/>
    <w:rsid w:val="006D5C64"/>
    <w:rsid w:val="006D5EE0"/>
    <w:rsid w:val="006D600F"/>
    <w:rsid w:val="006D6074"/>
    <w:rsid w:val="006D60A8"/>
    <w:rsid w:val="006D60FD"/>
    <w:rsid w:val="006D6691"/>
    <w:rsid w:val="006D66FB"/>
    <w:rsid w:val="006D67FD"/>
    <w:rsid w:val="006D68B3"/>
    <w:rsid w:val="006D6919"/>
    <w:rsid w:val="006D69FD"/>
    <w:rsid w:val="006D6AAE"/>
    <w:rsid w:val="006D6AB2"/>
    <w:rsid w:val="006D6AB3"/>
    <w:rsid w:val="006D6B40"/>
    <w:rsid w:val="006D6BE2"/>
    <w:rsid w:val="006D6D99"/>
    <w:rsid w:val="006D6E4F"/>
    <w:rsid w:val="006D6F0F"/>
    <w:rsid w:val="006D6F6D"/>
    <w:rsid w:val="006D7011"/>
    <w:rsid w:val="006D7295"/>
    <w:rsid w:val="006D76B0"/>
    <w:rsid w:val="006D76B9"/>
    <w:rsid w:val="006D76FE"/>
    <w:rsid w:val="006D777B"/>
    <w:rsid w:val="006D7876"/>
    <w:rsid w:val="006D795D"/>
    <w:rsid w:val="006D7A10"/>
    <w:rsid w:val="006D7A38"/>
    <w:rsid w:val="006D7B25"/>
    <w:rsid w:val="006D7B67"/>
    <w:rsid w:val="006D7BD6"/>
    <w:rsid w:val="006D7C2C"/>
    <w:rsid w:val="006D7D62"/>
    <w:rsid w:val="006D7D6D"/>
    <w:rsid w:val="006D7E4A"/>
    <w:rsid w:val="006D7F03"/>
    <w:rsid w:val="006D7F54"/>
    <w:rsid w:val="006E0411"/>
    <w:rsid w:val="006E0761"/>
    <w:rsid w:val="006E0767"/>
    <w:rsid w:val="006E0856"/>
    <w:rsid w:val="006E0A3C"/>
    <w:rsid w:val="006E0AA9"/>
    <w:rsid w:val="006E0AC8"/>
    <w:rsid w:val="006E0AFD"/>
    <w:rsid w:val="006E0B80"/>
    <w:rsid w:val="006E0D23"/>
    <w:rsid w:val="006E0D96"/>
    <w:rsid w:val="006E0F77"/>
    <w:rsid w:val="006E1259"/>
    <w:rsid w:val="006E151C"/>
    <w:rsid w:val="006E1573"/>
    <w:rsid w:val="006E1692"/>
    <w:rsid w:val="006E1965"/>
    <w:rsid w:val="006E196F"/>
    <w:rsid w:val="006E19BD"/>
    <w:rsid w:val="006E1B4B"/>
    <w:rsid w:val="006E1C11"/>
    <w:rsid w:val="006E1C5A"/>
    <w:rsid w:val="006E1CE2"/>
    <w:rsid w:val="006E202A"/>
    <w:rsid w:val="006E206C"/>
    <w:rsid w:val="006E219D"/>
    <w:rsid w:val="006E2400"/>
    <w:rsid w:val="006E259D"/>
    <w:rsid w:val="006E25C0"/>
    <w:rsid w:val="006E26C3"/>
    <w:rsid w:val="006E281E"/>
    <w:rsid w:val="006E285A"/>
    <w:rsid w:val="006E29E8"/>
    <w:rsid w:val="006E2BF5"/>
    <w:rsid w:val="006E2CA4"/>
    <w:rsid w:val="006E2D41"/>
    <w:rsid w:val="006E2DA8"/>
    <w:rsid w:val="006E2F9F"/>
    <w:rsid w:val="006E30D3"/>
    <w:rsid w:val="006E33B7"/>
    <w:rsid w:val="006E3404"/>
    <w:rsid w:val="006E342B"/>
    <w:rsid w:val="006E3476"/>
    <w:rsid w:val="006E3477"/>
    <w:rsid w:val="006E34A1"/>
    <w:rsid w:val="006E36AA"/>
    <w:rsid w:val="006E3807"/>
    <w:rsid w:val="006E3935"/>
    <w:rsid w:val="006E3B46"/>
    <w:rsid w:val="006E3CC8"/>
    <w:rsid w:val="006E3EE8"/>
    <w:rsid w:val="006E3F26"/>
    <w:rsid w:val="006E3F82"/>
    <w:rsid w:val="006E46BB"/>
    <w:rsid w:val="006E4784"/>
    <w:rsid w:val="006E4A8A"/>
    <w:rsid w:val="006E4E6F"/>
    <w:rsid w:val="006E4F9A"/>
    <w:rsid w:val="006E4FE3"/>
    <w:rsid w:val="006E5107"/>
    <w:rsid w:val="006E512D"/>
    <w:rsid w:val="006E517D"/>
    <w:rsid w:val="006E54ED"/>
    <w:rsid w:val="006E58BB"/>
    <w:rsid w:val="006E5A55"/>
    <w:rsid w:val="006E5A70"/>
    <w:rsid w:val="006E5A96"/>
    <w:rsid w:val="006E5B4C"/>
    <w:rsid w:val="006E5D04"/>
    <w:rsid w:val="006E610D"/>
    <w:rsid w:val="006E613E"/>
    <w:rsid w:val="006E61AF"/>
    <w:rsid w:val="006E6241"/>
    <w:rsid w:val="006E6432"/>
    <w:rsid w:val="006E6442"/>
    <w:rsid w:val="006E66F6"/>
    <w:rsid w:val="006E6822"/>
    <w:rsid w:val="006E68FE"/>
    <w:rsid w:val="006E6919"/>
    <w:rsid w:val="006E6A45"/>
    <w:rsid w:val="006E6A9F"/>
    <w:rsid w:val="006E6B30"/>
    <w:rsid w:val="006E6CD6"/>
    <w:rsid w:val="006E6D68"/>
    <w:rsid w:val="006E70A5"/>
    <w:rsid w:val="006E70D9"/>
    <w:rsid w:val="006E7297"/>
    <w:rsid w:val="006E74E0"/>
    <w:rsid w:val="006E76EE"/>
    <w:rsid w:val="006E772D"/>
    <w:rsid w:val="006E7758"/>
    <w:rsid w:val="006E78E7"/>
    <w:rsid w:val="006E7925"/>
    <w:rsid w:val="006E7947"/>
    <w:rsid w:val="006E7958"/>
    <w:rsid w:val="006E7B14"/>
    <w:rsid w:val="006E7E24"/>
    <w:rsid w:val="006E7E44"/>
    <w:rsid w:val="006E7E45"/>
    <w:rsid w:val="006F0042"/>
    <w:rsid w:val="006F028C"/>
    <w:rsid w:val="006F0413"/>
    <w:rsid w:val="006F0685"/>
    <w:rsid w:val="006F0706"/>
    <w:rsid w:val="006F0808"/>
    <w:rsid w:val="006F0A55"/>
    <w:rsid w:val="006F0BB4"/>
    <w:rsid w:val="006F0DFE"/>
    <w:rsid w:val="006F0E36"/>
    <w:rsid w:val="006F1112"/>
    <w:rsid w:val="006F134D"/>
    <w:rsid w:val="006F13B5"/>
    <w:rsid w:val="006F1462"/>
    <w:rsid w:val="006F14E9"/>
    <w:rsid w:val="006F159E"/>
    <w:rsid w:val="006F1997"/>
    <w:rsid w:val="006F19C7"/>
    <w:rsid w:val="006F19DC"/>
    <w:rsid w:val="006F1DB0"/>
    <w:rsid w:val="006F1E77"/>
    <w:rsid w:val="006F1EE2"/>
    <w:rsid w:val="006F253C"/>
    <w:rsid w:val="006F2629"/>
    <w:rsid w:val="006F2665"/>
    <w:rsid w:val="006F26D9"/>
    <w:rsid w:val="006F2A23"/>
    <w:rsid w:val="006F2B40"/>
    <w:rsid w:val="006F2CBC"/>
    <w:rsid w:val="006F2EE7"/>
    <w:rsid w:val="006F302A"/>
    <w:rsid w:val="006F3100"/>
    <w:rsid w:val="006F321A"/>
    <w:rsid w:val="006F327D"/>
    <w:rsid w:val="006F329B"/>
    <w:rsid w:val="006F32F3"/>
    <w:rsid w:val="006F3317"/>
    <w:rsid w:val="006F355F"/>
    <w:rsid w:val="006F3661"/>
    <w:rsid w:val="006F368D"/>
    <w:rsid w:val="006F36F4"/>
    <w:rsid w:val="006F37DC"/>
    <w:rsid w:val="006F37DE"/>
    <w:rsid w:val="006F3979"/>
    <w:rsid w:val="006F3BAA"/>
    <w:rsid w:val="006F3CDA"/>
    <w:rsid w:val="006F3DF4"/>
    <w:rsid w:val="006F3E49"/>
    <w:rsid w:val="006F3EE0"/>
    <w:rsid w:val="006F3F50"/>
    <w:rsid w:val="006F3F6B"/>
    <w:rsid w:val="006F40A7"/>
    <w:rsid w:val="006F40DF"/>
    <w:rsid w:val="006F41EF"/>
    <w:rsid w:val="006F4209"/>
    <w:rsid w:val="006F432C"/>
    <w:rsid w:val="006F4383"/>
    <w:rsid w:val="006F44F5"/>
    <w:rsid w:val="006F4506"/>
    <w:rsid w:val="006F4561"/>
    <w:rsid w:val="006F4623"/>
    <w:rsid w:val="006F4704"/>
    <w:rsid w:val="006F4ADB"/>
    <w:rsid w:val="006F4B78"/>
    <w:rsid w:val="006F4C26"/>
    <w:rsid w:val="006F4F49"/>
    <w:rsid w:val="006F56D8"/>
    <w:rsid w:val="006F56F6"/>
    <w:rsid w:val="006F56F7"/>
    <w:rsid w:val="006F5881"/>
    <w:rsid w:val="006F590B"/>
    <w:rsid w:val="006F593D"/>
    <w:rsid w:val="006F59E7"/>
    <w:rsid w:val="006F5B52"/>
    <w:rsid w:val="006F5C6C"/>
    <w:rsid w:val="006F5D9E"/>
    <w:rsid w:val="006F5EF7"/>
    <w:rsid w:val="006F604D"/>
    <w:rsid w:val="006F609D"/>
    <w:rsid w:val="006F62B2"/>
    <w:rsid w:val="006F63AF"/>
    <w:rsid w:val="006F64D2"/>
    <w:rsid w:val="006F6579"/>
    <w:rsid w:val="006F660C"/>
    <w:rsid w:val="006F676F"/>
    <w:rsid w:val="006F68AB"/>
    <w:rsid w:val="006F6A57"/>
    <w:rsid w:val="006F6B67"/>
    <w:rsid w:val="006F6BF1"/>
    <w:rsid w:val="006F6C5F"/>
    <w:rsid w:val="006F6D27"/>
    <w:rsid w:val="006F6DAC"/>
    <w:rsid w:val="006F6E88"/>
    <w:rsid w:val="006F6FA6"/>
    <w:rsid w:val="006F6FBC"/>
    <w:rsid w:val="006F6FD8"/>
    <w:rsid w:val="006F704C"/>
    <w:rsid w:val="006F7099"/>
    <w:rsid w:val="006F70FA"/>
    <w:rsid w:val="006F747C"/>
    <w:rsid w:val="006F7540"/>
    <w:rsid w:val="006F75A9"/>
    <w:rsid w:val="006F76AD"/>
    <w:rsid w:val="006F7849"/>
    <w:rsid w:val="006F7BA5"/>
    <w:rsid w:val="006F7C52"/>
    <w:rsid w:val="006F7C9F"/>
    <w:rsid w:val="006F7E46"/>
    <w:rsid w:val="006F7E7F"/>
    <w:rsid w:val="006F7EFA"/>
    <w:rsid w:val="006F7FA8"/>
    <w:rsid w:val="0070018A"/>
    <w:rsid w:val="007001D3"/>
    <w:rsid w:val="00700224"/>
    <w:rsid w:val="007002BB"/>
    <w:rsid w:val="007004BA"/>
    <w:rsid w:val="007008FA"/>
    <w:rsid w:val="007009BC"/>
    <w:rsid w:val="007009CF"/>
    <w:rsid w:val="00700A60"/>
    <w:rsid w:val="00700CBD"/>
    <w:rsid w:val="00700E55"/>
    <w:rsid w:val="00700F3B"/>
    <w:rsid w:val="00700FB7"/>
    <w:rsid w:val="00701046"/>
    <w:rsid w:val="007010AD"/>
    <w:rsid w:val="007011B5"/>
    <w:rsid w:val="0070147C"/>
    <w:rsid w:val="00701652"/>
    <w:rsid w:val="007017BD"/>
    <w:rsid w:val="007017C2"/>
    <w:rsid w:val="0070187D"/>
    <w:rsid w:val="007018D6"/>
    <w:rsid w:val="00701951"/>
    <w:rsid w:val="00701E37"/>
    <w:rsid w:val="00701EA3"/>
    <w:rsid w:val="0070221D"/>
    <w:rsid w:val="007026E7"/>
    <w:rsid w:val="007028D9"/>
    <w:rsid w:val="00702980"/>
    <w:rsid w:val="00702A16"/>
    <w:rsid w:val="00702B83"/>
    <w:rsid w:val="00702E3D"/>
    <w:rsid w:val="00702EC5"/>
    <w:rsid w:val="0070322E"/>
    <w:rsid w:val="00703300"/>
    <w:rsid w:val="0070349B"/>
    <w:rsid w:val="00703710"/>
    <w:rsid w:val="00703775"/>
    <w:rsid w:val="00703952"/>
    <w:rsid w:val="00703EAA"/>
    <w:rsid w:val="00704056"/>
    <w:rsid w:val="00704192"/>
    <w:rsid w:val="0070440A"/>
    <w:rsid w:val="007044C6"/>
    <w:rsid w:val="007045E1"/>
    <w:rsid w:val="007046B8"/>
    <w:rsid w:val="0070486A"/>
    <w:rsid w:val="007048B6"/>
    <w:rsid w:val="00704ECA"/>
    <w:rsid w:val="00704F9C"/>
    <w:rsid w:val="00705058"/>
    <w:rsid w:val="00705447"/>
    <w:rsid w:val="007056A9"/>
    <w:rsid w:val="0070577B"/>
    <w:rsid w:val="007057C0"/>
    <w:rsid w:val="00705815"/>
    <w:rsid w:val="00705928"/>
    <w:rsid w:val="00705A94"/>
    <w:rsid w:val="00705C9C"/>
    <w:rsid w:val="00705E70"/>
    <w:rsid w:val="007060F4"/>
    <w:rsid w:val="00706125"/>
    <w:rsid w:val="00706271"/>
    <w:rsid w:val="007062F2"/>
    <w:rsid w:val="0070636B"/>
    <w:rsid w:val="00706377"/>
    <w:rsid w:val="0070656A"/>
    <w:rsid w:val="00706571"/>
    <w:rsid w:val="007067D6"/>
    <w:rsid w:val="007067E7"/>
    <w:rsid w:val="007067F5"/>
    <w:rsid w:val="00706840"/>
    <w:rsid w:val="00706A76"/>
    <w:rsid w:val="00706B74"/>
    <w:rsid w:val="00706C2A"/>
    <w:rsid w:val="00706C36"/>
    <w:rsid w:val="00706D1A"/>
    <w:rsid w:val="00707001"/>
    <w:rsid w:val="0070702D"/>
    <w:rsid w:val="007071B1"/>
    <w:rsid w:val="00707229"/>
    <w:rsid w:val="0070726E"/>
    <w:rsid w:val="007073D6"/>
    <w:rsid w:val="00707648"/>
    <w:rsid w:val="007077FD"/>
    <w:rsid w:val="00707827"/>
    <w:rsid w:val="0070787F"/>
    <w:rsid w:val="00707C8B"/>
    <w:rsid w:val="00707CD4"/>
    <w:rsid w:val="00707FEE"/>
    <w:rsid w:val="00710068"/>
    <w:rsid w:val="0071028C"/>
    <w:rsid w:val="007102D2"/>
    <w:rsid w:val="00710335"/>
    <w:rsid w:val="007103A2"/>
    <w:rsid w:val="007103AD"/>
    <w:rsid w:val="007105D8"/>
    <w:rsid w:val="00710848"/>
    <w:rsid w:val="007108F8"/>
    <w:rsid w:val="007109F0"/>
    <w:rsid w:val="00710A1D"/>
    <w:rsid w:val="00710CDA"/>
    <w:rsid w:val="00710E70"/>
    <w:rsid w:val="00710F95"/>
    <w:rsid w:val="00711016"/>
    <w:rsid w:val="00711180"/>
    <w:rsid w:val="00711255"/>
    <w:rsid w:val="007113A1"/>
    <w:rsid w:val="007113AB"/>
    <w:rsid w:val="007115FE"/>
    <w:rsid w:val="00711A0D"/>
    <w:rsid w:val="00711A6F"/>
    <w:rsid w:val="00711C52"/>
    <w:rsid w:val="00711D11"/>
    <w:rsid w:val="0071201B"/>
    <w:rsid w:val="007125B6"/>
    <w:rsid w:val="0071274E"/>
    <w:rsid w:val="00712766"/>
    <w:rsid w:val="007129D4"/>
    <w:rsid w:val="00712B95"/>
    <w:rsid w:val="00712D25"/>
    <w:rsid w:val="00712E00"/>
    <w:rsid w:val="00712F42"/>
    <w:rsid w:val="00712FE5"/>
    <w:rsid w:val="00713147"/>
    <w:rsid w:val="00713270"/>
    <w:rsid w:val="007135B6"/>
    <w:rsid w:val="007137C1"/>
    <w:rsid w:val="007137D4"/>
    <w:rsid w:val="007137E1"/>
    <w:rsid w:val="007138FA"/>
    <w:rsid w:val="00713B40"/>
    <w:rsid w:val="00713E26"/>
    <w:rsid w:val="00713E47"/>
    <w:rsid w:val="00713E7E"/>
    <w:rsid w:val="00713FE5"/>
    <w:rsid w:val="0071407E"/>
    <w:rsid w:val="0071409B"/>
    <w:rsid w:val="007140B7"/>
    <w:rsid w:val="0071410D"/>
    <w:rsid w:val="00714145"/>
    <w:rsid w:val="00714153"/>
    <w:rsid w:val="00714518"/>
    <w:rsid w:val="007145B6"/>
    <w:rsid w:val="007147AB"/>
    <w:rsid w:val="007148B2"/>
    <w:rsid w:val="00714900"/>
    <w:rsid w:val="00714B6B"/>
    <w:rsid w:val="00714C6C"/>
    <w:rsid w:val="00714DF5"/>
    <w:rsid w:val="00714E79"/>
    <w:rsid w:val="0071501B"/>
    <w:rsid w:val="00715096"/>
    <w:rsid w:val="00715161"/>
    <w:rsid w:val="00715234"/>
    <w:rsid w:val="007152D8"/>
    <w:rsid w:val="0071549F"/>
    <w:rsid w:val="00715B1C"/>
    <w:rsid w:val="00715B99"/>
    <w:rsid w:val="00715D3F"/>
    <w:rsid w:val="00715DE1"/>
    <w:rsid w:val="00716240"/>
    <w:rsid w:val="007162A0"/>
    <w:rsid w:val="00716427"/>
    <w:rsid w:val="00716551"/>
    <w:rsid w:val="00716677"/>
    <w:rsid w:val="007166EA"/>
    <w:rsid w:val="00716811"/>
    <w:rsid w:val="00716A8C"/>
    <w:rsid w:val="00716BCF"/>
    <w:rsid w:val="00716DB0"/>
    <w:rsid w:val="00716E34"/>
    <w:rsid w:val="00716E62"/>
    <w:rsid w:val="00716FC6"/>
    <w:rsid w:val="007171DF"/>
    <w:rsid w:val="00717326"/>
    <w:rsid w:val="007178BB"/>
    <w:rsid w:val="007178D1"/>
    <w:rsid w:val="00717EED"/>
    <w:rsid w:val="00720025"/>
    <w:rsid w:val="00720082"/>
    <w:rsid w:val="0072010F"/>
    <w:rsid w:val="00720149"/>
    <w:rsid w:val="00720449"/>
    <w:rsid w:val="00720540"/>
    <w:rsid w:val="007205E2"/>
    <w:rsid w:val="007206F7"/>
    <w:rsid w:val="00720940"/>
    <w:rsid w:val="00720A51"/>
    <w:rsid w:val="00720A78"/>
    <w:rsid w:val="00720B62"/>
    <w:rsid w:val="00720B8F"/>
    <w:rsid w:val="00720BF7"/>
    <w:rsid w:val="00720FA0"/>
    <w:rsid w:val="007211E8"/>
    <w:rsid w:val="00721594"/>
    <w:rsid w:val="007217AE"/>
    <w:rsid w:val="007217C6"/>
    <w:rsid w:val="0072180D"/>
    <w:rsid w:val="00721A0D"/>
    <w:rsid w:val="00721A55"/>
    <w:rsid w:val="00721A6E"/>
    <w:rsid w:val="00721B54"/>
    <w:rsid w:val="00721C01"/>
    <w:rsid w:val="00721CB2"/>
    <w:rsid w:val="00721CDE"/>
    <w:rsid w:val="00721D35"/>
    <w:rsid w:val="00721D46"/>
    <w:rsid w:val="00721D61"/>
    <w:rsid w:val="00721E28"/>
    <w:rsid w:val="007221EA"/>
    <w:rsid w:val="00722201"/>
    <w:rsid w:val="00722329"/>
    <w:rsid w:val="0072236B"/>
    <w:rsid w:val="007224ED"/>
    <w:rsid w:val="0072268D"/>
    <w:rsid w:val="00722697"/>
    <w:rsid w:val="007226F4"/>
    <w:rsid w:val="0072287C"/>
    <w:rsid w:val="00722940"/>
    <w:rsid w:val="00722B7A"/>
    <w:rsid w:val="00722B8A"/>
    <w:rsid w:val="00722BA4"/>
    <w:rsid w:val="00722D52"/>
    <w:rsid w:val="00722EF9"/>
    <w:rsid w:val="00722F9E"/>
    <w:rsid w:val="0072310F"/>
    <w:rsid w:val="007231E1"/>
    <w:rsid w:val="00723425"/>
    <w:rsid w:val="0072348E"/>
    <w:rsid w:val="0072349C"/>
    <w:rsid w:val="00723B72"/>
    <w:rsid w:val="00723C5A"/>
    <w:rsid w:val="00723D44"/>
    <w:rsid w:val="0072413E"/>
    <w:rsid w:val="0072428A"/>
    <w:rsid w:val="00724379"/>
    <w:rsid w:val="007243A6"/>
    <w:rsid w:val="00724403"/>
    <w:rsid w:val="0072440F"/>
    <w:rsid w:val="00724477"/>
    <w:rsid w:val="0072450D"/>
    <w:rsid w:val="00724639"/>
    <w:rsid w:val="007246F1"/>
    <w:rsid w:val="00724837"/>
    <w:rsid w:val="0072492D"/>
    <w:rsid w:val="007249EA"/>
    <w:rsid w:val="00724AE6"/>
    <w:rsid w:val="00724B62"/>
    <w:rsid w:val="00724BB3"/>
    <w:rsid w:val="00724C73"/>
    <w:rsid w:val="00724D17"/>
    <w:rsid w:val="00724DD2"/>
    <w:rsid w:val="00724FC0"/>
    <w:rsid w:val="0072504E"/>
    <w:rsid w:val="0072550E"/>
    <w:rsid w:val="0072567E"/>
    <w:rsid w:val="007256D2"/>
    <w:rsid w:val="00725BF2"/>
    <w:rsid w:val="00725D22"/>
    <w:rsid w:val="00725E55"/>
    <w:rsid w:val="00725F40"/>
    <w:rsid w:val="00725FDA"/>
    <w:rsid w:val="00726030"/>
    <w:rsid w:val="0072616F"/>
    <w:rsid w:val="007262A6"/>
    <w:rsid w:val="00726389"/>
    <w:rsid w:val="007263B5"/>
    <w:rsid w:val="00726408"/>
    <w:rsid w:val="007267A0"/>
    <w:rsid w:val="007267FB"/>
    <w:rsid w:val="00726824"/>
    <w:rsid w:val="00726A0D"/>
    <w:rsid w:val="00726A87"/>
    <w:rsid w:val="00726B4F"/>
    <w:rsid w:val="00726B85"/>
    <w:rsid w:val="00726C50"/>
    <w:rsid w:val="00726C9A"/>
    <w:rsid w:val="00726CF8"/>
    <w:rsid w:val="00726ECB"/>
    <w:rsid w:val="0072702D"/>
    <w:rsid w:val="007270F9"/>
    <w:rsid w:val="007270FA"/>
    <w:rsid w:val="00727380"/>
    <w:rsid w:val="00727439"/>
    <w:rsid w:val="007275F7"/>
    <w:rsid w:val="007276E3"/>
    <w:rsid w:val="00727720"/>
    <w:rsid w:val="00727734"/>
    <w:rsid w:val="00727841"/>
    <w:rsid w:val="00727A8C"/>
    <w:rsid w:val="00727BEA"/>
    <w:rsid w:val="00727CA2"/>
    <w:rsid w:val="00727CD5"/>
    <w:rsid w:val="00727D94"/>
    <w:rsid w:val="00727E3D"/>
    <w:rsid w:val="00727E65"/>
    <w:rsid w:val="00727F45"/>
    <w:rsid w:val="007301EE"/>
    <w:rsid w:val="0073027C"/>
    <w:rsid w:val="00730359"/>
    <w:rsid w:val="00730686"/>
    <w:rsid w:val="00730B33"/>
    <w:rsid w:val="00730B43"/>
    <w:rsid w:val="00730BB1"/>
    <w:rsid w:val="00730BD5"/>
    <w:rsid w:val="00730C3E"/>
    <w:rsid w:val="00730C6D"/>
    <w:rsid w:val="00730C90"/>
    <w:rsid w:val="00730D2E"/>
    <w:rsid w:val="00730E88"/>
    <w:rsid w:val="00731091"/>
    <w:rsid w:val="007311EA"/>
    <w:rsid w:val="007312A5"/>
    <w:rsid w:val="007313ED"/>
    <w:rsid w:val="007314BD"/>
    <w:rsid w:val="0073158F"/>
    <w:rsid w:val="0073172A"/>
    <w:rsid w:val="00731988"/>
    <w:rsid w:val="00731C82"/>
    <w:rsid w:val="00731CC7"/>
    <w:rsid w:val="00731CF2"/>
    <w:rsid w:val="00731D62"/>
    <w:rsid w:val="00731DD5"/>
    <w:rsid w:val="00731E47"/>
    <w:rsid w:val="00731EC3"/>
    <w:rsid w:val="00731ED0"/>
    <w:rsid w:val="00732054"/>
    <w:rsid w:val="007320B4"/>
    <w:rsid w:val="00732200"/>
    <w:rsid w:val="007322F4"/>
    <w:rsid w:val="00732310"/>
    <w:rsid w:val="007325E5"/>
    <w:rsid w:val="00732812"/>
    <w:rsid w:val="00732852"/>
    <w:rsid w:val="007329C1"/>
    <w:rsid w:val="00732D53"/>
    <w:rsid w:val="00732DF9"/>
    <w:rsid w:val="00732EAB"/>
    <w:rsid w:val="007330DC"/>
    <w:rsid w:val="00733162"/>
    <w:rsid w:val="00733167"/>
    <w:rsid w:val="007332B9"/>
    <w:rsid w:val="00733417"/>
    <w:rsid w:val="00733A15"/>
    <w:rsid w:val="00733AFF"/>
    <w:rsid w:val="00733E10"/>
    <w:rsid w:val="00733EBD"/>
    <w:rsid w:val="00734023"/>
    <w:rsid w:val="00734038"/>
    <w:rsid w:val="00734112"/>
    <w:rsid w:val="0073417B"/>
    <w:rsid w:val="007341D6"/>
    <w:rsid w:val="007342ED"/>
    <w:rsid w:val="007343AB"/>
    <w:rsid w:val="007343D4"/>
    <w:rsid w:val="007343FE"/>
    <w:rsid w:val="00734475"/>
    <w:rsid w:val="00734479"/>
    <w:rsid w:val="0073454E"/>
    <w:rsid w:val="007346FA"/>
    <w:rsid w:val="00734710"/>
    <w:rsid w:val="00734911"/>
    <w:rsid w:val="007349A4"/>
    <w:rsid w:val="00734A1C"/>
    <w:rsid w:val="00734A78"/>
    <w:rsid w:val="00734AF0"/>
    <w:rsid w:val="00734CCA"/>
    <w:rsid w:val="00734D1B"/>
    <w:rsid w:val="00734E45"/>
    <w:rsid w:val="00734EE1"/>
    <w:rsid w:val="00735046"/>
    <w:rsid w:val="007350D3"/>
    <w:rsid w:val="0073520E"/>
    <w:rsid w:val="00735330"/>
    <w:rsid w:val="0073554A"/>
    <w:rsid w:val="00735604"/>
    <w:rsid w:val="007356FA"/>
    <w:rsid w:val="00735790"/>
    <w:rsid w:val="00735882"/>
    <w:rsid w:val="00735B3D"/>
    <w:rsid w:val="00735B3E"/>
    <w:rsid w:val="00735B4A"/>
    <w:rsid w:val="00735CB4"/>
    <w:rsid w:val="00735E51"/>
    <w:rsid w:val="00735F64"/>
    <w:rsid w:val="00735F8D"/>
    <w:rsid w:val="00736013"/>
    <w:rsid w:val="00736135"/>
    <w:rsid w:val="0073639E"/>
    <w:rsid w:val="007367C4"/>
    <w:rsid w:val="007369F6"/>
    <w:rsid w:val="00736B01"/>
    <w:rsid w:val="00736B59"/>
    <w:rsid w:val="00736BC5"/>
    <w:rsid w:val="00736C95"/>
    <w:rsid w:val="00736CFA"/>
    <w:rsid w:val="00736EB9"/>
    <w:rsid w:val="00736ED2"/>
    <w:rsid w:val="007370E6"/>
    <w:rsid w:val="007371EA"/>
    <w:rsid w:val="0073724E"/>
    <w:rsid w:val="0073727D"/>
    <w:rsid w:val="00737571"/>
    <w:rsid w:val="00737A99"/>
    <w:rsid w:val="00737B52"/>
    <w:rsid w:val="00737B7A"/>
    <w:rsid w:val="00737C7F"/>
    <w:rsid w:val="00737C93"/>
    <w:rsid w:val="00737E1A"/>
    <w:rsid w:val="0074007A"/>
    <w:rsid w:val="007401E3"/>
    <w:rsid w:val="007402C5"/>
    <w:rsid w:val="007402FB"/>
    <w:rsid w:val="00740405"/>
    <w:rsid w:val="0074046F"/>
    <w:rsid w:val="0074049E"/>
    <w:rsid w:val="00740646"/>
    <w:rsid w:val="00740686"/>
    <w:rsid w:val="00740C19"/>
    <w:rsid w:val="00740CCA"/>
    <w:rsid w:val="00740D52"/>
    <w:rsid w:val="00740FB0"/>
    <w:rsid w:val="007412FE"/>
    <w:rsid w:val="0074135D"/>
    <w:rsid w:val="007413A6"/>
    <w:rsid w:val="0074179D"/>
    <w:rsid w:val="00741C25"/>
    <w:rsid w:val="00741C7F"/>
    <w:rsid w:val="00741CD6"/>
    <w:rsid w:val="00741DC0"/>
    <w:rsid w:val="00741DD9"/>
    <w:rsid w:val="00741F02"/>
    <w:rsid w:val="00742145"/>
    <w:rsid w:val="0074214F"/>
    <w:rsid w:val="00742200"/>
    <w:rsid w:val="007424FF"/>
    <w:rsid w:val="00742594"/>
    <w:rsid w:val="00742633"/>
    <w:rsid w:val="00742980"/>
    <w:rsid w:val="00742B2A"/>
    <w:rsid w:val="00742C43"/>
    <w:rsid w:val="0074329A"/>
    <w:rsid w:val="00743421"/>
    <w:rsid w:val="00743536"/>
    <w:rsid w:val="00743651"/>
    <w:rsid w:val="0074366D"/>
    <w:rsid w:val="007436E0"/>
    <w:rsid w:val="0074388A"/>
    <w:rsid w:val="00743907"/>
    <w:rsid w:val="007439E9"/>
    <w:rsid w:val="00743A0B"/>
    <w:rsid w:val="00743A11"/>
    <w:rsid w:val="00743B31"/>
    <w:rsid w:val="00743B65"/>
    <w:rsid w:val="00743BFA"/>
    <w:rsid w:val="00743C75"/>
    <w:rsid w:val="00743DC3"/>
    <w:rsid w:val="00744062"/>
    <w:rsid w:val="007440E3"/>
    <w:rsid w:val="007444E8"/>
    <w:rsid w:val="00744943"/>
    <w:rsid w:val="007449F9"/>
    <w:rsid w:val="00744A41"/>
    <w:rsid w:val="00744D5D"/>
    <w:rsid w:val="00744F75"/>
    <w:rsid w:val="007450FC"/>
    <w:rsid w:val="007451FF"/>
    <w:rsid w:val="007454F4"/>
    <w:rsid w:val="00745609"/>
    <w:rsid w:val="00745627"/>
    <w:rsid w:val="00745756"/>
    <w:rsid w:val="007458AB"/>
    <w:rsid w:val="007458CA"/>
    <w:rsid w:val="007458D2"/>
    <w:rsid w:val="00745960"/>
    <w:rsid w:val="00745982"/>
    <w:rsid w:val="00745ADF"/>
    <w:rsid w:val="00745B58"/>
    <w:rsid w:val="00745BEE"/>
    <w:rsid w:val="00745C6A"/>
    <w:rsid w:val="00745D5B"/>
    <w:rsid w:val="00745DCC"/>
    <w:rsid w:val="00745FA5"/>
    <w:rsid w:val="0074602A"/>
    <w:rsid w:val="00746113"/>
    <w:rsid w:val="00746148"/>
    <w:rsid w:val="00746150"/>
    <w:rsid w:val="00746344"/>
    <w:rsid w:val="0074639A"/>
    <w:rsid w:val="007463D2"/>
    <w:rsid w:val="007464B3"/>
    <w:rsid w:val="00746614"/>
    <w:rsid w:val="007466E0"/>
    <w:rsid w:val="00746819"/>
    <w:rsid w:val="00746A4C"/>
    <w:rsid w:val="00746B7F"/>
    <w:rsid w:val="00746D48"/>
    <w:rsid w:val="007471D6"/>
    <w:rsid w:val="007472E1"/>
    <w:rsid w:val="0074730F"/>
    <w:rsid w:val="0074731C"/>
    <w:rsid w:val="0074737A"/>
    <w:rsid w:val="00747398"/>
    <w:rsid w:val="00747461"/>
    <w:rsid w:val="0074774F"/>
    <w:rsid w:val="00747798"/>
    <w:rsid w:val="0074783F"/>
    <w:rsid w:val="00747A59"/>
    <w:rsid w:val="00747AB3"/>
    <w:rsid w:val="00747B71"/>
    <w:rsid w:val="00747BA9"/>
    <w:rsid w:val="00747C38"/>
    <w:rsid w:val="00747CBA"/>
    <w:rsid w:val="00750054"/>
    <w:rsid w:val="00750654"/>
    <w:rsid w:val="00750724"/>
    <w:rsid w:val="0075084A"/>
    <w:rsid w:val="00750C3D"/>
    <w:rsid w:val="00750D2B"/>
    <w:rsid w:val="00750DE1"/>
    <w:rsid w:val="00750E32"/>
    <w:rsid w:val="00750F4A"/>
    <w:rsid w:val="0075108B"/>
    <w:rsid w:val="00751131"/>
    <w:rsid w:val="00751296"/>
    <w:rsid w:val="007518AC"/>
    <w:rsid w:val="00751B11"/>
    <w:rsid w:val="00751B29"/>
    <w:rsid w:val="00751CDF"/>
    <w:rsid w:val="00751D4B"/>
    <w:rsid w:val="00751DE8"/>
    <w:rsid w:val="0075209E"/>
    <w:rsid w:val="00752181"/>
    <w:rsid w:val="007522F3"/>
    <w:rsid w:val="007523AF"/>
    <w:rsid w:val="00752465"/>
    <w:rsid w:val="0075255C"/>
    <w:rsid w:val="007525CA"/>
    <w:rsid w:val="0075268B"/>
    <w:rsid w:val="0075279C"/>
    <w:rsid w:val="00752858"/>
    <w:rsid w:val="007529CB"/>
    <w:rsid w:val="00752A3D"/>
    <w:rsid w:val="00752DA9"/>
    <w:rsid w:val="00752FAB"/>
    <w:rsid w:val="0075300E"/>
    <w:rsid w:val="00753270"/>
    <w:rsid w:val="0075334B"/>
    <w:rsid w:val="00753354"/>
    <w:rsid w:val="0075350D"/>
    <w:rsid w:val="007535C5"/>
    <w:rsid w:val="007535ED"/>
    <w:rsid w:val="00753725"/>
    <w:rsid w:val="007537A3"/>
    <w:rsid w:val="00753829"/>
    <w:rsid w:val="007538F5"/>
    <w:rsid w:val="00753A4C"/>
    <w:rsid w:val="00753AD6"/>
    <w:rsid w:val="00753B99"/>
    <w:rsid w:val="00753BD2"/>
    <w:rsid w:val="00753BD6"/>
    <w:rsid w:val="00753CD2"/>
    <w:rsid w:val="00753F28"/>
    <w:rsid w:val="00753FC7"/>
    <w:rsid w:val="00753FE3"/>
    <w:rsid w:val="00753FEC"/>
    <w:rsid w:val="00754004"/>
    <w:rsid w:val="0075406F"/>
    <w:rsid w:val="0075409C"/>
    <w:rsid w:val="007541E0"/>
    <w:rsid w:val="0075425D"/>
    <w:rsid w:val="007542B8"/>
    <w:rsid w:val="00754315"/>
    <w:rsid w:val="00754404"/>
    <w:rsid w:val="0075444D"/>
    <w:rsid w:val="00754548"/>
    <w:rsid w:val="00754566"/>
    <w:rsid w:val="007545A1"/>
    <w:rsid w:val="0075462E"/>
    <w:rsid w:val="00754747"/>
    <w:rsid w:val="0075485B"/>
    <w:rsid w:val="00754A14"/>
    <w:rsid w:val="00754A37"/>
    <w:rsid w:val="00754A3D"/>
    <w:rsid w:val="0075518D"/>
    <w:rsid w:val="0075530F"/>
    <w:rsid w:val="00755349"/>
    <w:rsid w:val="007557C0"/>
    <w:rsid w:val="00755889"/>
    <w:rsid w:val="007558F8"/>
    <w:rsid w:val="00755AEC"/>
    <w:rsid w:val="00755BBF"/>
    <w:rsid w:val="00755CE2"/>
    <w:rsid w:val="00755E10"/>
    <w:rsid w:val="00755E5F"/>
    <w:rsid w:val="00755E85"/>
    <w:rsid w:val="00755EE9"/>
    <w:rsid w:val="00755F03"/>
    <w:rsid w:val="00755F80"/>
    <w:rsid w:val="00756140"/>
    <w:rsid w:val="0075620D"/>
    <w:rsid w:val="007563E8"/>
    <w:rsid w:val="00756587"/>
    <w:rsid w:val="007566AD"/>
    <w:rsid w:val="00756818"/>
    <w:rsid w:val="00756862"/>
    <w:rsid w:val="007568A3"/>
    <w:rsid w:val="007568A8"/>
    <w:rsid w:val="00756A0F"/>
    <w:rsid w:val="00756AB1"/>
    <w:rsid w:val="00756C9E"/>
    <w:rsid w:val="00756CA6"/>
    <w:rsid w:val="00756CD9"/>
    <w:rsid w:val="00756CDB"/>
    <w:rsid w:val="00756D04"/>
    <w:rsid w:val="00756DF8"/>
    <w:rsid w:val="00756E01"/>
    <w:rsid w:val="00756E3E"/>
    <w:rsid w:val="00756F88"/>
    <w:rsid w:val="00756FA8"/>
    <w:rsid w:val="0075701F"/>
    <w:rsid w:val="007570A1"/>
    <w:rsid w:val="007570A9"/>
    <w:rsid w:val="007571A8"/>
    <w:rsid w:val="00757228"/>
    <w:rsid w:val="00757268"/>
    <w:rsid w:val="0075734D"/>
    <w:rsid w:val="00757410"/>
    <w:rsid w:val="00757923"/>
    <w:rsid w:val="007579D0"/>
    <w:rsid w:val="00757A7D"/>
    <w:rsid w:val="00757AE6"/>
    <w:rsid w:val="00757D4F"/>
    <w:rsid w:val="00757DE5"/>
    <w:rsid w:val="007601B2"/>
    <w:rsid w:val="0076051A"/>
    <w:rsid w:val="007605BE"/>
    <w:rsid w:val="00760815"/>
    <w:rsid w:val="007608FA"/>
    <w:rsid w:val="007608FC"/>
    <w:rsid w:val="00760B4A"/>
    <w:rsid w:val="00760B92"/>
    <w:rsid w:val="00760CF6"/>
    <w:rsid w:val="00760D32"/>
    <w:rsid w:val="00760FF1"/>
    <w:rsid w:val="007610B8"/>
    <w:rsid w:val="007610B9"/>
    <w:rsid w:val="007610FB"/>
    <w:rsid w:val="0076116E"/>
    <w:rsid w:val="00761171"/>
    <w:rsid w:val="00761411"/>
    <w:rsid w:val="00761444"/>
    <w:rsid w:val="007614CF"/>
    <w:rsid w:val="007615B9"/>
    <w:rsid w:val="007616E7"/>
    <w:rsid w:val="007617AA"/>
    <w:rsid w:val="007618EF"/>
    <w:rsid w:val="00761A43"/>
    <w:rsid w:val="00761AD4"/>
    <w:rsid w:val="00761D24"/>
    <w:rsid w:val="00761DC0"/>
    <w:rsid w:val="00761DFE"/>
    <w:rsid w:val="00761EDF"/>
    <w:rsid w:val="00761EFC"/>
    <w:rsid w:val="00761F97"/>
    <w:rsid w:val="00761FC0"/>
    <w:rsid w:val="007620B0"/>
    <w:rsid w:val="00762241"/>
    <w:rsid w:val="007622F1"/>
    <w:rsid w:val="00762373"/>
    <w:rsid w:val="007623E1"/>
    <w:rsid w:val="00762436"/>
    <w:rsid w:val="0076246C"/>
    <w:rsid w:val="007626BF"/>
    <w:rsid w:val="00762775"/>
    <w:rsid w:val="00762B0A"/>
    <w:rsid w:val="00762B87"/>
    <w:rsid w:val="00762D2E"/>
    <w:rsid w:val="00762E2C"/>
    <w:rsid w:val="00762F90"/>
    <w:rsid w:val="00763017"/>
    <w:rsid w:val="0076305F"/>
    <w:rsid w:val="00763339"/>
    <w:rsid w:val="00763412"/>
    <w:rsid w:val="007634BF"/>
    <w:rsid w:val="007637A2"/>
    <w:rsid w:val="007637F9"/>
    <w:rsid w:val="007638E3"/>
    <w:rsid w:val="00763951"/>
    <w:rsid w:val="00763B94"/>
    <w:rsid w:val="00763BB3"/>
    <w:rsid w:val="00763BCD"/>
    <w:rsid w:val="00763CA6"/>
    <w:rsid w:val="00763D0A"/>
    <w:rsid w:val="00763E38"/>
    <w:rsid w:val="00763EBF"/>
    <w:rsid w:val="00763ED7"/>
    <w:rsid w:val="00763EE9"/>
    <w:rsid w:val="00763FB4"/>
    <w:rsid w:val="00763FF5"/>
    <w:rsid w:val="0076405C"/>
    <w:rsid w:val="0076414F"/>
    <w:rsid w:val="007642C7"/>
    <w:rsid w:val="0076443B"/>
    <w:rsid w:val="007644C3"/>
    <w:rsid w:val="0076461C"/>
    <w:rsid w:val="00764720"/>
    <w:rsid w:val="0076497F"/>
    <w:rsid w:val="007649AE"/>
    <w:rsid w:val="00764A41"/>
    <w:rsid w:val="00764A50"/>
    <w:rsid w:val="00764C88"/>
    <w:rsid w:val="00764D3A"/>
    <w:rsid w:val="00764D74"/>
    <w:rsid w:val="00764DD3"/>
    <w:rsid w:val="00764E7C"/>
    <w:rsid w:val="00764FE0"/>
    <w:rsid w:val="00765160"/>
    <w:rsid w:val="00765380"/>
    <w:rsid w:val="0076548F"/>
    <w:rsid w:val="007655A0"/>
    <w:rsid w:val="0076568C"/>
    <w:rsid w:val="007657EC"/>
    <w:rsid w:val="00765A1B"/>
    <w:rsid w:val="00765BE3"/>
    <w:rsid w:val="00765BFE"/>
    <w:rsid w:val="00765C6B"/>
    <w:rsid w:val="00765FEE"/>
    <w:rsid w:val="007660B0"/>
    <w:rsid w:val="00766177"/>
    <w:rsid w:val="0076619E"/>
    <w:rsid w:val="0076627B"/>
    <w:rsid w:val="0076630F"/>
    <w:rsid w:val="007665B1"/>
    <w:rsid w:val="007666BE"/>
    <w:rsid w:val="007666E3"/>
    <w:rsid w:val="00766884"/>
    <w:rsid w:val="00766C08"/>
    <w:rsid w:val="00766C3F"/>
    <w:rsid w:val="00766C7E"/>
    <w:rsid w:val="00766D09"/>
    <w:rsid w:val="00766D1B"/>
    <w:rsid w:val="00766EF2"/>
    <w:rsid w:val="00766FA5"/>
    <w:rsid w:val="00766FD2"/>
    <w:rsid w:val="00766FDD"/>
    <w:rsid w:val="00767010"/>
    <w:rsid w:val="00767041"/>
    <w:rsid w:val="00767080"/>
    <w:rsid w:val="00767227"/>
    <w:rsid w:val="007673C1"/>
    <w:rsid w:val="0076748C"/>
    <w:rsid w:val="00767591"/>
    <w:rsid w:val="007676BC"/>
    <w:rsid w:val="007677BD"/>
    <w:rsid w:val="00767867"/>
    <w:rsid w:val="0076786C"/>
    <w:rsid w:val="00767923"/>
    <w:rsid w:val="007679B3"/>
    <w:rsid w:val="00767A83"/>
    <w:rsid w:val="00767BF4"/>
    <w:rsid w:val="00767CA4"/>
    <w:rsid w:val="00767D94"/>
    <w:rsid w:val="007701AB"/>
    <w:rsid w:val="00770249"/>
    <w:rsid w:val="0077042D"/>
    <w:rsid w:val="0077045B"/>
    <w:rsid w:val="00770552"/>
    <w:rsid w:val="0077069B"/>
    <w:rsid w:val="007706A0"/>
    <w:rsid w:val="007706C7"/>
    <w:rsid w:val="0077071B"/>
    <w:rsid w:val="00770AC4"/>
    <w:rsid w:val="00770B7B"/>
    <w:rsid w:val="00770BF6"/>
    <w:rsid w:val="00770C70"/>
    <w:rsid w:val="00770D8C"/>
    <w:rsid w:val="00770E74"/>
    <w:rsid w:val="00770E94"/>
    <w:rsid w:val="00770EC4"/>
    <w:rsid w:val="00770F7A"/>
    <w:rsid w:val="00770FD2"/>
    <w:rsid w:val="00770FD6"/>
    <w:rsid w:val="00771101"/>
    <w:rsid w:val="00771139"/>
    <w:rsid w:val="0077115D"/>
    <w:rsid w:val="007712AC"/>
    <w:rsid w:val="00771454"/>
    <w:rsid w:val="007714BA"/>
    <w:rsid w:val="007714DE"/>
    <w:rsid w:val="007716FC"/>
    <w:rsid w:val="0077178B"/>
    <w:rsid w:val="00771904"/>
    <w:rsid w:val="00771BF5"/>
    <w:rsid w:val="00771D0D"/>
    <w:rsid w:val="00771DEE"/>
    <w:rsid w:val="00772058"/>
    <w:rsid w:val="00772068"/>
    <w:rsid w:val="00772103"/>
    <w:rsid w:val="00772248"/>
    <w:rsid w:val="0077225D"/>
    <w:rsid w:val="0077234D"/>
    <w:rsid w:val="0077241C"/>
    <w:rsid w:val="007724C1"/>
    <w:rsid w:val="007725E1"/>
    <w:rsid w:val="00772717"/>
    <w:rsid w:val="007727DF"/>
    <w:rsid w:val="00772862"/>
    <w:rsid w:val="00772899"/>
    <w:rsid w:val="00772A2C"/>
    <w:rsid w:val="00772B5E"/>
    <w:rsid w:val="00772E16"/>
    <w:rsid w:val="00772E2E"/>
    <w:rsid w:val="007734D3"/>
    <w:rsid w:val="0077367C"/>
    <w:rsid w:val="0077370C"/>
    <w:rsid w:val="007738F9"/>
    <w:rsid w:val="00773925"/>
    <w:rsid w:val="00773A04"/>
    <w:rsid w:val="00773A72"/>
    <w:rsid w:val="00773B2B"/>
    <w:rsid w:val="00773E3A"/>
    <w:rsid w:val="00773E74"/>
    <w:rsid w:val="00773EBE"/>
    <w:rsid w:val="00773FC1"/>
    <w:rsid w:val="0077401B"/>
    <w:rsid w:val="00774253"/>
    <w:rsid w:val="00774262"/>
    <w:rsid w:val="0077428A"/>
    <w:rsid w:val="007743D5"/>
    <w:rsid w:val="00774430"/>
    <w:rsid w:val="007744DF"/>
    <w:rsid w:val="0077457F"/>
    <w:rsid w:val="0077465D"/>
    <w:rsid w:val="00774727"/>
    <w:rsid w:val="007749D5"/>
    <w:rsid w:val="007749F0"/>
    <w:rsid w:val="007749F2"/>
    <w:rsid w:val="00774A01"/>
    <w:rsid w:val="00774CED"/>
    <w:rsid w:val="00774D56"/>
    <w:rsid w:val="00774DA1"/>
    <w:rsid w:val="00774EB5"/>
    <w:rsid w:val="00775275"/>
    <w:rsid w:val="007752E0"/>
    <w:rsid w:val="00775392"/>
    <w:rsid w:val="007753C4"/>
    <w:rsid w:val="007753F4"/>
    <w:rsid w:val="00775426"/>
    <w:rsid w:val="00775427"/>
    <w:rsid w:val="00775523"/>
    <w:rsid w:val="00775604"/>
    <w:rsid w:val="00775773"/>
    <w:rsid w:val="00775904"/>
    <w:rsid w:val="007759F6"/>
    <w:rsid w:val="00775AA1"/>
    <w:rsid w:val="00775B03"/>
    <w:rsid w:val="00775DC1"/>
    <w:rsid w:val="00775F0D"/>
    <w:rsid w:val="00775F90"/>
    <w:rsid w:val="00776305"/>
    <w:rsid w:val="00776358"/>
    <w:rsid w:val="007764B2"/>
    <w:rsid w:val="007766F0"/>
    <w:rsid w:val="00776A9D"/>
    <w:rsid w:val="00776AD9"/>
    <w:rsid w:val="00776B28"/>
    <w:rsid w:val="00776BEA"/>
    <w:rsid w:val="00776CAD"/>
    <w:rsid w:val="00776D87"/>
    <w:rsid w:val="00776E90"/>
    <w:rsid w:val="00776F27"/>
    <w:rsid w:val="00776FB1"/>
    <w:rsid w:val="0077700A"/>
    <w:rsid w:val="0077703A"/>
    <w:rsid w:val="007772E2"/>
    <w:rsid w:val="007773C2"/>
    <w:rsid w:val="00777563"/>
    <w:rsid w:val="007778D5"/>
    <w:rsid w:val="007779AC"/>
    <w:rsid w:val="007779B6"/>
    <w:rsid w:val="00777AC9"/>
    <w:rsid w:val="00777C2C"/>
    <w:rsid w:val="00777C40"/>
    <w:rsid w:val="00777C53"/>
    <w:rsid w:val="00777EE9"/>
    <w:rsid w:val="00780038"/>
    <w:rsid w:val="0078007C"/>
    <w:rsid w:val="0078009D"/>
    <w:rsid w:val="0078022E"/>
    <w:rsid w:val="00780329"/>
    <w:rsid w:val="00780372"/>
    <w:rsid w:val="00780466"/>
    <w:rsid w:val="007804D4"/>
    <w:rsid w:val="00780573"/>
    <w:rsid w:val="007805BC"/>
    <w:rsid w:val="00780737"/>
    <w:rsid w:val="00780765"/>
    <w:rsid w:val="007807F2"/>
    <w:rsid w:val="0078086A"/>
    <w:rsid w:val="0078089E"/>
    <w:rsid w:val="00780919"/>
    <w:rsid w:val="00780954"/>
    <w:rsid w:val="00780BE3"/>
    <w:rsid w:val="00780C82"/>
    <w:rsid w:val="00780D7A"/>
    <w:rsid w:val="00780E37"/>
    <w:rsid w:val="00780EF7"/>
    <w:rsid w:val="0078100F"/>
    <w:rsid w:val="0078107D"/>
    <w:rsid w:val="007810A7"/>
    <w:rsid w:val="00781162"/>
    <w:rsid w:val="00781409"/>
    <w:rsid w:val="0078162D"/>
    <w:rsid w:val="0078187C"/>
    <w:rsid w:val="00781995"/>
    <w:rsid w:val="00781A81"/>
    <w:rsid w:val="00781B59"/>
    <w:rsid w:val="00781BC9"/>
    <w:rsid w:val="00781DBB"/>
    <w:rsid w:val="00781E6E"/>
    <w:rsid w:val="00781EAC"/>
    <w:rsid w:val="00781F7E"/>
    <w:rsid w:val="00781FE6"/>
    <w:rsid w:val="0078202D"/>
    <w:rsid w:val="007820C8"/>
    <w:rsid w:val="007820E4"/>
    <w:rsid w:val="0078215F"/>
    <w:rsid w:val="0078219D"/>
    <w:rsid w:val="007821CF"/>
    <w:rsid w:val="00782279"/>
    <w:rsid w:val="0078243E"/>
    <w:rsid w:val="00782626"/>
    <w:rsid w:val="007827C1"/>
    <w:rsid w:val="00782967"/>
    <w:rsid w:val="00782A85"/>
    <w:rsid w:val="00782C92"/>
    <w:rsid w:val="00782D7A"/>
    <w:rsid w:val="00782E3E"/>
    <w:rsid w:val="00782E6C"/>
    <w:rsid w:val="00782E76"/>
    <w:rsid w:val="00782FAE"/>
    <w:rsid w:val="0078314A"/>
    <w:rsid w:val="0078340C"/>
    <w:rsid w:val="00783586"/>
    <w:rsid w:val="0078359E"/>
    <w:rsid w:val="007835DC"/>
    <w:rsid w:val="007838F1"/>
    <w:rsid w:val="00783962"/>
    <w:rsid w:val="00783A31"/>
    <w:rsid w:val="00783BBB"/>
    <w:rsid w:val="00783BD2"/>
    <w:rsid w:val="00783C6F"/>
    <w:rsid w:val="00783DBF"/>
    <w:rsid w:val="00783E38"/>
    <w:rsid w:val="00783EBD"/>
    <w:rsid w:val="00783EF5"/>
    <w:rsid w:val="00783FBA"/>
    <w:rsid w:val="00784075"/>
    <w:rsid w:val="00784134"/>
    <w:rsid w:val="00784183"/>
    <w:rsid w:val="00784237"/>
    <w:rsid w:val="00784285"/>
    <w:rsid w:val="00784296"/>
    <w:rsid w:val="0078429E"/>
    <w:rsid w:val="0078449C"/>
    <w:rsid w:val="0078474E"/>
    <w:rsid w:val="00784819"/>
    <w:rsid w:val="00784B62"/>
    <w:rsid w:val="00784BBA"/>
    <w:rsid w:val="0078516D"/>
    <w:rsid w:val="007851BC"/>
    <w:rsid w:val="0078521E"/>
    <w:rsid w:val="0078525B"/>
    <w:rsid w:val="0078540F"/>
    <w:rsid w:val="007854F8"/>
    <w:rsid w:val="00785552"/>
    <w:rsid w:val="007855AA"/>
    <w:rsid w:val="00785635"/>
    <w:rsid w:val="00785687"/>
    <w:rsid w:val="0078592F"/>
    <w:rsid w:val="007859F2"/>
    <w:rsid w:val="00785B5E"/>
    <w:rsid w:val="00785BEC"/>
    <w:rsid w:val="00785C06"/>
    <w:rsid w:val="00785CF5"/>
    <w:rsid w:val="00785D70"/>
    <w:rsid w:val="00785E0E"/>
    <w:rsid w:val="00785EFC"/>
    <w:rsid w:val="00785FE8"/>
    <w:rsid w:val="007862DC"/>
    <w:rsid w:val="00786493"/>
    <w:rsid w:val="007864DC"/>
    <w:rsid w:val="007867A4"/>
    <w:rsid w:val="007867BC"/>
    <w:rsid w:val="00786853"/>
    <w:rsid w:val="00786AA3"/>
    <w:rsid w:val="00786AA9"/>
    <w:rsid w:val="00786AF5"/>
    <w:rsid w:val="00786C2B"/>
    <w:rsid w:val="00786CC1"/>
    <w:rsid w:val="00786F11"/>
    <w:rsid w:val="00787174"/>
    <w:rsid w:val="007871B7"/>
    <w:rsid w:val="00787374"/>
    <w:rsid w:val="00787395"/>
    <w:rsid w:val="007873D5"/>
    <w:rsid w:val="00787792"/>
    <w:rsid w:val="00787B28"/>
    <w:rsid w:val="00787B48"/>
    <w:rsid w:val="00787C63"/>
    <w:rsid w:val="00787CD7"/>
    <w:rsid w:val="00787CEE"/>
    <w:rsid w:val="007900B1"/>
    <w:rsid w:val="007900E4"/>
    <w:rsid w:val="007901BA"/>
    <w:rsid w:val="00790299"/>
    <w:rsid w:val="00790480"/>
    <w:rsid w:val="007907B1"/>
    <w:rsid w:val="007907F5"/>
    <w:rsid w:val="00790817"/>
    <w:rsid w:val="00790823"/>
    <w:rsid w:val="007908A6"/>
    <w:rsid w:val="007908B6"/>
    <w:rsid w:val="0079097A"/>
    <w:rsid w:val="007909F1"/>
    <w:rsid w:val="00790B6F"/>
    <w:rsid w:val="00790C68"/>
    <w:rsid w:val="00790C8B"/>
    <w:rsid w:val="00790DDC"/>
    <w:rsid w:val="00790EF9"/>
    <w:rsid w:val="00791035"/>
    <w:rsid w:val="007910D3"/>
    <w:rsid w:val="00791177"/>
    <w:rsid w:val="00791228"/>
    <w:rsid w:val="007914C1"/>
    <w:rsid w:val="00791518"/>
    <w:rsid w:val="007915D8"/>
    <w:rsid w:val="0079184F"/>
    <w:rsid w:val="00791854"/>
    <w:rsid w:val="007918AF"/>
    <w:rsid w:val="007918EF"/>
    <w:rsid w:val="00791913"/>
    <w:rsid w:val="007919E4"/>
    <w:rsid w:val="00791A67"/>
    <w:rsid w:val="00791B7D"/>
    <w:rsid w:val="00791BA0"/>
    <w:rsid w:val="00791C77"/>
    <w:rsid w:val="00791CCA"/>
    <w:rsid w:val="00791DA7"/>
    <w:rsid w:val="00792005"/>
    <w:rsid w:val="00792278"/>
    <w:rsid w:val="007922C1"/>
    <w:rsid w:val="0079232E"/>
    <w:rsid w:val="0079237D"/>
    <w:rsid w:val="00792508"/>
    <w:rsid w:val="007925C4"/>
    <w:rsid w:val="00792605"/>
    <w:rsid w:val="00792622"/>
    <w:rsid w:val="00792A00"/>
    <w:rsid w:val="00792BB2"/>
    <w:rsid w:val="00792C20"/>
    <w:rsid w:val="00792DBF"/>
    <w:rsid w:val="00792EAF"/>
    <w:rsid w:val="00792EDF"/>
    <w:rsid w:val="007931F5"/>
    <w:rsid w:val="00793468"/>
    <w:rsid w:val="0079360B"/>
    <w:rsid w:val="00793621"/>
    <w:rsid w:val="00793649"/>
    <w:rsid w:val="0079383C"/>
    <w:rsid w:val="007938EC"/>
    <w:rsid w:val="0079398A"/>
    <w:rsid w:val="007939F1"/>
    <w:rsid w:val="00793A57"/>
    <w:rsid w:val="00793A65"/>
    <w:rsid w:val="00793B46"/>
    <w:rsid w:val="00793ECC"/>
    <w:rsid w:val="00793F2A"/>
    <w:rsid w:val="00793F9F"/>
    <w:rsid w:val="00794175"/>
    <w:rsid w:val="007941DE"/>
    <w:rsid w:val="00794304"/>
    <w:rsid w:val="00794504"/>
    <w:rsid w:val="00794596"/>
    <w:rsid w:val="00794752"/>
    <w:rsid w:val="00794793"/>
    <w:rsid w:val="007949E7"/>
    <w:rsid w:val="00794C36"/>
    <w:rsid w:val="00794D68"/>
    <w:rsid w:val="007950A6"/>
    <w:rsid w:val="00795149"/>
    <w:rsid w:val="007951DD"/>
    <w:rsid w:val="0079531A"/>
    <w:rsid w:val="007953B6"/>
    <w:rsid w:val="0079546F"/>
    <w:rsid w:val="0079569A"/>
    <w:rsid w:val="0079590C"/>
    <w:rsid w:val="0079591C"/>
    <w:rsid w:val="00795B2A"/>
    <w:rsid w:val="00795C16"/>
    <w:rsid w:val="00795CA0"/>
    <w:rsid w:val="00795CDE"/>
    <w:rsid w:val="00795DB0"/>
    <w:rsid w:val="00795E07"/>
    <w:rsid w:val="00795E55"/>
    <w:rsid w:val="00795E97"/>
    <w:rsid w:val="007961B5"/>
    <w:rsid w:val="007961D2"/>
    <w:rsid w:val="0079624B"/>
    <w:rsid w:val="0079627D"/>
    <w:rsid w:val="00796284"/>
    <w:rsid w:val="0079629C"/>
    <w:rsid w:val="00796491"/>
    <w:rsid w:val="00796500"/>
    <w:rsid w:val="007965BD"/>
    <w:rsid w:val="007965C0"/>
    <w:rsid w:val="007967BB"/>
    <w:rsid w:val="0079689D"/>
    <w:rsid w:val="007968E0"/>
    <w:rsid w:val="007968EF"/>
    <w:rsid w:val="00796934"/>
    <w:rsid w:val="007969C5"/>
    <w:rsid w:val="00796D84"/>
    <w:rsid w:val="00796DB0"/>
    <w:rsid w:val="00796FF8"/>
    <w:rsid w:val="00797162"/>
    <w:rsid w:val="00797303"/>
    <w:rsid w:val="0079733C"/>
    <w:rsid w:val="007976BB"/>
    <w:rsid w:val="007977F2"/>
    <w:rsid w:val="00797841"/>
    <w:rsid w:val="00797877"/>
    <w:rsid w:val="007978BF"/>
    <w:rsid w:val="007978DE"/>
    <w:rsid w:val="0079790F"/>
    <w:rsid w:val="00797A48"/>
    <w:rsid w:val="00797C97"/>
    <w:rsid w:val="00797CE1"/>
    <w:rsid w:val="00797CF2"/>
    <w:rsid w:val="00797E18"/>
    <w:rsid w:val="00797E87"/>
    <w:rsid w:val="00797F10"/>
    <w:rsid w:val="00797F9F"/>
    <w:rsid w:val="00797FE2"/>
    <w:rsid w:val="007A0047"/>
    <w:rsid w:val="007A013A"/>
    <w:rsid w:val="007A0200"/>
    <w:rsid w:val="007A046C"/>
    <w:rsid w:val="007A04B1"/>
    <w:rsid w:val="007A05BA"/>
    <w:rsid w:val="007A05CC"/>
    <w:rsid w:val="007A080A"/>
    <w:rsid w:val="007A08B4"/>
    <w:rsid w:val="007A0AFB"/>
    <w:rsid w:val="007A0C51"/>
    <w:rsid w:val="007A0CDA"/>
    <w:rsid w:val="007A0E92"/>
    <w:rsid w:val="007A0F89"/>
    <w:rsid w:val="007A130C"/>
    <w:rsid w:val="007A15D1"/>
    <w:rsid w:val="007A1646"/>
    <w:rsid w:val="007A1850"/>
    <w:rsid w:val="007A194C"/>
    <w:rsid w:val="007A19EC"/>
    <w:rsid w:val="007A1D97"/>
    <w:rsid w:val="007A1E6F"/>
    <w:rsid w:val="007A23E4"/>
    <w:rsid w:val="007A24B3"/>
    <w:rsid w:val="007A24CB"/>
    <w:rsid w:val="007A2757"/>
    <w:rsid w:val="007A2869"/>
    <w:rsid w:val="007A2870"/>
    <w:rsid w:val="007A28C1"/>
    <w:rsid w:val="007A2A26"/>
    <w:rsid w:val="007A2A9F"/>
    <w:rsid w:val="007A2AD5"/>
    <w:rsid w:val="007A2CD8"/>
    <w:rsid w:val="007A2D53"/>
    <w:rsid w:val="007A2E14"/>
    <w:rsid w:val="007A2E1D"/>
    <w:rsid w:val="007A2F03"/>
    <w:rsid w:val="007A2F1B"/>
    <w:rsid w:val="007A30DB"/>
    <w:rsid w:val="007A31F5"/>
    <w:rsid w:val="007A364B"/>
    <w:rsid w:val="007A3726"/>
    <w:rsid w:val="007A37C2"/>
    <w:rsid w:val="007A39DB"/>
    <w:rsid w:val="007A3A4C"/>
    <w:rsid w:val="007A3A4F"/>
    <w:rsid w:val="007A3B45"/>
    <w:rsid w:val="007A3C2C"/>
    <w:rsid w:val="007A3F39"/>
    <w:rsid w:val="007A3F55"/>
    <w:rsid w:val="007A406A"/>
    <w:rsid w:val="007A428C"/>
    <w:rsid w:val="007A4445"/>
    <w:rsid w:val="007A468B"/>
    <w:rsid w:val="007A4764"/>
    <w:rsid w:val="007A476B"/>
    <w:rsid w:val="007A47E8"/>
    <w:rsid w:val="007A48AE"/>
    <w:rsid w:val="007A48E6"/>
    <w:rsid w:val="007A49E0"/>
    <w:rsid w:val="007A4A69"/>
    <w:rsid w:val="007A4BFF"/>
    <w:rsid w:val="007A4CA1"/>
    <w:rsid w:val="007A4D65"/>
    <w:rsid w:val="007A5169"/>
    <w:rsid w:val="007A51FF"/>
    <w:rsid w:val="007A5217"/>
    <w:rsid w:val="007A52B8"/>
    <w:rsid w:val="007A53E4"/>
    <w:rsid w:val="007A55C3"/>
    <w:rsid w:val="007A5689"/>
    <w:rsid w:val="007A578E"/>
    <w:rsid w:val="007A57D8"/>
    <w:rsid w:val="007A5904"/>
    <w:rsid w:val="007A5B08"/>
    <w:rsid w:val="007A5BBE"/>
    <w:rsid w:val="007A5C10"/>
    <w:rsid w:val="007A5E18"/>
    <w:rsid w:val="007A5E38"/>
    <w:rsid w:val="007A5F97"/>
    <w:rsid w:val="007A5FA6"/>
    <w:rsid w:val="007A60E4"/>
    <w:rsid w:val="007A6168"/>
    <w:rsid w:val="007A6184"/>
    <w:rsid w:val="007A6338"/>
    <w:rsid w:val="007A637B"/>
    <w:rsid w:val="007A63ED"/>
    <w:rsid w:val="007A642C"/>
    <w:rsid w:val="007A64BB"/>
    <w:rsid w:val="007A66F5"/>
    <w:rsid w:val="007A6792"/>
    <w:rsid w:val="007A69B8"/>
    <w:rsid w:val="007A6FFD"/>
    <w:rsid w:val="007A7067"/>
    <w:rsid w:val="007A7086"/>
    <w:rsid w:val="007A7326"/>
    <w:rsid w:val="007A7356"/>
    <w:rsid w:val="007A7486"/>
    <w:rsid w:val="007A76AA"/>
    <w:rsid w:val="007A7819"/>
    <w:rsid w:val="007A7B19"/>
    <w:rsid w:val="007A7C4B"/>
    <w:rsid w:val="007A7CFC"/>
    <w:rsid w:val="007A7F08"/>
    <w:rsid w:val="007A7F0B"/>
    <w:rsid w:val="007B00FE"/>
    <w:rsid w:val="007B016B"/>
    <w:rsid w:val="007B020E"/>
    <w:rsid w:val="007B0238"/>
    <w:rsid w:val="007B0295"/>
    <w:rsid w:val="007B030A"/>
    <w:rsid w:val="007B037D"/>
    <w:rsid w:val="007B044E"/>
    <w:rsid w:val="007B05EF"/>
    <w:rsid w:val="007B06BE"/>
    <w:rsid w:val="007B075D"/>
    <w:rsid w:val="007B09CC"/>
    <w:rsid w:val="007B0A6B"/>
    <w:rsid w:val="007B0B44"/>
    <w:rsid w:val="007B0B66"/>
    <w:rsid w:val="007B0BA2"/>
    <w:rsid w:val="007B0C44"/>
    <w:rsid w:val="007B0D40"/>
    <w:rsid w:val="007B0D58"/>
    <w:rsid w:val="007B0FA1"/>
    <w:rsid w:val="007B1177"/>
    <w:rsid w:val="007B1217"/>
    <w:rsid w:val="007B127B"/>
    <w:rsid w:val="007B128E"/>
    <w:rsid w:val="007B12C5"/>
    <w:rsid w:val="007B1440"/>
    <w:rsid w:val="007B1561"/>
    <w:rsid w:val="007B1780"/>
    <w:rsid w:val="007B17DA"/>
    <w:rsid w:val="007B17F5"/>
    <w:rsid w:val="007B197B"/>
    <w:rsid w:val="007B1997"/>
    <w:rsid w:val="007B1A76"/>
    <w:rsid w:val="007B1BF8"/>
    <w:rsid w:val="007B1E05"/>
    <w:rsid w:val="007B1E44"/>
    <w:rsid w:val="007B1EB7"/>
    <w:rsid w:val="007B1EE6"/>
    <w:rsid w:val="007B1F84"/>
    <w:rsid w:val="007B228D"/>
    <w:rsid w:val="007B2341"/>
    <w:rsid w:val="007B237D"/>
    <w:rsid w:val="007B23D0"/>
    <w:rsid w:val="007B25E2"/>
    <w:rsid w:val="007B263D"/>
    <w:rsid w:val="007B2B69"/>
    <w:rsid w:val="007B2BAC"/>
    <w:rsid w:val="007B2C26"/>
    <w:rsid w:val="007B2E0C"/>
    <w:rsid w:val="007B2EC1"/>
    <w:rsid w:val="007B3033"/>
    <w:rsid w:val="007B320D"/>
    <w:rsid w:val="007B327A"/>
    <w:rsid w:val="007B32CC"/>
    <w:rsid w:val="007B3351"/>
    <w:rsid w:val="007B335E"/>
    <w:rsid w:val="007B3384"/>
    <w:rsid w:val="007B3415"/>
    <w:rsid w:val="007B348A"/>
    <w:rsid w:val="007B3515"/>
    <w:rsid w:val="007B3576"/>
    <w:rsid w:val="007B36B2"/>
    <w:rsid w:val="007B36EA"/>
    <w:rsid w:val="007B3736"/>
    <w:rsid w:val="007B3867"/>
    <w:rsid w:val="007B3A04"/>
    <w:rsid w:val="007B3AC1"/>
    <w:rsid w:val="007B3B50"/>
    <w:rsid w:val="007B3C5C"/>
    <w:rsid w:val="007B40AC"/>
    <w:rsid w:val="007B40D8"/>
    <w:rsid w:val="007B415E"/>
    <w:rsid w:val="007B420C"/>
    <w:rsid w:val="007B4323"/>
    <w:rsid w:val="007B456A"/>
    <w:rsid w:val="007B45A4"/>
    <w:rsid w:val="007B474B"/>
    <w:rsid w:val="007B4A5B"/>
    <w:rsid w:val="007B4D14"/>
    <w:rsid w:val="007B4DDC"/>
    <w:rsid w:val="007B4E01"/>
    <w:rsid w:val="007B4E53"/>
    <w:rsid w:val="007B4F14"/>
    <w:rsid w:val="007B501A"/>
    <w:rsid w:val="007B5055"/>
    <w:rsid w:val="007B50A7"/>
    <w:rsid w:val="007B543B"/>
    <w:rsid w:val="007B5462"/>
    <w:rsid w:val="007B5492"/>
    <w:rsid w:val="007B54AF"/>
    <w:rsid w:val="007B55F6"/>
    <w:rsid w:val="007B56A2"/>
    <w:rsid w:val="007B57F1"/>
    <w:rsid w:val="007B5821"/>
    <w:rsid w:val="007B59CD"/>
    <w:rsid w:val="007B5B72"/>
    <w:rsid w:val="007B5B7E"/>
    <w:rsid w:val="007B5CC7"/>
    <w:rsid w:val="007B5CE8"/>
    <w:rsid w:val="007B5EC0"/>
    <w:rsid w:val="007B5F25"/>
    <w:rsid w:val="007B5FC1"/>
    <w:rsid w:val="007B602F"/>
    <w:rsid w:val="007B6155"/>
    <w:rsid w:val="007B6481"/>
    <w:rsid w:val="007B64E9"/>
    <w:rsid w:val="007B65AA"/>
    <w:rsid w:val="007B65CE"/>
    <w:rsid w:val="007B66D2"/>
    <w:rsid w:val="007B6731"/>
    <w:rsid w:val="007B6756"/>
    <w:rsid w:val="007B6947"/>
    <w:rsid w:val="007B6BEA"/>
    <w:rsid w:val="007B6C3D"/>
    <w:rsid w:val="007B6CE8"/>
    <w:rsid w:val="007B6DA4"/>
    <w:rsid w:val="007B702A"/>
    <w:rsid w:val="007B715A"/>
    <w:rsid w:val="007B756E"/>
    <w:rsid w:val="007B764A"/>
    <w:rsid w:val="007B78A3"/>
    <w:rsid w:val="007B7B3B"/>
    <w:rsid w:val="007B7C03"/>
    <w:rsid w:val="007B7C4A"/>
    <w:rsid w:val="007B7CD9"/>
    <w:rsid w:val="007B7F40"/>
    <w:rsid w:val="007C01A9"/>
    <w:rsid w:val="007C02D5"/>
    <w:rsid w:val="007C0409"/>
    <w:rsid w:val="007C05A5"/>
    <w:rsid w:val="007C082E"/>
    <w:rsid w:val="007C0C4D"/>
    <w:rsid w:val="007C0EF9"/>
    <w:rsid w:val="007C0F05"/>
    <w:rsid w:val="007C106E"/>
    <w:rsid w:val="007C10FF"/>
    <w:rsid w:val="007C11B3"/>
    <w:rsid w:val="007C161E"/>
    <w:rsid w:val="007C1681"/>
    <w:rsid w:val="007C16FF"/>
    <w:rsid w:val="007C1899"/>
    <w:rsid w:val="007C18CB"/>
    <w:rsid w:val="007C1928"/>
    <w:rsid w:val="007C1AA8"/>
    <w:rsid w:val="007C1AED"/>
    <w:rsid w:val="007C1D79"/>
    <w:rsid w:val="007C1E7C"/>
    <w:rsid w:val="007C1EF8"/>
    <w:rsid w:val="007C1EFF"/>
    <w:rsid w:val="007C1F8A"/>
    <w:rsid w:val="007C2047"/>
    <w:rsid w:val="007C207C"/>
    <w:rsid w:val="007C2184"/>
    <w:rsid w:val="007C221D"/>
    <w:rsid w:val="007C27A2"/>
    <w:rsid w:val="007C27A8"/>
    <w:rsid w:val="007C2820"/>
    <w:rsid w:val="007C28C2"/>
    <w:rsid w:val="007C28C6"/>
    <w:rsid w:val="007C2B85"/>
    <w:rsid w:val="007C2DD5"/>
    <w:rsid w:val="007C2E61"/>
    <w:rsid w:val="007C2EAE"/>
    <w:rsid w:val="007C2F4F"/>
    <w:rsid w:val="007C2F53"/>
    <w:rsid w:val="007C310E"/>
    <w:rsid w:val="007C326A"/>
    <w:rsid w:val="007C328E"/>
    <w:rsid w:val="007C33D1"/>
    <w:rsid w:val="007C34A9"/>
    <w:rsid w:val="007C36CD"/>
    <w:rsid w:val="007C3884"/>
    <w:rsid w:val="007C38A2"/>
    <w:rsid w:val="007C391E"/>
    <w:rsid w:val="007C3B23"/>
    <w:rsid w:val="007C3B9D"/>
    <w:rsid w:val="007C3C82"/>
    <w:rsid w:val="007C3D1F"/>
    <w:rsid w:val="007C3F14"/>
    <w:rsid w:val="007C40C6"/>
    <w:rsid w:val="007C4204"/>
    <w:rsid w:val="007C42A5"/>
    <w:rsid w:val="007C42D2"/>
    <w:rsid w:val="007C436A"/>
    <w:rsid w:val="007C4489"/>
    <w:rsid w:val="007C45EA"/>
    <w:rsid w:val="007C46B2"/>
    <w:rsid w:val="007C48BB"/>
    <w:rsid w:val="007C48FC"/>
    <w:rsid w:val="007C493E"/>
    <w:rsid w:val="007C49EF"/>
    <w:rsid w:val="007C4AD9"/>
    <w:rsid w:val="007C4E4F"/>
    <w:rsid w:val="007C4F79"/>
    <w:rsid w:val="007C5280"/>
    <w:rsid w:val="007C52B9"/>
    <w:rsid w:val="007C52C5"/>
    <w:rsid w:val="007C537D"/>
    <w:rsid w:val="007C5424"/>
    <w:rsid w:val="007C56CA"/>
    <w:rsid w:val="007C5785"/>
    <w:rsid w:val="007C58DE"/>
    <w:rsid w:val="007C5B46"/>
    <w:rsid w:val="007C5D45"/>
    <w:rsid w:val="007C5D87"/>
    <w:rsid w:val="007C5D91"/>
    <w:rsid w:val="007C5FF9"/>
    <w:rsid w:val="007C6244"/>
    <w:rsid w:val="007C62FA"/>
    <w:rsid w:val="007C66BC"/>
    <w:rsid w:val="007C6708"/>
    <w:rsid w:val="007C6972"/>
    <w:rsid w:val="007C69EF"/>
    <w:rsid w:val="007C6BAB"/>
    <w:rsid w:val="007C6D4C"/>
    <w:rsid w:val="007C6DB3"/>
    <w:rsid w:val="007C6E06"/>
    <w:rsid w:val="007C6E6A"/>
    <w:rsid w:val="007C6F79"/>
    <w:rsid w:val="007C70D3"/>
    <w:rsid w:val="007C72B8"/>
    <w:rsid w:val="007C74A3"/>
    <w:rsid w:val="007C7577"/>
    <w:rsid w:val="007C7597"/>
    <w:rsid w:val="007C77BF"/>
    <w:rsid w:val="007C78B5"/>
    <w:rsid w:val="007C794C"/>
    <w:rsid w:val="007C7952"/>
    <w:rsid w:val="007C7964"/>
    <w:rsid w:val="007C7996"/>
    <w:rsid w:val="007C7A3F"/>
    <w:rsid w:val="007C7A64"/>
    <w:rsid w:val="007C7E4A"/>
    <w:rsid w:val="007C7E4D"/>
    <w:rsid w:val="007C7ECF"/>
    <w:rsid w:val="007D0003"/>
    <w:rsid w:val="007D0025"/>
    <w:rsid w:val="007D003A"/>
    <w:rsid w:val="007D02F5"/>
    <w:rsid w:val="007D0541"/>
    <w:rsid w:val="007D073D"/>
    <w:rsid w:val="007D08D8"/>
    <w:rsid w:val="007D08FC"/>
    <w:rsid w:val="007D0C28"/>
    <w:rsid w:val="007D0D39"/>
    <w:rsid w:val="007D0E3B"/>
    <w:rsid w:val="007D1138"/>
    <w:rsid w:val="007D126C"/>
    <w:rsid w:val="007D1331"/>
    <w:rsid w:val="007D13C5"/>
    <w:rsid w:val="007D15D9"/>
    <w:rsid w:val="007D179B"/>
    <w:rsid w:val="007D18A8"/>
    <w:rsid w:val="007D1C0A"/>
    <w:rsid w:val="007D1DD8"/>
    <w:rsid w:val="007D1E68"/>
    <w:rsid w:val="007D1F3F"/>
    <w:rsid w:val="007D2019"/>
    <w:rsid w:val="007D212F"/>
    <w:rsid w:val="007D217C"/>
    <w:rsid w:val="007D21FD"/>
    <w:rsid w:val="007D22F8"/>
    <w:rsid w:val="007D247D"/>
    <w:rsid w:val="007D28B6"/>
    <w:rsid w:val="007D28BB"/>
    <w:rsid w:val="007D290E"/>
    <w:rsid w:val="007D29C4"/>
    <w:rsid w:val="007D2D14"/>
    <w:rsid w:val="007D2F3D"/>
    <w:rsid w:val="007D2F4B"/>
    <w:rsid w:val="007D31B1"/>
    <w:rsid w:val="007D325B"/>
    <w:rsid w:val="007D32AF"/>
    <w:rsid w:val="007D3380"/>
    <w:rsid w:val="007D34F1"/>
    <w:rsid w:val="007D3525"/>
    <w:rsid w:val="007D376E"/>
    <w:rsid w:val="007D3796"/>
    <w:rsid w:val="007D3935"/>
    <w:rsid w:val="007D3BC1"/>
    <w:rsid w:val="007D3CE9"/>
    <w:rsid w:val="007D3D48"/>
    <w:rsid w:val="007D40DE"/>
    <w:rsid w:val="007D4348"/>
    <w:rsid w:val="007D436C"/>
    <w:rsid w:val="007D4444"/>
    <w:rsid w:val="007D44E1"/>
    <w:rsid w:val="007D4596"/>
    <w:rsid w:val="007D462C"/>
    <w:rsid w:val="007D4719"/>
    <w:rsid w:val="007D4853"/>
    <w:rsid w:val="007D48C7"/>
    <w:rsid w:val="007D4B0C"/>
    <w:rsid w:val="007D4BFC"/>
    <w:rsid w:val="007D4C41"/>
    <w:rsid w:val="007D4E0F"/>
    <w:rsid w:val="007D4F86"/>
    <w:rsid w:val="007D4FD7"/>
    <w:rsid w:val="007D5079"/>
    <w:rsid w:val="007D5404"/>
    <w:rsid w:val="007D54E7"/>
    <w:rsid w:val="007D5734"/>
    <w:rsid w:val="007D592C"/>
    <w:rsid w:val="007D596F"/>
    <w:rsid w:val="007D59C6"/>
    <w:rsid w:val="007D5A2E"/>
    <w:rsid w:val="007D5A81"/>
    <w:rsid w:val="007D5CD3"/>
    <w:rsid w:val="007D5E41"/>
    <w:rsid w:val="007D5F23"/>
    <w:rsid w:val="007D5FCB"/>
    <w:rsid w:val="007D6075"/>
    <w:rsid w:val="007D6096"/>
    <w:rsid w:val="007D6291"/>
    <w:rsid w:val="007D64C7"/>
    <w:rsid w:val="007D6558"/>
    <w:rsid w:val="007D68B5"/>
    <w:rsid w:val="007D68D1"/>
    <w:rsid w:val="007D6A3C"/>
    <w:rsid w:val="007D6B1A"/>
    <w:rsid w:val="007D6B64"/>
    <w:rsid w:val="007D6D0B"/>
    <w:rsid w:val="007D6D36"/>
    <w:rsid w:val="007D6E71"/>
    <w:rsid w:val="007D706E"/>
    <w:rsid w:val="007D70FE"/>
    <w:rsid w:val="007D7205"/>
    <w:rsid w:val="007D7466"/>
    <w:rsid w:val="007D7503"/>
    <w:rsid w:val="007D7664"/>
    <w:rsid w:val="007D7820"/>
    <w:rsid w:val="007D7854"/>
    <w:rsid w:val="007D79B0"/>
    <w:rsid w:val="007D7AA7"/>
    <w:rsid w:val="007D7B75"/>
    <w:rsid w:val="007D7BD2"/>
    <w:rsid w:val="007D7CA0"/>
    <w:rsid w:val="007D7DBA"/>
    <w:rsid w:val="007D7E3C"/>
    <w:rsid w:val="007D7FA4"/>
    <w:rsid w:val="007E01F5"/>
    <w:rsid w:val="007E03A8"/>
    <w:rsid w:val="007E0735"/>
    <w:rsid w:val="007E0896"/>
    <w:rsid w:val="007E09D7"/>
    <w:rsid w:val="007E0CCA"/>
    <w:rsid w:val="007E0E01"/>
    <w:rsid w:val="007E0E9B"/>
    <w:rsid w:val="007E12EF"/>
    <w:rsid w:val="007E13E5"/>
    <w:rsid w:val="007E13F1"/>
    <w:rsid w:val="007E14A5"/>
    <w:rsid w:val="007E14EA"/>
    <w:rsid w:val="007E1566"/>
    <w:rsid w:val="007E1760"/>
    <w:rsid w:val="007E17A4"/>
    <w:rsid w:val="007E17B9"/>
    <w:rsid w:val="007E19DB"/>
    <w:rsid w:val="007E19FA"/>
    <w:rsid w:val="007E1C9E"/>
    <w:rsid w:val="007E1D69"/>
    <w:rsid w:val="007E20DB"/>
    <w:rsid w:val="007E22DB"/>
    <w:rsid w:val="007E235B"/>
    <w:rsid w:val="007E249F"/>
    <w:rsid w:val="007E24AF"/>
    <w:rsid w:val="007E250B"/>
    <w:rsid w:val="007E2519"/>
    <w:rsid w:val="007E255E"/>
    <w:rsid w:val="007E25F6"/>
    <w:rsid w:val="007E2AFF"/>
    <w:rsid w:val="007E2B90"/>
    <w:rsid w:val="007E2BA5"/>
    <w:rsid w:val="007E2D0B"/>
    <w:rsid w:val="007E2F2A"/>
    <w:rsid w:val="007E34A7"/>
    <w:rsid w:val="007E35CB"/>
    <w:rsid w:val="007E36E8"/>
    <w:rsid w:val="007E37D9"/>
    <w:rsid w:val="007E38C4"/>
    <w:rsid w:val="007E38F7"/>
    <w:rsid w:val="007E39D3"/>
    <w:rsid w:val="007E3CFA"/>
    <w:rsid w:val="007E3D0D"/>
    <w:rsid w:val="007E3FD6"/>
    <w:rsid w:val="007E40C1"/>
    <w:rsid w:val="007E4138"/>
    <w:rsid w:val="007E429D"/>
    <w:rsid w:val="007E42C2"/>
    <w:rsid w:val="007E42D3"/>
    <w:rsid w:val="007E42F9"/>
    <w:rsid w:val="007E436E"/>
    <w:rsid w:val="007E43E5"/>
    <w:rsid w:val="007E4863"/>
    <w:rsid w:val="007E49C4"/>
    <w:rsid w:val="007E4A11"/>
    <w:rsid w:val="007E4BA7"/>
    <w:rsid w:val="007E4BB4"/>
    <w:rsid w:val="007E4BBF"/>
    <w:rsid w:val="007E4C93"/>
    <w:rsid w:val="007E4D17"/>
    <w:rsid w:val="007E5167"/>
    <w:rsid w:val="007E516E"/>
    <w:rsid w:val="007E5394"/>
    <w:rsid w:val="007E53AE"/>
    <w:rsid w:val="007E5426"/>
    <w:rsid w:val="007E54F9"/>
    <w:rsid w:val="007E5658"/>
    <w:rsid w:val="007E5745"/>
    <w:rsid w:val="007E590F"/>
    <w:rsid w:val="007E59E7"/>
    <w:rsid w:val="007E5C76"/>
    <w:rsid w:val="007E5CAB"/>
    <w:rsid w:val="007E5E55"/>
    <w:rsid w:val="007E6039"/>
    <w:rsid w:val="007E6231"/>
    <w:rsid w:val="007E62FC"/>
    <w:rsid w:val="007E665A"/>
    <w:rsid w:val="007E66B8"/>
    <w:rsid w:val="007E686D"/>
    <w:rsid w:val="007E6A39"/>
    <w:rsid w:val="007E70C1"/>
    <w:rsid w:val="007E71BD"/>
    <w:rsid w:val="007E7259"/>
    <w:rsid w:val="007E79D6"/>
    <w:rsid w:val="007E7A20"/>
    <w:rsid w:val="007E7A3E"/>
    <w:rsid w:val="007E7B52"/>
    <w:rsid w:val="007E7BC7"/>
    <w:rsid w:val="007E7C20"/>
    <w:rsid w:val="007E7D68"/>
    <w:rsid w:val="007E7E36"/>
    <w:rsid w:val="007E7E9F"/>
    <w:rsid w:val="007E7F08"/>
    <w:rsid w:val="007E7FA4"/>
    <w:rsid w:val="007E7FAF"/>
    <w:rsid w:val="007F057F"/>
    <w:rsid w:val="007F05ED"/>
    <w:rsid w:val="007F0700"/>
    <w:rsid w:val="007F0740"/>
    <w:rsid w:val="007F0A05"/>
    <w:rsid w:val="007F0A6A"/>
    <w:rsid w:val="007F0B1B"/>
    <w:rsid w:val="007F0C58"/>
    <w:rsid w:val="007F0C64"/>
    <w:rsid w:val="007F0EC1"/>
    <w:rsid w:val="007F10BC"/>
    <w:rsid w:val="007F12A8"/>
    <w:rsid w:val="007F12D0"/>
    <w:rsid w:val="007F1522"/>
    <w:rsid w:val="007F166F"/>
    <w:rsid w:val="007F17DC"/>
    <w:rsid w:val="007F221B"/>
    <w:rsid w:val="007F26B4"/>
    <w:rsid w:val="007F26C3"/>
    <w:rsid w:val="007F2764"/>
    <w:rsid w:val="007F27F7"/>
    <w:rsid w:val="007F28C9"/>
    <w:rsid w:val="007F2A26"/>
    <w:rsid w:val="007F2E1B"/>
    <w:rsid w:val="007F2F02"/>
    <w:rsid w:val="007F3335"/>
    <w:rsid w:val="007F3395"/>
    <w:rsid w:val="007F35BE"/>
    <w:rsid w:val="007F36CD"/>
    <w:rsid w:val="007F38BF"/>
    <w:rsid w:val="007F394C"/>
    <w:rsid w:val="007F39A7"/>
    <w:rsid w:val="007F3A2C"/>
    <w:rsid w:val="007F3AFF"/>
    <w:rsid w:val="007F3B24"/>
    <w:rsid w:val="007F3CFE"/>
    <w:rsid w:val="007F3D5E"/>
    <w:rsid w:val="007F3D8F"/>
    <w:rsid w:val="007F3DE4"/>
    <w:rsid w:val="007F3E44"/>
    <w:rsid w:val="007F3F4E"/>
    <w:rsid w:val="007F4104"/>
    <w:rsid w:val="007F4573"/>
    <w:rsid w:val="007F478F"/>
    <w:rsid w:val="007F4870"/>
    <w:rsid w:val="007F4BC8"/>
    <w:rsid w:val="007F4E0E"/>
    <w:rsid w:val="007F4E85"/>
    <w:rsid w:val="007F4EAB"/>
    <w:rsid w:val="007F4FC6"/>
    <w:rsid w:val="007F5072"/>
    <w:rsid w:val="007F5106"/>
    <w:rsid w:val="007F5197"/>
    <w:rsid w:val="007F52D3"/>
    <w:rsid w:val="007F553B"/>
    <w:rsid w:val="007F556F"/>
    <w:rsid w:val="007F564D"/>
    <w:rsid w:val="007F56BC"/>
    <w:rsid w:val="007F57D5"/>
    <w:rsid w:val="007F5931"/>
    <w:rsid w:val="007F5BCA"/>
    <w:rsid w:val="007F5D0E"/>
    <w:rsid w:val="007F5D84"/>
    <w:rsid w:val="007F62B3"/>
    <w:rsid w:val="007F6300"/>
    <w:rsid w:val="007F6337"/>
    <w:rsid w:val="007F63E1"/>
    <w:rsid w:val="007F6463"/>
    <w:rsid w:val="007F6466"/>
    <w:rsid w:val="007F64F7"/>
    <w:rsid w:val="007F6568"/>
    <w:rsid w:val="007F659B"/>
    <w:rsid w:val="007F6688"/>
    <w:rsid w:val="007F673F"/>
    <w:rsid w:val="007F688E"/>
    <w:rsid w:val="007F695E"/>
    <w:rsid w:val="007F6A56"/>
    <w:rsid w:val="007F6AE7"/>
    <w:rsid w:val="007F6B33"/>
    <w:rsid w:val="007F6BBC"/>
    <w:rsid w:val="007F6D39"/>
    <w:rsid w:val="007F6D6E"/>
    <w:rsid w:val="007F6F4A"/>
    <w:rsid w:val="007F6F53"/>
    <w:rsid w:val="007F6FC7"/>
    <w:rsid w:val="007F7002"/>
    <w:rsid w:val="007F7165"/>
    <w:rsid w:val="007F7338"/>
    <w:rsid w:val="007F7394"/>
    <w:rsid w:val="007F7531"/>
    <w:rsid w:val="007F75DD"/>
    <w:rsid w:val="007F7760"/>
    <w:rsid w:val="007F779E"/>
    <w:rsid w:val="007F790E"/>
    <w:rsid w:val="007F7A82"/>
    <w:rsid w:val="007F7AE6"/>
    <w:rsid w:val="007F7B74"/>
    <w:rsid w:val="007F7C76"/>
    <w:rsid w:val="007F7D7F"/>
    <w:rsid w:val="007F7EA7"/>
    <w:rsid w:val="007F7F41"/>
    <w:rsid w:val="007F7F68"/>
    <w:rsid w:val="007F7FCB"/>
    <w:rsid w:val="00800066"/>
    <w:rsid w:val="008001EF"/>
    <w:rsid w:val="0080031C"/>
    <w:rsid w:val="0080042C"/>
    <w:rsid w:val="00800739"/>
    <w:rsid w:val="00800820"/>
    <w:rsid w:val="00800878"/>
    <w:rsid w:val="00800914"/>
    <w:rsid w:val="00800A15"/>
    <w:rsid w:val="00800A29"/>
    <w:rsid w:val="00800AB1"/>
    <w:rsid w:val="00800B4B"/>
    <w:rsid w:val="00800F75"/>
    <w:rsid w:val="008011A3"/>
    <w:rsid w:val="008014CF"/>
    <w:rsid w:val="00801553"/>
    <w:rsid w:val="00801559"/>
    <w:rsid w:val="008015D6"/>
    <w:rsid w:val="0080161F"/>
    <w:rsid w:val="0080170D"/>
    <w:rsid w:val="0080174C"/>
    <w:rsid w:val="0080188C"/>
    <w:rsid w:val="00801AC8"/>
    <w:rsid w:val="00801AD1"/>
    <w:rsid w:val="00801B28"/>
    <w:rsid w:val="00801C07"/>
    <w:rsid w:val="00801C6B"/>
    <w:rsid w:val="00801C92"/>
    <w:rsid w:val="00801D7F"/>
    <w:rsid w:val="00801E5C"/>
    <w:rsid w:val="008020C6"/>
    <w:rsid w:val="00802160"/>
    <w:rsid w:val="008022B3"/>
    <w:rsid w:val="00802410"/>
    <w:rsid w:val="008025C8"/>
    <w:rsid w:val="008026DF"/>
    <w:rsid w:val="008028B2"/>
    <w:rsid w:val="0080290E"/>
    <w:rsid w:val="00802977"/>
    <w:rsid w:val="00802989"/>
    <w:rsid w:val="00802AEB"/>
    <w:rsid w:val="00802B3F"/>
    <w:rsid w:val="00802BE5"/>
    <w:rsid w:val="00802D5B"/>
    <w:rsid w:val="00802D71"/>
    <w:rsid w:val="008031C1"/>
    <w:rsid w:val="008033D9"/>
    <w:rsid w:val="008034B2"/>
    <w:rsid w:val="008035CB"/>
    <w:rsid w:val="0080360C"/>
    <w:rsid w:val="008036B2"/>
    <w:rsid w:val="0080381A"/>
    <w:rsid w:val="00803940"/>
    <w:rsid w:val="00803963"/>
    <w:rsid w:val="00803A5D"/>
    <w:rsid w:val="00803C3E"/>
    <w:rsid w:val="00803D81"/>
    <w:rsid w:val="00803E28"/>
    <w:rsid w:val="00803F13"/>
    <w:rsid w:val="00803F31"/>
    <w:rsid w:val="00803F79"/>
    <w:rsid w:val="0080402E"/>
    <w:rsid w:val="00804112"/>
    <w:rsid w:val="00804478"/>
    <w:rsid w:val="0080449C"/>
    <w:rsid w:val="0080461B"/>
    <w:rsid w:val="00804679"/>
    <w:rsid w:val="00804844"/>
    <w:rsid w:val="00804848"/>
    <w:rsid w:val="00804850"/>
    <w:rsid w:val="0080497F"/>
    <w:rsid w:val="00804A19"/>
    <w:rsid w:val="00804A53"/>
    <w:rsid w:val="00804E56"/>
    <w:rsid w:val="00804E6A"/>
    <w:rsid w:val="00805387"/>
    <w:rsid w:val="00805411"/>
    <w:rsid w:val="0080547F"/>
    <w:rsid w:val="0080556D"/>
    <w:rsid w:val="0080561F"/>
    <w:rsid w:val="00805704"/>
    <w:rsid w:val="00805823"/>
    <w:rsid w:val="0080595A"/>
    <w:rsid w:val="008059F8"/>
    <w:rsid w:val="00805C7A"/>
    <w:rsid w:val="00805C8F"/>
    <w:rsid w:val="00805E24"/>
    <w:rsid w:val="00805F03"/>
    <w:rsid w:val="008060C0"/>
    <w:rsid w:val="008061E0"/>
    <w:rsid w:val="0080637F"/>
    <w:rsid w:val="0080641D"/>
    <w:rsid w:val="008065AE"/>
    <w:rsid w:val="0080663F"/>
    <w:rsid w:val="00806744"/>
    <w:rsid w:val="008068BC"/>
    <w:rsid w:val="0080699B"/>
    <w:rsid w:val="00806A4E"/>
    <w:rsid w:val="00806A74"/>
    <w:rsid w:val="00806B46"/>
    <w:rsid w:val="00806BCF"/>
    <w:rsid w:val="00806C8C"/>
    <w:rsid w:val="00806C8F"/>
    <w:rsid w:val="00806CB4"/>
    <w:rsid w:val="00806EA6"/>
    <w:rsid w:val="00806FC1"/>
    <w:rsid w:val="00806FCD"/>
    <w:rsid w:val="00807240"/>
    <w:rsid w:val="00807442"/>
    <w:rsid w:val="008074AD"/>
    <w:rsid w:val="008076FE"/>
    <w:rsid w:val="00807825"/>
    <w:rsid w:val="0080795B"/>
    <w:rsid w:val="00807A10"/>
    <w:rsid w:val="00807AA2"/>
    <w:rsid w:val="00807AF9"/>
    <w:rsid w:val="00807CE1"/>
    <w:rsid w:val="00807D1D"/>
    <w:rsid w:val="00807DD2"/>
    <w:rsid w:val="00807F93"/>
    <w:rsid w:val="00807FD8"/>
    <w:rsid w:val="0081000A"/>
    <w:rsid w:val="00810400"/>
    <w:rsid w:val="00810414"/>
    <w:rsid w:val="00810738"/>
    <w:rsid w:val="0081090B"/>
    <w:rsid w:val="00810B20"/>
    <w:rsid w:val="00810B7A"/>
    <w:rsid w:val="00810D20"/>
    <w:rsid w:val="00810E7A"/>
    <w:rsid w:val="00811084"/>
    <w:rsid w:val="00811269"/>
    <w:rsid w:val="0081128E"/>
    <w:rsid w:val="00811437"/>
    <w:rsid w:val="00811555"/>
    <w:rsid w:val="008115C7"/>
    <w:rsid w:val="00811610"/>
    <w:rsid w:val="0081169D"/>
    <w:rsid w:val="00811AF5"/>
    <w:rsid w:val="00811C39"/>
    <w:rsid w:val="00811ED7"/>
    <w:rsid w:val="00812149"/>
    <w:rsid w:val="00812282"/>
    <w:rsid w:val="0081233F"/>
    <w:rsid w:val="00812511"/>
    <w:rsid w:val="00812659"/>
    <w:rsid w:val="008126E0"/>
    <w:rsid w:val="008126F8"/>
    <w:rsid w:val="00812726"/>
    <w:rsid w:val="008127C1"/>
    <w:rsid w:val="00812875"/>
    <w:rsid w:val="00812925"/>
    <w:rsid w:val="00812995"/>
    <w:rsid w:val="00812B78"/>
    <w:rsid w:val="00812B96"/>
    <w:rsid w:val="00812D58"/>
    <w:rsid w:val="00812DFE"/>
    <w:rsid w:val="00812ED4"/>
    <w:rsid w:val="00812ED9"/>
    <w:rsid w:val="00812FD4"/>
    <w:rsid w:val="00813025"/>
    <w:rsid w:val="00813107"/>
    <w:rsid w:val="008134F4"/>
    <w:rsid w:val="008135F0"/>
    <w:rsid w:val="0081361E"/>
    <w:rsid w:val="00813729"/>
    <w:rsid w:val="00813998"/>
    <w:rsid w:val="00813A92"/>
    <w:rsid w:val="00813B71"/>
    <w:rsid w:val="00813DAF"/>
    <w:rsid w:val="00813F2C"/>
    <w:rsid w:val="0081406D"/>
    <w:rsid w:val="00814123"/>
    <w:rsid w:val="00814157"/>
    <w:rsid w:val="008141C7"/>
    <w:rsid w:val="008141E5"/>
    <w:rsid w:val="008141F0"/>
    <w:rsid w:val="008143E4"/>
    <w:rsid w:val="008143FA"/>
    <w:rsid w:val="00814525"/>
    <w:rsid w:val="008145A4"/>
    <w:rsid w:val="008145CA"/>
    <w:rsid w:val="00814603"/>
    <w:rsid w:val="0081468B"/>
    <w:rsid w:val="0081478A"/>
    <w:rsid w:val="00814C7D"/>
    <w:rsid w:val="00814F25"/>
    <w:rsid w:val="00814F9E"/>
    <w:rsid w:val="00815041"/>
    <w:rsid w:val="008151B6"/>
    <w:rsid w:val="008157E4"/>
    <w:rsid w:val="00815834"/>
    <w:rsid w:val="00815B38"/>
    <w:rsid w:val="00815C7A"/>
    <w:rsid w:val="00815D04"/>
    <w:rsid w:val="00815DA9"/>
    <w:rsid w:val="00815DF8"/>
    <w:rsid w:val="00815E03"/>
    <w:rsid w:val="00815FA6"/>
    <w:rsid w:val="0081607C"/>
    <w:rsid w:val="00816103"/>
    <w:rsid w:val="00816119"/>
    <w:rsid w:val="00816141"/>
    <w:rsid w:val="008162F4"/>
    <w:rsid w:val="00816353"/>
    <w:rsid w:val="00816454"/>
    <w:rsid w:val="008166D8"/>
    <w:rsid w:val="00816897"/>
    <w:rsid w:val="008168D1"/>
    <w:rsid w:val="00816919"/>
    <w:rsid w:val="0081695C"/>
    <w:rsid w:val="00816B37"/>
    <w:rsid w:val="00816B74"/>
    <w:rsid w:val="00816BC4"/>
    <w:rsid w:val="00816CD7"/>
    <w:rsid w:val="00816D63"/>
    <w:rsid w:val="00816E54"/>
    <w:rsid w:val="008171FA"/>
    <w:rsid w:val="0081736A"/>
    <w:rsid w:val="00817441"/>
    <w:rsid w:val="00817489"/>
    <w:rsid w:val="008174F8"/>
    <w:rsid w:val="0081752B"/>
    <w:rsid w:val="008176FD"/>
    <w:rsid w:val="0081788D"/>
    <w:rsid w:val="00817A0E"/>
    <w:rsid w:val="00817A58"/>
    <w:rsid w:val="00817B5E"/>
    <w:rsid w:val="00817B73"/>
    <w:rsid w:val="00817B84"/>
    <w:rsid w:val="00817D8C"/>
    <w:rsid w:val="00817E12"/>
    <w:rsid w:val="00817E89"/>
    <w:rsid w:val="0082000C"/>
    <w:rsid w:val="00820227"/>
    <w:rsid w:val="008202FF"/>
    <w:rsid w:val="008203CF"/>
    <w:rsid w:val="00820435"/>
    <w:rsid w:val="008204BC"/>
    <w:rsid w:val="0082064A"/>
    <w:rsid w:val="0082076E"/>
    <w:rsid w:val="0082094B"/>
    <w:rsid w:val="0082094C"/>
    <w:rsid w:val="00820AA4"/>
    <w:rsid w:val="00820BDA"/>
    <w:rsid w:val="00820DD4"/>
    <w:rsid w:val="00820E12"/>
    <w:rsid w:val="00820F92"/>
    <w:rsid w:val="00820FB1"/>
    <w:rsid w:val="00821001"/>
    <w:rsid w:val="0082108B"/>
    <w:rsid w:val="0082112A"/>
    <w:rsid w:val="008212C7"/>
    <w:rsid w:val="00821317"/>
    <w:rsid w:val="00821564"/>
    <w:rsid w:val="008216F4"/>
    <w:rsid w:val="00821886"/>
    <w:rsid w:val="0082188E"/>
    <w:rsid w:val="00821898"/>
    <w:rsid w:val="00821927"/>
    <w:rsid w:val="00821998"/>
    <w:rsid w:val="00821B4F"/>
    <w:rsid w:val="00821C12"/>
    <w:rsid w:val="00821F29"/>
    <w:rsid w:val="00821F34"/>
    <w:rsid w:val="008222F3"/>
    <w:rsid w:val="00822357"/>
    <w:rsid w:val="008225E8"/>
    <w:rsid w:val="00822749"/>
    <w:rsid w:val="008227B7"/>
    <w:rsid w:val="00822918"/>
    <w:rsid w:val="00822953"/>
    <w:rsid w:val="00822AA0"/>
    <w:rsid w:val="00822C2A"/>
    <w:rsid w:val="00822C43"/>
    <w:rsid w:val="00822C66"/>
    <w:rsid w:val="00822CEA"/>
    <w:rsid w:val="00822E2C"/>
    <w:rsid w:val="00822F74"/>
    <w:rsid w:val="0082333D"/>
    <w:rsid w:val="0082362B"/>
    <w:rsid w:val="00823776"/>
    <w:rsid w:val="00823A12"/>
    <w:rsid w:val="00823C46"/>
    <w:rsid w:val="00823CA4"/>
    <w:rsid w:val="00823CE5"/>
    <w:rsid w:val="00823E47"/>
    <w:rsid w:val="00823ED3"/>
    <w:rsid w:val="008242F6"/>
    <w:rsid w:val="00824310"/>
    <w:rsid w:val="00824430"/>
    <w:rsid w:val="0082447B"/>
    <w:rsid w:val="00824504"/>
    <w:rsid w:val="008248D3"/>
    <w:rsid w:val="00824AD1"/>
    <w:rsid w:val="00824B4B"/>
    <w:rsid w:val="00824B4E"/>
    <w:rsid w:val="00824B80"/>
    <w:rsid w:val="00824C1C"/>
    <w:rsid w:val="00824ED1"/>
    <w:rsid w:val="00824FB2"/>
    <w:rsid w:val="00825045"/>
    <w:rsid w:val="00825213"/>
    <w:rsid w:val="00825316"/>
    <w:rsid w:val="0082534A"/>
    <w:rsid w:val="008253B4"/>
    <w:rsid w:val="008253D1"/>
    <w:rsid w:val="008255E0"/>
    <w:rsid w:val="008255F2"/>
    <w:rsid w:val="00825623"/>
    <w:rsid w:val="00825773"/>
    <w:rsid w:val="00825777"/>
    <w:rsid w:val="008257F7"/>
    <w:rsid w:val="0082592F"/>
    <w:rsid w:val="00825F03"/>
    <w:rsid w:val="00825F14"/>
    <w:rsid w:val="00826145"/>
    <w:rsid w:val="008261B6"/>
    <w:rsid w:val="00826223"/>
    <w:rsid w:val="00826268"/>
    <w:rsid w:val="00826525"/>
    <w:rsid w:val="0082664A"/>
    <w:rsid w:val="00826656"/>
    <w:rsid w:val="00826759"/>
    <w:rsid w:val="008268C5"/>
    <w:rsid w:val="00826ABA"/>
    <w:rsid w:val="00826B48"/>
    <w:rsid w:val="00826B5E"/>
    <w:rsid w:val="00826B70"/>
    <w:rsid w:val="00826CFA"/>
    <w:rsid w:val="00826F43"/>
    <w:rsid w:val="00826F57"/>
    <w:rsid w:val="00827334"/>
    <w:rsid w:val="00827654"/>
    <w:rsid w:val="008276B8"/>
    <w:rsid w:val="00827736"/>
    <w:rsid w:val="0082777E"/>
    <w:rsid w:val="008277B4"/>
    <w:rsid w:val="00827895"/>
    <w:rsid w:val="00827A77"/>
    <w:rsid w:val="00827B63"/>
    <w:rsid w:val="00827F6B"/>
    <w:rsid w:val="00830146"/>
    <w:rsid w:val="00830222"/>
    <w:rsid w:val="0083050A"/>
    <w:rsid w:val="00830571"/>
    <w:rsid w:val="00830721"/>
    <w:rsid w:val="008308E3"/>
    <w:rsid w:val="00830DF5"/>
    <w:rsid w:val="00830ECF"/>
    <w:rsid w:val="00830F0F"/>
    <w:rsid w:val="0083104E"/>
    <w:rsid w:val="008310CA"/>
    <w:rsid w:val="008310FB"/>
    <w:rsid w:val="008311D2"/>
    <w:rsid w:val="00831202"/>
    <w:rsid w:val="00831274"/>
    <w:rsid w:val="0083131A"/>
    <w:rsid w:val="00831352"/>
    <w:rsid w:val="00831432"/>
    <w:rsid w:val="00831482"/>
    <w:rsid w:val="008315EF"/>
    <w:rsid w:val="00831743"/>
    <w:rsid w:val="00831824"/>
    <w:rsid w:val="008319A2"/>
    <w:rsid w:val="00831A18"/>
    <w:rsid w:val="00831A68"/>
    <w:rsid w:val="00831A69"/>
    <w:rsid w:val="00831AB5"/>
    <w:rsid w:val="00831B2D"/>
    <w:rsid w:val="00831D14"/>
    <w:rsid w:val="0083220F"/>
    <w:rsid w:val="00832238"/>
    <w:rsid w:val="0083223A"/>
    <w:rsid w:val="00832495"/>
    <w:rsid w:val="00832572"/>
    <w:rsid w:val="0083263D"/>
    <w:rsid w:val="0083267E"/>
    <w:rsid w:val="00832865"/>
    <w:rsid w:val="008329E4"/>
    <w:rsid w:val="00832A88"/>
    <w:rsid w:val="00832AC6"/>
    <w:rsid w:val="00832DBB"/>
    <w:rsid w:val="00832E6B"/>
    <w:rsid w:val="00832EAE"/>
    <w:rsid w:val="00833150"/>
    <w:rsid w:val="00833482"/>
    <w:rsid w:val="008335F3"/>
    <w:rsid w:val="00833644"/>
    <w:rsid w:val="008337BC"/>
    <w:rsid w:val="008338E9"/>
    <w:rsid w:val="00833976"/>
    <w:rsid w:val="00833A51"/>
    <w:rsid w:val="00833D0A"/>
    <w:rsid w:val="00833D9F"/>
    <w:rsid w:val="00833DE4"/>
    <w:rsid w:val="00833EBE"/>
    <w:rsid w:val="00833FCB"/>
    <w:rsid w:val="00834048"/>
    <w:rsid w:val="00834053"/>
    <w:rsid w:val="0083411F"/>
    <w:rsid w:val="008342EB"/>
    <w:rsid w:val="00834481"/>
    <w:rsid w:val="008345E2"/>
    <w:rsid w:val="0083478B"/>
    <w:rsid w:val="0083481E"/>
    <w:rsid w:val="0083489C"/>
    <w:rsid w:val="008348EB"/>
    <w:rsid w:val="0083490C"/>
    <w:rsid w:val="008349EE"/>
    <w:rsid w:val="00834B7C"/>
    <w:rsid w:val="00834C3C"/>
    <w:rsid w:val="00834C55"/>
    <w:rsid w:val="00834C85"/>
    <w:rsid w:val="00834D73"/>
    <w:rsid w:val="00834ED1"/>
    <w:rsid w:val="008350BC"/>
    <w:rsid w:val="0083518C"/>
    <w:rsid w:val="0083519C"/>
    <w:rsid w:val="008351F8"/>
    <w:rsid w:val="0083526E"/>
    <w:rsid w:val="008352A1"/>
    <w:rsid w:val="0083590B"/>
    <w:rsid w:val="00835B12"/>
    <w:rsid w:val="00835C1C"/>
    <w:rsid w:val="00835D76"/>
    <w:rsid w:val="00835F2A"/>
    <w:rsid w:val="00835F75"/>
    <w:rsid w:val="0083626E"/>
    <w:rsid w:val="00836425"/>
    <w:rsid w:val="00836454"/>
    <w:rsid w:val="008365F2"/>
    <w:rsid w:val="00836690"/>
    <w:rsid w:val="008367D2"/>
    <w:rsid w:val="008368E4"/>
    <w:rsid w:val="00836AC7"/>
    <w:rsid w:val="00836B5D"/>
    <w:rsid w:val="00836D1E"/>
    <w:rsid w:val="00836D53"/>
    <w:rsid w:val="00836DBC"/>
    <w:rsid w:val="00836E8E"/>
    <w:rsid w:val="00836F89"/>
    <w:rsid w:val="00837100"/>
    <w:rsid w:val="0083724B"/>
    <w:rsid w:val="008373C7"/>
    <w:rsid w:val="00837482"/>
    <w:rsid w:val="00837556"/>
    <w:rsid w:val="008379D4"/>
    <w:rsid w:val="00837B4F"/>
    <w:rsid w:val="00837BCD"/>
    <w:rsid w:val="00837D00"/>
    <w:rsid w:val="00837E34"/>
    <w:rsid w:val="00837FD3"/>
    <w:rsid w:val="00840012"/>
    <w:rsid w:val="00840022"/>
    <w:rsid w:val="00840061"/>
    <w:rsid w:val="00840148"/>
    <w:rsid w:val="00840253"/>
    <w:rsid w:val="008402E5"/>
    <w:rsid w:val="008402FB"/>
    <w:rsid w:val="00840457"/>
    <w:rsid w:val="00840546"/>
    <w:rsid w:val="00840556"/>
    <w:rsid w:val="00840613"/>
    <w:rsid w:val="00840B65"/>
    <w:rsid w:val="00840C16"/>
    <w:rsid w:val="00840C50"/>
    <w:rsid w:val="00840CC6"/>
    <w:rsid w:val="00840DE8"/>
    <w:rsid w:val="00840E60"/>
    <w:rsid w:val="00840EBB"/>
    <w:rsid w:val="00840F5C"/>
    <w:rsid w:val="0084100F"/>
    <w:rsid w:val="0084101D"/>
    <w:rsid w:val="0084103B"/>
    <w:rsid w:val="0084114A"/>
    <w:rsid w:val="008411D3"/>
    <w:rsid w:val="008412A2"/>
    <w:rsid w:val="00841394"/>
    <w:rsid w:val="00841422"/>
    <w:rsid w:val="008414C9"/>
    <w:rsid w:val="00841535"/>
    <w:rsid w:val="008415F4"/>
    <w:rsid w:val="00841637"/>
    <w:rsid w:val="008416F1"/>
    <w:rsid w:val="00841708"/>
    <w:rsid w:val="00841793"/>
    <w:rsid w:val="00841A05"/>
    <w:rsid w:val="00841A31"/>
    <w:rsid w:val="00841B32"/>
    <w:rsid w:val="00841DC5"/>
    <w:rsid w:val="00841EF5"/>
    <w:rsid w:val="00841F34"/>
    <w:rsid w:val="008421A4"/>
    <w:rsid w:val="00842230"/>
    <w:rsid w:val="008422DE"/>
    <w:rsid w:val="0084236B"/>
    <w:rsid w:val="0084240D"/>
    <w:rsid w:val="008424C8"/>
    <w:rsid w:val="00842606"/>
    <w:rsid w:val="00842952"/>
    <w:rsid w:val="00842A10"/>
    <w:rsid w:val="00842A8F"/>
    <w:rsid w:val="00842BBB"/>
    <w:rsid w:val="00842BED"/>
    <w:rsid w:val="00842CC3"/>
    <w:rsid w:val="00842EFC"/>
    <w:rsid w:val="00842F42"/>
    <w:rsid w:val="00842F87"/>
    <w:rsid w:val="00843012"/>
    <w:rsid w:val="00843096"/>
    <w:rsid w:val="00843105"/>
    <w:rsid w:val="0084311F"/>
    <w:rsid w:val="00843300"/>
    <w:rsid w:val="00843395"/>
    <w:rsid w:val="008435A4"/>
    <w:rsid w:val="00843685"/>
    <w:rsid w:val="00843779"/>
    <w:rsid w:val="008439AA"/>
    <w:rsid w:val="00843C1C"/>
    <w:rsid w:val="00843CDC"/>
    <w:rsid w:val="00843F3C"/>
    <w:rsid w:val="00843FAC"/>
    <w:rsid w:val="00844100"/>
    <w:rsid w:val="00844136"/>
    <w:rsid w:val="008441FC"/>
    <w:rsid w:val="00844843"/>
    <w:rsid w:val="00844BD0"/>
    <w:rsid w:val="00844BD9"/>
    <w:rsid w:val="00844E8E"/>
    <w:rsid w:val="00844F5C"/>
    <w:rsid w:val="00845217"/>
    <w:rsid w:val="008452F3"/>
    <w:rsid w:val="0084535F"/>
    <w:rsid w:val="00845579"/>
    <w:rsid w:val="0084557D"/>
    <w:rsid w:val="00845A92"/>
    <w:rsid w:val="00845B14"/>
    <w:rsid w:val="00845BAD"/>
    <w:rsid w:val="00845C0B"/>
    <w:rsid w:val="00845CD1"/>
    <w:rsid w:val="00845DF3"/>
    <w:rsid w:val="00845F7C"/>
    <w:rsid w:val="0084620B"/>
    <w:rsid w:val="008462CC"/>
    <w:rsid w:val="00846360"/>
    <w:rsid w:val="00846499"/>
    <w:rsid w:val="0084661E"/>
    <w:rsid w:val="008466C6"/>
    <w:rsid w:val="0084670F"/>
    <w:rsid w:val="008467A1"/>
    <w:rsid w:val="00846A32"/>
    <w:rsid w:val="00846A6B"/>
    <w:rsid w:val="00846ABE"/>
    <w:rsid w:val="00846B1F"/>
    <w:rsid w:val="00846DF5"/>
    <w:rsid w:val="00846F33"/>
    <w:rsid w:val="00846F7A"/>
    <w:rsid w:val="008471DB"/>
    <w:rsid w:val="008471FE"/>
    <w:rsid w:val="0084728B"/>
    <w:rsid w:val="0084731A"/>
    <w:rsid w:val="008473B5"/>
    <w:rsid w:val="0084748E"/>
    <w:rsid w:val="008475B9"/>
    <w:rsid w:val="00847878"/>
    <w:rsid w:val="00847B61"/>
    <w:rsid w:val="00847BC6"/>
    <w:rsid w:val="00847BE5"/>
    <w:rsid w:val="00847E37"/>
    <w:rsid w:val="00847F2E"/>
    <w:rsid w:val="00847F83"/>
    <w:rsid w:val="008501AB"/>
    <w:rsid w:val="00850274"/>
    <w:rsid w:val="00850281"/>
    <w:rsid w:val="0085054F"/>
    <w:rsid w:val="00850572"/>
    <w:rsid w:val="008506BE"/>
    <w:rsid w:val="00850AC2"/>
    <w:rsid w:val="00850AF4"/>
    <w:rsid w:val="00850B6C"/>
    <w:rsid w:val="00850BBC"/>
    <w:rsid w:val="00850D18"/>
    <w:rsid w:val="00850E7B"/>
    <w:rsid w:val="00850EBE"/>
    <w:rsid w:val="00850F4C"/>
    <w:rsid w:val="008510C0"/>
    <w:rsid w:val="008510C7"/>
    <w:rsid w:val="00851288"/>
    <w:rsid w:val="00851461"/>
    <w:rsid w:val="00851625"/>
    <w:rsid w:val="00851883"/>
    <w:rsid w:val="0085189A"/>
    <w:rsid w:val="00851976"/>
    <w:rsid w:val="00851D0B"/>
    <w:rsid w:val="00851F48"/>
    <w:rsid w:val="008522B3"/>
    <w:rsid w:val="0085244C"/>
    <w:rsid w:val="00852498"/>
    <w:rsid w:val="00852881"/>
    <w:rsid w:val="008528D4"/>
    <w:rsid w:val="008529E0"/>
    <w:rsid w:val="008529E9"/>
    <w:rsid w:val="00852D39"/>
    <w:rsid w:val="00852D5E"/>
    <w:rsid w:val="00853128"/>
    <w:rsid w:val="0085321A"/>
    <w:rsid w:val="00853250"/>
    <w:rsid w:val="0085335B"/>
    <w:rsid w:val="0085343C"/>
    <w:rsid w:val="0085348A"/>
    <w:rsid w:val="008534BD"/>
    <w:rsid w:val="0085351C"/>
    <w:rsid w:val="00853719"/>
    <w:rsid w:val="008537B7"/>
    <w:rsid w:val="008537C8"/>
    <w:rsid w:val="00853AB1"/>
    <w:rsid w:val="00853BC0"/>
    <w:rsid w:val="00853C08"/>
    <w:rsid w:val="00853D59"/>
    <w:rsid w:val="00853D85"/>
    <w:rsid w:val="00853E02"/>
    <w:rsid w:val="00853E8B"/>
    <w:rsid w:val="00853FCE"/>
    <w:rsid w:val="00853FE6"/>
    <w:rsid w:val="00854131"/>
    <w:rsid w:val="00854378"/>
    <w:rsid w:val="0085437A"/>
    <w:rsid w:val="0085439D"/>
    <w:rsid w:val="00854492"/>
    <w:rsid w:val="008545E0"/>
    <w:rsid w:val="0085467F"/>
    <w:rsid w:val="008546C2"/>
    <w:rsid w:val="00854770"/>
    <w:rsid w:val="008547B9"/>
    <w:rsid w:val="00854B70"/>
    <w:rsid w:val="00854C30"/>
    <w:rsid w:val="00854E06"/>
    <w:rsid w:val="00854EBA"/>
    <w:rsid w:val="00854F3D"/>
    <w:rsid w:val="008550FB"/>
    <w:rsid w:val="0085517E"/>
    <w:rsid w:val="00855243"/>
    <w:rsid w:val="00855390"/>
    <w:rsid w:val="00855498"/>
    <w:rsid w:val="008554EB"/>
    <w:rsid w:val="00855660"/>
    <w:rsid w:val="00855719"/>
    <w:rsid w:val="008559A3"/>
    <w:rsid w:val="00855A58"/>
    <w:rsid w:val="00855B41"/>
    <w:rsid w:val="00855C1D"/>
    <w:rsid w:val="00855D1B"/>
    <w:rsid w:val="00855FE5"/>
    <w:rsid w:val="00856173"/>
    <w:rsid w:val="00856223"/>
    <w:rsid w:val="0085637E"/>
    <w:rsid w:val="0085643C"/>
    <w:rsid w:val="008565BA"/>
    <w:rsid w:val="00856602"/>
    <w:rsid w:val="00856669"/>
    <w:rsid w:val="00856764"/>
    <w:rsid w:val="00856862"/>
    <w:rsid w:val="008568EF"/>
    <w:rsid w:val="00856935"/>
    <w:rsid w:val="00856A72"/>
    <w:rsid w:val="00856ED5"/>
    <w:rsid w:val="00856F86"/>
    <w:rsid w:val="008570FC"/>
    <w:rsid w:val="00857205"/>
    <w:rsid w:val="00857452"/>
    <w:rsid w:val="00857581"/>
    <w:rsid w:val="00857582"/>
    <w:rsid w:val="008575DE"/>
    <w:rsid w:val="0085775D"/>
    <w:rsid w:val="008577D6"/>
    <w:rsid w:val="0085799F"/>
    <w:rsid w:val="00857C3B"/>
    <w:rsid w:val="00857CB1"/>
    <w:rsid w:val="00857CEB"/>
    <w:rsid w:val="00857DA4"/>
    <w:rsid w:val="00857E99"/>
    <w:rsid w:val="00857FF2"/>
    <w:rsid w:val="008600E1"/>
    <w:rsid w:val="00860113"/>
    <w:rsid w:val="008602FA"/>
    <w:rsid w:val="0086045F"/>
    <w:rsid w:val="00860517"/>
    <w:rsid w:val="00860810"/>
    <w:rsid w:val="00860826"/>
    <w:rsid w:val="00860874"/>
    <w:rsid w:val="00860A26"/>
    <w:rsid w:val="00860CA7"/>
    <w:rsid w:val="00860E3F"/>
    <w:rsid w:val="00860F34"/>
    <w:rsid w:val="0086114F"/>
    <w:rsid w:val="00861197"/>
    <w:rsid w:val="00861254"/>
    <w:rsid w:val="00861399"/>
    <w:rsid w:val="0086154C"/>
    <w:rsid w:val="00861A26"/>
    <w:rsid w:val="00861CF0"/>
    <w:rsid w:val="00861ECC"/>
    <w:rsid w:val="00861EDB"/>
    <w:rsid w:val="00861F82"/>
    <w:rsid w:val="00861FF7"/>
    <w:rsid w:val="008620C5"/>
    <w:rsid w:val="0086216D"/>
    <w:rsid w:val="008621F8"/>
    <w:rsid w:val="0086237A"/>
    <w:rsid w:val="00862450"/>
    <w:rsid w:val="008624A4"/>
    <w:rsid w:val="008625E0"/>
    <w:rsid w:val="00862603"/>
    <w:rsid w:val="00862A04"/>
    <w:rsid w:val="00862A0F"/>
    <w:rsid w:val="00862B59"/>
    <w:rsid w:val="00862CD2"/>
    <w:rsid w:val="00862DD2"/>
    <w:rsid w:val="00862DEF"/>
    <w:rsid w:val="00862E0F"/>
    <w:rsid w:val="00863026"/>
    <w:rsid w:val="0086321B"/>
    <w:rsid w:val="00863397"/>
    <w:rsid w:val="00863416"/>
    <w:rsid w:val="008634DD"/>
    <w:rsid w:val="00863544"/>
    <w:rsid w:val="008635FA"/>
    <w:rsid w:val="00863618"/>
    <w:rsid w:val="0086368B"/>
    <w:rsid w:val="008636B0"/>
    <w:rsid w:val="008636C4"/>
    <w:rsid w:val="0086393C"/>
    <w:rsid w:val="008639BC"/>
    <w:rsid w:val="00863B80"/>
    <w:rsid w:val="00863C59"/>
    <w:rsid w:val="00863EB5"/>
    <w:rsid w:val="00863FCD"/>
    <w:rsid w:val="0086405F"/>
    <w:rsid w:val="00864141"/>
    <w:rsid w:val="00864344"/>
    <w:rsid w:val="00864354"/>
    <w:rsid w:val="008644D1"/>
    <w:rsid w:val="008645F4"/>
    <w:rsid w:val="00864670"/>
    <w:rsid w:val="00864710"/>
    <w:rsid w:val="00864716"/>
    <w:rsid w:val="008648D3"/>
    <w:rsid w:val="00864A26"/>
    <w:rsid w:val="00864A62"/>
    <w:rsid w:val="00864A92"/>
    <w:rsid w:val="00864AA0"/>
    <w:rsid w:val="00864B4E"/>
    <w:rsid w:val="00864BB2"/>
    <w:rsid w:val="00864C21"/>
    <w:rsid w:val="00864C40"/>
    <w:rsid w:val="00864CC5"/>
    <w:rsid w:val="00864FFE"/>
    <w:rsid w:val="0086503E"/>
    <w:rsid w:val="0086516E"/>
    <w:rsid w:val="008653F8"/>
    <w:rsid w:val="0086548E"/>
    <w:rsid w:val="0086549C"/>
    <w:rsid w:val="0086567B"/>
    <w:rsid w:val="008656BE"/>
    <w:rsid w:val="00865932"/>
    <w:rsid w:val="00865949"/>
    <w:rsid w:val="008659C0"/>
    <w:rsid w:val="00865AA1"/>
    <w:rsid w:val="00865AF6"/>
    <w:rsid w:val="00865DCE"/>
    <w:rsid w:val="00865E1E"/>
    <w:rsid w:val="00866515"/>
    <w:rsid w:val="008665BD"/>
    <w:rsid w:val="00866616"/>
    <w:rsid w:val="008666FB"/>
    <w:rsid w:val="008667AB"/>
    <w:rsid w:val="008667D4"/>
    <w:rsid w:val="008669D7"/>
    <w:rsid w:val="00866AD3"/>
    <w:rsid w:val="00866EDF"/>
    <w:rsid w:val="00866FE7"/>
    <w:rsid w:val="00867095"/>
    <w:rsid w:val="00867106"/>
    <w:rsid w:val="00867855"/>
    <w:rsid w:val="00867D1D"/>
    <w:rsid w:val="00867F5B"/>
    <w:rsid w:val="00870097"/>
    <w:rsid w:val="0087035D"/>
    <w:rsid w:val="00870374"/>
    <w:rsid w:val="00870557"/>
    <w:rsid w:val="00870652"/>
    <w:rsid w:val="008706A3"/>
    <w:rsid w:val="00870736"/>
    <w:rsid w:val="00870764"/>
    <w:rsid w:val="008707CD"/>
    <w:rsid w:val="00870937"/>
    <w:rsid w:val="00870AD6"/>
    <w:rsid w:val="00870B72"/>
    <w:rsid w:val="00870C01"/>
    <w:rsid w:val="00870C44"/>
    <w:rsid w:val="00870D7D"/>
    <w:rsid w:val="00870E2C"/>
    <w:rsid w:val="00870F58"/>
    <w:rsid w:val="00871029"/>
    <w:rsid w:val="0087102C"/>
    <w:rsid w:val="0087103B"/>
    <w:rsid w:val="0087107C"/>
    <w:rsid w:val="008710AA"/>
    <w:rsid w:val="0087111D"/>
    <w:rsid w:val="00871676"/>
    <w:rsid w:val="00871685"/>
    <w:rsid w:val="0087170C"/>
    <w:rsid w:val="008717D1"/>
    <w:rsid w:val="00871862"/>
    <w:rsid w:val="00871880"/>
    <w:rsid w:val="0087189C"/>
    <w:rsid w:val="0087198A"/>
    <w:rsid w:val="00871A7E"/>
    <w:rsid w:val="00871B64"/>
    <w:rsid w:val="00871B78"/>
    <w:rsid w:val="00871BEF"/>
    <w:rsid w:val="00871C65"/>
    <w:rsid w:val="00871CC6"/>
    <w:rsid w:val="00871EF8"/>
    <w:rsid w:val="00871F00"/>
    <w:rsid w:val="0087204B"/>
    <w:rsid w:val="008721FE"/>
    <w:rsid w:val="00872239"/>
    <w:rsid w:val="0087225A"/>
    <w:rsid w:val="0087242A"/>
    <w:rsid w:val="0087265C"/>
    <w:rsid w:val="008726D1"/>
    <w:rsid w:val="0087291F"/>
    <w:rsid w:val="00872AB2"/>
    <w:rsid w:val="00872AB7"/>
    <w:rsid w:val="00872AE3"/>
    <w:rsid w:val="00872B2B"/>
    <w:rsid w:val="00872DA9"/>
    <w:rsid w:val="00872F14"/>
    <w:rsid w:val="00873349"/>
    <w:rsid w:val="00873396"/>
    <w:rsid w:val="00873407"/>
    <w:rsid w:val="00873551"/>
    <w:rsid w:val="00873595"/>
    <w:rsid w:val="00873902"/>
    <w:rsid w:val="00873B38"/>
    <w:rsid w:val="00873B53"/>
    <w:rsid w:val="00873B72"/>
    <w:rsid w:val="00873C5C"/>
    <w:rsid w:val="00873DC6"/>
    <w:rsid w:val="00873DDC"/>
    <w:rsid w:val="00873EFD"/>
    <w:rsid w:val="00874176"/>
    <w:rsid w:val="008741B3"/>
    <w:rsid w:val="00874469"/>
    <w:rsid w:val="00874482"/>
    <w:rsid w:val="0087465A"/>
    <w:rsid w:val="00874762"/>
    <w:rsid w:val="00874A78"/>
    <w:rsid w:val="00874B17"/>
    <w:rsid w:val="00874B82"/>
    <w:rsid w:val="00874B98"/>
    <w:rsid w:val="00874C0C"/>
    <w:rsid w:val="00874FC0"/>
    <w:rsid w:val="00874FF9"/>
    <w:rsid w:val="008750D4"/>
    <w:rsid w:val="008751D6"/>
    <w:rsid w:val="008752BC"/>
    <w:rsid w:val="00875332"/>
    <w:rsid w:val="0087542A"/>
    <w:rsid w:val="00875565"/>
    <w:rsid w:val="00875692"/>
    <w:rsid w:val="00875A0C"/>
    <w:rsid w:val="00875A6F"/>
    <w:rsid w:val="00875DCF"/>
    <w:rsid w:val="00875E6D"/>
    <w:rsid w:val="00875E9E"/>
    <w:rsid w:val="0087608C"/>
    <w:rsid w:val="008760CE"/>
    <w:rsid w:val="00876129"/>
    <w:rsid w:val="008761DC"/>
    <w:rsid w:val="00876491"/>
    <w:rsid w:val="00876529"/>
    <w:rsid w:val="00876646"/>
    <w:rsid w:val="008766F9"/>
    <w:rsid w:val="0087681B"/>
    <w:rsid w:val="0087691A"/>
    <w:rsid w:val="0087698F"/>
    <w:rsid w:val="00876B7D"/>
    <w:rsid w:val="00876C55"/>
    <w:rsid w:val="00876D33"/>
    <w:rsid w:val="00877000"/>
    <w:rsid w:val="0087702A"/>
    <w:rsid w:val="00877062"/>
    <w:rsid w:val="008773FC"/>
    <w:rsid w:val="00877620"/>
    <w:rsid w:val="0087768B"/>
    <w:rsid w:val="008776BF"/>
    <w:rsid w:val="008778CC"/>
    <w:rsid w:val="00877A8D"/>
    <w:rsid w:val="00877B01"/>
    <w:rsid w:val="00877BD1"/>
    <w:rsid w:val="00877C74"/>
    <w:rsid w:val="00880021"/>
    <w:rsid w:val="00880069"/>
    <w:rsid w:val="008802D2"/>
    <w:rsid w:val="00880339"/>
    <w:rsid w:val="00880353"/>
    <w:rsid w:val="0088036E"/>
    <w:rsid w:val="0088041A"/>
    <w:rsid w:val="00880469"/>
    <w:rsid w:val="00880697"/>
    <w:rsid w:val="008807FD"/>
    <w:rsid w:val="008808A6"/>
    <w:rsid w:val="008808D6"/>
    <w:rsid w:val="008808E5"/>
    <w:rsid w:val="00880907"/>
    <w:rsid w:val="00880A96"/>
    <w:rsid w:val="00880B42"/>
    <w:rsid w:val="00880B48"/>
    <w:rsid w:val="00880C07"/>
    <w:rsid w:val="00880F43"/>
    <w:rsid w:val="00881075"/>
    <w:rsid w:val="00881218"/>
    <w:rsid w:val="008813CE"/>
    <w:rsid w:val="00881422"/>
    <w:rsid w:val="00881803"/>
    <w:rsid w:val="00881836"/>
    <w:rsid w:val="00881AAE"/>
    <w:rsid w:val="00881EC4"/>
    <w:rsid w:val="00881ED3"/>
    <w:rsid w:val="00882031"/>
    <w:rsid w:val="00882095"/>
    <w:rsid w:val="00882142"/>
    <w:rsid w:val="00882191"/>
    <w:rsid w:val="00882326"/>
    <w:rsid w:val="008825E1"/>
    <w:rsid w:val="00882730"/>
    <w:rsid w:val="00882DCA"/>
    <w:rsid w:val="00882DCB"/>
    <w:rsid w:val="00882DEB"/>
    <w:rsid w:val="0088304A"/>
    <w:rsid w:val="00883068"/>
    <w:rsid w:val="008831B3"/>
    <w:rsid w:val="008834B3"/>
    <w:rsid w:val="008834E0"/>
    <w:rsid w:val="0088354B"/>
    <w:rsid w:val="008835F8"/>
    <w:rsid w:val="0088365E"/>
    <w:rsid w:val="008838E4"/>
    <w:rsid w:val="0088397E"/>
    <w:rsid w:val="00883A4A"/>
    <w:rsid w:val="00883A92"/>
    <w:rsid w:val="00883AA8"/>
    <w:rsid w:val="00883BD6"/>
    <w:rsid w:val="00883F27"/>
    <w:rsid w:val="008840FE"/>
    <w:rsid w:val="008843C9"/>
    <w:rsid w:val="008844BF"/>
    <w:rsid w:val="0088456C"/>
    <w:rsid w:val="0088476A"/>
    <w:rsid w:val="0088485B"/>
    <w:rsid w:val="00884963"/>
    <w:rsid w:val="00884A63"/>
    <w:rsid w:val="00884A99"/>
    <w:rsid w:val="00884BBB"/>
    <w:rsid w:val="00884D25"/>
    <w:rsid w:val="00884D35"/>
    <w:rsid w:val="00884D3E"/>
    <w:rsid w:val="00884F5F"/>
    <w:rsid w:val="00885082"/>
    <w:rsid w:val="00885124"/>
    <w:rsid w:val="0088520C"/>
    <w:rsid w:val="00885349"/>
    <w:rsid w:val="0088549B"/>
    <w:rsid w:val="00885582"/>
    <w:rsid w:val="0088559E"/>
    <w:rsid w:val="008856D5"/>
    <w:rsid w:val="00885852"/>
    <w:rsid w:val="00885991"/>
    <w:rsid w:val="008859D7"/>
    <w:rsid w:val="00885BBF"/>
    <w:rsid w:val="00885C25"/>
    <w:rsid w:val="00885C93"/>
    <w:rsid w:val="00885D5E"/>
    <w:rsid w:val="00885F8C"/>
    <w:rsid w:val="00886041"/>
    <w:rsid w:val="008860E2"/>
    <w:rsid w:val="008861C8"/>
    <w:rsid w:val="00886282"/>
    <w:rsid w:val="00886305"/>
    <w:rsid w:val="00886388"/>
    <w:rsid w:val="008863A3"/>
    <w:rsid w:val="00886437"/>
    <w:rsid w:val="0088650A"/>
    <w:rsid w:val="00886602"/>
    <w:rsid w:val="00886679"/>
    <w:rsid w:val="0088696D"/>
    <w:rsid w:val="00886971"/>
    <w:rsid w:val="00886A01"/>
    <w:rsid w:val="00886B6C"/>
    <w:rsid w:val="00886D0F"/>
    <w:rsid w:val="00886D16"/>
    <w:rsid w:val="00886D50"/>
    <w:rsid w:val="00886E9D"/>
    <w:rsid w:val="00886F79"/>
    <w:rsid w:val="00886FB5"/>
    <w:rsid w:val="00887149"/>
    <w:rsid w:val="008873ED"/>
    <w:rsid w:val="0088743C"/>
    <w:rsid w:val="00887635"/>
    <w:rsid w:val="00887796"/>
    <w:rsid w:val="008877C4"/>
    <w:rsid w:val="008878C5"/>
    <w:rsid w:val="008878C9"/>
    <w:rsid w:val="0088791C"/>
    <w:rsid w:val="00887968"/>
    <w:rsid w:val="00887977"/>
    <w:rsid w:val="00887A31"/>
    <w:rsid w:val="00887A40"/>
    <w:rsid w:val="00887A87"/>
    <w:rsid w:val="00887B63"/>
    <w:rsid w:val="00887B8A"/>
    <w:rsid w:val="00887CE8"/>
    <w:rsid w:val="00887D35"/>
    <w:rsid w:val="0089034C"/>
    <w:rsid w:val="00890459"/>
    <w:rsid w:val="00890573"/>
    <w:rsid w:val="0089058B"/>
    <w:rsid w:val="0089068C"/>
    <w:rsid w:val="0089069C"/>
    <w:rsid w:val="00890855"/>
    <w:rsid w:val="0089098F"/>
    <w:rsid w:val="00890A8E"/>
    <w:rsid w:val="00890C94"/>
    <w:rsid w:val="00890F53"/>
    <w:rsid w:val="00890F5C"/>
    <w:rsid w:val="008911E8"/>
    <w:rsid w:val="0089145E"/>
    <w:rsid w:val="008915B0"/>
    <w:rsid w:val="00891730"/>
    <w:rsid w:val="0089176B"/>
    <w:rsid w:val="008918FC"/>
    <w:rsid w:val="00891A4A"/>
    <w:rsid w:val="00891AD4"/>
    <w:rsid w:val="00891C64"/>
    <w:rsid w:val="00891C9B"/>
    <w:rsid w:val="00891DAA"/>
    <w:rsid w:val="00891DCF"/>
    <w:rsid w:val="00892047"/>
    <w:rsid w:val="008920CA"/>
    <w:rsid w:val="008921CD"/>
    <w:rsid w:val="00892459"/>
    <w:rsid w:val="008924A7"/>
    <w:rsid w:val="008924D5"/>
    <w:rsid w:val="0089250F"/>
    <w:rsid w:val="00892524"/>
    <w:rsid w:val="00892641"/>
    <w:rsid w:val="00892859"/>
    <w:rsid w:val="00892D20"/>
    <w:rsid w:val="00892DA8"/>
    <w:rsid w:val="00892E0C"/>
    <w:rsid w:val="00892EB4"/>
    <w:rsid w:val="008930D8"/>
    <w:rsid w:val="00893352"/>
    <w:rsid w:val="008935B4"/>
    <w:rsid w:val="00893AFD"/>
    <w:rsid w:val="00893C77"/>
    <w:rsid w:val="00893CE3"/>
    <w:rsid w:val="00893D06"/>
    <w:rsid w:val="00893F7D"/>
    <w:rsid w:val="00893FFA"/>
    <w:rsid w:val="008940D0"/>
    <w:rsid w:val="00894230"/>
    <w:rsid w:val="00894289"/>
    <w:rsid w:val="0089433A"/>
    <w:rsid w:val="00894580"/>
    <w:rsid w:val="008945CE"/>
    <w:rsid w:val="008947B5"/>
    <w:rsid w:val="00894815"/>
    <w:rsid w:val="0089499E"/>
    <w:rsid w:val="008949DB"/>
    <w:rsid w:val="008949EB"/>
    <w:rsid w:val="00894ACA"/>
    <w:rsid w:val="00894BB3"/>
    <w:rsid w:val="00894DB3"/>
    <w:rsid w:val="00894EE7"/>
    <w:rsid w:val="00894EFB"/>
    <w:rsid w:val="0089518A"/>
    <w:rsid w:val="00895368"/>
    <w:rsid w:val="008953F7"/>
    <w:rsid w:val="0089549E"/>
    <w:rsid w:val="008956F7"/>
    <w:rsid w:val="008959B7"/>
    <w:rsid w:val="00895A96"/>
    <w:rsid w:val="00895BD4"/>
    <w:rsid w:val="00895D3D"/>
    <w:rsid w:val="00895D50"/>
    <w:rsid w:val="00895E2B"/>
    <w:rsid w:val="00895F4D"/>
    <w:rsid w:val="00895FFF"/>
    <w:rsid w:val="008961D0"/>
    <w:rsid w:val="008961D6"/>
    <w:rsid w:val="00896230"/>
    <w:rsid w:val="00896487"/>
    <w:rsid w:val="00896546"/>
    <w:rsid w:val="008966B7"/>
    <w:rsid w:val="00896A4B"/>
    <w:rsid w:val="00896B0A"/>
    <w:rsid w:val="00896B99"/>
    <w:rsid w:val="00896C5C"/>
    <w:rsid w:val="00896D13"/>
    <w:rsid w:val="00897058"/>
    <w:rsid w:val="00897079"/>
    <w:rsid w:val="008971B3"/>
    <w:rsid w:val="008972BF"/>
    <w:rsid w:val="00897330"/>
    <w:rsid w:val="008973C5"/>
    <w:rsid w:val="008973F0"/>
    <w:rsid w:val="008974F1"/>
    <w:rsid w:val="0089751B"/>
    <w:rsid w:val="0089766E"/>
    <w:rsid w:val="008976F4"/>
    <w:rsid w:val="00897BB4"/>
    <w:rsid w:val="00897C0C"/>
    <w:rsid w:val="00897CB6"/>
    <w:rsid w:val="00897E6D"/>
    <w:rsid w:val="00897EFD"/>
    <w:rsid w:val="00897F11"/>
    <w:rsid w:val="00897FE9"/>
    <w:rsid w:val="008A002D"/>
    <w:rsid w:val="008A00DA"/>
    <w:rsid w:val="008A0259"/>
    <w:rsid w:val="008A02D3"/>
    <w:rsid w:val="008A03C0"/>
    <w:rsid w:val="008A05FB"/>
    <w:rsid w:val="008A09BA"/>
    <w:rsid w:val="008A0C51"/>
    <w:rsid w:val="008A0D20"/>
    <w:rsid w:val="008A0D97"/>
    <w:rsid w:val="008A0EAD"/>
    <w:rsid w:val="008A11D8"/>
    <w:rsid w:val="008A11EB"/>
    <w:rsid w:val="008A12E1"/>
    <w:rsid w:val="008A130D"/>
    <w:rsid w:val="008A14AF"/>
    <w:rsid w:val="008A1684"/>
    <w:rsid w:val="008A16D8"/>
    <w:rsid w:val="008A1770"/>
    <w:rsid w:val="008A1A04"/>
    <w:rsid w:val="008A205D"/>
    <w:rsid w:val="008A20A3"/>
    <w:rsid w:val="008A2333"/>
    <w:rsid w:val="008A241E"/>
    <w:rsid w:val="008A2D66"/>
    <w:rsid w:val="008A2DFA"/>
    <w:rsid w:val="008A2F1F"/>
    <w:rsid w:val="008A2F8C"/>
    <w:rsid w:val="008A3051"/>
    <w:rsid w:val="008A3090"/>
    <w:rsid w:val="008A338C"/>
    <w:rsid w:val="008A3582"/>
    <w:rsid w:val="008A3822"/>
    <w:rsid w:val="008A38C4"/>
    <w:rsid w:val="008A39EB"/>
    <w:rsid w:val="008A3AA2"/>
    <w:rsid w:val="008A3B8E"/>
    <w:rsid w:val="008A3C21"/>
    <w:rsid w:val="008A3D5F"/>
    <w:rsid w:val="008A3D75"/>
    <w:rsid w:val="008A3DD3"/>
    <w:rsid w:val="008A3E36"/>
    <w:rsid w:val="008A3E88"/>
    <w:rsid w:val="008A3FD5"/>
    <w:rsid w:val="008A4181"/>
    <w:rsid w:val="008A4657"/>
    <w:rsid w:val="008A46DF"/>
    <w:rsid w:val="008A485B"/>
    <w:rsid w:val="008A48EB"/>
    <w:rsid w:val="008A4A4F"/>
    <w:rsid w:val="008A4AAF"/>
    <w:rsid w:val="008A4B39"/>
    <w:rsid w:val="008A4EFC"/>
    <w:rsid w:val="008A4F17"/>
    <w:rsid w:val="008A5268"/>
    <w:rsid w:val="008A53F6"/>
    <w:rsid w:val="008A54A9"/>
    <w:rsid w:val="008A5570"/>
    <w:rsid w:val="008A55FD"/>
    <w:rsid w:val="008A5631"/>
    <w:rsid w:val="008A56CA"/>
    <w:rsid w:val="008A580B"/>
    <w:rsid w:val="008A596E"/>
    <w:rsid w:val="008A5BD9"/>
    <w:rsid w:val="008A5C4D"/>
    <w:rsid w:val="008A5D8B"/>
    <w:rsid w:val="008A5FC9"/>
    <w:rsid w:val="008A5FDF"/>
    <w:rsid w:val="008A6076"/>
    <w:rsid w:val="008A60D0"/>
    <w:rsid w:val="008A6151"/>
    <w:rsid w:val="008A61D0"/>
    <w:rsid w:val="008A6243"/>
    <w:rsid w:val="008A624D"/>
    <w:rsid w:val="008A638D"/>
    <w:rsid w:val="008A6543"/>
    <w:rsid w:val="008A65F9"/>
    <w:rsid w:val="008A662C"/>
    <w:rsid w:val="008A6664"/>
    <w:rsid w:val="008A6754"/>
    <w:rsid w:val="008A679A"/>
    <w:rsid w:val="008A6814"/>
    <w:rsid w:val="008A6AB3"/>
    <w:rsid w:val="008A6B22"/>
    <w:rsid w:val="008A6B4D"/>
    <w:rsid w:val="008A6C98"/>
    <w:rsid w:val="008A6E2A"/>
    <w:rsid w:val="008A6E90"/>
    <w:rsid w:val="008A6EE2"/>
    <w:rsid w:val="008A6F73"/>
    <w:rsid w:val="008A730E"/>
    <w:rsid w:val="008A7322"/>
    <w:rsid w:val="008A7378"/>
    <w:rsid w:val="008A73FD"/>
    <w:rsid w:val="008A758C"/>
    <w:rsid w:val="008A786B"/>
    <w:rsid w:val="008A789F"/>
    <w:rsid w:val="008A7AD5"/>
    <w:rsid w:val="008A7AF5"/>
    <w:rsid w:val="008A7B25"/>
    <w:rsid w:val="008A7D14"/>
    <w:rsid w:val="008A7F0D"/>
    <w:rsid w:val="008B0095"/>
    <w:rsid w:val="008B0103"/>
    <w:rsid w:val="008B015A"/>
    <w:rsid w:val="008B0591"/>
    <w:rsid w:val="008B08D9"/>
    <w:rsid w:val="008B08DF"/>
    <w:rsid w:val="008B0BD0"/>
    <w:rsid w:val="008B0CDB"/>
    <w:rsid w:val="008B0FC8"/>
    <w:rsid w:val="008B0FEA"/>
    <w:rsid w:val="008B11D8"/>
    <w:rsid w:val="008B1208"/>
    <w:rsid w:val="008B1238"/>
    <w:rsid w:val="008B12A0"/>
    <w:rsid w:val="008B1314"/>
    <w:rsid w:val="008B1355"/>
    <w:rsid w:val="008B1409"/>
    <w:rsid w:val="008B151C"/>
    <w:rsid w:val="008B152B"/>
    <w:rsid w:val="008B157D"/>
    <w:rsid w:val="008B1676"/>
    <w:rsid w:val="008B16E4"/>
    <w:rsid w:val="008B174B"/>
    <w:rsid w:val="008B17E1"/>
    <w:rsid w:val="008B1931"/>
    <w:rsid w:val="008B1A0E"/>
    <w:rsid w:val="008B1A46"/>
    <w:rsid w:val="008B1A4D"/>
    <w:rsid w:val="008B1B65"/>
    <w:rsid w:val="008B1D4E"/>
    <w:rsid w:val="008B1E95"/>
    <w:rsid w:val="008B1FCE"/>
    <w:rsid w:val="008B2386"/>
    <w:rsid w:val="008B23F6"/>
    <w:rsid w:val="008B248E"/>
    <w:rsid w:val="008B2CF7"/>
    <w:rsid w:val="008B2D0E"/>
    <w:rsid w:val="008B2DB1"/>
    <w:rsid w:val="008B2EA8"/>
    <w:rsid w:val="008B3080"/>
    <w:rsid w:val="008B32A0"/>
    <w:rsid w:val="008B32CE"/>
    <w:rsid w:val="008B341D"/>
    <w:rsid w:val="008B35D1"/>
    <w:rsid w:val="008B35ED"/>
    <w:rsid w:val="008B35FA"/>
    <w:rsid w:val="008B360A"/>
    <w:rsid w:val="008B38D5"/>
    <w:rsid w:val="008B38F7"/>
    <w:rsid w:val="008B3AEF"/>
    <w:rsid w:val="008B3AF7"/>
    <w:rsid w:val="008B3B1E"/>
    <w:rsid w:val="008B3D83"/>
    <w:rsid w:val="008B3F0E"/>
    <w:rsid w:val="008B3F91"/>
    <w:rsid w:val="008B3FBA"/>
    <w:rsid w:val="008B3FCC"/>
    <w:rsid w:val="008B40BA"/>
    <w:rsid w:val="008B41D1"/>
    <w:rsid w:val="008B4283"/>
    <w:rsid w:val="008B4333"/>
    <w:rsid w:val="008B4397"/>
    <w:rsid w:val="008B43FE"/>
    <w:rsid w:val="008B4410"/>
    <w:rsid w:val="008B4A55"/>
    <w:rsid w:val="008B4AD0"/>
    <w:rsid w:val="008B4B10"/>
    <w:rsid w:val="008B4C22"/>
    <w:rsid w:val="008B4CF6"/>
    <w:rsid w:val="008B4D79"/>
    <w:rsid w:val="008B4DB1"/>
    <w:rsid w:val="008B4DE1"/>
    <w:rsid w:val="008B4E3D"/>
    <w:rsid w:val="008B4EB0"/>
    <w:rsid w:val="008B505B"/>
    <w:rsid w:val="008B523A"/>
    <w:rsid w:val="008B5252"/>
    <w:rsid w:val="008B5367"/>
    <w:rsid w:val="008B5534"/>
    <w:rsid w:val="008B564C"/>
    <w:rsid w:val="008B57BE"/>
    <w:rsid w:val="008B5892"/>
    <w:rsid w:val="008B58B3"/>
    <w:rsid w:val="008B58F3"/>
    <w:rsid w:val="008B5975"/>
    <w:rsid w:val="008B5A45"/>
    <w:rsid w:val="008B5AD5"/>
    <w:rsid w:val="008B5B33"/>
    <w:rsid w:val="008B60DF"/>
    <w:rsid w:val="008B61B0"/>
    <w:rsid w:val="008B635B"/>
    <w:rsid w:val="008B63C2"/>
    <w:rsid w:val="008B653B"/>
    <w:rsid w:val="008B65BE"/>
    <w:rsid w:val="008B667E"/>
    <w:rsid w:val="008B66FE"/>
    <w:rsid w:val="008B6707"/>
    <w:rsid w:val="008B6881"/>
    <w:rsid w:val="008B6ABE"/>
    <w:rsid w:val="008B6AED"/>
    <w:rsid w:val="008B6B1B"/>
    <w:rsid w:val="008B6CA7"/>
    <w:rsid w:val="008B6E84"/>
    <w:rsid w:val="008B6FAD"/>
    <w:rsid w:val="008B7048"/>
    <w:rsid w:val="008B72E7"/>
    <w:rsid w:val="008B730D"/>
    <w:rsid w:val="008B7821"/>
    <w:rsid w:val="008B782A"/>
    <w:rsid w:val="008B78A9"/>
    <w:rsid w:val="008B7E09"/>
    <w:rsid w:val="008C00AD"/>
    <w:rsid w:val="008C01A1"/>
    <w:rsid w:val="008C032C"/>
    <w:rsid w:val="008C04E4"/>
    <w:rsid w:val="008C0514"/>
    <w:rsid w:val="008C0612"/>
    <w:rsid w:val="008C0679"/>
    <w:rsid w:val="008C0728"/>
    <w:rsid w:val="008C09FE"/>
    <w:rsid w:val="008C0A51"/>
    <w:rsid w:val="008C0ABB"/>
    <w:rsid w:val="008C0ADC"/>
    <w:rsid w:val="008C0AF6"/>
    <w:rsid w:val="008C0BC0"/>
    <w:rsid w:val="008C0C18"/>
    <w:rsid w:val="008C0D2B"/>
    <w:rsid w:val="008C0E61"/>
    <w:rsid w:val="008C0EF6"/>
    <w:rsid w:val="008C0FA6"/>
    <w:rsid w:val="008C140A"/>
    <w:rsid w:val="008C14C2"/>
    <w:rsid w:val="008C14F6"/>
    <w:rsid w:val="008C1561"/>
    <w:rsid w:val="008C1647"/>
    <w:rsid w:val="008C18DE"/>
    <w:rsid w:val="008C1908"/>
    <w:rsid w:val="008C19F0"/>
    <w:rsid w:val="008C1B6D"/>
    <w:rsid w:val="008C1C08"/>
    <w:rsid w:val="008C1C92"/>
    <w:rsid w:val="008C1CF6"/>
    <w:rsid w:val="008C1DB7"/>
    <w:rsid w:val="008C1F75"/>
    <w:rsid w:val="008C20A5"/>
    <w:rsid w:val="008C216C"/>
    <w:rsid w:val="008C228C"/>
    <w:rsid w:val="008C22B4"/>
    <w:rsid w:val="008C22CD"/>
    <w:rsid w:val="008C2559"/>
    <w:rsid w:val="008C26F8"/>
    <w:rsid w:val="008C2962"/>
    <w:rsid w:val="008C2A59"/>
    <w:rsid w:val="008C2CC8"/>
    <w:rsid w:val="008C2D6F"/>
    <w:rsid w:val="008C2D88"/>
    <w:rsid w:val="008C2DA6"/>
    <w:rsid w:val="008C2FCE"/>
    <w:rsid w:val="008C30A7"/>
    <w:rsid w:val="008C3519"/>
    <w:rsid w:val="008C3910"/>
    <w:rsid w:val="008C3923"/>
    <w:rsid w:val="008C3965"/>
    <w:rsid w:val="008C3971"/>
    <w:rsid w:val="008C3A3B"/>
    <w:rsid w:val="008C3BDD"/>
    <w:rsid w:val="008C3C1B"/>
    <w:rsid w:val="008C3D96"/>
    <w:rsid w:val="008C3E1A"/>
    <w:rsid w:val="008C3E73"/>
    <w:rsid w:val="008C3EB3"/>
    <w:rsid w:val="008C3F0F"/>
    <w:rsid w:val="008C3FF7"/>
    <w:rsid w:val="008C436B"/>
    <w:rsid w:val="008C442F"/>
    <w:rsid w:val="008C44D1"/>
    <w:rsid w:val="008C4559"/>
    <w:rsid w:val="008C46EC"/>
    <w:rsid w:val="008C47A1"/>
    <w:rsid w:val="008C4A47"/>
    <w:rsid w:val="008C4C15"/>
    <w:rsid w:val="008C4CF0"/>
    <w:rsid w:val="008C4EAD"/>
    <w:rsid w:val="008C4EE4"/>
    <w:rsid w:val="008C5064"/>
    <w:rsid w:val="008C519F"/>
    <w:rsid w:val="008C5270"/>
    <w:rsid w:val="008C529C"/>
    <w:rsid w:val="008C52DB"/>
    <w:rsid w:val="008C548F"/>
    <w:rsid w:val="008C55CC"/>
    <w:rsid w:val="008C5712"/>
    <w:rsid w:val="008C572C"/>
    <w:rsid w:val="008C5735"/>
    <w:rsid w:val="008C5B57"/>
    <w:rsid w:val="008C5BEF"/>
    <w:rsid w:val="008C5C95"/>
    <w:rsid w:val="008C5D01"/>
    <w:rsid w:val="008C5F71"/>
    <w:rsid w:val="008C605A"/>
    <w:rsid w:val="008C60AC"/>
    <w:rsid w:val="008C610A"/>
    <w:rsid w:val="008C6240"/>
    <w:rsid w:val="008C63DE"/>
    <w:rsid w:val="008C6423"/>
    <w:rsid w:val="008C64CF"/>
    <w:rsid w:val="008C6665"/>
    <w:rsid w:val="008C6730"/>
    <w:rsid w:val="008C686C"/>
    <w:rsid w:val="008C6870"/>
    <w:rsid w:val="008C68C2"/>
    <w:rsid w:val="008C6911"/>
    <w:rsid w:val="008C69D6"/>
    <w:rsid w:val="008C6A75"/>
    <w:rsid w:val="008C6AFE"/>
    <w:rsid w:val="008C6B5C"/>
    <w:rsid w:val="008C6C31"/>
    <w:rsid w:val="008C6C71"/>
    <w:rsid w:val="008C6D67"/>
    <w:rsid w:val="008C6D95"/>
    <w:rsid w:val="008C6D9E"/>
    <w:rsid w:val="008C6F66"/>
    <w:rsid w:val="008C6F6C"/>
    <w:rsid w:val="008C71F6"/>
    <w:rsid w:val="008C7427"/>
    <w:rsid w:val="008C75F9"/>
    <w:rsid w:val="008C7720"/>
    <w:rsid w:val="008C785E"/>
    <w:rsid w:val="008C7900"/>
    <w:rsid w:val="008C790B"/>
    <w:rsid w:val="008C7DA3"/>
    <w:rsid w:val="008C7E73"/>
    <w:rsid w:val="008C7E9E"/>
    <w:rsid w:val="008D0178"/>
    <w:rsid w:val="008D01BE"/>
    <w:rsid w:val="008D02A9"/>
    <w:rsid w:val="008D02E6"/>
    <w:rsid w:val="008D0306"/>
    <w:rsid w:val="008D0458"/>
    <w:rsid w:val="008D04E2"/>
    <w:rsid w:val="008D0727"/>
    <w:rsid w:val="008D0737"/>
    <w:rsid w:val="008D0748"/>
    <w:rsid w:val="008D0964"/>
    <w:rsid w:val="008D0B0F"/>
    <w:rsid w:val="008D0B33"/>
    <w:rsid w:val="008D0D75"/>
    <w:rsid w:val="008D0DDD"/>
    <w:rsid w:val="008D0DDF"/>
    <w:rsid w:val="008D0E3F"/>
    <w:rsid w:val="008D0F89"/>
    <w:rsid w:val="008D0F8F"/>
    <w:rsid w:val="008D15AD"/>
    <w:rsid w:val="008D16BA"/>
    <w:rsid w:val="008D1720"/>
    <w:rsid w:val="008D17BB"/>
    <w:rsid w:val="008D17C3"/>
    <w:rsid w:val="008D185B"/>
    <w:rsid w:val="008D1AB2"/>
    <w:rsid w:val="008D1C80"/>
    <w:rsid w:val="008D1ED0"/>
    <w:rsid w:val="008D1FB9"/>
    <w:rsid w:val="008D1FC7"/>
    <w:rsid w:val="008D203D"/>
    <w:rsid w:val="008D20CD"/>
    <w:rsid w:val="008D213B"/>
    <w:rsid w:val="008D218B"/>
    <w:rsid w:val="008D2390"/>
    <w:rsid w:val="008D2416"/>
    <w:rsid w:val="008D24DF"/>
    <w:rsid w:val="008D2575"/>
    <w:rsid w:val="008D2BAD"/>
    <w:rsid w:val="008D2DD8"/>
    <w:rsid w:val="008D2E64"/>
    <w:rsid w:val="008D2E6D"/>
    <w:rsid w:val="008D2F97"/>
    <w:rsid w:val="008D2F9D"/>
    <w:rsid w:val="008D2FAE"/>
    <w:rsid w:val="008D3060"/>
    <w:rsid w:val="008D3292"/>
    <w:rsid w:val="008D331A"/>
    <w:rsid w:val="008D33C2"/>
    <w:rsid w:val="008D33CF"/>
    <w:rsid w:val="008D34A4"/>
    <w:rsid w:val="008D351D"/>
    <w:rsid w:val="008D37D6"/>
    <w:rsid w:val="008D3874"/>
    <w:rsid w:val="008D38C9"/>
    <w:rsid w:val="008D3947"/>
    <w:rsid w:val="008D395D"/>
    <w:rsid w:val="008D3ADA"/>
    <w:rsid w:val="008D3BE6"/>
    <w:rsid w:val="008D3C9E"/>
    <w:rsid w:val="008D3CA9"/>
    <w:rsid w:val="008D3E5B"/>
    <w:rsid w:val="008D3F67"/>
    <w:rsid w:val="008D3FD7"/>
    <w:rsid w:val="008D412B"/>
    <w:rsid w:val="008D41FB"/>
    <w:rsid w:val="008D42E5"/>
    <w:rsid w:val="008D449C"/>
    <w:rsid w:val="008D4695"/>
    <w:rsid w:val="008D46A8"/>
    <w:rsid w:val="008D4940"/>
    <w:rsid w:val="008D4B02"/>
    <w:rsid w:val="008D4C6D"/>
    <w:rsid w:val="008D4CFE"/>
    <w:rsid w:val="008D4E39"/>
    <w:rsid w:val="008D4E93"/>
    <w:rsid w:val="008D4FF1"/>
    <w:rsid w:val="008D507E"/>
    <w:rsid w:val="008D54BD"/>
    <w:rsid w:val="008D55D0"/>
    <w:rsid w:val="008D565D"/>
    <w:rsid w:val="008D57DE"/>
    <w:rsid w:val="008D58D1"/>
    <w:rsid w:val="008D5A58"/>
    <w:rsid w:val="008D5B92"/>
    <w:rsid w:val="008D5BB6"/>
    <w:rsid w:val="008D5EF0"/>
    <w:rsid w:val="008D5F56"/>
    <w:rsid w:val="008D606B"/>
    <w:rsid w:val="008D60D8"/>
    <w:rsid w:val="008D61FC"/>
    <w:rsid w:val="008D63C5"/>
    <w:rsid w:val="008D6473"/>
    <w:rsid w:val="008D6547"/>
    <w:rsid w:val="008D6621"/>
    <w:rsid w:val="008D66AF"/>
    <w:rsid w:val="008D692C"/>
    <w:rsid w:val="008D6ADE"/>
    <w:rsid w:val="008D6F7F"/>
    <w:rsid w:val="008D6F88"/>
    <w:rsid w:val="008D701D"/>
    <w:rsid w:val="008D7105"/>
    <w:rsid w:val="008D71B6"/>
    <w:rsid w:val="008D7375"/>
    <w:rsid w:val="008D7797"/>
    <w:rsid w:val="008D77A8"/>
    <w:rsid w:val="008D7821"/>
    <w:rsid w:val="008D783C"/>
    <w:rsid w:val="008D786E"/>
    <w:rsid w:val="008D793E"/>
    <w:rsid w:val="008D7C8A"/>
    <w:rsid w:val="008D7C98"/>
    <w:rsid w:val="008D7CD8"/>
    <w:rsid w:val="008D7DC9"/>
    <w:rsid w:val="008D7E53"/>
    <w:rsid w:val="008E0034"/>
    <w:rsid w:val="008E00C0"/>
    <w:rsid w:val="008E0390"/>
    <w:rsid w:val="008E03BD"/>
    <w:rsid w:val="008E0529"/>
    <w:rsid w:val="008E0636"/>
    <w:rsid w:val="008E0C42"/>
    <w:rsid w:val="008E0D13"/>
    <w:rsid w:val="008E0D73"/>
    <w:rsid w:val="008E0E55"/>
    <w:rsid w:val="008E11BD"/>
    <w:rsid w:val="008E1334"/>
    <w:rsid w:val="008E13E4"/>
    <w:rsid w:val="008E13F8"/>
    <w:rsid w:val="008E14C6"/>
    <w:rsid w:val="008E1589"/>
    <w:rsid w:val="008E162A"/>
    <w:rsid w:val="008E1668"/>
    <w:rsid w:val="008E1698"/>
    <w:rsid w:val="008E16EE"/>
    <w:rsid w:val="008E1708"/>
    <w:rsid w:val="008E1A59"/>
    <w:rsid w:val="008E1A6C"/>
    <w:rsid w:val="008E1A8C"/>
    <w:rsid w:val="008E1B0E"/>
    <w:rsid w:val="008E1ED0"/>
    <w:rsid w:val="008E1FA4"/>
    <w:rsid w:val="008E2053"/>
    <w:rsid w:val="008E2344"/>
    <w:rsid w:val="008E24E9"/>
    <w:rsid w:val="008E255A"/>
    <w:rsid w:val="008E25D4"/>
    <w:rsid w:val="008E25F2"/>
    <w:rsid w:val="008E264D"/>
    <w:rsid w:val="008E2690"/>
    <w:rsid w:val="008E2736"/>
    <w:rsid w:val="008E2827"/>
    <w:rsid w:val="008E28A6"/>
    <w:rsid w:val="008E29E1"/>
    <w:rsid w:val="008E2A18"/>
    <w:rsid w:val="008E2AC9"/>
    <w:rsid w:val="008E2B15"/>
    <w:rsid w:val="008E2C62"/>
    <w:rsid w:val="008E2D7C"/>
    <w:rsid w:val="008E2D92"/>
    <w:rsid w:val="008E2DC0"/>
    <w:rsid w:val="008E2E1A"/>
    <w:rsid w:val="008E2F23"/>
    <w:rsid w:val="008E3058"/>
    <w:rsid w:val="008E30D8"/>
    <w:rsid w:val="008E317B"/>
    <w:rsid w:val="008E365A"/>
    <w:rsid w:val="008E380C"/>
    <w:rsid w:val="008E3882"/>
    <w:rsid w:val="008E39D6"/>
    <w:rsid w:val="008E3B73"/>
    <w:rsid w:val="008E3CED"/>
    <w:rsid w:val="008E3D8D"/>
    <w:rsid w:val="008E3DD4"/>
    <w:rsid w:val="008E3F71"/>
    <w:rsid w:val="008E3FA9"/>
    <w:rsid w:val="008E40EE"/>
    <w:rsid w:val="008E413C"/>
    <w:rsid w:val="008E435C"/>
    <w:rsid w:val="008E43F0"/>
    <w:rsid w:val="008E44F1"/>
    <w:rsid w:val="008E4535"/>
    <w:rsid w:val="008E465C"/>
    <w:rsid w:val="008E47F6"/>
    <w:rsid w:val="008E47F8"/>
    <w:rsid w:val="008E4949"/>
    <w:rsid w:val="008E4A98"/>
    <w:rsid w:val="008E4A9F"/>
    <w:rsid w:val="008E4B24"/>
    <w:rsid w:val="008E4DCA"/>
    <w:rsid w:val="008E4DE4"/>
    <w:rsid w:val="008E50D9"/>
    <w:rsid w:val="008E54CA"/>
    <w:rsid w:val="008E5792"/>
    <w:rsid w:val="008E5924"/>
    <w:rsid w:val="008E59CE"/>
    <w:rsid w:val="008E5B72"/>
    <w:rsid w:val="008E5D6C"/>
    <w:rsid w:val="008E5DC8"/>
    <w:rsid w:val="008E5E8C"/>
    <w:rsid w:val="008E5F7F"/>
    <w:rsid w:val="008E633A"/>
    <w:rsid w:val="008E6439"/>
    <w:rsid w:val="008E647A"/>
    <w:rsid w:val="008E65B2"/>
    <w:rsid w:val="008E67CD"/>
    <w:rsid w:val="008E67E2"/>
    <w:rsid w:val="008E67E5"/>
    <w:rsid w:val="008E6836"/>
    <w:rsid w:val="008E6B1F"/>
    <w:rsid w:val="008E6B52"/>
    <w:rsid w:val="008E6CA6"/>
    <w:rsid w:val="008E6CB3"/>
    <w:rsid w:val="008E6D5A"/>
    <w:rsid w:val="008E6D5D"/>
    <w:rsid w:val="008E6D9D"/>
    <w:rsid w:val="008E6F99"/>
    <w:rsid w:val="008E70C0"/>
    <w:rsid w:val="008E72FF"/>
    <w:rsid w:val="008E7381"/>
    <w:rsid w:val="008E7460"/>
    <w:rsid w:val="008E74D7"/>
    <w:rsid w:val="008E754B"/>
    <w:rsid w:val="008E75FE"/>
    <w:rsid w:val="008E7902"/>
    <w:rsid w:val="008E7BBA"/>
    <w:rsid w:val="008E7CDA"/>
    <w:rsid w:val="008E7DDD"/>
    <w:rsid w:val="008E7EF1"/>
    <w:rsid w:val="008E7F8A"/>
    <w:rsid w:val="008E7FB4"/>
    <w:rsid w:val="008F000E"/>
    <w:rsid w:val="008F02B1"/>
    <w:rsid w:val="008F04FC"/>
    <w:rsid w:val="008F053C"/>
    <w:rsid w:val="008F05DC"/>
    <w:rsid w:val="008F06CB"/>
    <w:rsid w:val="008F07F4"/>
    <w:rsid w:val="008F0855"/>
    <w:rsid w:val="008F088B"/>
    <w:rsid w:val="008F0ADE"/>
    <w:rsid w:val="008F0CA1"/>
    <w:rsid w:val="008F0D42"/>
    <w:rsid w:val="008F0DF4"/>
    <w:rsid w:val="008F0E48"/>
    <w:rsid w:val="008F0E54"/>
    <w:rsid w:val="008F10AD"/>
    <w:rsid w:val="008F11F4"/>
    <w:rsid w:val="008F1286"/>
    <w:rsid w:val="008F146E"/>
    <w:rsid w:val="008F150D"/>
    <w:rsid w:val="008F153F"/>
    <w:rsid w:val="008F15A7"/>
    <w:rsid w:val="008F1619"/>
    <w:rsid w:val="008F1718"/>
    <w:rsid w:val="008F176F"/>
    <w:rsid w:val="008F18BF"/>
    <w:rsid w:val="008F1926"/>
    <w:rsid w:val="008F1B68"/>
    <w:rsid w:val="008F1B84"/>
    <w:rsid w:val="008F1E1F"/>
    <w:rsid w:val="008F205C"/>
    <w:rsid w:val="008F2359"/>
    <w:rsid w:val="008F23BB"/>
    <w:rsid w:val="008F24AF"/>
    <w:rsid w:val="008F2528"/>
    <w:rsid w:val="008F2758"/>
    <w:rsid w:val="008F27A1"/>
    <w:rsid w:val="008F27C6"/>
    <w:rsid w:val="008F2847"/>
    <w:rsid w:val="008F2892"/>
    <w:rsid w:val="008F28B3"/>
    <w:rsid w:val="008F2A3B"/>
    <w:rsid w:val="008F2C6A"/>
    <w:rsid w:val="008F2CA3"/>
    <w:rsid w:val="008F2E42"/>
    <w:rsid w:val="008F3222"/>
    <w:rsid w:val="008F323B"/>
    <w:rsid w:val="008F32A2"/>
    <w:rsid w:val="008F3574"/>
    <w:rsid w:val="008F35FA"/>
    <w:rsid w:val="008F3624"/>
    <w:rsid w:val="008F3801"/>
    <w:rsid w:val="008F3892"/>
    <w:rsid w:val="008F39EC"/>
    <w:rsid w:val="008F3A86"/>
    <w:rsid w:val="008F3BC4"/>
    <w:rsid w:val="008F3C56"/>
    <w:rsid w:val="008F3E3F"/>
    <w:rsid w:val="008F3EE5"/>
    <w:rsid w:val="008F3F22"/>
    <w:rsid w:val="008F3F23"/>
    <w:rsid w:val="008F3F62"/>
    <w:rsid w:val="008F40A7"/>
    <w:rsid w:val="008F412F"/>
    <w:rsid w:val="008F41A1"/>
    <w:rsid w:val="008F41E4"/>
    <w:rsid w:val="008F41F0"/>
    <w:rsid w:val="008F4382"/>
    <w:rsid w:val="008F44E7"/>
    <w:rsid w:val="008F45EA"/>
    <w:rsid w:val="008F46E9"/>
    <w:rsid w:val="008F4D40"/>
    <w:rsid w:val="008F4F13"/>
    <w:rsid w:val="008F5100"/>
    <w:rsid w:val="008F5164"/>
    <w:rsid w:val="008F5231"/>
    <w:rsid w:val="008F52EC"/>
    <w:rsid w:val="008F5419"/>
    <w:rsid w:val="008F5535"/>
    <w:rsid w:val="008F556F"/>
    <w:rsid w:val="008F5C46"/>
    <w:rsid w:val="008F5CE4"/>
    <w:rsid w:val="008F5D8A"/>
    <w:rsid w:val="008F6145"/>
    <w:rsid w:val="008F642F"/>
    <w:rsid w:val="008F64A0"/>
    <w:rsid w:val="008F6666"/>
    <w:rsid w:val="008F669F"/>
    <w:rsid w:val="008F671A"/>
    <w:rsid w:val="008F676A"/>
    <w:rsid w:val="008F67F6"/>
    <w:rsid w:val="008F6820"/>
    <w:rsid w:val="008F688B"/>
    <w:rsid w:val="008F6A50"/>
    <w:rsid w:val="008F6C77"/>
    <w:rsid w:val="008F6CA3"/>
    <w:rsid w:val="008F6D79"/>
    <w:rsid w:val="008F6DF2"/>
    <w:rsid w:val="008F7015"/>
    <w:rsid w:val="008F715F"/>
    <w:rsid w:val="008F71F6"/>
    <w:rsid w:val="008F72ED"/>
    <w:rsid w:val="008F747B"/>
    <w:rsid w:val="008F7526"/>
    <w:rsid w:val="008F75CE"/>
    <w:rsid w:val="008F7688"/>
    <w:rsid w:val="008F7A35"/>
    <w:rsid w:val="008F7B58"/>
    <w:rsid w:val="008F7B7E"/>
    <w:rsid w:val="008F7C20"/>
    <w:rsid w:val="008F7D86"/>
    <w:rsid w:val="008F7DA6"/>
    <w:rsid w:val="008F7DFD"/>
    <w:rsid w:val="008F7EBF"/>
    <w:rsid w:val="00900003"/>
    <w:rsid w:val="0090018C"/>
    <w:rsid w:val="0090043C"/>
    <w:rsid w:val="00900693"/>
    <w:rsid w:val="00900A49"/>
    <w:rsid w:val="00900AA7"/>
    <w:rsid w:val="00900AC2"/>
    <w:rsid w:val="00900E4B"/>
    <w:rsid w:val="00900F9C"/>
    <w:rsid w:val="00901279"/>
    <w:rsid w:val="009012E7"/>
    <w:rsid w:val="0090131C"/>
    <w:rsid w:val="009015D3"/>
    <w:rsid w:val="009018D8"/>
    <w:rsid w:val="009018F2"/>
    <w:rsid w:val="00901900"/>
    <w:rsid w:val="00901917"/>
    <w:rsid w:val="00901C76"/>
    <w:rsid w:val="00901DDA"/>
    <w:rsid w:val="00901E7D"/>
    <w:rsid w:val="00901F13"/>
    <w:rsid w:val="00902014"/>
    <w:rsid w:val="009020D5"/>
    <w:rsid w:val="0090213F"/>
    <w:rsid w:val="0090214F"/>
    <w:rsid w:val="0090231F"/>
    <w:rsid w:val="0090237F"/>
    <w:rsid w:val="00902584"/>
    <w:rsid w:val="00902667"/>
    <w:rsid w:val="00902793"/>
    <w:rsid w:val="00902865"/>
    <w:rsid w:val="00902AB3"/>
    <w:rsid w:val="00902B46"/>
    <w:rsid w:val="00902FE4"/>
    <w:rsid w:val="00903288"/>
    <w:rsid w:val="00903480"/>
    <w:rsid w:val="009034BD"/>
    <w:rsid w:val="00903750"/>
    <w:rsid w:val="009037F6"/>
    <w:rsid w:val="009039BB"/>
    <w:rsid w:val="009039F7"/>
    <w:rsid w:val="00903AEA"/>
    <w:rsid w:val="00903AF1"/>
    <w:rsid w:val="00903BD2"/>
    <w:rsid w:val="00903D11"/>
    <w:rsid w:val="00903DC2"/>
    <w:rsid w:val="00903E61"/>
    <w:rsid w:val="00903E76"/>
    <w:rsid w:val="00903EA9"/>
    <w:rsid w:val="00903F80"/>
    <w:rsid w:val="00903FA8"/>
    <w:rsid w:val="0090408D"/>
    <w:rsid w:val="009041BB"/>
    <w:rsid w:val="00904221"/>
    <w:rsid w:val="00904485"/>
    <w:rsid w:val="009044A9"/>
    <w:rsid w:val="00904688"/>
    <w:rsid w:val="009046E7"/>
    <w:rsid w:val="00904739"/>
    <w:rsid w:val="00904837"/>
    <w:rsid w:val="00904860"/>
    <w:rsid w:val="00904917"/>
    <w:rsid w:val="00904BD6"/>
    <w:rsid w:val="00904C64"/>
    <w:rsid w:val="00904CC4"/>
    <w:rsid w:val="00904D13"/>
    <w:rsid w:val="00904D33"/>
    <w:rsid w:val="00904E1D"/>
    <w:rsid w:val="00904F5E"/>
    <w:rsid w:val="00904FB7"/>
    <w:rsid w:val="009050DB"/>
    <w:rsid w:val="00905362"/>
    <w:rsid w:val="00905A00"/>
    <w:rsid w:val="00905CA6"/>
    <w:rsid w:val="00905DD2"/>
    <w:rsid w:val="00905E86"/>
    <w:rsid w:val="0090605F"/>
    <w:rsid w:val="00906260"/>
    <w:rsid w:val="009062BC"/>
    <w:rsid w:val="009063A8"/>
    <w:rsid w:val="00906460"/>
    <w:rsid w:val="009064FF"/>
    <w:rsid w:val="00906517"/>
    <w:rsid w:val="00906583"/>
    <w:rsid w:val="0090667C"/>
    <w:rsid w:val="0090687A"/>
    <w:rsid w:val="00906960"/>
    <w:rsid w:val="00906A49"/>
    <w:rsid w:val="00906B0A"/>
    <w:rsid w:val="00906B1D"/>
    <w:rsid w:val="00906BAA"/>
    <w:rsid w:val="00906DF1"/>
    <w:rsid w:val="00906E49"/>
    <w:rsid w:val="00906F3B"/>
    <w:rsid w:val="00906F86"/>
    <w:rsid w:val="00906F94"/>
    <w:rsid w:val="00907167"/>
    <w:rsid w:val="0090724C"/>
    <w:rsid w:val="00907272"/>
    <w:rsid w:val="0090727D"/>
    <w:rsid w:val="009072C3"/>
    <w:rsid w:val="00907374"/>
    <w:rsid w:val="009073AA"/>
    <w:rsid w:val="009073D2"/>
    <w:rsid w:val="009074A7"/>
    <w:rsid w:val="0090750C"/>
    <w:rsid w:val="00907521"/>
    <w:rsid w:val="00907A1B"/>
    <w:rsid w:val="00907C4D"/>
    <w:rsid w:val="00907C9B"/>
    <w:rsid w:val="00907CC1"/>
    <w:rsid w:val="009100EF"/>
    <w:rsid w:val="009102F6"/>
    <w:rsid w:val="009105DA"/>
    <w:rsid w:val="00910661"/>
    <w:rsid w:val="00910730"/>
    <w:rsid w:val="00910869"/>
    <w:rsid w:val="00910907"/>
    <w:rsid w:val="00910A7A"/>
    <w:rsid w:val="00910BF9"/>
    <w:rsid w:val="00910CF5"/>
    <w:rsid w:val="00910FAF"/>
    <w:rsid w:val="009110FE"/>
    <w:rsid w:val="00911171"/>
    <w:rsid w:val="009111E2"/>
    <w:rsid w:val="00911259"/>
    <w:rsid w:val="00911314"/>
    <w:rsid w:val="009114D6"/>
    <w:rsid w:val="0091152D"/>
    <w:rsid w:val="0091177E"/>
    <w:rsid w:val="00911800"/>
    <w:rsid w:val="00911B74"/>
    <w:rsid w:val="00911C85"/>
    <w:rsid w:val="0091216B"/>
    <w:rsid w:val="0091224B"/>
    <w:rsid w:val="0091244D"/>
    <w:rsid w:val="0091249C"/>
    <w:rsid w:val="0091251A"/>
    <w:rsid w:val="0091251C"/>
    <w:rsid w:val="009126DC"/>
    <w:rsid w:val="00912712"/>
    <w:rsid w:val="00912731"/>
    <w:rsid w:val="00912902"/>
    <w:rsid w:val="00912B99"/>
    <w:rsid w:val="00912BB2"/>
    <w:rsid w:val="00912C5B"/>
    <w:rsid w:val="00912D7F"/>
    <w:rsid w:val="00912EC7"/>
    <w:rsid w:val="00913084"/>
    <w:rsid w:val="009133E6"/>
    <w:rsid w:val="00913514"/>
    <w:rsid w:val="009139C1"/>
    <w:rsid w:val="00913A6A"/>
    <w:rsid w:val="00913B50"/>
    <w:rsid w:val="00913B62"/>
    <w:rsid w:val="00913B9A"/>
    <w:rsid w:val="00913BB7"/>
    <w:rsid w:val="00913CA8"/>
    <w:rsid w:val="00913D15"/>
    <w:rsid w:val="00913F7D"/>
    <w:rsid w:val="00913FE7"/>
    <w:rsid w:val="0091413F"/>
    <w:rsid w:val="009143CF"/>
    <w:rsid w:val="00914451"/>
    <w:rsid w:val="00914566"/>
    <w:rsid w:val="009145EE"/>
    <w:rsid w:val="0091464F"/>
    <w:rsid w:val="009146AE"/>
    <w:rsid w:val="009146DD"/>
    <w:rsid w:val="00914771"/>
    <w:rsid w:val="00914843"/>
    <w:rsid w:val="00914B9F"/>
    <w:rsid w:val="00914CA8"/>
    <w:rsid w:val="00914D15"/>
    <w:rsid w:val="00914F29"/>
    <w:rsid w:val="009150D2"/>
    <w:rsid w:val="00915193"/>
    <w:rsid w:val="00915386"/>
    <w:rsid w:val="009153D0"/>
    <w:rsid w:val="009154DE"/>
    <w:rsid w:val="00915582"/>
    <w:rsid w:val="0091566F"/>
    <w:rsid w:val="009157F0"/>
    <w:rsid w:val="00915AD2"/>
    <w:rsid w:val="00915AE0"/>
    <w:rsid w:val="00915D46"/>
    <w:rsid w:val="00915E2B"/>
    <w:rsid w:val="00916037"/>
    <w:rsid w:val="009160AF"/>
    <w:rsid w:val="00916166"/>
    <w:rsid w:val="009161A9"/>
    <w:rsid w:val="00916356"/>
    <w:rsid w:val="0091647F"/>
    <w:rsid w:val="0091656E"/>
    <w:rsid w:val="009169F5"/>
    <w:rsid w:val="00916B5C"/>
    <w:rsid w:val="00916B62"/>
    <w:rsid w:val="00916F58"/>
    <w:rsid w:val="00916FF0"/>
    <w:rsid w:val="0091700E"/>
    <w:rsid w:val="00917119"/>
    <w:rsid w:val="0091738E"/>
    <w:rsid w:val="00917428"/>
    <w:rsid w:val="009176CD"/>
    <w:rsid w:val="00917729"/>
    <w:rsid w:val="009178DC"/>
    <w:rsid w:val="00917949"/>
    <w:rsid w:val="00917B04"/>
    <w:rsid w:val="00917B22"/>
    <w:rsid w:val="00917B7E"/>
    <w:rsid w:val="00917CA2"/>
    <w:rsid w:val="00917D0E"/>
    <w:rsid w:val="00917D35"/>
    <w:rsid w:val="00917E7B"/>
    <w:rsid w:val="00917EB9"/>
    <w:rsid w:val="00920030"/>
    <w:rsid w:val="009203FF"/>
    <w:rsid w:val="00920535"/>
    <w:rsid w:val="0092071B"/>
    <w:rsid w:val="009208E7"/>
    <w:rsid w:val="009208E8"/>
    <w:rsid w:val="00920981"/>
    <w:rsid w:val="00920A24"/>
    <w:rsid w:val="00920B57"/>
    <w:rsid w:val="00920B98"/>
    <w:rsid w:val="00920BCE"/>
    <w:rsid w:val="00920D3A"/>
    <w:rsid w:val="00920D40"/>
    <w:rsid w:val="0092123B"/>
    <w:rsid w:val="00921527"/>
    <w:rsid w:val="0092161C"/>
    <w:rsid w:val="009216C5"/>
    <w:rsid w:val="00921704"/>
    <w:rsid w:val="00921912"/>
    <w:rsid w:val="009219A7"/>
    <w:rsid w:val="00921A36"/>
    <w:rsid w:val="00921D15"/>
    <w:rsid w:val="00921FA6"/>
    <w:rsid w:val="00922118"/>
    <w:rsid w:val="00922179"/>
    <w:rsid w:val="00922281"/>
    <w:rsid w:val="00922287"/>
    <w:rsid w:val="009223B0"/>
    <w:rsid w:val="009223F6"/>
    <w:rsid w:val="00922A1A"/>
    <w:rsid w:val="00922B5F"/>
    <w:rsid w:val="00922C58"/>
    <w:rsid w:val="00922D2A"/>
    <w:rsid w:val="00922DCA"/>
    <w:rsid w:val="00922E83"/>
    <w:rsid w:val="00923248"/>
    <w:rsid w:val="009232AB"/>
    <w:rsid w:val="00923507"/>
    <w:rsid w:val="00923896"/>
    <w:rsid w:val="00923946"/>
    <w:rsid w:val="00923990"/>
    <w:rsid w:val="00923ADD"/>
    <w:rsid w:val="00923DA4"/>
    <w:rsid w:val="00923E5A"/>
    <w:rsid w:val="00923ECE"/>
    <w:rsid w:val="009240CF"/>
    <w:rsid w:val="00924157"/>
    <w:rsid w:val="009241D2"/>
    <w:rsid w:val="009243C6"/>
    <w:rsid w:val="00924663"/>
    <w:rsid w:val="0092472F"/>
    <w:rsid w:val="0092477F"/>
    <w:rsid w:val="009247A1"/>
    <w:rsid w:val="00924A9A"/>
    <w:rsid w:val="00924AE7"/>
    <w:rsid w:val="00924B6C"/>
    <w:rsid w:val="00924F6C"/>
    <w:rsid w:val="00925160"/>
    <w:rsid w:val="009251F7"/>
    <w:rsid w:val="00925275"/>
    <w:rsid w:val="0092534B"/>
    <w:rsid w:val="00925363"/>
    <w:rsid w:val="009253DB"/>
    <w:rsid w:val="00925548"/>
    <w:rsid w:val="00925556"/>
    <w:rsid w:val="0092569A"/>
    <w:rsid w:val="0092575A"/>
    <w:rsid w:val="00925858"/>
    <w:rsid w:val="00925902"/>
    <w:rsid w:val="00925994"/>
    <w:rsid w:val="00925C78"/>
    <w:rsid w:val="00925E0A"/>
    <w:rsid w:val="00925E11"/>
    <w:rsid w:val="00926049"/>
    <w:rsid w:val="009260C5"/>
    <w:rsid w:val="009261A7"/>
    <w:rsid w:val="009262DF"/>
    <w:rsid w:val="0092636A"/>
    <w:rsid w:val="0092644D"/>
    <w:rsid w:val="009264A6"/>
    <w:rsid w:val="009264E4"/>
    <w:rsid w:val="00926552"/>
    <w:rsid w:val="0092678C"/>
    <w:rsid w:val="00926986"/>
    <w:rsid w:val="00926A3A"/>
    <w:rsid w:val="00926A7B"/>
    <w:rsid w:val="00926B86"/>
    <w:rsid w:val="00926C3C"/>
    <w:rsid w:val="00926D56"/>
    <w:rsid w:val="00926DCF"/>
    <w:rsid w:val="00926DDA"/>
    <w:rsid w:val="00926DE1"/>
    <w:rsid w:val="00926E31"/>
    <w:rsid w:val="00926EF2"/>
    <w:rsid w:val="00926FFD"/>
    <w:rsid w:val="00927011"/>
    <w:rsid w:val="00927126"/>
    <w:rsid w:val="009271A5"/>
    <w:rsid w:val="00927286"/>
    <w:rsid w:val="0092751B"/>
    <w:rsid w:val="00927740"/>
    <w:rsid w:val="00927839"/>
    <w:rsid w:val="00927A70"/>
    <w:rsid w:val="00927ACC"/>
    <w:rsid w:val="00927D1D"/>
    <w:rsid w:val="00927D3B"/>
    <w:rsid w:val="00927FE3"/>
    <w:rsid w:val="00930044"/>
    <w:rsid w:val="0093007C"/>
    <w:rsid w:val="009303E1"/>
    <w:rsid w:val="009306E5"/>
    <w:rsid w:val="0093073A"/>
    <w:rsid w:val="0093074D"/>
    <w:rsid w:val="0093088C"/>
    <w:rsid w:val="009309AB"/>
    <w:rsid w:val="00930AAD"/>
    <w:rsid w:val="00930C3C"/>
    <w:rsid w:val="00930CF5"/>
    <w:rsid w:val="00930E51"/>
    <w:rsid w:val="00930E65"/>
    <w:rsid w:val="00931132"/>
    <w:rsid w:val="009311EF"/>
    <w:rsid w:val="009312E5"/>
    <w:rsid w:val="00931464"/>
    <w:rsid w:val="009314CA"/>
    <w:rsid w:val="0093157F"/>
    <w:rsid w:val="00931667"/>
    <w:rsid w:val="009316AD"/>
    <w:rsid w:val="009316E0"/>
    <w:rsid w:val="009318F0"/>
    <w:rsid w:val="00931BD2"/>
    <w:rsid w:val="00931CB0"/>
    <w:rsid w:val="00931D26"/>
    <w:rsid w:val="00931EC0"/>
    <w:rsid w:val="00931F55"/>
    <w:rsid w:val="009321DD"/>
    <w:rsid w:val="0093229C"/>
    <w:rsid w:val="0093232F"/>
    <w:rsid w:val="009323F0"/>
    <w:rsid w:val="00932541"/>
    <w:rsid w:val="009327C3"/>
    <w:rsid w:val="00932901"/>
    <w:rsid w:val="009329AC"/>
    <w:rsid w:val="00932C47"/>
    <w:rsid w:val="00932D37"/>
    <w:rsid w:val="00932DC2"/>
    <w:rsid w:val="00932DD8"/>
    <w:rsid w:val="00932E80"/>
    <w:rsid w:val="00932FF6"/>
    <w:rsid w:val="0093326A"/>
    <w:rsid w:val="00933426"/>
    <w:rsid w:val="009334DF"/>
    <w:rsid w:val="0093362A"/>
    <w:rsid w:val="009336D0"/>
    <w:rsid w:val="00933893"/>
    <w:rsid w:val="009339EB"/>
    <w:rsid w:val="00933A66"/>
    <w:rsid w:val="00933AA8"/>
    <w:rsid w:val="00933B56"/>
    <w:rsid w:val="00933B8B"/>
    <w:rsid w:val="00933E88"/>
    <w:rsid w:val="00934081"/>
    <w:rsid w:val="0093452F"/>
    <w:rsid w:val="0093465D"/>
    <w:rsid w:val="009346EC"/>
    <w:rsid w:val="0093478B"/>
    <w:rsid w:val="00934919"/>
    <w:rsid w:val="00934944"/>
    <w:rsid w:val="009349AD"/>
    <w:rsid w:val="00934D94"/>
    <w:rsid w:val="00934EBA"/>
    <w:rsid w:val="00935381"/>
    <w:rsid w:val="009353F2"/>
    <w:rsid w:val="00935523"/>
    <w:rsid w:val="009355C2"/>
    <w:rsid w:val="00935675"/>
    <w:rsid w:val="009357CE"/>
    <w:rsid w:val="00935841"/>
    <w:rsid w:val="00935956"/>
    <w:rsid w:val="00935A8C"/>
    <w:rsid w:val="00935B0B"/>
    <w:rsid w:val="00935B59"/>
    <w:rsid w:val="00935BA3"/>
    <w:rsid w:val="00935BD5"/>
    <w:rsid w:val="00935D2A"/>
    <w:rsid w:val="00935E79"/>
    <w:rsid w:val="00935FE7"/>
    <w:rsid w:val="009361C3"/>
    <w:rsid w:val="009361E3"/>
    <w:rsid w:val="009361E7"/>
    <w:rsid w:val="0093623C"/>
    <w:rsid w:val="00936296"/>
    <w:rsid w:val="009362C3"/>
    <w:rsid w:val="00936345"/>
    <w:rsid w:val="00936602"/>
    <w:rsid w:val="0093694F"/>
    <w:rsid w:val="00936990"/>
    <w:rsid w:val="009369B3"/>
    <w:rsid w:val="009369C4"/>
    <w:rsid w:val="00936B06"/>
    <w:rsid w:val="00936BE8"/>
    <w:rsid w:val="00936DC2"/>
    <w:rsid w:val="00936EB4"/>
    <w:rsid w:val="009370FE"/>
    <w:rsid w:val="0093716A"/>
    <w:rsid w:val="00937319"/>
    <w:rsid w:val="0093748B"/>
    <w:rsid w:val="00937511"/>
    <w:rsid w:val="0093778F"/>
    <w:rsid w:val="0093781F"/>
    <w:rsid w:val="00937883"/>
    <w:rsid w:val="0093796F"/>
    <w:rsid w:val="00937A96"/>
    <w:rsid w:val="00937B03"/>
    <w:rsid w:val="00937B18"/>
    <w:rsid w:val="00937B92"/>
    <w:rsid w:val="00937C48"/>
    <w:rsid w:val="00937CB4"/>
    <w:rsid w:val="00937D99"/>
    <w:rsid w:val="00937F0E"/>
    <w:rsid w:val="0094008C"/>
    <w:rsid w:val="009400B2"/>
    <w:rsid w:val="00940190"/>
    <w:rsid w:val="00940250"/>
    <w:rsid w:val="009402D1"/>
    <w:rsid w:val="009405D5"/>
    <w:rsid w:val="00940671"/>
    <w:rsid w:val="009406AA"/>
    <w:rsid w:val="009407DB"/>
    <w:rsid w:val="00940CAF"/>
    <w:rsid w:val="00940D64"/>
    <w:rsid w:val="00940D65"/>
    <w:rsid w:val="00940DA3"/>
    <w:rsid w:val="00940E0F"/>
    <w:rsid w:val="00940E12"/>
    <w:rsid w:val="00940E21"/>
    <w:rsid w:val="00940E68"/>
    <w:rsid w:val="00940F3F"/>
    <w:rsid w:val="0094115E"/>
    <w:rsid w:val="00941196"/>
    <w:rsid w:val="00941214"/>
    <w:rsid w:val="0094124D"/>
    <w:rsid w:val="0094127A"/>
    <w:rsid w:val="00941568"/>
    <w:rsid w:val="00941794"/>
    <w:rsid w:val="0094194A"/>
    <w:rsid w:val="00941991"/>
    <w:rsid w:val="00941AA0"/>
    <w:rsid w:val="00941CA3"/>
    <w:rsid w:val="00941CB0"/>
    <w:rsid w:val="00941D48"/>
    <w:rsid w:val="00941D4E"/>
    <w:rsid w:val="00941D71"/>
    <w:rsid w:val="00941DD5"/>
    <w:rsid w:val="00941F2A"/>
    <w:rsid w:val="00942067"/>
    <w:rsid w:val="009421A2"/>
    <w:rsid w:val="0094231F"/>
    <w:rsid w:val="0094232D"/>
    <w:rsid w:val="00942378"/>
    <w:rsid w:val="009423E9"/>
    <w:rsid w:val="009424B4"/>
    <w:rsid w:val="009424F7"/>
    <w:rsid w:val="0094258D"/>
    <w:rsid w:val="00942687"/>
    <w:rsid w:val="00942879"/>
    <w:rsid w:val="009429FB"/>
    <w:rsid w:val="00942B42"/>
    <w:rsid w:val="00942BEF"/>
    <w:rsid w:val="0094308C"/>
    <w:rsid w:val="009430BD"/>
    <w:rsid w:val="009431E2"/>
    <w:rsid w:val="0094325E"/>
    <w:rsid w:val="009432A5"/>
    <w:rsid w:val="009432C9"/>
    <w:rsid w:val="00943550"/>
    <w:rsid w:val="009435A2"/>
    <w:rsid w:val="009435D7"/>
    <w:rsid w:val="009436B1"/>
    <w:rsid w:val="00943B4A"/>
    <w:rsid w:val="00943B60"/>
    <w:rsid w:val="00943B73"/>
    <w:rsid w:val="00943CBC"/>
    <w:rsid w:val="00943E8D"/>
    <w:rsid w:val="00944098"/>
    <w:rsid w:val="009440C2"/>
    <w:rsid w:val="00944170"/>
    <w:rsid w:val="0094426F"/>
    <w:rsid w:val="009444ED"/>
    <w:rsid w:val="00944559"/>
    <w:rsid w:val="00944566"/>
    <w:rsid w:val="00944712"/>
    <w:rsid w:val="0094480E"/>
    <w:rsid w:val="009448A5"/>
    <w:rsid w:val="00944B84"/>
    <w:rsid w:val="00944C3D"/>
    <w:rsid w:val="00944C47"/>
    <w:rsid w:val="00944DFA"/>
    <w:rsid w:val="00944E2E"/>
    <w:rsid w:val="009451A4"/>
    <w:rsid w:val="009451FB"/>
    <w:rsid w:val="00945343"/>
    <w:rsid w:val="0094534A"/>
    <w:rsid w:val="00945371"/>
    <w:rsid w:val="009453D3"/>
    <w:rsid w:val="00945442"/>
    <w:rsid w:val="00945484"/>
    <w:rsid w:val="0094557D"/>
    <w:rsid w:val="00945589"/>
    <w:rsid w:val="0094563A"/>
    <w:rsid w:val="00945662"/>
    <w:rsid w:val="00945688"/>
    <w:rsid w:val="00945868"/>
    <w:rsid w:val="009458A1"/>
    <w:rsid w:val="009459B4"/>
    <w:rsid w:val="00945B27"/>
    <w:rsid w:val="00945BA4"/>
    <w:rsid w:val="00945C07"/>
    <w:rsid w:val="00945D23"/>
    <w:rsid w:val="00945D2D"/>
    <w:rsid w:val="00945E46"/>
    <w:rsid w:val="009460E4"/>
    <w:rsid w:val="00946155"/>
    <w:rsid w:val="009462A4"/>
    <w:rsid w:val="009462EF"/>
    <w:rsid w:val="00946385"/>
    <w:rsid w:val="009465ED"/>
    <w:rsid w:val="009469DC"/>
    <w:rsid w:val="00946A2E"/>
    <w:rsid w:val="00946A33"/>
    <w:rsid w:val="00946E61"/>
    <w:rsid w:val="00946F64"/>
    <w:rsid w:val="0094704D"/>
    <w:rsid w:val="009472AC"/>
    <w:rsid w:val="00947724"/>
    <w:rsid w:val="00947902"/>
    <w:rsid w:val="00947910"/>
    <w:rsid w:val="009479F9"/>
    <w:rsid w:val="00947A66"/>
    <w:rsid w:val="00947D57"/>
    <w:rsid w:val="00947E54"/>
    <w:rsid w:val="00950001"/>
    <w:rsid w:val="00950117"/>
    <w:rsid w:val="00950143"/>
    <w:rsid w:val="00950206"/>
    <w:rsid w:val="00950344"/>
    <w:rsid w:val="0095043F"/>
    <w:rsid w:val="0095074A"/>
    <w:rsid w:val="00950860"/>
    <w:rsid w:val="00950913"/>
    <w:rsid w:val="00950B1A"/>
    <w:rsid w:val="00950D89"/>
    <w:rsid w:val="00950E77"/>
    <w:rsid w:val="00950F6C"/>
    <w:rsid w:val="00950FE5"/>
    <w:rsid w:val="009511E9"/>
    <w:rsid w:val="00951284"/>
    <w:rsid w:val="0095129D"/>
    <w:rsid w:val="0095141F"/>
    <w:rsid w:val="009514E1"/>
    <w:rsid w:val="009515E9"/>
    <w:rsid w:val="009517A8"/>
    <w:rsid w:val="009518CF"/>
    <w:rsid w:val="00951A79"/>
    <w:rsid w:val="00951A98"/>
    <w:rsid w:val="00951B1B"/>
    <w:rsid w:val="00951D74"/>
    <w:rsid w:val="00951D9D"/>
    <w:rsid w:val="00951EEA"/>
    <w:rsid w:val="009522B1"/>
    <w:rsid w:val="0095244B"/>
    <w:rsid w:val="00952758"/>
    <w:rsid w:val="009527D8"/>
    <w:rsid w:val="00952B66"/>
    <w:rsid w:val="00952BC4"/>
    <w:rsid w:val="00952C31"/>
    <w:rsid w:val="00952CB8"/>
    <w:rsid w:val="00952D96"/>
    <w:rsid w:val="00952E54"/>
    <w:rsid w:val="00952F8F"/>
    <w:rsid w:val="009530FB"/>
    <w:rsid w:val="00953269"/>
    <w:rsid w:val="0095353F"/>
    <w:rsid w:val="009535D6"/>
    <w:rsid w:val="00953749"/>
    <w:rsid w:val="00953840"/>
    <w:rsid w:val="00953954"/>
    <w:rsid w:val="00953C0E"/>
    <w:rsid w:val="00953D94"/>
    <w:rsid w:val="00953E12"/>
    <w:rsid w:val="0095406E"/>
    <w:rsid w:val="00954198"/>
    <w:rsid w:val="009544C5"/>
    <w:rsid w:val="00954701"/>
    <w:rsid w:val="009547DF"/>
    <w:rsid w:val="00954808"/>
    <w:rsid w:val="00954992"/>
    <w:rsid w:val="00954BCE"/>
    <w:rsid w:val="00954BF5"/>
    <w:rsid w:val="00954C63"/>
    <w:rsid w:val="00954D2B"/>
    <w:rsid w:val="00954D57"/>
    <w:rsid w:val="00954D7C"/>
    <w:rsid w:val="00954FBF"/>
    <w:rsid w:val="009550E6"/>
    <w:rsid w:val="009553CC"/>
    <w:rsid w:val="00955482"/>
    <w:rsid w:val="009555B8"/>
    <w:rsid w:val="009556FF"/>
    <w:rsid w:val="00955895"/>
    <w:rsid w:val="00955957"/>
    <w:rsid w:val="009559B8"/>
    <w:rsid w:val="00955AE3"/>
    <w:rsid w:val="00955CBA"/>
    <w:rsid w:val="00955CE1"/>
    <w:rsid w:val="00955D8E"/>
    <w:rsid w:val="00955DC1"/>
    <w:rsid w:val="00955DF2"/>
    <w:rsid w:val="00955E28"/>
    <w:rsid w:val="00955E4E"/>
    <w:rsid w:val="00955E88"/>
    <w:rsid w:val="00955F1E"/>
    <w:rsid w:val="00955F4F"/>
    <w:rsid w:val="009560F6"/>
    <w:rsid w:val="00956189"/>
    <w:rsid w:val="00956427"/>
    <w:rsid w:val="00956437"/>
    <w:rsid w:val="00956539"/>
    <w:rsid w:val="009566A0"/>
    <w:rsid w:val="0095699C"/>
    <w:rsid w:val="00956B58"/>
    <w:rsid w:val="00956B9A"/>
    <w:rsid w:val="00956E17"/>
    <w:rsid w:val="00956E47"/>
    <w:rsid w:val="00956F9C"/>
    <w:rsid w:val="009570FD"/>
    <w:rsid w:val="00957325"/>
    <w:rsid w:val="00957342"/>
    <w:rsid w:val="00957365"/>
    <w:rsid w:val="0095739A"/>
    <w:rsid w:val="009573AC"/>
    <w:rsid w:val="009573D1"/>
    <w:rsid w:val="0095743B"/>
    <w:rsid w:val="00957475"/>
    <w:rsid w:val="00957565"/>
    <w:rsid w:val="009575E7"/>
    <w:rsid w:val="00957639"/>
    <w:rsid w:val="00957654"/>
    <w:rsid w:val="00957C0A"/>
    <w:rsid w:val="00957D63"/>
    <w:rsid w:val="00957EE9"/>
    <w:rsid w:val="00957FDF"/>
    <w:rsid w:val="0096006C"/>
    <w:rsid w:val="009601E4"/>
    <w:rsid w:val="009601E5"/>
    <w:rsid w:val="00960295"/>
    <w:rsid w:val="009604E1"/>
    <w:rsid w:val="00960590"/>
    <w:rsid w:val="009605BC"/>
    <w:rsid w:val="00960631"/>
    <w:rsid w:val="00960635"/>
    <w:rsid w:val="00960683"/>
    <w:rsid w:val="009607C6"/>
    <w:rsid w:val="00960889"/>
    <w:rsid w:val="00960958"/>
    <w:rsid w:val="00960A2B"/>
    <w:rsid w:val="00960A37"/>
    <w:rsid w:val="00960A3F"/>
    <w:rsid w:val="00960CA7"/>
    <w:rsid w:val="00960F16"/>
    <w:rsid w:val="00960F8F"/>
    <w:rsid w:val="00960FB4"/>
    <w:rsid w:val="0096134D"/>
    <w:rsid w:val="00961662"/>
    <w:rsid w:val="00961667"/>
    <w:rsid w:val="00961722"/>
    <w:rsid w:val="0096180C"/>
    <w:rsid w:val="00961849"/>
    <w:rsid w:val="0096185C"/>
    <w:rsid w:val="00961A19"/>
    <w:rsid w:val="00961AE9"/>
    <w:rsid w:val="00961AEC"/>
    <w:rsid w:val="00961C32"/>
    <w:rsid w:val="00961D20"/>
    <w:rsid w:val="00961E0D"/>
    <w:rsid w:val="00961E53"/>
    <w:rsid w:val="00961F3B"/>
    <w:rsid w:val="00961F51"/>
    <w:rsid w:val="00961FCC"/>
    <w:rsid w:val="00962091"/>
    <w:rsid w:val="009621B5"/>
    <w:rsid w:val="009622B3"/>
    <w:rsid w:val="00962379"/>
    <w:rsid w:val="00962414"/>
    <w:rsid w:val="009625D8"/>
    <w:rsid w:val="0096260A"/>
    <w:rsid w:val="009626F5"/>
    <w:rsid w:val="00962748"/>
    <w:rsid w:val="009627E6"/>
    <w:rsid w:val="009629F2"/>
    <w:rsid w:val="00962C96"/>
    <w:rsid w:val="00962CC5"/>
    <w:rsid w:val="00962CD5"/>
    <w:rsid w:val="00962DC8"/>
    <w:rsid w:val="00963021"/>
    <w:rsid w:val="00963046"/>
    <w:rsid w:val="0096313D"/>
    <w:rsid w:val="009631AE"/>
    <w:rsid w:val="009631B4"/>
    <w:rsid w:val="009633C4"/>
    <w:rsid w:val="00963453"/>
    <w:rsid w:val="00963580"/>
    <w:rsid w:val="0096372E"/>
    <w:rsid w:val="00963768"/>
    <w:rsid w:val="00963888"/>
    <w:rsid w:val="009638D0"/>
    <w:rsid w:val="0096393E"/>
    <w:rsid w:val="0096397B"/>
    <w:rsid w:val="00963A33"/>
    <w:rsid w:val="00963C9C"/>
    <w:rsid w:val="00963CCD"/>
    <w:rsid w:val="00963E32"/>
    <w:rsid w:val="00963E42"/>
    <w:rsid w:val="00963F51"/>
    <w:rsid w:val="00963FA4"/>
    <w:rsid w:val="00963FE5"/>
    <w:rsid w:val="00964000"/>
    <w:rsid w:val="0096402A"/>
    <w:rsid w:val="00964055"/>
    <w:rsid w:val="009640AD"/>
    <w:rsid w:val="0096410A"/>
    <w:rsid w:val="00964537"/>
    <w:rsid w:val="00964743"/>
    <w:rsid w:val="009648BF"/>
    <w:rsid w:val="009648D0"/>
    <w:rsid w:val="00964A71"/>
    <w:rsid w:val="00964AB9"/>
    <w:rsid w:val="00964E8C"/>
    <w:rsid w:val="0096504F"/>
    <w:rsid w:val="009650D1"/>
    <w:rsid w:val="0096521E"/>
    <w:rsid w:val="00965264"/>
    <w:rsid w:val="00965652"/>
    <w:rsid w:val="0096574A"/>
    <w:rsid w:val="0096596F"/>
    <w:rsid w:val="009659B9"/>
    <w:rsid w:val="00965B0E"/>
    <w:rsid w:val="00965B17"/>
    <w:rsid w:val="00965C8E"/>
    <w:rsid w:val="00965EC7"/>
    <w:rsid w:val="00966058"/>
    <w:rsid w:val="0096628B"/>
    <w:rsid w:val="009664B4"/>
    <w:rsid w:val="0096659D"/>
    <w:rsid w:val="00966776"/>
    <w:rsid w:val="00966C67"/>
    <w:rsid w:val="009671EB"/>
    <w:rsid w:val="009671FA"/>
    <w:rsid w:val="00967260"/>
    <w:rsid w:val="00967423"/>
    <w:rsid w:val="0096746F"/>
    <w:rsid w:val="00967549"/>
    <w:rsid w:val="009675DD"/>
    <w:rsid w:val="00967726"/>
    <w:rsid w:val="00967763"/>
    <w:rsid w:val="009677EB"/>
    <w:rsid w:val="0096784A"/>
    <w:rsid w:val="00967BDC"/>
    <w:rsid w:val="00967CDC"/>
    <w:rsid w:val="00967DBD"/>
    <w:rsid w:val="00967EFB"/>
    <w:rsid w:val="00967EFE"/>
    <w:rsid w:val="00970049"/>
    <w:rsid w:val="00970213"/>
    <w:rsid w:val="009703BA"/>
    <w:rsid w:val="00970461"/>
    <w:rsid w:val="009706E7"/>
    <w:rsid w:val="009708D9"/>
    <w:rsid w:val="009708E7"/>
    <w:rsid w:val="0097092E"/>
    <w:rsid w:val="009709B7"/>
    <w:rsid w:val="00970A79"/>
    <w:rsid w:val="00970B2A"/>
    <w:rsid w:val="00970B50"/>
    <w:rsid w:val="00970D68"/>
    <w:rsid w:val="00970EB5"/>
    <w:rsid w:val="009710B3"/>
    <w:rsid w:val="0097118F"/>
    <w:rsid w:val="009711AC"/>
    <w:rsid w:val="009712E5"/>
    <w:rsid w:val="009712EB"/>
    <w:rsid w:val="0097135D"/>
    <w:rsid w:val="009715A4"/>
    <w:rsid w:val="009715B4"/>
    <w:rsid w:val="009717AE"/>
    <w:rsid w:val="00971896"/>
    <w:rsid w:val="009719B0"/>
    <w:rsid w:val="009719B2"/>
    <w:rsid w:val="00971BDB"/>
    <w:rsid w:val="00971C2A"/>
    <w:rsid w:val="00971EF3"/>
    <w:rsid w:val="00972087"/>
    <w:rsid w:val="00972276"/>
    <w:rsid w:val="00972640"/>
    <w:rsid w:val="0097270C"/>
    <w:rsid w:val="00972713"/>
    <w:rsid w:val="00972910"/>
    <w:rsid w:val="0097294D"/>
    <w:rsid w:val="00972A75"/>
    <w:rsid w:val="00972C44"/>
    <w:rsid w:val="00972CCD"/>
    <w:rsid w:val="00972FB3"/>
    <w:rsid w:val="00973262"/>
    <w:rsid w:val="0097330D"/>
    <w:rsid w:val="00973761"/>
    <w:rsid w:val="0097382E"/>
    <w:rsid w:val="009738B8"/>
    <w:rsid w:val="00973AFC"/>
    <w:rsid w:val="00973B58"/>
    <w:rsid w:val="00973B64"/>
    <w:rsid w:val="00973E20"/>
    <w:rsid w:val="00973FD4"/>
    <w:rsid w:val="00973FFD"/>
    <w:rsid w:val="009741DD"/>
    <w:rsid w:val="0097421B"/>
    <w:rsid w:val="009745CF"/>
    <w:rsid w:val="009746D2"/>
    <w:rsid w:val="00974736"/>
    <w:rsid w:val="009749D0"/>
    <w:rsid w:val="00974A87"/>
    <w:rsid w:val="00974B68"/>
    <w:rsid w:val="00974D95"/>
    <w:rsid w:val="00974FA6"/>
    <w:rsid w:val="0097503A"/>
    <w:rsid w:val="0097545E"/>
    <w:rsid w:val="0097570B"/>
    <w:rsid w:val="0097597C"/>
    <w:rsid w:val="00975AEF"/>
    <w:rsid w:val="00975CFC"/>
    <w:rsid w:val="00975D91"/>
    <w:rsid w:val="009760EA"/>
    <w:rsid w:val="00976174"/>
    <w:rsid w:val="0097617C"/>
    <w:rsid w:val="009761B2"/>
    <w:rsid w:val="00976212"/>
    <w:rsid w:val="00976326"/>
    <w:rsid w:val="00976427"/>
    <w:rsid w:val="009765E4"/>
    <w:rsid w:val="00976691"/>
    <w:rsid w:val="00976840"/>
    <w:rsid w:val="009768DA"/>
    <w:rsid w:val="00976A23"/>
    <w:rsid w:val="00976AAD"/>
    <w:rsid w:val="00976DEB"/>
    <w:rsid w:val="00976ED1"/>
    <w:rsid w:val="009770AC"/>
    <w:rsid w:val="009773FE"/>
    <w:rsid w:val="00977689"/>
    <w:rsid w:val="00977691"/>
    <w:rsid w:val="0097776F"/>
    <w:rsid w:val="00977790"/>
    <w:rsid w:val="009778EA"/>
    <w:rsid w:val="00977A9C"/>
    <w:rsid w:val="00977AAF"/>
    <w:rsid w:val="00977AF6"/>
    <w:rsid w:val="00977B63"/>
    <w:rsid w:val="00977BB6"/>
    <w:rsid w:val="00977BC0"/>
    <w:rsid w:val="00977BD9"/>
    <w:rsid w:val="00977CE9"/>
    <w:rsid w:val="00977DBA"/>
    <w:rsid w:val="00977E85"/>
    <w:rsid w:val="00977FA3"/>
    <w:rsid w:val="00977FA6"/>
    <w:rsid w:val="00977FB4"/>
    <w:rsid w:val="00977FE8"/>
    <w:rsid w:val="00980149"/>
    <w:rsid w:val="00980272"/>
    <w:rsid w:val="009802D0"/>
    <w:rsid w:val="009802F7"/>
    <w:rsid w:val="00980565"/>
    <w:rsid w:val="00980678"/>
    <w:rsid w:val="0098073B"/>
    <w:rsid w:val="0098099A"/>
    <w:rsid w:val="009809AA"/>
    <w:rsid w:val="009809EC"/>
    <w:rsid w:val="00980B51"/>
    <w:rsid w:val="00980C7A"/>
    <w:rsid w:val="00980D69"/>
    <w:rsid w:val="00980DA7"/>
    <w:rsid w:val="00980DF4"/>
    <w:rsid w:val="00980EA1"/>
    <w:rsid w:val="00980F87"/>
    <w:rsid w:val="0098119C"/>
    <w:rsid w:val="0098119E"/>
    <w:rsid w:val="0098149E"/>
    <w:rsid w:val="009814C0"/>
    <w:rsid w:val="0098160E"/>
    <w:rsid w:val="0098166F"/>
    <w:rsid w:val="00981732"/>
    <w:rsid w:val="009817F4"/>
    <w:rsid w:val="00981A83"/>
    <w:rsid w:val="00981BE2"/>
    <w:rsid w:val="00981C27"/>
    <w:rsid w:val="00981CA8"/>
    <w:rsid w:val="00981D96"/>
    <w:rsid w:val="00981EDD"/>
    <w:rsid w:val="00981F26"/>
    <w:rsid w:val="009820F8"/>
    <w:rsid w:val="009821EA"/>
    <w:rsid w:val="0098223D"/>
    <w:rsid w:val="0098225D"/>
    <w:rsid w:val="00982335"/>
    <w:rsid w:val="009824BD"/>
    <w:rsid w:val="009827E8"/>
    <w:rsid w:val="00982833"/>
    <w:rsid w:val="00982987"/>
    <w:rsid w:val="00982B1C"/>
    <w:rsid w:val="00982C7C"/>
    <w:rsid w:val="00982E0F"/>
    <w:rsid w:val="00982E98"/>
    <w:rsid w:val="00982F5A"/>
    <w:rsid w:val="00983293"/>
    <w:rsid w:val="009834A7"/>
    <w:rsid w:val="009834CE"/>
    <w:rsid w:val="0098359D"/>
    <w:rsid w:val="0098366B"/>
    <w:rsid w:val="009836B4"/>
    <w:rsid w:val="00983719"/>
    <w:rsid w:val="00983734"/>
    <w:rsid w:val="009838C9"/>
    <w:rsid w:val="00983937"/>
    <w:rsid w:val="00983944"/>
    <w:rsid w:val="00983A44"/>
    <w:rsid w:val="00983A58"/>
    <w:rsid w:val="00983AF6"/>
    <w:rsid w:val="00983FC5"/>
    <w:rsid w:val="009840E7"/>
    <w:rsid w:val="0098412A"/>
    <w:rsid w:val="009841CF"/>
    <w:rsid w:val="00984488"/>
    <w:rsid w:val="0098458E"/>
    <w:rsid w:val="00984682"/>
    <w:rsid w:val="009846EF"/>
    <w:rsid w:val="0098470B"/>
    <w:rsid w:val="00984788"/>
    <w:rsid w:val="00984921"/>
    <w:rsid w:val="00984A23"/>
    <w:rsid w:val="00984A2B"/>
    <w:rsid w:val="00984C5B"/>
    <w:rsid w:val="00984CF7"/>
    <w:rsid w:val="00984DAC"/>
    <w:rsid w:val="00984DDA"/>
    <w:rsid w:val="00984DDE"/>
    <w:rsid w:val="00984E55"/>
    <w:rsid w:val="00984EFF"/>
    <w:rsid w:val="00984F29"/>
    <w:rsid w:val="00984F79"/>
    <w:rsid w:val="009850CD"/>
    <w:rsid w:val="009850E0"/>
    <w:rsid w:val="00985223"/>
    <w:rsid w:val="0098545C"/>
    <w:rsid w:val="00985485"/>
    <w:rsid w:val="0098570B"/>
    <w:rsid w:val="009857FE"/>
    <w:rsid w:val="00985874"/>
    <w:rsid w:val="00985B59"/>
    <w:rsid w:val="00985D53"/>
    <w:rsid w:val="00985DE8"/>
    <w:rsid w:val="00985EC3"/>
    <w:rsid w:val="00985F30"/>
    <w:rsid w:val="00985F3C"/>
    <w:rsid w:val="00985F92"/>
    <w:rsid w:val="00986000"/>
    <w:rsid w:val="0098610B"/>
    <w:rsid w:val="009862BE"/>
    <w:rsid w:val="009862C2"/>
    <w:rsid w:val="009866D6"/>
    <w:rsid w:val="00986740"/>
    <w:rsid w:val="00986A89"/>
    <w:rsid w:val="00986C8E"/>
    <w:rsid w:val="00986F42"/>
    <w:rsid w:val="00986FEC"/>
    <w:rsid w:val="00987050"/>
    <w:rsid w:val="0098706D"/>
    <w:rsid w:val="00987142"/>
    <w:rsid w:val="0098722F"/>
    <w:rsid w:val="00987333"/>
    <w:rsid w:val="0098737B"/>
    <w:rsid w:val="009875D9"/>
    <w:rsid w:val="00987812"/>
    <w:rsid w:val="009879DC"/>
    <w:rsid w:val="00987DE6"/>
    <w:rsid w:val="00987E4F"/>
    <w:rsid w:val="00990166"/>
    <w:rsid w:val="009901DD"/>
    <w:rsid w:val="00990249"/>
    <w:rsid w:val="0099049B"/>
    <w:rsid w:val="009904A7"/>
    <w:rsid w:val="009905B6"/>
    <w:rsid w:val="00990601"/>
    <w:rsid w:val="00990654"/>
    <w:rsid w:val="00990755"/>
    <w:rsid w:val="009907FC"/>
    <w:rsid w:val="00990A99"/>
    <w:rsid w:val="00990BCF"/>
    <w:rsid w:val="00990C24"/>
    <w:rsid w:val="00990D92"/>
    <w:rsid w:val="0099101C"/>
    <w:rsid w:val="00991373"/>
    <w:rsid w:val="009914DF"/>
    <w:rsid w:val="00991566"/>
    <w:rsid w:val="009915B5"/>
    <w:rsid w:val="00991694"/>
    <w:rsid w:val="0099177E"/>
    <w:rsid w:val="0099183B"/>
    <w:rsid w:val="009918A4"/>
    <w:rsid w:val="00991969"/>
    <w:rsid w:val="00991983"/>
    <w:rsid w:val="00991C0C"/>
    <w:rsid w:val="00991CB3"/>
    <w:rsid w:val="00991D5D"/>
    <w:rsid w:val="00991E07"/>
    <w:rsid w:val="00991F00"/>
    <w:rsid w:val="00992133"/>
    <w:rsid w:val="009921DC"/>
    <w:rsid w:val="0099221F"/>
    <w:rsid w:val="0099234A"/>
    <w:rsid w:val="00992377"/>
    <w:rsid w:val="0099255C"/>
    <w:rsid w:val="009925BB"/>
    <w:rsid w:val="009925F0"/>
    <w:rsid w:val="00992618"/>
    <w:rsid w:val="00992790"/>
    <w:rsid w:val="00992A55"/>
    <w:rsid w:val="00992AEB"/>
    <w:rsid w:val="00992AF0"/>
    <w:rsid w:val="00992DEF"/>
    <w:rsid w:val="00992EF4"/>
    <w:rsid w:val="00993288"/>
    <w:rsid w:val="0099329D"/>
    <w:rsid w:val="009932E5"/>
    <w:rsid w:val="009932FD"/>
    <w:rsid w:val="00993378"/>
    <w:rsid w:val="00993471"/>
    <w:rsid w:val="00993683"/>
    <w:rsid w:val="0099385F"/>
    <w:rsid w:val="00993ACF"/>
    <w:rsid w:val="00993AD6"/>
    <w:rsid w:val="00993B3A"/>
    <w:rsid w:val="00993BC9"/>
    <w:rsid w:val="00993C69"/>
    <w:rsid w:val="00993DEE"/>
    <w:rsid w:val="00993DF2"/>
    <w:rsid w:val="0099401E"/>
    <w:rsid w:val="009941C4"/>
    <w:rsid w:val="00994256"/>
    <w:rsid w:val="009943C2"/>
    <w:rsid w:val="00994419"/>
    <w:rsid w:val="009944B5"/>
    <w:rsid w:val="009944E1"/>
    <w:rsid w:val="00994520"/>
    <w:rsid w:val="00994661"/>
    <w:rsid w:val="009946D9"/>
    <w:rsid w:val="00994712"/>
    <w:rsid w:val="009948F3"/>
    <w:rsid w:val="00994CE1"/>
    <w:rsid w:val="00994D0E"/>
    <w:rsid w:val="00994D33"/>
    <w:rsid w:val="00994DF4"/>
    <w:rsid w:val="00994F2B"/>
    <w:rsid w:val="00994FB5"/>
    <w:rsid w:val="00994FC3"/>
    <w:rsid w:val="0099500A"/>
    <w:rsid w:val="0099516D"/>
    <w:rsid w:val="0099547D"/>
    <w:rsid w:val="00995750"/>
    <w:rsid w:val="00995812"/>
    <w:rsid w:val="00995956"/>
    <w:rsid w:val="0099598B"/>
    <w:rsid w:val="00995C94"/>
    <w:rsid w:val="00995D00"/>
    <w:rsid w:val="00995F29"/>
    <w:rsid w:val="0099608F"/>
    <w:rsid w:val="0099612F"/>
    <w:rsid w:val="009965D7"/>
    <w:rsid w:val="009967FF"/>
    <w:rsid w:val="009968B9"/>
    <w:rsid w:val="0099694C"/>
    <w:rsid w:val="009969A7"/>
    <w:rsid w:val="00996B0A"/>
    <w:rsid w:val="00996C30"/>
    <w:rsid w:val="00996C5D"/>
    <w:rsid w:val="00996D00"/>
    <w:rsid w:val="00996E7A"/>
    <w:rsid w:val="00997254"/>
    <w:rsid w:val="00997467"/>
    <w:rsid w:val="009976B2"/>
    <w:rsid w:val="009977DC"/>
    <w:rsid w:val="009978CF"/>
    <w:rsid w:val="00997A93"/>
    <w:rsid w:val="00997D24"/>
    <w:rsid w:val="00997DE0"/>
    <w:rsid w:val="00997DEA"/>
    <w:rsid w:val="00997F31"/>
    <w:rsid w:val="00997FD8"/>
    <w:rsid w:val="009A0045"/>
    <w:rsid w:val="009A007A"/>
    <w:rsid w:val="009A0100"/>
    <w:rsid w:val="009A0281"/>
    <w:rsid w:val="009A0340"/>
    <w:rsid w:val="009A04C2"/>
    <w:rsid w:val="009A04C6"/>
    <w:rsid w:val="009A06A2"/>
    <w:rsid w:val="009A06FE"/>
    <w:rsid w:val="009A0809"/>
    <w:rsid w:val="009A0A10"/>
    <w:rsid w:val="009A0B72"/>
    <w:rsid w:val="009A0DB4"/>
    <w:rsid w:val="009A0EB6"/>
    <w:rsid w:val="009A10C8"/>
    <w:rsid w:val="009A1272"/>
    <w:rsid w:val="009A138A"/>
    <w:rsid w:val="009A1511"/>
    <w:rsid w:val="009A1635"/>
    <w:rsid w:val="009A168A"/>
    <w:rsid w:val="009A1927"/>
    <w:rsid w:val="009A1A7B"/>
    <w:rsid w:val="009A1ABB"/>
    <w:rsid w:val="009A1B82"/>
    <w:rsid w:val="009A1FF5"/>
    <w:rsid w:val="009A1FF9"/>
    <w:rsid w:val="009A20F7"/>
    <w:rsid w:val="009A21A4"/>
    <w:rsid w:val="009A22B5"/>
    <w:rsid w:val="009A2594"/>
    <w:rsid w:val="009A25CC"/>
    <w:rsid w:val="009A26D1"/>
    <w:rsid w:val="009A2B7A"/>
    <w:rsid w:val="009A2DFD"/>
    <w:rsid w:val="009A31A0"/>
    <w:rsid w:val="009A31D1"/>
    <w:rsid w:val="009A326C"/>
    <w:rsid w:val="009A3370"/>
    <w:rsid w:val="009A344D"/>
    <w:rsid w:val="009A3495"/>
    <w:rsid w:val="009A34CD"/>
    <w:rsid w:val="009A3601"/>
    <w:rsid w:val="009A3715"/>
    <w:rsid w:val="009A373C"/>
    <w:rsid w:val="009A373D"/>
    <w:rsid w:val="009A3880"/>
    <w:rsid w:val="009A39DD"/>
    <w:rsid w:val="009A39F5"/>
    <w:rsid w:val="009A3AD3"/>
    <w:rsid w:val="009A3BBE"/>
    <w:rsid w:val="009A3C3F"/>
    <w:rsid w:val="009A4005"/>
    <w:rsid w:val="009A427B"/>
    <w:rsid w:val="009A433B"/>
    <w:rsid w:val="009A4487"/>
    <w:rsid w:val="009A474A"/>
    <w:rsid w:val="009A48BA"/>
    <w:rsid w:val="009A4949"/>
    <w:rsid w:val="009A498B"/>
    <w:rsid w:val="009A4A37"/>
    <w:rsid w:val="009A4E25"/>
    <w:rsid w:val="009A4E9F"/>
    <w:rsid w:val="009A4EFE"/>
    <w:rsid w:val="009A4F7F"/>
    <w:rsid w:val="009A4F8A"/>
    <w:rsid w:val="009A504F"/>
    <w:rsid w:val="009A50D7"/>
    <w:rsid w:val="009A52D7"/>
    <w:rsid w:val="009A541C"/>
    <w:rsid w:val="009A5761"/>
    <w:rsid w:val="009A5826"/>
    <w:rsid w:val="009A58A7"/>
    <w:rsid w:val="009A5AB3"/>
    <w:rsid w:val="009A5B11"/>
    <w:rsid w:val="009A5D67"/>
    <w:rsid w:val="009A6133"/>
    <w:rsid w:val="009A6197"/>
    <w:rsid w:val="009A61E9"/>
    <w:rsid w:val="009A6329"/>
    <w:rsid w:val="009A63C3"/>
    <w:rsid w:val="009A6788"/>
    <w:rsid w:val="009A6826"/>
    <w:rsid w:val="009A6CD2"/>
    <w:rsid w:val="009A6CF2"/>
    <w:rsid w:val="009A6CFD"/>
    <w:rsid w:val="009A6E99"/>
    <w:rsid w:val="009A6ECD"/>
    <w:rsid w:val="009A6F03"/>
    <w:rsid w:val="009A7156"/>
    <w:rsid w:val="009A71C1"/>
    <w:rsid w:val="009A71FB"/>
    <w:rsid w:val="009A7355"/>
    <w:rsid w:val="009A7491"/>
    <w:rsid w:val="009A768A"/>
    <w:rsid w:val="009A7A02"/>
    <w:rsid w:val="009A7A37"/>
    <w:rsid w:val="009A7A6C"/>
    <w:rsid w:val="009A7C5F"/>
    <w:rsid w:val="009A7D51"/>
    <w:rsid w:val="009A7D7C"/>
    <w:rsid w:val="009A7E31"/>
    <w:rsid w:val="009A7E70"/>
    <w:rsid w:val="009A7E73"/>
    <w:rsid w:val="009B0258"/>
    <w:rsid w:val="009B0261"/>
    <w:rsid w:val="009B02DD"/>
    <w:rsid w:val="009B033F"/>
    <w:rsid w:val="009B0567"/>
    <w:rsid w:val="009B0690"/>
    <w:rsid w:val="009B06CA"/>
    <w:rsid w:val="009B0851"/>
    <w:rsid w:val="009B0908"/>
    <w:rsid w:val="009B0923"/>
    <w:rsid w:val="009B0961"/>
    <w:rsid w:val="009B09DD"/>
    <w:rsid w:val="009B0A32"/>
    <w:rsid w:val="009B0A75"/>
    <w:rsid w:val="009B0C1D"/>
    <w:rsid w:val="009B0D61"/>
    <w:rsid w:val="009B0EEE"/>
    <w:rsid w:val="009B0F25"/>
    <w:rsid w:val="009B125E"/>
    <w:rsid w:val="009B13CB"/>
    <w:rsid w:val="009B14FD"/>
    <w:rsid w:val="009B1510"/>
    <w:rsid w:val="009B1530"/>
    <w:rsid w:val="009B1745"/>
    <w:rsid w:val="009B18A6"/>
    <w:rsid w:val="009B1A75"/>
    <w:rsid w:val="009B1D40"/>
    <w:rsid w:val="009B1DCE"/>
    <w:rsid w:val="009B1F57"/>
    <w:rsid w:val="009B20C9"/>
    <w:rsid w:val="009B2138"/>
    <w:rsid w:val="009B2434"/>
    <w:rsid w:val="009B246E"/>
    <w:rsid w:val="009B257B"/>
    <w:rsid w:val="009B2629"/>
    <w:rsid w:val="009B2688"/>
    <w:rsid w:val="009B2743"/>
    <w:rsid w:val="009B28CE"/>
    <w:rsid w:val="009B28FC"/>
    <w:rsid w:val="009B294C"/>
    <w:rsid w:val="009B29B7"/>
    <w:rsid w:val="009B2BD9"/>
    <w:rsid w:val="009B2CBE"/>
    <w:rsid w:val="009B2DAD"/>
    <w:rsid w:val="009B2E5A"/>
    <w:rsid w:val="009B2F31"/>
    <w:rsid w:val="009B2F9F"/>
    <w:rsid w:val="009B2FBB"/>
    <w:rsid w:val="009B2FE6"/>
    <w:rsid w:val="009B2FEF"/>
    <w:rsid w:val="009B30C3"/>
    <w:rsid w:val="009B3253"/>
    <w:rsid w:val="009B33C1"/>
    <w:rsid w:val="009B3497"/>
    <w:rsid w:val="009B3514"/>
    <w:rsid w:val="009B351B"/>
    <w:rsid w:val="009B36B9"/>
    <w:rsid w:val="009B37B8"/>
    <w:rsid w:val="009B3831"/>
    <w:rsid w:val="009B3A60"/>
    <w:rsid w:val="009B3B29"/>
    <w:rsid w:val="009B3C91"/>
    <w:rsid w:val="009B3CEC"/>
    <w:rsid w:val="009B3F2F"/>
    <w:rsid w:val="009B3F84"/>
    <w:rsid w:val="009B3FCC"/>
    <w:rsid w:val="009B4226"/>
    <w:rsid w:val="009B426B"/>
    <w:rsid w:val="009B4339"/>
    <w:rsid w:val="009B43A5"/>
    <w:rsid w:val="009B4518"/>
    <w:rsid w:val="009B4540"/>
    <w:rsid w:val="009B4545"/>
    <w:rsid w:val="009B459E"/>
    <w:rsid w:val="009B45B9"/>
    <w:rsid w:val="009B4792"/>
    <w:rsid w:val="009B4A72"/>
    <w:rsid w:val="009B4B5C"/>
    <w:rsid w:val="009B4C31"/>
    <w:rsid w:val="009B4C7E"/>
    <w:rsid w:val="009B4D9D"/>
    <w:rsid w:val="009B4E03"/>
    <w:rsid w:val="009B4E2C"/>
    <w:rsid w:val="009B4EE2"/>
    <w:rsid w:val="009B5012"/>
    <w:rsid w:val="009B5044"/>
    <w:rsid w:val="009B50C3"/>
    <w:rsid w:val="009B50C8"/>
    <w:rsid w:val="009B510B"/>
    <w:rsid w:val="009B51B2"/>
    <w:rsid w:val="009B52D4"/>
    <w:rsid w:val="009B52E0"/>
    <w:rsid w:val="009B534C"/>
    <w:rsid w:val="009B54C9"/>
    <w:rsid w:val="009B54D7"/>
    <w:rsid w:val="009B55AD"/>
    <w:rsid w:val="009B55F7"/>
    <w:rsid w:val="009B5729"/>
    <w:rsid w:val="009B5813"/>
    <w:rsid w:val="009B59D6"/>
    <w:rsid w:val="009B5B3C"/>
    <w:rsid w:val="009B5CA8"/>
    <w:rsid w:val="009B5E5E"/>
    <w:rsid w:val="009B60D0"/>
    <w:rsid w:val="009B6156"/>
    <w:rsid w:val="009B620E"/>
    <w:rsid w:val="009B63CB"/>
    <w:rsid w:val="009B646C"/>
    <w:rsid w:val="009B64CA"/>
    <w:rsid w:val="009B66B6"/>
    <w:rsid w:val="009B6997"/>
    <w:rsid w:val="009B6AE9"/>
    <w:rsid w:val="009B6E18"/>
    <w:rsid w:val="009B6FFE"/>
    <w:rsid w:val="009B7249"/>
    <w:rsid w:val="009B729C"/>
    <w:rsid w:val="009B74B1"/>
    <w:rsid w:val="009B76AF"/>
    <w:rsid w:val="009B78B1"/>
    <w:rsid w:val="009B79ED"/>
    <w:rsid w:val="009B7ABC"/>
    <w:rsid w:val="009B7AD8"/>
    <w:rsid w:val="009B7B68"/>
    <w:rsid w:val="009B7BA6"/>
    <w:rsid w:val="009B7C84"/>
    <w:rsid w:val="009B7D5F"/>
    <w:rsid w:val="009B7D7A"/>
    <w:rsid w:val="009B7D86"/>
    <w:rsid w:val="009B7E76"/>
    <w:rsid w:val="009B7F86"/>
    <w:rsid w:val="009B7FCB"/>
    <w:rsid w:val="009B7FEA"/>
    <w:rsid w:val="009C0116"/>
    <w:rsid w:val="009C012B"/>
    <w:rsid w:val="009C026E"/>
    <w:rsid w:val="009C02EC"/>
    <w:rsid w:val="009C0507"/>
    <w:rsid w:val="009C0523"/>
    <w:rsid w:val="009C09CC"/>
    <w:rsid w:val="009C0C21"/>
    <w:rsid w:val="009C0D10"/>
    <w:rsid w:val="009C0EAB"/>
    <w:rsid w:val="009C0F38"/>
    <w:rsid w:val="009C0F9A"/>
    <w:rsid w:val="009C0FB4"/>
    <w:rsid w:val="009C0FFD"/>
    <w:rsid w:val="009C1245"/>
    <w:rsid w:val="009C14C7"/>
    <w:rsid w:val="009C15AE"/>
    <w:rsid w:val="009C15C5"/>
    <w:rsid w:val="009C1A7C"/>
    <w:rsid w:val="009C1BF2"/>
    <w:rsid w:val="009C1D02"/>
    <w:rsid w:val="009C1D77"/>
    <w:rsid w:val="009C1F8F"/>
    <w:rsid w:val="009C2004"/>
    <w:rsid w:val="009C20DE"/>
    <w:rsid w:val="009C20E4"/>
    <w:rsid w:val="009C20F1"/>
    <w:rsid w:val="009C2152"/>
    <w:rsid w:val="009C231F"/>
    <w:rsid w:val="009C237B"/>
    <w:rsid w:val="009C2411"/>
    <w:rsid w:val="009C272F"/>
    <w:rsid w:val="009C2983"/>
    <w:rsid w:val="009C2ACE"/>
    <w:rsid w:val="009C2D2D"/>
    <w:rsid w:val="009C2DFA"/>
    <w:rsid w:val="009C2EE1"/>
    <w:rsid w:val="009C30DB"/>
    <w:rsid w:val="009C31D1"/>
    <w:rsid w:val="009C332F"/>
    <w:rsid w:val="009C34B5"/>
    <w:rsid w:val="009C34B9"/>
    <w:rsid w:val="009C35CC"/>
    <w:rsid w:val="009C37CD"/>
    <w:rsid w:val="009C3835"/>
    <w:rsid w:val="009C3889"/>
    <w:rsid w:val="009C3A27"/>
    <w:rsid w:val="009C3A3D"/>
    <w:rsid w:val="009C3AAC"/>
    <w:rsid w:val="009C3AE6"/>
    <w:rsid w:val="009C3B20"/>
    <w:rsid w:val="009C3B52"/>
    <w:rsid w:val="009C3BF5"/>
    <w:rsid w:val="009C3D93"/>
    <w:rsid w:val="009C3D94"/>
    <w:rsid w:val="009C3DA3"/>
    <w:rsid w:val="009C3EC0"/>
    <w:rsid w:val="009C3FF0"/>
    <w:rsid w:val="009C4150"/>
    <w:rsid w:val="009C4203"/>
    <w:rsid w:val="009C43C6"/>
    <w:rsid w:val="009C45F3"/>
    <w:rsid w:val="009C462E"/>
    <w:rsid w:val="009C4643"/>
    <w:rsid w:val="009C4839"/>
    <w:rsid w:val="009C4A78"/>
    <w:rsid w:val="009C4CA9"/>
    <w:rsid w:val="009C4CFB"/>
    <w:rsid w:val="009C4D6C"/>
    <w:rsid w:val="009C4DD0"/>
    <w:rsid w:val="009C4EA5"/>
    <w:rsid w:val="009C4EA8"/>
    <w:rsid w:val="009C4ECD"/>
    <w:rsid w:val="009C5091"/>
    <w:rsid w:val="009C5195"/>
    <w:rsid w:val="009C523C"/>
    <w:rsid w:val="009C5336"/>
    <w:rsid w:val="009C539A"/>
    <w:rsid w:val="009C54D1"/>
    <w:rsid w:val="009C5702"/>
    <w:rsid w:val="009C5854"/>
    <w:rsid w:val="009C58E0"/>
    <w:rsid w:val="009C5904"/>
    <w:rsid w:val="009C5CBB"/>
    <w:rsid w:val="009C5D8D"/>
    <w:rsid w:val="009C5F17"/>
    <w:rsid w:val="009C5F56"/>
    <w:rsid w:val="009C5FAD"/>
    <w:rsid w:val="009C60E5"/>
    <w:rsid w:val="009C64D1"/>
    <w:rsid w:val="009C655C"/>
    <w:rsid w:val="009C66B6"/>
    <w:rsid w:val="009C66C5"/>
    <w:rsid w:val="009C676C"/>
    <w:rsid w:val="009C687C"/>
    <w:rsid w:val="009C69B7"/>
    <w:rsid w:val="009C6A80"/>
    <w:rsid w:val="009C6BB4"/>
    <w:rsid w:val="009C6C33"/>
    <w:rsid w:val="009C6CB3"/>
    <w:rsid w:val="009C6F00"/>
    <w:rsid w:val="009C6F9B"/>
    <w:rsid w:val="009C724B"/>
    <w:rsid w:val="009C73A0"/>
    <w:rsid w:val="009C757C"/>
    <w:rsid w:val="009C75C5"/>
    <w:rsid w:val="009C7753"/>
    <w:rsid w:val="009C7755"/>
    <w:rsid w:val="009C77A9"/>
    <w:rsid w:val="009C78E6"/>
    <w:rsid w:val="009C7A54"/>
    <w:rsid w:val="009C7AFD"/>
    <w:rsid w:val="009C7B14"/>
    <w:rsid w:val="009C7D6C"/>
    <w:rsid w:val="009D00FD"/>
    <w:rsid w:val="009D01D4"/>
    <w:rsid w:val="009D04FC"/>
    <w:rsid w:val="009D0599"/>
    <w:rsid w:val="009D0710"/>
    <w:rsid w:val="009D090A"/>
    <w:rsid w:val="009D0B47"/>
    <w:rsid w:val="009D0D7D"/>
    <w:rsid w:val="009D0E0F"/>
    <w:rsid w:val="009D0EAE"/>
    <w:rsid w:val="009D0ED2"/>
    <w:rsid w:val="009D0EEF"/>
    <w:rsid w:val="009D1095"/>
    <w:rsid w:val="009D10B8"/>
    <w:rsid w:val="009D10F9"/>
    <w:rsid w:val="009D1162"/>
    <w:rsid w:val="009D1535"/>
    <w:rsid w:val="009D1808"/>
    <w:rsid w:val="009D1868"/>
    <w:rsid w:val="009D1989"/>
    <w:rsid w:val="009D1E76"/>
    <w:rsid w:val="009D1E7A"/>
    <w:rsid w:val="009D1E7E"/>
    <w:rsid w:val="009D20E9"/>
    <w:rsid w:val="009D2311"/>
    <w:rsid w:val="009D23DE"/>
    <w:rsid w:val="009D2581"/>
    <w:rsid w:val="009D281C"/>
    <w:rsid w:val="009D2994"/>
    <w:rsid w:val="009D2A08"/>
    <w:rsid w:val="009D2E1D"/>
    <w:rsid w:val="009D2E82"/>
    <w:rsid w:val="009D2EB2"/>
    <w:rsid w:val="009D2F91"/>
    <w:rsid w:val="009D30BB"/>
    <w:rsid w:val="009D30C2"/>
    <w:rsid w:val="009D3197"/>
    <w:rsid w:val="009D34E1"/>
    <w:rsid w:val="009D3686"/>
    <w:rsid w:val="009D36FB"/>
    <w:rsid w:val="009D3A89"/>
    <w:rsid w:val="009D3BEA"/>
    <w:rsid w:val="009D3C16"/>
    <w:rsid w:val="009D3C84"/>
    <w:rsid w:val="009D3CE5"/>
    <w:rsid w:val="009D3F74"/>
    <w:rsid w:val="009D4030"/>
    <w:rsid w:val="009D4070"/>
    <w:rsid w:val="009D4251"/>
    <w:rsid w:val="009D430D"/>
    <w:rsid w:val="009D43CE"/>
    <w:rsid w:val="009D43E3"/>
    <w:rsid w:val="009D4422"/>
    <w:rsid w:val="009D4474"/>
    <w:rsid w:val="009D458B"/>
    <w:rsid w:val="009D45CB"/>
    <w:rsid w:val="009D4672"/>
    <w:rsid w:val="009D4708"/>
    <w:rsid w:val="009D4711"/>
    <w:rsid w:val="009D4714"/>
    <w:rsid w:val="009D49CA"/>
    <w:rsid w:val="009D4A35"/>
    <w:rsid w:val="009D4BA1"/>
    <w:rsid w:val="009D4BFB"/>
    <w:rsid w:val="009D4D69"/>
    <w:rsid w:val="009D4E13"/>
    <w:rsid w:val="009D51ED"/>
    <w:rsid w:val="009D5236"/>
    <w:rsid w:val="009D537E"/>
    <w:rsid w:val="009D54D5"/>
    <w:rsid w:val="009D54FC"/>
    <w:rsid w:val="009D55FB"/>
    <w:rsid w:val="009D5670"/>
    <w:rsid w:val="009D5728"/>
    <w:rsid w:val="009D5808"/>
    <w:rsid w:val="009D5930"/>
    <w:rsid w:val="009D5B11"/>
    <w:rsid w:val="009D5B8D"/>
    <w:rsid w:val="009D5DDB"/>
    <w:rsid w:val="009D60F0"/>
    <w:rsid w:val="009D612F"/>
    <w:rsid w:val="009D6236"/>
    <w:rsid w:val="009D629D"/>
    <w:rsid w:val="009D63C6"/>
    <w:rsid w:val="009D6624"/>
    <w:rsid w:val="009D665A"/>
    <w:rsid w:val="009D665F"/>
    <w:rsid w:val="009D67FF"/>
    <w:rsid w:val="009D680B"/>
    <w:rsid w:val="009D69C0"/>
    <w:rsid w:val="009D6C45"/>
    <w:rsid w:val="009D6CE8"/>
    <w:rsid w:val="009D6D84"/>
    <w:rsid w:val="009D6DDE"/>
    <w:rsid w:val="009D6F0C"/>
    <w:rsid w:val="009D700C"/>
    <w:rsid w:val="009D70A3"/>
    <w:rsid w:val="009D70B4"/>
    <w:rsid w:val="009D70BD"/>
    <w:rsid w:val="009D71DB"/>
    <w:rsid w:val="009D7344"/>
    <w:rsid w:val="009D74FC"/>
    <w:rsid w:val="009D7762"/>
    <w:rsid w:val="009D7A3E"/>
    <w:rsid w:val="009D7AED"/>
    <w:rsid w:val="009D7B3E"/>
    <w:rsid w:val="009D7BD2"/>
    <w:rsid w:val="009D7BEC"/>
    <w:rsid w:val="009D7D03"/>
    <w:rsid w:val="009D7E68"/>
    <w:rsid w:val="009E0056"/>
    <w:rsid w:val="009E00ED"/>
    <w:rsid w:val="009E020D"/>
    <w:rsid w:val="009E02AC"/>
    <w:rsid w:val="009E03C4"/>
    <w:rsid w:val="009E03D6"/>
    <w:rsid w:val="009E04D6"/>
    <w:rsid w:val="009E052D"/>
    <w:rsid w:val="009E0590"/>
    <w:rsid w:val="009E05BF"/>
    <w:rsid w:val="009E0672"/>
    <w:rsid w:val="009E0674"/>
    <w:rsid w:val="009E06BB"/>
    <w:rsid w:val="009E0907"/>
    <w:rsid w:val="009E0A51"/>
    <w:rsid w:val="009E0AAB"/>
    <w:rsid w:val="009E0AC5"/>
    <w:rsid w:val="009E0AD8"/>
    <w:rsid w:val="009E0CD7"/>
    <w:rsid w:val="009E0D5F"/>
    <w:rsid w:val="009E0D76"/>
    <w:rsid w:val="009E0ED4"/>
    <w:rsid w:val="009E0EDA"/>
    <w:rsid w:val="009E14EA"/>
    <w:rsid w:val="009E1527"/>
    <w:rsid w:val="009E16FF"/>
    <w:rsid w:val="009E176E"/>
    <w:rsid w:val="009E199F"/>
    <w:rsid w:val="009E19AC"/>
    <w:rsid w:val="009E1A59"/>
    <w:rsid w:val="009E1AAE"/>
    <w:rsid w:val="009E1BD5"/>
    <w:rsid w:val="009E1EED"/>
    <w:rsid w:val="009E1F0B"/>
    <w:rsid w:val="009E2193"/>
    <w:rsid w:val="009E23DB"/>
    <w:rsid w:val="009E278F"/>
    <w:rsid w:val="009E294C"/>
    <w:rsid w:val="009E2E3D"/>
    <w:rsid w:val="009E2F9E"/>
    <w:rsid w:val="009E300F"/>
    <w:rsid w:val="009E3423"/>
    <w:rsid w:val="009E3595"/>
    <w:rsid w:val="009E35EA"/>
    <w:rsid w:val="009E3670"/>
    <w:rsid w:val="009E36DA"/>
    <w:rsid w:val="009E3E7B"/>
    <w:rsid w:val="009E4180"/>
    <w:rsid w:val="009E4236"/>
    <w:rsid w:val="009E4306"/>
    <w:rsid w:val="009E446C"/>
    <w:rsid w:val="009E4471"/>
    <w:rsid w:val="009E447A"/>
    <w:rsid w:val="009E459B"/>
    <w:rsid w:val="009E45AC"/>
    <w:rsid w:val="009E4657"/>
    <w:rsid w:val="009E472D"/>
    <w:rsid w:val="009E491C"/>
    <w:rsid w:val="009E4C8C"/>
    <w:rsid w:val="009E4C8F"/>
    <w:rsid w:val="009E4CC6"/>
    <w:rsid w:val="009E4D6A"/>
    <w:rsid w:val="009E4E83"/>
    <w:rsid w:val="009E4EFF"/>
    <w:rsid w:val="009E4FED"/>
    <w:rsid w:val="009E504A"/>
    <w:rsid w:val="009E5157"/>
    <w:rsid w:val="009E51C3"/>
    <w:rsid w:val="009E5223"/>
    <w:rsid w:val="009E5254"/>
    <w:rsid w:val="009E52D5"/>
    <w:rsid w:val="009E5318"/>
    <w:rsid w:val="009E53A9"/>
    <w:rsid w:val="009E5403"/>
    <w:rsid w:val="009E5502"/>
    <w:rsid w:val="009E55A6"/>
    <w:rsid w:val="009E58B6"/>
    <w:rsid w:val="009E59FD"/>
    <w:rsid w:val="009E5A4E"/>
    <w:rsid w:val="009E5A57"/>
    <w:rsid w:val="009E5C0F"/>
    <w:rsid w:val="009E5CD2"/>
    <w:rsid w:val="009E5CE2"/>
    <w:rsid w:val="009E5D04"/>
    <w:rsid w:val="009E5F0C"/>
    <w:rsid w:val="009E6024"/>
    <w:rsid w:val="009E6180"/>
    <w:rsid w:val="009E624C"/>
    <w:rsid w:val="009E62D3"/>
    <w:rsid w:val="009E638A"/>
    <w:rsid w:val="009E655E"/>
    <w:rsid w:val="009E6913"/>
    <w:rsid w:val="009E6947"/>
    <w:rsid w:val="009E6A20"/>
    <w:rsid w:val="009E6B0F"/>
    <w:rsid w:val="009E6BBA"/>
    <w:rsid w:val="009E6C15"/>
    <w:rsid w:val="009E6DF3"/>
    <w:rsid w:val="009E6F6B"/>
    <w:rsid w:val="009E716D"/>
    <w:rsid w:val="009E71F8"/>
    <w:rsid w:val="009E742F"/>
    <w:rsid w:val="009E7583"/>
    <w:rsid w:val="009E7731"/>
    <w:rsid w:val="009E78E9"/>
    <w:rsid w:val="009E793E"/>
    <w:rsid w:val="009E7A57"/>
    <w:rsid w:val="009E7D0B"/>
    <w:rsid w:val="009E7DD3"/>
    <w:rsid w:val="009F0044"/>
    <w:rsid w:val="009F0084"/>
    <w:rsid w:val="009F00DD"/>
    <w:rsid w:val="009F022B"/>
    <w:rsid w:val="009F0291"/>
    <w:rsid w:val="009F03DF"/>
    <w:rsid w:val="009F03E3"/>
    <w:rsid w:val="009F04C4"/>
    <w:rsid w:val="009F052F"/>
    <w:rsid w:val="009F05BD"/>
    <w:rsid w:val="009F067E"/>
    <w:rsid w:val="009F0A4A"/>
    <w:rsid w:val="009F0AAD"/>
    <w:rsid w:val="009F0AFB"/>
    <w:rsid w:val="009F0BE7"/>
    <w:rsid w:val="009F0C2E"/>
    <w:rsid w:val="009F0CEE"/>
    <w:rsid w:val="009F0E1F"/>
    <w:rsid w:val="009F0E89"/>
    <w:rsid w:val="009F0EB0"/>
    <w:rsid w:val="009F1059"/>
    <w:rsid w:val="009F10D0"/>
    <w:rsid w:val="009F112A"/>
    <w:rsid w:val="009F125A"/>
    <w:rsid w:val="009F1307"/>
    <w:rsid w:val="009F1308"/>
    <w:rsid w:val="009F1408"/>
    <w:rsid w:val="009F1550"/>
    <w:rsid w:val="009F1553"/>
    <w:rsid w:val="009F1697"/>
    <w:rsid w:val="009F1718"/>
    <w:rsid w:val="009F18E0"/>
    <w:rsid w:val="009F1CF4"/>
    <w:rsid w:val="009F1D24"/>
    <w:rsid w:val="009F1DA5"/>
    <w:rsid w:val="009F1DEB"/>
    <w:rsid w:val="009F1E80"/>
    <w:rsid w:val="009F1F00"/>
    <w:rsid w:val="009F209C"/>
    <w:rsid w:val="009F2207"/>
    <w:rsid w:val="009F221E"/>
    <w:rsid w:val="009F22B0"/>
    <w:rsid w:val="009F22E5"/>
    <w:rsid w:val="009F23C7"/>
    <w:rsid w:val="009F2452"/>
    <w:rsid w:val="009F2514"/>
    <w:rsid w:val="009F25EF"/>
    <w:rsid w:val="009F2668"/>
    <w:rsid w:val="009F26A2"/>
    <w:rsid w:val="009F272F"/>
    <w:rsid w:val="009F28E8"/>
    <w:rsid w:val="009F2961"/>
    <w:rsid w:val="009F297D"/>
    <w:rsid w:val="009F2C14"/>
    <w:rsid w:val="009F2C26"/>
    <w:rsid w:val="009F2C28"/>
    <w:rsid w:val="009F2E26"/>
    <w:rsid w:val="009F2F06"/>
    <w:rsid w:val="009F3185"/>
    <w:rsid w:val="009F3698"/>
    <w:rsid w:val="009F3A42"/>
    <w:rsid w:val="009F3A95"/>
    <w:rsid w:val="009F3DC9"/>
    <w:rsid w:val="009F3DE5"/>
    <w:rsid w:val="009F3DE6"/>
    <w:rsid w:val="009F3F2E"/>
    <w:rsid w:val="009F3F84"/>
    <w:rsid w:val="009F4099"/>
    <w:rsid w:val="009F43B2"/>
    <w:rsid w:val="009F43F9"/>
    <w:rsid w:val="009F446D"/>
    <w:rsid w:val="009F4479"/>
    <w:rsid w:val="009F44F8"/>
    <w:rsid w:val="009F4662"/>
    <w:rsid w:val="009F46E7"/>
    <w:rsid w:val="009F4A15"/>
    <w:rsid w:val="009F4E3C"/>
    <w:rsid w:val="009F4E4C"/>
    <w:rsid w:val="009F4F12"/>
    <w:rsid w:val="009F4FB0"/>
    <w:rsid w:val="009F4FD2"/>
    <w:rsid w:val="009F4FF5"/>
    <w:rsid w:val="009F502E"/>
    <w:rsid w:val="009F50E7"/>
    <w:rsid w:val="009F52D1"/>
    <w:rsid w:val="009F5511"/>
    <w:rsid w:val="009F5624"/>
    <w:rsid w:val="009F5653"/>
    <w:rsid w:val="009F56A1"/>
    <w:rsid w:val="009F5A79"/>
    <w:rsid w:val="009F5C2B"/>
    <w:rsid w:val="009F5CA4"/>
    <w:rsid w:val="009F5CF1"/>
    <w:rsid w:val="009F5E28"/>
    <w:rsid w:val="009F5EF5"/>
    <w:rsid w:val="009F6067"/>
    <w:rsid w:val="009F61D4"/>
    <w:rsid w:val="009F6218"/>
    <w:rsid w:val="009F6452"/>
    <w:rsid w:val="009F6670"/>
    <w:rsid w:val="009F66FF"/>
    <w:rsid w:val="009F68E7"/>
    <w:rsid w:val="009F6965"/>
    <w:rsid w:val="009F6982"/>
    <w:rsid w:val="009F6C42"/>
    <w:rsid w:val="009F6D04"/>
    <w:rsid w:val="009F6D2A"/>
    <w:rsid w:val="009F6E12"/>
    <w:rsid w:val="009F6EEC"/>
    <w:rsid w:val="009F70AF"/>
    <w:rsid w:val="009F7268"/>
    <w:rsid w:val="009F7406"/>
    <w:rsid w:val="009F745C"/>
    <w:rsid w:val="009F759A"/>
    <w:rsid w:val="009F75F1"/>
    <w:rsid w:val="009F7814"/>
    <w:rsid w:val="009F7927"/>
    <w:rsid w:val="009F7A9D"/>
    <w:rsid w:val="009F7BDA"/>
    <w:rsid w:val="009F7DCF"/>
    <w:rsid w:val="00A0008D"/>
    <w:rsid w:val="00A0049B"/>
    <w:rsid w:val="00A0059F"/>
    <w:rsid w:val="00A00610"/>
    <w:rsid w:val="00A0089E"/>
    <w:rsid w:val="00A00940"/>
    <w:rsid w:val="00A009B5"/>
    <w:rsid w:val="00A00A9D"/>
    <w:rsid w:val="00A00DCB"/>
    <w:rsid w:val="00A00F14"/>
    <w:rsid w:val="00A01105"/>
    <w:rsid w:val="00A013A3"/>
    <w:rsid w:val="00A013DD"/>
    <w:rsid w:val="00A01513"/>
    <w:rsid w:val="00A01658"/>
    <w:rsid w:val="00A016F2"/>
    <w:rsid w:val="00A0172B"/>
    <w:rsid w:val="00A01844"/>
    <w:rsid w:val="00A018D0"/>
    <w:rsid w:val="00A0192D"/>
    <w:rsid w:val="00A01946"/>
    <w:rsid w:val="00A01A82"/>
    <w:rsid w:val="00A01D65"/>
    <w:rsid w:val="00A01F1A"/>
    <w:rsid w:val="00A02193"/>
    <w:rsid w:val="00A0234F"/>
    <w:rsid w:val="00A0241E"/>
    <w:rsid w:val="00A02638"/>
    <w:rsid w:val="00A02704"/>
    <w:rsid w:val="00A02720"/>
    <w:rsid w:val="00A02833"/>
    <w:rsid w:val="00A02846"/>
    <w:rsid w:val="00A02864"/>
    <w:rsid w:val="00A02926"/>
    <w:rsid w:val="00A02F1B"/>
    <w:rsid w:val="00A030E8"/>
    <w:rsid w:val="00A03120"/>
    <w:rsid w:val="00A0313E"/>
    <w:rsid w:val="00A03178"/>
    <w:rsid w:val="00A0320A"/>
    <w:rsid w:val="00A03707"/>
    <w:rsid w:val="00A037F0"/>
    <w:rsid w:val="00A0396F"/>
    <w:rsid w:val="00A03D2A"/>
    <w:rsid w:val="00A03D5F"/>
    <w:rsid w:val="00A03F38"/>
    <w:rsid w:val="00A041A8"/>
    <w:rsid w:val="00A04412"/>
    <w:rsid w:val="00A04505"/>
    <w:rsid w:val="00A0463A"/>
    <w:rsid w:val="00A04656"/>
    <w:rsid w:val="00A046DE"/>
    <w:rsid w:val="00A04879"/>
    <w:rsid w:val="00A04890"/>
    <w:rsid w:val="00A048A8"/>
    <w:rsid w:val="00A048D9"/>
    <w:rsid w:val="00A04A11"/>
    <w:rsid w:val="00A04C3D"/>
    <w:rsid w:val="00A04EEC"/>
    <w:rsid w:val="00A04FF5"/>
    <w:rsid w:val="00A0509E"/>
    <w:rsid w:val="00A05275"/>
    <w:rsid w:val="00A05707"/>
    <w:rsid w:val="00A0597E"/>
    <w:rsid w:val="00A059F6"/>
    <w:rsid w:val="00A05A78"/>
    <w:rsid w:val="00A05B7B"/>
    <w:rsid w:val="00A05B9D"/>
    <w:rsid w:val="00A05F40"/>
    <w:rsid w:val="00A0629D"/>
    <w:rsid w:val="00A06315"/>
    <w:rsid w:val="00A0634D"/>
    <w:rsid w:val="00A0648C"/>
    <w:rsid w:val="00A06651"/>
    <w:rsid w:val="00A067EA"/>
    <w:rsid w:val="00A069F9"/>
    <w:rsid w:val="00A06A6F"/>
    <w:rsid w:val="00A06A8B"/>
    <w:rsid w:val="00A06B26"/>
    <w:rsid w:val="00A06B2D"/>
    <w:rsid w:val="00A06BF9"/>
    <w:rsid w:val="00A06D4E"/>
    <w:rsid w:val="00A06EBD"/>
    <w:rsid w:val="00A0714B"/>
    <w:rsid w:val="00A0724C"/>
    <w:rsid w:val="00A072A2"/>
    <w:rsid w:val="00A0737D"/>
    <w:rsid w:val="00A0754F"/>
    <w:rsid w:val="00A07553"/>
    <w:rsid w:val="00A076B9"/>
    <w:rsid w:val="00A0779E"/>
    <w:rsid w:val="00A077E1"/>
    <w:rsid w:val="00A077F7"/>
    <w:rsid w:val="00A07A5D"/>
    <w:rsid w:val="00A07B82"/>
    <w:rsid w:val="00A07D5E"/>
    <w:rsid w:val="00A07DA4"/>
    <w:rsid w:val="00A07DD8"/>
    <w:rsid w:val="00A1004A"/>
    <w:rsid w:val="00A10165"/>
    <w:rsid w:val="00A1069A"/>
    <w:rsid w:val="00A1080F"/>
    <w:rsid w:val="00A1089E"/>
    <w:rsid w:val="00A109B2"/>
    <w:rsid w:val="00A10A10"/>
    <w:rsid w:val="00A10A51"/>
    <w:rsid w:val="00A10C4A"/>
    <w:rsid w:val="00A10C4E"/>
    <w:rsid w:val="00A10CA7"/>
    <w:rsid w:val="00A10EBC"/>
    <w:rsid w:val="00A10FA8"/>
    <w:rsid w:val="00A11195"/>
    <w:rsid w:val="00A111A0"/>
    <w:rsid w:val="00A11274"/>
    <w:rsid w:val="00A11315"/>
    <w:rsid w:val="00A11405"/>
    <w:rsid w:val="00A1163F"/>
    <w:rsid w:val="00A11674"/>
    <w:rsid w:val="00A116D2"/>
    <w:rsid w:val="00A11885"/>
    <w:rsid w:val="00A11C13"/>
    <w:rsid w:val="00A11FC8"/>
    <w:rsid w:val="00A1215E"/>
    <w:rsid w:val="00A121F4"/>
    <w:rsid w:val="00A12435"/>
    <w:rsid w:val="00A12501"/>
    <w:rsid w:val="00A12556"/>
    <w:rsid w:val="00A12577"/>
    <w:rsid w:val="00A12607"/>
    <w:rsid w:val="00A1289A"/>
    <w:rsid w:val="00A12977"/>
    <w:rsid w:val="00A12EF6"/>
    <w:rsid w:val="00A12F32"/>
    <w:rsid w:val="00A12F6D"/>
    <w:rsid w:val="00A1316F"/>
    <w:rsid w:val="00A1342B"/>
    <w:rsid w:val="00A13453"/>
    <w:rsid w:val="00A1367D"/>
    <w:rsid w:val="00A13809"/>
    <w:rsid w:val="00A1388E"/>
    <w:rsid w:val="00A13A02"/>
    <w:rsid w:val="00A13A2B"/>
    <w:rsid w:val="00A13D23"/>
    <w:rsid w:val="00A13D72"/>
    <w:rsid w:val="00A13DF5"/>
    <w:rsid w:val="00A13E74"/>
    <w:rsid w:val="00A13EBD"/>
    <w:rsid w:val="00A1416C"/>
    <w:rsid w:val="00A141B5"/>
    <w:rsid w:val="00A141D9"/>
    <w:rsid w:val="00A1428F"/>
    <w:rsid w:val="00A14298"/>
    <w:rsid w:val="00A1442F"/>
    <w:rsid w:val="00A144BB"/>
    <w:rsid w:val="00A144BD"/>
    <w:rsid w:val="00A14545"/>
    <w:rsid w:val="00A146CE"/>
    <w:rsid w:val="00A147A8"/>
    <w:rsid w:val="00A147E1"/>
    <w:rsid w:val="00A148BA"/>
    <w:rsid w:val="00A148D8"/>
    <w:rsid w:val="00A1493F"/>
    <w:rsid w:val="00A149D7"/>
    <w:rsid w:val="00A14D48"/>
    <w:rsid w:val="00A14D5D"/>
    <w:rsid w:val="00A1507E"/>
    <w:rsid w:val="00A150B5"/>
    <w:rsid w:val="00A15156"/>
    <w:rsid w:val="00A15226"/>
    <w:rsid w:val="00A152E6"/>
    <w:rsid w:val="00A1560C"/>
    <w:rsid w:val="00A1560E"/>
    <w:rsid w:val="00A1563A"/>
    <w:rsid w:val="00A15A5A"/>
    <w:rsid w:val="00A15CEA"/>
    <w:rsid w:val="00A15DB9"/>
    <w:rsid w:val="00A15DFF"/>
    <w:rsid w:val="00A160BE"/>
    <w:rsid w:val="00A16143"/>
    <w:rsid w:val="00A1620A"/>
    <w:rsid w:val="00A16210"/>
    <w:rsid w:val="00A162FE"/>
    <w:rsid w:val="00A16723"/>
    <w:rsid w:val="00A16881"/>
    <w:rsid w:val="00A16B85"/>
    <w:rsid w:val="00A16ECB"/>
    <w:rsid w:val="00A17203"/>
    <w:rsid w:val="00A17233"/>
    <w:rsid w:val="00A173E1"/>
    <w:rsid w:val="00A1758B"/>
    <w:rsid w:val="00A176CD"/>
    <w:rsid w:val="00A17707"/>
    <w:rsid w:val="00A17948"/>
    <w:rsid w:val="00A17D7B"/>
    <w:rsid w:val="00A17DBB"/>
    <w:rsid w:val="00A17EC0"/>
    <w:rsid w:val="00A20129"/>
    <w:rsid w:val="00A2050A"/>
    <w:rsid w:val="00A2068D"/>
    <w:rsid w:val="00A2075D"/>
    <w:rsid w:val="00A20A10"/>
    <w:rsid w:val="00A20B07"/>
    <w:rsid w:val="00A20B11"/>
    <w:rsid w:val="00A20B32"/>
    <w:rsid w:val="00A20CC4"/>
    <w:rsid w:val="00A20EB7"/>
    <w:rsid w:val="00A20F17"/>
    <w:rsid w:val="00A21187"/>
    <w:rsid w:val="00A21395"/>
    <w:rsid w:val="00A213CD"/>
    <w:rsid w:val="00A21549"/>
    <w:rsid w:val="00A21579"/>
    <w:rsid w:val="00A21679"/>
    <w:rsid w:val="00A216DE"/>
    <w:rsid w:val="00A2175F"/>
    <w:rsid w:val="00A2182C"/>
    <w:rsid w:val="00A21E03"/>
    <w:rsid w:val="00A21FB4"/>
    <w:rsid w:val="00A2202B"/>
    <w:rsid w:val="00A2207D"/>
    <w:rsid w:val="00A220C8"/>
    <w:rsid w:val="00A22152"/>
    <w:rsid w:val="00A2216A"/>
    <w:rsid w:val="00A221A1"/>
    <w:rsid w:val="00A2220B"/>
    <w:rsid w:val="00A22510"/>
    <w:rsid w:val="00A22562"/>
    <w:rsid w:val="00A22588"/>
    <w:rsid w:val="00A22AA5"/>
    <w:rsid w:val="00A22BDE"/>
    <w:rsid w:val="00A22D9A"/>
    <w:rsid w:val="00A22E16"/>
    <w:rsid w:val="00A22E99"/>
    <w:rsid w:val="00A22E9E"/>
    <w:rsid w:val="00A22EFA"/>
    <w:rsid w:val="00A22F65"/>
    <w:rsid w:val="00A22F7B"/>
    <w:rsid w:val="00A230A3"/>
    <w:rsid w:val="00A230D7"/>
    <w:rsid w:val="00A230D8"/>
    <w:rsid w:val="00A2314B"/>
    <w:rsid w:val="00A2346C"/>
    <w:rsid w:val="00A2374D"/>
    <w:rsid w:val="00A23790"/>
    <w:rsid w:val="00A23867"/>
    <w:rsid w:val="00A2387E"/>
    <w:rsid w:val="00A23880"/>
    <w:rsid w:val="00A23AD0"/>
    <w:rsid w:val="00A23C4E"/>
    <w:rsid w:val="00A23CB6"/>
    <w:rsid w:val="00A23CF9"/>
    <w:rsid w:val="00A23D05"/>
    <w:rsid w:val="00A23E7E"/>
    <w:rsid w:val="00A23F6E"/>
    <w:rsid w:val="00A23FCA"/>
    <w:rsid w:val="00A24056"/>
    <w:rsid w:val="00A2411C"/>
    <w:rsid w:val="00A24296"/>
    <w:rsid w:val="00A242BD"/>
    <w:rsid w:val="00A24350"/>
    <w:rsid w:val="00A24376"/>
    <w:rsid w:val="00A24466"/>
    <w:rsid w:val="00A244C2"/>
    <w:rsid w:val="00A2467A"/>
    <w:rsid w:val="00A246B6"/>
    <w:rsid w:val="00A2490D"/>
    <w:rsid w:val="00A2492D"/>
    <w:rsid w:val="00A24A92"/>
    <w:rsid w:val="00A24CCC"/>
    <w:rsid w:val="00A24F38"/>
    <w:rsid w:val="00A24FF1"/>
    <w:rsid w:val="00A25033"/>
    <w:rsid w:val="00A2504B"/>
    <w:rsid w:val="00A2507D"/>
    <w:rsid w:val="00A253C8"/>
    <w:rsid w:val="00A25566"/>
    <w:rsid w:val="00A257EE"/>
    <w:rsid w:val="00A25914"/>
    <w:rsid w:val="00A2596F"/>
    <w:rsid w:val="00A259D2"/>
    <w:rsid w:val="00A25A70"/>
    <w:rsid w:val="00A25B4F"/>
    <w:rsid w:val="00A25B73"/>
    <w:rsid w:val="00A25CCB"/>
    <w:rsid w:val="00A25D95"/>
    <w:rsid w:val="00A25E41"/>
    <w:rsid w:val="00A2647D"/>
    <w:rsid w:val="00A2649E"/>
    <w:rsid w:val="00A26544"/>
    <w:rsid w:val="00A266B9"/>
    <w:rsid w:val="00A266FC"/>
    <w:rsid w:val="00A268DD"/>
    <w:rsid w:val="00A269D6"/>
    <w:rsid w:val="00A26A09"/>
    <w:rsid w:val="00A26A44"/>
    <w:rsid w:val="00A26A91"/>
    <w:rsid w:val="00A26C50"/>
    <w:rsid w:val="00A26CC3"/>
    <w:rsid w:val="00A26E66"/>
    <w:rsid w:val="00A26EDF"/>
    <w:rsid w:val="00A26F78"/>
    <w:rsid w:val="00A27092"/>
    <w:rsid w:val="00A270C8"/>
    <w:rsid w:val="00A2716B"/>
    <w:rsid w:val="00A272F7"/>
    <w:rsid w:val="00A27383"/>
    <w:rsid w:val="00A273EC"/>
    <w:rsid w:val="00A27530"/>
    <w:rsid w:val="00A27609"/>
    <w:rsid w:val="00A277C2"/>
    <w:rsid w:val="00A27897"/>
    <w:rsid w:val="00A2793F"/>
    <w:rsid w:val="00A27A51"/>
    <w:rsid w:val="00A27B78"/>
    <w:rsid w:val="00A27BDF"/>
    <w:rsid w:val="00A27CF7"/>
    <w:rsid w:val="00A27D45"/>
    <w:rsid w:val="00A27D7D"/>
    <w:rsid w:val="00A27D99"/>
    <w:rsid w:val="00A27DC5"/>
    <w:rsid w:val="00A27EC2"/>
    <w:rsid w:val="00A27FA9"/>
    <w:rsid w:val="00A30121"/>
    <w:rsid w:val="00A30320"/>
    <w:rsid w:val="00A303E7"/>
    <w:rsid w:val="00A30547"/>
    <w:rsid w:val="00A305D8"/>
    <w:rsid w:val="00A3084F"/>
    <w:rsid w:val="00A309C5"/>
    <w:rsid w:val="00A30A76"/>
    <w:rsid w:val="00A30BB7"/>
    <w:rsid w:val="00A30C0C"/>
    <w:rsid w:val="00A30C7A"/>
    <w:rsid w:val="00A30EDA"/>
    <w:rsid w:val="00A30F00"/>
    <w:rsid w:val="00A310EE"/>
    <w:rsid w:val="00A31215"/>
    <w:rsid w:val="00A31239"/>
    <w:rsid w:val="00A3128B"/>
    <w:rsid w:val="00A312EB"/>
    <w:rsid w:val="00A312EC"/>
    <w:rsid w:val="00A31308"/>
    <w:rsid w:val="00A31560"/>
    <w:rsid w:val="00A31568"/>
    <w:rsid w:val="00A315D0"/>
    <w:rsid w:val="00A315DF"/>
    <w:rsid w:val="00A316D6"/>
    <w:rsid w:val="00A31706"/>
    <w:rsid w:val="00A3176F"/>
    <w:rsid w:val="00A31804"/>
    <w:rsid w:val="00A31830"/>
    <w:rsid w:val="00A31901"/>
    <w:rsid w:val="00A31937"/>
    <w:rsid w:val="00A31A99"/>
    <w:rsid w:val="00A31B2A"/>
    <w:rsid w:val="00A31C98"/>
    <w:rsid w:val="00A31DEB"/>
    <w:rsid w:val="00A31FE2"/>
    <w:rsid w:val="00A320AF"/>
    <w:rsid w:val="00A32127"/>
    <w:rsid w:val="00A32228"/>
    <w:rsid w:val="00A322A0"/>
    <w:rsid w:val="00A322C9"/>
    <w:rsid w:val="00A32522"/>
    <w:rsid w:val="00A3263A"/>
    <w:rsid w:val="00A32909"/>
    <w:rsid w:val="00A32A4A"/>
    <w:rsid w:val="00A32AAA"/>
    <w:rsid w:val="00A32C2A"/>
    <w:rsid w:val="00A32CE9"/>
    <w:rsid w:val="00A332A6"/>
    <w:rsid w:val="00A33405"/>
    <w:rsid w:val="00A338EB"/>
    <w:rsid w:val="00A33B01"/>
    <w:rsid w:val="00A33CC1"/>
    <w:rsid w:val="00A33DF5"/>
    <w:rsid w:val="00A33E15"/>
    <w:rsid w:val="00A33E8B"/>
    <w:rsid w:val="00A33FBA"/>
    <w:rsid w:val="00A3403E"/>
    <w:rsid w:val="00A3414D"/>
    <w:rsid w:val="00A3429B"/>
    <w:rsid w:val="00A34355"/>
    <w:rsid w:val="00A34364"/>
    <w:rsid w:val="00A34825"/>
    <w:rsid w:val="00A348AA"/>
    <w:rsid w:val="00A34957"/>
    <w:rsid w:val="00A34E0D"/>
    <w:rsid w:val="00A34F55"/>
    <w:rsid w:val="00A350DC"/>
    <w:rsid w:val="00A351C4"/>
    <w:rsid w:val="00A3532D"/>
    <w:rsid w:val="00A3533A"/>
    <w:rsid w:val="00A355EE"/>
    <w:rsid w:val="00A357F2"/>
    <w:rsid w:val="00A358A0"/>
    <w:rsid w:val="00A35B3F"/>
    <w:rsid w:val="00A35D6C"/>
    <w:rsid w:val="00A35DC6"/>
    <w:rsid w:val="00A35F98"/>
    <w:rsid w:val="00A36035"/>
    <w:rsid w:val="00A36044"/>
    <w:rsid w:val="00A3619B"/>
    <w:rsid w:val="00A362FA"/>
    <w:rsid w:val="00A365E7"/>
    <w:rsid w:val="00A368D9"/>
    <w:rsid w:val="00A36917"/>
    <w:rsid w:val="00A36B13"/>
    <w:rsid w:val="00A36D87"/>
    <w:rsid w:val="00A36E29"/>
    <w:rsid w:val="00A36EFE"/>
    <w:rsid w:val="00A36FE8"/>
    <w:rsid w:val="00A370D8"/>
    <w:rsid w:val="00A3738F"/>
    <w:rsid w:val="00A373A7"/>
    <w:rsid w:val="00A37442"/>
    <w:rsid w:val="00A37696"/>
    <w:rsid w:val="00A377E6"/>
    <w:rsid w:val="00A3794E"/>
    <w:rsid w:val="00A37988"/>
    <w:rsid w:val="00A37B1A"/>
    <w:rsid w:val="00A37B3A"/>
    <w:rsid w:val="00A37B60"/>
    <w:rsid w:val="00A37CF5"/>
    <w:rsid w:val="00A37D1E"/>
    <w:rsid w:val="00A37D34"/>
    <w:rsid w:val="00A37E29"/>
    <w:rsid w:val="00A37EDA"/>
    <w:rsid w:val="00A40194"/>
    <w:rsid w:val="00A40214"/>
    <w:rsid w:val="00A40334"/>
    <w:rsid w:val="00A4043E"/>
    <w:rsid w:val="00A40639"/>
    <w:rsid w:val="00A406BC"/>
    <w:rsid w:val="00A40740"/>
    <w:rsid w:val="00A40875"/>
    <w:rsid w:val="00A409DE"/>
    <w:rsid w:val="00A40C1E"/>
    <w:rsid w:val="00A40D2C"/>
    <w:rsid w:val="00A41082"/>
    <w:rsid w:val="00A410B9"/>
    <w:rsid w:val="00A41256"/>
    <w:rsid w:val="00A412FC"/>
    <w:rsid w:val="00A414C9"/>
    <w:rsid w:val="00A41512"/>
    <w:rsid w:val="00A4155C"/>
    <w:rsid w:val="00A415AA"/>
    <w:rsid w:val="00A41711"/>
    <w:rsid w:val="00A4179A"/>
    <w:rsid w:val="00A41BD5"/>
    <w:rsid w:val="00A41C20"/>
    <w:rsid w:val="00A41CBA"/>
    <w:rsid w:val="00A420E8"/>
    <w:rsid w:val="00A42294"/>
    <w:rsid w:val="00A422B4"/>
    <w:rsid w:val="00A424E4"/>
    <w:rsid w:val="00A42629"/>
    <w:rsid w:val="00A427C6"/>
    <w:rsid w:val="00A427E8"/>
    <w:rsid w:val="00A42889"/>
    <w:rsid w:val="00A428B7"/>
    <w:rsid w:val="00A4291B"/>
    <w:rsid w:val="00A429DB"/>
    <w:rsid w:val="00A42A47"/>
    <w:rsid w:val="00A42BF1"/>
    <w:rsid w:val="00A42CAB"/>
    <w:rsid w:val="00A42D0F"/>
    <w:rsid w:val="00A42D1F"/>
    <w:rsid w:val="00A42DBB"/>
    <w:rsid w:val="00A42DE6"/>
    <w:rsid w:val="00A42DFC"/>
    <w:rsid w:val="00A430E4"/>
    <w:rsid w:val="00A43278"/>
    <w:rsid w:val="00A43369"/>
    <w:rsid w:val="00A434D7"/>
    <w:rsid w:val="00A4365F"/>
    <w:rsid w:val="00A4367B"/>
    <w:rsid w:val="00A437CF"/>
    <w:rsid w:val="00A43B18"/>
    <w:rsid w:val="00A43B54"/>
    <w:rsid w:val="00A43E6E"/>
    <w:rsid w:val="00A43FCC"/>
    <w:rsid w:val="00A440FA"/>
    <w:rsid w:val="00A44323"/>
    <w:rsid w:val="00A443A1"/>
    <w:rsid w:val="00A443C5"/>
    <w:rsid w:val="00A4440E"/>
    <w:rsid w:val="00A44569"/>
    <w:rsid w:val="00A446F1"/>
    <w:rsid w:val="00A446FA"/>
    <w:rsid w:val="00A44E86"/>
    <w:rsid w:val="00A44F13"/>
    <w:rsid w:val="00A44F23"/>
    <w:rsid w:val="00A44F35"/>
    <w:rsid w:val="00A452AC"/>
    <w:rsid w:val="00A452AD"/>
    <w:rsid w:val="00A45329"/>
    <w:rsid w:val="00A4562C"/>
    <w:rsid w:val="00A4599C"/>
    <w:rsid w:val="00A459B5"/>
    <w:rsid w:val="00A45DBF"/>
    <w:rsid w:val="00A4627C"/>
    <w:rsid w:val="00A463BC"/>
    <w:rsid w:val="00A4640E"/>
    <w:rsid w:val="00A464B5"/>
    <w:rsid w:val="00A46571"/>
    <w:rsid w:val="00A4659B"/>
    <w:rsid w:val="00A46689"/>
    <w:rsid w:val="00A46720"/>
    <w:rsid w:val="00A46779"/>
    <w:rsid w:val="00A467A5"/>
    <w:rsid w:val="00A467D8"/>
    <w:rsid w:val="00A46914"/>
    <w:rsid w:val="00A469E2"/>
    <w:rsid w:val="00A469FB"/>
    <w:rsid w:val="00A46A51"/>
    <w:rsid w:val="00A46BB6"/>
    <w:rsid w:val="00A46C56"/>
    <w:rsid w:val="00A4700D"/>
    <w:rsid w:val="00A47292"/>
    <w:rsid w:val="00A475C5"/>
    <w:rsid w:val="00A478D0"/>
    <w:rsid w:val="00A47A1E"/>
    <w:rsid w:val="00A47AC8"/>
    <w:rsid w:val="00A47BB8"/>
    <w:rsid w:val="00A47DDB"/>
    <w:rsid w:val="00A47F2D"/>
    <w:rsid w:val="00A50164"/>
    <w:rsid w:val="00A5016A"/>
    <w:rsid w:val="00A50383"/>
    <w:rsid w:val="00A506C4"/>
    <w:rsid w:val="00A50714"/>
    <w:rsid w:val="00A5088B"/>
    <w:rsid w:val="00A50927"/>
    <w:rsid w:val="00A50A7B"/>
    <w:rsid w:val="00A50B2C"/>
    <w:rsid w:val="00A50B6D"/>
    <w:rsid w:val="00A50B76"/>
    <w:rsid w:val="00A50C15"/>
    <w:rsid w:val="00A50D45"/>
    <w:rsid w:val="00A50D58"/>
    <w:rsid w:val="00A50DBA"/>
    <w:rsid w:val="00A50EB4"/>
    <w:rsid w:val="00A51016"/>
    <w:rsid w:val="00A5116D"/>
    <w:rsid w:val="00A51514"/>
    <w:rsid w:val="00A517C7"/>
    <w:rsid w:val="00A518A6"/>
    <w:rsid w:val="00A518B9"/>
    <w:rsid w:val="00A51974"/>
    <w:rsid w:val="00A519BE"/>
    <w:rsid w:val="00A51A0F"/>
    <w:rsid w:val="00A51AA5"/>
    <w:rsid w:val="00A51AA6"/>
    <w:rsid w:val="00A51B11"/>
    <w:rsid w:val="00A51C00"/>
    <w:rsid w:val="00A51E43"/>
    <w:rsid w:val="00A51ECB"/>
    <w:rsid w:val="00A52005"/>
    <w:rsid w:val="00A52036"/>
    <w:rsid w:val="00A5207A"/>
    <w:rsid w:val="00A52093"/>
    <w:rsid w:val="00A521E9"/>
    <w:rsid w:val="00A52206"/>
    <w:rsid w:val="00A52224"/>
    <w:rsid w:val="00A523BA"/>
    <w:rsid w:val="00A5246E"/>
    <w:rsid w:val="00A52679"/>
    <w:rsid w:val="00A52739"/>
    <w:rsid w:val="00A528B2"/>
    <w:rsid w:val="00A52916"/>
    <w:rsid w:val="00A52994"/>
    <w:rsid w:val="00A529E4"/>
    <w:rsid w:val="00A52A37"/>
    <w:rsid w:val="00A52B48"/>
    <w:rsid w:val="00A52BCC"/>
    <w:rsid w:val="00A52CE7"/>
    <w:rsid w:val="00A52FC6"/>
    <w:rsid w:val="00A5300B"/>
    <w:rsid w:val="00A5305F"/>
    <w:rsid w:val="00A5366C"/>
    <w:rsid w:val="00A536EC"/>
    <w:rsid w:val="00A53752"/>
    <w:rsid w:val="00A53763"/>
    <w:rsid w:val="00A537BA"/>
    <w:rsid w:val="00A53A8A"/>
    <w:rsid w:val="00A53B75"/>
    <w:rsid w:val="00A53C03"/>
    <w:rsid w:val="00A53C74"/>
    <w:rsid w:val="00A53C83"/>
    <w:rsid w:val="00A53F14"/>
    <w:rsid w:val="00A53F60"/>
    <w:rsid w:val="00A540A6"/>
    <w:rsid w:val="00A54110"/>
    <w:rsid w:val="00A54355"/>
    <w:rsid w:val="00A543BD"/>
    <w:rsid w:val="00A54446"/>
    <w:rsid w:val="00A54718"/>
    <w:rsid w:val="00A54C1A"/>
    <w:rsid w:val="00A54CC9"/>
    <w:rsid w:val="00A54E40"/>
    <w:rsid w:val="00A54E46"/>
    <w:rsid w:val="00A54F47"/>
    <w:rsid w:val="00A55482"/>
    <w:rsid w:val="00A55562"/>
    <w:rsid w:val="00A55687"/>
    <w:rsid w:val="00A556E7"/>
    <w:rsid w:val="00A55718"/>
    <w:rsid w:val="00A557B4"/>
    <w:rsid w:val="00A557D1"/>
    <w:rsid w:val="00A5585B"/>
    <w:rsid w:val="00A5585D"/>
    <w:rsid w:val="00A559BF"/>
    <w:rsid w:val="00A55FB8"/>
    <w:rsid w:val="00A5614F"/>
    <w:rsid w:val="00A56208"/>
    <w:rsid w:val="00A5622C"/>
    <w:rsid w:val="00A5625F"/>
    <w:rsid w:val="00A56271"/>
    <w:rsid w:val="00A563AF"/>
    <w:rsid w:val="00A56444"/>
    <w:rsid w:val="00A56493"/>
    <w:rsid w:val="00A564E0"/>
    <w:rsid w:val="00A56504"/>
    <w:rsid w:val="00A56586"/>
    <w:rsid w:val="00A565CD"/>
    <w:rsid w:val="00A565D4"/>
    <w:rsid w:val="00A5694B"/>
    <w:rsid w:val="00A56A25"/>
    <w:rsid w:val="00A56A77"/>
    <w:rsid w:val="00A56AD3"/>
    <w:rsid w:val="00A56C15"/>
    <w:rsid w:val="00A56C72"/>
    <w:rsid w:val="00A56EED"/>
    <w:rsid w:val="00A56FA4"/>
    <w:rsid w:val="00A57115"/>
    <w:rsid w:val="00A571D9"/>
    <w:rsid w:val="00A5754D"/>
    <w:rsid w:val="00A5769E"/>
    <w:rsid w:val="00A576BC"/>
    <w:rsid w:val="00A5772D"/>
    <w:rsid w:val="00A5791A"/>
    <w:rsid w:val="00A5792C"/>
    <w:rsid w:val="00A57C2D"/>
    <w:rsid w:val="00A57C92"/>
    <w:rsid w:val="00A57EB6"/>
    <w:rsid w:val="00A57F6E"/>
    <w:rsid w:val="00A60330"/>
    <w:rsid w:val="00A6037A"/>
    <w:rsid w:val="00A60468"/>
    <w:rsid w:val="00A6053D"/>
    <w:rsid w:val="00A60A00"/>
    <w:rsid w:val="00A60AE5"/>
    <w:rsid w:val="00A60DBD"/>
    <w:rsid w:val="00A60E2F"/>
    <w:rsid w:val="00A613FD"/>
    <w:rsid w:val="00A6151A"/>
    <w:rsid w:val="00A615C0"/>
    <w:rsid w:val="00A615F0"/>
    <w:rsid w:val="00A61945"/>
    <w:rsid w:val="00A6195B"/>
    <w:rsid w:val="00A619B3"/>
    <w:rsid w:val="00A619CE"/>
    <w:rsid w:val="00A619EF"/>
    <w:rsid w:val="00A61A2E"/>
    <w:rsid w:val="00A61ADE"/>
    <w:rsid w:val="00A61B1E"/>
    <w:rsid w:val="00A61D94"/>
    <w:rsid w:val="00A61DF6"/>
    <w:rsid w:val="00A62034"/>
    <w:rsid w:val="00A621A7"/>
    <w:rsid w:val="00A624A8"/>
    <w:rsid w:val="00A62627"/>
    <w:rsid w:val="00A62646"/>
    <w:rsid w:val="00A62673"/>
    <w:rsid w:val="00A6277B"/>
    <w:rsid w:val="00A627F9"/>
    <w:rsid w:val="00A62839"/>
    <w:rsid w:val="00A62960"/>
    <w:rsid w:val="00A6298D"/>
    <w:rsid w:val="00A62AED"/>
    <w:rsid w:val="00A62C0F"/>
    <w:rsid w:val="00A62CDB"/>
    <w:rsid w:val="00A62DC0"/>
    <w:rsid w:val="00A62F6B"/>
    <w:rsid w:val="00A6304D"/>
    <w:rsid w:val="00A631A3"/>
    <w:rsid w:val="00A633AC"/>
    <w:rsid w:val="00A633AF"/>
    <w:rsid w:val="00A63447"/>
    <w:rsid w:val="00A6353F"/>
    <w:rsid w:val="00A638C4"/>
    <w:rsid w:val="00A639D7"/>
    <w:rsid w:val="00A639DC"/>
    <w:rsid w:val="00A63B7C"/>
    <w:rsid w:val="00A63CBE"/>
    <w:rsid w:val="00A63D09"/>
    <w:rsid w:val="00A63F72"/>
    <w:rsid w:val="00A63FF0"/>
    <w:rsid w:val="00A64020"/>
    <w:rsid w:val="00A6406D"/>
    <w:rsid w:val="00A64275"/>
    <w:rsid w:val="00A6442B"/>
    <w:rsid w:val="00A647FA"/>
    <w:rsid w:val="00A648A1"/>
    <w:rsid w:val="00A6493C"/>
    <w:rsid w:val="00A64AD5"/>
    <w:rsid w:val="00A64C14"/>
    <w:rsid w:val="00A64CB8"/>
    <w:rsid w:val="00A64DE1"/>
    <w:rsid w:val="00A65038"/>
    <w:rsid w:val="00A6545B"/>
    <w:rsid w:val="00A654A0"/>
    <w:rsid w:val="00A65555"/>
    <w:rsid w:val="00A6568B"/>
    <w:rsid w:val="00A6583D"/>
    <w:rsid w:val="00A659E7"/>
    <w:rsid w:val="00A65C98"/>
    <w:rsid w:val="00A65D96"/>
    <w:rsid w:val="00A65DCF"/>
    <w:rsid w:val="00A65DEE"/>
    <w:rsid w:val="00A66044"/>
    <w:rsid w:val="00A660FD"/>
    <w:rsid w:val="00A661A0"/>
    <w:rsid w:val="00A661E7"/>
    <w:rsid w:val="00A66488"/>
    <w:rsid w:val="00A664CF"/>
    <w:rsid w:val="00A66614"/>
    <w:rsid w:val="00A66658"/>
    <w:rsid w:val="00A66772"/>
    <w:rsid w:val="00A66A28"/>
    <w:rsid w:val="00A66D4D"/>
    <w:rsid w:val="00A66E15"/>
    <w:rsid w:val="00A66F00"/>
    <w:rsid w:val="00A66F3C"/>
    <w:rsid w:val="00A67414"/>
    <w:rsid w:val="00A6747D"/>
    <w:rsid w:val="00A67637"/>
    <w:rsid w:val="00A676CA"/>
    <w:rsid w:val="00A67A20"/>
    <w:rsid w:val="00A67BC8"/>
    <w:rsid w:val="00A67C1C"/>
    <w:rsid w:val="00A67C66"/>
    <w:rsid w:val="00A67C99"/>
    <w:rsid w:val="00A67E34"/>
    <w:rsid w:val="00A67E7A"/>
    <w:rsid w:val="00A7012D"/>
    <w:rsid w:val="00A7023E"/>
    <w:rsid w:val="00A7028E"/>
    <w:rsid w:val="00A702D9"/>
    <w:rsid w:val="00A7032F"/>
    <w:rsid w:val="00A70546"/>
    <w:rsid w:val="00A70CA8"/>
    <w:rsid w:val="00A71191"/>
    <w:rsid w:val="00A711A7"/>
    <w:rsid w:val="00A71399"/>
    <w:rsid w:val="00A713DC"/>
    <w:rsid w:val="00A71435"/>
    <w:rsid w:val="00A714E1"/>
    <w:rsid w:val="00A714ED"/>
    <w:rsid w:val="00A71668"/>
    <w:rsid w:val="00A7195C"/>
    <w:rsid w:val="00A71C5C"/>
    <w:rsid w:val="00A71CB2"/>
    <w:rsid w:val="00A71CE4"/>
    <w:rsid w:val="00A71CEF"/>
    <w:rsid w:val="00A71FA2"/>
    <w:rsid w:val="00A72027"/>
    <w:rsid w:val="00A72029"/>
    <w:rsid w:val="00A720F1"/>
    <w:rsid w:val="00A72103"/>
    <w:rsid w:val="00A72172"/>
    <w:rsid w:val="00A721A8"/>
    <w:rsid w:val="00A72447"/>
    <w:rsid w:val="00A724AE"/>
    <w:rsid w:val="00A72556"/>
    <w:rsid w:val="00A7264E"/>
    <w:rsid w:val="00A7271D"/>
    <w:rsid w:val="00A72796"/>
    <w:rsid w:val="00A727A4"/>
    <w:rsid w:val="00A72951"/>
    <w:rsid w:val="00A729BA"/>
    <w:rsid w:val="00A72A60"/>
    <w:rsid w:val="00A72AFA"/>
    <w:rsid w:val="00A72DFD"/>
    <w:rsid w:val="00A72E4E"/>
    <w:rsid w:val="00A72E86"/>
    <w:rsid w:val="00A732C8"/>
    <w:rsid w:val="00A73438"/>
    <w:rsid w:val="00A73474"/>
    <w:rsid w:val="00A735AB"/>
    <w:rsid w:val="00A735F2"/>
    <w:rsid w:val="00A73848"/>
    <w:rsid w:val="00A738A9"/>
    <w:rsid w:val="00A7393A"/>
    <w:rsid w:val="00A73978"/>
    <w:rsid w:val="00A739F0"/>
    <w:rsid w:val="00A73A22"/>
    <w:rsid w:val="00A73CBA"/>
    <w:rsid w:val="00A73CE5"/>
    <w:rsid w:val="00A73EB1"/>
    <w:rsid w:val="00A73F50"/>
    <w:rsid w:val="00A740FD"/>
    <w:rsid w:val="00A742C2"/>
    <w:rsid w:val="00A74456"/>
    <w:rsid w:val="00A744A8"/>
    <w:rsid w:val="00A744F3"/>
    <w:rsid w:val="00A7453F"/>
    <w:rsid w:val="00A74568"/>
    <w:rsid w:val="00A745D0"/>
    <w:rsid w:val="00A74605"/>
    <w:rsid w:val="00A74668"/>
    <w:rsid w:val="00A748C2"/>
    <w:rsid w:val="00A748C4"/>
    <w:rsid w:val="00A748CA"/>
    <w:rsid w:val="00A74908"/>
    <w:rsid w:val="00A7494B"/>
    <w:rsid w:val="00A749BD"/>
    <w:rsid w:val="00A74A5F"/>
    <w:rsid w:val="00A74D53"/>
    <w:rsid w:val="00A74EE8"/>
    <w:rsid w:val="00A751A9"/>
    <w:rsid w:val="00A751B9"/>
    <w:rsid w:val="00A751DC"/>
    <w:rsid w:val="00A751DE"/>
    <w:rsid w:val="00A75371"/>
    <w:rsid w:val="00A753BE"/>
    <w:rsid w:val="00A753DC"/>
    <w:rsid w:val="00A75423"/>
    <w:rsid w:val="00A75781"/>
    <w:rsid w:val="00A7595A"/>
    <w:rsid w:val="00A75A49"/>
    <w:rsid w:val="00A75AB6"/>
    <w:rsid w:val="00A75B63"/>
    <w:rsid w:val="00A75C3A"/>
    <w:rsid w:val="00A75D4A"/>
    <w:rsid w:val="00A75D6F"/>
    <w:rsid w:val="00A75DFE"/>
    <w:rsid w:val="00A75ED4"/>
    <w:rsid w:val="00A76026"/>
    <w:rsid w:val="00A76099"/>
    <w:rsid w:val="00A76231"/>
    <w:rsid w:val="00A76346"/>
    <w:rsid w:val="00A764C9"/>
    <w:rsid w:val="00A76544"/>
    <w:rsid w:val="00A76630"/>
    <w:rsid w:val="00A76671"/>
    <w:rsid w:val="00A766E4"/>
    <w:rsid w:val="00A76B2B"/>
    <w:rsid w:val="00A76D4E"/>
    <w:rsid w:val="00A76DD3"/>
    <w:rsid w:val="00A76F2F"/>
    <w:rsid w:val="00A77054"/>
    <w:rsid w:val="00A77612"/>
    <w:rsid w:val="00A7774E"/>
    <w:rsid w:val="00A7779F"/>
    <w:rsid w:val="00A77BA2"/>
    <w:rsid w:val="00A80187"/>
    <w:rsid w:val="00A801D4"/>
    <w:rsid w:val="00A8022A"/>
    <w:rsid w:val="00A80567"/>
    <w:rsid w:val="00A80612"/>
    <w:rsid w:val="00A80622"/>
    <w:rsid w:val="00A806C4"/>
    <w:rsid w:val="00A807A5"/>
    <w:rsid w:val="00A808E1"/>
    <w:rsid w:val="00A80A2C"/>
    <w:rsid w:val="00A80AB0"/>
    <w:rsid w:val="00A80B40"/>
    <w:rsid w:val="00A80CB1"/>
    <w:rsid w:val="00A80E78"/>
    <w:rsid w:val="00A80EC4"/>
    <w:rsid w:val="00A80F03"/>
    <w:rsid w:val="00A80F46"/>
    <w:rsid w:val="00A80F65"/>
    <w:rsid w:val="00A81075"/>
    <w:rsid w:val="00A81166"/>
    <w:rsid w:val="00A8138D"/>
    <w:rsid w:val="00A813F4"/>
    <w:rsid w:val="00A8153D"/>
    <w:rsid w:val="00A819F8"/>
    <w:rsid w:val="00A81A98"/>
    <w:rsid w:val="00A81AB9"/>
    <w:rsid w:val="00A81B07"/>
    <w:rsid w:val="00A81BC8"/>
    <w:rsid w:val="00A81CD5"/>
    <w:rsid w:val="00A81E70"/>
    <w:rsid w:val="00A81E75"/>
    <w:rsid w:val="00A81EB0"/>
    <w:rsid w:val="00A82160"/>
    <w:rsid w:val="00A82197"/>
    <w:rsid w:val="00A8226B"/>
    <w:rsid w:val="00A82600"/>
    <w:rsid w:val="00A82622"/>
    <w:rsid w:val="00A828CB"/>
    <w:rsid w:val="00A82960"/>
    <w:rsid w:val="00A82A53"/>
    <w:rsid w:val="00A82B74"/>
    <w:rsid w:val="00A82C15"/>
    <w:rsid w:val="00A82DFB"/>
    <w:rsid w:val="00A82F8B"/>
    <w:rsid w:val="00A82FF4"/>
    <w:rsid w:val="00A831C0"/>
    <w:rsid w:val="00A831FF"/>
    <w:rsid w:val="00A832CC"/>
    <w:rsid w:val="00A832ED"/>
    <w:rsid w:val="00A8340F"/>
    <w:rsid w:val="00A83556"/>
    <w:rsid w:val="00A835B6"/>
    <w:rsid w:val="00A83707"/>
    <w:rsid w:val="00A837D3"/>
    <w:rsid w:val="00A838ED"/>
    <w:rsid w:val="00A839C8"/>
    <w:rsid w:val="00A83A30"/>
    <w:rsid w:val="00A83AA0"/>
    <w:rsid w:val="00A83D38"/>
    <w:rsid w:val="00A83D41"/>
    <w:rsid w:val="00A83EDB"/>
    <w:rsid w:val="00A83F10"/>
    <w:rsid w:val="00A83FDB"/>
    <w:rsid w:val="00A8404A"/>
    <w:rsid w:val="00A840BE"/>
    <w:rsid w:val="00A841D9"/>
    <w:rsid w:val="00A842B7"/>
    <w:rsid w:val="00A843A7"/>
    <w:rsid w:val="00A843C9"/>
    <w:rsid w:val="00A84525"/>
    <w:rsid w:val="00A84761"/>
    <w:rsid w:val="00A847B1"/>
    <w:rsid w:val="00A849C9"/>
    <w:rsid w:val="00A849CD"/>
    <w:rsid w:val="00A84A9D"/>
    <w:rsid w:val="00A84D1C"/>
    <w:rsid w:val="00A84D97"/>
    <w:rsid w:val="00A84ED0"/>
    <w:rsid w:val="00A851A8"/>
    <w:rsid w:val="00A85202"/>
    <w:rsid w:val="00A85216"/>
    <w:rsid w:val="00A85283"/>
    <w:rsid w:val="00A85417"/>
    <w:rsid w:val="00A85497"/>
    <w:rsid w:val="00A85540"/>
    <w:rsid w:val="00A85561"/>
    <w:rsid w:val="00A856AA"/>
    <w:rsid w:val="00A856BA"/>
    <w:rsid w:val="00A8579C"/>
    <w:rsid w:val="00A857AD"/>
    <w:rsid w:val="00A85899"/>
    <w:rsid w:val="00A85B77"/>
    <w:rsid w:val="00A85C02"/>
    <w:rsid w:val="00A85C80"/>
    <w:rsid w:val="00A85D60"/>
    <w:rsid w:val="00A85F04"/>
    <w:rsid w:val="00A86311"/>
    <w:rsid w:val="00A86418"/>
    <w:rsid w:val="00A86A43"/>
    <w:rsid w:val="00A86B4E"/>
    <w:rsid w:val="00A86C36"/>
    <w:rsid w:val="00A86C92"/>
    <w:rsid w:val="00A86DB3"/>
    <w:rsid w:val="00A86FBF"/>
    <w:rsid w:val="00A87056"/>
    <w:rsid w:val="00A871AD"/>
    <w:rsid w:val="00A871E3"/>
    <w:rsid w:val="00A87279"/>
    <w:rsid w:val="00A872BB"/>
    <w:rsid w:val="00A873BC"/>
    <w:rsid w:val="00A8741F"/>
    <w:rsid w:val="00A87459"/>
    <w:rsid w:val="00A87831"/>
    <w:rsid w:val="00A87A64"/>
    <w:rsid w:val="00A87AE3"/>
    <w:rsid w:val="00A87D01"/>
    <w:rsid w:val="00A9020D"/>
    <w:rsid w:val="00A9033C"/>
    <w:rsid w:val="00A9037E"/>
    <w:rsid w:val="00A904A8"/>
    <w:rsid w:val="00A905F0"/>
    <w:rsid w:val="00A90738"/>
    <w:rsid w:val="00A907BE"/>
    <w:rsid w:val="00A90AE8"/>
    <w:rsid w:val="00A90B68"/>
    <w:rsid w:val="00A90B9C"/>
    <w:rsid w:val="00A90D9C"/>
    <w:rsid w:val="00A9129E"/>
    <w:rsid w:val="00A9135B"/>
    <w:rsid w:val="00A913E5"/>
    <w:rsid w:val="00A914F4"/>
    <w:rsid w:val="00A91621"/>
    <w:rsid w:val="00A91730"/>
    <w:rsid w:val="00A917EE"/>
    <w:rsid w:val="00A9205E"/>
    <w:rsid w:val="00A9212F"/>
    <w:rsid w:val="00A921BD"/>
    <w:rsid w:val="00A92404"/>
    <w:rsid w:val="00A92409"/>
    <w:rsid w:val="00A92697"/>
    <w:rsid w:val="00A9276A"/>
    <w:rsid w:val="00A9295C"/>
    <w:rsid w:val="00A92A28"/>
    <w:rsid w:val="00A92A79"/>
    <w:rsid w:val="00A92B75"/>
    <w:rsid w:val="00A92C7F"/>
    <w:rsid w:val="00A92E3F"/>
    <w:rsid w:val="00A92E55"/>
    <w:rsid w:val="00A930F9"/>
    <w:rsid w:val="00A93133"/>
    <w:rsid w:val="00A93170"/>
    <w:rsid w:val="00A93260"/>
    <w:rsid w:val="00A93306"/>
    <w:rsid w:val="00A93383"/>
    <w:rsid w:val="00A933C9"/>
    <w:rsid w:val="00A9351A"/>
    <w:rsid w:val="00A9389D"/>
    <w:rsid w:val="00A938AE"/>
    <w:rsid w:val="00A938BB"/>
    <w:rsid w:val="00A93904"/>
    <w:rsid w:val="00A93A44"/>
    <w:rsid w:val="00A93A62"/>
    <w:rsid w:val="00A93B61"/>
    <w:rsid w:val="00A93C37"/>
    <w:rsid w:val="00A93FE6"/>
    <w:rsid w:val="00A9408D"/>
    <w:rsid w:val="00A9419F"/>
    <w:rsid w:val="00A941B2"/>
    <w:rsid w:val="00A941E5"/>
    <w:rsid w:val="00A9435C"/>
    <w:rsid w:val="00A9450B"/>
    <w:rsid w:val="00A946DB"/>
    <w:rsid w:val="00A94767"/>
    <w:rsid w:val="00A947CE"/>
    <w:rsid w:val="00A94874"/>
    <w:rsid w:val="00A948F4"/>
    <w:rsid w:val="00A94C8A"/>
    <w:rsid w:val="00A95040"/>
    <w:rsid w:val="00A95210"/>
    <w:rsid w:val="00A95218"/>
    <w:rsid w:val="00A952DC"/>
    <w:rsid w:val="00A95395"/>
    <w:rsid w:val="00A956C8"/>
    <w:rsid w:val="00A95A20"/>
    <w:rsid w:val="00A95C1E"/>
    <w:rsid w:val="00A95CF4"/>
    <w:rsid w:val="00A95FED"/>
    <w:rsid w:val="00A961FF"/>
    <w:rsid w:val="00A96310"/>
    <w:rsid w:val="00A96453"/>
    <w:rsid w:val="00A96504"/>
    <w:rsid w:val="00A965A5"/>
    <w:rsid w:val="00A9680C"/>
    <w:rsid w:val="00A968D1"/>
    <w:rsid w:val="00A9693A"/>
    <w:rsid w:val="00A96B92"/>
    <w:rsid w:val="00A96BD2"/>
    <w:rsid w:val="00A96D40"/>
    <w:rsid w:val="00A96D51"/>
    <w:rsid w:val="00A96D7C"/>
    <w:rsid w:val="00A96D80"/>
    <w:rsid w:val="00A96FD0"/>
    <w:rsid w:val="00A9701A"/>
    <w:rsid w:val="00A97125"/>
    <w:rsid w:val="00A97140"/>
    <w:rsid w:val="00A971FE"/>
    <w:rsid w:val="00A9734F"/>
    <w:rsid w:val="00A973E1"/>
    <w:rsid w:val="00A97408"/>
    <w:rsid w:val="00A974A8"/>
    <w:rsid w:val="00A975AE"/>
    <w:rsid w:val="00A976CA"/>
    <w:rsid w:val="00A97792"/>
    <w:rsid w:val="00A97796"/>
    <w:rsid w:val="00A97849"/>
    <w:rsid w:val="00A978F2"/>
    <w:rsid w:val="00A97AA9"/>
    <w:rsid w:val="00A97B50"/>
    <w:rsid w:val="00A97BB6"/>
    <w:rsid w:val="00A97BF5"/>
    <w:rsid w:val="00A97F15"/>
    <w:rsid w:val="00A97F36"/>
    <w:rsid w:val="00A97F5C"/>
    <w:rsid w:val="00A97F93"/>
    <w:rsid w:val="00AA01FF"/>
    <w:rsid w:val="00AA0251"/>
    <w:rsid w:val="00AA041E"/>
    <w:rsid w:val="00AA05EE"/>
    <w:rsid w:val="00AA0800"/>
    <w:rsid w:val="00AA08E3"/>
    <w:rsid w:val="00AA0902"/>
    <w:rsid w:val="00AA0984"/>
    <w:rsid w:val="00AA0A02"/>
    <w:rsid w:val="00AA0A0E"/>
    <w:rsid w:val="00AA0A72"/>
    <w:rsid w:val="00AA0BEA"/>
    <w:rsid w:val="00AA0D1B"/>
    <w:rsid w:val="00AA0ED3"/>
    <w:rsid w:val="00AA0F70"/>
    <w:rsid w:val="00AA0F8B"/>
    <w:rsid w:val="00AA0FF8"/>
    <w:rsid w:val="00AA10CC"/>
    <w:rsid w:val="00AA1276"/>
    <w:rsid w:val="00AA175F"/>
    <w:rsid w:val="00AA1788"/>
    <w:rsid w:val="00AA1C4F"/>
    <w:rsid w:val="00AA1C6A"/>
    <w:rsid w:val="00AA1C8E"/>
    <w:rsid w:val="00AA1D13"/>
    <w:rsid w:val="00AA1DD4"/>
    <w:rsid w:val="00AA1E0F"/>
    <w:rsid w:val="00AA1EA8"/>
    <w:rsid w:val="00AA1FC3"/>
    <w:rsid w:val="00AA2127"/>
    <w:rsid w:val="00AA2378"/>
    <w:rsid w:val="00AA23E1"/>
    <w:rsid w:val="00AA264C"/>
    <w:rsid w:val="00AA27C4"/>
    <w:rsid w:val="00AA28B5"/>
    <w:rsid w:val="00AA29CE"/>
    <w:rsid w:val="00AA29E0"/>
    <w:rsid w:val="00AA2A72"/>
    <w:rsid w:val="00AA2A7B"/>
    <w:rsid w:val="00AA2A91"/>
    <w:rsid w:val="00AA2BAD"/>
    <w:rsid w:val="00AA2BB3"/>
    <w:rsid w:val="00AA2BC7"/>
    <w:rsid w:val="00AA2C0C"/>
    <w:rsid w:val="00AA2E28"/>
    <w:rsid w:val="00AA2E81"/>
    <w:rsid w:val="00AA2F8E"/>
    <w:rsid w:val="00AA31D3"/>
    <w:rsid w:val="00AA327F"/>
    <w:rsid w:val="00AA32F8"/>
    <w:rsid w:val="00AA3574"/>
    <w:rsid w:val="00AA35B0"/>
    <w:rsid w:val="00AA35EC"/>
    <w:rsid w:val="00AA3638"/>
    <w:rsid w:val="00AA373A"/>
    <w:rsid w:val="00AA37F1"/>
    <w:rsid w:val="00AA38BF"/>
    <w:rsid w:val="00AA3AE5"/>
    <w:rsid w:val="00AA3D2A"/>
    <w:rsid w:val="00AA3E6B"/>
    <w:rsid w:val="00AA3F3D"/>
    <w:rsid w:val="00AA404A"/>
    <w:rsid w:val="00AA43CA"/>
    <w:rsid w:val="00AA441A"/>
    <w:rsid w:val="00AA476F"/>
    <w:rsid w:val="00AA4B1A"/>
    <w:rsid w:val="00AA50CD"/>
    <w:rsid w:val="00AA513B"/>
    <w:rsid w:val="00AA5196"/>
    <w:rsid w:val="00AA5234"/>
    <w:rsid w:val="00AA526D"/>
    <w:rsid w:val="00AA52F5"/>
    <w:rsid w:val="00AA535B"/>
    <w:rsid w:val="00AA53A7"/>
    <w:rsid w:val="00AA53D2"/>
    <w:rsid w:val="00AA555C"/>
    <w:rsid w:val="00AA557C"/>
    <w:rsid w:val="00AA55A1"/>
    <w:rsid w:val="00AA55D3"/>
    <w:rsid w:val="00AA5A6B"/>
    <w:rsid w:val="00AA5CB7"/>
    <w:rsid w:val="00AA5D24"/>
    <w:rsid w:val="00AA5F41"/>
    <w:rsid w:val="00AA611D"/>
    <w:rsid w:val="00AA614B"/>
    <w:rsid w:val="00AA6204"/>
    <w:rsid w:val="00AA6240"/>
    <w:rsid w:val="00AA62EA"/>
    <w:rsid w:val="00AA635A"/>
    <w:rsid w:val="00AA6448"/>
    <w:rsid w:val="00AA644E"/>
    <w:rsid w:val="00AA6495"/>
    <w:rsid w:val="00AA652F"/>
    <w:rsid w:val="00AA6594"/>
    <w:rsid w:val="00AA65CA"/>
    <w:rsid w:val="00AA6619"/>
    <w:rsid w:val="00AA6A3C"/>
    <w:rsid w:val="00AA6B3B"/>
    <w:rsid w:val="00AA6BEC"/>
    <w:rsid w:val="00AA6C70"/>
    <w:rsid w:val="00AA6DD4"/>
    <w:rsid w:val="00AA6F2A"/>
    <w:rsid w:val="00AA7118"/>
    <w:rsid w:val="00AA71C0"/>
    <w:rsid w:val="00AA73BD"/>
    <w:rsid w:val="00AA7509"/>
    <w:rsid w:val="00AA75E7"/>
    <w:rsid w:val="00AA7682"/>
    <w:rsid w:val="00AA7891"/>
    <w:rsid w:val="00AA79C1"/>
    <w:rsid w:val="00AA79D0"/>
    <w:rsid w:val="00AA7ADE"/>
    <w:rsid w:val="00AA7C8B"/>
    <w:rsid w:val="00AA7EEB"/>
    <w:rsid w:val="00AA7EF5"/>
    <w:rsid w:val="00AA7F8B"/>
    <w:rsid w:val="00AA7FD1"/>
    <w:rsid w:val="00AB000B"/>
    <w:rsid w:val="00AB0068"/>
    <w:rsid w:val="00AB0144"/>
    <w:rsid w:val="00AB02D7"/>
    <w:rsid w:val="00AB048D"/>
    <w:rsid w:val="00AB05C9"/>
    <w:rsid w:val="00AB0650"/>
    <w:rsid w:val="00AB06E4"/>
    <w:rsid w:val="00AB0865"/>
    <w:rsid w:val="00AB08DA"/>
    <w:rsid w:val="00AB09D3"/>
    <w:rsid w:val="00AB0B84"/>
    <w:rsid w:val="00AB0CD9"/>
    <w:rsid w:val="00AB0D61"/>
    <w:rsid w:val="00AB0E38"/>
    <w:rsid w:val="00AB0F4A"/>
    <w:rsid w:val="00AB1427"/>
    <w:rsid w:val="00AB1833"/>
    <w:rsid w:val="00AB1A37"/>
    <w:rsid w:val="00AB1AC8"/>
    <w:rsid w:val="00AB1BB4"/>
    <w:rsid w:val="00AB1BEA"/>
    <w:rsid w:val="00AB1D0D"/>
    <w:rsid w:val="00AB1F64"/>
    <w:rsid w:val="00AB2078"/>
    <w:rsid w:val="00AB28CB"/>
    <w:rsid w:val="00AB296F"/>
    <w:rsid w:val="00AB29E7"/>
    <w:rsid w:val="00AB2ADF"/>
    <w:rsid w:val="00AB2C08"/>
    <w:rsid w:val="00AB2E1F"/>
    <w:rsid w:val="00AB2F37"/>
    <w:rsid w:val="00AB2FB4"/>
    <w:rsid w:val="00AB2FFF"/>
    <w:rsid w:val="00AB30AD"/>
    <w:rsid w:val="00AB3114"/>
    <w:rsid w:val="00AB31AC"/>
    <w:rsid w:val="00AB31F0"/>
    <w:rsid w:val="00AB324C"/>
    <w:rsid w:val="00AB345F"/>
    <w:rsid w:val="00AB35B4"/>
    <w:rsid w:val="00AB3888"/>
    <w:rsid w:val="00AB38FE"/>
    <w:rsid w:val="00AB390E"/>
    <w:rsid w:val="00AB3B51"/>
    <w:rsid w:val="00AB3BAA"/>
    <w:rsid w:val="00AB3C3B"/>
    <w:rsid w:val="00AB3CE8"/>
    <w:rsid w:val="00AB3CFC"/>
    <w:rsid w:val="00AB3D86"/>
    <w:rsid w:val="00AB3DDD"/>
    <w:rsid w:val="00AB3EAD"/>
    <w:rsid w:val="00AB3F32"/>
    <w:rsid w:val="00AB41A1"/>
    <w:rsid w:val="00AB4252"/>
    <w:rsid w:val="00AB4569"/>
    <w:rsid w:val="00AB4573"/>
    <w:rsid w:val="00AB4686"/>
    <w:rsid w:val="00AB4894"/>
    <w:rsid w:val="00AB48D7"/>
    <w:rsid w:val="00AB4A42"/>
    <w:rsid w:val="00AB4C7F"/>
    <w:rsid w:val="00AB4D3D"/>
    <w:rsid w:val="00AB4E53"/>
    <w:rsid w:val="00AB4EA3"/>
    <w:rsid w:val="00AB4EAB"/>
    <w:rsid w:val="00AB50F3"/>
    <w:rsid w:val="00AB5177"/>
    <w:rsid w:val="00AB5376"/>
    <w:rsid w:val="00AB5379"/>
    <w:rsid w:val="00AB53C6"/>
    <w:rsid w:val="00AB54D1"/>
    <w:rsid w:val="00AB5542"/>
    <w:rsid w:val="00AB555A"/>
    <w:rsid w:val="00AB5589"/>
    <w:rsid w:val="00AB5613"/>
    <w:rsid w:val="00AB5686"/>
    <w:rsid w:val="00AB5795"/>
    <w:rsid w:val="00AB5892"/>
    <w:rsid w:val="00AB5A1F"/>
    <w:rsid w:val="00AB5AF2"/>
    <w:rsid w:val="00AB5B4F"/>
    <w:rsid w:val="00AB5BB9"/>
    <w:rsid w:val="00AB5DE2"/>
    <w:rsid w:val="00AB5F6B"/>
    <w:rsid w:val="00AB6049"/>
    <w:rsid w:val="00AB6072"/>
    <w:rsid w:val="00AB62B7"/>
    <w:rsid w:val="00AB644F"/>
    <w:rsid w:val="00AB652C"/>
    <w:rsid w:val="00AB6674"/>
    <w:rsid w:val="00AB67D8"/>
    <w:rsid w:val="00AB6A44"/>
    <w:rsid w:val="00AB6BCF"/>
    <w:rsid w:val="00AB7125"/>
    <w:rsid w:val="00AB762A"/>
    <w:rsid w:val="00AB7727"/>
    <w:rsid w:val="00AB77A2"/>
    <w:rsid w:val="00AB78BE"/>
    <w:rsid w:val="00AB79D9"/>
    <w:rsid w:val="00AB79E7"/>
    <w:rsid w:val="00AB7A24"/>
    <w:rsid w:val="00AB7CEA"/>
    <w:rsid w:val="00AB7D71"/>
    <w:rsid w:val="00AB7E4C"/>
    <w:rsid w:val="00AB7EBF"/>
    <w:rsid w:val="00AB7FA9"/>
    <w:rsid w:val="00AC0096"/>
    <w:rsid w:val="00AC00AA"/>
    <w:rsid w:val="00AC01C6"/>
    <w:rsid w:val="00AC037F"/>
    <w:rsid w:val="00AC03A2"/>
    <w:rsid w:val="00AC05E1"/>
    <w:rsid w:val="00AC05F5"/>
    <w:rsid w:val="00AC0AA7"/>
    <w:rsid w:val="00AC0BAB"/>
    <w:rsid w:val="00AC0CF2"/>
    <w:rsid w:val="00AC0D15"/>
    <w:rsid w:val="00AC0E52"/>
    <w:rsid w:val="00AC1139"/>
    <w:rsid w:val="00AC1670"/>
    <w:rsid w:val="00AC1B51"/>
    <w:rsid w:val="00AC1CFF"/>
    <w:rsid w:val="00AC21AD"/>
    <w:rsid w:val="00AC21CC"/>
    <w:rsid w:val="00AC2230"/>
    <w:rsid w:val="00AC22CA"/>
    <w:rsid w:val="00AC22FB"/>
    <w:rsid w:val="00AC23B3"/>
    <w:rsid w:val="00AC2542"/>
    <w:rsid w:val="00AC26E4"/>
    <w:rsid w:val="00AC278A"/>
    <w:rsid w:val="00AC2A37"/>
    <w:rsid w:val="00AC2A90"/>
    <w:rsid w:val="00AC32C2"/>
    <w:rsid w:val="00AC330D"/>
    <w:rsid w:val="00AC33EC"/>
    <w:rsid w:val="00AC358E"/>
    <w:rsid w:val="00AC35AF"/>
    <w:rsid w:val="00AC365C"/>
    <w:rsid w:val="00AC394E"/>
    <w:rsid w:val="00AC39CD"/>
    <w:rsid w:val="00AC3A26"/>
    <w:rsid w:val="00AC3BF2"/>
    <w:rsid w:val="00AC3ED5"/>
    <w:rsid w:val="00AC40E0"/>
    <w:rsid w:val="00AC4192"/>
    <w:rsid w:val="00AC41F8"/>
    <w:rsid w:val="00AC42E4"/>
    <w:rsid w:val="00AC4412"/>
    <w:rsid w:val="00AC443B"/>
    <w:rsid w:val="00AC4526"/>
    <w:rsid w:val="00AC4594"/>
    <w:rsid w:val="00AC47CF"/>
    <w:rsid w:val="00AC4894"/>
    <w:rsid w:val="00AC4995"/>
    <w:rsid w:val="00AC49DC"/>
    <w:rsid w:val="00AC4D6B"/>
    <w:rsid w:val="00AC4DA3"/>
    <w:rsid w:val="00AC4EDD"/>
    <w:rsid w:val="00AC500E"/>
    <w:rsid w:val="00AC50E3"/>
    <w:rsid w:val="00AC5215"/>
    <w:rsid w:val="00AC5227"/>
    <w:rsid w:val="00AC5247"/>
    <w:rsid w:val="00AC52A0"/>
    <w:rsid w:val="00AC534B"/>
    <w:rsid w:val="00AC53E5"/>
    <w:rsid w:val="00AC552D"/>
    <w:rsid w:val="00AC56D0"/>
    <w:rsid w:val="00AC57B7"/>
    <w:rsid w:val="00AC596F"/>
    <w:rsid w:val="00AC59B0"/>
    <w:rsid w:val="00AC59F1"/>
    <w:rsid w:val="00AC5A16"/>
    <w:rsid w:val="00AC5A2F"/>
    <w:rsid w:val="00AC5BE5"/>
    <w:rsid w:val="00AC5C08"/>
    <w:rsid w:val="00AC5D6E"/>
    <w:rsid w:val="00AC5E2C"/>
    <w:rsid w:val="00AC6009"/>
    <w:rsid w:val="00AC60AF"/>
    <w:rsid w:val="00AC62D8"/>
    <w:rsid w:val="00AC63C1"/>
    <w:rsid w:val="00AC63F7"/>
    <w:rsid w:val="00AC6550"/>
    <w:rsid w:val="00AC6576"/>
    <w:rsid w:val="00AC679E"/>
    <w:rsid w:val="00AC67DF"/>
    <w:rsid w:val="00AC67E1"/>
    <w:rsid w:val="00AC6950"/>
    <w:rsid w:val="00AC6966"/>
    <w:rsid w:val="00AC6A5C"/>
    <w:rsid w:val="00AC6AD6"/>
    <w:rsid w:val="00AC6AFB"/>
    <w:rsid w:val="00AC6C31"/>
    <w:rsid w:val="00AC7130"/>
    <w:rsid w:val="00AC726A"/>
    <w:rsid w:val="00AC727F"/>
    <w:rsid w:val="00AC7283"/>
    <w:rsid w:val="00AC72E2"/>
    <w:rsid w:val="00AC735D"/>
    <w:rsid w:val="00AC74C4"/>
    <w:rsid w:val="00AC7542"/>
    <w:rsid w:val="00AC7610"/>
    <w:rsid w:val="00AC77C3"/>
    <w:rsid w:val="00AC77C4"/>
    <w:rsid w:val="00AC7874"/>
    <w:rsid w:val="00AC79EE"/>
    <w:rsid w:val="00AC7ACE"/>
    <w:rsid w:val="00AC7B4E"/>
    <w:rsid w:val="00AD0038"/>
    <w:rsid w:val="00AD0062"/>
    <w:rsid w:val="00AD009D"/>
    <w:rsid w:val="00AD0191"/>
    <w:rsid w:val="00AD02A1"/>
    <w:rsid w:val="00AD0870"/>
    <w:rsid w:val="00AD0876"/>
    <w:rsid w:val="00AD08F7"/>
    <w:rsid w:val="00AD10AC"/>
    <w:rsid w:val="00AD1128"/>
    <w:rsid w:val="00AD12FB"/>
    <w:rsid w:val="00AD14D3"/>
    <w:rsid w:val="00AD151D"/>
    <w:rsid w:val="00AD15F6"/>
    <w:rsid w:val="00AD19D9"/>
    <w:rsid w:val="00AD1AAB"/>
    <w:rsid w:val="00AD1B1D"/>
    <w:rsid w:val="00AD1BB3"/>
    <w:rsid w:val="00AD1DA6"/>
    <w:rsid w:val="00AD1E20"/>
    <w:rsid w:val="00AD1EAA"/>
    <w:rsid w:val="00AD222D"/>
    <w:rsid w:val="00AD22F4"/>
    <w:rsid w:val="00AD24C3"/>
    <w:rsid w:val="00AD28E4"/>
    <w:rsid w:val="00AD293E"/>
    <w:rsid w:val="00AD2A42"/>
    <w:rsid w:val="00AD2A48"/>
    <w:rsid w:val="00AD2B35"/>
    <w:rsid w:val="00AD2CB3"/>
    <w:rsid w:val="00AD2E86"/>
    <w:rsid w:val="00AD2EA1"/>
    <w:rsid w:val="00AD2EEC"/>
    <w:rsid w:val="00AD2EED"/>
    <w:rsid w:val="00AD2FE5"/>
    <w:rsid w:val="00AD308E"/>
    <w:rsid w:val="00AD324C"/>
    <w:rsid w:val="00AD32E2"/>
    <w:rsid w:val="00AD3310"/>
    <w:rsid w:val="00AD33F0"/>
    <w:rsid w:val="00AD35A8"/>
    <w:rsid w:val="00AD367B"/>
    <w:rsid w:val="00AD3766"/>
    <w:rsid w:val="00AD3A5F"/>
    <w:rsid w:val="00AD3ACE"/>
    <w:rsid w:val="00AD3B25"/>
    <w:rsid w:val="00AD3DF8"/>
    <w:rsid w:val="00AD3E0D"/>
    <w:rsid w:val="00AD3E8D"/>
    <w:rsid w:val="00AD401F"/>
    <w:rsid w:val="00AD40A3"/>
    <w:rsid w:val="00AD413E"/>
    <w:rsid w:val="00AD4144"/>
    <w:rsid w:val="00AD417C"/>
    <w:rsid w:val="00AD41B5"/>
    <w:rsid w:val="00AD479F"/>
    <w:rsid w:val="00AD4A1F"/>
    <w:rsid w:val="00AD4AF1"/>
    <w:rsid w:val="00AD4BDD"/>
    <w:rsid w:val="00AD4C0F"/>
    <w:rsid w:val="00AD4DA5"/>
    <w:rsid w:val="00AD4E83"/>
    <w:rsid w:val="00AD5054"/>
    <w:rsid w:val="00AD510D"/>
    <w:rsid w:val="00AD5206"/>
    <w:rsid w:val="00AD520C"/>
    <w:rsid w:val="00AD52E2"/>
    <w:rsid w:val="00AD5314"/>
    <w:rsid w:val="00AD5380"/>
    <w:rsid w:val="00AD547B"/>
    <w:rsid w:val="00AD58C0"/>
    <w:rsid w:val="00AD592C"/>
    <w:rsid w:val="00AD596B"/>
    <w:rsid w:val="00AD59CA"/>
    <w:rsid w:val="00AD5C4B"/>
    <w:rsid w:val="00AD5C5A"/>
    <w:rsid w:val="00AD5C99"/>
    <w:rsid w:val="00AD5D13"/>
    <w:rsid w:val="00AD5E48"/>
    <w:rsid w:val="00AD5EEB"/>
    <w:rsid w:val="00AD6052"/>
    <w:rsid w:val="00AD60A8"/>
    <w:rsid w:val="00AD6137"/>
    <w:rsid w:val="00AD614C"/>
    <w:rsid w:val="00AD6314"/>
    <w:rsid w:val="00AD6319"/>
    <w:rsid w:val="00AD634B"/>
    <w:rsid w:val="00AD63A3"/>
    <w:rsid w:val="00AD642A"/>
    <w:rsid w:val="00AD64E3"/>
    <w:rsid w:val="00AD6552"/>
    <w:rsid w:val="00AD655A"/>
    <w:rsid w:val="00AD65C4"/>
    <w:rsid w:val="00AD66DD"/>
    <w:rsid w:val="00AD6904"/>
    <w:rsid w:val="00AD6A3D"/>
    <w:rsid w:val="00AD6B16"/>
    <w:rsid w:val="00AD6B91"/>
    <w:rsid w:val="00AD6B94"/>
    <w:rsid w:val="00AD6BD6"/>
    <w:rsid w:val="00AD6C69"/>
    <w:rsid w:val="00AD6E4A"/>
    <w:rsid w:val="00AD6E51"/>
    <w:rsid w:val="00AD709E"/>
    <w:rsid w:val="00AD70D5"/>
    <w:rsid w:val="00AD7276"/>
    <w:rsid w:val="00AD7297"/>
    <w:rsid w:val="00AD770F"/>
    <w:rsid w:val="00AD777A"/>
    <w:rsid w:val="00AD7799"/>
    <w:rsid w:val="00AD7A9A"/>
    <w:rsid w:val="00AD7B08"/>
    <w:rsid w:val="00AD7B34"/>
    <w:rsid w:val="00AD7B54"/>
    <w:rsid w:val="00AD7CCA"/>
    <w:rsid w:val="00AD7D89"/>
    <w:rsid w:val="00AE0133"/>
    <w:rsid w:val="00AE0159"/>
    <w:rsid w:val="00AE01C1"/>
    <w:rsid w:val="00AE0416"/>
    <w:rsid w:val="00AE060B"/>
    <w:rsid w:val="00AE084F"/>
    <w:rsid w:val="00AE0854"/>
    <w:rsid w:val="00AE089E"/>
    <w:rsid w:val="00AE08D1"/>
    <w:rsid w:val="00AE097F"/>
    <w:rsid w:val="00AE0990"/>
    <w:rsid w:val="00AE0A00"/>
    <w:rsid w:val="00AE0B17"/>
    <w:rsid w:val="00AE0D65"/>
    <w:rsid w:val="00AE10B8"/>
    <w:rsid w:val="00AE10D2"/>
    <w:rsid w:val="00AE118C"/>
    <w:rsid w:val="00AE12E6"/>
    <w:rsid w:val="00AE13C4"/>
    <w:rsid w:val="00AE15B8"/>
    <w:rsid w:val="00AE1614"/>
    <w:rsid w:val="00AE188F"/>
    <w:rsid w:val="00AE1AF9"/>
    <w:rsid w:val="00AE1C84"/>
    <w:rsid w:val="00AE1E75"/>
    <w:rsid w:val="00AE1E7E"/>
    <w:rsid w:val="00AE1F2E"/>
    <w:rsid w:val="00AE22BE"/>
    <w:rsid w:val="00AE243A"/>
    <w:rsid w:val="00AE244F"/>
    <w:rsid w:val="00AE2615"/>
    <w:rsid w:val="00AE2859"/>
    <w:rsid w:val="00AE2A03"/>
    <w:rsid w:val="00AE2B48"/>
    <w:rsid w:val="00AE2E49"/>
    <w:rsid w:val="00AE2FCE"/>
    <w:rsid w:val="00AE30B4"/>
    <w:rsid w:val="00AE31C7"/>
    <w:rsid w:val="00AE32D7"/>
    <w:rsid w:val="00AE339C"/>
    <w:rsid w:val="00AE35AF"/>
    <w:rsid w:val="00AE36E6"/>
    <w:rsid w:val="00AE374B"/>
    <w:rsid w:val="00AE3753"/>
    <w:rsid w:val="00AE38D6"/>
    <w:rsid w:val="00AE38E1"/>
    <w:rsid w:val="00AE3982"/>
    <w:rsid w:val="00AE3A06"/>
    <w:rsid w:val="00AE3AA7"/>
    <w:rsid w:val="00AE3C9E"/>
    <w:rsid w:val="00AE3F23"/>
    <w:rsid w:val="00AE3F9C"/>
    <w:rsid w:val="00AE4148"/>
    <w:rsid w:val="00AE4154"/>
    <w:rsid w:val="00AE4298"/>
    <w:rsid w:val="00AE42B8"/>
    <w:rsid w:val="00AE44B8"/>
    <w:rsid w:val="00AE4579"/>
    <w:rsid w:val="00AE45C7"/>
    <w:rsid w:val="00AE46F4"/>
    <w:rsid w:val="00AE470F"/>
    <w:rsid w:val="00AE4717"/>
    <w:rsid w:val="00AE48EA"/>
    <w:rsid w:val="00AE4944"/>
    <w:rsid w:val="00AE496E"/>
    <w:rsid w:val="00AE4DD1"/>
    <w:rsid w:val="00AE4F77"/>
    <w:rsid w:val="00AE50A0"/>
    <w:rsid w:val="00AE50C0"/>
    <w:rsid w:val="00AE51DA"/>
    <w:rsid w:val="00AE5293"/>
    <w:rsid w:val="00AE53D6"/>
    <w:rsid w:val="00AE54AE"/>
    <w:rsid w:val="00AE56BD"/>
    <w:rsid w:val="00AE593E"/>
    <w:rsid w:val="00AE59B9"/>
    <w:rsid w:val="00AE5A62"/>
    <w:rsid w:val="00AE5A91"/>
    <w:rsid w:val="00AE5AC7"/>
    <w:rsid w:val="00AE5ACD"/>
    <w:rsid w:val="00AE5BC9"/>
    <w:rsid w:val="00AE5F03"/>
    <w:rsid w:val="00AE5F8D"/>
    <w:rsid w:val="00AE60DE"/>
    <w:rsid w:val="00AE6112"/>
    <w:rsid w:val="00AE646C"/>
    <w:rsid w:val="00AE690B"/>
    <w:rsid w:val="00AE695F"/>
    <w:rsid w:val="00AE6A09"/>
    <w:rsid w:val="00AE6B2F"/>
    <w:rsid w:val="00AE6B48"/>
    <w:rsid w:val="00AE6B72"/>
    <w:rsid w:val="00AE6E95"/>
    <w:rsid w:val="00AE6E9A"/>
    <w:rsid w:val="00AE6FC0"/>
    <w:rsid w:val="00AE6FD5"/>
    <w:rsid w:val="00AE6FF1"/>
    <w:rsid w:val="00AE7035"/>
    <w:rsid w:val="00AE7260"/>
    <w:rsid w:val="00AE72AA"/>
    <w:rsid w:val="00AE7426"/>
    <w:rsid w:val="00AE7536"/>
    <w:rsid w:val="00AE76B0"/>
    <w:rsid w:val="00AE78FC"/>
    <w:rsid w:val="00AE7935"/>
    <w:rsid w:val="00AE7963"/>
    <w:rsid w:val="00AE7ABA"/>
    <w:rsid w:val="00AE7AE8"/>
    <w:rsid w:val="00AE7AF9"/>
    <w:rsid w:val="00AE7C1B"/>
    <w:rsid w:val="00AF0062"/>
    <w:rsid w:val="00AF01AE"/>
    <w:rsid w:val="00AF022C"/>
    <w:rsid w:val="00AF0503"/>
    <w:rsid w:val="00AF0643"/>
    <w:rsid w:val="00AF068B"/>
    <w:rsid w:val="00AF0758"/>
    <w:rsid w:val="00AF080E"/>
    <w:rsid w:val="00AF0938"/>
    <w:rsid w:val="00AF094B"/>
    <w:rsid w:val="00AF0A2F"/>
    <w:rsid w:val="00AF0A53"/>
    <w:rsid w:val="00AF0BFB"/>
    <w:rsid w:val="00AF0C91"/>
    <w:rsid w:val="00AF0D25"/>
    <w:rsid w:val="00AF0EF9"/>
    <w:rsid w:val="00AF0F39"/>
    <w:rsid w:val="00AF0FDA"/>
    <w:rsid w:val="00AF1068"/>
    <w:rsid w:val="00AF119E"/>
    <w:rsid w:val="00AF1536"/>
    <w:rsid w:val="00AF168C"/>
    <w:rsid w:val="00AF1696"/>
    <w:rsid w:val="00AF170C"/>
    <w:rsid w:val="00AF17A0"/>
    <w:rsid w:val="00AF17D2"/>
    <w:rsid w:val="00AF183F"/>
    <w:rsid w:val="00AF1940"/>
    <w:rsid w:val="00AF1941"/>
    <w:rsid w:val="00AF194C"/>
    <w:rsid w:val="00AF1AE9"/>
    <w:rsid w:val="00AF1CB7"/>
    <w:rsid w:val="00AF1D65"/>
    <w:rsid w:val="00AF1F19"/>
    <w:rsid w:val="00AF1FBA"/>
    <w:rsid w:val="00AF21CD"/>
    <w:rsid w:val="00AF22EF"/>
    <w:rsid w:val="00AF23F5"/>
    <w:rsid w:val="00AF285A"/>
    <w:rsid w:val="00AF2A92"/>
    <w:rsid w:val="00AF2D07"/>
    <w:rsid w:val="00AF2D48"/>
    <w:rsid w:val="00AF2F63"/>
    <w:rsid w:val="00AF2FB0"/>
    <w:rsid w:val="00AF3050"/>
    <w:rsid w:val="00AF30DF"/>
    <w:rsid w:val="00AF3110"/>
    <w:rsid w:val="00AF3337"/>
    <w:rsid w:val="00AF367D"/>
    <w:rsid w:val="00AF37A8"/>
    <w:rsid w:val="00AF3880"/>
    <w:rsid w:val="00AF38B0"/>
    <w:rsid w:val="00AF391E"/>
    <w:rsid w:val="00AF3964"/>
    <w:rsid w:val="00AF3BA6"/>
    <w:rsid w:val="00AF3BBE"/>
    <w:rsid w:val="00AF3C1E"/>
    <w:rsid w:val="00AF3CE7"/>
    <w:rsid w:val="00AF3D17"/>
    <w:rsid w:val="00AF3E90"/>
    <w:rsid w:val="00AF3F5A"/>
    <w:rsid w:val="00AF3F5C"/>
    <w:rsid w:val="00AF3FB8"/>
    <w:rsid w:val="00AF41DD"/>
    <w:rsid w:val="00AF41DE"/>
    <w:rsid w:val="00AF43B1"/>
    <w:rsid w:val="00AF444A"/>
    <w:rsid w:val="00AF447D"/>
    <w:rsid w:val="00AF44B9"/>
    <w:rsid w:val="00AF463C"/>
    <w:rsid w:val="00AF46FD"/>
    <w:rsid w:val="00AF4780"/>
    <w:rsid w:val="00AF4822"/>
    <w:rsid w:val="00AF4C91"/>
    <w:rsid w:val="00AF4D1B"/>
    <w:rsid w:val="00AF4D70"/>
    <w:rsid w:val="00AF4D96"/>
    <w:rsid w:val="00AF4E96"/>
    <w:rsid w:val="00AF4EED"/>
    <w:rsid w:val="00AF4FEB"/>
    <w:rsid w:val="00AF50F9"/>
    <w:rsid w:val="00AF50FA"/>
    <w:rsid w:val="00AF5116"/>
    <w:rsid w:val="00AF52B3"/>
    <w:rsid w:val="00AF5345"/>
    <w:rsid w:val="00AF54F8"/>
    <w:rsid w:val="00AF56B1"/>
    <w:rsid w:val="00AF571B"/>
    <w:rsid w:val="00AF572D"/>
    <w:rsid w:val="00AF573C"/>
    <w:rsid w:val="00AF5834"/>
    <w:rsid w:val="00AF585D"/>
    <w:rsid w:val="00AF58D3"/>
    <w:rsid w:val="00AF58DA"/>
    <w:rsid w:val="00AF5908"/>
    <w:rsid w:val="00AF59DA"/>
    <w:rsid w:val="00AF5CD4"/>
    <w:rsid w:val="00AF5D16"/>
    <w:rsid w:val="00AF5D5F"/>
    <w:rsid w:val="00AF5E2B"/>
    <w:rsid w:val="00AF5EC3"/>
    <w:rsid w:val="00AF5F2F"/>
    <w:rsid w:val="00AF606E"/>
    <w:rsid w:val="00AF618F"/>
    <w:rsid w:val="00AF6264"/>
    <w:rsid w:val="00AF626C"/>
    <w:rsid w:val="00AF62BC"/>
    <w:rsid w:val="00AF62F8"/>
    <w:rsid w:val="00AF637F"/>
    <w:rsid w:val="00AF638C"/>
    <w:rsid w:val="00AF64A8"/>
    <w:rsid w:val="00AF6580"/>
    <w:rsid w:val="00AF6610"/>
    <w:rsid w:val="00AF6673"/>
    <w:rsid w:val="00AF66E0"/>
    <w:rsid w:val="00AF6784"/>
    <w:rsid w:val="00AF6830"/>
    <w:rsid w:val="00AF69A1"/>
    <w:rsid w:val="00AF69B2"/>
    <w:rsid w:val="00AF6A45"/>
    <w:rsid w:val="00AF6A71"/>
    <w:rsid w:val="00AF6AE0"/>
    <w:rsid w:val="00AF6D15"/>
    <w:rsid w:val="00AF6DE8"/>
    <w:rsid w:val="00AF6E77"/>
    <w:rsid w:val="00AF6F5A"/>
    <w:rsid w:val="00AF70A1"/>
    <w:rsid w:val="00AF71D6"/>
    <w:rsid w:val="00AF7391"/>
    <w:rsid w:val="00AF7457"/>
    <w:rsid w:val="00AF7787"/>
    <w:rsid w:val="00AF77A6"/>
    <w:rsid w:val="00AF7A0B"/>
    <w:rsid w:val="00AF7AAF"/>
    <w:rsid w:val="00AF7C9C"/>
    <w:rsid w:val="00AF7CB5"/>
    <w:rsid w:val="00AF7CFB"/>
    <w:rsid w:val="00AF7D0A"/>
    <w:rsid w:val="00AF7E0F"/>
    <w:rsid w:val="00B00359"/>
    <w:rsid w:val="00B00385"/>
    <w:rsid w:val="00B00398"/>
    <w:rsid w:val="00B0053D"/>
    <w:rsid w:val="00B00591"/>
    <w:rsid w:val="00B00604"/>
    <w:rsid w:val="00B0063D"/>
    <w:rsid w:val="00B0067B"/>
    <w:rsid w:val="00B006AD"/>
    <w:rsid w:val="00B006E9"/>
    <w:rsid w:val="00B00765"/>
    <w:rsid w:val="00B007B0"/>
    <w:rsid w:val="00B00820"/>
    <w:rsid w:val="00B00A3F"/>
    <w:rsid w:val="00B00A57"/>
    <w:rsid w:val="00B00CDD"/>
    <w:rsid w:val="00B00EBE"/>
    <w:rsid w:val="00B00ED3"/>
    <w:rsid w:val="00B00F20"/>
    <w:rsid w:val="00B0114C"/>
    <w:rsid w:val="00B01334"/>
    <w:rsid w:val="00B0136E"/>
    <w:rsid w:val="00B0138E"/>
    <w:rsid w:val="00B014D8"/>
    <w:rsid w:val="00B0158A"/>
    <w:rsid w:val="00B01661"/>
    <w:rsid w:val="00B016CB"/>
    <w:rsid w:val="00B01731"/>
    <w:rsid w:val="00B017C1"/>
    <w:rsid w:val="00B01943"/>
    <w:rsid w:val="00B019AF"/>
    <w:rsid w:val="00B019C2"/>
    <w:rsid w:val="00B01A07"/>
    <w:rsid w:val="00B01C30"/>
    <w:rsid w:val="00B01ED7"/>
    <w:rsid w:val="00B01EEC"/>
    <w:rsid w:val="00B01F68"/>
    <w:rsid w:val="00B02362"/>
    <w:rsid w:val="00B0237D"/>
    <w:rsid w:val="00B0265E"/>
    <w:rsid w:val="00B026A1"/>
    <w:rsid w:val="00B029CD"/>
    <w:rsid w:val="00B029E6"/>
    <w:rsid w:val="00B02A5B"/>
    <w:rsid w:val="00B02B66"/>
    <w:rsid w:val="00B02B97"/>
    <w:rsid w:val="00B02C2B"/>
    <w:rsid w:val="00B02C87"/>
    <w:rsid w:val="00B02CB7"/>
    <w:rsid w:val="00B02DA3"/>
    <w:rsid w:val="00B02DEE"/>
    <w:rsid w:val="00B02EB3"/>
    <w:rsid w:val="00B02F23"/>
    <w:rsid w:val="00B03049"/>
    <w:rsid w:val="00B03070"/>
    <w:rsid w:val="00B033CF"/>
    <w:rsid w:val="00B03412"/>
    <w:rsid w:val="00B03814"/>
    <w:rsid w:val="00B038D9"/>
    <w:rsid w:val="00B03A53"/>
    <w:rsid w:val="00B03AFA"/>
    <w:rsid w:val="00B03BFC"/>
    <w:rsid w:val="00B03C00"/>
    <w:rsid w:val="00B03E27"/>
    <w:rsid w:val="00B03E31"/>
    <w:rsid w:val="00B042B1"/>
    <w:rsid w:val="00B042ED"/>
    <w:rsid w:val="00B04657"/>
    <w:rsid w:val="00B048C6"/>
    <w:rsid w:val="00B04A93"/>
    <w:rsid w:val="00B04B36"/>
    <w:rsid w:val="00B04C3F"/>
    <w:rsid w:val="00B04CE7"/>
    <w:rsid w:val="00B04F43"/>
    <w:rsid w:val="00B05057"/>
    <w:rsid w:val="00B05086"/>
    <w:rsid w:val="00B0508B"/>
    <w:rsid w:val="00B051A7"/>
    <w:rsid w:val="00B05477"/>
    <w:rsid w:val="00B0547C"/>
    <w:rsid w:val="00B05524"/>
    <w:rsid w:val="00B056DD"/>
    <w:rsid w:val="00B056EA"/>
    <w:rsid w:val="00B0570B"/>
    <w:rsid w:val="00B05942"/>
    <w:rsid w:val="00B05CB4"/>
    <w:rsid w:val="00B05DC6"/>
    <w:rsid w:val="00B05E61"/>
    <w:rsid w:val="00B05EEE"/>
    <w:rsid w:val="00B05F01"/>
    <w:rsid w:val="00B05FAA"/>
    <w:rsid w:val="00B05FB1"/>
    <w:rsid w:val="00B0658B"/>
    <w:rsid w:val="00B0667E"/>
    <w:rsid w:val="00B06894"/>
    <w:rsid w:val="00B068CA"/>
    <w:rsid w:val="00B069E2"/>
    <w:rsid w:val="00B06A43"/>
    <w:rsid w:val="00B06AF7"/>
    <w:rsid w:val="00B06BC8"/>
    <w:rsid w:val="00B07184"/>
    <w:rsid w:val="00B07188"/>
    <w:rsid w:val="00B071B7"/>
    <w:rsid w:val="00B076B8"/>
    <w:rsid w:val="00B077C9"/>
    <w:rsid w:val="00B07942"/>
    <w:rsid w:val="00B07B9A"/>
    <w:rsid w:val="00B07C56"/>
    <w:rsid w:val="00B07E40"/>
    <w:rsid w:val="00B07F19"/>
    <w:rsid w:val="00B07F72"/>
    <w:rsid w:val="00B101D0"/>
    <w:rsid w:val="00B10287"/>
    <w:rsid w:val="00B10415"/>
    <w:rsid w:val="00B1053F"/>
    <w:rsid w:val="00B105E4"/>
    <w:rsid w:val="00B1068B"/>
    <w:rsid w:val="00B10928"/>
    <w:rsid w:val="00B10B0D"/>
    <w:rsid w:val="00B10BDC"/>
    <w:rsid w:val="00B10BE2"/>
    <w:rsid w:val="00B10D05"/>
    <w:rsid w:val="00B10EED"/>
    <w:rsid w:val="00B113BD"/>
    <w:rsid w:val="00B11657"/>
    <w:rsid w:val="00B11732"/>
    <w:rsid w:val="00B11737"/>
    <w:rsid w:val="00B119F3"/>
    <w:rsid w:val="00B11A57"/>
    <w:rsid w:val="00B11A86"/>
    <w:rsid w:val="00B11C59"/>
    <w:rsid w:val="00B11CBC"/>
    <w:rsid w:val="00B11CD5"/>
    <w:rsid w:val="00B11DAB"/>
    <w:rsid w:val="00B11E2F"/>
    <w:rsid w:val="00B11E33"/>
    <w:rsid w:val="00B11FCB"/>
    <w:rsid w:val="00B11FCF"/>
    <w:rsid w:val="00B120FC"/>
    <w:rsid w:val="00B1227F"/>
    <w:rsid w:val="00B1234A"/>
    <w:rsid w:val="00B12363"/>
    <w:rsid w:val="00B1271B"/>
    <w:rsid w:val="00B1280C"/>
    <w:rsid w:val="00B1286A"/>
    <w:rsid w:val="00B12ABD"/>
    <w:rsid w:val="00B12AD4"/>
    <w:rsid w:val="00B12B52"/>
    <w:rsid w:val="00B12B94"/>
    <w:rsid w:val="00B12DB5"/>
    <w:rsid w:val="00B12DFF"/>
    <w:rsid w:val="00B12F42"/>
    <w:rsid w:val="00B12F4E"/>
    <w:rsid w:val="00B13025"/>
    <w:rsid w:val="00B1310C"/>
    <w:rsid w:val="00B131BF"/>
    <w:rsid w:val="00B132A0"/>
    <w:rsid w:val="00B13305"/>
    <w:rsid w:val="00B133BC"/>
    <w:rsid w:val="00B133E2"/>
    <w:rsid w:val="00B13452"/>
    <w:rsid w:val="00B134E7"/>
    <w:rsid w:val="00B13596"/>
    <w:rsid w:val="00B13768"/>
    <w:rsid w:val="00B137AA"/>
    <w:rsid w:val="00B138DD"/>
    <w:rsid w:val="00B1395B"/>
    <w:rsid w:val="00B139C0"/>
    <w:rsid w:val="00B139D0"/>
    <w:rsid w:val="00B13A76"/>
    <w:rsid w:val="00B13B0F"/>
    <w:rsid w:val="00B13C3C"/>
    <w:rsid w:val="00B13D67"/>
    <w:rsid w:val="00B13D74"/>
    <w:rsid w:val="00B13F7D"/>
    <w:rsid w:val="00B1404A"/>
    <w:rsid w:val="00B14157"/>
    <w:rsid w:val="00B1415B"/>
    <w:rsid w:val="00B143AA"/>
    <w:rsid w:val="00B1477F"/>
    <w:rsid w:val="00B14959"/>
    <w:rsid w:val="00B14AF3"/>
    <w:rsid w:val="00B14D49"/>
    <w:rsid w:val="00B14DA8"/>
    <w:rsid w:val="00B14E10"/>
    <w:rsid w:val="00B1507E"/>
    <w:rsid w:val="00B152DA"/>
    <w:rsid w:val="00B15336"/>
    <w:rsid w:val="00B15408"/>
    <w:rsid w:val="00B15486"/>
    <w:rsid w:val="00B154F8"/>
    <w:rsid w:val="00B155A2"/>
    <w:rsid w:val="00B15787"/>
    <w:rsid w:val="00B159C6"/>
    <w:rsid w:val="00B15BDC"/>
    <w:rsid w:val="00B16050"/>
    <w:rsid w:val="00B1608B"/>
    <w:rsid w:val="00B16564"/>
    <w:rsid w:val="00B16897"/>
    <w:rsid w:val="00B16C05"/>
    <w:rsid w:val="00B16CA4"/>
    <w:rsid w:val="00B16E02"/>
    <w:rsid w:val="00B16EFF"/>
    <w:rsid w:val="00B171F0"/>
    <w:rsid w:val="00B172A9"/>
    <w:rsid w:val="00B17311"/>
    <w:rsid w:val="00B1739F"/>
    <w:rsid w:val="00B176B0"/>
    <w:rsid w:val="00B17701"/>
    <w:rsid w:val="00B17714"/>
    <w:rsid w:val="00B17796"/>
    <w:rsid w:val="00B17A1E"/>
    <w:rsid w:val="00B17C84"/>
    <w:rsid w:val="00B17E84"/>
    <w:rsid w:val="00B17F70"/>
    <w:rsid w:val="00B20054"/>
    <w:rsid w:val="00B20108"/>
    <w:rsid w:val="00B20318"/>
    <w:rsid w:val="00B20361"/>
    <w:rsid w:val="00B203E7"/>
    <w:rsid w:val="00B20483"/>
    <w:rsid w:val="00B20543"/>
    <w:rsid w:val="00B205DE"/>
    <w:rsid w:val="00B206E6"/>
    <w:rsid w:val="00B20700"/>
    <w:rsid w:val="00B2072E"/>
    <w:rsid w:val="00B20B95"/>
    <w:rsid w:val="00B20BA4"/>
    <w:rsid w:val="00B20C51"/>
    <w:rsid w:val="00B20E91"/>
    <w:rsid w:val="00B20F12"/>
    <w:rsid w:val="00B21048"/>
    <w:rsid w:val="00B21073"/>
    <w:rsid w:val="00B211E1"/>
    <w:rsid w:val="00B21533"/>
    <w:rsid w:val="00B2163E"/>
    <w:rsid w:val="00B217B5"/>
    <w:rsid w:val="00B21B98"/>
    <w:rsid w:val="00B21CEE"/>
    <w:rsid w:val="00B22038"/>
    <w:rsid w:val="00B2209D"/>
    <w:rsid w:val="00B2226A"/>
    <w:rsid w:val="00B222BD"/>
    <w:rsid w:val="00B224B7"/>
    <w:rsid w:val="00B2254D"/>
    <w:rsid w:val="00B2271C"/>
    <w:rsid w:val="00B22757"/>
    <w:rsid w:val="00B2282C"/>
    <w:rsid w:val="00B2283A"/>
    <w:rsid w:val="00B228EA"/>
    <w:rsid w:val="00B2291A"/>
    <w:rsid w:val="00B22D5A"/>
    <w:rsid w:val="00B22D7E"/>
    <w:rsid w:val="00B22DAE"/>
    <w:rsid w:val="00B22E58"/>
    <w:rsid w:val="00B22E6B"/>
    <w:rsid w:val="00B22F95"/>
    <w:rsid w:val="00B23566"/>
    <w:rsid w:val="00B235FC"/>
    <w:rsid w:val="00B237B9"/>
    <w:rsid w:val="00B23A17"/>
    <w:rsid w:val="00B23A59"/>
    <w:rsid w:val="00B23BA1"/>
    <w:rsid w:val="00B23C8B"/>
    <w:rsid w:val="00B23D28"/>
    <w:rsid w:val="00B23FF5"/>
    <w:rsid w:val="00B23FFE"/>
    <w:rsid w:val="00B240EA"/>
    <w:rsid w:val="00B24343"/>
    <w:rsid w:val="00B243A4"/>
    <w:rsid w:val="00B24478"/>
    <w:rsid w:val="00B247FE"/>
    <w:rsid w:val="00B24929"/>
    <w:rsid w:val="00B24ABA"/>
    <w:rsid w:val="00B24B16"/>
    <w:rsid w:val="00B24B6D"/>
    <w:rsid w:val="00B24D8C"/>
    <w:rsid w:val="00B24D9B"/>
    <w:rsid w:val="00B24F78"/>
    <w:rsid w:val="00B25076"/>
    <w:rsid w:val="00B25082"/>
    <w:rsid w:val="00B2509E"/>
    <w:rsid w:val="00B250B5"/>
    <w:rsid w:val="00B2518B"/>
    <w:rsid w:val="00B251B9"/>
    <w:rsid w:val="00B25388"/>
    <w:rsid w:val="00B25567"/>
    <w:rsid w:val="00B2565C"/>
    <w:rsid w:val="00B25734"/>
    <w:rsid w:val="00B25886"/>
    <w:rsid w:val="00B25924"/>
    <w:rsid w:val="00B25A79"/>
    <w:rsid w:val="00B25AB3"/>
    <w:rsid w:val="00B25BAA"/>
    <w:rsid w:val="00B25BC2"/>
    <w:rsid w:val="00B25BF1"/>
    <w:rsid w:val="00B25C57"/>
    <w:rsid w:val="00B25D7A"/>
    <w:rsid w:val="00B25EEA"/>
    <w:rsid w:val="00B25F96"/>
    <w:rsid w:val="00B2613A"/>
    <w:rsid w:val="00B26207"/>
    <w:rsid w:val="00B2621E"/>
    <w:rsid w:val="00B2634F"/>
    <w:rsid w:val="00B26728"/>
    <w:rsid w:val="00B2683C"/>
    <w:rsid w:val="00B268F2"/>
    <w:rsid w:val="00B269A4"/>
    <w:rsid w:val="00B269D7"/>
    <w:rsid w:val="00B26ACB"/>
    <w:rsid w:val="00B26B01"/>
    <w:rsid w:val="00B26BEA"/>
    <w:rsid w:val="00B26C49"/>
    <w:rsid w:val="00B26CA4"/>
    <w:rsid w:val="00B26E47"/>
    <w:rsid w:val="00B26EBC"/>
    <w:rsid w:val="00B26F08"/>
    <w:rsid w:val="00B26F09"/>
    <w:rsid w:val="00B26F9E"/>
    <w:rsid w:val="00B2705D"/>
    <w:rsid w:val="00B2725A"/>
    <w:rsid w:val="00B27317"/>
    <w:rsid w:val="00B2756D"/>
    <w:rsid w:val="00B275C3"/>
    <w:rsid w:val="00B275DC"/>
    <w:rsid w:val="00B27700"/>
    <w:rsid w:val="00B277F3"/>
    <w:rsid w:val="00B2791C"/>
    <w:rsid w:val="00B279FD"/>
    <w:rsid w:val="00B27AC7"/>
    <w:rsid w:val="00B27CC9"/>
    <w:rsid w:val="00B27CFB"/>
    <w:rsid w:val="00B27CFF"/>
    <w:rsid w:val="00B27D82"/>
    <w:rsid w:val="00B27DF0"/>
    <w:rsid w:val="00B27E00"/>
    <w:rsid w:val="00B30125"/>
    <w:rsid w:val="00B302D8"/>
    <w:rsid w:val="00B30356"/>
    <w:rsid w:val="00B303AA"/>
    <w:rsid w:val="00B30402"/>
    <w:rsid w:val="00B304CB"/>
    <w:rsid w:val="00B30638"/>
    <w:rsid w:val="00B306C5"/>
    <w:rsid w:val="00B3085D"/>
    <w:rsid w:val="00B308AA"/>
    <w:rsid w:val="00B30B92"/>
    <w:rsid w:val="00B30DF5"/>
    <w:rsid w:val="00B30E0F"/>
    <w:rsid w:val="00B30E87"/>
    <w:rsid w:val="00B30FB5"/>
    <w:rsid w:val="00B31260"/>
    <w:rsid w:val="00B3126F"/>
    <w:rsid w:val="00B31276"/>
    <w:rsid w:val="00B315FB"/>
    <w:rsid w:val="00B316D9"/>
    <w:rsid w:val="00B31720"/>
    <w:rsid w:val="00B3197E"/>
    <w:rsid w:val="00B319EA"/>
    <w:rsid w:val="00B31D20"/>
    <w:rsid w:val="00B3205E"/>
    <w:rsid w:val="00B321DA"/>
    <w:rsid w:val="00B32384"/>
    <w:rsid w:val="00B32427"/>
    <w:rsid w:val="00B32500"/>
    <w:rsid w:val="00B32505"/>
    <w:rsid w:val="00B3256E"/>
    <w:rsid w:val="00B325DC"/>
    <w:rsid w:val="00B326B6"/>
    <w:rsid w:val="00B3285B"/>
    <w:rsid w:val="00B32899"/>
    <w:rsid w:val="00B328CE"/>
    <w:rsid w:val="00B32983"/>
    <w:rsid w:val="00B32B5D"/>
    <w:rsid w:val="00B32CD9"/>
    <w:rsid w:val="00B32E70"/>
    <w:rsid w:val="00B32E98"/>
    <w:rsid w:val="00B32E9E"/>
    <w:rsid w:val="00B32F05"/>
    <w:rsid w:val="00B32FB6"/>
    <w:rsid w:val="00B3300E"/>
    <w:rsid w:val="00B334CC"/>
    <w:rsid w:val="00B33627"/>
    <w:rsid w:val="00B3368F"/>
    <w:rsid w:val="00B336AE"/>
    <w:rsid w:val="00B3386C"/>
    <w:rsid w:val="00B338E0"/>
    <w:rsid w:val="00B339B8"/>
    <w:rsid w:val="00B339C0"/>
    <w:rsid w:val="00B33DB3"/>
    <w:rsid w:val="00B33DB9"/>
    <w:rsid w:val="00B3402A"/>
    <w:rsid w:val="00B34050"/>
    <w:rsid w:val="00B34207"/>
    <w:rsid w:val="00B342CC"/>
    <w:rsid w:val="00B34430"/>
    <w:rsid w:val="00B3452F"/>
    <w:rsid w:val="00B3499D"/>
    <w:rsid w:val="00B34D9D"/>
    <w:rsid w:val="00B34D9E"/>
    <w:rsid w:val="00B34F07"/>
    <w:rsid w:val="00B3512A"/>
    <w:rsid w:val="00B35211"/>
    <w:rsid w:val="00B3537C"/>
    <w:rsid w:val="00B35385"/>
    <w:rsid w:val="00B353AF"/>
    <w:rsid w:val="00B35427"/>
    <w:rsid w:val="00B3543D"/>
    <w:rsid w:val="00B3549C"/>
    <w:rsid w:val="00B35509"/>
    <w:rsid w:val="00B3554B"/>
    <w:rsid w:val="00B35554"/>
    <w:rsid w:val="00B355BF"/>
    <w:rsid w:val="00B35602"/>
    <w:rsid w:val="00B356E7"/>
    <w:rsid w:val="00B35A57"/>
    <w:rsid w:val="00B35B07"/>
    <w:rsid w:val="00B35E6B"/>
    <w:rsid w:val="00B35E7B"/>
    <w:rsid w:val="00B3637F"/>
    <w:rsid w:val="00B364BA"/>
    <w:rsid w:val="00B36619"/>
    <w:rsid w:val="00B3679D"/>
    <w:rsid w:val="00B367C9"/>
    <w:rsid w:val="00B36921"/>
    <w:rsid w:val="00B36933"/>
    <w:rsid w:val="00B369E7"/>
    <w:rsid w:val="00B36ACC"/>
    <w:rsid w:val="00B36C31"/>
    <w:rsid w:val="00B36CD3"/>
    <w:rsid w:val="00B36D07"/>
    <w:rsid w:val="00B371D0"/>
    <w:rsid w:val="00B37214"/>
    <w:rsid w:val="00B37225"/>
    <w:rsid w:val="00B372B8"/>
    <w:rsid w:val="00B3764A"/>
    <w:rsid w:val="00B377FE"/>
    <w:rsid w:val="00B3792C"/>
    <w:rsid w:val="00B3797F"/>
    <w:rsid w:val="00B37B26"/>
    <w:rsid w:val="00B37C6E"/>
    <w:rsid w:val="00B37E8D"/>
    <w:rsid w:val="00B37FC8"/>
    <w:rsid w:val="00B4009E"/>
    <w:rsid w:val="00B402CF"/>
    <w:rsid w:val="00B4030A"/>
    <w:rsid w:val="00B403B9"/>
    <w:rsid w:val="00B40406"/>
    <w:rsid w:val="00B405DC"/>
    <w:rsid w:val="00B4094E"/>
    <w:rsid w:val="00B409BE"/>
    <w:rsid w:val="00B40C0D"/>
    <w:rsid w:val="00B40F6E"/>
    <w:rsid w:val="00B40FAA"/>
    <w:rsid w:val="00B410A9"/>
    <w:rsid w:val="00B413E0"/>
    <w:rsid w:val="00B413F2"/>
    <w:rsid w:val="00B41432"/>
    <w:rsid w:val="00B41478"/>
    <w:rsid w:val="00B415B8"/>
    <w:rsid w:val="00B41658"/>
    <w:rsid w:val="00B41698"/>
    <w:rsid w:val="00B41812"/>
    <w:rsid w:val="00B41824"/>
    <w:rsid w:val="00B41B7F"/>
    <w:rsid w:val="00B41E4C"/>
    <w:rsid w:val="00B41E95"/>
    <w:rsid w:val="00B41F53"/>
    <w:rsid w:val="00B41F9F"/>
    <w:rsid w:val="00B41FC6"/>
    <w:rsid w:val="00B420BF"/>
    <w:rsid w:val="00B420D5"/>
    <w:rsid w:val="00B42369"/>
    <w:rsid w:val="00B425D1"/>
    <w:rsid w:val="00B42792"/>
    <w:rsid w:val="00B4292F"/>
    <w:rsid w:val="00B42A7F"/>
    <w:rsid w:val="00B42C14"/>
    <w:rsid w:val="00B43058"/>
    <w:rsid w:val="00B43112"/>
    <w:rsid w:val="00B432EB"/>
    <w:rsid w:val="00B4336E"/>
    <w:rsid w:val="00B434A6"/>
    <w:rsid w:val="00B436DC"/>
    <w:rsid w:val="00B4375D"/>
    <w:rsid w:val="00B43895"/>
    <w:rsid w:val="00B439C9"/>
    <w:rsid w:val="00B43B20"/>
    <w:rsid w:val="00B43B3F"/>
    <w:rsid w:val="00B43BF5"/>
    <w:rsid w:val="00B43C55"/>
    <w:rsid w:val="00B43EF5"/>
    <w:rsid w:val="00B44073"/>
    <w:rsid w:val="00B44252"/>
    <w:rsid w:val="00B443C4"/>
    <w:rsid w:val="00B44432"/>
    <w:rsid w:val="00B444EF"/>
    <w:rsid w:val="00B44513"/>
    <w:rsid w:val="00B44723"/>
    <w:rsid w:val="00B4472F"/>
    <w:rsid w:val="00B447AC"/>
    <w:rsid w:val="00B4489D"/>
    <w:rsid w:val="00B448F4"/>
    <w:rsid w:val="00B449BF"/>
    <w:rsid w:val="00B44AC5"/>
    <w:rsid w:val="00B44B03"/>
    <w:rsid w:val="00B44EE5"/>
    <w:rsid w:val="00B450E3"/>
    <w:rsid w:val="00B45328"/>
    <w:rsid w:val="00B45353"/>
    <w:rsid w:val="00B45634"/>
    <w:rsid w:val="00B458AF"/>
    <w:rsid w:val="00B45CDF"/>
    <w:rsid w:val="00B45EEB"/>
    <w:rsid w:val="00B46171"/>
    <w:rsid w:val="00B464D5"/>
    <w:rsid w:val="00B46509"/>
    <w:rsid w:val="00B46620"/>
    <w:rsid w:val="00B466E9"/>
    <w:rsid w:val="00B467C3"/>
    <w:rsid w:val="00B4685A"/>
    <w:rsid w:val="00B4689B"/>
    <w:rsid w:val="00B468F4"/>
    <w:rsid w:val="00B46A0C"/>
    <w:rsid w:val="00B46BA8"/>
    <w:rsid w:val="00B46BE4"/>
    <w:rsid w:val="00B46D03"/>
    <w:rsid w:val="00B46DF9"/>
    <w:rsid w:val="00B46F45"/>
    <w:rsid w:val="00B47060"/>
    <w:rsid w:val="00B472B6"/>
    <w:rsid w:val="00B474C6"/>
    <w:rsid w:val="00B476B1"/>
    <w:rsid w:val="00B476D0"/>
    <w:rsid w:val="00B47822"/>
    <w:rsid w:val="00B47A2A"/>
    <w:rsid w:val="00B47A9D"/>
    <w:rsid w:val="00B47ABD"/>
    <w:rsid w:val="00B47AE8"/>
    <w:rsid w:val="00B47B29"/>
    <w:rsid w:val="00B47DC2"/>
    <w:rsid w:val="00B47EA2"/>
    <w:rsid w:val="00B47F17"/>
    <w:rsid w:val="00B5025C"/>
    <w:rsid w:val="00B50298"/>
    <w:rsid w:val="00B503A7"/>
    <w:rsid w:val="00B509CB"/>
    <w:rsid w:val="00B509CE"/>
    <w:rsid w:val="00B50A98"/>
    <w:rsid w:val="00B50C0E"/>
    <w:rsid w:val="00B50C23"/>
    <w:rsid w:val="00B50C88"/>
    <w:rsid w:val="00B50DAF"/>
    <w:rsid w:val="00B50F20"/>
    <w:rsid w:val="00B50FBF"/>
    <w:rsid w:val="00B5101E"/>
    <w:rsid w:val="00B51251"/>
    <w:rsid w:val="00B51472"/>
    <w:rsid w:val="00B51610"/>
    <w:rsid w:val="00B516E3"/>
    <w:rsid w:val="00B518E4"/>
    <w:rsid w:val="00B51AF5"/>
    <w:rsid w:val="00B51BAC"/>
    <w:rsid w:val="00B51BC1"/>
    <w:rsid w:val="00B51C33"/>
    <w:rsid w:val="00B51C5B"/>
    <w:rsid w:val="00B51CA4"/>
    <w:rsid w:val="00B51D71"/>
    <w:rsid w:val="00B51D7A"/>
    <w:rsid w:val="00B51EFB"/>
    <w:rsid w:val="00B51FA3"/>
    <w:rsid w:val="00B52041"/>
    <w:rsid w:val="00B52046"/>
    <w:rsid w:val="00B520B1"/>
    <w:rsid w:val="00B521B0"/>
    <w:rsid w:val="00B5227F"/>
    <w:rsid w:val="00B5243C"/>
    <w:rsid w:val="00B52653"/>
    <w:rsid w:val="00B52C76"/>
    <w:rsid w:val="00B52CDC"/>
    <w:rsid w:val="00B52D58"/>
    <w:rsid w:val="00B52F3D"/>
    <w:rsid w:val="00B52FD4"/>
    <w:rsid w:val="00B52FFD"/>
    <w:rsid w:val="00B5314C"/>
    <w:rsid w:val="00B5317A"/>
    <w:rsid w:val="00B533B5"/>
    <w:rsid w:val="00B53424"/>
    <w:rsid w:val="00B534D0"/>
    <w:rsid w:val="00B534EE"/>
    <w:rsid w:val="00B534EF"/>
    <w:rsid w:val="00B53551"/>
    <w:rsid w:val="00B53558"/>
    <w:rsid w:val="00B536AA"/>
    <w:rsid w:val="00B53805"/>
    <w:rsid w:val="00B5389A"/>
    <w:rsid w:val="00B538B1"/>
    <w:rsid w:val="00B53953"/>
    <w:rsid w:val="00B53985"/>
    <w:rsid w:val="00B53A41"/>
    <w:rsid w:val="00B53CD7"/>
    <w:rsid w:val="00B53DAE"/>
    <w:rsid w:val="00B53DC6"/>
    <w:rsid w:val="00B54196"/>
    <w:rsid w:val="00B54372"/>
    <w:rsid w:val="00B5447A"/>
    <w:rsid w:val="00B544AE"/>
    <w:rsid w:val="00B5453E"/>
    <w:rsid w:val="00B54628"/>
    <w:rsid w:val="00B5463C"/>
    <w:rsid w:val="00B54CB6"/>
    <w:rsid w:val="00B550FE"/>
    <w:rsid w:val="00B55161"/>
    <w:rsid w:val="00B551C0"/>
    <w:rsid w:val="00B5532F"/>
    <w:rsid w:val="00B554F0"/>
    <w:rsid w:val="00B5568C"/>
    <w:rsid w:val="00B5575E"/>
    <w:rsid w:val="00B55849"/>
    <w:rsid w:val="00B55859"/>
    <w:rsid w:val="00B558AD"/>
    <w:rsid w:val="00B55A0D"/>
    <w:rsid w:val="00B55ABB"/>
    <w:rsid w:val="00B55C94"/>
    <w:rsid w:val="00B55D5A"/>
    <w:rsid w:val="00B55F98"/>
    <w:rsid w:val="00B5611F"/>
    <w:rsid w:val="00B56309"/>
    <w:rsid w:val="00B56868"/>
    <w:rsid w:val="00B568D6"/>
    <w:rsid w:val="00B5697A"/>
    <w:rsid w:val="00B569E4"/>
    <w:rsid w:val="00B56AAE"/>
    <w:rsid w:val="00B56C96"/>
    <w:rsid w:val="00B56E1C"/>
    <w:rsid w:val="00B56F26"/>
    <w:rsid w:val="00B570F7"/>
    <w:rsid w:val="00B57151"/>
    <w:rsid w:val="00B57573"/>
    <w:rsid w:val="00B57661"/>
    <w:rsid w:val="00B57B44"/>
    <w:rsid w:val="00B57B86"/>
    <w:rsid w:val="00B57C95"/>
    <w:rsid w:val="00B57F80"/>
    <w:rsid w:val="00B60011"/>
    <w:rsid w:val="00B6024E"/>
    <w:rsid w:val="00B60252"/>
    <w:rsid w:val="00B60460"/>
    <w:rsid w:val="00B604BF"/>
    <w:rsid w:val="00B605DB"/>
    <w:rsid w:val="00B60639"/>
    <w:rsid w:val="00B6064E"/>
    <w:rsid w:val="00B607E9"/>
    <w:rsid w:val="00B607FC"/>
    <w:rsid w:val="00B608DC"/>
    <w:rsid w:val="00B60C22"/>
    <w:rsid w:val="00B60F71"/>
    <w:rsid w:val="00B61168"/>
    <w:rsid w:val="00B61178"/>
    <w:rsid w:val="00B611A0"/>
    <w:rsid w:val="00B61290"/>
    <w:rsid w:val="00B612F3"/>
    <w:rsid w:val="00B61309"/>
    <w:rsid w:val="00B613A0"/>
    <w:rsid w:val="00B613A5"/>
    <w:rsid w:val="00B614CF"/>
    <w:rsid w:val="00B6154D"/>
    <w:rsid w:val="00B615E3"/>
    <w:rsid w:val="00B6161B"/>
    <w:rsid w:val="00B61630"/>
    <w:rsid w:val="00B616A8"/>
    <w:rsid w:val="00B617EF"/>
    <w:rsid w:val="00B6183D"/>
    <w:rsid w:val="00B61A42"/>
    <w:rsid w:val="00B61A5C"/>
    <w:rsid w:val="00B61B22"/>
    <w:rsid w:val="00B61BD1"/>
    <w:rsid w:val="00B61C8E"/>
    <w:rsid w:val="00B61D39"/>
    <w:rsid w:val="00B61DF7"/>
    <w:rsid w:val="00B61E81"/>
    <w:rsid w:val="00B61F29"/>
    <w:rsid w:val="00B61FEC"/>
    <w:rsid w:val="00B62063"/>
    <w:rsid w:val="00B62074"/>
    <w:rsid w:val="00B620AE"/>
    <w:rsid w:val="00B621AB"/>
    <w:rsid w:val="00B621B1"/>
    <w:rsid w:val="00B6240C"/>
    <w:rsid w:val="00B62504"/>
    <w:rsid w:val="00B6251B"/>
    <w:rsid w:val="00B625BC"/>
    <w:rsid w:val="00B6265C"/>
    <w:rsid w:val="00B62667"/>
    <w:rsid w:val="00B62688"/>
    <w:rsid w:val="00B627A5"/>
    <w:rsid w:val="00B62835"/>
    <w:rsid w:val="00B62B61"/>
    <w:rsid w:val="00B62C17"/>
    <w:rsid w:val="00B62CC8"/>
    <w:rsid w:val="00B62E8A"/>
    <w:rsid w:val="00B63061"/>
    <w:rsid w:val="00B630A5"/>
    <w:rsid w:val="00B630D4"/>
    <w:rsid w:val="00B6310A"/>
    <w:rsid w:val="00B63127"/>
    <w:rsid w:val="00B631D0"/>
    <w:rsid w:val="00B63293"/>
    <w:rsid w:val="00B6336D"/>
    <w:rsid w:val="00B6338D"/>
    <w:rsid w:val="00B637A0"/>
    <w:rsid w:val="00B63824"/>
    <w:rsid w:val="00B6383E"/>
    <w:rsid w:val="00B63894"/>
    <w:rsid w:val="00B63BCC"/>
    <w:rsid w:val="00B63C76"/>
    <w:rsid w:val="00B64052"/>
    <w:rsid w:val="00B6407C"/>
    <w:rsid w:val="00B64154"/>
    <w:rsid w:val="00B641FB"/>
    <w:rsid w:val="00B642E7"/>
    <w:rsid w:val="00B6478C"/>
    <w:rsid w:val="00B6485C"/>
    <w:rsid w:val="00B648B8"/>
    <w:rsid w:val="00B64922"/>
    <w:rsid w:val="00B6495A"/>
    <w:rsid w:val="00B6498C"/>
    <w:rsid w:val="00B649CD"/>
    <w:rsid w:val="00B649ED"/>
    <w:rsid w:val="00B64A4D"/>
    <w:rsid w:val="00B64BDF"/>
    <w:rsid w:val="00B64CA3"/>
    <w:rsid w:val="00B64E16"/>
    <w:rsid w:val="00B64EEB"/>
    <w:rsid w:val="00B650F3"/>
    <w:rsid w:val="00B651F4"/>
    <w:rsid w:val="00B6524D"/>
    <w:rsid w:val="00B6530A"/>
    <w:rsid w:val="00B65396"/>
    <w:rsid w:val="00B65450"/>
    <w:rsid w:val="00B654EC"/>
    <w:rsid w:val="00B655F3"/>
    <w:rsid w:val="00B65677"/>
    <w:rsid w:val="00B656D7"/>
    <w:rsid w:val="00B65794"/>
    <w:rsid w:val="00B658A3"/>
    <w:rsid w:val="00B659B8"/>
    <w:rsid w:val="00B65A45"/>
    <w:rsid w:val="00B65B67"/>
    <w:rsid w:val="00B65C7D"/>
    <w:rsid w:val="00B65F22"/>
    <w:rsid w:val="00B65FD5"/>
    <w:rsid w:val="00B66007"/>
    <w:rsid w:val="00B66129"/>
    <w:rsid w:val="00B66155"/>
    <w:rsid w:val="00B66195"/>
    <w:rsid w:val="00B661AD"/>
    <w:rsid w:val="00B663EF"/>
    <w:rsid w:val="00B665C8"/>
    <w:rsid w:val="00B66688"/>
    <w:rsid w:val="00B66827"/>
    <w:rsid w:val="00B66841"/>
    <w:rsid w:val="00B6694D"/>
    <w:rsid w:val="00B66B8B"/>
    <w:rsid w:val="00B66C0A"/>
    <w:rsid w:val="00B66C0B"/>
    <w:rsid w:val="00B66C4B"/>
    <w:rsid w:val="00B66D8A"/>
    <w:rsid w:val="00B66DE1"/>
    <w:rsid w:val="00B66FC6"/>
    <w:rsid w:val="00B67112"/>
    <w:rsid w:val="00B67142"/>
    <w:rsid w:val="00B671B6"/>
    <w:rsid w:val="00B6721B"/>
    <w:rsid w:val="00B67305"/>
    <w:rsid w:val="00B673A3"/>
    <w:rsid w:val="00B67434"/>
    <w:rsid w:val="00B674C5"/>
    <w:rsid w:val="00B6757F"/>
    <w:rsid w:val="00B67658"/>
    <w:rsid w:val="00B676DE"/>
    <w:rsid w:val="00B676EC"/>
    <w:rsid w:val="00B677D3"/>
    <w:rsid w:val="00B67AFB"/>
    <w:rsid w:val="00B67B15"/>
    <w:rsid w:val="00B67D55"/>
    <w:rsid w:val="00B67EFC"/>
    <w:rsid w:val="00B7014B"/>
    <w:rsid w:val="00B7054C"/>
    <w:rsid w:val="00B707B7"/>
    <w:rsid w:val="00B707C9"/>
    <w:rsid w:val="00B70815"/>
    <w:rsid w:val="00B70C3B"/>
    <w:rsid w:val="00B70E19"/>
    <w:rsid w:val="00B71135"/>
    <w:rsid w:val="00B7121E"/>
    <w:rsid w:val="00B71234"/>
    <w:rsid w:val="00B71245"/>
    <w:rsid w:val="00B713C2"/>
    <w:rsid w:val="00B714EC"/>
    <w:rsid w:val="00B715DC"/>
    <w:rsid w:val="00B71602"/>
    <w:rsid w:val="00B71719"/>
    <w:rsid w:val="00B71951"/>
    <w:rsid w:val="00B71AC1"/>
    <w:rsid w:val="00B71AF8"/>
    <w:rsid w:val="00B71B23"/>
    <w:rsid w:val="00B71CAA"/>
    <w:rsid w:val="00B71D82"/>
    <w:rsid w:val="00B71F02"/>
    <w:rsid w:val="00B71F2C"/>
    <w:rsid w:val="00B71FE4"/>
    <w:rsid w:val="00B72143"/>
    <w:rsid w:val="00B721A4"/>
    <w:rsid w:val="00B722F4"/>
    <w:rsid w:val="00B72736"/>
    <w:rsid w:val="00B729AE"/>
    <w:rsid w:val="00B729B3"/>
    <w:rsid w:val="00B729D0"/>
    <w:rsid w:val="00B72A94"/>
    <w:rsid w:val="00B72AC3"/>
    <w:rsid w:val="00B72B32"/>
    <w:rsid w:val="00B72B6C"/>
    <w:rsid w:val="00B72BE8"/>
    <w:rsid w:val="00B72D76"/>
    <w:rsid w:val="00B72DC6"/>
    <w:rsid w:val="00B72F3E"/>
    <w:rsid w:val="00B72F93"/>
    <w:rsid w:val="00B73048"/>
    <w:rsid w:val="00B73069"/>
    <w:rsid w:val="00B73082"/>
    <w:rsid w:val="00B730D8"/>
    <w:rsid w:val="00B7327E"/>
    <w:rsid w:val="00B733CE"/>
    <w:rsid w:val="00B734B8"/>
    <w:rsid w:val="00B73524"/>
    <w:rsid w:val="00B73866"/>
    <w:rsid w:val="00B73AC4"/>
    <w:rsid w:val="00B73E9B"/>
    <w:rsid w:val="00B73EC9"/>
    <w:rsid w:val="00B74005"/>
    <w:rsid w:val="00B7409E"/>
    <w:rsid w:val="00B7416E"/>
    <w:rsid w:val="00B74306"/>
    <w:rsid w:val="00B743FF"/>
    <w:rsid w:val="00B745AA"/>
    <w:rsid w:val="00B746D9"/>
    <w:rsid w:val="00B747E9"/>
    <w:rsid w:val="00B74A06"/>
    <w:rsid w:val="00B74B27"/>
    <w:rsid w:val="00B74C54"/>
    <w:rsid w:val="00B74C7A"/>
    <w:rsid w:val="00B74D93"/>
    <w:rsid w:val="00B74DA8"/>
    <w:rsid w:val="00B74E0C"/>
    <w:rsid w:val="00B74E5C"/>
    <w:rsid w:val="00B74E9B"/>
    <w:rsid w:val="00B74F63"/>
    <w:rsid w:val="00B7512A"/>
    <w:rsid w:val="00B75192"/>
    <w:rsid w:val="00B751B8"/>
    <w:rsid w:val="00B75242"/>
    <w:rsid w:val="00B75256"/>
    <w:rsid w:val="00B75284"/>
    <w:rsid w:val="00B7533F"/>
    <w:rsid w:val="00B7542B"/>
    <w:rsid w:val="00B754F1"/>
    <w:rsid w:val="00B7550C"/>
    <w:rsid w:val="00B756A3"/>
    <w:rsid w:val="00B756F0"/>
    <w:rsid w:val="00B75793"/>
    <w:rsid w:val="00B758B0"/>
    <w:rsid w:val="00B759C2"/>
    <w:rsid w:val="00B75AC1"/>
    <w:rsid w:val="00B75BFD"/>
    <w:rsid w:val="00B75CA2"/>
    <w:rsid w:val="00B75CC1"/>
    <w:rsid w:val="00B75D37"/>
    <w:rsid w:val="00B75D41"/>
    <w:rsid w:val="00B75EA4"/>
    <w:rsid w:val="00B76376"/>
    <w:rsid w:val="00B763EB"/>
    <w:rsid w:val="00B76646"/>
    <w:rsid w:val="00B76693"/>
    <w:rsid w:val="00B767B4"/>
    <w:rsid w:val="00B7691B"/>
    <w:rsid w:val="00B76AD1"/>
    <w:rsid w:val="00B76B00"/>
    <w:rsid w:val="00B76DD8"/>
    <w:rsid w:val="00B76F36"/>
    <w:rsid w:val="00B772F9"/>
    <w:rsid w:val="00B77445"/>
    <w:rsid w:val="00B77473"/>
    <w:rsid w:val="00B774FA"/>
    <w:rsid w:val="00B77592"/>
    <w:rsid w:val="00B775F7"/>
    <w:rsid w:val="00B7783D"/>
    <w:rsid w:val="00B77910"/>
    <w:rsid w:val="00B77A51"/>
    <w:rsid w:val="00B77AAD"/>
    <w:rsid w:val="00B77BDD"/>
    <w:rsid w:val="00B77C15"/>
    <w:rsid w:val="00B77C9D"/>
    <w:rsid w:val="00B8006C"/>
    <w:rsid w:val="00B8025A"/>
    <w:rsid w:val="00B80388"/>
    <w:rsid w:val="00B8040D"/>
    <w:rsid w:val="00B8060E"/>
    <w:rsid w:val="00B8061C"/>
    <w:rsid w:val="00B80653"/>
    <w:rsid w:val="00B8074B"/>
    <w:rsid w:val="00B8076E"/>
    <w:rsid w:val="00B807C2"/>
    <w:rsid w:val="00B8081D"/>
    <w:rsid w:val="00B80AFF"/>
    <w:rsid w:val="00B80C04"/>
    <w:rsid w:val="00B80C2A"/>
    <w:rsid w:val="00B80D73"/>
    <w:rsid w:val="00B80DA2"/>
    <w:rsid w:val="00B80DD2"/>
    <w:rsid w:val="00B80E0B"/>
    <w:rsid w:val="00B80EB8"/>
    <w:rsid w:val="00B80F05"/>
    <w:rsid w:val="00B8114B"/>
    <w:rsid w:val="00B811D7"/>
    <w:rsid w:val="00B812F6"/>
    <w:rsid w:val="00B8131B"/>
    <w:rsid w:val="00B8139D"/>
    <w:rsid w:val="00B814E7"/>
    <w:rsid w:val="00B81652"/>
    <w:rsid w:val="00B816E7"/>
    <w:rsid w:val="00B816FF"/>
    <w:rsid w:val="00B81740"/>
    <w:rsid w:val="00B8199D"/>
    <w:rsid w:val="00B81A44"/>
    <w:rsid w:val="00B81DE5"/>
    <w:rsid w:val="00B81EB3"/>
    <w:rsid w:val="00B81FB6"/>
    <w:rsid w:val="00B82242"/>
    <w:rsid w:val="00B82292"/>
    <w:rsid w:val="00B8248C"/>
    <w:rsid w:val="00B825D0"/>
    <w:rsid w:val="00B825E9"/>
    <w:rsid w:val="00B826CF"/>
    <w:rsid w:val="00B82724"/>
    <w:rsid w:val="00B827F7"/>
    <w:rsid w:val="00B8290B"/>
    <w:rsid w:val="00B82A6F"/>
    <w:rsid w:val="00B82A73"/>
    <w:rsid w:val="00B82E0C"/>
    <w:rsid w:val="00B82ED7"/>
    <w:rsid w:val="00B82F22"/>
    <w:rsid w:val="00B83261"/>
    <w:rsid w:val="00B833D9"/>
    <w:rsid w:val="00B837A9"/>
    <w:rsid w:val="00B83A7B"/>
    <w:rsid w:val="00B83ACD"/>
    <w:rsid w:val="00B83B38"/>
    <w:rsid w:val="00B83BD0"/>
    <w:rsid w:val="00B83BDB"/>
    <w:rsid w:val="00B83CA8"/>
    <w:rsid w:val="00B83DAE"/>
    <w:rsid w:val="00B83DFE"/>
    <w:rsid w:val="00B83E55"/>
    <w:rsid w:val="00B83F69"/>
    <w:rsid w:val="00B83F92"/>
    <w:rsid w:val="00B840B5"/>
    <w:rsid w:val="00B84176"/>
    <w:rsid w:val="00B84209"/>
    <w:rsid w:val="00B8433D"/>
    <w:rsid w:val="00B8438A"/>
    <w:rsid w:val="00B8451B"/>
    <w:rsid w:val="00B845E0"/>
    <w:rsid w:val="00B84641"/>
    <w:rsid w:val="00B84665"/>
    <w:rsid w:val="00B846BC"/>
    <w:rsid w:val="00B84712"/>
    <w:rsid w:val="00B847CD"/>
    <w:rsid w:val="00B847E8"/>
    <w:rsid w:val="00B847FE"/>
    <w:rsid w:val="00B84850"/>
    <w:rsid w:val="00B84A4D"/>
    <w:rsid w:val="00B84A8A"/>
    <w:rsid w:val="00B84AFE"/>
    <w:rsid w:val="00B84B1B"/>
    <w:rsid w:val="00B84BF7"/>
    <w:rsid w:val="00B84CC0"/>
    <w:rsid w:val="00B84CF5"/>
    <w:rsid w:val="00B84CFA"/>
    <w:rsid w:val="00B85003"/>
    <w:rsid w:val="00B853D1"/>
    <w:rsid w:val="00B854F5"/>
    <w:rsid w:val="00B85609"/>
    <w:rsid w:val="00B8563C"/>
    <w:rsid w:val="00B856B2"/>
    <w:rsid w:val="00B856D9"/>
    <w:rsid w:val="00B85E25"/>
    <w:rsid w:val="00B85E41"/>
    <w:rsid w:val="00B8623F"/>
    <w:rsid w:val="00B86293"/>
    <w:rsid w:val="00B8644B"/>
    <w:rsid w:val="00B86468"/>
    <w:rsid w:val="00B8648B"/>
    <w:rsid w:val="00B866E4"/>
    <w:rsid w:val="00B867CF"/>
    <w:rsid w:val="00B8696D"/>
    <w:rsid w:val="00B86AF7"/>
    <w:rsid w:val="00B86B0B"/>
    <w:rsid w:val="00B86B11"/>
    <w:rsid w:val="00B86C8D"/>
    <w:rsid w:val="00B86ECA"/>
    <w:rsid w:val="00B86EE3"/>
    <w:rsid w:val="00B86F6F"/>
    <w:rsid w:val="00B8702A"/>
    <w:rsid w:val="00B870C2"/>
    <w:rsid w:val="00B8710F"/>
    <w:rsid w:val="00B87127"/>
    <w:rsid w:val="00B87149"/>
    <w:rsid w:val="00B87267"/>
    <w:rsid w:val="00B872B6"/>
    <w:rsid w:val="00B872D4"/>
    <w:rsid w:val="00B87396"/>
    <w:rsid w:val="00B87763"/>
    <w:rsid w:val="00B87934"/>
    <w:rsid w:val="00B87943"/>
    <w:rsid w:val="00B8794F"/>
    <w:rsid w:val="00B87A05"/>
    <w:rsid w:val="00B87BEA"/>
    <w:rsid w:val="00B87CC5"/>
    <w:rsid w:val="00B87CE8"/>
    <w:rsid w:val="00B87DE3"/>
    <w:rsid w:val="00B9039E"/>
    <w:rsid w:val="00B90583"/>
    <w:rsid w:val="00B90663"/>
    <w:rsid w:val="00B906AE"/>
    <w:rsid w:val="00B90714"/>
    <w:rsid w:val="00B90A79"/>
    <w:rsid w:val="00B90B9F"/>
    <w:rsid w:val="00B90BBD"/>
    <w:rsid w:val="00B90BD8"/>
    <w:rsid w:val="00B90C8D"/>
    <w:rsid w:val="00B90D6B"/>
    <w:rsid w:val="00B90D8C"/>
    <w:rsid w:val="00B90DEA"/>
    <w:rsid w:val="00B90E09"/>
    <w:rsid w:val="00B90F34"/>
    <w:rsid w:val="00B90F5C"/>
    <w:rsid w:val="00B90FAC"/>
    <w:rsid w:val="00B912DA"/>
    <w:rsid w:val="00B91505"/>
    <w:rsid w:val="00B9151D"/>
    <w:rsid w:val="00B91520"/>
    <w:rsid w:val="00B91561"/>
    <w:rsid w:val="00B915B0"/>
    <w:rsid w:val="00B916A6"/>
    <w:rsid w:val="00B9175C"/>
    <w:rsid w:val="00B918A4"/>
    <w:rsid w:val="00B918B3"/>
    <w:rsid w:val="00B91960"/>
    <w:rsid w:val="00B91DBA"/>
    <w:rsid w:val="00B91EB8"/>
    <w:rsid w:val="00B920C1"/>
    <w:rsid w:val="00B9212D"/>
    <w:rsid w:val="00B9212E"/>
    <w:rsid w:val="00B92464"/>
    <w:rsid w:val="00B924A1"/>
    <w:rsid w:val="00B92707"/>
    <w:rsid w:val="00B9297E"/>
    <w:rsid w:val="00B929E4"/>
    <w:rsid w:val="00B92B66"/>
    <w:rsid w:val="00B92C15"/>
    <w:rsid w:val="00B92C64"/>
    <w:rsid w:val="00B92C9C"/>
    <w:rsid w:val="00B92D5E"/>
    <w:rsid w:val="00B92F16"/>
    <w:rsid w:val="00B92F99"/>
    <w:rsid w:val="00B93195"/>
    <w:rsid w:val="00B9334C"/>
    <w:rsid w:val="00B93376"/>
    <w:rsid w:val="00B935FD"/>
    <w:rsid w:val="00B93756"/>
    <w:rsid w:val="00B93863"/>
    <w:rsid w:val="00B938D5"/>
    <w:rsid w:val="00B93A12"/>
    <w:rsid w:val="00B93C06"/>
    <w:rsid w:val="00B93DDE"/>
    <w:rsid w:val="00B93DE0"/>
    <w:rsid w:val="00B93E78"/>
    <w:rsid w:val="00B93FDA"/>
    <w:rsid w:val="00B93FEA"/>
    <w:rsid w:val="00B941F4"/>
    <w:rsid w:val="00B942D7"/>
    <w:rsid w:val="00B943A8"/>
    <w:rsid w:val="00B943C3"/>
    <w:rsid w:val="00B94427"/>
    <w:rsid w:val="00B9442C"/>
    <w:rsid w:val="00B944DF"/>
    <w:rsid w:val="00B944ED"/>
    <w:rsid w:val="00B9454D"/>
    <w:rsid w:val="00B945B1"/>
    <w:rsid w:val="00B9493F"/>
    <w:rsid w:val="00B949FE"/>
    <w:rsid w:val="00B94AB7"/>
    <w:rsid w:val="00B94C17"/>
    <w:rsid w:val="00B94F1B"/>
    <w:rsid w:val="00B950C7"/>
    <w:rsid w:val="00B95111"/>
    <w:rsid w:val="00B95481"/>
    <w:rsid w:val="00B956B1"/>
    <w:rsid w:val="00B95839"/>
    <w:rsid w:val="00B95A1E"/>
    <w:rsid w:val="00B95B27"/>
    <w:rsid w:val="00B95C3A"/>
    <w:rsid w:val="00B9609A"/>
    <w:rsid w:val="00B96254"/>
    <w:rsid w:val="00B96312"/>
    <w:rsid w:val="00B96357"/>
    <w:rsid w:val="00B963FB"/>
    <w:rsid w:val="00B9643C"/>
    <w:rsid w:val="00B96472"/>
    <w:rsid w:val="00B964FF"/>
    <w:rsid w:val="00B96540"/>
    <w:rsid w:val="00B96563"/>
    <w:rsid w:val="00B96592"/>
    <w:rsid w:val="00B965D1"/>
    <w:rsid w:val="00B96632"/>
    <w:rsid w:val="00B966C0"/>
    <w:rsid w:val="00B9670B"/>
    <w:rsid w:val="00B96871"/>
    <w:rsid w:val="00B96A42"/>
    <w:rsid w:val="00B96A59"/>
    <w:rsid w:val="00B96B7A"/>
    <w:rsid w:val="00B96C33"/>
    <w:rsid w:val="00B96C8E"/>
    <w:rsid w:val="00B97124"/>
    <w:rsid w:val="00B9717E"/>
    <w:rsid w:val="00B97198"/>
    <w:rsid w:val="00B971B0"/>
    <w:rsid w:val="00B972E4"/>
    <w:rsid w:val="00B97306"/>
    <w:rsid w:val="00B97823"/>
    <w:rsid w:val="00B97964"/>
    <w:rsid w:val="00B97AF7"/>
    <w:rsid w:val="00B97C64"/>
    <w:rsid w:val="00B97C7C"/>
    <w:rsid w:val="00B97F2A"/>
    <w:rsid w:val="00B97F84"/>
    <w:rsid w:val="00BA00EA"/>
    <w:rsid w:val="00BA02FE"/>
    <w:rsid w:val="00BA055B"/>
    <w:rsid w:val="00BA05F2"/>
    <w:rsid w:val="00BA060A"/>
    <w:rsid w:val="00BA070B"/>
    <w:rsid w:val="00BA08D2"/>
    <w:rsid w:val="00BA090E"/>
    <w:rsid w:val="00BA0B12"/>
    <w:rsid w:val="00BA0CCE"/>
    <w:rsid w:val="00BA0D1A"/>
    <w:rsid w:val="00BA0DA9"/>
    <w:rsid w:val="00BA0EFD"/>
    <w:rsid w:val="00BA1003"/>
    <w:rsid w:val="00BA107F"/>
    <w:rsid w:val="00BA112A"/>
    <w:rsid w:val="00BA13B2"/>
    <w:rsid w:val="00BA1456"/>
    <w:rsid w:val="00BA147C"/>
    <w:rsid w:val="00BA14D5"/>
    <w:rsid w:val="00BA155C"/>
    <w:rsid w:val="00BA17D7"/>
    <w:rsid w:val="00BA19DA"/>
    <w:rsid w:val="00BA1A0B"/>
    <w:rsid w:val="00BA1A34"/>
    <w:rsid w:val="00BA1B8C"/>
    <w:rsid w:val="00BA1D41"/>
    <w:rsid w:val="00BA1DC4"/>
    <w:rsid w:val="00BA1E5A"/>
    <w:rsid w:val="00BA1F6F"/>
    <w:rsid w:val="00BA217C"/>
    <w:rsid w:val="00BA218B"/>
    <w:rsid w:val="00BA231E"/>
    <w:rsid w:val="00BA2505"/>
    <w:rsid w:val="00BA2580"/>
    <w:rsid w:val="00BA2810"/>
    <w:rsid w:val="00BA2891"/>
    <w:rsid w:val="00BA2949"/>
    <w:rsid w:val="00BA2964"/>
    <w:rsid w:val="00BA29A9"/>
    <w:rsid w:val="00BA2CFA"/>
    <w:rsid w:val="00BA2D51"/>
    <w:rsid w:val="00BA2D95"/>
    <w:rsid w:val="00BA2DC9"/>
    <w:rsid w:val="00BA2E34"/>
    <w:rsid w:val="00BA2FE1"/>
    <w:rsid w:val="00BA2FFE"/>
    <w:rsid w:val="00BA310D"/>
    <w:rsid w:val="00BA3212"/>
    <w:rsid w:val="00BA32CC"/>
    <w:rsid w:val="00BA33B3"/>
    <w:rsid w:val="00BA3438"/>
    <w:rsid w:val="00BA3504"/>
    <w:rsid w:val="00BA3569"/>
    <w:rsid w:val="00BA356C"/>
    <w:rsid w:val="00BA360D"/>
    <w:rsid w:val="00BA36EC"/>
    <w:rsid w:val="00BA37FB"/>
    <w:rsid w:val="00BA39AC"/>
    <w:rsid w:val="00BA3A2A"/>
    <w:rsid w:val="00BA3AD1"/>
    <w:rsid w:val="00BA3DBC"/>
    <w:rsid w:val="00BA3E23"/>
    <w:rsid w:val="00BA3E58"/>
    <w:rsid w:val="00BA3EA3"/>
    <w:rsid w:val="00BA3FF8"/>
    <w:rsid w:val="00BA4101"/>
    <w:rsid w:val="00BA4295"/>
    <w:rsid w:val="00BA42DA"/>
    <w:rsid w:val="00BA4381"/>
    <w:rsid w:val="00BA44A0"/>
    <w:rsid w:val="00BA457F"/>
    <w:rsid w:val="00BA4678"/>
    <w:rsid w:val="00BA470B"/>
    <w:rsid w:val="00BA488D"/>
    <w:rsid w:val="00BA4965"/>
    <w:rsid w:val="00BA4A8F"/>
    <w:rsid w:val="00BA4B53"/>
    <w:rsid w:val="00BA4C66"/>
    <w:rsid w:val="00BA4CAD"/>
    <w:rsid w:val="00BA4CD7"/>
    <w:rsid w:val="00BA4E80"/>
    <w:rsid w:val="00BA4F64"/>
    <w:rsid w:val="00BA5142"/>
    <w:rsid w:val="00BA51B7"/>
    <w:rsid w:val="00BA534B"/>
    <w:rsid w:val="00BA5546"/>
    <w:rsid w:val="00BA5551"/>
    <w:rsid w:val="00BA566A"/>
    <w:rsid w:val="00BA5734"/>
    <w:rsid w:val="00BA5823"/>
    <w:rsid w:val="00BA5882"/>
    <w:rsid w:val="00BA5A4B"/>
    <w:rsid w:val="00BA5AA7"/>
    <w:rsid w:val="00BA5B2A"/>
    <w:rsid w:val="00BA5B72"/>
    <w:rsid w:val="00BA5D88"/>
    <w:rsid w:val="00BA6037"/>
    <w:rsid w:val="00BA607F"/>
    <w:rsid w:val="00BA64FC"/>
    <w:rsid w:val="00BA66B0"/>
    <w:rsid w:val="00BA66D0"/>
    <w:rsid w:val="00BA674A"/>
    <w:rsid w:val="00BA6867"/>
    <w:rsid w:val="00BA6ABC"/>
    <w:rsid w:val="00BA6DD8"/>
    <w:rsid w:val="00BA6E83"/>
    <w:rsid w:val="00BA6EC5"/>
    <w:rsid w:val="00BA6F75"/>
    <w:rsid w:val="00BA7251"/>
    <w:rsid w:val="00BA746E"/>
    <w:rsid w:val="00BA7557"/>
    <w:rsid w:val="00BA7625"/>
    <w:rsid w:val="00BA7652"/>
    <w:rsid w:val="00BA77E3"/>
    <w:rsid w:val="00BA785A"/>
    <w:rsid w:val="00BA78DF"/>
    <w:rsid w:val="00BA7A2A"/>
    <w:rsid w:val="00BA7C4E"/>
    <w:rsid w:val="00BA7C92"/>
    <w:rsid w:val="00BA7E39"/>
    <w:rsid w:val="00BA7E76"/>
    <w:rsid w:val="00BA7E8B"/>
    <w:rsid w:val="00BA7F14"/>
    <w:rsid w:val="00BB0040"/>
    <w:rsid w:val="00BB0159"/>
    <w:rsid w:val="00BB01D9"/>
    <w:rsid w:val="00BB0241"/>
    <w:rsid w:val="00BB0288"/>
    <w:rsid w:val="00BB0775"/>
    <w:rsid w:val="00BB077C"/>
    <w:rsid w:val="00BB07D6"/>
    <w:rsid w:val="00BB07F3"/>
    <w:rsid w:val="00BB09AD"/>
    <w:rsid w:val="00BB0B9C"/>
    <w:rsid w:val="00BB0BAB"/>
    <w:rsid w:val="00BB0D12"/>
    <w:rsid w:val="00BB0D1F"/>
    <w:rsid w:val="00BB0DAE"/>
    <w:rsid w:val="00BB0DCE"/>
    <w:rsid w:val="00BB1069"/>
    <w:rsid w:val="00BB10CB"/>
    <w:rsid w:val="00BB11CE"/>
    <w:rsid w:val="00BB1223"/>
    <w:rsid w:val="00BB124E"/>
    <w:rsid w:val="00BB1292"/>
    <w:rsid w:val="00BB1459"/>
    <w:rsid w:val="00BB16B4"/>
    <w:rsid w:val="00BB1709"/>
    <w:rsid w:val="00BB1741"/>
    <w:rsid w:val="00BB1796"/>
    <w:rsid w:val="00BB187D"/>
    <w:rsid w:val="00BB1952"/>
    <w:rsid w:val="00BB1A63"/>
    <w:rsid w:val="00BB1B8C"/>
    <w:rsid w:val="00BB1BDE"/>
    <w:rsid w:val="00BB1C21"/>
    <w:rsid w:val="00BB1E6D"/>
    <w:rsid w:val="00BB1EDE"/>
    <w:rsid w:val="00BB2059"/>
    <w:rsid w:val="00BB2434"/>
    <w:rsid w:val="00BB2485"/>
    <w:rsid w:val="00BB249C"/>
    <w:rsid w:val="00BB249E"/>
    <w:rsid w:val="00BB258B"/>
    <w:rsid w:val="00BB25D8"/>
    <w:rsid w:val="00BB2895"/>
    <w:rsid w:val="00BB295F"/>
    <w:rsid w:val="00BB2AEF"/>
    <w:rsid w:val="00BB2B5E"/>
    <w:rsid w:val="00BB2C6E"/>
    <w:rsid w:val="00BB2E10"/>
    <w:rsid w:val="00BB2F16"/>
    <w:rsid w:val="00BB304D"/>
    <w:rsid w:val="00BB3080"/>
    <w:rsid w:val="00BB321F"/>
    <w:rsid w:val="00BB337F"/>
    <w:rsid w:val="00BB34F2"/>
    <w:rsid w:val="00BB36BD"/>
    <w:rsid w:val="00BB3795"/>
    <w:rsid w:val="00BB38AE"/>
    <w:rsid w:val="00BB3901"/>
    <w:rsid w:val="00BB3B1C"/>
    <w:rsid w:val="00BB3C4C"/>
    <w:rsid w:val="00BB3C5C"/>
    <w:rsid w:val="00BB3C89"/>
    <w:rsid w:val="00BB42C7"/>
    <w:rsid w:val="00BB434B"/>
    <w:rsid w:val="00BB443B"/>
    <w:rsid w:val="00BB4498"/>
    <w:rsid w:val="00BB451B"/>
    <w:rsid w:val="00BB4623"/>
    <w:rsid w:val="00BB489E"/>
    <w:rsid w:val="00BB4917"/>
    <w:rsid w:val="00BB4ACC"/>
    <w:rsid w:val="00BB4AE1"/>
    <w:rsid w:val="00BB4FB8"/>
    <w:rsid w:val="00BB50EB"/>
    <w:rsid w:val="00BB5192"/>
    <w:rsid w:val="00BB51F6"/>
    <w:rsid w:val="00BB51F8"/>
    <w:rsid w:val="00BB53A0"/>
    <w:rsid w:val="00BB56ED"/>
    <w:rsid w:val="00BB59C9"/>
    <w:rsid w:val="00BB5A16"/>
    <w:rsid w:val="00BB5B0B"/>
    <w:rsid w:val="00BB5B34"/>
    <w:rsid w:val="00BB5B3E"/>
    <w:rsid w:val="00BB5CA6"/>
    <w:rsid w:val="00BB602A"/>
    <w:rsid w:val="00BB602B"/>
    <w:rsid w:val="00BB611D"/>
    <w:rsid w:val="00BB6262"/>
    <w:rsid w:val="00BB6728"/>
    <w:rsid w:val="00BB6C41"/>
    <w:rsid w:val="00BB6DA0"/>
    <w:rsid w:val="00BB7063"/>
    <w:rsid w:val="00BB70AA"/>
    <w:rsid w:val="00BB717F"/>
    <w:rsid w:val="00BB7200"/>
    <w:rsid w:val="00BB729A"/>
    <w:rsid w:val="00BB7492"/>
    <w:rsid w:val="00BB757A"/>
    <w:rsid w:val="00BB76AE"/>
    <w:rsid w:val="00BB77C8"/>
    <w:rsid w:val="00BB7947"/>
    <w:rsid w:val="00BB7998"/>
    <w:rsid w:val="00BB7AB9"/>
    <w:rsid w:val="00BB7B64"/>
    <w:rsid w:val="00BB7D63"/>
    <w:rsid w:val="00BB7E57"/>
    <w:rsid w:val="00BC009A"/>
    <w:rsid w:val="00BC04D3"/>
    <w:rsid w:val="00BC07CB"/>
    <w:rsid w:val="00BC0A16"/>
    <w:rsid w:val="00BC0AE0"/>
    <w:rsid w:val="00BC0B31"/>
    <w:rsid w:val="00BC0C89"/>
    <w:rsid w:val="00BC0D99"/>
    <w:rsid w:val="00BC0EB7"/>
    <w:rsid w:val="00BC0F56"/>
    <w:rsid w:val="00BC0F74"/>
    <w:rsid w:val="00BC14F7"/>
    <w:rsid w:val="00BC1546"/>
    <w:rsid w:val="00BC15EB"/>
    <w:rsid w:val="00BC1641"/>
    <w:rsid w:val="00BC1825"/>
    <w:rsid w:val="00BC18DD"/>
    <w:rsid w:val="00BC1C2C"/>
    <w:rsid w:val="00BC1CBF"/>
    <w:rsid w:val="00BC1CCA"/>
    <w:rsid w:val="00BC1D83"/>
    <w:rsid w:val="00BC1DAF"/>
    <w:rsid w:val="00BC1DF2"/>
    <w:rsid w:val="00BC1E16"/>
    <w:rsid w:val="00BC2245"/>
    <w:rsid w:val="00BC236B"/>
    <w:rsid w:val="00BC23E7"/>
    <w:rsid w:val="00BC24B5"/>
    <w:rsid w:val="00BC2500"/>
    <w:rsid w:val="00BC26FB"/>
    <w:rsid w:val="00BC2795"/>
    <w:rsid w:val="00BC2872"/>
    <w:rsid w:val="00BC28EA"/>
    <w:rsid w:val="00BC29CC"/>
    <w:rsid w:val="00BC2EC9"/>
    <w:rsid w:val="00BC2F54"/>
    <w:rsid w:val="00BC319F"/>
    <w:rsid w:val="00BC332A"/>
    <w:rsid w:val="00BC343E"/>
    <w:rsid w:val="00BC349F"/>
    <w:rsid w:val="00BC34D8"/>
    <w:rsid w:val="00BC37FF"/>
    <w:rsid w:val="00BC38AB"/>
    <w:rsid w:val="00BC3958"/>
    <w:rsid w:val="00BC3CE8"/>
    <w:rsid w:val="00BC3EC0"/>
    <w:rsid w:val="00BC3F04"/>
    <w:rsid w:val="00BC3FD7"/>
    <w:rsid w:val="00BC4137"/>
    <w:rsid w:val="00BC415E"/>
    <w:rsid w:val="00BC4222"/>
    <w:rsid w:val="00BC42D1"/>
    <w:rsid w:val="00BC4349"/>
    <w:rsid w:val="00BC4494"/>
    <w:rsid w:val="00BC4614"/>
    <w:rsid w:val="00BC468B"/>
    <w:rsid w:val="00BC46A7"/>
    <w:rsid w:val="00BC490A"/>
    <w:rsid w:val="00BC49CD"/>
    <w:rsid w:val="00BC4ACB"/>
    <w:rsid w:val="00BC4C5D"/>
    <w:rsid w:val="00BC4D9F"/>
    <w:rsid w:val="00BC4DD5"/>
    <w:rsid w:val="00BC4DED"/>
    <w:rsid w:val="00BC5021"/>
    <w:rsid w:val="00BC507B"/>
    <w:rsid w:val="00BC511C"/>
    <w:rsid w:val="00BC5130"/>
    <w:rsid w:val="00BC51D2"/>
    <w:rsid w:val="00BC5268"/>
    <w:rsid w:val="00BC5292"/>
    <w:rsid w:val="00BC53B1"/>
    <w:rsid w:val="00BC53C6"/>
    <w:rsid w:val="00BC543C"/>
    <w:rsid w:val="00BC54A8"/>
    <w:rsid w:val="00BC5581"/>
    <w:rsid w:val="00BC55B4"/>
    <w:rsid w:val="00BC572C"/>
    <w:rsid w:val="00BC588D"/>
    <w:rsid w:val="00BC58F0"/>
    <w:rsid w:val="00BC5C74"/>
    <w:rsid w:val="00BC5D14"/>
    <w:rsid w:val="00BC5D56"/>
    <w:rsid w:val="00BC5E20"/>
    <w:rsid w:val="00BC619A"/>
    <w:rsid w:val="00BC6229"/>
    <w:rsid w:val="00BC6248"/>
    <w:rsid w:val="00BC62C8"/>
    <w:rsid w:val="00BC62E0"/>
    <w:rsid w:val="00BC631A"/>
    <w:rsid w:val="00BC6530"/>
    <w:rsid w:val="00BC668C"/>
    <w:rsid w:val="00BC6843"/>
    <w:rsid w:val="00BC68CA"/>
    <w:rsid w:val="00BC6C4B"/>
    <w:rsid w:val="00BC6D59"/>
    <w:rsid w:val="00BC6E48"/>
    <w:rsid w:val="00BC6E8F"/>
    <w:rsid w:val="00BC6FE0"/>
    <w:rsid w:val="00BC6FFA"/>
    <w:rsid w:val="00BC7036"/>
    <w:rsid w:val="00BC709B"/>
    <w:rsid w:val="00BC70CE"/>
    <w:rsid w:val="00BC70F5"/>
    <w:rsid w:val="00BC7123"/>
    <w:rsid w:val="00BC716E"/>
    <w:rsid w:val="00BC7171"/>
    <w:rsid w:val="00BC7230"/>
    <w:rsid w:val="00BC72B1"/>
    <w:rsid w:val="00BC732F"/>
    <w:rsid w:val="00BC758C"/>
    <w:rsid w:val="00BC7640"/>
    <w:rsid w:val="00BC7805"/>
    <w:rsid w:val="00BC7965"/>
    <w:rsid w:val="00BC79DD"/>
    <w:rsid w:val="00BC79E9"/>
    <w:rsid w:val="00BC7AFD"/>
    <w:rsid w:val="00BC7C3C"/>
    <w:rsid w:val="00BC7D09"/>
    <w:rsid w:val="00BC7E0B"/>
    <w:rsid w:val="00BC7E14"/>
    <w:rsid w:val="00BC7E84"/>
    <w:rsid w:val="00BC7FEA"/>
    <w:rsid w:val="00BD05AD"/>
    <w:rsid w:val="00BD067B"/>
    <w:rsid w:val="00BD06D0"/>
    <w:rsid w:val="00BD082C"/>
    <w:rsid w:val="00BD092E"/>
    <w:rsid w:val="00BD09BF"/>
    <w:rsid w:val="00BD0A78"/>
    <w:rsid w:val="00BD0B6E"/>
    <w:rsid w:val="00BD0BA2"/>
    <w:rsid w:val="00BD0C19"/>
    <w:rsid w:val="00BD0C36"/>
    <w:rsid w:val="00BD0DF2"/>
    <w:rsid w:val="00BD0EA7"/>
    <w:rsid w:val="00BD10C2"/>
    <w:rsid w:val="00BD10F3"/>
    <w:rsid w:val="00BD1151"/>
    <w:rsid w:val="00BD1176"/>
    <w:rsid w:val="00BD11E8"/>
    <w:rsid w:val="00BD1295"/>
    <w:rsid w:val="00BD147F"/>
    <w:rsid w:val="00BD14F4"/>
    <w:rsid w:val="00BD1738"/>
    <w:rsid w:val="00BD1AA0"/>
    <w:rsid w:val="00BD1AAD"/>
    <w:rsid w:val="00BD1AE5"/>
    <w:rsid w:val="00BD1D31"/>
    <w:rsid w:val="00BD1EC6"/>
    <w:rsid w:val="00BD1FA2"/>
    <w:rsid w:val="00BD214F"/>
    <w:rsid w:val="00BD219F"/>
    <w:rsid w:val="00BD248E"/>
    <w:rsid w:val="00BD2569"/>
    <w:rsid w:val="00BD269B"/>
    <w:rsid w:val="00BD2783"/>
    <w:rsid w:val="00BD283A"/>
    <w:rsid w:val="00BD28AC"/>
    <w:rsid w:val="00BD28E8"/>
    <w:rsid w:val="00BD29EC"/>
    <w:rsid w:val="00BD2B23"/>
    <w:rsid w:val="00BD2B9E"/>
    <w:rsid w:val="00BD2C5F"/>
    <w:rsid w:val="00BD2C6D"/>
    <w:rsid w:val="00BD2DD2"/>
    <w:rsid w:val="00BD2EFD"/>
    <w:rsid w:val="00BD31C8"/>
    <w:rsid w:val="00BD3266"/>
    <w:rsid w:val="00BD32BA"/>
    <w:rsid w:val="00BD3576"/>
    <w:rsid w:val="00BD369C"/>
    <w:rsid w:val="00BD36BF"/>
    <w:rsid w:val="00BD3A5B"/>
    <w:rsid w:val="00BD3C68"/>
    <w:rsid w:val="00BD3D23"/>
    <w:rsid w:val="00BD3DF9"/>
    <w:rsid w:val="00BD3E90"/>
    <w:rsid w:val="00BD4083"/>
    <w:rsid w:val="00BD42F8"/>
    <w:rsid w:val="00BD4580"/>
    <w:rsid w:val="00BD461F"/>
    <w:rsid w:val="00BD47D9"/>
    <w:rsid w:val="00BD4838"/>
    <w:rsid w:val="00BD49CB"/>
    <w:rsid w:val="00BD4A81"/>
    <w:rsid w:val="00BD4A8B"/>
    <w:rsid w:val="00BD4AA7"/>
    <w:rsid w:val="00BD4B17"/>
    <w:rsid w:val="00BD4B41"/>
    <w:rsid w:val="00BD4BAF"/>
    <w:rsid w:val="00BD4CD8"/>
    <w:rsid w:val="00BD4D62"/>
    <w:rsid w:val="00BD4F44"/>
    <w:rsid w:val="00BD5005"/>
    <w:rsid w:val="00BD5055"/>
    <w:rsid w:val="00BD50BC"/>
    <w:rsid w:val="00BD520E"/>
    <w:rsid w:val="00BD5225"/>
    <w:rsid w:val="00BD5243"/>
    <w:rsid w:val="00BD52D3"/>
    <w:rsid w:val="00BD5463"/>
    <w:rsid w:val="00BD558F"/>
    <w:rsid w:val="00BD5591"/>
    <w:rsid w:val="00BD57F9"/>
    <w:rsid w:val="00BD5892"/>
    <w:rsid w:val="00BD5A99"/>
    <w:rsid w:val="00BD5C1B"/>
    <w:rsid w:val="00BD5C9E"/>
    <w:rsid w:val="00BD5E44"/>
    <w:rsid w:val="00BD5EC4"/>
    <w:rsid w:val="00BD5F3A"/>
    <w:rsid w:val="00BD5FBE"/>
    <w:rsid w:val="00BD6144"/>
    <w:rsid w:val="00BD629C"/>
    <w:rsid w:val="00BD65F4"/>
    <w:rsid w:val="00BD6632"/>
    <w:rsid w:val="00BD66B2"/>
    <w:rsid w:val="00BD676B"/>
    <w:rsid w:val="00BD680B"/>
    <w:rsid w:val="00BD6880"/>
    <w:rsid w:val="00BD69A8"/>
    <w:rsid w:val="00BD6A84"/>
    <w:rsid w:val="00BD6DC7"/>
    <w:rsid w:val="00BD6E9F"/>
    <w:rsid w:val="00BD6F76"/>
    <w:rsid w:val="00BD7145"/>
    <w:rsid w:val="00BD7223"/>
    <w:rsid w:val="00BD7387"/>
    <w:rsid w:val="00BD738B"/>
    <w:rsid w:val="00BD7896"/>
    <w:rsid w:val="00BD7A5A"/>
    <w:rsid w:val="00BD7A6F"/>
    <w:rsid w:val="00BD7DC9"/>
    <w:rsid w:val="00BD7E38"/>
    <w:rsid w:val="00BD7E48"/>
    <w:rsid w:val="00BD7EDD"/>
    <w:rsid w:val="00BD7EEE"/>
    <w:rsid w:val="00BE0138"/>
    <w:rsid w:val="00BE0691"/>
    <w:rsid w:val="00BE069C"/>
    <w:rsid w:val="00BE0808"/>
    <w:rsid w:val="00BE0878"/>
    <w:rsid w:val="00BE0AC2"/>
    <w:rsid w:val="00BE0ACD"/>
    <w:rsid w:val="00BE0D70"/>
    <w:rsid w:val="00BE0DCC"/>
    <w:rsid w:val="00BE0DD9"/>
    <w:rsid w:val="00BE0DE5"/>
    <w:rsid w:val="00BE1098"/>
    <w:rsid w:val="00BE10D1"/>
    <w:rsid w:val="00BE11FE"/>
    <w:rsid w:val="00BE1266"/>
    <w:rsid w:val="00BE1429"/>
    <w:rsid w:val="00BE14B2"/>
    <w:rsid w:val="00BE1525"/>
    <w:rsid w:val="00BE15B6"/>
    <w:rsid w:val="00BE1699"/>
    <w:rsid w:val="00BE1746"/>
    <w:rsid w:val="00BE19F9"/>
    <w:rsid w:val="00BE1A9E"/>
    <w:rsid w:val="00BE1B01"/>
    <w:rsid w:val="00BE219B"/>
    <w:rsid w:val="00BE21AF"/>
    <w:rsid w:val="00BE2264"/>
    <w:rsid w:val="00BE227A"/>
    <w:rsid w:val="00BE227B"/>
    <w:rsid w:val="00BE23F1"/>
    <w:rsid w:val="00BE2622"/>
    <w:rsid w:val="00BE2714"/>
    <w:rsid w:val="00BE2A11"/>
    <w:rsid w:val="00BE2A1E"/>
    <w:rsid w:val="00BE2B57"/>
    <w:rsid w:val="00BE2C51"/>
    <w:rsid w:val="00BE2D99"/>
    <w:rsid w:val="00BE309F"/>
    <w:rsid w:val="00BE3138"/>
    <w:rsid w:val="00BE32EC"/>
    <w:rsid w:val="00BE3317"/>
    <w:rsid w:val="00BE336F"/>
    <w:rsid w:val="00BE33AA"/>
    <w:rsid w:val="00BE340E"/>
    <w:rsid w:val="00BE34AF"/>
    <w:rsid w:val="00BE3569"/>
    <w:rsid w:val="00BE363C"/>
    <w:rsid w:val="00BE3696"/>
    <w:rsid w:val="00BE37A4"/>
    <w:rsid w:val="00BE37BE"/>
    <w:rsid w:val="00BE37FB"/>
    <w:rsid w:val="00BE3C22"/>
    <w:rsid w:val="00BE3C82"/>
    <w:rsid w:val="00BE3D8C"/>
    <w:rsid w:val="00BE3F46"/>
    <w:rsid w:val="00BE42D2"/>
    <w:rsid w:val="00BE4314"/>
    <w:rsid w:val="00BE431D"/>
    <w:rsid w:val="00BE4555"/>
    <w:rsid w:val="00BE469B"/>
    <w:rsid w:val="00BE472E"/>
    <w:rsid w:val="00BE4762"/>
    <w:rsid w:val="00BE4851"/>
    <w:rsid w:val="00BE4901"/>
    <w:rsid w:val="00BE490C"/>
    <w:rsid w:val="00BE4B7F"/>
    <w:rsid w:val="00BE4C7F"/>
    <w:rsid w:val="00BE4D4C"/>
    <w:rsid w:val="00BE4D8C"/>
    <w:rsid w:val="00BE4E1C"/>
    <w:rsid w:val="00BE4E52"/>
    <w:rsid w:val="00BE4ED4"/>
    <w:rsid w:val="00BE4F50"/>
    <w:rsid w:val="00BE5023"/>
    <w:rsid w:val="00BE50F0"/>
    <w:rsid w:val="00BE51C4"/>
    <w:rsid w:val="00BE52D3"/>
    <w:rsid w:val="00BE541B"/>
    <w:rsid w:val="00BE56AF"/>
    <w:rsid w:val="00BE5828"/>
    <w:rsid w:val="00BE5885"/>
    <w:rsid w:val="00BE5952"/>
    <w:rsid w:val="00BE5A82"/>
    <w:rsid w:val="00BE5B27"/>
    <w:rsid w:val="00BE5B81"/>
    <w:rsid w:val="00BE5B92"/>
    <w:rsid w:val="00BE5D7A"/>
    <w:rsid w:val="00BE5DDC"/>
    <w:rsid w:val="00BE5FB8"/>
    <w:rsid w:val="00BE6172"/>
    <w:rsid w:val="00BE6236"/>
    <w:rsid w:val="00BE6295"/>
    <w:rsid w:val="00BE6336"/>
    <w:rsid w:val="00BE6353"/>
    <w:rsid w:val="00BE645F"/>
    <w:rsid w:val="00BE6529"/>
    <w:rsid w:val="00BE6675"/>
    <w:rsid w:val="00BE68E3"/>
    <w:rsid w:val="00BE69F8"/>
    <w:rsid w:val="00BE6BC9"/>
    <w:rsid w:val="00BE6CBF"/>
    <w:rsid w:val="00BE6D12"/>
    <w:rsid w:val="00BE6D52"/>
    <w:rsid w:val="00BE6EA5"/>
    <w:rsid w:val="00BE70B6"/>
    <w:rsid w:val="00BE71B4"/>
    <w:rsid w:val="00BE7306"/>
    <w:rsid w:val="00BE734C"/>
    <w:rsid w:val="00BE735A"/>
    <w:rsid w:val="00BE752D"/>
    <w:rsid w:val="00BE75E2"/>
    <w:rsid w:val="00BE761C"/>
    <w:rsid w:val="00BE76BE"/>
    <w:rsid w:val="00BE7B1D"/>
    <w:rsid w:val="00BE7BDD"/>
    <w:rsid w:val="00BE7C40"/>
    <w:rsid w:val="00BE7DE6"/>
    <w:rsid w:val="00BE7E12"/>
    <w:rsid w:val="00BE7E5C"/>
    <w:rsid w:val="00BF0247"/>
    <w:rsid w:val="00BF0359"/>
    <w:rsid w:val="00BF04E1"/>
    <w:rsid w:val="00BF055F"/>
    <w:rsid w:val="00BF0575"/>
    <w:rsid w:val="00BF071F"/>
    <w:rsid w:val="00BF073B"/>
    <w:rsid w:val="00BF08EE"/>
    <w:rsid w:val="00BF099B"/>
    <w:rsid w:val="00BF0A0C"/>
    <w:rsid w:val="00BF0AC0"/>
    <w:rsid w:val="00BF0C0F"/>
    <w:rsid w:val="00BF0C1E"/>
    <w:rsid w:val="00BF0ECE"/>
    <w:rsid w:val="00BF108C"/>
    <w:rsid w:val="00BF10D8"/>
    <w:rsid w:val="00BF113A"/>
    <w:rsid w:val="00BF11A5"/>
    <w:rsid w:val="00BF129E"/>
    <w:rsid w:val="00BF1427"/>
    <w:rsid w:val="00BF1686"/>
    <w:rsid w:val="00BF1692"/>
    <w:rsid w:val="00BF175E"/>
    <w:rsid w:val="00BF18B6"/>
    <w:rsid w:val="00BF1DE5"/>
    <w:rsid w:val="00BF1E33"/>
    <w:rsid w:val="00BF21CE"/>
    <w:rsid w:val="00BF2378"/>
    <w:rsid w:val="00BF23BE"/>
    <w:rsid w:val="00BF2413"/>
    <w:rsid w:val="00BF2560"/>
    <w:rsid w:val="00BF278C"/>
    <w:rsid w:val="00BF280B"/>
    <w:rsid w:val="00BF280C"/>
    <w:rsid w:val="00BF2B43"/>
    <w:rsid w:val="00BF2EE1"/>
    <w:rsid w:val="00BF2F24"/>
    <w:rsid w:val="00BF2F2D"/>
    <w:rsid w:val="00BF2F7F"/>
    <w:rsid w:val="00BF2FA8"/>
    <w:rsid w:val="00BF3044"/>
    <w:rsid w:val="00BF3069"/>
    <w:rsid w:val="00BF3100"/>
    <w:rsid w:val="00BF3208"/>
    <w:rsid w:val="00BF320E"/>
    <w:rsid w:val="00BF3322"/>
    <w:rsid w:val="00BF34DC"/>
    <w:rsid w:val="00BF3774"/>
    <w:rsid w:val="00BF3857"/>
    <w:rsid w:val="00BF3AAC"/>
    <w:rsid w:val="00BF3BE0"/>
    <w:rsid w:val="00BF3E1A"/>
    <w:rsid w:val="00BF3E29"/>
    <w:rsid w:val="00BF3E5A"/>
    <w:rsid w:val="00BF3EC5"/>
    <w:rsid w:val="00BF3F18"/>
    <w:rsid w:val="00BF416D"/>
    <w:rsid w:val="00BF41E8"/>
    <w:rsid w:val="00BF4446"/>
    <w:rsid w:val="00BF46B3"/>
    <w:rsid w:val="00BF46BB"/>
    <w:rsid w:val="00BF4816"/>
    <w:rsid w:val="00BF489D"/>
    <w:rsid w:val="00BF48FC"/>
    <w:rsid w:val="00BF4CBD"/>
    <w:rsid w:val="00BF4E09"/>
    <w:rsid w:val="00BF4FDB"/>
    <w:rsid w:val="00BF5045"/>
    <w:rsid w:val="00BF5073"/>
    <w:rsid w:val="00BF509A"/>
    <w:rsid w:val="00BF509E"/>
    <w:rsid w:val="00BF50BB"/>
    <w:rsid w:val="00BF5133"/>
    <w:rsid w:val="00BF52CF"/>
    <w:rsid w:val="00BF534E"/>
    <w:rsid w:val="00BF539A"/>
    <w:rsid w:val="00BF53C6"/>
    <w:rsid w:val="00BF53CD"/>
    <w:rsid w:val="00BF559D"/>
    <w:rsid w:val="00BF57FE"/>
    <w:rsid w:val="00BF5955"/>
    <w:rsid w:val="00BF597B"/>
    <w:rsid w:val="00BF59F3"/>
    <w:rsid w:val="00BF5ABC"/>
    <w:rsid w:val="00BF5B6B"/>
    <w:rsid w:val="00BF5C7A"/>
    <w:rsid w:val="00BF5E10"/>
    <w:rsid w:val="00BF5FF5"/>
    <w:rsid w:val="00BF608F"/>
    <w:rsid w:val="00BF62CE"/>
    <w:rsid w:val="00BF6445"/>
    <w:rsid w:val="00BF673A"/>
    <w:rsid w:val="00BF698B"/>
    <w:rsid w:val="00BF69AD"/>
    <w:rsid w:val="00BF69FD"/>
    <w:rsid w:val="00BF6A07"/>
    <w:rsid w:val="00BF6A3B"/>
    <w:rsid w:val="00BF6BBA"/>
    <w:rsid w:val="00BF6D0E"/>
    <w:rsid w:val="00BF7238"/>
    <w:rsid w:val="00BF7504"/>
    <w:rsid w:val="00BF754E"/>
    <w:rsid w:val="00BF76DA"/>
    <w:rsid w:val="00BF77FC"/>
    <w:rsid w:val="00BF7A54"/>
    <w:rsid w:val="00BF7A67"/>
    <w:rsid w:val="00BF7AB0"/>
    <w:rsid w:val="00BF7C37"/>
    <w:rsid w:val="00BF7CE0"/>
    <w:rsid w:val="00BF7E2D"/>
    <w:rsid w:val="00BF7E49"/>
    <w:rsid w:val="00BF7E4B"/>
    <w:rsid w:val="00BF7FFE"/>
    <w:rsid w:val="00C00018"/>
    <w:rsid w:val="00C00093"/>
    <w:rsid w:val="00C0014E"/>
    <w:rsid w:val="00C00461"/>
    <w:rsid w:val="00C004C5"/>
    <w:rsid w:val="00C004E2"/>
    <w:rsid w:val="00C006B9"/>
    <w:rsid w:val="00C00836"/>
    <w:rsid w:val="00C00AF1"/>
    <w:rsid w:val="00C00CC8"/>
    <w:rsid w:val="00C00CF5"/>
    <w:rsid w:val="00C00F44"/>
    <w:rsid w:val="00C00F69"/>
    <w:rsid w:val="00C00FE9"/>
    <w:rsid w:val="00C010B6"/>
    <w:rsid w:val="00C010CC"/>
    <w:rsid w:val="00C0110C"/>
    <w:rsid w:val="00C01149"/>
    <w:rsid w:val="00C01447"/>
    <w:rsid w:val="00C0154B"/>
    <w:rsid w:val="00C01685"/>
    <w:rsid w:val="00C01742"/>
    <w:rsid w:val="00C017E9"/>
    <w:rsid w:val="00C0183E"/>
    <w:rsid w:val="00C01912"/>
    <w:rsid w:val="00C01A53"/>
    <w:rsid w:val="00C01B8E"/>
    <w:rsid w:val="00C01BD1"/>
    <w:rsid w:val="00C01CC2"/>
    <w:rsid w:val="00C01DDA"/>
    <w:rsid w:val="00C01ED9"/>
    <w:rsid w:val="00C01F41"/>
    <w:rsid w:val="00C01F56"/>
    <w:rsid w:val="00C025CA"/>
    <w:rsid w:val="00C0262F"/>
    <w:rsid w:val="00C02696"/>
    <w:rsid w:val="00C026EE"/>
    <w:rsid w:val="00C02746"/>
    <w:rsid w:val="00C0277E"/>
    <w:rsid w:val="00C02A8F"/>
    <w:rsid w:val="00C02DB6"/>
    <w:rsid w:val="00C02ED6"/>
    <w:rsid w:val="00C02F28"/>
    <w:rsid w:val="00C02FEE"/>
    <w:rsid w:val="00C02FFC"/>
    <w:rsid w:val="00C03013"/>
    <w:rsid w:val="00C0328E"/>
    <w:rsid w:val="00C03366"/>
    <w:rsid w:val="00C03544"/>
    <w:rsid w:val="00C03632"/>
    <w:rsid w:val="00C036D0"/>
    <w:rsid w:val="00C03734"/>
    <w:rsid w:val="00C0373D"/>
    <w:rsid w:val="00C037BA"/>
    <w:rsid w:val="00C03860"/>
    <w:rsid w:val="00C0388B"/>
    <w:rsid w:val="00C038CC"/>
    <w:rsid w:val="00C03D0A"/>
    <w:rsid w:val="00C03E7E"/>
    <w:rsid w:val="00C03F46"/>
    <w:rsid w:val="00C04672"/>
    <w:rsid w:val="00C046E8"/>
    <w:rsid w:val="00C0478B"/>
    <w:rsid w:val="00C04885"/>
    <w:rsid w:val="00C048B2"/>
    <w:rsid w:val="00C048F1"/>
    <w:rsid w:val="00C04998"/>
    <w:rsid w:val="00C04A55"/>
    <w:rsid w:val="00C04C32"/>
    <w:rsid w:val="00C04C5B"/>
    <w:rsid w:val="00C04C76"/>
    <w:rsid w:val="00C04CDF"/>
    <w:rsid w:val="00C04E36"/>
    <w:rsid w:val="00C04E75"/>
    <w:rsid w:val="00C04ECF"/>
    <w:rsid w:val="00C04F9C"/>
    <w:rsid w:val="00C05024"/>
    <w:rsid w:val="00C05253"/>
    <w:rsid w:val="00C05436"/>
    <w:rsid w:val="00C05444"/>
    <w:rsid w:val="00C05653"/>
    <w:rsid w:val="00C057AE"/>
    <w:rsid w:val="00C058AE"/>
    <w:rsid w:val="00C059C8"/>
    <w:rsid w:val="00C05B0D"/>
    <w:rsid w:val="00C05E78"/>
    <w:rsid w:val="00C05E9D"/>
    <w:rsid w:val="00C05F85"/>
    <w:rsid w:val="00C05FB6"/>
    <w:rsid w:val="00C05FD6"/>
    <w:rsid w:val="00C061FC"/>
    <w:rsid w:val="00C0625F"/>
    <w:rsid w:val="00C062C8"/>
    <w:rsid w:val="00C066B3"/>
    <w:rsid w:val="00C066F8"/>
    <w:rsid w:val="00C06923"/>
    <w:rsid w:val="00C06993"/>
    <w:rsid w:val="00C06B0C"/>
    <w:rsid w:val="00C06B45"/>
    <w:rsid w:val="00C06B71"/>
    <w:rsid w:val="00C06BC3"/>
    <w:rsid w:val="00C06C14"/>
    <w:rsid w:val="00C06D54"/>
    <w:rsid w:val="00C06E89"/>
    <w:rsid w:val="00C06FBB"/>
    <w:rsid w:val="00C0713F"/>
    <w:rsid w:val="00C07203"/>
    <w:rsid w:val="00C07346"/>
    <w:rsid w:val="00C07382"/>
    <w:rsid w:val="00C075EE"/>
    <w:rsid w:val="00C07650"/>
    <w:rsid w:val="00C078C6"/>
    <w:rsid w:val="00C078ED"/>
    <w:rsid w:val="00C07A98"/>
    <w:rsid w:val="00C07FDF"/>
    <w:rsid w:val="00C100A8"/>
    <w:rsid w:val="00C1015C"/>
    <w:rsid w:val="00C10242"/>
    <w:rsid w:val="00C10345"/>
    <w:rsid w:val="00C10461"/>
    <w:rsid w:val="00C10576"/>
    <w:rsid w:val="00C105AA"/>
    <w:rsid w:val="00C105B7"/>
    <w:rsid w:val="00C10686"/>
    <w:rsid w:val="00C1082E"/>
    <w:rsid w:val="00C109F9"/>
    <w:rsid w:val="00C10A2D"/>
    <w:rsid w:val="00C10AAE"/>
    <w:rsid w:val="00C10B52"/>
    <w:rsid w:val="00C10B55"/>
    <w:rsid w:val="00C10C46"/>
    <w:rsid w:val="00C10D13"/>
    <w:rsid w:val="00C10F30"/>
    <w:rsid w:val="00C1116C"/>
    <w:rsid w:val="00C11183"/>
    <w:rsid w:val="00C1120D"/>
    <w:rsid w:val="00C112AE"/>
    <w:rsid w:val="00C11558"/>
    <w:rsid w:val="00C11561"/>
    <w:rsid w:val="00C11675"/>
    <w:rsid w:val="00C117A1"/>
    <w:rsid w:val="00C11823"/>
    <w:rsid w:val="00C11C70"/>
    <w:rsid w:val="00C11C99"/>
    <w:rsid w:val="00C11EAB"/>
    <w:rsid w:val="00C11F43"/>
    <w:rsid w:val="00C11F7D"/>
    <w:rsid w:val="00C1200A"/>
    <w:rsid w:val="00C12048"/>
    <w:rsid w:val="00C1217E"/>
    <w:rsid w:val="00C123AB"/>
    <w:rsid w:val="00C123D2"/>
    <w:rsid w:val="00C128FB"/>
    <w:rsid w:val="00C1290B"/>
    <w:rsid w:val="00C12976"/>
    <w:rsid w:val="00C12AB0"/>
    <w:rsid w:val="00C12AEA"/>
    <w:rsid w:val="00C12B35"/>
    <w:rsid w:val="00C12BD3"/>
    <w:rsid w:val="00C12BFB"/>
    <w:rsid w:val="00C12D06"/>
    <w:rsid w:val="00C12F41"/>
    <w:rsid w:val="00C130C8"/>
    <w:rsid w:val="00C130FB"/>
    <w:rsid w:val="00C1319B"/>
    <w:rsid w:val="00C131E5"/>
    <w:rsid w:val="00C1322B"/>
    <w:rsid w:val="00C132B6"/>
    <w:rsid w:val="00C132C4"/>
    <w:rsid w:val="00C13480"/>
    <w:rsid w:val="00C13699"/>
    <w:rsid w:val="00C13722"/>
    <w:rsid w:val="00C13BA0"/>
    <w:rsid w:val="00C13C75"/>
    <w:rsid w:val="00C13E76"/>
    <w:rsid w:val="00C1404B"/>
    <w:rsid w:val="00C14435"/>
    <w:rsid w:val="00C14478"/>
    <w:rsid w:val="00C1457B"/>
    <w:rsid w:val="00C145D3"/>
    <w:rsid w:val="00C146FF"/>
    <w:rsid w:val="00C14745"/>
    <w:rsid w:val="00C14915"/>
    <w:rsid w:val="00C14A13"/>
    <w:rsid w:val="00C14A43"/>
    <w:rsid w:val="00C14A76"/>
    <w:rsid w:val="00C14A9A"/>
    <w:rsid w:val="00C14ABC"/>
    <w:rsid w:val="00C14AE4"/>
    <w:rsid w:val="00C14AE5"/>
    <w:rsid w:val="00C14CB1"/>
    <w:rsid w:val="00C14D0D"/>
    <w:rsid w:val="00C14D4E"/>
    <w:rsid w:val="00C14ED7"/>
    <w:rsid w:val="00C152EE"/>
    <w:rsid w:val="00C153FC"/>
    <w:rsid w:val="00C15484"/>
    <w:rsid w:val="00C15559"/>
    <w:rsid w:val="00C15596"/>
    <w:rsid w:val="00C157D1"/>
    <w:rsid w:val="00C158EA"/>
    <w:rsid w:val="00C159AE"/>
    <w:rsid w:val="00C15B05"/>
    <w:rsid w:val="00C15ED9"/>
    <w:rsid w:val="00C15EFD"/>
    <w:rsid w:val="00C15F82"/>
    <w:rsid w:val="00C16110"/>
    <w:rsid w:val="00C161E3"/>
    <w:rsid w:val="00C162D2"/>
    <w:rsid w:val="00C16739"/>
    <w:rsid w:val="00C167C2"/>
    <w:rsid w:val="00C16A07"/>
    <w:rsid w:val="00C16AB1"/>
    <w:rsid w:val="00C16BE0"/>
    <w:rsid w:val="00C16C0A"/>
    <w:rsid w:val="00C16C1A"/>
    <w:rsid w:val="00C16E45"/>
    <w:rsid w:val="00C16FA1"/>
    <w:rsid w:val="00C17205"/>
    <w:rsid w:val="00C17223"/>
    <w:rsid w:val="00C1767F"/>
    <w:rsid w:val="00C1797E"/>
    <w:rsid w:val="00C1799D"/>
    <w:rsid w:val="00C179CC"/>
    <w:rsid w:val="00C179EC"/>
    <w:rsid w:val="00C17C2D"/>
    <w:rsid w:val="00C17C9E"/>
    <w:rsid w:val="00C2008B"/>
    <w:rsid w:val="00C201F7"/>
    <w:rsid w:val="00C2033F"/>
    <w:rsid w:val="00C20344"/>
    <w:rsid w:val="00C2049C"/>
    <w:rsid w:val="00C206F3"/>
    <w:rsid w:val="00C2081E"/>
    <w:rsid w:val="00C2092B"/>
    <w:rsid w:val="00C209E6"/>
    <w:rsid w:val="00C20AA6"/>
    <w:rsid w:val="00C20C38"/>
    <w:rsid w:val="00C20DCC"/>
    <w:rsid w:val="00C20FE5"/>
    <w:rsid w:val="00C21295"/>
    <w:rsid w:val="00C215BF"/>
    <w:rsid w:val="00C216A0"/>
    <w:rsid w:val="00C2173C"/>
    <w:rsid w:val="00C2182E"/>
    <w:rsid w:val="00C218E8"/>
    <w:rsid w:val="00C21A9A"/>
    <w:rsid w:val="00C21DBE"/>
    <w:rsid w:val="00C220B8"/>
    <w:rsid w:val="00C220BC"/>
    <w:rsid w:val="00C2210E"/>
    <w:rsid w:val="00C22165"/>
    <w:rsid w:val="00C22178"/>
    <w:rsid w:val="00C22220"/>
    <w:rsid w:val="00C2257C"/>
    <w:rsid w:val="00C2260B"/>
    <w:rsid w:val="00C2265B"/>
    <w:rsid w:val="00C228A8"/>
    <w:rsid w:val="00C22956"/>
    <w:rsid w:val="00C22A37"/>
    <w:rsid w:val="00C22ABD"/>
    <w:rsid w:val="00C22B0B"/>
    <w:rsid w:val="00C22CBA"/>
    <w:rsid w:val="00C22D9D"/>
    <w:rsid w:val="00C22E10"/>
    <w:rsid w:val="00C22E31"/>
    <w:rsid w:val="00C22E4B"/>
    <w:rsid w:val="00C22E90"/>
    <w:rsid w:val="00C22EF4"/>
    <w:rsid w:val="00C22F54"/>
    <w:rsid w:val="00C23016"/>
    <w:rsid w:val="00C233C1"/>
    <w:rsid w:val="00C2353C"/>
    <w:rsid w:val="00C235FA"/>
    <w:rsid w:val="00C23673"/>
    <w:rsid w:val="00C237E2"/>
    <w:rsid w:val="00C237F2"/>
    <w:rsid w:val="00C23C18"/>
    <w:rsid w:val="00C23E43"/>
    <w:rsid w:val="00C24351"/>
    <w:rsid w:val="00C243A3"/>
    <w:rsid w:val="00C245CA"/>
    <w:rsid w:val="00C246FD"/>
    <w:rsid w:val="00C247D4"/>
    <w:rsid w:val="00C24819"/>
    <w:rsid w:val="00C24869"/>
    <w:rsid w:val="00C24CD8"/>
    <w:rsid w:val="00C24D16"/>
    <w:rsid w:val="00C24E3C"/>
    <w:rsid w:val="00C24E7A"/>
    <w:rsid w:val="00C2504F"/>
    <w:rsid w:val="00C25250"/>
    <w:rsid w:val="00C252B5"/>
    <w:rsid w:val="00C25321"/>
    <w:rsid w:val="00C2533A"/>
    <w:rsid w:val="00C25588"/>
    <w:rsid w:val="00C25677"/>
    <w:rsid w:val="00C25971"/>
    <w:rsid w:val="00C25CDB"/>
    <w:rsid w:val="00C25E4E"/>
    <w:rsid w:val="00C260EC"/>
    <w:rsid w:val="00C26141"/>
    <w:rsid w:val="00C265B4"/>
    <w:rsid w:val="00C267D5"/>
    <w:rsid w:val="00C2688D"/>
    <w:rsid w:val="00C268D6"/>
    <w:rsid w:val="00C26935"/>
    <w:rsid w:val="00C26A9A"/>
    <w:rsid w:val="00C26B8A"/>
    <w:rsid w:val="00C26B8F"/>
    <w:rsid w:val="00C26C29"/>
    <w:rsid w:val="00C27000"/>
    <w:rsid w:val="00C2702B"/>
    <w:rsid w:val="00C2720D"/>
    <w:rsid w:val="00C2730E"/>
    <w:rsid w:val="00C27490"/>
    <w:rsid w:val="00C27604"/>
    <w:rsid w:val="00C2764A"/>
    <w:rsid w:val="00C277B4"/>
    <w:rsid w:val="00C2786C"/>
    <w:rsid w:val="00C27916"/>
    <w:rsid w:val="00C27C6B"/>
    <w:rsid w:val="00C27CA4"/>
    <w:rsid w:val="00C27DA5"/>
    <w:rsid w:val="00C27E30"/>
    <w:rsid w:val="00C27E6F"/>
    <w:rsid w:val="00C27EC9"/>
    <w:rsid w:val="00C302DA"/>
    <w:rsid w:val="00C30338"/>
    <w:rsid w:val="00C3038B"/>
    <w:rsid w:val="00C30496"/>
    <w:rsid w:val="00C305D6"/>
    <w:rsid w:val="00C305FD"/>
    <w:rsid w:val="00C30615"/>
    <w:rsid w:val="00C3062B"/>
    <w:rsid w:val="00C3073E"/>
    <w:rsid w:val="00C30861"/>
    <w:rsid w:val="00C3094D"/>
    <w:rsid w:val="00C3099F"/>
    <w:rsid w:val="00C30B23"/>
    <w:rsid w:val="00C30B45"/>
    <w:rsid w:val="00C30B63"/>
    <w:rsid w:val="00C30F25"/>
    <w:rsid w:val="00C312F1"/>
    <w:rsid w:val="00C3165D"/>
    <w:rsid w:val="00C3170B"/>
    <w:rsid w:val="00C31795"/>
    <w:rsid w:val="00C31911"/>
    <w:rsid w:val="00C31917"/>
    <w:rsid w:val="00C3199F"/>
    <w:rsid w:val="00C31A9E"/>
    <w:rsid w:val="00C31AB7"/>
    <w:rsid w:val="00C31B05"/>
    <w:rsid w:val="00C31D04"/>
    <w:rsid w:val="00C31D68"/>
    <w:rsid w:val="00C31D7D"/>
    <w:rsid w:val="00C31E22"/>
    <w:rsid w:val="00C31ECD"/>
    <w:rsid w:val="00C31F9F"/>
    <w:rsid w:val="00C31FA0"/>
    <w:rsid w:val="00C32017"/>
    <w:rsid w:val="00C32075"/>
    <w:rsid w:val="00C32183"/>
    <w:rsid w:val="00C32496"/>
    <w:rsid w:val="00C32726"/>
    <w:rsid w:val="00C328A0"/>
    <w:rsid w:val="00C3294A"/>
    <w:rsid w:val="00C32B2B"/>
    <w:rsid w:val="00C32BAA"/>
    <w:rsid w:val="00C3306C"/>
    <w:rsid w:val="00C33083"/>
    <w:rsid w:val="00C33176"/>
    <w:rsid w:val="00C33213"/>
    <w:rsid w:val="00C332E7"/>
    <w:rsid w:val="00C333A6"/>
    <w:rsid w:val="00C3347A"/>
    <w:rsid w:val="00C33725"/>
    <w:rsid w:val="00C339F1"/>
    <w:rsid w:val="00C33DE1"/>
    <w:rsid w:val="00C33E5A"/>
    <w:rsid w:val="00C33F35"/>
    <w:rsid w:val="00C3413E"/>
    <w:rsid w:val="00C34218"/>
    <w:rsid w:val="00C34307"/>
    <w:rsid w:val="00C34431"/>
    <w:rsid w:val="00C34445"/>
    <w:rsid w:val="00C345C3"/>
    <w:rsid w:val="00C34672"/>
    <w:rsid w:val="00C34ABD"/>
    <w:rsid w:val="00C34EE8"/>
    <w:rsid w:val="00C34F52"/>
    <w:rsid w:val="00C34FA3"/>
    <w:rsid w:val="00C35100"/>
    <w:rsid w:val="00C3521C"/>
    <w:rsid w:val="00C3522B"/>
    <w:rsid w:val="00C35379"/>
    <w:rsid w:val="00C354E0"/>
    <w:rsid w:val="00C356BE"/>
    <w:rsid w:val="00C3593D"/>
    <w:rsid w:val="00C35D07"/>
    <w:rsid w:val="00C35E40"/>
    <w:rsid w:val="00C35FDA"/>
    <w:rsid w:val="00C36214"/>
    <w:rsid w:val="00C363D1"/>
    <w:rsid w:val="00C366DA"/>
    <w:rsid w:val="00C36802"/>
    <w:rsid w:val="00C36895"/>
    <w:rsid w:val="00C36ED4"/>
    <w:rsid w:val="00C36F76"/>
    <w:rsid w:val="00C36FA6"/>
    <w:rsid w:val="00C36FB6"/>
    <w:rsid w:val="00C37042"/>
    <w:rsid w:val="00C370C4"/>
    <w:rsid w:val="00C371BB"/>
    <w:rsid w:val="00C37334"/>
    <w:rsid w:val="00C37449"/>
    <w:rsid w:val="00C37623"/>
    <w:rsid w:val="00C3773F"/>
    <w:rsid w:val="00C37768"/>
    <w:rsid w:val="00C377BD"/>
    <w:rsid w:val="00C378BD"/>
    <w:rsid w:val="00C37950"/>
    <w:rsid w:val="00C379AE"/>
    <w:rsid w:val="00C37A83"/>
    <w:rsid w:val="00C37B15"/>
    <w:rsid w:val="00C37B36"/>
    <w:rsid w:val="00C37B48"/>
    <w:rsid w:val="00C37DF6"/>
    <w:rsid w:val="00C37E82"/>
    <w:rsid w:val="00C37EB4"/>
    <w:rsid w:val="00C4006D"/>
    <w:rsid w:val="00C40209"/>
    <w:rsid w:val="00C40292"/>
    <w:rsid w:val="00C402C2"/>
    <w:rsid w:val="00C403ED"/>
    <w:rsid w:val="00C40411"/>
    <w:rsid w:val="00C40414"/>
    <w:rsid w:val="00C40418"/>
    <w:rsid w:val="00C40450"/>
    <w:rsid w:val="00C40526"/>
    <w:rsid w:val="00C40721"/>
    <w:rsid w:val="00C408F2"/>
    <w:rsid w:val="00C408FB"/>
    <w:rsid w:val="00C409F7"/>
    <w:rsid w:val="00C40A48"/>
    <w:rsid w:val="00C40C1E"/>
    <w:rsid w:val="00C40F28"/>
    <w:rsid w:val="00C410E2"/>
    <w:rsid w:val="00C41189"/>
    <w:rsid w:val="00C414DA"/>
    <w:rsid w:val="00C416D1"/>
    <w:rsid w:val="00C4176E"/>
    <w:rsid w:val="00C41785"/>
    <w:rsid w:val="00C418D9"/>
    <w:rsid w:val="00C41B64"/>
    <w:rsid w:val="00C41BC3"/>
    <w:rsid w:val="00C41BED"/>
    <w:rsid w:val="00C41D5C"/>
    <w:rsid w:val="00C41D92"/>
    <w:rsid w:val="00C41E0D"/>
    <w:rsid w:val="00C41E76"/>
    <w:rsid w:val="00C41F2D"/>
    <w:rsid w:val="00C42004"/>
    <w:rsid w:val="00C4200C"/>
    <w:rsid w:val="00C42093"/>
    <w:rsid w:val="00C42177"/>
    <w:rsid w:val="00C421BC"/>
    <w:rsid w:val="00C421E5"/>
    <w:rsid w:val="00C42468"/>
    <w:rsid w:val="00C4263F"/>
    <w:rsid w:val="00C4271A"/>
    <w:rsid w:val="00C4279C"/>
    <w:rsid w:val="00C427E0"/>
    <w:rsid w:val="00C42857"/>
    <w:rsid w:val="00C42882"/>
    <w:rsid w:val="00C42904"/>
    <w:rsid w:val="00C4295A"/>
    <w:rsid w:val="00C42B8E"/>
    <w:rsid w:val="00C42D65"/>
    <w:rsid w:val="00C42F8C"/>
    <w:rsid w:val="00C4306C"/>
    <w:rsid w:val="00C43154"/>
    <w:rsid w:val="00C431A9"/>
    <w:rsid w:val="00C431CE"/>
    <w:rsid w:val="00C43294"/>
    <w:rsid w:val="00C432DE"/>
    <w:rsid w:val="00C43344"/>
    <w:rsid w:val="00C437FC"/>
    <w:rsid w:val="00C439DE"/>
    <w:rsid w:val="00C43A1F"/>
    <w:rsid w:val="00C43BCC"/>
    <w:rsid w:val="00C43CF0"/>
    <w:rsid w:val="00C43F96"/>
    <w:rsid w:val="00C44170"/>
    <w:rsid w:val="00C441EA"/>
    <w:rsid w:val="00C44207"/>
    <w:rsid w:val="00C44300"/>
    <w:rsid w:val="00C443C1"/>
    <w:rsid w:val="00C44509"/>
    <w:rsid w:val="00C4469C"/>
    <w:rsid w:val="00C44839"/>
    <w:rsid w:val="00C44840"/>
    <w:rsid w:val="00C44AA7"/>
    <w:rsid w:val="00C44B76"/>
    <w:rsid w:val="00C44BAD"/>
    <w:rsid w:val="00C44C07"/>
    <w:rsid w:val="00C44ECA"/>
    <w:rsid w:val="00C44F24"/>
    <w:rsid w:val="00C44F64"/>
    <w:rsid w:val="00C45126"/>
    <w:rsid w:val="00C45648"/>
    <w:rsid w:val="00C4564B"/>
    <w:rsid w:val="00C456CE"/>
    <w:rsid w:val="00C456E3"/>
    <w:rsid w:val="00C4572E"/>
    <w:rsid w:val="00C45846"/>
    <w:rsid w:val="00C45A47"/>
    <w:rsid w:val="00C45C9D"/>
    <w:rsid w:val="00C45FFF"/>
    <w:rsid w:val="00C46035"/>
    <w:rsid w:val="00C46144"/>
    <w:rsid w:val="00C46331"/>
    <w:rsid w:val="00C463BA"/>
    <w:rsid w:val="00C46453"/>
    <w:rsid w:val="00C46610"/>
    <w:rsid w:val="00C46631"/>
    <w:rsid w:val="00C4670B"/>
    <w:rsid w:val="00C46808"/>
    <w:rsid w:val="00C46831"/>
    <w:rsid w:val="00C4690A"/>
    <w:rsid w:val="00C46BB1"/>
    <w:rsid w:val="00C46D8B"/>
    <w:rsid w:val="00C46DE0"/>
    <w:rsid w:val="00C47154"/>
    <w:rsid w:val="00C4717F"/>
    <w:rsid w:val="00C47329"/>
    <w:rsid w:val="00C47419"/>
    <w:rsid w:val="00C474AA"/>
    <w:rsid w:val="00C476F8"/>
    <w:rsid w:val="00C477AE"/>
    <w:rsid w:val="00C477D0"/>
    <w:rsid w:val="00C47991"/>
    <w:rsid w:val="00C479D1"/>
    <w:rsid w:val="00C47A14"/>
    <w:rsid w:val="00C47AA7"/>
    <w:rsid w:val="00C47AD5"/>
    <w:rsid w:val="00C47B23"/>
    <w:rsid w:val="00C47B95"/>
    <w:rsid w:val="00C47BE3"/>
    <w:rsid w:val="00C47C65"/>
    <w:rsid w:val="00C47CC7"/>
    <w:rsid w:val="00C47E7C"/>
    <w:rsid w:val="00C500E8"/>
    <w:rsid w:val="00C503C5"/>
    <w:rsid w:val="00C503EE"/>
    <w:rsid w:val="00C504F8"/>
    <w:rsid w:val="00C50502"/>
    <w:rsid w:val="00C5051C"/>
    <w:rsid w:val="00C5062E"/>
    <w:rsid w:val="00C507BA"/>
    <w:rsid w:val="00C50828"/>
    <w:rsid w:val="00C50844"/>
    <w:rsid w:val="00C50A51"/>
    <w:rsid w:val="00C50B96"/>
    <w:rsid w:val="00C50C8F"/>
    <w:rsid w:val="00C50D09"/>
    <w:rsid w:val="00C50E5E"/>
    <w:rsid w:val="00C51043"/>
    <w:rsid w:val="00C510D7"/>
    <w:rsid w:val="00C51226"/>
    <w:rsid w:val="00C513F5"/>
    <w:rsid w:val="00C51525"/>
    <w:rsid w:val="00C51704"/>
    <w:rsid w:val="00C5177C"/>
    <w:rsid w:val="00C5178E"/>
    <w:rsid w:val="00C51920"/>
    <w:rsid w:val="00C51934"/>
    <w:rsid w:val="00C51B55"/>
    <w:rsid w:val="00C51BA2"/>
    <w:rsid w:val="00C51D61"/>
    <w:rsid w:val="00C51F2C"/>
    <w:rsid w:val="00C51F63"/>
    <w:rsid w:val="00C51FAD"/>
    <w:rsid w:val="00C51FEC"/>
    <w:rsid w:val="00C520A0"/>
    <w:rsid w:val="00C52449"/>
    <w:rsid w:val="00C52495"/>
    <w:rsid w:val="00C52668"/>
    <w:rsid w:val="00C5290C"/>
    <w:rsid w:val="00C52A0E"/>
    <w:rsid w:val="00C52B23"/>
    <w:rsid w:val="00C52C89"/>
    <w:rsid w:val="00C52D83"/>
    <w:rsid w:val="00C52DBE"/>
    <w:rsid w:val="00C52DCE"/>
    <w:rsid w:val="00C52E59"/>
    <w:rsid w:val="00C53062"/>
    <w:rsid w:val="00C530B2"/>
    <w:rsid w:val="00C531C3"/>
    <w:rsid w:val="00C532AF"/>
    <w:rsid w:val="00C53501"/>
    <w:rsid w:val="00C5352A"/>
    <w:rsid w:val="00C53550"/>
    <w:rsid w:val="00C5370E"/>
    <w:rsid w:val="00C53777"/>
    <w:rsid w:val="00C537DC"/>
    <w:rsid w:val="00C53816"/>
    <w:rsid w:val="00C5389E"/>
    <w:rsid w:val="00C5393F"/>
    <w:rsid w:val="00C53AC3"/>
    <w:rsid w:val="00C53AF4"/>
    <w:rsid w:val="00C53F5B"/>
    <w:rsid w:val="00C54014"/>
    <w:rsid w:val="00C5447D"/>
    <w:rsid w:val="00C5498A"/>
    <w:rsid w:val="00C54A9D"/>
    <w:rsid w:val="00C54B71"/>
    <w:rsid w:val="00C54BCA"/>
    <w:rsid w:val="00C54CB4"/>
    <w:rsid w:val="00C54D8F"/>
    <w:rsid w:val="00C54F6F"/>
    <w:rsid w:val="00C55139"/>
    <w:rsid w:val="00C553D0"/>
    <w:rsid w:val="00C5549A"/>
    <w:rsid w:val="00C5580F"/>
    <w:rsid w:val="00C559C0"/>
    <w:rsid w:val="00C55A6A"/>
    <w:rsid w:val="00C55BBE"/>
    <w:rsid w:val="00C5605B"/>
    <w:rsid w:val="00C56154"/>
    <w:rsid w:val="00C562A2"/>
    <w:rsid w:val="00C5649F"/>
    <w:rsid w:val="00C564D0"/>
    <w:rsid w:val="00C5668A"/>
    <w:rsid w:val="00C567CF"/>
    <w:rsid w:val="00C5699E"/>
    <w:rsid w:val="00C56A25"/>
    <w:rsid w:val="00C56A7C"/>
    <w:rsid w:val="00C56DFB"/>
    <w:rsid w:val="00C56E3C"/>
    <w:rsid w:val="00C56F4D"/>
    <w:rsid w:val="00C56FAA"/>
    <w:rsid w:val="00C57126"/>
    <w:rsid w:val="00C57134"/>
    <w:rsid w:val="00C571C6"/>
    <w:rsid w:val="00C571F6"/>
    <w:rsid w:val="00C57295"/>
    <w:rsid w:val="00C572BA"/>
    <w:rsid w:val="00C57588"/>
    <w:rsid w:val="00C575E9"/>
    <w:rsid w:val="00C57820"/>
    <w:rsid w:val="00C57851"/>
    <w:rsid w:val="00C57A3D"/>
    <w:rsid w:val="00C57BA4"/>
    <w:rsid w:val="00C57EF9"/>
    <w:rsid w:val="00C60023"/>
    <w:rsid w:val="00C6020C"/>
    <w:rsid w:val="00C602F9"/>
    <w:rsid w:val="00C6032C"/>
    <w:rsid w:val="00C6041F"/>
    <w:rsid w:val="00C60472"/>
    <w:rsid w:val="00C6053F"/>
    <w:rsid w:val="00C605F7"/>
    <w:rsid w:val="00C6066E"/>
    <w:rsid w:val="00C6073B"/>
    <w:rsid w:val="00C60745"/>
    <w:rsid w:val="00C607C2"/>
    <w:rsid w:val="00C60815"/>
    <w:rsid w:val="00C608E8"/>
    <w:rsid w:val="00C6091C"/>
    <w:rsid w:val="00C60974"/>
    <w:rsid w:val="00C609B0"/>
    <w:rsid w:val="00C60B84"/>
    <w:rsid w:val="00C60BC4"/>
    <w:rsid w:val="00C60E50"/>
    <w:rsid w:val="00C60E77"/>
    <w:rsid w:val="00C60F55"/>
    <w:rsid w:val="00C61181"/>
    <w:rsid w:val="00C61393"/>
    <w:rsid w:val="00C6139D"/>
    <w:rsid w:val="00C613CF"/>
    <w:rsid w:val="00C6145A"/>
    <w:rsid w:val="00C614B9"/>
    <w:rsid w:val="00C6162D"/>
    <w:rsid w:val="00C61682"/>
    <w:rsid w:val="00C616A3"/>
    <w:rsid w:val="00C6183B"/>
    <w:rsid w:val="00C618E7"/>
    <w:rsid w:val="00C61920"/>
    <w:rsid w:val="00C61932"/>
    <w:rsid w:val="00C619EC"/>
    <w:rsid w:val="00C61AC1"/>
    <w:rsid w:val="00C61C60"/>
    <w:rsid w:val="00C61CB9"/>
    <w:rsid w:val="00C61D3B"/>
    <w:rsid w:val="00C61DD7"/>
    <w:rsid w:val="00C61E25"/>
    <w:rsid w:val="00C61F09"/>
    <w:rsid w:val="00C61FDA"/>
    <w:rsid w:val="00C62118"/>
    <w:rsid w:val="00C621E0"/>
    <w:rsid w:val="00C622D4"/>
    <w:rsid w:val="00C6233B"/>
    <w:rsid w:val="00C623CF"/>
    <w:rsid w:val="00C624F7"/>
    <w:rsid w:val="00C626D6"/>
    <w:rsid w:val="00C62755"/>
    <w:rsid w:val="00C62924"/>
    <w:rsid w:val="00C62AF2"/>
    <w:rsid w:val="00C62B31"/>
    <w:rsid w:val="00C62C23"/>
    <w:rsid w:val="00C62D63"/>
    <w:rsid w:val="00C62F5D"/>
    <w:rsid w:val="00C62FA5"/>
    <w:rsid w:val="00C62FD5"/>
    <w:rsid w:val="00C62FF7"/>
    <w:rsid w:val="00C630C4"/>
    <w:rsid w:val="00C6311D"/>
    <w:rsid w:val="00C632B2"/>
    <w:rsid w:val="00C6359C"/>
    <w:rsid w:val="00C6367F"/>
    <w:rsid w:val="00C63875"/>
    <w:rsid w:val="00C63CC5"/>
    <w:rsid w:val="00C63D93"/>
    <w:rsid w:val="00C63F0B"/>
    <w:rsid w:val="00C640D8"/>
    <w:rsid w:val="00C640DF"/>
    <w:rsid w:val="00C641D5"/>
    <w:rsid w:val="00C6421F"/>
    <w:rsid w:val="00C642F0"/>
    <w:rsid w:val="00C6435F"/>
    <w:rsid w:val="00C6442C"/>
    <w:rsid w:val="00C64581"/>
    <w:rsid w:val="00C648C5"/>
    <w:rsid w:val="00C64A82"/>
    <w:rsid w:val="00C64AB8"/>
    <w:rsid w:val="00C64B5A"/>
    <w:rsid w:val="00C64BD8"/>
    <w:rsid w:val="00C64CEB"/>
    <w:rsid w:val="00C64DBD"/>
    <w:rsid w:val="00C64FAD"/>
    <w:rsid w:val="00C6513A"/>
    <w:rsid w:val="00C65196"/>
    <w:rsid w:val="00C65232"/>
    <w:rsid w:val="00C6535E"/>
    <w:rsid w:val="00C653F1"/>
    <w:rsid w:val="00C65647"/>
    <w:rsid w:val="00C6573B"/>
    <w:rsid w:val="00C65932"/>
    <w:rsid w:val="00C65AA1"/>
    <w:rsid w:val="00C65B57"/>
    <w:rsid w:val="00C65BFB"/>
    <w:rsid w:val="00C65C79"/>
    <w:rsid w:val="00C65E9F"/>
    <w:rsid w:val="00C65EFF"/>
    <w:rsid w:val="00C65F0E"/>
    <w:rsid w:val="00C65F11"/>
    <w:rsid w:val="00C65FCA"/>
    <w:rsid w:val="00C66009"/>
    <w:rsid w:val="00C66065"/>
    <w:rsid w:val="00C660DA"/>
    <w:rsid w:val="00C6618D"/>
    <w:rsid w:val="00C661D1"/>
    <w:rsid w:val="00C662EF"/>
    <w:rsid w:val="00C667B1"/>
    <w:rsid w:val="00C667E1"/>
    <w:rsid w:val="00C66830"/>
    <w:rsid w:val="00C66837"/>
    <w:rsid w:val="00C6683E"/>
    <w:rsid w:val="00C66BA7"/>
    <w:rsid w:val="00C66CE2"/>
    <w:rsid w:val="00C6726D"/>
    <w:rsid w:val="00C672D7"/>
    <w:rsid w:val="00C67467"/>
    <w:rsid w:val="00C67480"/>
    <w:rsid w:val="00C67545"/>
    <w:rsid w:val="00C67656"/>
    <w:rsid w:val="00C67672"/>
    <w:rsid w:val="00C67776"/>
    <w:rsid w:val="00C677B8"/>
    <w:rsid w:val="00C67974"/>
    <w:rsid w:val="00C679BF"/>
    <w:rsid w:val="00C679F1"/>
    <w:rsid w:val="00C67ACA"/>
    <w:rsid w:val="00C67AF1"/>
    <w:rsid w:val="00C67C7A"/>
    <w:rsid w:val="00C67E95"/>
    <w:rsid w:val="00C67F10"/>
    <w:rsid w:val="00C700EB"/>
    <w:rsid w:val="00C7039C"/>
    <w:rsid w:val="00C7047C"/>
    <w:rsid w:val="00C7048C"/>
    <w:rsid w:val="00C70565"/>
    <w:rsid w:val="00C705D4"/>
    <w:rsid w:val="00C7079F"/>
    <w:rsid w:val="00C707F6"/>
    <w:rsid w:val="00C70904"/>
    <w:rsid w:val="00C70961"/>
    <w:rsid w:val="00C70AC7"/>
    <w:rsid w:val="00C70ADC"/>
    <w:rsid w:val="00C70C7C"/>
    <w:rsid w:val="00C70CAB"/>
    <w:rsid w:val="00C70D5F"/>
    <w:rsid w:val="00C70F11"/>
    <w:rsid w:val="00C70F2B"/>
    <w:rsid w:val="00C70FD7"/>
    <w:rsid w:val="00C71068"/>
    <w:rsid w:val="00C71201"/>
    <w:rsid w:val="00C7120C"/>
    <w:rsid w:val="00C71384"/>
    <w:rsid w:val="00C71395"/>
    <w:rsid w:val="00C7157B"/>
    <w:rsid w:val="00C715C7"/>
    <w:rsid w:val="00C7185E"/>
    <w:rsid w:val="00C718A9"/>
    <w:rsid w:val="00C71AFB"/>
    <w:rsid w:val="00C71BEF"/>
    <w:rsid w:val="00C71E7E"/>
    <w:rsid w:val="00C71FA2"/>
    <w:rsid w:val="00C720F0"/>
    <w:rsid w:val="00C722D6"/>
    <w:rsid w:val="00C72344"/>
    <w:rsid w:val="00C725F2"/>
    <w:rsid w:val="00C727C6"/>
    <w:rsid w:val="00C72AF2"/>
    <w:rsid w:val="00C72B03"/>
    <w:rsid w:val="00C72B7F"/>
    <w:rsid w:val="00C72F73"/>
    <w:rsid w:val="00C733A2"/>
    <w:rsid w:val="00C733D5"/>
    <w:rsid w:val="00C733FE"/>
    <w:rsid w:val="00C73526"/>
    <w:rsid w:val="00C737E1"/>
    <w:rsid w:val="00C7382C"/>
    <w:rsid w:val="00C73925"/>
    <w:rsid w:val="00C73AB9"/>
    <w:rsid w:val="00C73B89"/>
    <w:rsid w:val="00C73C8F"/>
    <w:rsid w:val="00C73F53"/>
    <w:rsid w:val="00C73F54"/>
    <w:rsid w:val="00C74076"/>
    <w:rsid w:val="00C740BA"/>
    <w:rsid w:val="00C74114"/>
    <w:rsid w:val="00C7424A"/>
    <w:rsid w:val="00C742A1"/>
    <w:rsid w:val="00C74355"/>
    <w:rsid w:val="00C743B4"/>
    <w:rsid w:val="00C74466"/>
    <w:rsid w:val="00C745BD"/>
    <w:rsid w:val="00C7494A"/>
    <w:rsid w:val="00C7495A"/>
    <w:rsid w:val="00C74983"/>
    <w:rsid w:val="00C74A67"/>
    <w:rsid w:val="00C74C5E"/>
    <w:rsid w:val="00C74EC2"/>
    <w:rsid w:val="00C74EE0"/>
    <w:rsid w:val="00C74F1E"/>
    <w:rsid w:val="00C74F7C"/>
    <w:rsid w:val="00C74FCD"/>
    <w:rsid w:val="00C74FFF"/>
    <w:rsid w:val="00C75153"/>
    <w:rsid w:val="00C751A7"/>
    <w:rsid w:val="00C753EA"/>
    <w:rsid w:val="00C754C1"/>
    <w:rsid w:val="00C756AA"/>
    <w:rsid w:val="00C756B2"/>
    <w:rsid w:val="00C75892"/>
    <w:rsid w:val="00C75953"/>
    <w:rsid w:val="00C75B51"/>
    <w:rsid w:val="00C75FA7"/>
    <w:rsid w:val="00C76259"/>
    <w:rsid w:val="00C762FC"/>
    <w:rsid w:val="00C7644E"/>
    <w:rsid w:val="00C764C6"/>
    <w:rsid w:val="00C764D7"/>
    <w:rsid w:val="00C765FE"/>
    <w:rsid w:val="00C76790"/>
    <w:rsid w:val="00C767E0"/>
    <w:rsid w:val="00C76861"/>
    <w:rsid w:val="00C76BA9"/>
    <w:rsid w:val="00C76C77"/>
    <w:rsid w:val="00C76CA7"/>
    <w:rsid w:val="00C76FAB"/>
    <w:rsid w:val="00C77138"/>
    <w:rsid w:val="00C7722C"/>
    <w:rsid w:val="00C772CF"/>
    <w:rsid w:val="00C77449"/>
    <w:rsid w:val="00C7750A"/>
    <w:rsid w:val="00C775B7"/>
    <w:rsid w:val="00C7772D"/>
    <w:rsid w:val="00C77886"/>
    <w:rsid w:val="00C779C0"/>
    <w:rsid w:val="00C77A06"/>
    <w:rsid w:val="00C77A21"/>
    <w:rsid w:val="00C77B25"/>
    <w:rsid w:val="00C77B53"/>
    <w:rsid w:val="00C77C43"/>
    <w:rsid w:val="00C77C99"/>
    <w:rsid w:val="00C77DB1"/>
    <w:rsid w:val="00C77E65"/>
    <w:rsid w:val="00C77EF5"/>
    <w:rsid w:val="00C80039"/>
    <w:rsid w:val="00C8020B"/>
    <w:rsid w:val="00C802C8"/>
    <w:rsid w:val="00C80347"/>
    <w:rsid w:val="00C8047B"/>
    <w:rsid w:val="00C80566"/>
    <w:rsid w:val="00C8080A"/>
    <w:rsid w:val="00C80853"/>
    <w:rsid w:val="00C80876"/>
    <w:rsid w:val="00C808C7"/>
    <w:rsid w:val="00C8096D"/>
    <w:rsid w:val="00C80A52"/>
    <w:rsid w:val="00C80A6D"/>
    <w:rsid w:val="00C80A76"/>
    <w:rsid w:val="00C80AB0"/>
    <w:rsid w:val="00C80BFC"/>
    <w:rsid w:val="00C80CCE"/>
    <w:rsid w:val="00C80F90"/>
    <w:rsid w:val="00C8100F"/>
    <w:rsid w:val="00C81187"/>
    <w:rsid w:val="00C81472"/>
    <w:rsid w:val="00C814E0"/>
    <w:rsid w:val="00C815EE"/>
    <w:rsid w:val="00C81885"/>
    <w:rsid w:val="00C81BB4"/>
    <w:rsid w:val="00C81EBE"/>
    <w:rsid w:val="00C8203A"/>
    <w:rsid w:val="00C8204B"/>
    <w:rsid w:val="00C821D1"/>
    <w:rsid w:val="00C82359"/>
    <w:rsid w:val="00C824C5"/>
    <w:rsid w:val="00C824FA"/>
    <w:rsid w:val="00C8261F"/>
    <w:rsid w:val="00C82663"/>
    <w:rsid w:val="00C82771"/>
    <w:rsid w:val="00C82826"/>
    <w:rsid w:val="00C828E6"/>
    <w:rsid w:val="00C829DF"/>
    <w:rsid w:val="00C82C70"/>
    <w:rsid w:val="00C82D8D"/>
    <w:rsid w:val="00C82DD8"/>
    <w:rsid w:val="00C82E42"/>
    <w:rsid w:val="00C82F6B"/>
    <w:rsid w:val="00C83059"/>
    <w:rsid w:val="00C83068"/>
    <w:rsid w:val="00C830AB"/>
    <w:rsid w:val="00C8312B"/>
    <w:rsid w:val="00C83325"/>
    <w:rsid w:val="00C83422"/>
    <w:rsid w:val="00C83548"/>
    <w:rsid w:val="00C836AE"/>
    <w:rsid w:val="00C83741"/>
    <w:rsid w:val="00C837F8"/>
    <w:rsid w:val="00C83BB8"/>
    <w:rsid w:val="00C83BD2"/>
    <w:rsid w:val="00C83CA4"/>
    <w:rsid w:val="00C83D79"/>
    <w:rsid w:val="00C83DA6"/>
    <w:rsid w:val="00C83DBB"/>
    <w:rsid w:val="00C83E10"/>
    <w:rsid w:val="00C8404E"/>
    <w:rsid w:val="00C84171"/>
    <w:rsid w:val="00C84174"/>
    <w:rsid w:val="00C84316"/>
    <w:rsid w:val="00C84337"/>
    <w:rsid w:val="00C84637"/>
    <w:rsid w:val="00C84769"/>
    <w:rsid w:val="00C847C4"/>
    <w:rsid w:val="00C84968"/>
    <w:rsid w:val="00C849DA"/>
    <w:rsid w:val="00C84A80"/>
    <w:rsid w:val="00C84BA4"/>
    <w:rsid w:val="00C84C5D"/>
    <w:rsid w:val="00C84CD6"/>
    <w:rsid w:val="00C84DB2"/>
    <w:rsid w:val="00C84EC8"/>
    <w:rsid w:val="00C84F5B"/>
    <w:rsid w:val="00C84FC3"/>
    <w:rsid w:val="00C852A4"/>
    <w:rsid w:val="00C852AA"/>
    <w:rsid w:val="00C852FF"/>
    <w:rsid w:val="00C8539F"/>
    <w:rsid w:val="00C85402"/>
    <w:rsid w:val="00C8556C"/>
    <w:rsid w:val="00C85709"/>
    <w:rsid w:val="00C85991"/>
    <w:rsid w:val="00C85A7D"/>
    <w:rsid w:val="00C85C6F"/>
    <w:rsid w:val="00C85D2F"/>
    <w:rsid w:val="00C85D37"/>
    <w:rsid w:val="00C85E25"/>
    <w:rsid w:val="00C85F52"/>
    <w:rsid w:val="00C861E1"/>
    <w:rsid w:val="00C866BB"/>
    <w:rsid w:val="00C86768"/>
    <w:rsid w:val="00C867FB"/>
    <w:rsid w:val="00C868FC"/>
    <w:rsid w:val="00C869D5"/>
    <w:rsid w:val="00C86BB8"/>
    <w:rsid w:val="00C86E46"/>
    <w:rsid w:val="00C873BE"/>
    <w:rsid w:val="00C87491"/>
    <w:rsid w:val="00C874D4"/>
    <w:rsid w:val="00C87508"/>
    <w:rsid w:val="00C87512"/>
    <w:rsid w:val="00C875DE"/>
    <w:rsid w:val="00C876BA"/>
    <w:rsid w:val="00C8771D"/>
    <w:rsid w:val="00C87806"/>
    <w:rsid w:val="00C87913"/>
    <w:rsid w:val="00C87FF4"/>
    <w:rsid w:val="00C90047"/>
    <w:rsid w:val="00C900B4"/>
    <w:rsid w:val="00C90108"/>
    <w:rsid w:val="00C90164"/>
    <w:rsid w:val="00C90211"/>
    <w:rsid w:val="00C9034F"/>
    <w:rsid w:val="00C9038F"/>
    <w:rsid w:val="00C9059A"/>
    <w:rsid w:val="00C90704"/>
    <w:rsid w:val="00C90D97"/>
    <w:rsid w:val="00C90EF7"/>
    <w:rsid w:val="00C90F18"/>
    <w:rsid w:val="00C910E0"/>
    <w:rsid w:val="00C910F0"/>
    <w:rsid w:val="00C91192"/>
    <w:rsid w:val="00C913B3"/>
    <w:rsid w:val="00C913CF"/>
    <w:rsid w:val="00C9151F"/>
    <w:rsid w:val="00C916A1"/>
    <w:rsid w:val="00C91954"/>
    <w:rsid w:val="00C919AF"/>
    <w:rsid w:val="00C91A17"/>
    <w:rsid w:val="00C91AA9"/>
    <w:rsid w:val="00C91FB4"/>
    <w:rsid w:val="00C91FB6"/>
    <w:rsid w:val="00C91FC4"/>
    <w:rsid w:val="00C92146"/>
    <w:rsid w:val="00C92147"/>
    <w:rsid w:val="00C92298"/>
    <w:rsid w:val="00C922A1"/>
    <w:rsid w:val="00C922BD"/>
    <w:rsid w:val="00C9234A"/>
    <w:rsid w:val="00C928C2"/>
    <w:rsid w:val="00C92970"/>
    <w:rsid w:val="00C92AEA"/>
    <w:rsid w:val="00C92B22"/>
    <w:rsid w:val="00C92B60"/>
    <w:rsid w:val="00C92DDE"/>
    <w:rsid w:val="00C9301E"/>
    <w:rsid w:val="00C93026"/>
    <w:rsid w:val="00C93038"/>
    <w:rsid w:val="00C932D5"/>
    <w:rsid w:val="00C933FA"/>
    <w:rsid w:val="00C93481"/>
    <w:rsid w:val="00C937BE"/>
    <w:rsid w:val="00C93865"/>
    <w:rsid w:val="00C93875"/>
    <w:rsid w:val="00C938E4"/>
    <w:rsid w:val="00C93AA3"/>
    <w:rsid w:val="00C93AC3"/>
    <w:rsid w:val="00C93B37"/>
    <w:rsid w:val="00C93B4D"/>
    <w:rsid w:val="00C93BE8"/>
    <w:rsid w:val="00C93F65"/>
    <w:rsid w:val="00C940A4"/>
    <w:rsid w:val="00C9410F"/>
    <w:rsid w:val="00C94145"/>
    <w:rsid w:val="00C942A8"/>
    <w:rsid w:val="00C942E0"/>
    <w:rsid w:val="00C94339"/>
    <w:rsid w:val="00C94344"/>
    <w:rsid w:val="00C9456E"/>
    <w:rsid w:val="00C947E7"/>
    <w:rsid w:val="00C94816"/>
    <w:rsid w:val="00C9487A"/>
    <w:rsid w:val="00C94B3D"/>
    <w:rsid w:val="00C94CE2"/>
    <w:rsid w:val="00C94D33"/>
    <w:rsid w:val="00C94D84"/>
    <w:rsid w:val="00C951A1"/>
    <w:rsid w:val="00C951B2"/>
    <w:rsid w:val="00C952B1"/>
    <w:rsid w:val="00C95469"/>
    <w:rsid w:val="00C9546F"/>
    <w:rsid w:val="00C9573C"/>
    <w:rsid w:val="00C95799"/>
    <w:rsid w:val="00C95A49"/>
    <w:rsid w:val="00C95B1D"/>
    <w:rsid w:val="00C95D6C"/>
    <w:rsid w:val="00C95EAE"/>
    <w:rsid w:val="00C95F37"/>
    <w:rsid w:val="00C962A3"/>
    <w:rsid w:val="00C96433"/>
    <w:rsid w:val="00C9666C"/>
    <w:rsid w:val="00C96CD8"/>
    <w:rsid w:val="00C96D07"/>
    <w:rsid w:val="00C96E39"/>
    <w:rsid w:val="00C96FB3"/>
    <w:rsid w:val="00C97258"/>
    <w:rsid w:val="00C972EE"/>
    <w:rsid w:val="00C97301"/>
    <w:rsid w:val="00C9741B"/>
    <w:rsid w:val="00C97574"/>
    <w:rsid w:val="00C9766B"/>
    <w:rsid w:val="00C97672"/>
    <w:rsid w:val="00C97861"/>
    <w:rsid w:val="00C97900"/>
    <w:rsid w:val="00C979E3"/>
    <w:rsid w:val="00C97B96"/>
    <w:rsid w:val="00C97C00"/>
    <w:rsid w:val="00C97CE8"/>
    <w:rsid w:val="00C97CFE"/>
    <w:rsid w:val="00C97DAF"/>
    <w:rsid w:val="00C97E76"/>
    <w:rsid w:val="00CA0009"/>
    <w:rsid w:val="00CA00AF"/>
    <w:rsid w:val="00CA0115"/>
    <w:rsid w:val="00CA022B"/>
    <w:rsid w:val="00CA03AC"/>
    <w:rsid w:val="00CA03B0"/>
    <w:rsid w:val="00CA04D8"/>
    <w:rsid w:val="00CA076A"/>
    <w:rsid w:val="00CA080F"/>
    <w:rsid w:val="00CA0961"/>
    <w:rsid w:val="00CA0A0D"/>
    <w:rsid w:val="00CA0A5F"/>
    <w:rsid w:val="00CA0B03"/>
    <w:rsid w:val="00CA0D33"/>
    <w:rsid w:val="00CA0DF3"/>
    <w:rsid w:val="00CA0F75"/>
    <w:rsid w:val="00CA0FD1"/>
    <w:rsid w:val="00CA0FD6"/>
    <w:rsid w:val="00CA1154"/>
    <w:rsid w:val="00CA1158"/>
    <w:rsid w:val="00CA131D"/>
    <w:rsid w:val="00CA1391"/>
    <w:rsid w:val="00CA143B"/>
    <w:rsid w:val="00CA15DA"/>
    <w:rsid w:val="00CA175A"/>
    <w:rsid w:val="00CA1FB1"/>
    <w:rsid w:val="00CA2361"/>
    <w:rsid w:val="00CA24A0"/>
    <w:rsid w:val="00CA2684"/>
    <w:rsid w:val="00CA2783"/>
    <w:rsid w:val="00CA2922"/>
    <w:rsid w:val="00CA29E6"/>
    <w:rsid w:val="00CA2A25"/>
    <w:rsid w:val="00CA2A2B"/>
    <w:rsid w:val="00CA2A9D"/>
    <w:rsid w:val="00CA2C38"/>
    <w:rsid w:val="00CA2D65"/>
    <w:rsid w:val="00CA2E38"/>
    <w:rsid w:val="00CA2F4F"/>
    <w:rsid w:val="00CA2FC6"/>
    <w:rsid w:val="00CA3140"/>
    <w:rsid w:val="00CA31DB"/>
    <w:rsid w:val="00CA3202"/>
    <w:rsid w:val="00CA3332"/>
    <w:rsid w:val="00CA341B"/>
    <w:rsid w:val="00CA3429"/>
    <w:rsid w:val="00CA3446"/>
    <w:rsid w:val="00CA3537"/>
    <w:rsid w:val="00CA35A4"/>
    <w:rsid w:val="00CA35DF"/>
    <w:rsid w:val="00CA3609"/>
    <w:rsid w:val="00CA37A6"/>
    <w:rsid w:val="00CA3827"/>
    <w:rsid w:val="00CA39EF"/>
    <w:rsid w:val="00CA3B05"/>
    <w:rsid w:val="00CA3BE5"/>
    <w:rsid w:val="00CA3E3E"/>
    <w:rsid w:val="00CA3E89"/>
    <w:rsid w:val="00CA3FF7"/>
    <w:rsid w:val="00CA4011"/>
    <w:rsid w:val="00CA41D7"/>
    <w:rsid w:val="00CA4213"/>
    <w:rsid w:val="00CA429C"/>
    <w:rsid w:val="00CA44A9"/>
    <w:rsid w:val="00CA45CC"/>
    <w:rsid w:val="00CA46E5"/>
    <w:rsid w:val="00CA47E3"/>
    <w:rsid w:val="00CA49B0"/>
    <w:rsid w:val="00CA4AF3"/>
    <w:rsid w:val="00CA4C14"/>
    <w:rsid w:val="00CA4E63"/>
    <w:rsid w:val="00CA4F9F"/>
    <w:rsid w:val="00CA4FF9"/>
    <w:rsid w:val="00CA5488"/>
    <w:rsid w:val="00CA5525"/>
    <w:rsid w:val="00CA5640"/>
    <w:rsid w:val="00CA5780"/>
    <w:rsid w:val="00CA59B4"/>
    <w:rsid w:val="00CA5AFC"/>
    <w:rsid w:val="00CA5B59"/>
    <w:rsid w:val="00CA5C21"/>
    <w:rsid w:val="00CA5C77"/>
    <w:rsid w:val="00CA5DED"/>
    <w:rsid w:val="00CA5F27"/>
    <w:rsid w:val="00CA5FA0"/>
    <w:rsid w:val="00CA600B"/>
    <w:rsid w:val="00CA60E5"/>
    <w:rsid w:val="00CA611C"/>
    <w:rsid w:val="00CA62A0"/>
    <w:rsid w:val="00CA62F7"/>
    <w:rsid w:val="00CA670B"/>
    <w:rsid w:val="00CA6743"/>
    <w:rsid w:val="00CA68A8"/>
    <w:rsid w:val="00CA69EF"/>
    <w:rsid w:val="00CA6A1B"/>
    <w:rsid w:val="00CA6AFB"/>
    <w:rsid w:val="00CA6B1B"/>
    <w:rsid w:val="00CA6C91"/>
    <w:rsid w:val="00CA6CAB"/>
    <w:rsid w:val="00CA6D4E"/>
    <w:rsid w:val="00CA6EAF"/>
    <w:rsid w:val="00CA6F6D"/>
    <w:rsid w:val="00CA708D"/>
    <w:rsid w:val="00CA7155"/>
    <w:rsid w:val="00CA739F"/>
    <w:rsid w:val="00CA73C4"/>
    <w:rsid w:val="00CA7424"/>
    <w:rsid w:val="00CA751E"/>
    <w:rsid w:val="00CA75B3"/>
    <w:rsid w:val="00CA75E0"/>
    <w:rsid w:val="00CA7661"/>
    <w:rsid w:val="00CA7677"/>
    <w:rsid w:val="00CA768E"/>
    <w:rsid w:val="00CA7750"/>
    <w:rsid w:val="00CA78B8"/>
    <w:rsid w:val="00CA7A88"/>
    <w:rsid w:val="00CA7AC9"/>
    <w:rsid w:val="00CA7BA9"/>
    <w:rsid w:val="00CA7DF9"/>
    <w:rsid w:val="00CA7EF0"/>
    <w:rsid w:val="00CA7FD6"/>
    <w:rsid w:val="00CB0101"/>
    <w:rsid w:val="00CB0142"/>
    <w:rsid w:val="00CB030A"/>
    <w:rsid w:val="00CB0362"/>
    <w:rsid w:val="00CB04B9"/>
    <w:rsid w:val="00CB0508"/>
    <w:rsid w:val="00CB0645"/>
    <w:rsid w:val="00CB06BC"/>
    <w:rsid w:val="00CB077C"/>
    <w:rsid w:val="00CB096D"/>
    <w:rsid w:val="00CB0A0E"/>
    <w:rsid w:val="00CB0A4A"/>
    <w:rsid w:val="00CB0C1C"/>
    <w:rsid w:val="00CB0F68"/>
    <w:rsid w:val="00CB0FFF"/>
    <w:rsid w:val="00CB1046"/>
    <w:rsid w:val="00CB1067"/>
    <w:rsid w:val="00CB12D1"/>
    <w:rsid w:val="00CB1661"/>
    <w:rsid w:val="00CB179B"/>
    <w:rsid w:val="00CB17C3"/>
    <w:rsid w:val="00CB18D3"/>
    <w:rsid w:val="00CB191F"/>
    <w:rsid w:val="00CB194F"/>
    <w:rsid w:val="00CB1960"/>
    <w:rsid w:val="00CB1AA2"/>
    <w:rsid w:val="00CB1AFF"/>
    <w:rsid w:val="00CB1BED"/>
    <w:rsid w:val="00CB1C8D"/>
    <w:rsid w:val="00CB1CDE"/>
    <w:rsid w:val="00CB1CF5"/>
    <w:rsid w:val="00CB1D4C"/>
    <w:rsid w:val="00CB1F5C"/>
    <w:rsid w:val="00CB1FD0"/>
    <w:rsid w:val="00CB1FE7"/>
    <w:rsid w:val="00CB22A0"/>
    <w:rsid w:val="00CB23F4"/>
    <w:rsid w:val="00CB2559"/>
    <w:rsid w:val="00CB27AA"/>
    <w:rsid w:val="00CB28DA"/>
    <w:rsid w:val="00CB2A84"/>
    <w:rsid w:val="00CB2BC4"/>
    <w:rsid w:val="00CB2D73"/>
    <w:rsid w:val="00CB2E91"/>
    <w:rsid w:val="00CB2EF9"/>
    <w:rsid w:val="00CB2F20"/>
    <w:rsid w:val="00CB3030"/>
    <w:rsid w:val="00CB30AC"/>
    <w:rsid w:val="00CB31CD"/>
    <w:rsid w:val="00CB327A"/>
    <w:rsid w:val="00CB336E"/>
    <w:rsid w:val="00CB3420"/>
    <w:rsid w:val="00CB34CD"/>
    <w:rsid w:val="00CB354F"/>
    <w:rsid w:val="00CB3642"/>
    <w:rsid w:val="00CB3669"/>
    <w:rsid w:val="00CB37D6"/>
    <w:rsid w:val="00CB3AC0"/>
    <w:rsid w:val="00CB3B83"/>
    <w:rsid w:val="00CB3BB2"/>
    <w:rsid w:val="00CB3DDF"/>
    <w:rsid w:val="00CB3DE5"/>
    <w:rsid w:val="00CB40BA"/>
    <w:rsid w:val="00CB40C3"/>
    <w:rsid w:val="00CB427F"/>
    <w:rsid w:val="00CB4312"/>
    <w:rsid w:val="00CB447E"/>
    <w:rsid w:val="00CB461F"/>
    <w:rsid w:val="00CB4693"/>
    <w:rsid w:val="00CB4714"/>
    <w:rsid w:val="00CB47D2"/>
    <w:rsid w:val="00CB49F2"/>
    <w:rsid w:val="00CB4B55"/>
    <w:rsid w:val="00CB4F02"/>
    <w:rsid w:val="00CB4FD2"/>
    <w:rsid w:val="00CB4FFB"/>
    <w:rsid w:val="00CB50CB"/>
    <w:rsid w:val="00CB50FE"/>
    <w:rsid w:val="00CB5108"/>
    <w:rsid w:val="00CB5162"/>
    <w:rsid w:val="00CB5397"/>
    <w:rsid w:val="00CB540D"/>
    <w:rsid w:val="00CB5532"/>
    <w:rsid w:val="00CB553A"/>
    <w:rsid w:val="00CB564B"/>
    <w:rsid w:val="00CB5740"/>
    <w:rsid w:val="00CB5847"/>
    <w:rsid w:val="00CB58CD"/>
    <w:rsid w:val="00CB5923"/>
    <w:rsid w:val="00CB59A2"/>
    <w:rsid w:val="00CB59DF"/>
    <w:rsid w:val="00CB5BE0"/>
    <w:rsid w:val="00CB5C7F"/>
    <w:rsid w:val="00CB5CB5"/>
    <w:rsid w:val="00CB5FC1"/>
    <w:rsid w:val="00CB60A0"/>
    <w:rsid w:val="00CB6242"/>
    <w:rsid w:val="00CB62E9"/>
    <w:rsid w:val="00CB6587"/>
    <w:rsid w:val="00CB6697"/>
    <w:rsid w:val="00CB678A"/>
    <w:rsid w:val="00CB680C"/>
    <w:rsid w:val="00CB6838"/>
    <w:rsid w:val="00CB6979"/>
    <w:rsid w:val="00CB69C6"/>
    <w:rsid w:val="00CB6D57"/>
    <w:rsid w:val="00CB6E1B"/>
    <w:rsid w:val="00CB6E9A"/>
    <w:rsid w:val="00CB6EFD"/>
    <w:rsid w:val="00CB6F92"/>
    <w:rsid w:val="00CB6FCC"/>
    <w:rsid w:val="00CB70F9"/>
    <w:rsid w:val="00CB735B"/>
    <w:rsid w:val="00CB7385"/>
    <w:rsid w:val="00CB7527"/>
    <w:rsid w:val="00CB7632"/>
    <w:rsid w:val="00CB7782"/>
    <w:rsid w:val="00CB79EF"/>
    <w:rsid w:val="00CB7A9F"/>
    <w:rsid w:val="00CB7BD3"/>
    <w:rsid w:val="00CB7E4D"/>
    <w:rsid w:val="00CB7F0E"/>
    <w:rsid w:val="00CC0219"/>
    <w:rsid w:val="00CC039F"/>
    <w:rsid w:val="00CC0553"/>
    <w:rsid w:val="00CC06DC"/>
    <w:rsid w:val="00CC0804"/>
    <w:rsid w:val="00CC0A60"/>
    <w:rsid w:val="00CC0B00"/>
    <w:rsid w:val="00CC0CAD"/>
    <w:rsid w:val="00CC0D45"/>
    <w:rsid w:val="00CC0D7B"/>
    <w:rsid w:val="00CC0DDC"/>
    <w:rsid w:val="00CC0FE7"/>
    <w:rsid w:val="00CC10D5"/>
    <w:rsid w:val="00CC110B"/>
    <w:rsid w:val="00CC1263"/>
    <w:rsid w:val="00CC1369"/>
    <w:rsid w:val="00CC13C2"/>
    <w:rsid w:val="00CC1515"/>
    <w:rsid w:val="00CC16D1"/>
    <w:rsid w:val="00CC1863"/>
    <w:rsid w:val="00CC18BD"/>
    <w:rsid w:val="00CC18C8"/>
    <w:rsid w:val="00CC199E"/>
    <w:rsid w:val="00CC1A3A"/>
    <w:rsid w:val="00CC1BD8"/>
    <w:rsid w:val="00CC1D36"/>
    <w:rsid w:val="00CC1D44"/>
    <w:rsid w:val="00CC1DCD"/>
    <w:rsid w:val="00CC1E0A"/>
    <w:rsid w:val="00CC1FA3"/>
    <w:rsid w:val="00CC21E9"/>
    <w:rsid w:val="00CC226B"/>
    <w:rsid w:val="00CC22BD"/>
    <w:rsid w:val="00CC22F2"/>
    <w:rsid w:val="00CC24FA"/>
    <w:rsid w:val="00CC27F3"/>
    <w:rsid w:val="00CC27FF"/>
    <w:rsid w:val="00CC2826"/>
    <w:rsid w:val="00CC29CF"/>
    <w:rsid w:val="00CC2A67"/>
    <w:rsid w:val="00CC2F2F"/>
    <w:rsid w:val="00CC2FCD"/>
    <w:rsid w:val="00CC30DD"/>
    <w:rsid w:val="00CC3245"/>
    <w:rsid w:val="00CC355A"/>
    <w:rsid w:val="00CC3636"/>
    <w:rsid w:val="00CC36D2"/>
    <w:rsid w:val="00CC3823"/>
    <w:rsid w:val="00CC3907"/>
    <w:rsid w:val="00CC3A58"/>
    <w:rsid w:val="00CC3ABD"/>
    <w:rsid w:val="00CC3C93"/>
    <w:rsid w:val="00CC3D50"/>
    <w:rsid w:val="00CC3EB5"/>
    <w:rsid w:val="00CC3EF7"/>
    <w:rsid w:val="00CC3FF2"/>
    <w:rsid w:val="00CC4059"/>
    <w:rsid w:val="00CC4179"/>
    <w:rsid w:val="00CC42CD"/>
    <w:rsid w:val="00CC4469"/>
    <w:rsid w:val="00CC45CA"/>
    <w:rsid w:val="00CC4614"/>
    <w:rsid w:val="00CC47D7"/>
    <w:rsid w:val="00CC4834"/>
    <w:rsid w:val="00CC48AB"/>
    <w:rsid w:val="00CC48F7"/>
    <w:rsid w:val="00CC4966"/>
    <w:rsid w:val="00CC49CE"/>
    <w:rsid w:val="00CC4B03"/>
    <w:rsid w:val="00CC4C7B"/>
    <w:rsid w:val="00CC4E83"/>
    <w:rsid w:val="00CC4ECD"/>
    <w:rsid w:val="00CC4FD9"/>
    <w:rsid w:val="00CC50F4"/>
    <w:rsid w:val="00CC5101"/>
    <w:rsid w:val="00CC5375"/>
    <w:rsid w:val="00CC537C"/>
    <w:rsid w:val="00CC5474"/>
    <w:rsid w:val="00CC54AE"/>
    <w:rsid w:val="00CC54BA"/>
    <w:rsid w:val="00CC54C6"/>
    <w:rsid w:val="00CC5514"/>
    <w:rsid w:val="00CC56F5"/>
    <w:rsid w:val="00CC5AAE"/>
    <w:rsid w:val="00CC5CF8"/>
    <w:rsid w:val="00CC5DC0"/>
    <w:rsid w:val="00CC6066"/>
    <w:rsid w:val="00CC60C9"/>
    <w:rsid w:val="00CC60E7"/>
    <w:rsid w:val="00CC61C0"/>
    <w:rsid w:val="00CC6233"/>
    <w:rsid w:val="00CC627E"/>
    <w:rsid w:val="00CC659B"/>
    <w:rsid w:val="00CC6691"/>
    <w:rsid w:val="00CC669D"/>
    <w:rsid w:val="00CC6750"/>
    <w:rsid w:val="00CC6893"/>
    <w:rsid w:val="00CC6927"/>
    <w:rsid w:val="00CC6A8B"/>
    <w:rsid w:val="00CC6C54"/>
    <w:rsid w:val="00CC6C5A"/>
    <w:rsid w:val="00CC6D5D"/>
    <w:rsid w:val="00CC6DDC"/>
    <w:rsid w:val="00CC6EC5"/>
    <w:rsid w:val="00CC6F41"/>
    <w:rsid w:val="00CC70A1"/>
    <w:rsid w:val="00CC7295"/>
    <w:rsid w:val="00CC743E"/>
    <w:rsid w:val="00CC746A"/>
    <w:rsid w:val="00CC7495"/>
    <w:rsid w:val="00CC7587"/>
    <w:rsid w:val="00CC779C"/>
    <w:rsid w:val="00CC7BC4"/>
    <w:rsid w:val="00CC7C70"/>
    <w:rsid w:val="00CC7D05"/>
    <w:rsid w:val="00CC7D24"/>
    <w:rsid w:val="00CC7DC1"/>
    <w:rsid w:val="00CC7DDF"/>
    <w:rsid w:val="00CC7E2F"/>
    <w:rsid w:val="00CD0088"/>
    <w:rsid w:val="00CD0111"/>
    <w:rsid w:val="00CD04F9"/>
    <w:rsid w:val="00CD07E2"/>
    <w:rsid w:val="00CD07ED"/>
    <w:rsid w:val="00CD0804"/>
    <w:rsid w:val="00CD09D5"/>
    <w:rsid w:val="00CD09F3"/>
    <w:rsid w:val="00CD0BBD"/>
    <w:rsid w:val="00CD0BF3"/>
    <w:rsid w:val="00CD0D63"/>
    <w:rsid w:val="00CD0DD7"/>
    <w:rsid w:val="00CD0EBB"/>
    <w:rsid w:val="00CD0ECF"/>
    <w:rsid w:val="00CD10B9"/>
    <w:rsid w:val="00CD131B"/>
    <w:rsid w:val="00CD14AD"/>
    <w:rsid w:val="00CD17FE"/>
    <w:rsid w:val="00CD1AF2"/>
    <w:rsid w:val="00CD1B08"/>
    <w:rsid w:val="00CD1B31"/>
    <w:rsid w:val="00CD1BF7"/>
    <w:rsid w:val="00CD1CEA"/>
    <w:rsid w:val="00CD1DAA"/>
    <w:rsid w:val="00CD2009"/>
    <w:rsid w:val="00CD2062"/>
    <w:rsid w:val="00CD2129"/>
    <w:rsid w:val="00CD25EC"/>
    <w:rsid w:val="00CD2789"/>
    <w:rsid w:val="00CD27E0"/>
    <w:rsid w:val="00CD28A5"/>
    <w:rsid w:val="00CD29D0"/>
    <w:rsid w:val="00CD2ADA"/>
    <w:rsid w:val="00CD2BBB"/>
    <w:rsid w:val="00CD2C27"/>
    <w:rsid w:val="00CD2EE1"/>
    <w:rsid w:val="00CD32AC"/>
    <w:rsid w:val="00CD3354"/>
    <w:rsid w:val="00CD3386"/>
    <w:rsid w:val="00CD3480"/>
    <w:rsid w:val="00CD34CF"/>
    <w:rsid w:val="00CD3712"/>
    <w:rsid w:val="00CD389E"/>
    <w:rsid w:val="00CD39AB"/>
    <w:rsid w:val="00CD39AC"/>
    <w:rsid w:val="00CD3A44"/>
    <w:rsid w:val="00CD3AB0"/>
    <w:rsid w:val="00CD3B18"/>
    <w:rsid w:val="00CD3BA1"/>
    <w:rsid w:val="00CD3D80"/>
    <w:rsid w:val="00CD3F0F"/>
    <w:rsid w:val="00CD434D"/>
    <w:rsid w:val="00CD4382"/>
    <w:rsid w:val="00CD45AC"/>
    <w:rsid w:val="00CD46FA"/>
    <w:rsid w:val="00CD4732"/>
    <w:rsid w:val="00CD474D"/>
    <w:rsid w:val="00CD49C0"/>
    <w:rsid w:val="00CD4AB5"/>
    <w:rsid w:val="00CD4CE9"/>
    <w:rsid w:val="00CD4D25"/>
    <w:rsid w:val="00CD4E75"/>
    <w:rsid w:val="00CD5057"/>
    <w:rsid w:val="00CD505F"/>
    <w:rsid w:val="00CD5372"/>
    <w:rsid w:val="00CD554B"/>
    <w:rsid w:val="00CD5659"/>
    <w:rsid w:val="00CD580A"/>
    <w:rsid w:val="00CD5A18"/>
    <w:rsid w:val="00CD5B13"/>
    <w:rsid w:val="00CD5FB3"/>
    <w:rsid w:val="00CD5FEF"/>
    <w:rsid w:val="00CD610F"/>
    <w:rsid w:val="00CD62AF"/>
    <w:rsid w:val="00CD634A"/>
    <w:rsid w:val="00CD63F7"/>
    <w:rsid w:val="00CD6449"/>
    <w:rsid w:val="00CD65AB"/>
    <w:rsid w:val="00CD6607"/>
    <w:rsid w:val="00CD66E5"/>
    <w:rsid w:val="00CD6735"/>
    <w:rsid w:val="00CD67C4"/>
    <w:rsid w:val="00CD6A41"/>
    <w:rsid w:val="00CD6A74"/>
    <w:rsid w:val="00CD6AF7"/>
    <w:rsid w:val="00CD6BF3"/>
    <w:rsid w:val="00CD6C68"/>
    <w:rsid w:val="00CD6CDA"/>
    <w:rsid w:val="00CD6F69"/>
    <w:rsid w:val="00CD71CA"/>
    <w:rsid w:val="00CD71EE"/>
    <w:rsid w:val="00CD71F6"/>
    <w:rsid w:val="00CD74D6"/>
    <w:rsid w:val="00CD76BA"/>
    <w:rsid w:val="00CD776C"/>
    <w:rsid w:val="00CD7A84"/>
    <w:rsid w:val="00CD7A99"/>
    <w:rsid w:val="00CD7AB5"/>
    <w:rsid w:val="00CD7BD5"/>
    <w:rsid w:val="00CD7C46"/>
    <w:rsid w:val="00CD7C7E"/>
    <w:rsid w:val="00CD7D5D"/>
    <w:rsid w:val="00CE0022"/>
    <w:rsid w:val="00CE00D6"/>
    <w:rsid w:val="00CE0219"/>
    <w:rsid w:val="00CE0272"/>
    <w:rsid w:val="00CE0277"/>
    <w:rsid w:val="00CE050D"/>
    <w:rsid w:val="00CE0643"/>
    <w:rsid w:val="00CE085F"/>
    <w:rsid w:val="00CE089A"/>
    <w:rsid w:val="00CE08A8"/>
    <w:rsid w:val="00CE0959"/>
    <w:rsid w:val="00CE0BF6"/>
    <w:rsid w:val="00CE0C9A"/>
    <w:rsid w:val="00CE0D9C"/>
    <w:rsid w:val="00CE0DA6"/>
    <w:rsid w:val="00CE0E03"/>
    <w:rsid w:val="00CE10A0"/>
    <w:rsid w:val="00CE129C"/>
    <w:rsid w:val="00CE12AD"/>
    <w:rsid w:val="00CE12CC"/>
    <w:rsid w:val="00CE16CE"/>
    <w:rsid w:val="00CE17E8"/>
    <w:rsid w:val="00CE19BF"/>
    <w:rsid w:val="00CE1A44"/>
    <w:rsid w:val="00CE1C58"/>
    <w:rsid w:val="00CE1D08"/>
    <w:rsid w:val="00CE23B3"/>
    <w:rsid w:val="00CE2526"/>
    <w:rsid w:val="00CE2623"/>
    <w:rsid w:val="00CE267E"/>
    <w:rsid w:val="00CE2779"/>
    <w:rsid w:val="00CE2B6C"/>
    <w:rsid w:val="00CE2C77"/>
    <w:rsid w:val="00CE2C87"/>
    <w:rsid w:val="00CE2D70"/>
    <w:rsid w:val="00CE31C0"/>
    <w:rsid w:val="00CE3388"/>
    <w:rsid w:val="00CE34C0"/>
    <w:rsid w:val="00CE36DB"/>
    <w:rsid w:val="00CE39C2"/>
    <w:rsid w:val="00CE3A91"/>
    <w:rsid w:val="00CE3F64"/>
    <w:rsid w:val="00CE3FD4"/>
    <w:rsid w:val="00CE4280"/>
    <w:rsid w:val="00CE43AE"/>
    <w:rsid w:val="00CE44A9"/>
    <w:rsid w:val="00CE464A"/>
    <w:rsid w:val="00CE48AF"/>
    <w:rsid w:val="00CE48E3"/>
    <w:rsid w:val="00CE4BAB"/>
    <w:rsid w:val="00CE4C88"/>
    <w:rsid w:val="00CE4D0D"/>
    <w:rsid w:val="00CE4D7E"/>
    <w:rsid w:val="00CE4DA6"/>
    <w:rsid w:val="00CE4DB0"/>
    <w:rsid w:val="00CE4F67"/>
    <w:rsid w:val="00CE4FFD"/>
    <w:rsid w:val="00CE5091"/>
    <w:rsid w:val="00CE53E8"/>
    <w:rsid w:val="00CE53FD"/>
    <w:rsid w:val="00CE5697"/>
    <w:rsid w:val="00CE57B2"/>
    <w:rsid w:val="00CE5908"/>
    <w:rsid w:val="00CE5911"/>
    <w:rsid w:val="00CE5984"/>
    <w:rsid w:val="00CE59B3"/>
    <w:rsid w:val="00CE59CF"/>
    <w:rsid w:val="00CE5A5D"/>
    <w:rsid w:val="00CE5A96"/>
    <w:rsid w:val="00CE5B08"/>
    <w:rsid w:val="00CE5BBE"/>
    <w:rsid w:val="00CE5C51"/>
    <w:rsid w:val="00CE5C5C"/>
    <w:rsid w:val="00CE5DA2"/>
    <w:rsid w:val="00CE5E66"/>
    <w:rsid w:val="00CE5FEE"/>
    <w:rsid w:val="00CE63E6"/>
    <w:rsid w:val="00CE66DF"/>
    <w:rsid w:val="00CE68F0"/>
    <w:rsid w:val="00CE6A6B"/>
    <w:rsid w:val="00CE6B66"/>
    <w:rsid w:val="00CE6C5E"/>
    <w:rsid w:val="00CE6D93"/>
    <w:rsid w:val="00CE6F3E"/>
    <w:rsid w:val="00CE6F40"/>
    <w:rsid w:val="00CE70DF"/>
    <w:rsid w:val="00CE70FF"/>
    <w:rsid w:val="00CE7258"/>
    <w:rsid w:val="00CE7486"/>
    <w:rsid w:val="00CE76D9"/>
    <w:rsid w:val="00CE7719"/>
    <w:rsid w:val="00CE771C"/>
    <w:rsid w:val="00CE7831"/>
    <w:rsid w:val="00CE7ABD"/>
    <w:rsid w:val="00CE7AED"/>
    <w:rsid w:val="00CE7AFB"/>
    <w:rsid w:val="00CE7F06"/>
    <w:rsid w:val="00CE7F62"/>
    <w:rsid w:val="00CF0084"/>
    <w:rsid w:val="00CF0143"/>
    <w:rsid w:val="00CF01C3"/>
    <w:rsid w:val="00CF0229"/>
    <w:rsid w:val="00CF03A8"/>
    <w:rsid w:val="00CF042E"/>
    <w:rsid w:val="00CF05CA"/>
    <w:rsid w:val="00CF0642"/>
    <w:rsid w:val="00CF0745"/>
    <w:rsid w:val="00CF0895"/>
    <w:rsid w:val="00CF0F58"/>
    <w:rsid w:val="00CF0F99"/>
    <w:rsid w:val="00CF1054"/>
    <w:rsid w:val="00CF10B4"/>
    <w:rsid w:val="00CF1126"/>
    <w:rsid w:val="00CF14D0"/>
    <w:rsid w:val="00CF14DD"/>
    <w:rsid w:val="00CF1548"/>
    <w:rsid w:val="00CF15AB"/>
    <w:rsid w:val="00CF1702"/>
    <w:rsid w:val="00CF177D"/>
    <w:rsid w:val="00CF19A1"/>
    <w:rsid w:val="00CF1D4D"/>
    <w:rsid w:val="00CF20BC"/>
    <w:rsid w:val="00CF21E0"/>
    <w:rsid w:val="00CF21FF"/>
    <w:rsid w:val="00CF2247"/>
    <w:rsid w:val="00CF2322"/>
    <w:rsid w:val="00CF238F"/>
    <w:rsid w:val="00CF2456"/>
    <w:rsid w:val="00CF2629"/>
    <w:rsid w:val="00CF2857"/>
    <w:rsid w:val="00CF28CF"/>
    <w:rsid w:val="00CF2BA5"/>
    <w:rsid w:val="00CF2BEC"/>
    <w:rsid w:val="00CF2C5D"/>
    <w:rsid w:val="00CF2F0D"/>
    <w:rsid w:val="00CF2F1D"/>
    <w:rsid w:val="00CF3052"/>
    <w:rsid w:val="00CF31A5"/>
    <w:rsid w:val="00CF3293"/>
    <w:rsid w:val="00CF33B6"/>
    <w:rsid w:val="00CF33E4"/>
    <w:rsid w:val="00CF348B"/>
    <w:rsid w:val="00CF3556"/>
    <w:rsid w:val="00CF37D5"/>
    <w:rsid w:val="00CF3804"/>
    <w:rsid w:val="00CF38D4"/>
    <w:rsid w:val="00CF3915"/>
    <w:rsid w:val="00CF39EA"/>
    <w:rsid w:val="00CF3BDD"/>
    <w:rsid w:val="00CF3C9B"/>
    <w:rsid w:val="00CF3DA0"/>
    <w:rsid w:val="00CF3E8A"/>
    <w:rsid w:val="00CF40AF"/>
    <w:rsid w:val="00CF4193"/>
    <w:rsid w:val="00CF449B"/>
    <w:rsid w:val="00CF44B9"/>
    <w:rsid w:val="00CF44E7"/>
    <w:rsid w:val="00CF4605"/>
    <w:rsid w:val="00CF46A3"/>
    <w:rsid w:val="00CF479B"/>
    <w:rsid w:val="00CF47A8"/>
    <w:rsid w:val="00CF4836"/>
    <w:rsid w:val="00CF487E"/>
    <w:rsid w:val="00CF4891"/>
    <w:rsid w:val="00CF4893"/>
    <w:rsid w:val="00CF4933"/>
    <w:rsid w:val="00CF4988"/>
    <w:rsid w:val="00CF4F6D"/>
    <w:rsid w:val="00CF4FF4"/>
    <w:rsid w:val="00CF50D8"/>
    <w:rsid w:val="00CF51AF"/>
    <w:rsid w:val="00CF5249"/>
    <w:rsid w:val="00CF53A1"/>
    <w:rsid w:val="00CF543A"/>
    <w:rsid w:val="00CF5456"/>
    <w:rsid w:val="00CF56F1"/>
    <w:rsid w:val="00CF5786"/>
    <w:rsid w:val="00CF58CB"/>
    <w:rsid w:val="00CF58D0"/>
    <w:rsid w:val="00CF59D5"/>
    <w:rsid w:val="00CF5B8B"/>
    <w:rsid w:val="00CF5B8C"/>
    <w:rsid w:val="00CF5C2D"/>
    <w:rsid w:val="00CF5CDE"/>
    <w:rsid w:val="00CF5D3C"/>
    <w:rsid w:val="00CF5D68"/>
    <w:rsid w:val="00CF5DAF"/>
    <w:rsid w:val="00CF5E20"/>
    <w:rsid w:val="00CF5F76"/>
    <w:rsid w:val="00CF6133"/>
    <w:rsid w:val="00CF639E"/>
    <w:rsid w:val="00CF647C"/>
    <w:rsid w:val="00CF64BE"/>
    <w:rsid w:val="00CF66D1"/>
    <w:rsid w:val="00CF6733"/>
    <w:rsid w:val="00CF6A33"/>
    <w:rsid w:val="00CF6D80"/>
    <w:rsid w:val="00CF6EB8"/>
    <w:rsid w:val="00CF704E"/>
    <w:rsid w:val="00CF70D4"/>
    <w:rsid w:val="00CF73A9"/>
    <w:rsid w:val="00CF746B"/>
    <w:rsid w:val="00CF74FE"/>
    <w:rsid w:val="00CF753B"/>
    <w:rsid w:val="00CF7746"/>
    <w:rsid w:val="00CF78C3"/>
    <w:rsid w:val="00CF7B86"/>
    <w:rsid w:val="00CF7BD9"/>
    <w:rsid w:val="00CF7DE7"/>
    <w:rsid w:val="00CF7F4C"/>
    <w:rsid w:val="00CF7FDC"/>
    <w:rsid w:val="00D0000E"/>
    <w:rsid w:val="00D000CD"/>
    <w:rsid w:val="00D0023A"/>
    <w:rsid w:val="00D0035E"/>
    <w:rsid w:val="00D003AF"/>
    <w:rsid w:val="00D00420"/>
    <w:rsid w:val="00D004E1"/>
    <w:rsid w:val="00D004EE"/>
    <w:rsid w:val="00D006AE"/>
    <w:rsid w:val="00D0078B"/>
    <w:rsid w:val="00D00A0C"/>
    <w:rsid w:val="00D00C4C"/>
    <w:rsid w:val="00D00CE7"/>
    <w:rsid w:val="00D00D30"/>
    <w:rsid w:val="00D00D44"/>
    <w:rsid w:val="00D00D8C"/>
    <w:rsid w:val="00D0106E"/>
    <w:rsid w:val="00D013A8"/>
    <w:rsid w:val="00D0147B"/>
    <w:rsid w:val="00D0148E"/>
    <w:rsid w:val="00D014B5"/>
    <w:rsid w:val="00D014E2"/>
    <w:rsid w:val="00D014F1"/>
    <w:rsid w:val="00D0158F"/>
    <w:rsid w:val="00D01715"/>
    <w:rsid w:val="00D01727"/>
    <w:rsid w:val="00D01960"/>
    <w:rsid w:val="00D01A74"/>
    <w:rsid w:val="00D01AC1"/>
    <w:rsid w:val="00D01C17"/>
    <w:rsid w:val="00D01D83"/>
    <w:rsid w:val="00D0204B"/>
    <w:rsid w:val="00D0217F"/>
    <w:rsid w:val="00D0237F"/>
    <w:rsid w:val="00D0244C"/>
    <w:rsid w:val="00D0251D"/>
    <w:rsid w:val="00D027FF"/>
    <w:rsid w:val="00D029EC"/>
    <w:rsid w:val="00D02BD8"/>
    <w:rsid w:val="00D02D4F"/>
    <w:rsid w:val="00D02D8A"/>
    <w:rsid w:val="00D02FA6"/>
    <w:rsid w:val="00D02FBA"/>
    <w:rsid w:val="00D02FE9"/>
    <w:rsid w:val="00D03177"/>
    <w:rsid w:val="00D03190"/>
    <w:rsid w:val="00D032FA"/>
    <w:rsid w:val="00D03326"/>
    <w:rsid w:val="00D0342A"/>
    <w:rsid w:val="00D03602"/>
    <w:rsid w:val="00D03626"/>
    <w:rsid w:val="00D037F7"/>
    <w:rsid w:val="00D03808"/>
    <w:rsid w:val="00D039F9"/>
    <w:rsid w:val="00D03A79"/>
    <w:rsid w:val="00D03B5F"/>
    <w:rsid w:val="00D03BA2"/>
    <w:rsid w:val="00D03BC4"/>
    <w:rsid w:val="00D03CC4"/>
    <w:rsid w:val="00D03CCC"/>
    <w:rsid w:val="00D03D54"/>
    <w:rsid w:val="00D03E9D"/>
    <w:rsid w:val="00D03EE0"/>
    <w:rsid w:val="00D03F29"/>
    <w:rsid w:val="00D04019"/>
    <w:rsid w:val="00D04110"/>
    <w:rsid w:val="00D041C2"/>
    <w:rsid w:val="00D044AC"/>
    <w:rsid w:val="00D047C4"/>
    <w:rsid w:val="00D04A55"/>
    <w:rsid w:val="00D04C28"/>
    <w:rsid w:val="00D04C43"/>
    <w:rsid w:val="00D04C50"/>
    <w:rsid w:val="00D04D0B"/>
    <w:rsid w:val="00D04D88"/>
    <w:rsid w:val="00D04D9D"/>
    <w:rsid w:val="00D04F38"/>
    <w:rsid w:val="00D05070"/>
    <w:rsid w:val="00D050F6"/>
    <w:rsid w:val="00D05122"/>
    <w:rsid w:val="00D05255"/>
    <w:rsid w:val="00D05403"/>
    <w:rsid w:val="00D0547D"/>
    <w:rsid w:val="00D05758"/>
    <w:rsid w:val="00D058D2"/>
    <w:rsid w:val="00D05D1B"/>
    <w:rsid w:val="00D05E06"/>
    <w:rsid w:val="00D05E4B"/>
    <w:rsid w:val="00D05EBF"/>
    <w:rsid w:val="00D05F63"/>
    <w:rsid w:val="00D06032"/>
    <w:rsid w:val="00D06103"/>
    <w:rsid w:val="00D06197"/>
    <w:rsid w:val="00D061DE"/>
    <w:rsid w:val="00D061EC"/>
    <w:rsid w:val="00D0625E"/>
    <w:rsid w:val="00D062CF"/>
    <w:rsid w:val="00D064C7"/>
    <w:rsid w:val="00D064D3"/>
    <w:rsid w:val="00D0657B"/>
    <w:rsid w:val="00D06671"/>
    <w:rsid w:val="00D0670A"/>
    <w:rsid w:val="00D06756"/>
    <w:rsid w:val="00D06760"/>
    <w:rsid w:val="00D06829"/>
    <w:rsid w:val="00D06A29"/>
    <w:rsid w:val="00D06A7D"/>
    <w:rsid w:val="00D06B22"/>
    <w:rsid w:val="00D06B92"/>
    <w:rsid w:val="00D06BD4"/>
    <w:rsid w:val="00D06BF3"/>
    <w:rsid w:val="00D06C75"/>
    <w:rsid w:val="00D06D4F"/>
    <w:rsid w:val="00D06D61"/>
    <w:rsid w:val="00D06F4F"/>
    <w:rsid w:val="00D0700B"/>
    <w:rsid w:val="00D07040"/>
    <w:rsid w:val="00D073C8"/>
    <w:rsid w:val="00D07431"/>
    <w:rsid w:val="00D07438"/>
    <w:rsid w:val="00D077DA"/>
    <w:rsid w:val="00D07807"/>
    <w:rsid w:val="00D0781D"/>
    <w:rsid w:val="00D07889"/>
    <w:rsid w:val="00D078AE"/>
    <w:rsid w:val="00D079E7"/>
    <w:rsid w:val="00D07D9F"/>
    <w:rsid w:val="00D1001F"/>
    <w:rsid w:val="00D10156"/>
    <w:rsid w:val="00D1035B"/>
    <w:rsid w:val="00D10416"/>
    <w:rsid w:val="00D106B0"/>
    <w:rsid w:val="00D109C0"/>
    <w:rsid w:val="00D10B1E"/>
    <w:rsid w:val="00D10C00"/>
    <w:rsid w:val="00D10C3C"/>
    <w:rsid w:val="00D10DD2"/>
    <w:rsid w:val="00D10E67"/>
    <w:rsid w:val="00D10ECF"/>
    <w:rsid w:val="00D10F15"/>
    <w:rsid w:val="00D11194"/>
    <w:rsid w:val="00D112F5"/>
    <w:rsid w:val="00D1134A"/>
    <w:rsid w:val="00D113AD"/>
    <w:rsid w:val="00D115B3"/>
    <w:rsid w:val="00D116B0"/>
    <w:rsid w:val="00D1188E"/>
    <w:rsid w:val="00D118AF"/>
    <w:rsid w:val="00D118FF"/>
    <w:rsid w:val="00D11924"/>
    <w:rsid w:val="00D11940"/>
    <w:rsid w:val="00D11999"/>
    <w:rsid w:val="00D11CD0"/>
    <w:rsid w:val="00D11D50"/>
    <w:rsid w:val="00D12270"/>
    <w:rsid w:val="00D122F0"/>
    <w:rsid w:val="00D124E4"/>
    <w:rsid w:val="00D1255D"/>
    <w:rsid w:val="00D1260D"/>
    <w:rsid w:val="00D12639"/>
    <w:rsid w:val="00D12772"/>
    <w:rsid w:val="00D127B0"/>
    <w:rsid w:val="00D12861"/>
    <w:rsid w:val="00D1286A"/>
    <w:rsid w:val="00D128E2"/>
    <w:rsid w:val="00D12B91"/>
    <w:rsid w:val="00D12BCE"/>
    <w:rsid w:val="00D12CCA"/>
    <w:rsid w:val="00D12CED"/>
    <w:rsid w:val="00D12D29"/>
    <w:rsid w:val="00D12D78"/>
    <w:rsid w:val="00D12D96"/>
    <w:rsid w:val="00D12D9D"/>
    <w:rsid w:val="00D12F06"/>
    <w:rsid w:val="00D130EF"/>
    <w:rsid w:val="00D1317D"/>
    <w:rsid w:val="00D13326"/>
    <w:rsid w:val="00D13502"/>
    <w:rsid w:val="00D1359A"/>
    <w:rsid w:val="00D13799"/>
    <w:rsid w:val="00D137FC"/>
    <w:rsid w:val="00D138F7"/>
    <w:rsid w:val="00D13907"/>
    <w:rsid w:val="00D139BF"/>
    <w:rsid w:val="00D13BF4"/>
    <w:rsid w:val="00D13D6B"/>
    <w:rsid w:val="00D13E3A"/>
    <w:rsid w:val="00D13E56"/>
    <w:rsid w:val="00D13ED5"/>
    <w:rsid w:val="00D140C5"/>
    <w:rsid w:val="00D14155"/>
    <w:rsid w:val="00D1423B"/>
    <w:rsid w:val="00D14499"/>
    <w:rsid w:val="00D144B0"/>
    <w:rsid w:val="00D1461F"/>
    <w:rsid w:val="00D146F1"/>
    <w:rsid w:val="00D14A71"/>
    <w:rsid w:val="00D14BEA"/>
    <w:rsid w:val="00D14CDE"/>
    <w:rsid w:val="00D14FAC"/>
    <w:rsid w:val="00D15059"/>
    <w:rsid w:val="00D152FC"/>
    <w:rsid w:val="00D1532F"/>
    <w:rsid w:val="00D153A2"/>
    <w:rsid w:val="00D153CF"/>
    <w:rsid w:val="00D15446"/>
    <w:rsid w:val="00D15469"/>
    <w:rsid w:val="00D154D5"/>
    <w:rsid w:val="00D15568"/>
    <w:rsid w:val="00D15650"/>
    <w:rsid w:val="00D157FD"/>
    <w:rsid w:val="00D158F1"/>
    <w:rsid w:val="00D159AB"/>
    <w:rsid w:val="00D159EF"/>
    <w:rsid w:val="00D15B0F"/>
    <w:rsid w:val="00D15B62"/>
    <w:rsid w:val="00D15CE9"/>
    <w:rsid w:val="00D15D6B"/>
    <w:rsid w:val="00D15E00"/>
    <w:rsid w:val="00D15E22"/>
    <w:rsid w:val="00D15EE7"/>
    <w:rsid w:val="00D16078"/>
    <w:rsid w:val="00D16171"/>
    <w:rsid w:val="00D163C5"/>
    <w:rsid w:val="00D163CD"/>
    <w:rsid w:val="00D16797"/>
    <w:rsid w:val="00D16978"/>
    <w:rsid w:val="00D16C27"/>
    <w:rsid w:val="00D16E8C"/>
    <w:rsid w:val="00D16F0F"/>
    <w:rsid w:val="00D170C3"/>
    <w:rsid w:val="00D17349"/>
    <w:rsid w:val="00D1779F"/>
    <w:rsid w:val="00D177C8"/>
    <w:rsid w:val="00D178B6"/>
    <w:rsid w:val="00D178EA"/>
    <w:rsid w:val="00D17983"/>
    <w:rsid w:val="00D17A54"/>
    <w:rsid w:val="00D17C34"/>
    <w:rsid w:val="00D17D82"/>
    <w:rsid w:val="00D17E13"/>
    <w:rsid w:val="00D17E6D"/>
    <w:rsid w:val="00D17F94"/>
    <w:rsid w:val="00D17FCE"/>
    <w:rsid w:val="00D20133"/>
    <w:rsid w:val="00D203C0"/>
    <w:rsid w:val="00D20408"/>
    <w:rsid w:val="00D20454"/>
    <w:rsid w:val="00D209C1"/>
    <w:rsid w:val="00D20A48"/>
    <w:rsid w:val="00D20ABB"/>
    <w:rsid w:val="00D20B44"/>
    <w:rsid w:val="00D20B6B"/>
    <w:rsid w:val="00D20BEC"/>
    <w:rsid w:val="00D20C6B"/>
    <w:rsid w:val="00D20D80"/>
    <w:rsid w:val="00D20E6C"/>
    <w:rsid w:val="00D20E74"/>
    <w:rsid w:val="00D20E94"/>
    <w:rsid w:val="00D20EC7"/>
    <w:rsid w:val="00D20FA1"/>
    <w:rsid w:val="00D20FE6"/>
    <w:rsid w:val="00D21125"/>
    <w:rsid w:val="00D21203"/>
    <w:rsid w:val="00D2123A"/>
    <w:rsid w:val="00D214F2"/>
    <w:rsid w:val="00D21539"/>
    <w:rsid w:val="00D2169D"/>
    <w:rsid w:val="00D2170D"/>
    <w:rsid w:val="00D2170E"/>
    <w:rsid w:val="00D21793"/>
    <w:rsid w:val="00D217C4"/>
    <w:rsid w:val="00D21AB1"/>
    <w:rsid w:val="00D21B4A"/>
    <w:rsid w:val="00D21D1F"/>
    <w:rsid w:val="00D21D44"/>
    <w:rsid w:val="00D21FBD"/>
    <w:rsid w:val="00D22019"/>
    <w:rsid w:val="00D2219B"/>
    <w:rsid w:val="00D2238B"/>
    <w:rsid w:val="00D2257B"/>
    <w:rsid w:val="00D225BC"/>
    <w:rsid w:val="00D2264F"/>
    <w:rsid w:val="00D226A5"/>
    <w:rsid w:val="00D22745"/>
    <w:rsid w:val="00D22748"/>
    <w:rsid w:val="00D2275A"/>
    <w:rsid w:val="00D22765"/>
    <w:rsid w:val="00D227BE"/>
    <w:rsid w:val="00D22841"/>
    <w:rsid w:val="00D229A4"/>
    <w:rsid w:val="00D22CC7"/>
    <w:rsid w:val="00D22D21"/>
    <w:rsid w:val="00D22D43"/>
    <w:rsid w:val="00D22D8F"/>
    <w:rsid w:val="00D22DEB"/>
    <w:rsid w:val="00D22F6F"/>
    <w:rsid w:val="00D22F79"/>
    <w:rsid w:val="00D23372"/>
    <w:rsid w:val="00D2350C"/>
    <w:rsid w:val="00D235FA"/>
    <w:rsid w:val="00D23624"/>
    <w:rsid w:val="00D236CB"/>
    <w:rsid w:val="00D23826"/>
    <w:rsid w:val="00D239BE"/>
    <w:rsid w:val="00D239D9"/>
    <w:rsid w:val="00D23BF2"/>
    <w:rsid w:val="00D23E55"/>
    <w:rsid w:val="00D23E8D"/>
    <w:rsid w:val="00D23F20"/>
    <w:rsid w:val="00D23FA6"/>
    <w:rsid w:val="00D23FBF"/>
    <w:rsid w:val="00D23FE3"/>
    <w:rsid w:val="00D241A9"/>
    <w:rsid w:val="00D2441E"/>
    <w:rsid w:val="00D24461"/>
    <w:rsid w:val="00D24464"/>
    <w:rsid w:val="00D2456C"/>
    <w:rsid w:val="00D24585"/>
    <w:rsid w:val="00D24989"/>
    <w:rsid w:val="00D24A1B"/>
    <w:rsid w:val="00D24CD2"/>
    <w:rsid w:val="00D24D0A"/>
    <w:rsid w:val="00D24F85"/>
    <w:rsid w:val="00D24F99"/>
    <w:rsid w:val="00D25071"/>
    <w:rsid w:val="00D2520A"/>
    <w:rsid w:val="00D2523D"/>
    <w:rsid w:val="00D254A4"/>
    <w:rsid w:val="00D25545"/>
    <w:rsid w:val="00D255A4"/>
    <w:rsid w:val="00D25899"/>
    <w:rsid w:val="00D259E0"/>
    <w:rsid w:val="00D25A28"/>
    <w:rsid w:val="00D25A57"/>
    <w:rsid w:val="00D25B71"/>
    <w:rsid w:val="00D25C38"/>
    <w:rsid w:val="00D25D76"/>
    <w:rsid w:val="00D25F20"/>
    <w:rsid w:val="00D25FA6"/>
    <w:rsid w:val="00D26026"/>
    <w:rsid w:val="00D26294"/>
    <w:rsid w:val="00D262EF"/>
    <w:rsid w:val="00D2634A"/>
    <w:rsid w:val="00D26452"/>
    <w:rsid w:val="00D264C1"/>
    <w:rsid w:val="00D26606"/>
    <w:rsid w:val="00D26809"/>
    <w:rsid w:val="00D26A72"/>
    <w:rsid w:val="00D26AC5"/>
    <w:rsid w:val="00D26C52"/>
    <w:rsid w:val="00D26CC8"/>
    <w:rsid w:val="00D26E13"/>
    <w:rsid w:val="00D26F0C"/>
    <w:rsid w:val="00D270FF"/>
    <w:rsid w:val="00D27139"/>
    <w:rsid w:val="00D27143"/>
    <w:rsid w:val="00D27211"/>
    <w:rsid w:val="00D274AA"/>
    <w:rsid w:val="00D27621"/>
    <w:rsid w:val="00D27689"/>
    <w:rsid w:val="00D2782C"/>
    <w:rsid w:val="00D2799E"/>
    <w:rsid w:val="00D27B88"/>
    <w:rsid w:val="00D27C46"/>
    <w:rsid w:val="00D27DC4"/>
    <w:rsid w:val="00D27EA3"/>
    <w:rsid w:val="00D27FB3"/>
    <w:rsid w:val="00D30026"/>
    <w:rsid w:val="00D3007E"/>
    <w:rsid w:val="00D3016F"/>
    <w:rsid w:val="00D301AA"/>
    <w:rsid w:val="00D3023C"/>
    <w:rsid w:val="00D3033E"/>
    <w:rsid w:val="00D30393"/>
    <w:rsid w:val="00D303A4"/>
    <w:rsid w:val="00D3046B"/>
    <w:rsid w:val="00D3052C"/>
    <w:rsid w:val="00D30567"/>
    <w:rsid w:val="00D3068E"/>
    <w:rsid w:val="00D306BF"/>
    <w:rsid w:val="00D30A43"/>
    <w:rsid w:val="00D30B9A"/>
    <w:rsid w:val="00D30F29"/>
    <w:rsid w:val="00D30F35"/>
    <w:rsid w:val="00D30F47"/>
    <w:rsid w:val="00D31082"/>
    <w:rsid w:val="00D3108D"/>
    <w:rsid w:val="00D310AE"/>
    <w:rsid w:val="00D310CE"/>
    <w:rsid w:val="00D311F3"/>
    <w:rsid w:val="00D31401"/>
    <w:rsid w:val="00D31491"/>
    <w:rsid w:val="00D314F2"/>
    <w:rsid w:val="00D316AA"/>
    <w:rsid w:val="00D316F3"/>
    <w:rsid w:val="00D31736"/>
    <w:rsid w:val="00D31779"/>
    <w:rsid w:val="00D31BBE"/>
    <w:rsid w:val="00D31C5B"/>
    <w:rsid w:val="00D31F28"/>
    <w:rsid w:val="00D32008"/>
    <w:rsid w:val="00D3213E"/>
    <w:rsid w:val="00D3219C"/>
    <w:rsid w:val="00D321EC"/>
    <w:rsid w:val="00D32231"/>
    <w:rsid w:val="00D324B0"/>
    <w:rsid w:val="00D324D9"/>
    <w:rsid w:val="00D324DE"/>
    <w:rsid w:val="00D32520"/>
    <w:rsid w:val="00D32525"/>
    <w:rsid w:val="00D32559"/>
    <w:rsid w:val="00D325BE"/>
    <w:rsid w:val="00D3261D"/>
    <w:rsid w:val="00D3263B"/>
    <w:rsid w:val="00D32936"/>
    <w:rsid w:val="00D32B08"/>
    <w:rsid w:val="00D32C4C"/>
    <w:rsid w:val="00D32D00"/>
    <w:rsid w:val="00D32EAB"/>
    <w:rsid w:val="00D32EEA"/>
    <w:rsid w:val="00D32FD6"/>
    <w:rsid w:val="00D33449"/>
    <w:rsid w:val="00D33621"/>
    <w:rsid w:val="00D336F8"/>
    <w:rsid w:val="00D3382A"/>
    <w:rsid w:val="00D33980"/>
    <w:rsid w:val="00D33EFF"/>
    <w:rsid w:val="00D3406C"/>
    <w:rsid w:val="00D340D9"/>
    <w:rsid w:val="00D340E9"/>
    <w:rsid w:val="00D34271"/>
    <w:rsid w:val="00D3428C"/>
    <w:rsid w:val="00D343D9"/>
    <w:rsid w:val="00D3447C"/>
    <w:rsid w:val="00D3450D"/>
    <w:rsid w:val="00D346B8"/>
    <w:rsid w:val="00D346C6"/>
    <w:rsid w:val="00D34726"/>
    <w:rsid w:val="00D34A00"/>
    <w:rsid w:val="00D34A22"/>
    <w:rsid w:val="00D34B1A"/>
    <w:rsid w:val="00D34BA8"/>
    <w:rsid w:val="00D34C6C"/>
    <w:rsid w:val="00D34EAF"/>
    <w:rsid w:val="00D34EB0"/>
    <w:rsid w:val="00D35028"/>
    <w:rsid w:val="00D350E7"/>
    <w:rsid w:val="00D35283"/>
    <w:rsid w:val="00D353ED"/>
    <w:rsid w:val="00D354B7"/>
    <w:rsid w:val="00D35588"/>
    <w:rsid w:val="00D35589"/>
    <w:rsid w:val="00D356EA"/>
    <w:rsid w:val="00D35994"/>
    <w:rsid w:val="00D359C8"/>
    <w:rsid w:val="00D35B2B"/>
    <w:rsid w:val="00D35BB0"/>
    <w:rsid w:val="00D35C02"/>
    <w:rsid w:val="00D35C95"/>
    <w:rsid w:val="00D35D92"/>
    <w:rsid w:val="00D35E6B"/>
    <w:rsid w:val="00D35ED6"/>
    <w:rsid w:val="00D35FAD"/>
    <w:rsid w:val="00D36025"/>
    <w:rsid w:val="00D36052"/>
    <w:rsid w:val="00D36289"/>
    <w:rsid w:val="00D36422"/>
    <w:rsid w:val="00D3647A"/>
    <w:rsid w:val="00D365B0"/>
    <w:rsid w:val="00D366BE"/>
    <w:rsid w:val="00D36793"/>
    <w:rsid w:val="00D367BD"/>
    <w:rsid w:val="00D36B50"/>
    <w:rsid w:val="00D36C99"/>
    <w:rsid w:val="00D36FF1"/>
    <w:rsid w:val="00D37215"/>
    <w:rsid w:val="00D3755A"/>
    <w:rsid w:val="00D3756D"/>
    <w:rsid w:val="00D37949"/>
    <w:rsid w:val="00D37A6B"/>
    <w:rsid w:val="00D37B2A"/>
    <w:rsid w:val="00D37BAE"/>
    <w:rsid w:val="00D37D45"/>
    <w:rsid w:val="00D37DA8"/>
    <w:rsid w:val="00D37DB1"/>
    <w:rsid w:val="00D37F53"/>
    <w:rsid w:val="00D4000F"/>
    <w:rsid w:val="00D403B4"/>
    <w:rsid w:val="00D40555"/>
    <w:rsid w:val="00D4071F"/>
    <w:rsid w:val="00D4078F"/>
    <w:rsid w:val="00D407CC"/>
    <w:rsid w:val="00D4081E"/>
    <w:rsid w:val="00D40926"/>
    <w:rsid w:val="00D40A1A"/>
    <w:rsid w:val="00D40B51"/>
    <w:rsid w:val="00D40CA6"/>
    <w:rsid w:val="00D40CC1"/>
    <w:rsid w:val="00D40CFC"/>
    <w:rsid w:val="00D40D3F"/>
    <w:rsid w:val="00D40D78"/>
    <w:rsid w:val="00D40E13"/>
    <w:rsid w:val="00D4104A"/>
    <w:rsid w:val="00D4170E"/>
    <w:rsid w:val="00D4175D"/>
    <w:rsid w:val="00D417A5"/>
    <w:rsid w:val="00D4181C"/>
    <w:rsid w:val="00D41846"/>
    <w:rsid w:val="00D41853"/>
    <w:rsid w:val="00D41AD9"/>
    <w:rsid w:val="00D41CD9"/>
    <w:rsid w:val="00D41CF8"/>
    <w:rsid w:val="00D41D9B"/>
    <w:rsid w:val="00D41E11"/>
    <w:rsid w:val="00D41EF3"/>
    <w:rsid w:val="00D421FA"/>
    <w:rsid w:val="00D42291"/>
    <w:rsid w:val="00D4229F"/>
    <w:rsid w:val="00D42646"/>
    <w:rsid w:val="00D42831"/>
    <w:rsid w:val="00D42C7E"/>
    <w:rsid w:val="00D42D9C"/>
    <w:rsid w:val="00D42E60"/>
    <w:rsid w:val="00D42EC1"/>
    <w:rsid w:val="00D42F3A"/>
    <w:rsid w:val="00D42FAE"/>
    <w:rsid w:val="00D43064"/>
    <w:rsid w:val="00D43090"/>
    <w:rsid w:val="00D431BB"/>
    <w:rsid w:val="00D43299"/>
    <w:rsid w:val="00D433BF"/>
    <w:rsid w:val="00D4340B"/>
    <w:rsid w:val="00D43567"/>
    <w:rsid w:val="00D4364A"/>
    <w:rsid w:val="00D43682"/>
    <w:rsid w:val="00D439E3"/>
    <w:rsid w:val="00D439F8"/>
    <w:rsid w:val="00D43AED"/>
    <w:rsid w:val="00D43B1A"/>
    <w:rsid w:val="00D43B81"/>
    <w:rsid w:val="00D43ECF"/>
    <w:rsid w:val="00D43F7A"/>
    <w:rsid w:val="00D442E4"/>
    <w:rsid w:val="00D44429"/>
    <w:rsid w:val="00D445AD"/>
    <w:rsid w:val="00D44886"/>
    <w:rsid w:val="00D448B8"/>
    <w:rsid w:val="00D449C9"/>
    <w:rsid w:val="00D44AC3"/>
    <w:rsid w:val="00D44ACE"/>
    <w:rsid w:val="00D44E62"/>
    <w:rsid w:val="00D44F73"/>
    <w:rsid w:val="00D45165"/>
    <w:rsid w:val="00D4518A"/>
    <w:rsid w:val="00D451D2"/>
    <w:rsid w:val="00D45252"/>
    <w:rsid w:val="00D452DA"/>
    <w:rsid w:val="00D4532D"/>
    <w:rsid w:val="00D4532F"/>
    <w:rsid w:val="00D453A7"/>
    <w:rsid w:val="00D45561"/>
    <w:rsid w:val="00D455E7"/>
    <w:rsid w:val="00D456D1"/>
    <w:rsid w:val="00D4573D"/>
    <w:rsid w:val="00D458A5"/>
    <w:rsid w:val="00D459EB"/>
    <w:rsid w:val="00D45A73"/>
    <w:rsid w:val="00D45B5B"/>
    <w:rsid w:val="00D45B8B"/>
    <w:rsid w:val="00D45D08"/>
    <w:rsid w:val="00D45F48"/>
    <w:rsid w:val="00D46103"/>
    <w:rsid w:val="00D463E4"/>
    <w:rsid w:val="00D4669B"/>
    <w:rsid w:val="00D466FA"/>
    <w:rsid w:val="00D46716"/>
    <w:rsid w:val="00D46A6F"/>
    <w:rsid w:val="00D46B4C"/>
    <w:rsid w:val="00D46BF5"/>
    <w:rsid w:val="00D46C09"/>
    <w:rsid w:val="00D46D15"/>
    <w:rsid w:val="00D46DF7"/>
    <w:rsid w:val="00D46F07"/>
    <w:rsid w:val="00D46F18"/>
    <w:rsid w:val="00D47065"/>
    <w:rsid w:val="00D470D7"/>
    <w:rsid w:val="00D47458"/>
    <w:rsid w:val="00D47712"/>
    <w:rsid w:val="00D477A8"/>
    <w:rsid w:val="00D478E6"/>
    <w:rsid w:val="00D4793F"/>
    <w:rsid w:val="00D4795E"/>
    <w:rsid w:val="00D47A89"/>
    <w:rsid w:val="00D47CAE"/>
    <w:rsid w:val="00D47D44"/>
    <w:rsid w:val="00D47D87"/>
    <w:rsid w:val="00D47DFF"/>
    <w:rsid w:val="00D50095"/>
    <w:rsid w:val="00D500DE"/>
    <w:rsid w:val="00D50271"/>
    <w:rsid w:val="00D504AA"/>
    <w:rsid w:val="00D504CD"/>
    <w:rsid w:val="00D504F5"/>
    <w:rsid w:val="00D5050B"/>
    <w:rsid w:val="00D50577"/>
    <w:rsid w:val="00D505BD"/>
    <w:rsid w:val="00D506C1"/>
    <w:rsid w:val="00D506E0"/>
    <w:rsid w:val="00D50874"/>
    <w:rsid w:val="00D509E0"/>
    <w:rsid w:val="00D50AA7"/>
    <w:rsid w:val="00D50B4F"/>
    <w:rsid w:val="00D50B58"/>
    <w:rsid w:val="00D50CFA"/>
    <w:rsid w:val="00D50DB9"/>
    <w:rsid w:val="00D50E17"/>
    <w:rsid w:val="00D50F3F"/>
    <w:rsid w:val="00D50F7E"/>
    <w:rsid w:val="00D51090"/>
    <w:rsid w:val="00D512CB"/>
    <w:rsid w:val="00D51330"/>
    <w:rsid w:val="00D513C5"/>
    <w:rsid w:val="00D51452"/>
    <w:rsid w:val="00D514D4"/>
    <w:rsid w:val="00D5171D"/>
    <w:rsid w:val="00D518A1"/>
    <w:rsid w:val="00D51912"/>
    <w:rsid w:val="00D51930"/>
    <w:rsid w:val="00D51A89"/>
    <w:rsid w:val="00D51BCA"/>
    <w:rsid w:val="00D51BD3"/>
    <w:rsid w:val="00D51BFE"/>
    <w:rsid w:val="00D51CCB"/>
    <w:rsid w:val="00D51E43"/>
    <w:rsid w:val="00D51E51"/>
    <w:rsid w:val="00D51EA0"/>
    <w:rsid w:val="00D51F89"/>
    <w:rsid w:val="00D520F8"/>
    <w:rsid w:val="00D521AF"/>
    <w:rsid w:val="00D521B2"/>
    <w:rsid w:val="00D5223D"/>
    <w:rsid w:val="00D52681"/>
    <w:rsid w:val="00D52DD6"/>
    <w:rsid w:val="00D5313C"/>
    <w:rsid w:val="00D5316B"/>
    <w:rsid w:val="00D53312"/>
    <w:rsid w:val="00D533DD"/>
    <w:rsid w:val="00D5346E"/>
    <w:rsid w:val="00D53494"/>
    <w:rsid w:val="00D5356E"/>
    <w:rsid w:val="00D5373B"/>
    <w:rsid w:val="00D538CB"/>
    <w:rsid w:val="00D5392D"/>
    <w:rsid w:val="00D53A58"/>
    <w:rsid w:val="00D53DAD"/>
    <w:rsid w:val="00D54088"/>
    <w:rsid w:val="00D54203"/>
    <w:rsid w:val="00D5420D"/>
    <w:rsid w:val="00D542AA"/>
    <w:rsid w:val="00D542AE"/>
    <w:rsid w:val="00D542B1"/>
    <w:rsid w:val="00D5447C"/>
    <w:rsid w:val="00D5451C"/>
    <w:rsid w:val="00D54645"/>
    <w:rsid w:val="00D5464C"/>
    <w:rsid w:val="00D546BC"/>
    <w:rsid w:val="00D547E6"/>
    <w:rsid w:val="00D54801"/>
    <w:rsid w:val="00D54887"/>
    <w:rsid w:val="00D54AB8"/>
    <w:rsid w:val="00D54AC7"/>
    <w:rsid w:val="00D54B5D"/>
    <w:rsid w:val="00D54D1A"/>
    <w:rsid w:val="00D54E1C"/>
    <w:rsid w:val="00D54F86"/>
    <w:rsid w:val="00D550DA"/>
    <w:rsid w:val="00D5514A"/>
    <w:rsid w:val="00D551E9"/>
    <w:rsid w:val="00D55251"/>
    <w:rsid w:val="00D55681"/>
    <w:rsid w:val="00D5588C"/>
    <w:rsid w:val="00D559C3"/>
    <w:rsid w:val="00D55BD9"/>
    <w:rsid w:val="00D55D2B"/>
    <w:rsid w:val="00D55E09"/>
    <w:rsid w:val="00D55EBB"/>
    <w:rsid w:val="00D55EE5"/>
    <w:rsid w:val="00D560DC"/>
    <w:rsid w:val="00D56257"/>
    <w:rsid w:val="00D563A5"/>
    <w:rsid w:val="00D565FA"/>
    <w:rsid w:val="00D56739"/>
    <w:rsid w:val="00D5675B"/>
    <w:rsid w:val="00D568E0"/>
    <w:rsid w:val="00D569C4"/>
    <w:rsid w:val="00D56A74"/>
    <w:rsid w:val="00D56C24"/>
    <w:rsid w:val="00D56DC1"/>
    <w:rsid w:val="00D56FA4"/>
    <w:rsid w:val="00D57173"/>
    <w:rsid w:val="00D57229"/>
    <w:rsid w:val="00D572C2"/>
    <w:rsid w:val="00D57342"/>
    <w:rsid w:val="00D573B3"/>
    <w:rsid w:val="00D574ED"/>
    <w:rsid w:val="00D5753B"/>
    <w:rsid w:val="00D575F7"/>
    <w:rsid w:val="00D576E0"/>
    <w:rsid w:val="00D57826"/>
    <w:rsid w:val="00D57962"/>
    <w:rsid w:val="00D57AC7"/>
    <w:rsid w:val="00D57E64"/>
    <w:rsid w:val="00D57F67"/>
    <w:rsid w:val="00D6019D"/>
    <w:rsid w:val="00D60834"/>
    <w:rsid w:val="00D60835"/>
    <w:rsid w:val="00D60A3F"/>
    <w:rsid w:val="00D60A40"/>
    <w:rsid w:val="00D60A56"/>
    <w:rsid w:val="00D60BC0"/>
    <w:rsid w:val="00D60BC5"/>
    <w:rsid w:val="00D60F0B"/>
    <w:rsid w:val="00D60F13"/>
    <w:rsid w:val="00D60F41"/>
    <w:rsid w:val="00D61199"/>
    <w:rsid w:val="00D61298"/>
    <w:rsid w:val="00D613A9"/>
    <w:rsid w:val="00D6147F"/>
    <w:rsid w:val="00D614ED"/>
    <w:rsid w:val="00D61612"/>
    <w:rsid w:val="00D6163E"/>
    <w:rsid w:val="00D61661"/>
    <w:rsid w:val="00D616FD"/>
    <w:rsid w:val="00D617C0"/>
    <w:rsid w:val="00D61940"/>
    <w:rsid w:val="00D619A6"/>
    <w:rsid w:val="00D61D0B"/>
    <w:rsid w:val="00D6210B"/>
    <w:rsid w:val="00D622A0"/>
    <w:rsid w:val="00D6246C"/>
    <w:rsid w:val="00D628A1"/>
    <w:rsid w:val="00D62953"/>
    <w:rsid w:val="00D629B8"/>
    <w:rsid w:val="00D629CB"/>
    <w:rsid w:val="00D62A22"/>
    <w:rsid w:val="00D62B0A"/>
    <w:rsid w:val="00D62C4E"/>
    <w:rsid w:val="00D62CA5"/>
    <w:rsid w:val="00D62F32"/>
    <w:rsid w:val="00D6300C"/>
    <w:rsid w:val="00D63189"/>
    <w:rsid w:val="00D633D9"/>
    <w:rsid w:val="00D63524"/>
    <w:rsid w:val="00D6357F"/>
    <w:rsid w:val="00D636EA"/>
    <w:rsid w:val="00D63907"/>
    <w:rsid w:val="00D63955"/>
    <w:rsid w:val="00D639B3"/>
    <w:rsid w:val="00D63AE9"/>
    <w:rsid w:val="00D63AFA"/>
    <w:rsid w:val="00D63B80"/>
    <w:rsid w:val="00D63C30"/>
    <w:rsid w:val="00D63D04"/>
    <w:rsid w:val="00D63E8C"/>
    <w:rsid w:val="00D63E9E"/>
    <w:rsid w:val="00D63EC9"/>
    <w:rsid w:val="00D64093"/>
    <w:rsid w:val="00D6410B"/>
    <w:rsid w:val="00D641D1"/>
    <w:rsid w:val="00D642EB"/>
    <w:rsid w:val="00D64551"/>
    <w:rsid w:val="00D645FD"/>
    <w:rsid w:val="00D64639"/>
    <w:rsid w:val="00D6464B"/>
    <w:rsid w:val="00D646FF"/>
    <w:rsid w:val="00D6473B"/>
    <w:rsid w:val="00D647A2"/>
    <w:rsid w:val="00D64880"/>
    <w:rsid w:val="00D64B3C"/>
    <w:rsid w:val="00D64CE9"/>
    <w:rsid w:val="00D64EB5"/>
    <w:rsid w:val="00D64ED7"/>
    <w:rsid w:val="00D64F15"/>
    <w:rsid w:val="00D64FD5"/>
    <w:rsid w:val="00D65011"/>
    <w:rsid w:val="00D65027"/>
    <w:rsid w:val="00D651CF"/>
    <w:rsid w:val="00D65290"/>
    <w:rsid w:val="00D654CD"/>
    <w:rsid w:val="00D65761"/>
    <w:rsid w:val="00D65872"/>
    <w:rsid w:val="00D65941"/>
    <w:rsid w:val="00D65975"/>
    <w:rsid w:val="00D659AC"/>
    <w:rsid w:val="00D65A40"/>
    <w:rsid w:val="00D65B22"/>
    <w:rsid w:val="00D65D25"/>
    <w:rsid w:val="00D65DC3"/>
    <w:rsid w:val="00D65E5C"/>
    <w:rsid w:val="00D66052"/>
    <w:rsid w:val="00D6608C"/>
    <w:rsid w:val="00D6631B"/>
    <w:rsid w:val="00D66628"/>
    <w:rsid w:val="00D667EF"/>
    <w:rsid w:val="00D6686B"/>
    <w:rsid w:val="00D66BE8"/>
    <w:rsid w:val="00D66BF5"/>
    <w:rsid w:val="00D66D1E"/>
    <w:rsid w:val="00D66D7F"/>
    <w:rsid w:val="00D66E31"/>
    <w:rsid w:val="00D66FB6"/>
    <w:rsid w:val="00D6716F"/>
    <w:rsid w:val="00D6722C"/>
    <w:rsid w:val="00D673E5"/>
    <w:rsid w:val="00D6755A"/>
    <w:rsid w:val="00D675C1"/>
    <w:rsid w:val="00D677DD"/>
    <w:rsid w:val="00D67876"/>
    <w:rsid w:val="00D67914"/>
    <w:rsid w:val="00D67AF1"/>
    <w:rsid w:val="00D67B12"/>
    <w:rsid w:val="00D67C2B"/>
    <w:rsid w:val="00D67C47"/>
    <w:rsid w:val="00D67F76"/>
    <w:rsid w:val="00D67FCA"/>
    <w:rsid w:val="00D7002E"/>
    <w:rsid w:val="00D70236"/>
    <w:rsid w:val="00D703B4"/>
    <w:rsid w:val="00D704A0"/>
    <w:rsid w:val="00D70989"/>
    <w:rsid w:val="00D70AE7"/>
    <w:rsid w:val="00D70B6A"/>
    <w:rsid w:val="00D70BF7"/>
    <w:rsid w:val="00D70C6A"/>
    <w:rsid w:val="00D70CFB"/>
    <w:rsid w:val="00D70DA1"/>
    <w:rsid w:val="00D70DBA"/>
    <w:rsid w:val="00D70ED9"/>
    <w:rsid w:val="00D70F5C"/>
    <w:rsid w:val="00D70F81"/>
    <w:rsid w:val="00D71049"/>
    <w:rsid w:val="00D7104C"/>
    <w:rsid w:val="00D71077"/>
    <w:rsid w:val="00D7121F"/>
    <w:rsid w:val="00D71222"/>
    <w:rsid w:val="00D7134A"/>
    <w:rsid w:val="00D713DC"/>
    <w:rsid w:val="00D71502"/>
    <w:rsid w:val="00D71590"/>
    <w:rsid w:val="00D7162C"/>
    <w:rsid w:val="00D716C0"/>
    <w:rsid w:val="00D71893"/>
    <w:rsid w:val="00D718BF"/>
    <w:rsid w:val="00D718FE"/>
    <w:rsid w:val="00D71A19"/>
    <w:rsid w:val="00D71B61"/>
    <w:rsid w:val="00D71B7E"/>
    <w:rsid w:val="00D71BBC"/>
    <w:rsid w:val="00D71BFC"/>
    <w:rsid w:val="00D71CAB"/>
    <w:rsid w:val="00D71DE3"/>
    <w:rsid w:val="00D71E67"/>
    <w:rsid w:val="00D71F17"/>
    <w:rsid w:val="00D71FAC"/>
    <w:rsid w:val="00D721BB"/>
    <w:rsid w:val="00D723E4"/>
    <w:rsid w:val="00D72516"/>
    <w:rsid w:val="00D726B5"/>
    <w:rsid w:val="00D72734"/>
    <w:rsid w:val="00D727A4"/>
    <w:rsid w:val="00D727AA"/>
    <w:rsid w:val="00D7290F"/>
    <w:rsid w:val="00D72947"/>
    <w:rsid w:val="00D729A2"/>
    <w:rsid w:val="00D72A8D"/>
    <w:rsid w:val="00D72B2E"/>
    <w:rsid w:val="00D72BF5"/>
    <w:rsid w:val="00D72BF9"/>
    <w:rsid w:val="00D72C01"/>
    <w:rsid w:val="00D72D52"/>
    <w:rsid w:val="00D72EC4"/>
    <w:rsid w:val="00D72F70"/>
    <w:rsid w:val="00D7313B"/>
    <w:rsid w:val="00D73385"/>
    <w:rsid w:val="00D73441"/>
    <w:rsid w:val="00D73601"/>
    <w:rsid w:val="00D736C9"/>
    <w:rsid w:val="00D736D1"/>
    <w:rsid w:val="00D73785"/>
    <w:rsid w:val="00D738A3"/>
    <w:rsid w:val="00D73959"/>
    <w:rsid w:val="00D7399B"/>
    <w:rsid w:val="00D73A39"/>
    <w:rsid w:val="00D73BA4"/>
    <w:rsid w:val="00D73C0C"/>
    <w:rsid w:val="00D73CED"/>
    <w:rsid w:val="00D73E4B"/>
    <w:rsid w:val="00D73ECC"/>
    <w:rsid w:val="00D73ED0"/>
    <w:rsid w:val="00D740C2"/>
    <w:rsid w:val="00D741BC"/>
    <w:rsid w:val="00D741DA"/>
    <w:rsid w:val="00D7439D"/>
    <w:rsid w:val="00D74763"/>
    <w:rsid w:val="00D74877"/>
    <w:rsid w:val="00D74883"/>
    <w:rsid w:val="00D748E8"/>
    <w:rsid w:val="00D749BB"/>
    <w:rsid w:val="00D74B50"/>
    <w:rsid w:val="00D74C5E"/>
    <w:rsid w:val="00D74D23"/>
    <w:rsid w:val="00D74E09"/>
    <w:rsid w:val="00D74F25"/>
    <w:rsid w:val="00D74FA5"/>
    <w:rsid w:val="00D7515A"/>
    <w:rsid w:val="00D751FB"/>
    <w:rsid w:val="00D75274"/>
    <w:rsid w:val="00D753FF"/>
    <w:rsid w:val="00D757C8"/>
    <w:rsid w:val="00D758F3"/>
    <w:rsid w:val="00D75931"/>
    <w:rsid w:val="00D75A5D"/>
    <w:rsid w:val="00D75D0C"/>
    <w:rsid w:val="00D75D29"/>
    <w:rsid w:val="00D75D87"/>
    <w:rsid w:val="00D75E4C"/>
    <w:rsid w:val="00D75FCD"/>
    <w:rsid w:val="00D76124"/>
    <w:rsid w:val="00D761F0"/>
    <w:rsid w:val="00D7627F"/>
    <w:rsid w:val="00D76335"/>
    <w:rsid w:val="00D7679A"/>
    <w:rsid w:val="00D768CC"/>
    <w:rsid w:val="00D768D9"/>
    <w:rsid w:val="00D76933"/>
    <w:rsid w:val="00D769DF"/>
    <w:rsid w:val="00D76A03"/>
    <w:rsid w:val="00D76ACB"/>
    <w:rsid w:val="00D76BA8"/>
    <w:rsid w:val="00D76EE1"/>
    <w:rsid w:val="00D76F51"/>
    <w:rsid w:val="00D773D2"/>
    <w:rsid w:val="00D77536"/>
    <w:rsid w:val="00D77546"/>
    <w:rsid w:val="00D776A0"/>
    <w:rsid w:val="00D777C1"/>
    <w:rsid w:val="00D77906"/>
    <w:rsid w:val="00D77994"/>
    <w:rsid w:val="00D77B45"/>
    <w:rsid w:val="00D77E43"/>
    <w:rsid w:val="00D77E89"/>
    <w:rsid w:val="00D77FBF"/>
    <w:rsid w:val="00D80051"/>
    <w:rsid w:val="00D80231"/>
    <w:rsid w:val="00D8036E"/>
    <w:rsid w:val="00D80724"/>
    <w:rsid w:val="00D808C6"/>
    <w:rsid w:val="00D80B55"/>
    <w:rsid w:val="00D80D6D"/>
    <w:rsid w:val="00D80E36"/>
    <w:rsid w:val="00D80E9D"/>
    <w:rsid w:val="00D80F91"/>
    <w:rsid w:val="00D810C5"/>
    <w:rsid w:val="00D8125B"/>
    <w:rsid w:val="00D8134B"/>
    <w:rsid w:val="00D81354"/>
    <w:rsid w:val="00D81422"/>
    <w:rsid w:val="00D815EA"/>
    <w:rsid w:val="00D81601"/>
    <w:rsid w:val="00D81779"/>
    <w:rsid w:val="00D81907"/>
    <w:rsid w:val="00D8192C"/>
    <w:rsid w:val="00D81C75"/>
    <w:rsid w:val="00D82151"/>
    <w:rsid w:val="00D82283"/>
    <w:rsid w:val="00D822D8"/>
    <w:rsid w:val="00D8235E"/>
    <w:rsid w:val="00D8236D"/>
    <w:rsid w:val="00D823CA"/>
    <w:rsid w:val="00D8269E"/>
    <w:rsid w:val="00D82752"/>
    <w:rsid w:val="00D828B0"/>
    <w:rsid w:val="00D82B45"/>
    <w:rsid w:val="00D82D68"/>
    <w:rsid w:val="00D82DCC"/>
    <w:rsid w:val="00D82E42"/>
    <w:rsid w:val="00D82F24"/>
    <w:rsid w:val="00D82FB6"/>
    <w:rsid w:val="00D82FED"/>
    <w:rsid w:val="00D83370"/>
    <w:rsid w:val="00D8343F"/>
    <w:rsid w:val="00D8375F"/>
    <w:rsid w:val="00D83A08"/>
    <w:rsid w:val="00D83A14"/>
    <w:rsid w:val="00D83B5A"/>
    <w:rsid w:val="00D83C0E"/>
    <w:rsid w:val="00D83C87"/>
    <w:rsid w:val="00D83C91"/>
    <w:rsid w:val="00D83E15"/>
    <w:rsid w:val="00D83E94"/>
    <w:rsid w:val="00D83F2C"/>
    <w:rsid w:val="00D83F46"/>
    <w:rsid w:val="00D840BA"/>
    <w:rsid w:val="00D84183"/>
    <w:rsid w:val="00D84218"/>
    <w:rsid w:val="00D842D4"/>
    <w:rsid w:val="00D843F7"/>
    <w:rsid w:val="00D843F8"/>
    <w:rsid w:val="00D84587"/>
    <w:rsid w:val="00D84600"/>
    <w:rsid w:val="00D846F3"/>
    <w:rsid w:val="00D849B3"/>
    <w:rsid w:val="00D849CF"/>
    <w:rsid w:val="00D84A89"/>
    <w:rsid w:val="00D84A98"/>
    <w:rsid w:val="00D84C33"/>
    <w:rsid w:val="00D84DA3"/>
    <w:rsid w:val="00D84F1F"/>
    <w:rsid w:val="00D84F96"/>
    <w:rsid w:val="00D84FD7"/>
    <w:rsid w:val="00D8501D"/>
    <w:rsid w:val="00D8511F"/>
    <w:rsid w:val="00D852B0"/>
    <w:rsid w:val="00D853D8"/>
    <w:rsid w:val="00D8559D"/>
    <w:rsid w:val="00D855F1"/>
    <w:rsid w:val="00D8566C"/>
    <w:rsid w:val="00D859FE"/>
    <w:rsid w:val="00D85ACE"/>
    <w:rsid w:val="00D85B8B"/>
    <w:rsid w:val="00D85C3C"/>
    <w:rsid w:val="00D85D5C"/>
    <w:rsid w:val="00D861AA"/>
    <w:rsid w:val="00D86842"/>
    <w:rsid w:val="00D86892"/>
    <w:rsid w:val="00D86901"/>
    <w:rsid w:val="00D86983"/>
    <w:rsid w:val="00D86E10"/>
    <w:rsid w:val="00D86E29"/>
    <w:rsid w:val="00D86E88"/>
    <w:rsid w:val="00D86EE7"/>
    <w:rsid w:val="00D86FE3"/>
    <w:rsid w:val="00D8700A"/>
    <w:rsid w:val="00D8703A"/>
    <w:rsid w:val="00D87132"/>
    <w:rsid w:val="00D8715D"/>
    <w:rsid w:val="00D87228"/>
    <w:rsid w:val="00D87293"/>
    <w:rsid w:val="00D872B9"/>
    <w:rsid w:val="00D872CA"/>
    <w:rsid w:val="00D8732F"/>
    <w:rsid w:val="00D875E5"/>
    <w:rsid w:val="00D87708"/>
    <w:rsid w:val="00D87A56"/>
    <w:rsid w:val="00D87AD7"/>
    <w:rsid w:val="00D87DF0"/>
    <w:rsid w:val="00D87EAA"/>
    <w:rsid w:val="00D87F11"/>
    <w:rsid w:val="00D87FBF"/>
    <w:rsid w:val="00D87FF8"/>
    <w:rsid w:val="00D90110"/>
    <w:rsid w:val="00D902D9"/>
    <w:rsid w:val="00D903EA"/>
    <w:rsid w:val="00D90522"/>
    <w:rsid w:val="00D90561"/>
    <w:rsid w:val="00D906BF"/>
    <w:rsid w:val="00D909DF"/>
    <w:rsid w:val="00D90BAA"/>
    <w:rsid w:val="00D90D9F"/>
    <w:rsid w:val="00D90DED"/>
    <w:rsid w:val="00D913EF"/>
    <w:rsid w:val="00D91432"/>
    <w:rsid w:val="00D9146A"/>
    <w:rsid w:val="00D9179B"/>
    <w:rsid w:val="00D917E4"/>
    <w:rsid w:val="00D91C00"/>
    <w:rsid w:val="00D91C13"/>
    <w:rsid w:val="00D91CE4"/>
    <w:rsid w:val="00D91CED"/>
    <w:rsid w:val="00D91E7A"/>
    <w:rsid w:val="00D91F79"/>
    <w:rsid w:val="00D92407"/>
    <w:rsid w:val="00D92562"/>
    <w:rsid w:val="00D925C1"/>
    <w:rsid w:val="00D92748"/>
    <w:rsid w:val="00D92800"/>
    <w:rsid w:val="00D92895"/>
    <w:rsid w:val="00D928F3"/>
    <w:rsid w:val="00D92F7E"/>
    <w:rsid w:val="00D92F96"/>
    <w:rsid w:val="00D9303B"/>
    <w:rsid w:val="00D93068"/>
    <w:rsid w:val="00D93142"/>
    <w:rsid w:val="00D9368E"/>
    <w:rsid w:val="00D9397E"/>
    <w:rsid w:val="00D939AD"/>
    <w:rsid w:val="00D93DCE"/>
    <w:rsid w:val="00D93E67"/>
    <w:rsid w:val="00D93E6E"/>
    <w:rsid w:val="00D94061"/>
    <w:rsid w:val="00D940F9"/>
    <w:rsid w:val="00D94188"/>
    <w:rsid w:val="00D9426A"/>
    <w:rsid w:val="00D9428C"/>
    <w:rsid w:val="00D942F5"/>
    <w:rsid w:val="00D944B0"/>
    <w:rsid w:val="00D94522"/>
    <w:rsid w:val="00D945A3"/>
    <w:rsid w:val="00D946FC"/>
    <w:rsid w:val="00D94976"/>
    <w:rsid w:val="00D94A04"/>
    <w:rsid w:val="00D94B63"/>
    <w:rsid w:val="00D94C8F"/>
    <w:rsid w:val="00D94CDA"/>
    <w:rsid w:val="00D94EBB"/>
    <w:rsid w:val="00D94F0C"/>
    <w:rsid w:val="00D95086"/>
    <w:rsid w:val="00D951B0"/>
    <w:rsid w:val="00D952C0"/>
    <w:rsid w:val="00D95527"/>
    <w:rsid w:val="00D955BE"/>
    <w:rsid w:val="00D95657"/>
    <w:rsid w:val="00D956FE"/>
    <w:rsid w:val="00D957C8"/>
    <w:rsid w:val="00D95873"/>
    <w:rsid w:val="00D95920"/>
    <w:rsid w:val="00D95D02"/>
    <w:rsid w:val="00D95D8F"/>
    <w:rsid w:val="00D95DA9"/>
    <w:rsid w:val="00D95E27"/>
    <w:rsid w:val="00D95EB0"/>
    <w:rsid w:val="00D960D6"/>
    <w:rsid w:val="00D962E7"/>
    <w:rsid w:val="00D96796"/>
    <w:rsid w:val="00D96853"/>
    <w:rsid w:val="00D968F1"/>
    <w:rsid w:val="00D96ADA"/>
    <w:rsid w:val="00D96AF7"/>
    <w:rsid w:val="00D96B4D"/>
    <w:rsid w:val="00D96BF8"/>
    <w:rsid w:val="00D96C2E"/>
    <w:rsid w:val="00D96D04"/>
    <w:rsid w:val="00D96EA0"/>
    <w:rsid w:val="00D96EA3"/>
    <w:rsid w:val="00D96FD8"/>
    <w:rsid w:val="00D971EC"/>
    <w:rsid w:val="00D976FF"/>
    <w:rsid w:val="00D97734"/>
    <w:rsid w:val="00D97880"/>
    <w:rsid w:val="00D978EB"/>
    <w:rsid w:val="00D9798A"/>
    <w:rsid w:val="00D97C79"/>
    <w:rsid w:val="00D97C9A"/>
    <w:rsid w:val="00D97E2A"/>
    <w:rsid w:val="00D97EBF"/>
    <w:rsid w:val="00DA00C2"/>
    <w:rsid w:val="00DA00E6"/>
    <w:rsid w:val="00DA06FC"/>
    <w:rsid w:val="00DA0798"/>
    <w:rsid w:val="00DA08CB"/>
    <w:rsid w:val="00DA09B6"/>
    <w:rsid w:val="00DA09C0"/>
    <w:rsid w:val="00DA0A12"/>
    <w:rsid w:val="00DA0A1B"/>
    <w:rsid w:val="00DA0B5F"/>
    <w:rsid w:val="00DA0C60"/>
    <w:rsid w:val="00DA0E1F"/>
    <w:rsid w:val="00DA1068"/>
    <w:rsid w:val="00DA10E3"/>
    <w:rsid w:val="00DA1155"/>
    <w:rsid w:val="00DA1335"/>
    <w:rsid w:val="00DA143A"/>
    <w:rsid w:val="00DA148F"/>
    <w:rsid w:val="00DA1617"/>
    <w:rsid w:val="00DA16DF"/>
    <w:rsid w:val="00DA18E2"/>
    <w:rsid w:val="00DA1997"/>
    <w:rsid w:val="00DA1B4A"/>
    <w:rsid w:val="00DA2040"/>
    <w:rsid w:val="00DA2076"/>
    <w:rsid w:val="00DA207A"/>
    <w:rsid w:val="00DA20FE"/>
    <w:rsid w:val="00DA23D9"/>
    <w:rsid w:val="00DA2825"/>
    <w:rsid w:val="00DA2877"/>
    <w:rsid w:val="00DA2890"/>
    <w:rsid w:val="00DA2954"/>
    <w:rsid w:val="00DA2A16"/>
    <w:rsid w:val="00DA2B98"/>
    <w:rsid w:val="00DA2C25"/>
    <w:rsid w:val="00DA2E2D"/>
    <w:rsid w:val="00DA2E3B"/>
    <w:rsid w:val="00DA2E47"/>
    <w:rsid w:val="00DA2EC8"/>
    <w:rsid w:val="00DA2F06"/>
    <w:rsid w:val="00DA3040"/>
    <w:rsid w:val="00DA3170"/>
    <w:rsid w:val="00DA338D"/>
    <w:rsid w:val="00DA345D"/>
    <w:rsid w:val="00DA3485"/>
    <w:rsid w:val="00DA34F5"/>
    <w:rsid w:val="00DA3508"/>
    <w:rsid w:val="00DA3556"/>
    <w:rsid w:val="00DA35DC"/>
    <w:rsid w:val="00DA3714"/>
    <w:rsid w:val="00DA3876"/>
    <w:rsid w:val="00DA38A4"/>
    <w:rsid w:val="00DA3971"/>
    <w:rsid w:val="00DA3AE4"/>
    <w:rsid w:val="00DA3DBB"/>
    <w:rsid w:val="00DA3F49"/>
    <w:rsid w:val="00DA3FE2"/>
    <w:rsid w:val="00DA40D0"/>
    <w:rsid w:val="00DA41A4"/>
    <w:rsid w:val="00DA4263"/>
    <w:rsid w:val="00DA454C"/>
    <w:rsid w:val="00DA463E"/>
    <w:rsid w:val="00DA4761"/>
    <w:rsid w:val="00DA4985"/>
    <w:rsid w:val="00DA4A6E"/>
    <w:rsid w:val="00DA4AA9"/>
    <w:rsid w:val="00DA4AD2"/>
    <w:rsid w:val="00DA4BE5"/>
    <w:rsid w:val="00DA4C00"/>
    <w:rsid w:val="00DA4C8C"/>
    <w:rsid w:val="00DA4FCE"/>
    <w:rsid w:val="00DA511A"/>
    <w:rsid w:val="00DA529C"/>
    <w:rsid w:val="00DA5324"/>
    <w:rsid w:val="00DA544F"/>
    <w:rsid w:val="00DA559C"/>
    <w:rsid w:val="00DA5619"/>
    <w:rsid w:val="00DA58A9"/>
    <w:rsid w:val="00DA5B53"/>
    <w:rsid w:val="00DA5B80"/>
    <w:rsid w:val="00DA5C38"/>
    <w:rsid w:val="00DA5D47"/>
    <w:rsid w:val="00DA5DE8"/>
    <w:rsid w:val="00DA606D"/>
    <w:rsid w:val="00DA6072"/>
    <w:rsid w:val="00DA61C5"/>
    <w:rsid w:val="00DA61FD"/>
    <w:rsid w:val="00DA62C3"/>
    <w:rsid w:val="00DA64F4"/>
    <w:rsid w:val="00DA6688"/>
    <w:rsid w:val="00DA6709"/>
    <w:rsid w:val="00DA6800"/>
    <w:rsid w:val="00DA686C"/>
    <w:rsid w:val="00DA68C0"/>
    <w:rsid w:val="00DA69B5"/>
    <w:rsid w:val="00DA6A0D"/>
    <w:rsid w:val="00DA6A6E"/>
    <w:rsid w:val="00DA6B84"/>
    <w:rsid w:val="00DA6BC5"/>
    <w:rsid w:val="00DA6BD4"/>
    <w:rsid w:val="00DA6C1A"/>
    <w:rsid w:val="00DA6EE6"/>
    <w:rsid w:val="00DA6EFC"/>
    <w:rsid w:val="00DA7226"/>
    <w:rsid w:val="00DA726F"/>
    <w:rsid w:val="00DA72B4"/>
    <w:rsid w:val="00DA731B"/>
    <w:rsid w:val="00DA7362"/>
    <w:rsid w:val="00DA74B0"/>
    <w:rsid w:val="00DA77EE"/>
    <w:rsid w:val="00DA797F"/>
    <w:rsid w:val="00DA7A0A"/>
    <w:rsid w:val="00DA7AAB"/>
    <w:rsid w:val="00DA7AE7"/>
    <w:rsid w:val="00DA7BE1"/>
    <w:rsid w:val="00DA7F73"/>
    <w:rsid w:val="00DB0101"/>
    <w:rsid w:val="00DB015F"/>
    <w:rsid w:val="00DB029C"/>
    <w:rsid w:val="00DB0458"/>
    <w:rsid w:val="00DB047F"/>
    <w:rsid w:val="00DB04D5"/>
    <w:rsid w:val="00DB0638"/>
    <w:rsid w:val="00DB0750"/>
    <w:rsid w:val="00DB09A8"/>
    <w:rsid w:val="00DB0AEF"/>
    <w:rsid w:val="00DB0B37"/>
    <w:rsid w:val="00DB0B97"/>
    <w:rsid w:val="00DB0BE6"/>
    <w:rsid w:val="00DB0C78"/>
    <w:rsid w:val="00DB0DFD"/>
    <w:rsid w:val="00DB0E59"/>
    <w:rsid w:val="00DB0F3F"/>
    <w:rsid w:val="00DB0F51"/>
    <w:rsid w:val="00DB0F62"/>
    <w:rsid w:val="00DB11BE"/>
    <w:rsid w:val="00DB11FB"/>
    <w:rsid w:val="00DB13AC"/>
    <w:rsid w:val="00DB13F1"/>
    <w:rsid w:val="00DB13F6"/>
    <w:rsid w:val="00DB1548"/>
    <w:rsid w:val="00DB1615"/>
    <w:rsid w:val="00DB1687"/>
    <w:rsid w:val="00DB1AF9"/>
    <w:rsid w:val="00DB1BD1"/>
    <w:rsid w:val="00DB1CCD"/>
    <w:rsid w:val="00DB1F2A"/>
    <w:rsid w:val="00DB1F45"/>
    <w:rsid w:val="00DB1FB0"/>
    <w:rsid w:val="00DB1FD6"/>
    <w:rsid w:val="00DB201C"/>
    <w:rsid w:val="00DB207A"/>
    <w:rsid w:val="00DB23D9"/>
    <w:rsid w:val="00DB2537"/>
    <w:rsid w:val="00DB2784"/>
    <w:rsid w:val="00DB27B5"/>
    <w:rsid w:val="00DB2805"/>
    <w:rsid w:val="00DB2A3D"/>
    <w:rsid w:val="00DB2B5C"/>
    <w:rsid w:val="00DB2C49"/>
    <w:rsid w:val="00DB2CDA"/>
    <w:rsid w:val="00DB2D91"/>
    <w:rsid w:val="00DB2F5B"/>
    <w:rsid w:val="00DB2FC9"/>
    <w:rsid w:val="00DB322C"/>
    <w:rsid w:val="00DB32E7"/>
    <w:rsid w:val="00DB3325"/>
    <w:rsid w:val="00DB3475"/>
    <w:rsid w:val="00DB34B1"/>
    <w:rsid w:val="00DB355D"/>
    <w:rsid w:val="00DB3564"/>
    <w:rsid w:val="00DB36F0"/>
    <w:rsid w:val="00DB38BC"/>
    <w:rsid w:val="00DB3993"/>
    <w:rsid w:val="00DB3A25"/>
    <w:rsid w:val="00DB3B21"/>
    <w:rsid w:val="00DB3B53"/>
    <w:rsid w:val="00DB3ECF"/>
    <w:rsid w:val="00DB3F39"/>
    <w:rsid w:val="00DB3F47"/>
    <w:rsid w:val="00DB40BF"/>
    <w:rsid w:val="00DB412C"/>
    <w:rsid w:val="00DB4214"/>
    <w:rsid w:val="00DB43B1"/>
    <w:rsid w:val="00DB44C7"/>
    <w:rsid w:val="00DB4672"/>
    <w:rsid w:val="00DB467D"/>
    <w:rsid w:val="00DB468A"/>
    <w:rsid w:val="00DB49F7"/>
    <w:rsid w:val="00DB49FE"/>
    <w:rsid w:val="00DB4A29"/>
    <w:rsid w:val="00DB4A2C"/>
    <w:rsid w:val="00DB4A74"/>
    <w:rsid w:val="00DB4C79"/>
    <w:rsid w:val="00DB4D3F"/>
    <w:rsid w:val="00DB4D48"/>
    <w:rsid w:val="00DB4E18"/>
    <w:rsid w:val="00DB4E65"/>
    <w:rsid w:val="00DB4E76"/>
    <w:rsid w:val="00DB4E8A"/>
    <w:rsid w:val="00DB4F62"/>
    <w:rsid w:val="00DB51D8"/>
    <w:rsid w:val="00DB5247"/>
    <w:rsid w:val="00DB52B1"/>
    <w:rsid w:val="00DB5415"/>
    <w:rsid w:val="00DB545D"/>
    <w:rsid w:val="00DB54FB"/>
    <w:rsid w:val="00DB5771"/>
    <w:rsid w:val="00DB5A5B"/>
    <w:rsid w:val="00DB5B12"/>
    <w:rsid w:val="00DB5B33"/>
    <w:rsid w:val="00DB5BF3"/>
    <w:rsid w:val="00DB5E0A"/>
    <w:rsid w:val="00DB5E2E"/>
    <w:rsid w:val="00DB5EC6"/>
    <w:rsid w:val="00DB5FEB"/>
    <w:rsid w:val="00DB60A2"/>
    <w:rsid w:val="00DB61CB"/>
    <w:rsid w:val="00DB6211"/>
    <w:rsid w:val="00DB6294"/>
    <w:rsid w:val="00DB62A4"/>
    <w:rsid w:val="00DB6327"/>
    <w:rsid w:val="00DB63CA"/>
    <w:rsid w:val="00DB650E"/>
    <w:rsid w:val="00DB6569"/>
    <w:rsid w:val="00DB6636"/>
    <w:rsid w:val="00DB6655"/>
    <w:rsid w:val="00DB6661"/>
    <w:rsid w:val="00DB66D1"/>
    <w:rsid w:val="00DB670C"/>
    <w:rsid w:val="00DB6726"/>
    <w:rsid w:val="00DB69AC"/>
    <w:rsid w:val="00DB6B0E"/>
    <w:rsid w:val="00DB6B22"/>
    <w:rsid w:val="00DB6D25"/>
    <w:rsid w:val="00DB6D4A"/>
    <w:rsid w:val="00DB6F01"/>
    <w:rsid w:val="00DB7092"/>
    <w:rsid w:val="00DB715D"/>
    <w:rsid w:val="00DB7364"/>
    <w:rsid w:val="00DB73A9"/>
    <w:rsid w:val="00DB74E3"/>
    <w:rsid w:val="00DB75E7"/>
    <w:rsid w:val="00DB7661"/>
    <w:rsid w:val="00DB7787"/>
    <w:rsid w:val="00DB77D2"/>
    <w:rsid w:val="00DB7A61"/>
    <w:rsid w:val="00DB7DA7"/>
    <w:rsid w:val="00DB7E34"/>
    <w:rsid w:val="00DB7E56"/>
    <w:rsid w:val="00DB7E58"/>
    <w:rsid w:val="00DC0042"/>
    <w:rsid w:val="00DC0194"/>
    <w:rsid w:val="00DC021F"/>
    <w:rsid w:val="00DC02DB"/>
    <w:rsid w:val="00DC034F"/>
    <w:rsid w:val="00DC03CB"/>
    <w:rsid w:val="00DC04B2"/>
    <w:rsid w:val="00DC0518"/>
    <w:rsid w:val="00DC069F"/>
    <w:rsid w:val="00DC082B"/>
    <w:rsid w:val="00DC08A2"/>
    <w:rsid w:val="00DC09FA"/>
    <w:rsid w:val="00DC0E03"/>
    <w:rsid w:val="00DC0F17"/>
    <w:rsid w:val="00DC0F7B"/>
    <w:rsid w:val="00DC0FAE"/>
    <w:rsid w:val="00DC11EA"/>
    <w:rsid w:val="00DC12D4"/>
    <w:rsid w:val="00DC1303"/>
    <w:rsid w:val="00DC183E"/>
    <w:rsid w:val="00DC1867"/>
    <w:rsid w:val="00DC189A"/>
    <w:rsid w:val="00DC18C4"/>
    <w:rsid w:val="00DC18DC"/>
    <w:rsid w:val="00DC1B7E"/>
    <w:rsid w:val="00DC1BDA"/>
    <w:rsid w:val="00DC1BE2"/>
    <w:rsid w:val="00DC1BF4"/>
    <w:rsid w:val="00DC1C6E"/>
    <w:rsid w:val="00DC1CEA"/>
    <w:rsid w:val="00DC1D18"/>
    <w:rsid w:val="00DC1DAC"/>
    <w:rsid w:val="00DC1DD9"/>
    <w:rsid w:val="00DC20F4"/>
    <w:rsid w:val="00DC23B0"/>
    <w:rsid w:val="00DC25DF"/>
    <w:rsid w:val="00DC2A57"/>
    <w:rsid w:val="00DC2AB0"/>
    <w:rsid w:val="00DC2EE3"/>
    <w:rsid w:val="00DC2F5A"/>
    <w:rsid w:val="00DC2FA3"/>
    <w:rsid w:val="00DC3143"/>
    <w:rsid w:val="00DC31E4"/>
    <w:rsid w:val="00DC33CE"/>
    <w:rsid w:val="00DC343B"/>
    <w:rsid w:val="00DC34CB"/>
    <w:rsid w:val="00DC365A"/>
    <w:rsid w:val="00DC387C"/>
    <w:rsid w:val="00DC38F2"/>
    <w:rsid w:val="00DC3948"/>
    <w:rsid w:val="00DC3A31"/>
    <w:rsid w:val="00DC3C71"/>
    <w:rsid w:val="00DC3EDD"/>
    <w:rsid w:val="00DC42C8"/>
    <w:rsid w:val="00DC42DB"/>
    <w:rsid w:val="00DC4457"/>
    <w:rsid w:val="00DC44B1"/>
    <w:rsid w:val="00DC44E4"/>
    <w:rsid w:val="00DC4640"/>
    <w:rsid w:val="00DC482A"/>
    <w:rsid w:val="00DC482D"/>
    <w:rsid w:val="00DC48F9"/>
    <w:rsid w:val="00DC4B90"/>
    <w:rsid w:val="00DC4B94"/>
    <w:rsid w:val="00DC4EEB"/>
    <w:rsid w:val="00DC4F60"/>
    <w:rsid w:val="00DC4FED"/>
    <w:rsid w:val="00DC5679"/>
    <w:rsid w:val="00DC5772"/>
    <w:rsid w:val="00DC5773"/>
    <w:rsid w:val="00DC5BD8"/>
    <w:rsid w:val="00DC5CC5"/>
    <w:rsid w:val="00DC5D59"/>
    <w:rsid w:val="00DC5E56"/>
    <w:rsid w:val="00DC5F60"/>
    <w:rsid w:val="00DC6157"/>
    <w:rsid w:val="00DC61BD"/>
    <w:rsid w:val="00DC62BD"/>
    <w:rsid w:val="00DC63F7"/>
    <w:rsid w:val="00DC6613"/>
    <w:rsid w:val="00DC6734"/>
    <w:rsid w:val="00DC6806"/>
    <w:rsid w:val="00DC6A8E"/>
    <w:rsid w:val="00DC6CFF"/>
    <w:rsid w:val="00DC6E38"/>
    <w:rsid w:val="00DC6EA5"/>
    <w:rsid w:val="00DC6F48"/>
    <w:rsid w:val="00DC71BB"/>
    <w:rsid w:val="00DC7A0C"/>
    <w:rsid w:val="00DC7A39"/>
    <w:rsid w:val="00DC7A69"/>
    <w:rsid w:val="00DC7CD1"/>
    <w:rsid w:val="00DC7D1A"/>
    <w:rsid w:val="00DC7DEF"/>
    <w:rsid w:val="00DC7E33"/>
    <w:rsid w:val="00DD0276"/>
    <w:rsid w:val="00DD06E0"/>
    <w:rsid w:val="00DD0771"/>
    <w:rsid w:val="00DD07B7"/>
    <w:rsid w:val="00DD07D7"/>
    <w:rsid w:val="00DD07F5"/>
    <w:rsid w:val="00DD08BD"/>
    <w:rsid w:val="00DD08C3"/>
    <w:rsid w:val="00DD09BC"/>
    <w:rsid w:val="00DD0A77"/>
    <w:rsid w:val="00DD0A7E"/>
    <w:rsid w:val="00DD0BA8"/>
    <w:rsid w:val="00DD0D58"/>
    <w:rsid w:val="00DD0DF2"/>
    <w:rsid w:val="00DD0EC4"/>
    <w:rsid w:val="00DD1020"/>
    <w:rsid w:val="00DD10CD"/>
    <w:rsid w:val="00DD13B7"/>
    <w:rsid w:val="00DD14CD"/>
    <w:rsid w:val="00DD1608"/>
    <w:rsid w:val="00DD1671"/>
    <w:rsid w:val="00DD17BF"/>
    <w:rsid w:val="00DD17EE"/>
    <w:rsid w:val="00DD1814"/>
    <w:rsid w:val="00DD1B35"/>
    <w:rsid w:val="00DD1B3A"/>
    <w:rsid w:val="00DD1CB2"/>
    <w:rsid w:val="00DD1EA2"/>
    <w:rsid w:val="00DD2035"/>
    <w:rsid w:val="00DD20F1"/>
    <w:rsid w:val="00DD2255"/>
    <w:rsid w:val="00DD225A"/>
    <w:rsid w:val="00DD24E6"/>
    <w:rsid w:val="00DD256A"/>
    <w:rsid w:val="00DD2637"/>
    <w:rsid w:val="00DD265C"/>
    <w:rsid w:val="00DD26D5"/>
    <w:rsid w:val="00DD2730"/>
    <w:rsid w:val="00DD2768"/>
    <w:rsid w:val="00DD2791"/>
    <w:rsid w:val="00DD2800"/>
    <w:rsid w:val="00DD28A9"/>
    <w:rsid w:val="00DD2DF8"/>
    <w:rsid w:val="00DD2E18"/>
    <w:rsid w:val="00DD2F59"/>
    <w:rsid w:val="00DD2FEF"/>
    <w:rsid w:val="00DD300B"/>
    <w:rsid w:val="00DD300C"/>
    <w:rsid w:val="00DD307F"/>
    <w:rsid w:val="00DD3134"/>
    <w:rsid w:val="00DD3246"/>
    <w:rsid w:val="00DD3369"/>
    <w:rsid w:val="00DD35D1"/>
    <w:rsid w:val="00DD36CA"/>
    <w:rsid w:val="00DD370A"/>
    <w:rsid w:val="00DD3713"/>
    <w:rsid w:val="00DD3A8A"/>
    <w:rsid w:val="00DD4023"/>
    <w:rsid w:val="00DD40D0"/>
    <w:rsid w:val="00DD40F4"/>
    <w:rsid w:val="00DD41AE"/>
    <w:rsid w:val="00DD41F9"/>
    <w:rsid w:val="00DD43DA"/>
    <w:rsid w:val="00DD4462"/>
    <w:rsid w:val="00DD453F"/>
    <w:rsid w:val="00DD4640"/>
    <w:rsid w:val="00DD465E"/>
    <w:rsid w:val="00DD466D"/>
    <w:rsid w:val="00DD48BC"/>
    <w:rsid w:val="00DD494D"/>
    <w:rsid w:val="00DD49E4"/>
    <w:rsid w:val="00DD49F7"/>
    <w:rsid w:val="00DD4ACE"/>
    <w:rsid w:val="00DD4B4B"/>
    <w:rsid w:val="00DD4BE8"/>
    <w:rsid w:val="00DD4C49"/>
    <w:rsid w:val="00DD4CA0"/>
    <w:rsid w:val="00DD4EFF"/>
    <w:rsid w:val="00DD5044"/>
    <w:rsid w:val="00DD534C"/>
    <w:rsid w:val="00DD5360"/>
    <w:rsid w:val="00DD5452"/>
    <w:rsid w:val="00DD56FC"/>
    <w:rsid w:val="00DD5901"/>
    <w:rsid w:val="00DD5A7A"/>
    <w:rsid w:val="00DD5A84"/>
    <w:rsid w:val="00DD5AA9"/>
    <w:rsid w:val="00DD5AE2"/>
    <w:rsid w:val="00DD5C3E"/>
    <w:rsid w:val="00DD5C83"/>
    <w:rsid w:val="00DD5D61"/>
    <w:rsid w:val="00DD5EC3"/>
    <w:rsid w:val="00DD5FEA"/>
    <w:rsid w:val="00DD61B7"/>
    <w:rsid w:val="00DD627D"/>
    <w:rsid w:val="00DD62F5"/>
    <w:rsid w:val="00DD6492"/>
    <w:rsid w:val="00DD659A"/>
    <w:rsid w:val="00DD663D"/>
    <w:rsid w:val="00DD669A"/>
    <w:rsid w:val="00DD66DE"/>
    <w:rsid w:val="00DD67B9"/>
    <w:rsid w:val="00DD6854"/>
    <w:rsid w:val="00DD6A7F"/>
    <w:rsid w:val="00DD6C18"/>
    <w:rsid w:val="00DD6C6A"/>
    <w:rsid w:val="00DD6C8E"/>
    <w:rsid w:val="00DD6DC9"/>
    <w:rsid w:val="00DD740F"/>
    <w:rsid w:val="00DD7493"/>
    <w:rsid w:val="00DD74C6"/>
    <w:rsid w:val="00DD75BB"/>
    <w:rsid w:val="00DD7635"/>
    <w:rsid w:val="00DD77FA"/>
    <w:rsid w:val="00DD784C"/>
    <w:rsid w:val="00DD7891"/>
    <w:rsid w:val="00DD7B08"/>
    <w:rsid w:val="00DD7BBC"/>
    <w:rsid w:val="00DD7E6F"/>
    <w:rsid w:val="00DE0086"/>
    <w:rsid w:val="00DE04AB"/>
    <w:rsid w:val="00DE051D"/>
    <w:rsid w:val="00DE0736"/>
    <w:rsid w:val="00DE07BC"/>
    <w:rsid w:val="00DE08A8"/>
    <w:rsid w:val="00DE08E5"/>
    <w:rsid w:val="00DE0921"/>
    <w:rsid w:val="00DE0A38"/>
    <w:rsid w:val="00DE0EAC"/>
    <w:rsid w:val="00DE0F5E"/>
    <w:rsid w:val="00DE0F6E"/>
    <w:rsid w:val="00DE101F"/>
    <w:rsid w:val="00DE10C6"/>
    <w:rsid w:val="00DE1168"/>
    <w:rsid w:val="00DE1343"/>
    <w:rsid w:val="00DE13AC"/>
    <w:rsid w:val="00DE14AE"/>
    <w:rsid w:val="00DE1833"/>
    <w:rsid w:val="00DE1860"/>
    <w:rsid w:val="00DE1B14"/>
    <w:rsid w:val="00DE1DB6"/>
    <w:rsid w:val="00DE1EB4"/>
    <w:rsid w:val="00DE200D"/>
    <w:rsid w:val="00DE2075"/>
    <w:rsid w:val="00DE2132"/>
    <w:rsid w:val="00DE22EB"/>
    <w:rsid w:val="00DE24DC"/>
    <w:rsid w:val="00DE260D"/>
    <w:rsid w:val="00DE2840"/>
    <w:rsid w:val="00DE2919"/>
    <w:rsid w:val="00DE2A3C"/>
    <w:rsid w:val="00DE2B23"/>
    <w:rsid w:val="00DE2B59"/>
    <w:rsid w:val="00DE2BD6"/>
    <w:rsid w:val="00DE2E0D"/>
    <w:rsid w:val="00DE2FE1"/>
    <w:rsid w:val="00DE3149"/>
    <w:rsid w:val="00DE32BE"/>
    <w:rsid w:val="00DE3347"/>
    <w:rsid w:val="00DE336A"/>
    <w:rsid w:val="00DE340E"/>
    <w:rsid w:val="00DE3435"/>
    <w:rsid w:val="00DE3547"/>
    <w:rsid w:val="00DE3567"/>
    <w:rsid w:val="00DE3B8D"/>
    <w:rsid w:val="00DE3C91"/>
    <w:rsid w:val="00DE3D12"/>
    <w:rsid w:val="00DE3E85"/>
    <w:rsid w:val="00DE3F6A"/>
    <w:rsid w:val="00DE4046"/>
    <w:rsid w:val="00DE4210"/>
    <w:rsid w:val="00DE4330"/>
    <w:rsid w:val="00DE4470"/>
    <w:rsid w:val="00DE458D"/>
    <w:rsid w:val="00DE45B1"/>
    <w:rsid w:val="00DE45E0"/>
    <w:rsid w:val="00DE4705"/>
    <w:rsid w:val="00DE4735"/>
    <w:rsid w:val="00DE490E"/>
    <w:rsid w:val="00DE49D3"/>
    <w:rsid w:val="00DE4AB0"/>
    <w:rsid w:val="00DE4B48"/>
    <w:rsid w:val="00DE4BD3"/>
    <w:rsid w:val="00DE4C65"/>
    <w:rsid w:val="00DE4C8A"/>
    <w:rsid w:val="00DE4CC9"/>
    <w:rsid w:val="00DE4D29"/>
    <w:rsid w:val="00DE4D9A"/>
    <w:rsid w:val="00DE51CE"/>
    <w:rsid w:val="00DE5254"/>
    <w:rsid w:val="00DE52F6"/>
    <w:rsid w:val="00DE5386"/>
    <w:rsid w:val="00DE53E6"/>
    <w:rsid w:val="00DE5472"/>
    <w:rsid w:val="00DE5555"/>
    <w:rsid w:val="00DE5813"/>
    <w:rsid w:val="00DE5845"/>
    <w:rsid w:val="00DE58C8"/>
    <w:rsid w:val="00DE5A29"/>
    <w:rsid w:val="00DE5AB5"/>
    <w:rsid w:val="00DE5B81"/>
    <w:rsid w:val="00DE5C3B"/>
    <w:rsid w:val="00DE5D04"/>
    <w:rsid w:val="00DE5E01"/>
    <w:rsid w:val="00DE5FEF"/>
    <w:rsid w:val="00DE604C"/>
    <w:rsid w:val="00DE6198"/>
    <w:rsid w:val="00DE65A0"/>
    <w:rsid w:val="00DE6687"/>
    <w:rsid w:val="00DE66D4"/>
    <w:rsid w:val="00DE67B2"/>
    <w:rsid w:val="00DE6902"/>
    <w:rsid w:val="00DE698F"/>
    <w:rsid w:val="00DE69CA"/>
    <w:rsid w:val="00DE69E7"/>
    <w:rsid w:val="00DE6A61"/>
    <w:rsid w:val="00DE6C7F"/>
    <w:rsid w:val="00DE6CD1"/>
    <w:rsid w:val="00DE6FF9"/>
    <w:rsid w:val="00DE7163"/>
    <w:rsid w:val="00DE73D1"/>
    <w:rsid w:val="00DE7443"/>
    <w:rsid w:val="00DE7481"/>
    <w:rsid w:val="00DE74E1"/>
    <w:rsid w:val="00DE75D9"/>
    <w:rsid w:val="00DE7725"/>
    <w:rsid w:val="00DE7748"/>
    <w:rsid w:val="00DE7793"/>
    <w:rsid w:val="00DE77D8"/>
    <w:rsid w:val="00DE7973"/>
    <w:rsid w:val="00DE797D"/>
    <w:rsid w:val="00DE79ED"/>
    <w:rsid w:val="00DE7C62"/>
    <w:rsid w:val="00DE7D8D"/>
    <w:rsid w:val="00DE7D9B"/>
    <w:rsid w:val="00DE7E4E"/>
    <w:rsid w:val="00DE7F31"/>
    <w:rsid w:val="00DF00E1"/>
    <w:rsid w:val="00DF014D"/>
    <w:rsid w:val="00DF0205"/>
    <w:rsid w:val="00DF0371"/>
    <w:rsid w:val="00DF0476"/>
    <w:rsid w:val="00DF04B8"/>
    <w:rsid w:val="00DF062E"/>
    <w:rsid w:val="00DF066D"/>
    <w:rsid w:val="00DF0950"/>
    <w:rsid w:val="00DF09B2"/>
    <w:rsid w:val="00DF0BD3"/>
    <w:rsid w:val="00DF0BE5"/>
    <w:rsid w:val="00DF0C63"/>
    <w:rsid w:val="00DF0D6E"/>
    <w:rsid w:val="00DF0DBE"/>
    <w:rsid w:val="00DF0E05"/>
    <w:rsid w:val="00DF0EB7"/>
    <w:rsid w:val="00DF1020"/>
    <w:rsid w:val="00DF1068"/>
    <w:rsid w:val="00DF1223"/>
    <w:rsid w:val="00DF1545"/>
    <w:rsid w:val="00DF16D0"/>
    <w:rsid w:val="00DF17A1"/>
    <w:rsid w:val="00DF19D5"/>
    <w:rsid w:val="00DF1D2F"/>
    <w:rsid w:val="00DF1FF3"/>
    <w:rsid w:val="00DF2169"/>
    <w:rsid w:val="00DF21F0"/>
    <w:rsid w:val="00DF235D"/>
    <w:rsid w:val="00DF2360"/>
    <w:rsid w:val="00DF23B9"/>
    <w:rsid w:val="00DF23F2"/>
    <w:rsid w:val="00DF24AA"/>
    <w:rsid w:val="00DF2511"/>
    <w:rsid w:val="00DF25BB"/>
    <w:rsid w:val="00DF2600"/>
    <w:rsid w:val="00DF260B"/>
    <w:rsid w:val="00DF26A4"/>
    <w:rsid w:val="00DF26D5"/>
    <w:rsid w:val="00DF26E0"/>
    <w:rsid w:val="00DF2869"/>
    <w:rsid w:val="00DF2AD1"/>
    <w:rsid w:val="00DF2B5E"/>
    <w:rsid w:val="00DF2BD1"/>
    <w:rsid w:val="00DF2C8A"/>
    <w:rsid w:val="00DF2CDA"/>
    <w:rsid w:val="00DF2DC2"/>
    <w:rsid w:val="00DF2E80"/>
    <w:rsid w:val="00DF2F42"/>
    <w:rsid w:val="00DF35B8"/>
    <w:rsid w:val="00DF35DE"/>
    <w:rsid w:val="00DF35FA"/>
    <w:rsid w:val="00DF3634"/>
    <w:rsid w:val="00DF3841"/>
    <w:rsid w:val="00DF38BB"/>
    <w:rsid w:val="00DF39FF"/>
    <w:rsid w:val="00DF3AE9"/>
    <w:rsid w:val="00DF3C6C"/>
    <w:rsid w:val="00DF3D27"/>
    <w:rsid w:val="00DF3F7F"/>
    <w:rsid w:val="00DF4241"/>
    <w:rsid w:val="00DF426E"/>
    <w:rsid w:val="00DF42A1"/>
    <w:rsid w:val="00DF4490"/>
    <w:rsid w:val="00DF4569"/>
    <w:rsid w:val="00DF48D4"/>
    <w:rsid w:val="00DF4AF2"/>
    <w:rsid w:val="00DF4C3A"/>
    <w:rsid w:val="00DF50C0"/>
    <w:rsid w:val="00DF50C9"/>
    <w:rsid w:val="00DF5209"/>
    <w:rsid w:val="00DF5250"/>
    <w:rsid w:val="00DF52FD"/>
    <w:rsid w:val="00DF5712"/>
    <w:rsid w:val="00DF57E3"/>
    <w:rsid w:val="00DF58BF"/>
    <w:rsid w:val="00DF58C9"/>
    <w:rsid w:val="00DF5AA4"/>
    <w:rsid w:val="00DF5C1F"/>
    <w:rsid w:val="00DF5F44"/>
    <w:rsid w:val="00DF5FE5"/>
    <w:rsid w:val="00DF6024"/>
    <w:rsid w:val="00DF60CF"/>
    <w:rsid w:val="00DF6132"/>
    <w:rsid w:val="00DF616C"/>
    <w:rsid w:val="00DF6187"/>
    <w:rsid w:val="00DF633A"/>
    <w:rsid w:val="00DF6430"/>
    <w:rsid w:val="00DF65A6"/>
    <w:rsid w:val="00DF6666"/>
    <w:rsid w:val="00DF67B5"/>
    <w:rsid w:val="00DF682A"/>
    <w:rsid w:val="00DF6898"/>
    <w:rsid w:val="00DF6938"/>
    <w:rsid w:val="00DF6A14"/>
    <w:rsid w:val="00DF6AC8"/>
    <w:rsid w:val="00DF6CE1"/>
    <w:rsid w:val="00DF6D3C"/>
    <w:rsid w:val="00DF6DB1"/>
    <w:rsid w:val="00DF6E06"/>
    <w:rsid w:val="00DF6FAA"/>
    <w:rsid w:val="00DF7390"/>
    <w:rsid w:val="00DF74B7"/>
    <w:rsid w:val="00DF74EF"/>
    <w:rsid w:val="00DF75B2"/>
    <w:rsid w:val="00DF75FE"/>
    <w:rsid w:val="00DF78ED"/>
    <w:rsid w:val="00DF79AA"/>
    <w:rsid w:val="00DF7B38"/>
    <w:rsid w:val="00E0016F"/>
    <w:rsid w:val="00E00328"/>
    <w:rsid w:val="00E0036D"/>
    <w:rsid w:val="00E003F3"/>
    <w:rsid w:val="00E00507"/>
    <w:rsid w:val="00E00648"/>
    <w:rsid w:val="00E006BC"/>
    <w:rsid w:val="00E00738"/>
    <w:rsid w:val="00E0079F"/>
    <w:rsid w:val="00E00A30"/>
    <w:rsid w:val="00E00B17"/>
    <w:rsid w:val="00E00C28"/>
    <w:rsid w:val="00E00C94"/>
    <w:rsid w:val="00E00D9D"/>
    <w:rsid w:val="00E00FB5"/>
    <w:rsid w:val="00E01119"/>
    <w:rsid w:val="00E01124"/>
    <w:rsid w:val="00E011D3"/>
    <w:rsid w:val="00E0122F"/>
    <w:rsid w:val="00E01597"/>
    <w:rsid w:val="00E0162F"/>
    <w:rsid w:val="00E01769"/>
    <w:rsid w:val="00E018A7"/>
    <w:rsid w:val="00E01948"/>
    <w:rsid w:val="00E01D41"/>
    <w:rsid w:val="00E01D49"/>
    <w:rsid w:val="00E01D76"/>
    <w:rsid w:val="00E01EF2"/>
    <w:rsid w:val="00E01FEF"/>
    <w:rsid w:val="00E020CA"/>
    <w:rsid w:val="00E021B6"/>
    <w:rsid w:val="00E021C7"/>
    <w:rsid w:val="00E02521"/>
    <w:rsid w:val="00E02595"/>
    <w:rsid w:val="00E025C4"/>
    <w:rsid w:val="00E0260B"/>
    <w:rsid w:val="00E0283D"/>
    <w:rsid w:val="00E02898"/>
    <w:rsid w:val="00E02BC8"/>
    <w:rsid w:val="00E02C9B"/>
    <w:rsid w:val="00E02D3D"/>
    <w:rsid w:val="00E02D78"/>
    <w:rsid w:val="00E02DDD"/>
    <w:rsid w:val="00E02E2F"/>
    <w:rsid w:val="00E02EA8"/>
    <w:rsid w:val="00E031B8"/>
    <w:rsid w:val="00E03259"/>
    <w:rsid w:val="00E032D4"/>
    <w:rsid w:val="00E0330D"/>
    <w:rsid w:val="00E03395"/>
    <w:rsid w:val="00E034FC"/>
    <w:rsid w:val="00E03689"/>
    <w:rsid w:val="00E03772"/>
    <w:rsid w:val="00E03802"/>
    <w:rsid w:val="00E038D1"/>
    <w:rsid w:val="00E038EB"/>
    <w:rsid w:val="00E03A78"/>
    <w:rsid w:val="00E03BA2"/>
    <w:rsid w:val="00E03D60"/>
    <w:rsid w:val="00E03D87"/>
    <w:rsid w:val="00E03E8F"/>
    <w:rsid w:val="00E03EE5"/>
    <w:rsid w:val="00E04062"/>
    <w:rsid w:val="00E042E0"/>
    <w:rsid w:val="00E044DD"/>
    <w:rsid w:val="00E04630"/>
    <w:rsid w:val="00E04893"/>
    <w:rsid w:val="00E04B28"/>
    <w:rsid w:val="00E04DCE"/>
    <w:rsid w:val="00E04DDA"/>
    <w:rsid w:val="00E04F17"/>
    <w:rsid w:val="00E05030"/>
    <w:rsid w:val="00E05152"/>
    <w:rsid w:val="00E05153"/>
    <w:rsid w:val="00E05284"/>
    <w:rsid w:val="00E052EC"/>
    <w:rsid w:val="00E05468"/>
    <w:rsid w:val="00E05597"/>
    <w:rsid w:val="00E0560E"/>
    <w:rsid w:val="00E057D8"/>
    <w:rsid w:val="00E05806"/>
    <w:rsid w:val="00E058C1"/>
    <w:rsid w:val="00E05B3A"/>
    <w:rsid w:val="00E05B64"/>
    <w:rsid w:val="00E05C08"/>
    <w:rsid w:val="00E05C3E"/>
    <w:rsid w:val="00E05C9E"/>
    <w:rsid w:val="00E05CB8"/>
    <w:rsid w:val="00E05CB9"/>
    <w:rsid w:val="00E05DA5"/>
    <w:rsid w:val="00E05DCE"/>
    <w:rsid w:val="00E05DDF"/>
    <w:rsid w:val="00E05FC4"/>
    <w:rsid w:val="00E05FE4"/>
    <w:rsid w:val="00E06154"/>
    <w:rsid w:val="00E063D5"/>
    <w:rsid w:val="00E06654"/>
    <w:rsid w:val="00E066EE"/>
    <w:rsid w:val="00E066F2"/>
    <w:rsid w:val="00E0670E"/>
    <w:rsid w:val="00E067AF"/>
    <w:rsid w:val="00E06857"/>
    <w:rsid w:val="00E06C60"/>
    <w:rsid w:val="00E06D9F"/>
    <w:rsid w:val="00E06E4D"/>
    <w:rsid w:val="00E06ECE"/>
    <w:rsid w:val="00E06F59"/>
    <w:rsid w:val="00E070BF"/>
    <w:rsid w:val="00E072E5"/>
    <w:rsid w:val="00E0731E"/>
    <w:rsid w:val="00E0767C"/>
    <w:rsid w:val="00E07691"/>
    <w:rsid w:val="00E07773"/>
    <w:rsid w:val="00E077E9"/>
    <w:rsid w:val="00E0786C"/>
    <w:rsid w:val="00E07946"/>
    <w:rsid w:val="00E079CF"/>
    <w:rsid w:val="00E07DC7"/>
    <w:rsid w:val="00E07DC9"/>
    <w:rsid w:val="00E07E75"/>
    <w:rsid w:val="00E100E6"/>
    <w:rsid w:val="00E101BC"/>
    <w:rsid w:val="00E105B1"/>
    <w:rsid w:val="00E10748"/>
    <w:rsid w:val="00E107AC"/>
    <w:rsid w:val="00E10849"/>
    <w:rsid w:val="00E10973"/>
    <w:rsid w:val="00E10A4D"/>
    <w:rsid w:val="00E10BB0"/>
    <w:rsid w:val="00E10D9E"/>
    <w:rsid w:val="00E10E79"/>
    <w:rsid w:val="00E10E9E"/>
    <w:rsid w:val="00E10F53"/>
    <w:rsid w:val="00E10F57"/>
    <w:rsid w:val="00E10FD1"/>
    <w:rsid w:val="00E1110F"/>
    <w:rsid w:val="00E111B5"/>
    <w:rsid w:val="00E1142F"/>
    <w:rsid w:val="00E11480"/>
    <w:rsid w:val="00E117B1"/>
    <w:rsid w:val="00E1198A"/>
    <w:rsid w:val="00E11A8B"/>
    <w:rsid w:val="00E11C63"/>
    <w:rsid w:val="00E11CD8"/>
    <w:rsid w:val="00E11EA6"/>
    <w:rsid w:val="00E12076"/>
    <w:rsid w:val="00E1225E"/>
    <w:rsid w:val="00E1233E"/>
    <w:rsid w:val="00E123C3"/>
    <w:rsid w:val="00E1243F"/>
    <w:rsid w:val="00E125D2"/>
    <w:rsid w:val="00E126FF"/>
    <w:rsid w:val="00E128FE"/>
    <w:rsid w:val="00E12972"/>
    <w:rsid w:val="00E12A05"/>
    <w:rsid w:val="00E12B8E"/>
    <w:rsid w:val="00E12CE0"/>
    <w:rsid w:val="00E12D30"/>
    <w:rsid w:val="00E12D5C"/>
    <w:rsid w:val="00E12DC4"/>
    <w:rsid w:val="00E131BC"/>
    <w:rsid w:val="00E13201"/>
    <w:rsid w:val="00E1325B"/>
    <w:rsid w:val="00E133E0"/>
    <w:rsid w:val="00E13644"/>
    <w:rsid w:val="00E13993"/>
    <w:rsid w:val="00E139A2"/>
    <w:rsid w:val="00E13DCC"/>
    <w:rsid w:val="00E13EAD"/>
    <w:rsid w:val="00E13FC4"/>
    <w:rsid w:val="00E14047"/>
    <w:rsid w:val="00E14110"/>
    <w:rsid w:val="00E14248"/>
    <w:rsid w:val="00E14266"/>
    <w:rsid w:val="00E14331"/>
    <w:rsid w:val="00E1439A"/>
    <w:rsid w:val="00E143DC"/>
    <w:rsid w:val="00E144DA"/>
    <w:rsid w:val="00E145EE"/>
    <w:rsid w:val="00E14702"/>
    <w:rsid w:val="00E14744"/>
    <w:rsid w:val="00E149A9"/>
    <w:rsid w:val="00E14A6B"/>
    <w:rsid w:val="00E14A7D"/>
    <w:rsid w:val="00E14A9B"/>
    <w:rsid w:val="00E14AF2"/>
    <w:rsid w:val="00E14B02"/>
    <w:rsid w:val="00E14B97"/>
    <w:rsid w:val="00E14DB9"/>
    <w:rsid w:val="00E14E33"/>
    <w:rsid w:val="00E14E92"/>
    <w:rsid w:val="00E1503E"/>
    <w:rsid w:val="00E150F6"/>
    <w:rsid w:val="00E151A1"/>
    <w:rsid w:val="00E15226"/>
    <w:rsid w:val="00E1531A"/>
    <w:rsid w:val="00E15457"/>
    <w:rsid w:val="00E154ED"/>
    <w:rsid w:val="00E1557B"/>
    <w:rsid w:val="00E156E3"/>
    <w:rsid w:val="00E156FB"/>
    <w:rsid w:val="00E1579E"/>
    <w:rsid w:val="00E157D7"/>
    <w:rsid w:val="00E15849"/>
    <w:rsid w:val="00E15AC5"/>
    <w:rsid w:val="00E15CEC"/>
    <w:rsid w:val="00E15EC8"/>
    <w:rsid w:val="00E1657F"/>
    <w:rsid w:val="00E166AF"/>
    <w:rsid w:val="00E1671E"/>
    <w:rsid w:val="00E167AC"/>
    <w:rsid w:val="00E167EA"/>
    <w:rsid w:val="00E1684C"/>
    <w:rsid w:val="00E1693F"/>
    <w:rsid w:val="00E16A7A"/>
    <w:rsid w:val="00E16B28"/>
    <w:rsid w:val="00E16B4E"/>
    <w:rsid w:val="00E16B77"/>
    <w:rsid w:val="00E16CFC"/>
    <w:rsid w:val="00E16E2C"/>
    <w:rsid w:val="00E17087"/>
    <w:rsid w:val="00E17129"/>
    <w:rsid w:val="00E17367"/>
    <w:rsid w:val="00E1737F"/>
    <w:rsid w:val="00E17419"/>
    <w:rsid w:val="00E174E5"/>
    <w:rsid w:val="00E17517"/>
    <w:rsid w:val="00E17568"/>
    <w:rsid w:val="00E17636"/>
    <w:rsid w:val="00E17900"/>
    <w:rsid w:val="00E17968"/>
    <w:rsid w:val="00E179B6"/>
    <w:rsid w:val="00E17C26"/>
    <w:rsid w:val="00E17E55"/>
    <w:rsid w:val="00E17EDA"/>
    <w:rsid w:val="00E20003"/>
    <w:rsid w:val="00E201F6"/>
    <w:rsid w:val="00E2024A"/>
    <w:rsid w:val="00E202C9"/>
    <w:rsid w:val="00E20350"/>
    <w:rsid w:val="00E20370"/>
    <w:rsid w:val="00E20658"/>
    <w:rsid w:val="00E207FC"/>
    <w:rsid w:val="00E20944"/>
    <w:rsid w:val="00E20AF7"/>
    <w:rsid w:val="00E20CC9"/>
    <w:rsid w:val="00E20D71"/>
    <w:rsid w:val="00E20D8D"/>
    <w:rsid w:val="00E20DBD"/>
    <w:rsid w:val="00E20DCF"/>
    <w:rsid w:val="00E20E51"/>
    <w:rsid w:val="00E20E77"/>
    <w:rsid w:val="00E20EE8"/>
    <w:rsid w:val="00E21065"/>
    <w:rsid w:val="00E21176"/>
    <w:rsid w:val="00E212F4"/>
    <w:rsid w:val="00E2146A"/>
    <w:rsid w:val="00E21478"/>
    <w:rsid w:val="00E21586"/>
    <w:rsid w:val="00E216B7"/>
    <w:rsid w:val="00E217CE"/>
    <w:rsid w:val="00E217DF"/>
    <w:rsid w:val="00E217EF"/>
    <w:rsid w:val="00E21847"/>
    <w:rsid w:val="00E21B2B"/>
    <w:rsid w:val="00E21B75"/>
    <w:rsid w:val="00E21CD6"/>
    <w:rsid w:val="00E21DCE"/>
    <w:rsid w:val="00E21E1C"/>
    <w:rsid w:val="00E21EAB"/>
    <w:rsid w:val="00E21F0C"/>
    <w:rsid w:val="00E21FB5"/>
    <w:rsid w:val="00E220A4"/>
    <w:rsid w:val="00E22291"/>
    <w:rsid w:val="00E223C2"/>
    <w:rsid w:val="00E22532"/>
    <w:rsid w:val="00E22660"/>
    <w:rsid w:val="00E22BD6"/>
    <w:rsid w:val="00E22C0A"/>
    <w:rsid w:val="00E22C81"/>
    <w:rsid w:val="00E22CFD"/>
    <w:rsid w:val="00E22D4C"/>
    <w:rsid w:val="00E232DC"/>
    <w:rsid w:val="00E2330C"/>
    <w:rsid w:val="00E23417"/>
    <w:rsid w:val="00E235C0"/>
    <w:rsid w:val="00E23607"/>
    <w:rsid w:val="00E23790"/>
    <w:rsid w:val="00E23833"/>
    <w:rsid w:val="00E238A2"/>
    <w:rsid w:val="00E23A9D"/>
    <w:rsid w:val="00E23AFA"/>
    <w:rsid w:val="00E23B8C"/>
    <w:rsid w:val="00E23C38"/>
    <w:rsid w:val="00E23E77"/>
    <w:rsid w:val="00E23F19"/>
    <w:rsid w:val="00E23F8B"/>
    <w:rsid w:val="00E23F9F"/>
    <w:rsid w:val="00E241E5"/>
    <w:rsid w:val="00E2454F"/>
    <w:rsid w:val="00E2456D"/>
    <w:rsid w:val="00E24575"/>
    <w:rsid w:val="00E24603"/>
    <w:rsid w:val="00E24999"/>
    <w:rsid w:val="00E24ED2"/>
    <w:rsid w:val="00E2520C"/>
    <w:rsid w:val="00E253AD"/>
    <w:rsid w:val="00E253C9"/>
    <w:rsid w:val="00E25591"/>
    <w:rsid w:val="00E25B9B"/>
    <w:rsid w:val="00E25CEC"/>
    <w:rsid w:val="00E25D60"/>
    <w:rsid w:val="00E25E06"/>
    <w:rsid w:val="00E25F15"/>
    <w:rsid w:val="00E26057"/>
    <w:rsid w:val="00E260B2"/>
    <w:rsid w:val="00E260BA"/>
    <w:rsid w:val="00E2612F"/>
    <w:rsid w:val="00E26349"/>
    <w:rsid w:val="00E26531"/>
    <w:rsid w:val="00E2682B"/>
    <w:rsid w:val="00E268F2"/>
    <w:rsid w:val="00E269CA"/>
    <w:rsid w:val="00E26A91"/>
    <w:rsid w:val="00E26B81"/>
    <w:rsid w:val="00E26C1A"/>
    <w:rsid w:val="00E26DC5"/>
    <w:rsid w:val="00E26F1B"/>
    <w:rsid w:val="00E27123"/>
    <w:rsid w:val="00E2712F"/>
    <w:rsid w:val="00E27200"/>
    <w:rsid w:val="00E27251"/>
    <w:rsid w:val="00E27336"/>
    <w:rsid w:val="00E27418"/>
    <w:rsid w:val="00E27629"/>
    <w:rsid w:val="00E2765E"/>
    <w:rsid w:val="00E276A9"/>
    <w:rsid w:val="00E276CA"/>
    <w:rsid w:val="00E276FA"/>
    <w:rsid w:val="00E27862"/>
    <w:rsid w:val="00E27876"/>
    <w:rsid w:val="00E2788F"/>
    <w:rsid w:val="00E27941"/>
    <w:rsid w:val="00E27AFC"/>
    <w:rsid w:val="00E27D62"/>
    <w:rsid w:val="00E27E02"/>
    <w:rsid w:val="00E301BB"/>
    <w:rsid w:val="00E3027F"/>
    <w:rsid w:val="00E30674"/>
    <w:rsid w:val="00E30745"/>
    <w:rsid w:val="00E308DE"/>
    <w:rsid w:val="00E308EF"/>
    <w:rsid w:val="00E30A14"/>
    <w:rsid w:val="00E30A5A"/>
    <w:rsid w:val="00E30A7F"/>
    <w:rsid w:val="00E30E7B"/>
    <w:rsid w:val="00E3104F"/>
    <w:rsid w:val="00E31079"/>
    <w:rsid w:val="00E310F5"/>
    <w:rsid w:val="00E311AD"/>
    <w:rsid w:val="00E3134A"/>
    <w:rsid w:val="00E3139C"/>
    <w:rsid w:val="00E31413"/>
    <w:rsid w:val="00E3160C"/>
    <w:rsid w:val="00E3174B"/>
    <w:rsid w:val="00E31815"/>
    <w:rsid w:val="00E31888"/>
    <w:rsid w:val="00E31892"/>
    <w:rsid w:val="00E31B0B"/>
    <w:rsid w:val="00E31E08"/>
    <w:rsid w:val="00E32247"/>
    <w:rsid w:val="00E323F4"/>
    <w:rsid w:val="00E323FF"/>
    <w:rsid w:val="00E32477"/>
    <w:rsid w:val="00E32630"/>
    <w:rsid w:val="00E3281E"/>
    <w:rsid w:val="00E32852"/>
    <w:rsid w:val="00E32868"/>
    <w:rsid w:val="00E32A0D"/>
    <w:rsid w:val="00E32B1D"/>
    <w:rsid w:val="00E32B42"/>
    <w:rsid w:val="00E32C5E"/>
    <w:rsid w:val="00E32C6B"/>
    <w:rsid w:val="00E32DB9"/>
    <w:rsid w:val="00E33109"/>
    <w:rsid w:val="00E33272"/>
    <w:rsid w:val="00E332F1"/>
    <w:rsid w:val="00E334BC"/>
    <w:rsid w:val="00E33693"/>
    <w:rsid w:val="00E336EA"/>
    <w:rsid w:val="00E3386A"/>
    <w:rsid w:val="00E338BC"/>
    <w:rsid w:val="00E339CB"/>
    <w:rsid w:val="00E33D04"/>
    <w:rsid w:val="00E33E4F"/>
    <w:rsid w:val="00E344D6"/>
    <w:rsid w:val="00E3457E"/>
    <w:rsid w:val="00E345AB"/>
    <w:rsid w:val="00E34B93"/>
    <w:rsid w:val="00E34BC6"/>
    <w:rsid w:val="00E34CEF"/>
    <w:rsid w:val="00E34DB3"/>
    <w:rsid w:val="00E35150"/>
    <w:rsid w:val="00E35154"/>
    <w:rsid w:val="00E35160"/>
    <w:rsid w:val="00E351F9"/>
    <w:rsid w:val="00E35573"/>
    <w:rsid w:val="00E356DA"/>
    <w:rsid w:val="00E3575E"/>
    <w:rsid w:val="00E3596F"/>
    <w:rsid w:val="00E35A0C"/>
    <w:rsid w:val="00E35A79"/>
    <w:rsid w:val="00E35A89"/>
    <w:rsid w:val="00E35BFE"/>
    <w:rsid w:val="00E35C33"/>
    <w:rsid w:val="00E35C74"/>
    <w:rsid w:val="00E35E5B"/>
    <w:rsid w:val="00E35FD5"/>
    <w:rsid w:val="00E36021"/>
    <w:rsid w:val="00E3602D"/>
    <w:rsid w:val="00E360AC"/>
    <w:rsid w:val="00E3629A"/>
    <w:rsid w:val="00E362CF"/>
    <w:rsid w:val="00E363A3"/>
    <w:rsid w:val="00E364B4"/>
    <w:rsid w:val="00E36532"/>
    <w:rsid w:val="00E366AB"/>
    <w:rsid w:val="00E368E5"/>
    <w:rsid w:val="00E36C7A"/>
    <w:rsid w:val="00E36FFA"/>
    <w:rsid w:val="00E370A4"/>
    <w:rsid w:val="00E370C8"/>
    <w:rsid w:val="00E370CA"/>
    <w:rsid w:val="00E370E3"/>
    <w:rsid w:val="00E37107"/>
    <w:rsid w:val="00E37B1D"/>
    <w:rsid w:val="00E37B6C"/>
    <w:rsid w:val="00E37B7F"/>
    <w:rsid w:val="00E37E18"/>
    <w:rsid w:val="00E37EDB"/>
    <w:rsid w:val="00E37F1C"/>
    <w:rsid w:val="00E37F95"/>
    <w:rsid w:val="00E40066"/>
    <w:rsid w:val="00E40162"/>
    <w:rsid w:val="00E403F0"/>
    <w:rsid w:val="00E4046A"/>
    <w:rsid w:val="00E40558"/>
    <w:rsid w:val="00E40785"/>
    <w:rsid w:val="00E407A7"/>
    <w:rsid w:val="00E408DE"/>
    <w:rsid w:val="00E40B47"/>
    <w:rsid w:val="00E40D2C"/>
    <w:rsid w:val="00E40D31"/>
    <w:rsid w:val="00E40D9B"/>
    <w:rsid w:val="00E40F69"/>
    <w:rsid w:val="00E40FB0"/>
    <w:rsid w:val="00E41090"/>
    <w:rsid w:val="00E410A7"/>
    <w:rsid w:val="00E41158"/>
    <w:rsid w:val="00E411F1"/>
    <w:rsid w:val="00E412A4"/>
    <w:rsid w:val="00E412FE"/>
    <w:rsid w:val="00E4131D"/>
    <w:rsid w:val="00E4138D"/>
    <w:rsid w:val="00E413A7"/>
    <w:rsid w:val="00E413BA"/>
    <w:rsid w:val="00E41598"/>
    <w:rsid w:val="00E416C7"/>
    <w:rsid w:val="00E416F3"/>
    <w:rsid w:val="00E41716"/>
    <w:rsid w:val="00E417A4"/>
    <w:rsid w:val="00E417C1"/>
    <w:rsid w:val="00E41926"/>
    <w:rsid w:val="00E41A95"/>
    <w:rsid w:val="00E41BE5"/>
    <w:rsid w:val="00E41D09"/>
    <w:rsid w:val="00E41E52"/>
    <w:rsid w:val="00E41EB4"/>
    <w:rsid w:val="00E41FD3"/>
    <w:rsid w:val="00E4206B"/>
    <w:rsid w:val="00E42426"/>
    <w:rsid w:val="00E42455"/>
    <w:rsid w:val="00E42480"/>
    <w:rsid w:val="00E425BB"/>
    <w:rsid w:val="00E425BD"/>
    <w:rsid w:val="00E426E5"/>
    <w:rsid w:val="00E42713"/>
    <w:rsid w:val="00E42729"/>
    <w:rsid w:val="00E427A1"/>
    <w:rsid w:val="00E427CE"/>
    <w:rsid w:val="00E42826"/>
    <w:rsid w:val="00E429D0"/>
    <w:rsid w:val="00E42A85"/>
    <w:rsid w:val="00E42C55"/>
    <w:rsid w:val="00E42D04"/>
    <w:rsid w:val="00E42EB5"/>
    <w:rsid w:val="00E42F9D"/>
    <w:rsid w:val="00E43072"/>
    <w:rsid w:val="00E43139"/>
    <w:rsid w:val="00E43497"/>
    <w:rsid w:val="00E436ED"/>
    <w:rsid w:val="00E4375E"/>
    <w:rsid w:val="00E43871"/>
    <w:rsid w:val="00E439D1"/>
    <w:rsid w:val="00E43AA3"/>
    <w:rsid w:val="00E43ACE"/>
    <w:rsid w:val="00E43C57"/>
    <w:rsid w:val="00E43E3A"/>
    <w:rsid w:val="00E43EEE"/>
    <w:rsid w:val="00E43F5F"/>
    <w:rsid w:val="00E4406F"/>
    <w:rsid w:val="00E443B7"/>
    <w:rsid w:val="00E44429"/>
    <w:rsid w:val="00E4447E"/>
    <w:rsid w:val="00E444BA"/>
    <w:rsid w:val="00E44624"/>
    <w:rsid w:val="00E44892"/>
    <w:rsid w:val="00E44A45"/>
    <w:rsid w:val="00E44AF3"/>
    <w:rsid w:val="00E44C2C"/>
    <w:rsid w:val="00E44EEB"/>
    <w:rsid w:val="00E44F11"/>
    <w:rsid w:val="00E44FD7"/>
    <w:rsid w:val="00E44FD8"/>
    <w:rsid w:val="00E4500A"/>
    <w:rsid w:val="00E4505A"/>
    <w:rsid w:val="00E45216"/>
    <w:rsid w:val="00E45290"/>
    <w:rsid w:val="00E45382"/>
    <w:rsid w:val="00E4557A"/>
    <w:rsid w:val="00E45605"/>
    <w:rsid w:val="00E45658"/>
    <w:rsid w:val="00E45945"/>
    <w:rsid w:val="00E459C2"/>
    <w:rsid w:val="00E45A8D"/>
    <w:rsid w:val="00E45D8C"/>
    <w:rsid w:val="00E45D8F"/>
    <w:rsid w:val="00E45F1C"/>
    <w:rsid w:val="00E46409"/>
    <w:rsid w:val="00E46425"/>
    <w:rsid w:val="00E46451"/>
    <w:rsid w:val="00E4648B"/>
    <w:rsid w:val="00E46499"/>
    <w:rsid w:val="00E46525"/>
    <w:rsid w:val="00E46597"/>
    <w:rsid w:val="00E466AB"/>
    <w:rsid w:val="00E46999"/>
    <w:rsid w:val="00E469E4"/>
    <w:rsid w:val="00E46ADF"/>
    <w:rsid w:val="00E46BE1"/>
    <w:rsid w:val="00E46EAB"/>
    <w:rsid w:val="00E46F0B"/>
    <w:rsid w:val="00E46F85"/>
    <w:rsid w:val="00E4701F"/>
    <w:rsid w:val="00E470C7"/>
    <w:rsid w:val="00E47232"/>
    <w:rsid w:val="00E4725C"/>
    <w:rsid w:val="00E472C4"/>
    <w:rsid w:val="00E474D1"/>
    <w:rsid w:val="00E475F4"/>
    <w:rsid w:val="00E476B4"/>
    <w:rsid w:val="00E4771D"/>
    <w:rsid w:val="00E4785E"/>
    <w:rsid w:val="00E4797E"/>
    <w:rsid w:val="00E47B50"/>
    <w:rsid w:val="00E47C31"/>
    <w:rsid w:val="00E47CC6"/>
    <w:rsid w:val="00E47E5E"/>
    <w:rsid w:val="00E502A8"/>
    <w:rsid w:val="00E503F0"/>
    <w:rsid w:val="00E504BD"/>
    <w:rsid w:val="00E505D3"/>
    <w:rsid w:val="00E506AF"/>
    <w:rsid w:val="00E50724"/>
    <w:rsid w:val="00E509A5"/>
    <w:rsid w:val="00E50A9B"/>
    <w:rsid w:val="00E50AF3"/>
    <w:rsid w:val="00E50D07"/>
    <w:rsid w:val="00E50D60"/>
    <w:rsid w:val="00E50F15"/>
    <w:rsid w:val="00E50FC9"/>
    <w:rsid w:val="00E51107"/>
    <w:rsid w:val="00E5116A"/>
    <w:rsid w:val="00E51482"/>
    <w:rsid w:val="00E514B9"/>
    <w:rsid w:val="00E515A7"/>
    <w:rsid w:val="00E516F8"/>
    <w:rsid w:val="00E51705"/>
    <w:rsid w:val="00E51815"/>
    <w:rsid w:val="00E51953"/>
    <w:rsid w:val="00E51A52"/>
    <w:rsid w:val="00E51ACB"/>
    <w:rsid w:val="00E51C10"/>
    <w:rsid w:val="00E51F57"/>
    <w:rsid w:val="00E51F78"/>
    <w:rsid w:val="00E52162"/>
    <w:rsid w:val="00E5217A"/>
    <w:rsid w:val="00E521F6"/>
    <w:rsid w:val="00E52319"/>
    <w:rsid w:val="00E523C9"/>
    <w:rsid w:val="00E5247A"/>
    <w:rsid w:val="00E52507"/>
    <w:rsid w:val="00E52900"/>
    <w:rsid w:val="00E52904"/>
    <w:rsid w:val="00E52923"/>
    <w:rsid w:val="00E52990"/>
    <w:rsid w:val="00E52A65"/>
    <w:rsid w:val="00E52B6D"/>
    <w:rsid w:val="00E52B9F"/>
    <w:rsid w:val="00E52CDA"/>
    <w:rsid w:val="00E52D51"/>
    <w:rsid w:val="00E52FBF"/>
    <w:rsid w:val="00E533EA"/>
    <w:rsid w:val="00E534EF"/>
    <w:rsid w:val="00E53551"/>
    <w:rsid w:val="00E5359E"/>
    <w:rsid w:val="00E53759"/>
    <w:rsid w:val="00E53822"/>
    <w:rsid w:val="00E53839"/>
    <w:rsid w:val="00E538C8"/>
    <w:rsid w:val="00E538CC"/>
    <w:rsid w:val="00E53C51"/>
    <w:rsid w:val="00E53CDC"/>
    <w:rsid w:val="00E53D39"/>
    <w:rsid w:val="00E53F80"/>
    <w:rsid w:val="00E5404E"/>
    <w:rsid w:val="00E5412F"/>
    <w:rsid w:val="00E5414F"/>
    <w:rsid w:val="00E5426F"/>
    <w:rsid w:val="00E5445B"/>
    <w:rsid w:val="00E54512"/>
    <w:rsid w:val="00E5457E"/>
    <w:rsid w:val="00E545AF"/>
    <w:rsid w:val="00E54657"/>
    <w:rsid w:val="00E54677"/>
    <w:rsid w:val="00E546F7"/>
    <w:rsid w:val="00E54873"/>
    <w:rsid w:val="00E5494B"/>
    <w:rsid w:val="00E549F1"/>
    <w:rsid w:val="00E54C8A"/>
    <w:rsid w:val="00E54D45"/>
    <w:rsid w:val="00E54EF2"/>
    <w:rsid w:val="00E54FEE"/>
    <w:rsid w:val="00E5524E"/>
    <w:rsid w:val="00E55296"/>
    <w:rsid w:val="00E55747"/>
    <w:rsid w:val="00E55909"/>
    <w:rsid w:val="00E55AA8"/>
    <w:rsid w:val="00E55AC3"/>
    <w:rsid w:val="00E56221"/>
    <w:rsid w:val="00E562BC"/>
    <w:rsid w:val="00E56413"/>
    <w:rsid w:val="00E565C7"/>
    <w:rsid w:val="00E565D6"/>
    <w:rsid w:val="00E56637"/>
    <w:rsid w:val="00E566D8"/>
    <w:rsid w:val="00E56BC5"/>
    <w:rsid w:val="00E56D7A"/>
    <w:rsid w:val="00E56EDE"/>
    <w:rsid w:val="00E56FA5"/>
    <w:rsid w:val="00E57229"/>
    <w:rsid w:val="00E572E4"/>
    <w:rsid w:val="00E573FB"/>
    <w:rsid w:val="00E57509"/>
    <w:rsid w:val="00E57529"/>
    <w:rsid w:val="00E575CC"/>
    <w:rsid w:val="00E576C6"/>
    <w:rsid w:val="00E57793"/>
    <w:rsid w:val="00E5783B"/>
    <w:rsid w:val="00E57951"/>
    <w:rsid w:val="00E579FF"/>
    <w:rsid w:val="00E57ED8"/>
    <w:rsid w:val="00E57F73"/>
    <w:rsid w:val="00E57FC3"/>
    <w:rsid w:val="00E601C5"/>
    <w:rsid w:val="00E60271"/>
    <w:rsid w:val="00E60400"/>
    <w:rsid w:val="00E6049A"/>
    <w:rsid w:val="00E6053D"/>
    <w:rsid w:val="00E606C3"/>
    <w:rsid w:val="00E6079E"/>
    <w:rsid w:val="00E607D0"/>
    <w:rsid w:val="00E609D5"/>
    <w:rsid w:val="00E60C61"/>
    <w:rsid w:val="00E61035"/>
    <w:rsid w:val="00E61058"/>
    <w:rsid w:val="00E61076"/>
    <w:rsid w:val="00E61159"/>
    <w:rsid w:val="00E61637"/>
    <w:rsid w:val="00E6168D"/>
    <w:rsid w:val="00E6178B"/>
    <w:rsid w:val="00E61928"/>
    <w:rsid w:val="00E61B79"/>
    <w:rsid w:val="00E61E24"/>
    <w:rsid w:val="00E61EAB"/>
    <w:rsid w:val="00E61F30"/>
    <w:rsid w:val="00E62062"/>
    <w:rsid w:val="00E6222D"/>
    <w:rsid w:val="00E62654"/>
    <w:rsid w:val="00E6266D"/>
    <w:rsid w:val="00E62678"/>
    <w:rsid w:val="00E626B2"/>
    <w:rsid w:val="00E62A44"/>
    <w:rsid w:val="00E62AE0"/>
    <w:rsid w:val="00E62AF6"/>
    <w:rsid w:val="00E62B60"/>
    <w:rsid w:val="00E62B80"/>
    <w:rsid w:val="00E62BCC"/>
    <w:rsid w:val="00E62C0D"/>
    <w:rsid w:val="00E62E2A"/>
    <w:rsid w:val="00E62F31"/>
    <w:rsid w:val="00E62F5F"/>
    <w:rsid w:val="00E63021"/>
    <w:rsid w:val="00E630FB"/>
    <w:rsid w:val="00E63102"/>
    <w:rsid w:val="00E633E7"/>
    <w:rsid w:val="00E634BF"/>
    <w:rsid w:val="00E63573"/>
    <w:rsid w:val="00E63660"/>
    <w:rsid w:val="00E638CB"/>
    <w:rsid w:val="00E639DB"/>
    <w:rsid w:val="00E63A67"/>
    <w:rsid w:val="00E63AC4"/>
    <w:rsid w:val="00E63ACD"/>
    <w:rsid w:val="00E63ADB"/>
    <w:rsid w:val="00E63B2A"/>
    <w:rsid w:val="00E63BF1"/>
    <w:rsid w:val="00E63C08"/>
    <w:rsid w:val="00E63D73"/>
    <w:rsid w:val="00E63E80"/>
    <w:rsid w:val="00E63F33"/>
    <w:rsid w:val="00E641B4"/>
    <w:rsid w:val="00E6438D"/>
    <w:rsid w:val="00E644F0"/>
    <w:rsid w:val="00E6450D"/>
    <w:rsid w:val="00E64652"/>
    <w:rsid w:val="00E64679"/>
    <w:rsid w:val="00E646E5"/>
    <w:rsid w:val="00E64A89"/>
    <w:rsid w:val="00E6507B"/>
    <w:rsid w:val="00E652F8"/>
    <w:rsid w:val="00E653E4"/>
    <w:rsid w:val="00E65532"/>
    <w:rsid w:val="00E655C2"/>
    <w:rsid w:val="00E655D7"/>
    <w:rsid w:val="00E6562C"/>
    <w:rsid w:val="00E6587B"/>
    <w:rsid w:val="00E65893"/>
    <w:rsid w:val="00E658FD"/>
    <w:rsid w:val="00E6597E"/>
    <w:rsid w:val="00E65AD9"/>
    <w:rsid w:val="00E65B2F"/>
    <w:rsid w:val="00E65B3A"/>
    <w:rsid w:val="00E65BBF"/>
    <w:rsid w:val="00E65E2B"/>
    <w:rsid w:val="00E65E7F"/>
    <w:rsid w:val="00E65F18"/>
    <w:rsid w:val="00E6600E"/>
    <w:rsid w:val="00E6602D"/>
    <w:rsid w:val="00E6620A"/>
    <w:rsid w:val="00E66318"/>
    <w:rsid w:val="00E667E3"/>
    <w:rsid w:val="00E66961"/>
    <w:rsid w:val="00E66A18"/>
    <w:rsid w:val="00E66AD7"/>
    <w:rsid w:val="00E66ADA"/>
    <w:rsid w:val="00E66E04"/>
    <w:rsid w:val="00E67537"/>
    <w:rsid w:val="00E67746"/>
    <w:rsid w:val="00E67AF5"/>
    <w:rsid w:val="00E67B49"/>
    <w:rsid w:val="00E67D1A"/>
    <w:rsid w:val="00E67D9E"/>
    <w:rsid w:val="00E67FE7"/>
    <w:rsid w:val="00E70143"/>
    <w:rsid w:val="00E701FD"/>
    <w:rsid w:val="00E704B6"/>
    <w:rsid w:val="00E7068B"/>
    <w:rsid w:val="00E706FF"/>
    <w:rsid w:val="00E707CE"/>
    <w:rsid w:val="00E70895"/>
    <w:rsid w:val="00E7095D"/>
    <w:rsid w:val="00E70A04"/>
    <w:rsid w:val="00E70C4B"/>
    <w:rsid w:val="00E70DE1"/>
    <w:rsid w:val="00E70FF3"/>
    <w:rsid w:val="00E71091"/>
    <w:rsid w:val="00E71096"/>
    <w:rsid w:val="00E71164"/>
    <w:rsid w:val="00E711CE"/>
    <w:rsid w:val="00E71256"/>
    <w:rsid w:val="00E71318"/>
    <w:rsid w:val="00E713BA"/>
    <w:rsid w:val="00E713C5"/>
    <w:rsid w:val="00E71561"/>
    <w:rsid w:val="00E715C3"/>
    <w:rsid w:val="00E716B6"/>
    <w:rsid w:val="00E7180B"/>
    <w:rsid w:val="00E71B43"/>
    <w:rsid w:val="00E71DFE"/>
    <w:rsid w:val="00E71E25"/>
    <w:rsid w:val="00E71E3B"/>
    <w:rsid w:val="00E71E9E"/>
    <w:rsid w:val="00E71FC5"/>
    <w:rsid w:val="00E7215F"/>
    <w:rsid w:val="00E72222"/>
    <w:rsid w:val="00E72298"/>
    <w:rsid w:val="00E7234F"/>
    <w:rsid w:val="00E7260C"/>
    <w:rsid w:val="00E7291B"/>
    <w:rsid w:val="00E72925"/>
    <w:rsid w:val="00E72AE8"/>
    <w:rsid w:val="00E72B6A"/>
    <w:rsid w:val="00E72C1D"/>
    <w:rsid w:val="00E72E7C"/>
    <w:rsid w:val="00E7323E"/>
    <w:rsid w:val="00E732E6"/>
    <w:rsid w:val="00E73390"/>
    <w:rsid w:val="00E733D9"/>
    <w:rsid w:val="00E733FF"/>
    <w:rsid w:val="00E734A2"/>
    <w:rsid w:val="00E737C6"/>
    <w:rsid w:val="00E73AF3"/>
    <w:rsid w:val="00E73E54"/>
    <w:rsid w:val="00E74033"/>
    <w:rsid w:val="00E740DA"/>
    <w:rsid w:val="00E741BE"/>
    <w:rsid w:val="00E741D8"/>
    <w:rsid w:val="00E745BC"/>
    <w:rsid w:val="00E745D8"/>
    <w:rsid w:val="00E74795"/>
    <w:rsid w:val="00E74838"/>
    <w:rsid w:val="00E748CE"/>
    <w:rsid w:val="00E74A09"/>
    <w:rsid w:val="00E74AAF"/>
    <w:rsid w:val="00E74AFB"/>
    <w:rsid w:val="00E74D99"/>
    <w:rsid w:val="00E74DB9"/>
    <w:rsid w:val="00E75251"/>
    <w:rsid w:val="00E7528C"/>
    <w:rsid w:val="00E7536F"/>
    <w:rsid w:val="00E75771"/>
    <w:rsid w:val="00E75908"/>
    <w:rsid w:val="00E75D4D"/>
    <w:rsid w:val="00E75F64"/>
    <w:rsid w:val="00E763B7"/>
    <w:rsid w:val="00E763FE"/>
    <w:rsid w:val="00E764BB"/>
    <w:rsid w:val="00E76536"/>
    <w:rsid w:val="00E765D7"/>
    <w:rsid w:val="00E768A8"/>
    <w:rsid w:val="00E7695E"/>
    <w:rsid w:val="00E769D3"/>
    <w:rsid w:val="00E76A1B"/>
    <w:rsid w:val="00E76A34"/>
    <w:rsid w:val="00E76AAA"/>
    <w:rsid w:val="00E76E2E"/>
    <w:rsid w:val="00E76E66"/>
    <w:rsid w:val="00E76F8E"/>
    <w:rsid w:val="00E770BE"/>
    <w:rsid w:val="00E771CF"/>
    <w:rsid w:val="00E77245"/>
    <w:rsid w:val="00E77248"/>
    <w:rsid w:val="00E772E6"/>
    <w:rsid w:val="00E77472"/>
    <w:rsid w:val="00E7751B"/>
    <w:rsid w:val="00E77691"/>
    <w:rsid w:val="00E776AC"/>
    <w:rsid w:val="00E77748"/>
    <w:rsid w:val="00E7783C"/>
    <w:rsid w:val="00E7790D"/>
    <w:rsid w:val="00E77BCE"/>
    <w:rsid w:val="00E77C98"/>
    <w:rsid w:val="00E80224"/>
    <w:rsid w:val="00E80242"/>
    <w:rsid w:val="00E8027E"/>
    <w:rsid w:val="00E80580"/>
    <w:rsid w:val="00E8058A"/>
    <w:rsid w:val="00E80659"/>
    <w:rsid w:val="00E80664"/>
    <w:rsid w:val="00E806CA"/>
    <w:rsid w:val="00E806D0"/>
    <w:rsid w:val="00E80715"/>
    <w:rsid w:val="00E80870"/>
    <w:rsid w:val="00E80AC0"/>
    <w:rsid w:val="00E80B2F"/>
    <w:rsid w:val="00E80B60"/>
    <w:rsid w:val="00E80CCE"/>
    <w:rsid w:val="00E80CF7"/>
    <w:rsid w:val="00E80D23"/>
    <w:rsid w:val="00E80D5E"/>
    <w:rsid w:val="00E80D6E"/>
    <w:rsid w:val="00E80F7C"/>
    <w:rsid w:val="00E80F8E"/>
    <w:rsid w:val="00E81038"/>
    <w:rsid w:val="00E81194"/>
    <w:rsid w:val="00E811B9"/>
    <w:rsid w:val="00E811E1"/>
    <w:rsid w:val="00E8120F"/>
    <w:rsid w:val="00E81418"/>
    <w:rsid w:val="00E81444"/>
    <w:rsid w:val="00E8144F"/>
    <w:rsid w:val="00E8158B"/>
    <w:rsid w:val="00E8160E"/>
    <w:rsid w:val="00E81748"/>
    <w:rsid w:val="00E8179B"/>
    <w:rsid w:val="00E8184B"/>
    <w:rsid w:val="00E81AB4"/>
    <w:rsid w:val="00E81B15"/>
    <w:rsid w:val="00E81B3F"/>
    <w:rsid w:val="00E81F09"/>
    <w:rsid w:val="00E82173"/>
    <w:rsid w:val="00E8245D"/>
    <w:rsid w:val="00E82599"/>
    <w:rsid w:val="00E8276A"/>
    <w:rsid w:val="00E82824"/>
    <w:rsid w:val="00E82832"/>
    <w:rsid w:val="00E82919"/>
    <w:rsid w:val="00E82963"/>
    <w:rsid w:val="00E829A9"/>
    <w:rsid w:val="00E82A44"/>
    <w:rsid w:val="00E82A62"/>
    <w:rsid w:val="00E82B5F"/>
    <w:rsid w:val="00E82DA1"/>
    <w:rsid w:val="00E82DE9"/>
    <w:rsid w:val="00E82F30"/>
    <w:rsid w:val="00E82F50"/>
    <w:rsid w:val="00E82FAF"/>
    <w:rsid w:val="00E8327F"/>
    <w:rsid w:val="00E8343A"/>
    <w:rsid w:val="00E83636"/>
    <w:rsid w:val="00E8369B"/>
    <w:rsid w:val="00E83AC1"/>
    <w:rsid w:val="00E83D51"/>
    <w:rsid w:val="00E83D98"/>
    <w:rsid w:val="00E83DA9"/>
    <w:rsid w:val="00E83DB1"/>
    <w:rsid w:val="00E83E3D"/>
    <w:rsid w:val="00E84010"/>
    <w:rsid w:val="00E84129"/>
    <w:rsid w:val="00E841FD"/>
    <w:rsid w:val="00E842A0"/>
    <w:rsid w:val="00E842BB"/>
    <w:rsid w:val="00E842EC"/>
    <w:rsid w:val="00E844A1"/>
    <w:rsid w:val="00E844C4"/>
    <w:rsid w:val="00E84503"/>
    <w:rsid w:val="00E8469D"/>
    <w:rsid w:val="00E8475D"/>
    <w:rsid w:val="00E847C9"/>
    <w:rsid w:val="00E84903"/>
    <w:rsid w:val="00E849AF"/>
    <w:rsid w:val="00E84B94"/>
    <w:rsid w:val="00E84CF1"/>
    <w:rsid w:val="00E8528B"/>
    <w:rsid w:val="00E8531E"/>
    <w:rsid w:val="00E85394"/>
    <w:rsid w:val="00E854CB"/>
    <w:rsid w:val="00E855AC"/>
    <w:rsid w:val="00E8560F"/>
    <w:rsid w:val="00E85640"/>
    <w:rsid w:val="00E8564E"/>
    <w:rsid w:val="00E858DA"/>
    <w:rsid w:val="00E859B4"/>
    <w:rsid w:val="00E859CF"/>
    <w:rsid w:val="00E85A89"/>
    <w:rsid w:val="00E85AB2"/>
    <w:rsid w:val="00E85D1A"/>
    <w:rsid w:val="00E85F1D"/>
    <w:rsid w:val="00E86025"/>
    <w:rsid w:val="00E86091"/>
    <w:rsid w:val="00E8632B"/>
    <w:rsid w:val="00E86376"/>
    <w:rsid w:val="00E86498"/>
    <w:rsid w:val="00E86525"/>
    <w:rsid w:val="00E8657A"/>
    <w:rsid w:val="00E8664E"/>
    <w:rsid w:val="00E86661"/>
    <w:rsid w:val="00E866F1"/>
    <w:rsid w:val="00E8676F"/>
    <w:rsid w:val="00E86809"/>
    <w:rsid w:val="00E868A2"/>
    <w:rsid w:val="00E86B94"/>
    <w:rsid w:val="00E86BCD"/>
    <w:rsid w:val="00E86C1A"/>
    <w:rsid w:val="00E86C1E"/>
    <w:rsid w:val="00E86D8F"/>
    <w:rsid w:val="00E86FCD"/>
    <w:rsid w:val="00E870AB"/>
    <w:rsid w:val="00E8714D"/>
    <w:rsid w:val="00E873A4"/>
    <w:rsid w:val="00E875BF"/>
    <w:rsid w:val="00E8764D"/>
    <w:rsid w:val="00E87696"/>
    <w:rsid w:val="00E8770E"/>
    <w:rsid w:val="00E87AFD"/>
    <w:rsid w:val="00E87BE2"/>
    <w:rsid w:val="00E87E7F"/>
    <w:rsid w:val="00E87FA4"/>
    <w:rsid w:val="00E90053"/>
    <w:rsid w:val="00E9013B"/>
    <w:rsid w:val="00E90195"/>
    <w:rsid w:val="00E901BD"/>
    <w:rsid w:val="00E901D6"/>
    <w:rsid w:val="00E9031A"/>
    <w:rsid w:val="00E90336"/>
    <w:rsid w:val="00E903BD"/>
    <w:rsid w:val="00E903CA"/>
    <w:rsid w:val="00E9079C"/>
    <w:rsid w:val="00E9081A"/>
    <w:rsid w:val="00E909BF"/>
    <w:rsid w:val="00E90B3F"/>
    <w:rsid w:val="00E90BE5"/>
    <w:rsid w:val="00E90C12"/>
    <w:rsid w:val="00E90C9B"/>
    <w:rsid w:val="00E90DCB"/>
    <w:rsid w:val="00E90DD2"/>
    <w:rsid w:val="00E90E26"/>
    <w:rsid w:val="00E90E70"/>
    <w:rsid w:val="00E90F4B"/>
    <w:rsid w:val="00E90F66"/>
    <w:rsid w:val="00E910D7"/>
    <w:rsid w:val="00E910DD"/>
    <w:rsid w:val="00E91157"/>
    <w:rsid w:val="00E9133F"/>
    <w:rsid w:val="00E91370"/>
    <w:rsid w:val="00E91373"/>
    <w:rsid w:val="00E916CE"/>
    <w:rsid w:val="00E91CD0"/>
    <w:rsid w:val="00E91D42"/>
    <w:rsid w:val="00E92163"/>
    <w:rsid w:val="00E92187"/>
    <w:rsid w:val="00E921C7"/>
    <w:rsid w:val="00E921DC"/>
    <w:rsid w:val="00E92234"/>
    <w:rsid w:val="00E92617"/>
    <w:rsid w:val="00E92619"/>
    <w:rsid w:val="00E92ACB"/>
    <w:rsid w:val="00E92C9D"/>
    <w:rsid w:val="00E92D47"/>
    <w:rsid w:val="00E92D94"/>
    <w:rsid w:val="00E92DE7"/>
    <w:rsid w:val="00E92DF8"/>
    <w:rsid w:val="00E92EAC"/>
    <w:rsid w:val="00E9307F"/>
    <w:rsid w:val="00E932CD"/>
    <w:rsid w:val="00E93558"/>
    <w:rsid w:val="00E935D4"/>
    <w:rsid w:val="00E93714"/>
    <w:rsid w:val="00E9389A"/>
    <w:rsid w:val="00E93A1D"/>
    <w:rsid w:val="00E93A4F"/>
    <w:rsid w:val="00E93AB6"/>
    <w:rsid w:val="00E93B04"/>
    <w:rsid w:val="00E93B09"/>
    <w:rsid w:val="00E93B28"/>
    <w:rsid w:val="00E93B2C"/>
    <w:rsid w:val="00E93D97"/>
    <w:rsid w:val="00E93E4A"/>
    <w:rsid w:val="00E93EA1"/>
    <w:rsid w:val="00E93FBE"/>
    <w:rsid w:val="00E94026"/>
    <w:rsid w:val="00E94043"/>
    <w:rsid w:val="00E94109"/>
    <w:rsid w:val="00E94344"/>
    <w:rsid w:val="00E94622"/>
    <w:rsid w:val="00E94730"/>
    <w:rsid w:val="00E9481E"/>
    <w:rsid w:val="00E94832"/>
    <w:rsid w:val="00E94891"/>
    <w:rsid w:val="00E9489D"/>
    <w:rsid w:val="00E949BD"/>
    <w:rsid w:val="00E94A78"/>
    <w:rsid w:val="00E94D6D"/>
    <w:rsid w:val="00E94E0B"/>
    <w:rsid w:val="00E95031"/>
    <w:rsid w:val="00E95295"/>
    <w:rsid w:val="00E952B4"/>
    <w:rsid w:val="00E95382"/>
    <w:rsid w:val="00E95424"/>
    <w:rsid w:val="00E954A1"/>
    <w:rsid w:val="00E954BE"/>
    <w:rsid w:val="00E957A4"/>
    <w:rsid w:val="00E958A4"/>
    <w:rsid w:val="00E95901"/>
    <w:rsid w:val="00E95909"/>
    <w:rsid w:val="00E95951"/>
    <w:rsid w:val="00E95D85"/>
    <w:rsid w:val="00E95DB8"/>
    <w:rsid w:val="00E95DF7"/>
    <w:rsid w:val="00E95E1D"/>
    <w:rsid w:val="00E95F07"/>
    <w:rsid w:val="00E96039"/>
    <w:rsid w:val="00E9605B"/>
    <w:rsid w:val="00E9632E"/>
    <w:rsid w:val="00E963F4"/>
    <w:rsid w:val="00E9650D"/>
    <w:rsid w:val="00E96707"/>
    <w:rsid w:val="00E96792"/>
    <w:rsid w:val="00E967F2"/>
    <w:rsid w:val="00E9680C"/>
    <w:rsid w:val="00E9690A"/>
    <w:rsid w:val="00E96AC1"/>
    <w:rsid w:val="00E96C57"/>
    <w:rsid w:val="00E96D6E"/>
    <w:rsid w:val="00E96D93"/>
    <w:rsid w:val="00E96FE8"/>
    <w:rsid w:val="00E97009"/>
    <w:rsid w:val="00E97326"/>
    <w:rsid w:val="00E97394"/>
    <w:rsid w:val="00E975FE"/>
    <w:rsid w:val="00E97747"/>
    <w:rsid w:val="00E97C42"/>
    <w:rsid w:val="00E97C8D"/>
    <w:rsid w:val="00E97E07"/>
    <w:rsid w:val="00E97E61"/>
    <w:rsid w:val="00EA0004"/>
    <w:rsid w:val="00EA0070"/>
    <w:rsid w:val="00EA0078"/>
    <w:rsid w:val="00EA0196"/>
    <w:rsid w:val="00EA0220"/>
    <w:rsid w:val="00EA02D5"/>
    <w:rsid w:val="00EA0329"/>
    <w:rsid w:val="00EA041B"/>
    <w:rsid w:val="00EA0550"/>
    <w:rsid w:val="00EA0619"/>
    <w:rsid w:val="00EA0909"/>
    <w:rsid w:val="00EA0948"/>
    <w:rsid w:val="00EA0979"/>
    <w:rsid w:val="00EA0C86"/>
    <w:rsid w:val="00EA0CF5"/>
    <w:rsid w:val="00EA0E45"/>
    <w:rsid w:val="00EA0FA7"/>
    <w:rsid w:val="00EA1029"/>
    <w:rsid w:val="00EA10C2"/>
    <w:rsid w:val="00EA122E"/>
    <w:rsid w:val="00EA12EA"/>
    <w:rsid w:val="00EA12FD"/>
    <w:rsid w:val="00EA1337"/>
    <w:rsid w:val="00EA139E"/>
    <w:rsid w:val="00EA1532"/>
    <w:rsid w:val="00EA1545"/>
    <w:rsid w:val="00EA15C1"/>
    <w:rsid w:val="00EA165E"/>
    <w:rsid w:val="00EA166E"/>
    <w:rsid w:val="00EA1A70"/>
    <w:rsid w:val="00EA1B28"/>
    <w:rsid w:val="00EA1BE7"/>
    <w:rsid w:val="00EA1D1D"/>
    <w:rsid w:val="00EA1DD1"/>
    <w:rsid w:val="00EA2098"/>
    <w:rsid w:val="00EA22C5"/>
    <w:rsid w:val="00EA2416"/>
    <w:rsid w:val="00EA2728"/>
    <w:rsid w:val="00EA279E"/>
    <w:rsid w:val="00EA2954"/>
    <w:rsid w:val="00EA299A"/>
    <w:rsid w:val="00EA29CC"/>
    <w:rsid w:val="00EA2F55"/>
    <w:rsid w:val="00EA306F"/>
    <w:rsid w:val="00EA3075"/>
    <w:rsid w:val="00EA31E7"/>
    <w:rsid w:val="00EA32B4"/>
    <w:rsid w:val="00EA3313"/>
    <w:rsid w:val="00EA3387"/>
    <w:rsid w:val="00EA33F3"/>
    <w:rsid w:val="00EA3458"/>
    <w:rsid w:val="00EA3499"/>
    <w:rsid w:val="00EA3617"/>
    <w:rsid w:val="00EA3649"/>
    <w:rsid w:val="00EA3772"/>
    <w:rsid w:val="00EA3CA8"/>
    <w:rsid w:val="00EA3CD7"/>
    <w:rsid w:val="00EA3D89"/>
    <w:rsid w:val="00EA3DE9"/>
    <w:rsid w:val="00EA3EF8"/>
    <w:rsid w:val="00EA3F54"/>
    <w:rsid w:val="00EA3F90"/>
    <w:rsid w:val="00EA3FD3"/>
    <w:rsid w:val="00EA4070"/>
    <w:rsid w:val="00EA41BB"/>
    <w:rsid w:val="00EA43A7"/>
    <w:rsid w:val="00EA442A"/>
    <w:rsid w:val="00EA4483"/>
    <w:rsid w:val="00EA450D"/>
    <w:rsid w:val="00EA4529"/>
    <w:rsid w:val="00EA469A"/>
    <w:rsid w:val="00EA476A"/>
    <w:rsid w:val="00EA48A0"/>
    <w:rsid w:val="00EA49DB"/>
    <w:rsid w:val="00EA4A62"/>
    <w:rsid w:val="00EA4B83"/>
    <w:rsid w:val="00EA4BBA"/>
    <w:rsid w:val="00EA4C24"/>
    <w:rsid w:val="00EA4E0F"/>
    <w:rsid w:val="00EA4E56"/>
    <w:rsid w:val="00EA500C"/>
    <w:rsid w:val="00EA51A6"/>
    <w:rsid w:val="00EA51EF"/>
    <w:rsid w:val="00EA51FA"/>
    <w:rsid w:val="00EA5215"/>
    <w:rsid w:val="00EA5320"/>
    <w:rsid w:val="00EA54C0"/>
    <w:rsid w:val="00EA54D2"/>
    <w:rsid w:val="00EA5889"/>
    <w:rsid w:val="00EA5C83"/>
    <w:rsid w:val="00EA5C91"/>
    <w:rsid w:val="00EA5E00"/>
    <w:rsid w:val="00EA60EB"/>
    <w:rsid w:val="00EA6293"/>
    <w:rsid w:val="00EA6342"/>
    <w:rsid w:val="00EA63F5"/>
    <w:rsid w:val="00EA6447"/>
    <w:rsid w:val="00EA64A4"/>
    <w:rsid w:val="00EA652D"/>
    <w:rsid w:val="00EA6616"/>
    <w:rsid w:val="00EA66B6"/>
    <w:rsid w:val="00EA6703"/>
    <w:rsid w:val="00EA685C"/>
    <w:rsid w:val="00EA6B1E"/>
    <w:rsid w:val="00EA6C12"/>
    <w:rsid w:val="00EA6F8D"/>
    <w:rsid w:val="00EA6FBD"/>
    <w:rsid w:val="00EA7251"/>
    <w:rsid w:val="00EA7291"/>
    <w:rsid w:val="00EA72D9"/>
    <w:rsid w:val="00EA750E"/>
    <w:rsid w:val="00EA7522"/>
    <w:rsid w:val="00EA759B"/>
    <w:rsid w:val="00EA75D7"/>
    <w:rsid w:val="00EA7732"/>
    <w:rsid w:val="00EA7810"/>
    <w:rsid w:val="00EA7864"/>
    <w:rsid w:val="00EA79FB"/>
    <w:rsid w:val="00EA7AA4"/>
    <w:rsid w:val="00EA7B1B"/>
    <w:rsid w:val="00EA7C4A"/>
    <w:rsid w:val="00EA7C8D"/>
    <w:rsid w:val="00EA7E80"/>
    <w:rsid w:val="00EA7EFE"/>
    <w:rsid w:val="00EA7FED"/>
    <w:rsid w:val="00EB0021"/>
    <w:rsid w:val="00EB013E"/>
    <w:rsid w:val="00EB01A4"/>
    <w:rsid w:val="00EB05D2"/>
    <w:rsid w:val="00EB08F0"/>
    <w:rsid w:val="00EB09A3"/>
    <w:rsid w:val="00EB09CC"/>
    <w:rsid w:val="00EB0A27"/>
    <w:rsid w:val="00EB0AB5"/>
    <w:rsid w:val="00EB0EA1"/>
    <w:rsid w:val="00EB0F86"/>
    <w:rsid w:val="00EB10DB"/>
    <w:rsid w:val="00EB12A7"/>
    <w:rsid w:val="00EB1461"/>
    <w:rsid w:val="00EB14AF"/>
    <w:rsid w:val="00EB1718"/>
    <w:rsid w:val="00EB17A8"/>
    <w:rsid w:val="00EB1801"/>
    <w:rsid w:val="00EB1807"/>
    <w:rsid w:val="00EB18D2"/>
    <w:rsid w:val="00EB1D85"/>
    <w:rsid w:val="00EB1DED"/>
    <w:rsid w:val="00EB1EEA"/>
    <w:rsid w:val="00EB1FF2"/>
    <w:rsid w:val="00EB2062"/>
    <w:rsid w:val="00EB216C"/>
    <w:rsid w:val="00EB21C3"/>
    <w:rsid w:val="00EB225B"/>
    <w:rsid w:val="00EB22BA"/>
    <w:rsid w:val="00EB23D7"/>
    <w:rsid w:val="00EB2530"/>
    <w:rsid w:val="00EB2585"/>
    <w:rsid w:val="00EB2765"/>
    <w:rsid w:val="00EB29C3"/>
    <w:rsid w:val="00EB29C7"/>
    <w:rsid w:val="00EB29F2"/>
    <w:rsid w:val="00EB2A8A"/>
    <w:rsid w:val="00EB2B84"/>
    <w:rsid w:val="00EB2E68"/>
    <w:rsid w:val="00EB2EE5"/>
    <w:rsid w:val="00EB310D"/>
    <w:rsid w:val="00EB3134"/>
    <w:rsid w:val="00EB3589"/>
    <w:rsid w:val="00EB3686"/>
    <w:rsid w:val="00EB3690"/>
    <w:rsid w:val="00EB38C1"/>
    <w:rsid w:val="00EB3933"/>
    <w:rsid w:val="00EB3EB2"/>
    <w:rsid w:val="00EB3EDF"/>
    <w:rsid w:val="00EB3FC8"/>
    <w:rsid w:val="00EB417A"/>
    <w:rsid w:val="00EB42DD"/>
    <w:rsid w:val="00EB4333"/>
    <w:rsid w:val="00EB4633"/>
    <w:rsid w:val="00EB46C8"/>
    <w:rsid w:val="00EB49E9"/>
    <w:rsid w:val="00EB4AB6"/>
    <w:rsid w:val="00EB4B13"/>
    <w:rsid w:val="00EB4B59"/>
    <w:rsid w:val="00EB4B7B"/>
    <w:rsid w:val="00EB4D69"/>
    <w:rsid w:val="00EB4DD7"/>
    <w:rsid w:val="00EB4EE0"/>
    <w:rsid w:val="00EB500D"/>
    <w:rsid w:val="00EB5080"/>
    <w:rsid w:val="00EB50B9"/>
    <w:rsid w:val="00EB5104"/>
    <w:rsid w:val="00EB5287"/>
    <w:rsid w:val="00EB5490"/>
    <w:rsid w:val="00EB54E2"/>
    <w:rsid w:val="00EB5598"/>
    <w:rsid w:val="00EB55BC"/>
    <w:rsid w:val="00EB5713"/>
    <w:rsid w:val="00EB5737"/>
    <w:rsid w:val="00EB57E7"/>
    <w:rsid w:val="00EB5935"/>
    <w:rsid w:val="00EB5962"/>
    <w:rsid w:val="00EB5BEF"/>
    <w:rsid w:val="00EB5C1F"/>
    <w:rsid w:val="00EB5D4A"/>
    <w:rsid w:val="00EB5EE1"/>
    <w:rsid w:val="00EB5EF2"/>
    <w:rsid w:val="00EB5FA4"/>
    <w:rsid w:val="00EB5FA5"/>
    <w:rsid w:val="00EB6049"/>
    <w:rsid w:val="00EB60C0"/>
    <w:rsid w:val="00EB6323"/>
    <w:rsid w:val="00EB63B3"/>
    <w:rsid w:val="00EB6585"/>
    <w:rsid w:val="00EB658E"/>
    <w:rsid w:val="00EB6664"/>
    <w:rsid w:val="00EB6811"/>
    <w:rsid w:val="00EB6AC8"/>
    <w:rsid w:val="00EB6F46"/>
    <w:rsid w:val="00EB7298"/>
    <w:rsid w:val="00EB7367"/>
    <w:rsid w:val="00EB744E"/>
    <w:rsid w:val="00EB7454"/>
    <w:rsid w:val="00EB74E7"/>
    <w:rsid w:val="00EB76A9"/>
    <w:rsid w:val="00EB7780"/>
    <w:rsid w:val="00EB77D2"/>
    <w:rsid w:val="00EB7877"/>
    <w:rsid w:val="00EB7929"/>
    <w:rsid w:val="00EB7933"/>
    <w:rsid w:val="00EB7AF7"/>
    <w:rsid w:val="00EB7B8A"/>
    <w:rsid w:val="00EB7C7B"/>
    <w:rsid w:val="00EB7E0A"/>
    <w:rsid w:val="00EC0105"/>
    <w:rsid w:val="00EC0418"/>
    <w:rsid w:val="00EC04A8"/>
    <w:rsid w:val="00EC0630"/>
    <w:rsid w:val="00EC06F5"/>
    <w:rsid w:val="00EC0738"/>
    <w:rsid w:val="00EC0AB4"/>
    <w:rsid w:val="00EC0B4B"/>
    <w:rsid w:val="00EC0B90"/>
    <w:rsid w:val="00EC0C67"/>
    <w:rsid w:val="00EC0CED"/>
    <w:rsid w:val="00EC0D48"/>
    <w:rsid w:val="00EC0E6D"/>
    <w:rsid w:val="00EC0FEC"/>
    <w:rsid w:val="00EC1084"/>
    <w:rsid w:val="00EC1127"/>
    <w:rsid w:val="00EC1297"/>
    <w:rsid w:val="00EC137A"/>
    <w:rsid w:val="00EC15F3"/>
    <w:rsid w:val="00EC15FE"/>
    <w:rsid w:val="00EC17D0"/>
    <w:rsid w:val="00EC17F4"/>
    <w:rsid w:val="00EC1845"/>
    <w:rsid w:val="00EC18BF"/>
    <w:rsid w:val="00EC1A38"/>
    <w:rsid w:val="00EC1A77"/>
    <w:rsid w:val="00EC1A7C"/>
    <w:rsid w:val="00EC1BB6"/>
    <w:rsid w:val="00EC1D7A"/>
    <w:rsid w:val="00EC1EAF"/>
    <w:rsid w:val="00EC1F06"/>
    <w:rsid w:val="00EC211D"/>
    <w:rsid w:val="00EC218D"/>
    <w:rsid w:val="00EC218F"/>
    <w:rsid w:val="00EC22CB"/>
    <w:rsid w:val="00EC2419"/>
    <w:rsid w:val="00EC244E"/>
    <w:rsid w:val="00EC2630"/>
    <w:rsid w:val="00EC27A3"/>
    <w:rsid w:val="00EC28E4"/>
    <w:rsid w:val="00EC2A36"/>
    <w:rsid w:val="00EC2A42"/>
    <w:rsid w:val="00EC2B29"/>
    <w:rsid w:val="00EC2C26"/>
    <w:rsid w:val="00EC2C8D"/>
    <w:rsid w:val="00EC2D1C"/>
    <w:rsid w:val="00EC2D58"/>
    <w:rsid w:val="00EC2D5E"/>
    <w:rsid w:val="00EC2E9A"/>
    <w:rsid w:val="00EC2F6A"/>
    <w:rsid w:val="00EC31AF"/>
    <w:rsid w:val="00EC32B5"/>
    <w:rsid w:val="00EC3666"/>
    <w:rsid w:val="00EC3723"/>
    <w:rsid w:val="00EC37D7"/>
    <w:rsid w:val="00EC38D7"/>
    <w:rsid w:val="00EC3A34"/>
    <w:rsid w:val="00EC3AD6"/>
    <w:rsid w:val="00EC3BCE"/>
    <w:rsid w:val="00EC3CF9"/>
    <w:rsid w:val="00EC3E04"/>
    <w:rsid w:val="00EC405A"/>
    <w:rsid w:val="00EC4245"/>
    <w:rsid w:val="00EC426E"/>
    <w:rsid w:val="00EC4296"/>
    <w:rsid w:val="00EC434C"/>
    <w:rsid w:val="00EC4477"/>
    <w:rsid w:val="00EC4506"/>
    <w:rsid w:val="00EC463F"/>
    <w:rsid w:val="00EC46FF"/>
    <w:rsid w:val="00EC4A3F"/>
    <w:rsid w:val="00EC4C1E"/>
    <w:rsid w:val="00EC4C83"/>
    <w:rsid w:val="00EC4D47"/>
    <w:rsid w:val="00EC4DA7"/>
    <w:rsid w:val="00EC4DF0"/>
    <w:rsid w:val="00EC4FE4"/>
    <w:rsid w:val="00EC5056"/>
    <w:rsid w:val="00EC52D0"/>
    <w:rsid w:val="00EC5345"/>
    <w:rsid w:val="00EC5858"/>
    <w:rsid w:val="00EC5956"/>
    <w:rsid w:val="00EC5C2F"/>
    <w:rsid w:val="00EC5CFF"/>
    <w:rsid w:val="00EC5E42"/>
    <w:rsid w:val="00EC60D5"/>
    <w:rsid w:val="00EC6265"/>
    <w:rsid w:val="00EC62C1"/>
    <w:rsid w:val="00EC6386"/>
    <w:rsid w:val="00EC63B5"/>
    <w:rsid w:val="00EC64DB"/>
    <w:rsid w:val="00EC6516"/>
    <w:rsid w:val="00EC6596"/>
    <w:rsid w:val="00EC67F2"/>
    <w:rsid w:val="00EC6BC0"/>
    <w:rsid w:val="00EC6C58"/>
    <w:rsid w:val="00EC6DAF"/>
    <w:rsid w:val="00EC6E69"/>
    <w:rsid w:val="00EC6F4A"/>
    <w:rsid w:val="00EC6F56"/>
    <w:rsid w:val="00EC7408"/>
    <w:rsid w:val="00EC767A"/>
    <w:rsid w:val="00EC76F7"/>
    <w:rsid w:val="00EC787A"/>
    <w:rsid w:val="00EC78D5"/>
    <w:rsid w:val="00EC7937"/>
    <w:rsid w:val="00EC79D6"/>
    <w:rsid w:val="00EC7A1B"/>
    <w:rsid w:val="00EC7BB4"/>
    <w:rsid w:val="00EC7C32"/>
    <w:rsid w:val="00EC7D44"/>
    <w:rsid w:val="00ED0053"/>
    <w:rsid w:val="00ED00AA"/>
    <w:rsid w:val="00ED00BE"/>
    <w:rsid w:val="00ED01ED"/>
    <w:rsid w:val="00ED0392"/>
    <w:rsid w:val="00ED03C7"/>
    <w:rsid w:val="00ED03C8"/>
    <w:rsid w:val="00ED042D"/>
    <w:rsid w:val="00ED0570"/>
    <w:rsid w:val="00ED067B"/>
    <w:rsid w:val="00ED06E9"/>
    <w:rsid w:val="00ED0824"/>
    <w:rsid w:val="00ED08FB"/>
    <w:rsid w:val="00ED0A99"/>
    <w:rsid w:val="00ED0BD4"/>
    <w:rsid w:val="00ED0D39"/>
    <w:rsid w:val="00ED0D85"/>
    <w:rsid w:val="00ED0F7B"/>
    <w:rsid w:val="00ED13A2"/>
    <w:rsid w:val="00ED17BF"/>
    <w:rsid w:val="00ED1882"/>
    <w:rsid w:val="00ED18DF"/>
    <w:rsid w:val="00ED1C00"/>
    <w:rsid w:val="00ED1C8A"/>
    <w:rsid w:val="00ED2148"/>
    <w:rsid w:val="00ED2405"/>
    <w:rsid w:val="00ED26D5"/>
    <w:rsid w:val="00ED284F"/>
    <w:rsid w:val="00ED28CB"/>
    <w:rsid w:val="00ED2CB1"/>
    <w:rsid w:val="00ED2E9D"/>
    <w:rsid w:val="00ED2EE5"/>
    <w:rsid w:val="00ED2F39"/>
    <w:rsid w:val="00ED338B"/>
    <w:rsid w:val="00ED36C2"/>
    <w:rsid w:val="00ED36CD"/>
    <w:rsid w:val="00ED38D6"/>
    <w:rsid w:val="00ED38DA"/>
    <w:rsid w:val="00ED3965"/>
    <w:rsid w:val="00ED3994"/>
    <w:rsid w:val="00ED3A14"/>
    <w:rsid w:val="00ED3A71"/>
    <w:rsid w:val="00ED3AA4"/>
    <w:rsid w:val="00ED3CA4"/>
    <w:rsid w:val="00ED3D59"/>
    <w:rsid w:val="00ED3D76"/>
    <w:rsid w:val="00ED3E79"/>
    <w:rsid w:val="00ED40A3"/>
    <w:rsid w:val="00ED40B8"/>
    <w:rsid w:val="00ED4462"/>
    <w:rsid w:val="00ED4595"/>
    <w:rsid w:val="00ED45AA"/>
    <w:rsid w:val="00ED46EF"/>
    <w:rsid w:val="00ED48BE"/>
    <w:rsid w:val="00ED4A90"/>
    <w:rsid w:val="00ED4AF2"/>
    <w:rsid w:val="00ED4BE5"/>
    <w:rsid w:val="00ED4C88"/>
    <w:rsid w:val="00ED4FF1"/>
    <w:rsid w:val="00ED504F"/>
    <w:rsid w:val="00ED5160"/>
    <w:rsid w:val="00ED5198"/>
    <w:rsid w:val="00ED51D8"/>
    <w:rsid w:val="00ED51F4"/>
    <w:rsid w:val="00ED525C"/>
    <w:rsid w:val="00ED52D8"/>
    <w:rsid w:val="00ED5406"/>
    <w:rsid w:val="00ED5407"/>
    <w:rsid w:val="00ED54D9"/>
    <w:rsid w:val="00ED55BB"/>
    <w:rsid w:val="00ED5990"/>
    <w:rsid w:val="00ED59A0"/>
    <w:rsid w:val="00ED59AD"/>
    <w:rsid w:val="00ED5C92"/>
    <w:rsid w:val="00ED5CDA"/>
    <w:rsid w:val="00ED5D9C"/>
    <w:rsid w:val="00ED5FAA"/>
    <w:rsid w:val="00ED605A"/>
    <w:rsid w:val="00ED615F"/>
    <w:rsid w:val="00ED62B8"/>
    <w:rsid w:val="00ED63BF"/>
    <w:rsid w:val="00ED63DE"/>
    <w:rsid w:val="00ED6465"/>
    <w:rsid w:val="00ED650C"/>
    <w:rsid w:val="00ED6576"/>
    <w:rsid w:val="00ED6691"/>
    <w:rsid w:val="00ED683A"/>
    <w:rsid w:val="00ED6982"/>
    <w:rsid w:val="00ED69E8"/>
    <w:rsid w:val="00ED69ED"/>
    <w:rsid w:val="00ED6A2B"/>
    <w:rsid w:val="00ED6AE3"/>
    <w:rsid w:val="00ED6AF6"/>
    <w:rsid w:val="00ED6BD1"/>
    <w:rsid w:val="00ED6C47"/>
    <w:rsid w:val="00ED6C4F"/>
    <w:rsid w:val="00ED6CE7"/>
    <w:rsid w:val="00ED6D7C"/>
    <w:rsid w:val="00ED6FBD"/>
    <w:rsid w:val="00ED707F"/>
    <w:rsid w:val="00ED72F2"/>
    <w:rsid w:val="00ED738D"/>
    <w:rsid w:val="00ED7427"/>
    <w:rsid w:val="00ED7438"/>
    <w:rsid w:val="00ED74F3"/>
    <w:rsid w:val="00ED7659"/>
    <w:rsid w:val="00ED7869"/>
    <w:rsid w:val="00ED789B"/>
    <w:rsid w:val="00ED789D"/>
    <w:rsid w:val="00ED7A2C"/>
    <w:rsid w:val="00ED7A6A"/>
    <w:rsid w:val="00ED7D90"/>
    <w:rsid w:val="00ED7DFD"/>
    <w:rsid w:val="00ED7EA2"/>
    <w:rsid w:val="00EE0173"/>
    <w:rsid w:val="00EE01C2"/>
    <w:rsid w:val="00EE0284"/>
    <w:rsid w:val="00EE0314"/>
    <w:rsid w:val="00EE03D9"/>
    <w:rsid w:val="00EE050E"/>
    <w:rsid w:val="00EE052A"/>
    <w:rsid w:val="00EE06A4"/>
    <w:rsid w:val="00EE08A6"/>
    <w:rsid w:val="00EE0B1F"/>
    <w:rsid w:val="00EE0B2E"/>
    <w:rsid w:val="00EE0EA1"/>
    <w:rsid w:val="00EE0F90"/>
    <w:rsid w:val="00EE0FDE"/>
    <w:rsid w:val="00EE0FF3"/>
    <w:rsid w:val="00EE106C"/>
    <w:rsid w:val="00EE12AA"/>
    <w:rsid w:val="00EE1345"/>
    <w:rsid w:val="00EE13A3"/>
    <w:rsid w:val="00EE16D8"/>
    <w:rsid w:val="00EE1713"/>
    <w:rsid w:val="00EE1FFF"/>
    <w:rsid w:val="00EE2077"/>
    <w:rsid w:val="00EE2218"/>
    <w:rsid w:val="00EE233E"/>
    <w:rsid w:val="00EE26CB"/>
    <w:rsid w:val="00EE2734"/>
    <w:rsid w:val="00EE27EF"/>
    <w:rsid w:val="00EE286B"/>
    <w:rsid w:val="00EE28FE"/>
    <w:rsid w:val="00EE293D"/>
    <w:rsid w:val="00EE2A44"/>
    <w:rsid w:val="00EE2A75"/>
    <w:rsid w:val="00EE2B6F"/>
    <w:rsid w:val="00EE2C2E"/>
    <w:rsid w:val="00EE2C7D"/>
    <w:rsid w:val="00EE2E17"/>
    <w:rsid w:val="00EE2F68"/>
    <w:rsid w:val="00EE304D"/>
    <w:rsid w:val="00EE3063"/>
    <w:rsid w:val="00EE30DF"/>
    <w:rsid w:val="00EE333C"/>
    <w:rsid w:val="00EE334A"/>
    <w:rsid w:val="00EE3397"/>
    <w:rsid w:val="00EE3499"/>
    <w:rsid w:val="00EE34CB"/>
    <w:rsid w:val="00EE382A"/>
    <w:rsid w:val="00EE39C8"/>
    <w:rsid w:val="00EE3BA6"/>
    <w:rsid w:val="00EE3BC0"/>
    <w:rsid w:val="00EE3DA6"/>
    <w:rsid w:val="00EE3DCA"/>
    <w:rsid w:val="00EE3F72"/>
    <w:rsid w:val="00EE3FAC"/>
    <w:rsid w:val="00EE409C"/>
    <w:rsid w:val="00EE419D"/>
    <w:rsid w:val="00EE4263"/>
    <w:rsid w:val="00EE4314"/>
    <w:rsid w:val="00EE439E"/>
    <w:rsid w:val="00EE443E"/>
    <w:rsid w:val="00EE452F"/>
    <w:rsid w:val="00EE455F"/>
    <w:rsid w:val="00EE4615"/>
    <w:rsid w:val="00EE48E8"/>
    <w:rsid w:val="00EE49B3"/>
    <w:rsid w:val="00EE4A3D"/>
    <w:rsid w:val="00EE4B6D"/>
    <w:rsid w:val="00EE518E"/>
    <w:rsid w:val="00EE5280"/>
    <w:rsid w:val="00EE53C6"/>
    <w:rsid w:val="00EE5458"/>
    <w:rsid w:val="00EE547B"/>
    <w:rsid w:val="00EE54B8"/>
    <w:rsid w:val="00EE5592"/>
    <w:rsid w:val="00EE56EB"/>
    <w:rsid w:val="00EE5735"/>
    <w:rsid w:val="00EE5955"/>
    <w:rsid w:val="00EE59B2"/>
    <w:rsid w:val="00EE59F1"/>
    <w:rsid w:val="00EE5A73"/>
    <w:rsid w:val="00EE5B6A"/>
    <w:rsid w:val="00EE5D66"/>
    <w:rsid w:val="00EE5D79"/>
    <w:rsid w:val="00EE5F11"/>
    <w:rsid w:val="00EE6064"/>
    <w:rsid w:val="00EE6196"/>
    <w:rsid w:val="00EE61D4"/>
    <w:rsid w:val="00EE62A5"/>
    <w:rsid w:val="00EE630E"/>
    <w:rsid w:val="00EE63DD"/>
    <w:rsid w:val="00EE6569"/>
    <w:rsid w:val="00EE65B4"/>
    <w:rsid w:val="00EE66F9"/>
    <w:rsid w:val="00EE672D"/>
    <w:rsid w:val="00EE6772"/>
    <w:rsid w:val="00EE6899"/>
    <w:rsid w:val="00EE6902"/>
    <w:rsid w:val="00EE6BB2"/>
    <w:rsid w:val="00EE6CB6"/>
    <w:rsid w:val="00EE6E6B"/>
    <w:rsid w:val="00EE6F1B"/>
    <w:rsid w:val="00EE7082"/>
    <w:rsid w:val="00EE7092"/>
    <w:rsid w:val="00EE70CC"/>
    <w:rsid w:val="00EE715A"/>
    <w:rsid w:val="00EE7175"/>
    <w:rsid w:val="00EE7269"/>
    <w:rsid w:val="00EE7531"/>
    <w:rsid w:val="00EE77C3"/>
    <w:rsid w:val="00EE77E7"/>
    <w:rsid w:val="00EE795E"/>
    <w:rsid w:val="00EE7969"/>
    <w:rsid w:val="00EE7AED"/>
    <w:rsid w:val="00EE7AF3"/>
    <w:rsid w:val="00EE7B5F"/>
    <w:rsid w:val="00EE7FBD"/>
    <w:rsid w:val="00EE7FE8"/>
    <w:rsid w:val="00EF0138"/>
    <w:rsid w:val="00EF04DB"/>
    <w:rsid w:val="00EF0560"/>
    <w:rsid w:val="00EF05AF"/>
    <w:rsid w:val="00EF05B8"/>
    <w:rsid w:val="00EF05E0"/>
    <w:rsid w:val="00EF0609"/>
    <w:rsid w:val="00EF0624"/>
    <w:rsid w:val="00EF071C"/>
    <w:rsid w:val="00EF0904"/>
    <w:rsid w:val="00EF0974"/>
    <w:rsid w:val="00EF0ACD"/>
    <w:rsid w:val="00EF0B9D"/>
    <w:rsid w:val="00EF0C58"/>
    <w:rsid w:val="00EF0D5F"/>
    <w:rsid w:val="00EF0ECE"/>
    <w:rsid w:val="00EF0ED0"/>
    <w:rsid w:val="00EF0ED2"/>
    <w:rsid w:val="00EF0F6D"/>
    <w:rsid w:val="00EF0FF0"/>
    <w:rsid w:val="00EF100B"/>
    <w:rsid w:val="00EF1356"/>
    <w:rsid w:val="00EF13A0"/>
    <w:rsid w:val="00EF15EE"/>
    <w:rsid w:val="00EF16F6"/>
    <w:rsid w:val="00EF1B50"/>
    <w:rsid w:val="00EF1BF3"/>
    <w:rsid w:val="00EF1C1B"/>
    <w:rsid w:val="00EF1D7E"/>
    <w:rsid w:val="00EF1DB5"/>
    <w:rsid w:val="00EF1ED9"/>
    <w:rsid w:val="00EF1FE9"/>
    <w:rsid w:val="00EF2095"/>
    <w:rsid w:val="00EF210C"/>
    <w:rsid w:val="00EF220D"/>
    <w:rsid w:val="00EF238C"/>
    <w:rsid w:val="00EF25B7"/>
    <w:rsid w:val="00EF2641"/>
    <w:rsid w:val="00EF26D6"/>
    <w:rsid w:val="00EF279E"/>
    <w:rsid w:val="00EF27CB"/>
    <w:rsid w:val="00EF28D7"/>
    <w:rsid w:val="00EF295C"/>
    <w:rsid w:val="00EF2A8C"/>
    <w:rsid w:val="00EF2B55"/>
    <w:rsid w:val="00EF2B88"/>
    <w:rsid w:val="00EF2BDE"/>
    <w:rsid w:val="00EF2BE3"/>
    <w:rsid w:val="00EF2C0D"/>
    <w:rsid w:val="00EF2C16"/>
    <w:rsid w:val="00EF2CD2"/>
    <w:rsid w:val="00EF2FD9"/>
    <w:rsid w:val="00EF30DC"/>
    <w:rsid w:val="00EF33F6"/>
    <w:rsid w:val="00EF365B"/>
    <w:rsid w:val="00EF3772"/>
    <w:rsid w:val="00EF3852"/>
    <w:rsid w:val="00EF393F"/>
    <w:rsid w:val="00EF3A24"/>
    <w:rsid w:val="00EF3AA8"/>
    <w:rsid w:val="00EF3B34"/>
    <w:rsid w:val="00EF3BB8"/>
    <w:rsid w:val="00EF3CAE"/>
    <w:rsid w:val="00EF3ECA"/>
    <w:rsid w:val="00EF3F9F"/>
    <w:rsid w:val="00EF430C"/>
    <w:rsid w:val="00EF45BB"/>
    <w:rsid w:val="00EF4671"/>
    <w:rsid w:val="00EF4839"/>
    <w:rsid w:val="00EF486A"/>
    <w:rsid w:val="00EF48E7"/>
    <w:rsid w:val="00EF492E"/>
    <w:rsid w:val="00EF4A17"/>
    <w:rsid w:val="00EF4A51"/>
    <w:rsid w:val="00EF4A8A"/>
    <w:rsid w:val="00EF4D34"/>
    <w:rsid w:val="00EF4D4A"/>
    <w:rsid w:val="00EF4E26"/>
    <w:rsid w:val="00EF4E31"/>
    <w:rsid w:val="00EF4F6F"/>
    <w:rsid w:val="00EF4F98"/>
    <w:rsid w:val="00EF4FA9"/>
    <w:rsid w:val="00EF504E"/>
    <w:rsid w:val="00EF50B6"/>
    <w:rsid w:val="00EF5378"/>
    <w:rsid w:val="00EF54EC"/>
    <w:rsid w:val="00EF56AC"/>
    <w:rsid w:val="00EF56B9"/>
    <w:rsid w:val="00EF588F"/>
    <w:rsid w:val="00EF59E8"/>
    <w:rsid w:val="00EF5A6E"/>
    <w:rsid w:val="00EF5B9F"/>
    <w:rsid w:val="00EF5C59"/>
    <w:rsid w:val="00EF5DC0"/>
    <w:rsid w:val="00EF5EBB"/>
    <w:rsid w:val="00EF5FA5"/>
    <w:rsid w:val="00EF612E"/>
    <w:rsid w:val="00EF6669"/>
    <w:rsid w:val="00EF6687"/>
    <w:rsid w:val="00EF674F"/>
    <w:rsid w:val="00EF67BD"/>
    <w:rsid w:val="00EF692C"/>
    <w:rsid w:val="00EF6A72"/>
    <w:rsid w:val="00EF6A80"/>
    <w:rsid w:val="00EF6BEC"/>
    <w:rsid w:val="00EF6C0D"/>
    <w:rsid w:val="00EF6C2E"/>
    <w:rsid w:val="00EF6CA9"/>
    <w:rsid w:val="00EF6D08"/>
    <w:rsid w:val="00EF6EAE"/>
    <w:rsid w:val="00EF6EB4"/>
    <w:rsid w:val="00EF721C"/>
    <w:rsid w:val="00EF73DA"/>
    <w:rsid w:val="00EF74D2"/>
    <w:rsid w:val="00EF7572"/>
    <w:rsid w:val="00EF7584"/>
    <w:rsid w:val="00EF77F2"/>
    <w:rsid w:val="00EF7811"/>
    <w:rsid w:val="00EF785C"/>
    <w:rsid w:val="00EF78F3"/>
    <w:rsid w:val="00EF79E8"/>
    <w:rsid w:val="00EF7D00"/>
    <w:rsid w:val="00EF7D5A"/>
    <w:rsid w:val="00EF7FD4"/>
    <w:rsid w:val="00F00024"/>
    <w:rsid w:val="00F00028"/>
    <w:rsid w:val="00F002E1"/>
    <w:rsid w:val="00F0035E"/>
    <w:rsid w:val="00F003AF"/>
    <w:rsid w:val="00F0047B"/>
    <w:rsid w:val="00F00534"/>
    <w:rsid w:val="00F00608"/>
    <w:rsid w:val="00F0066E"/>
    <w:rsid w:val="00F00692"/>
    <w:rsid w:val="00F00EE4"/>
    <w:rsid w:val="00F010C9"/>
    <w:rsid w:val="00F01176"/>
    <w:rsid w:val="00F011EE"/>
    <w:rsid w:val="00F01289"/>
    <w:rsid w:val="00F013D0"/>
    <w:rsid w:val="00F01466"/>
    <w:rsid w:val="00F01811"/>
    <w:rsid w:val="00F0183C"/>
    <w:rsid w:val="00F01AE6"/>
    <w:rsid w:val="00F01B74"/>
    <w:rsid w:val="00F01BBE"/>
    <w:rsid w:val="00F01C18"/>
    <w:rsid w:val="00F01C40"/>
    <w:rsid w:val="00F01C4E"/>
    <w:rsid w:val="00F01E7E"/>
    <w:rsid w:val="00F01F36"/>
    <w:rsid w:val="00F02450"/>
    <w:rsid w:val="00F02545"/>
    <w:rsid w:val="00F0264B"/>
    <w:rsid w:val="00F0265F"/>
    <w:rsid w:val="00F026ED"/>
    <w:rsid w:val="00F027BE"/>
    <w:rsid w:val="00F02A01"/>
    <w:rsid w:val="00F02B6E"/>
    <w:rsid w:val="00F02BA9"/>
    <w:rsid w:val="00F02BE4"/>
    <w:rsid w:val="00F02C10"/>
    <w:rsid w:val="00F02CEC"/>
    <w:rsid w:val="00F02DD2"/>
    <w:rsid w:val="00F02E6E"/>
    <w:rsid w:val="00F031D6"/>
    <w:rsid w:val="00F0320E"/>
    <w:rsid w:val="00F03225"/>
    <w:rsid w:val="00F035EF"/>
    <w:rsid w:val="00F03725"/>
    <w:rsid w:val="00F038F2"/>
    <w:rsid w:val="00F039BF"/>
    <w:rsid w:val="00F03BB1"/>
    <w:rsid w:val="00F03D8D"/>
    <w:rsid w:val="00F03FB3"/>
    <w:rsid w:val="00F03FF8"/>
    <w:rsid w:val="00F04098"/>
    <w:rsid w:val="00F040A9"/>
    <w:rsid w:val="00F040F5"/>
    <w:rsid w:val="00F041C9"/>
    <w:rsid w:val="00F0433E"/>
    <w:rsid w:val="00F04517"/>
    <w:rsid w:val="00F048B2"/>
    <w:rsid w:val="00F04A14"/>
    <w:rsid w:val="00F04A89"/>
    <w:rsid w:val="00F04AEB"/>
    <w:rsid w:val="00F04B03"/>
    <w:rsid w:val="00F04BF0"/>
    <w:rsid w:val="00F04BF4"/>
    <w:rsid w:val="00F04C22"/>
    <w:rsid w:val="00F04DB4"/>
    <w:rsid w:val="00F04DB9"/>
    <w:rsid w:val="00F050F7"/>
    <w:rsid w:val="00F050FA"/>
    <w:rsid w:val="00F052A4"/>
    <w:rsid w:val="00F05415"/>
    <w:rsid w:val="00F05537"/>
    <w:rsid w:val="00F056E9"/>
    <w:rsid w:val="00F05807"/>
    <w:rsid w:val="00F058D3"/>
    <w:rsid w:val="00F0595C"/>
    <w:rsid w:val="00F05C72"/>
    <w:rsid w:val="00F05CB8"/>
    <w:rsid w:val="00F05D7D"/>
    <w:rsid w:val="00F05DB1"/>
    <w:rsid w:val="00F05DDF"/>
    <w:rsid w:val="00F05F46"/>
    <w:rsid w:val="00F0645D"/>
    <w:rsid w:val="00F06720"/>
    <w:rsid w:val="00F067A4"/>
    <w:rsid w:val="00F069B3"/>
    <w:rsid w:val="00F06B1D"/>
    <w:rsid w:val="00F06BD5"/>
    <w:rsid w:val="00F06C5B"/>
    <w:rsid w:val="00F06C73"/>
    <w:rsid w:val="00F06D23"/>
    <w:rsid w:val="00F06E82"/>
    <w:rsid w:val="00F0700F"/>
    <w:rsid w:val="00F07146"/>
    <w:rsid w:val="00F0724C"/>
    <w:rsid w:val="00F0751B"/>
    <w:rsid w:val="00F07B3E"/>
    <w:rsid w:val="00F07F02"/>
    <w:rsid w:val="00F10093"/>
    <w:rsid w:val="00F10167"/>
    <w:rsid w:val="00F10675"/>
    <w:rsid w:val="00F10777"/>
    <w:rsid w:val="00F10979"/>
    <w:rsid w:val="00F10AB8"/>
    <w:rsid w:val="00F10ACD"/>
    <w:rsid w:val="00F10AE0"/>
    <w:rsid w:val="00F10B0E"/>
    <w:rsid w:val="00F10B71"/>
    <w:rsid w:val="00F10EBE"/>
    <w:rsid w:val="00F10F42"/>
    <w:rsid w:val="00F10FA0"/>
    <w:rsid w:val="00F10FF5"/>
    <w:rsid w:val="00F1109F"/>
    <w:rsid w:val="00F1129E"/>
    <w:rsid w:val="00F1136E"/>
    <w:rsid w:val="00F1141C"/>
    <w:rsid w:val="00F11576"/>
    <w:rsid w:val="00F11696"/>
    <w:rsid w:val="00F11993"/>
    <w:rsid w:val="00F119D3"/>
    <w:rsid w:val="00F119DB"/>
    <w:rsid w:val="00F11A9E"/>
    <w:rsid w:val="00F11C3E"/>
    <w:rsid w:val="00F11F04"/>
    <w:rsid w:val="00F11F1F"/>
    <w:rsid w:val="00F120D2"/>
    <w:rsid w:val="00F12176"/>
    <w:rsid w:val="00F1238E"/>
    <w:rsid w:val="00F1247A"/>
    <w:rsid w:val="00F1247F"/>
    <w:rsid w:val="00F12496"/>
    <w:rsid w:val="00F12766"/>
    <w:rsid w:val="00F129E1"/>
    <w:rsid w:val="00F12C53"/>
    <w:rsid w:val="00F12D23"/>
    <w:rsid w:val="00F12F41"/>
    <w:rsid w:val="00F12FFB"/>
    <w:rsid w:val="00F13063"/>
    <w:rsid w:val="00F1337E"/>
    <w:rsid w:val="00F133D8"/>
    <w:rsid w:val="00F13465"/>
    <w:rsid w:val="00F134B8"/>
    <w:rsid w:val="00F13534"/>
    <w:rsid w:val="00F13797"/>
    <w:rsid w:val="00F13798"/>
    <w:rsid w:val="00F137A6"/>
    <w:rsid w:val="00F13A22"/>
    <w:rsid w:val="00F13AE6"/>
    <w:rsid w:val="00F13B2D"/>
    <w:rsid w:val="00F13D69"/>
    <w:rsid w:val="00F13E2C"/>
    <w:rsid w:val="00F13FEA"/>
    <w:rsid w:val="00F14377"/>
    <w:rsid w:val="00F14467"/>
    <w:rsid w:val="00F1459E"/>
    <w:rsid w:val="00F145FF"/>
    <w:rsid w:val="00F147E6"/>
    <w:rsid w:val="00F14831"/>
    <w:rsid w:val="00F148E6"/>
    <w:rsid w:val="00F14983"/>
    <w:rsid w:val="00F149D8"/>
    <w:rsid w:val="00F14AA2"/>
    <w:rsid w:val="00F14AEF"/>
    <w:rsid w:val="00F14DC6"/>
    <w:rsid w:val="00F14F22"/>
    <w:rsid w:val="00F14FC9"/>
    <w:rsid w:val="00F15064"/>
    <w:rsid w:val="00F15185"/>
    <w:rsid w:val="00F1544F"/>
    <w:rsid w:val="00F15499"/>
    <w:rsid w:val="00F15525"/>
    <w:rsid w:val="00F15695"/>
    <w:rsid w:val="00F156FF"/>
    <w:rsid w:val="00F1580D"/>
    <w:rsid w:val="00F15A66"/>
    <w:rsid w:val="00F15AD2"/>
    <w:rsid w:val="00F15BE5"/>
    <w:rsid w:val="00F15C3C"/>
    <w:rsid w:val="00F15D52"/>
    <w:rsid w:val="00F15D7E"/>
    <w:rsid w:val="00F16267"/>
    <w:rsid w:val="00F162D1"/>
    <w:rsid w:val="00F16404"/>
    <w:rsid w:val="00F16413"/>
    <w:rsid w:val="00F1645B"/>
    <w:rsid w:val="00F16464"/>
    <w:rsid w:val="00F16558"/>
    <w:rsid w:val="00F165F3"/>
    <w:rsid w:val="00F16675"/>
    <w:rsid w:val="00F16747"/>
    <w:rsid w:val="00F16A64"/>
    <w:rsid w:val="00F16DB1"/>
    <w:rsid w:val="00F16EC0"/>
    <w:rsid w:val="00F16F62"/>
    <w:rsid w:val="00F16FCD"/>
    <w:rsid w:val="00F17010"/>
    <w:rsid w:val="00F17061"/>
    <w:rsid w:val="00F1737D"/>
    <w:rsid w:val="00F1741B"/>
    <w:rsid w:val="00F17420"/>
    <w:rsid w:val="00F17598"/>
    <w:rsid w:val="00F175A1"/>
    <w:rsid w:val="00F178A9"/>
    <w:rsid w:val="00F178D3"/>
    <w:rsid w:val="00F17986"/>
    <w:rsid w:val="00F17A31"/>
    <w:rsid w:val="00F17CDA"/>
    <w:rsid w:val="00F17D90"/>
    <w:rsid w:val="00F17F35"/>
    <w:rsid w:val="00F17F57"/>
    <w:rsid w:val="00F17F76"/>
    <w:rsid w:val="00F201B0"/>
    <w:rsid w:val="00F2038F"/>
    <w:rsid w:val="00F204E2"/>
    <w:rsid w:val="00F20555"/>
    <w:rsid w:val="00F20609"/>
    <w:rsid w:val="00F2061D"/>
    <w:rsid w:val="00F20623"/>
    <w:rsid w:val="00F206CD"/>
    <w:rsid w:val="00F20965"/>
    <w:rsid w:val="00F209B6"/>
    <w:rsid w:val="00F20B4F"/>
    <w:rsid w:val="00F20BA0"/>
    <w:rsid w:val="00F20C00"/>
    <w:rsid w:val="00F20D66"/>
    <w:rsid w:val="00F20EB8"/>
    <w:rsid w:val="00F20F53"/>
    <w:rsid w:val="00F210C9"/>
    <w:rsid w:val="00F2128B"/>
    <w:rsid w:val="00F2135C"/>
    <w:rsid w:val="00F21447"/>
    <w:rsid w:val="00F2147A"/>
    <w:rsid w:val="00F21523"/>
    <w:rsid w:val="00F21910"/>
    <w:rsid w:val="00F21934"/>
    <w:rsid w:val="00F21A4B"/>
    <w:rsid w:val="00F21C82"/>
    <w:rsid w:val="00F21E05"/>
    <w:rsid w:val="00F21E6D"/>
    <w:rsid w:val="00F21F15"/>
    <w:rsid w:val="00F21FA9"/>
    <w:rsid w:val="00F22020"/>
    <w:rsid w:val="00F22064"/>
    <w:rsid w:val="00F220EE"/>
    <w:rsid w:val="00F22415"/>
    <w:rsid w:val="00F224BA"/>
    <w:rsid w:val="00F22548"/>
    <w:rsid w:val="00F22556"/>
    <w:rsid w:val="00F22604"/>
    <w:rsid w:val="00F22627"/>
    <w:rsid w:val="00F22672"/>
    <w:rsid w:val="00F22705"/>
    <w:rsid w:val="00F22734"/>
    <w:rsid w:val="00F22738"/>
    <w:rsid w:val="00F2280A"/>
    <w:rsid w:val="00F2295B"/>
    <w:rsid w:val="00F229E7"/>
    <w:rsid w:val="00F22A22"/>
    <w:rsid w:val="00F22A33"/>
    <w:rsid w:val="00F22CB3"/>
    <w:rsid w:val="00F22D10"/>
    <w:rsid w:val="00F22FDE"/>
    <w:rsid w:val="00F230A0"/>
    <w:rsid w:val="00F230F2"/>
    <w:rsid w:val="00F23188"/>
    <w:rsid w:val="00F232B7"/>
    <w:rsid w:val="00F233EF"/>
    <w:rsid w:val="00F2340F"/>
    <w:rsid w:val="00F23525"/>
    <w:rsid w:val="00F235B5"/>
    <w:rsid w:val="00F23634"/>
    <w:rsid w:val="00F2379A"/>
    <w:rsid w:val="00F23854"/>
    <w:rsid w:val="00F23999"/>
    <w:rsid w:val="00F23B0B"/>
    <w:rsid w:val="00F23B14"/>
    <w:rsid w:val="00F23DE9"/>
    <w:rsid w:val="00F23E00"/>
    <w:rsid w:val="00F24102"/>
    <w:rsid w:val="00F244B0"/>
    <w:rsid w:val="00F24637"/>
    <w:rsid w:val="00F24750"/>
    <w:rsid w:val="00F24769"/>
    <w:rsid w:val="00F247C9"/>
    <w:rsid w:val="00F248A1"/>
    <w:rsid w:val="00F24B40"/>
    <w:rsid w:val="00F24C31"/>
    <w:rsid w:val="00F24E9C"/>
    <w:rsid w:val="00F24EDD"/>
    <w:rsid w:val="00F24F20"/>
    <w:rsid w:val="00F24FA0"/>
    <w:rsid w:val="00F24FCC"/>
    <w:rsid w:val="00F2511E"/>
    <w:rsid w:val="00F251D3"/>
    <w:rsid w:val="00F251E4"/>
    <w:rsid w:val="00F25282"/>
    <w:rsid w:val="00F25421"/>
    <w:rsid w:val="00F254C1"/>
    <w:rsid w:val="00F254C7"/>
    <w:rsid w:val="00F256C3"/>
    <w:rsid w:val="00F25832"/>
    <w:rsid w:val="00F25857"/>
    <w:rsid w:val="00F25A84"/>
    <w:rsid w:val="00F25ABD"/>
    <w:rsid w:val="00F25ADF"/>
    <w:rsid w:val="00F25CAD"/>
    <w:rsid w:val="00F25D52"/>
    <w:rsid w:val="00F25D78"/>
    <w:rsid w:val="00F25FAA"/>
    <w:rsid w:val="00F262A1"/>
    <w:rsid w:val="00F262EF"/>
    <w:rsid w:val="00F26485"/>
    <w:rsid w:val="00F26556"/>
    <w:rsid w:val="00F2680F"/>
    <w:rsid w:val="00F268EB"/>
    <w:rsid w:val="00F26981"/>
    <w:rsid w:val="00F269F4"/>
    <w:rsid w:val="00F26B4C"/>
    <w:rsid w:val="00F26C02"/>
    <w:rsid w:val="00F26D0C"/>
    <w:rsid w:val="00F26F38"/>
    <w:rsid w:val="00F26FAA"/>
    <w:rsid w:val="00F26FF9"/>
    <w:rsid w:val="00F2719A"/>
    <w:rsid w:val="00F271FF"/>
    <w:rsid w:val="00F2723B"/>
    <w:rsid w:val="00F27442"/>
    <w:rsid w:val="00F274AA"/>
    <w:rsid w:val="00F274F2"/>
    <w:rsid w:val="00F275F1"/>
    <w:rsid w:val="00F2769F"/>
    <w:rsid w:val="00F27714"/>
    <w:rsid w:val="00F277C2"/>
    <w:rsid w:val="00F27886"/>
    <w:rsid w:val="00F278A8"/>
    <w:rsid w:val="00F27A26"/>
    <w:rsid w:val="00F27A6F"/>
    <w:rsid w:val="00F27C30"/>
    <w:rsid w:val="00F27C54"/>
    <w:rsid w:val="00F27C70"/>
    <w:rsid w:val="00F27C89"/>
    <w:rsid w:val="00F27D23"/>
    <w:rsid w:val="00F27DF2"/>
    <w:rsid w:val="00F27E1D"/>
    <w:rsid w:val="00F27E95"/>
    <w:rsid w:val="00F30009"/>
    <w:rsid w:val="00F30021"/>
    <w:rsid w:val="00F30026"/>
    <w:rsid w:val="00F30196"/>
    <w:rsid w:val="00F305C9"/>
    <w:rsid w:val="00F308A6"/>
    <w:rsid w:val="00F30951"/>
    <w:rsid w:val="00F309EF"/>
    <w:rsid w:val="00F30B0A"/>
    <w:rsid w:val="00F30BF4"/>
    <w:rsid w:val="00F30DED"/>
    <w:rsid w:val="00F30E7A"/>
    <w:rsid w:val="00F31089"/>
    <w:rsid w:val="00F311F3"/>
    <w:rsid w:val="00F31645"/>
    <w:rsid w:val="00F31693"/>
    <w:rsid w:val="00F3173F"/>
    <w:rsid w:val="00F31764"/>
    <w:rsid w:val="00F317B4"/>
    <w:rsid w:val="00F317BB"/>
    <w:rsid w:val="00F31866"/>
    <w:rsid w:val="00F31B39"/>
    <w:rsid w:val="00F31BDF"/>
    <w:rsid w:val="00F31D8F"/>
    <w:rsid w:val="00F31E43"/>
    <w:rsid w:val="00F31F30"/>
    <w:rsid w:val="00F31F4F"/>
    <w:rsid w:val="00F322D6"/>
    <w:rsid w:val="00F3238D"/>
    <w:rsid w:val="00F3267F"/>
    <w:rsid w:val="00F326EE"/>
    <w:rsid w:val="00F32AD1"/>
    <w:rsid w:val="00F32B62"/>
    <w:rsid w:val="00F32B82"/>
    <w:rsid w:val="00F32B98"/>
    <w:rsid w:val="00F32C2E"/>
    <w:rsid w:val="00F32CE2"/>
    <w:rsid w:val="00F32D0D"/>
    <w:rsid w:val="00F32E75"/>
    <w:rsid w:val="00F32EC7"/>
    <w:rsid w:val="00F33011"/>
    <w:rsid w:val="00F33333"/>
    <w:rsid w:val="00F33355"/>
    <w:rsid w:val="00F33377"/>
    <w:rsid w:val="00F3374C"/>
    <w:rsid w:val="00F33855"/>
    <w:rsid w:val="00F338A3"/>
    <w:rsid w:val="00F3393E"/>
    <w:rsid w:val="00F33D11"/>
    <w:rsid w:val="00F33DD4"/>
    <w:rsid w:val="00F340F5"/>
    <w:rsid w:val="00F34221"/>
    <w:rsid w:val="00F34306"/>
    <w:rsid w:val="00F34336"/>
    <w:rsid w:val="00F343BE"/>
    <w:rsid w:val="00F3440C"/>
    <w:rsid w:val="00F34453"/>
    <w:rsid w:val="00F34468"/>
    <w:rsid w:val="00F34753"/>
    <w:rsid w:val="00F34857"/>
    <w:rsid w:val="00F34909"/>
    <w:rsid w:val="00F34937"/>
    <w:rsid w:val="00F349A2"/>
    <w:rsid w:val="00F34B44"/>
    <w:rsid w:val="00F34DF0"/>
    <w:rsid w:val="00F34E34"/>
    <w:rsid w:val="00F34F17"/>
    <w:rsid w:val="00F34F89"/>
    <w:rsid w:val="00F3516D"/>
    <w:rsid w:val="00F353A6"/>
    <w:rsid w:val="00F355EE"/>
    <w:rsid w:val="00F3560C"/>
    <w:rsid w:val="00F358C9"/>
    <w:rsid w:val="00F35B9F"/>
    <w:rsid w:val="00F35C79"/>
    <w:rsid w:val="00F35E1F"/>
    <w:rsid w:val="00F35E22"/>
    <w:rsid w:val="00F35F16"/>
    <w:rsid w:val="00F35FFB"/>
    <w:rsid w:val="00F36128"/>
    <w:rsid w:val="00F36322"/>
    <w:rsid w:val="00F3667B"/>
    <w:rsid w:val="00F366BE"/>
    <w:rsid w:val="00F366CC"/>
    <w:rsid w:val="00F36761"/>
    <w:rsid w:val="00F36762"/>
    <w:rsid w:val="00F367E7"/>
    <w:rsid w:val="00F36840"/>
    <w:rsid w:val="00F36A63"/>
    <w:rsid w:val="00F36B7A"/>
    <w:rsid w:val="00F36CE9"/>
    <w:rsid w:val="00F36CF1"/>
    <w:rsid w:val="00F36D3D"/>
    <w:rsid w:val="00F36F29"/>
    <w:rsid w:val="00F37065"/>
    <w:rsid w:val="00F37138"/>
    <w:rsid w:val="00F371AA"/>
    <w:rsid w:val="00F3724E"/>
    <w:rsid w:val="00F372E9"/>
    <w:rsid w:val="00F37334"/>
    <w:rsid w:val="00F37344"/>
    <w:rsid w:val="00F37474"/>
    <w:rsid w:val="00F37549"/>
    <w:rsid w:val="00F37681"/>
    <w:rsid w:val="00F377B2"/>
    <w:rsid w:val="00F377FB"/>
    <w:rsid w:val="00F37853"/>
    <w:rsid w:val="00F379CE"/>
    <w:rsid w:val="00F37AEF"/>
    <w:rsid w:val="00F37BE9"/>
    <w:rsid w:val="00F37C2C"/>
    <w:rsid w:val="00F37EE3"/>
    <w:rsid w:val="00F400DD"/>
    <w:rsid w:val="00F4017F"/>
    <w:rsid w:val="00F4019B"/>
    <w:rsid w:val="00F402C9"/>
    <w:rsid w:val="00F4033C"/>
    <w:rsid w:val="00F4052F"/>
    <w:rsid w:val="00F4053F"/>
    <w:rsid w:val="00F4057B"/>
    <w:rsid w:val="00F405ED"/>
    <w:rsid w:val="00F408E8"/>
    <w:rsid w:val="00F40908"/>
    <w:rsid w:val="00F40A3C"/>
    <w:rsid w:val="00F40A84"/>
    <w:rsid w:val="00F40B0B"/>
    <w:rsid w:val="00F40BBB"/>
    <w:rsid w:val="00F40EF6"/>
    <w:rsid w:val="00F41048"/>
    <w:rsid w:val="00F410C5"/>
    <w:rsid w:val="00F4111A"/>
    <w:rsid w:val="00F4113E"/>
    <w:rsid w:val="00F41172"/>
    <w:rsid w:val="00F41305"/>
    <w:rsid w:val="00F414F2"/>
    <w:rsid w:val="00F4150B"/>
    <w:rsid w:val="00F41668"/>
    <w:rsid w:val="00F41A85"/>
    <w:rsid w:val="00F41AA4"/>
    <w:rsid w:val="00F41B4A"/>
    <w:rsid w:val="00F41E8F"/>
    <w:rsid w:val="00F41ED3"/>
    <w:rsid w:val="00F4205D"/>
    <w:rsid w:val="00F4209F"/>
    <w:rsid w:val="00F420D7"/>
    <w:rsid w:val="00F420D8"/>
    <w:rsid w:val="00F421B2"/>
    <w:rsid w:val="00F42242"/>
    <w:rsid w:val="00F4243E"/>
    <w:rsid w:val="00F4256A"/>
    <w:rsid w:val="00F425DE"/>
    <w:rsid w:val="00F42730"/>
    <w:rsid w:val="00F42773"/>
    <w:rsid w:val="00F4280F"/>
    <w:rsid w:val="00F42889"/>
    <w:rsid w:val="00F428CB"/>
    <w:rsid w:val="00F4294A"/>
    <w:rsid w:val="00F42B05"/>
    <w:rsid w:val="00F42BE6"/>
    <w:rsid w:val="00F42D3F"/>
    <w:rsid w:val="00F42D6D"/>
    <w:rsid w:val="00F42DF9"/>
    <w:rsid w:val="00F42E53"/>
    <w:rsid w:val="00F42EF4"/>
    <w:rsid w:val="00F43698"/>
    <w:rsid w:val="00F436AB"/>
    <w:rsid w:val="00F436C5"/>
    <w:rsid w:val="00F437F6"/>
    <w:rsid w:val="00F438C6"/>
    <w:rsid w:val="00F43A0D"/>
    <w:rsid w:val="00F43B83"/>
    <w:rsid w:val="00F43BE3"/>
    <w:rsid w:val="00F43C0A"/>
    <w:rsid w:val="00F43C4F"/>
    <w:rsid w:val="00F43D33"/>
    <w:rsid w:val="00F43F40"/>
    <w:rsid w:val="00F44040"/>
    <w:rsid w:val="00F4410D"/>
    <w:rsid w:val="00F441F5"/>
    <w:rsid w:val="00F4427F"/>
    <w:rsid w:val="00F44305"/>
    <w:rsid w:val="00F443F6"/>
    <w:rsid w:val="00F44485"/>
    <w:rsid w:val="00F4464E"/>
    <w:rsid w:val="00F44690"/>
    <w:rsid w:val="00F44769"/>
    <w:rsid w:val="00F448B0"/>
    <w:rsid w:val="00F449F0"/>
    <w:rsid w:val="00F44BFE"/>
    <w:rsid w:val="00F44D59"/>
    <w:rsid w:val="00F44F7B"/>
    <w:rsid w:val="00F44FFC"/>
    <w:rsid w:val="00F450C2"/>
    <w:rsid w:val="00F45174"/>
    <w:rsid w:val="00F451C9"/>
    <w:rsid w:val="00F45204"/>
    <w:rsid w:val="00F45220"/>
    <w:rsid w:val="00F45297"/>
    <w:rsid w:val="00F456C5"/>
    <w:rsid w:val="00F457F7"/>
    <w:rsid w:val="00F458D2"/>
    <w:rsid w:val="00F45AE9"/>
    <w:rsid w:val="00F45B9B"/>
    <w:rsid w:val="00F45BFB"/>
    <w:rsid w:val="00F45C8F"/>
    <w:rsid w:val="00F45E51"/>
    <w:rsid w:val="00F45F7B"/>
    <w:rsid w:val="00F46313"/>
    <w:rsid w:val="00F4635E"/>
    <w:rsid w:val="00F4668B"/>
    <w:rsid w:val="00F4671A"/>
    <w:rsid w:val="00F46BEC"/>
    <w:rsid w:val="00F46C25"/>
    <w:rsid w:val="00F46C8D"/>
    <w:rsid w:val="00F46C8F"/>
    <w:rsid w:val="00F46E0F"/>
    <w:rsid w:val="00F46E12"/>
    <w:rsid w:val="00F47094"/>
    <w:rsid w:val="00F471CA"/>
    <w:rsid w:val="00F47308"/>
    <w:rsid w:val="00F473F3"/>
    <w:rsid w:val="00F475CF"/>
    <w:rsid w:val="00F4762B"/>
    <w:rsid w:val="00F476CD"/>
    <w:rsid w:val="00F477B6"/>
    <w:rsid w:val="00F4792F"/>
    <w:rsid w:val="00F47982"/>
    <w:rsid w:val="00F47BF1"/>
    <w:rsid w:val="00F47C7A"/>
    <w:rsid w:val="00F47D8E"/>
    <w:rsid w:val="00F47DC2"/>
    <w:rsid w:val="00F500B9"/>
    <w:rsid w:val="00F500CA"/>
    <w:rsid w:val="00F50271"/>
    <w:rsid w:val="00F504DE"/>
    <w:rsid w:val="00F50514"/>
    <w:rsid w:val="00F50524"/>
    <w:rsid w:val="00F50619"/>
    <w:rsid w:val="00F508B2"/>
    <w:rsid w:val="00F509A9"/>
    <w:rsid w:val="00F50B46"/>
    <w:rsid w:val="00F50BC7"/>
    <w:rsid w:val="00F50E0A"/>
    <w:rsid w:val="00F50EBD"/>
    <w:rsid w:val="00F5103F"/>
    <w:rsid w:val="00F510B9"/>
    <w:rsid w:val="00F5114D"/>
    <w:rsid w:val="00F51189"/>
    <w:rsid w:val="00F5148C"/>
    <w:rsid w:val="00F516F0"/>
    <w:rsid w:val="00F51708"/>
    <w:rsid w:val="00F5196E"/>
    <w:rsid w:val="00F5199F"/>
    <w:rsid w:val="00F519B3"/>
    <w:rsid w:val="00F519F7"/>
    <w:rsid w:val="00F51A14"/>
    <w:rsid w:val="00F51A77"/>
    <w:rsid w:val="00F51B69"/>
    <w:rsid w:val="00F51CB0"/>
    <w:rsid w:val="00F51E04"/>
    <w:rsid w:val="00F522CE"/>
    <w:rsid w:val="00F52421"/>
    <w:rsid w:val="00F524A2"/>
    <w:rsid w:val="00F52831"/>
    <w:rsid w:val="00F528BA"/>
    <w:rsid w:val="00F52997"/>
    <w:rsid w:val="00F52999"/>
    <w:rsid w:val="00F52A43"/>
    <w:rsid w:val="00F52A77"/>
    <w:rsid w:val="00F52B2E"/>
    <w:rsid w:val="00F52B7A"/>
    <w:rsid w:val="00F52B9F"/>
    <w:rsid w:val="00F52C78"/>
    <w:rsid w:val="00F52DBF"/>
    <w:rsid w:val="00F52DCB"/>
    <w:rsid w:val="00F52E83"/>
    <w:rsid w:val="00F52FA2"/>
    <w:rsid w:val="00F52FA8"/>
    <w:rsid w:val="00F5316C"/>
    <w:rsid w:val="00F53594"/>
    <w:rsid w:val="00F535CB"/>
    <w:rsid w:val="00F53631"/>
    <w:rsid w:val="00F5365E"/>
    <w:rsid w:val="00F53723"/>
    <w:rsid w:val="00F53875"/>
    <w:rsid w:val="00F53B28"/>
    <w:rsid w:val="00F53D72"/>
    <w:rsid w:val="00F53D91"/>
    <w:rsid w:val="00F53DDA"/>
    <w:rsid w:val="00F53FE8"/>
    <w:rsid w:val="00F5407D"/>
    <w:rsid w:val="00F540CD"/>
    <w:rsid w:val="00F540FD"/>
    <w:rsid w:val="00F54196"/>
    <w:rsid w:val="00F542BE"/>
    <w:rsid w:val="00F54471"/>
    <w:rsid w:val="00F54487"/>
    <w:rsid w:val="00F544F3"/>
    <w:rsid w:val="00F54518"/>
    <w:rsid w:val="00F545DA"/>
    <w:rsid w:val="00F5465D"/>
    <w:rsid w:val="00F547E8"/>
    <w:rsid w:val="00F5498F"/>
    <w:rsid w:val="00F549D8"/>
    <w:rsid w:val="00F54AB6"/>
    <w:rsid w:val="00F54CB9"/>
    <w:rsid w:val="00F54DEF"/>
    <w:rsid w:val="00F54FA3"/>
    <w:rsid w:val="00F55008"/>
    <w:rsid w:val="00F550E1"/>
    <w:rsid w:val="00F55157"/>
    <w:rsid w:val="00F551AD"/>
    <w:rsid w:val="00F552E7"/>
    <w:rsid w:val="00F554D4"/>
    <w:rsid w:val="00F55507"/>
    <w:rsid w:val="00F557CC"/>
    <w:rsid w:val="00F5582C"/>
    <w:rsid w:val="00F55840"/>
    <w:rsid w:val="00F5584C"/>
    <w:rsid w:val="00F55949"/>
    <w:rsid w:val="00F55A85"/>
    <w:rsid w:val="00F55ADE"/>
    <w:rsid w:val="00F55AF2"/>
    <w:rsid w:val="00F55B68"/>
    <w:rsid w:val="00F55B71"/>
    <w:rsid w:val="00F55BDA"/>
    <w:rsid w:val="00F55C5A"/>
    <w:rsid w:val="00F55F07"/>
    <w:rsid w:val="00F55FFD"/>
    <w:rsid w:val="00F56108"/>
    <w:rsid w:val="00F56486"/>
    <w:rsid w:val="00F56603"/>
    <w:rsid w:val="00F5673F"/>
    <w:rsid w:val="00F56789"/>
    <w:rsid w:val="00F567EB"/>
    <w:rsid w:val="00F56874"/>
    <w:rsid w:val="00F56883"/>
    <w:rsid w:val="00F56B2D"/>
    <w:rsid w:val="00F56BAD"/>
    <w:rsid w:val="00F56CAB"/>
    <w:rsid w:val="00F56CF2"/>
    <w:rsid w:val="00F56D6F"/>
    <w:rsid w:val="00F5715E"/>
    <w:rsid w:val="00F571A0"/>
    <w:rsid w:val="00F57216"/>
    <w:rsid w:val="00F573A1"/>
    <w:rsid w:val="00F575D7"/>
    <w:rsid w:val="00F57819"/>
    <w:rsid w:val="00F57859"/>
    <w:rsid w:val="00F578F7"/>
    <w:rsid w:val="00F57AFB"/>
    <w:rsid w:val="00F57B51"/>
    <w:rsid w:val="00F57CCB"/>
    <w:rsid w:val="00F57D0B"/>
    <w:rsid w:val="00F57DF5"/>
    <w:rsid w:val="00F6004E"/>
    <w:rsid w:val="00F60077"/>
    <w:rsid w:val="00F60120"/>
    <w:rsid w:val="00F601CC"/>
    <w:rsid w:val="00F6020B"/>
    <w:rsid w:val="00F60324"/>
    <w:rsid w:val="00F60413"/>
    <w:rsid w:val="00F60577"/>
    <w:rsid w:val="00F606A7"/>
    <w:rsid w:val="00F606BC"/>
    <w:rsid w:val="00F60741"/>
    <w:rsid w:val="00F60782"/>
    <w:rsid w:val="00F6094E"/>
    <w:rsid w:val="00F60950"/>
    <w:rsid w:val="00F60B18"/>
    <w:rsid w:val="00F60B75"/>
    <w:rsid w:val="00F60BAF"/>
    <w:rsid w:val="00F60D50"/>
    <w:rsid w:val="00F60DFD"/>
    <w:rsid w:val="00F60E2C"/>
    <w:rsid w:val="00F60E46"/>
    <w:rsid w:val="00F6110A"/>
    <w:rsid w:val="00F61195"/>
    <w:rsid w:val="00F61229"/>
    <w:rsid w:val="00F6132E"/>
    <w:rsid w:val="00F613B2"/>
    <w:rsid w:val="00F613EE"/>
    <w:rsid w:val="00F6151B"/>
    <w:rsid w:val="00F6156A"/>
    <w:rsid w:val="00F6177C"/>
    <w:rsid w:val="00F6187B"/>
    <w:rsid w:val="00F6191F"/>
    <w:rsid w:val="00F6192F"/>
    <w:rsid w:val="00F61A03"/>
    <w:rsid w:val="00F61AC7"/>
    <w:rsid w:val="00F61DEF"/>
    <w:rsid w:val="00F61E8B"/>
    <w:rsid w:val="00F6206A"/>
    <w:rsid w:val="00F62193"/>
    <w:rsid w:val="00F621F8"/>
    <w:rsid w:val="00F622EE"/>
    <w:rsid w:val="00F6235B"/>
    <w:rsid w:val="00F623E5"/>
    <w:rsid w:val="00F62451"/>
    <w:rsid w:val="00F62469"/>
    <w:rsid w:val="00F62BBF"/>
    <w:rsid w:val="00F62E83"/>
    <w:rsid w:val="00F62EAC"/>
    <w:rsid w:val="00F62EF1"/>
    <w:rsid w:val="00F62FC4"/>
    <w:rsid w:val="00F63009"/>
    <w:rsid w:val="00F6324D"/>
    <w:rsid w:val="00F633CA"/>
    <w:rsid w:val="00F633FA"/>
    <w:rsid w:val="00F63405"/>
    <w:rsid w:val="00F6363B"/>
    <w:rsid w:val="00F63675"/>
    <w:rsid w:val="00F637D8"/>
    <w:rsid w:val="00F637F1"/>
    <w:rsid w:val="00F63999"/>
    <w:rsid w:val="00F63AC0"/>
    <w:rsid w:val="00F63B47"/>
    <w:rsid w:val="00F63B49"/>
    <w:rsid w:val="00F63B63"/>
    <w:rsid w:val="00F63BAD"/>
    <w:rsid w:val="00F63BF9"/>
    <w:rsid w:val="00F63D08"/>
    <w:rsid w:val="00F64192"/>
    <w:rsid w:val="00F6426D"/>
    <w:rsid w:val="00F64385"/>
    <w:rsid w:val="00F64449"/>
    <w:rsid w:val="00F6453F"/>
    <w:rsid w:val="00F64589"/>
    <w:rsid w:val="00F6459C"/>
    <w:rsid w:val="00F64614"/>
    <w:rsid w:val="00F64666"/>
    <w:rsid w:val="00F64851"/>
    <w:rsid w:val="00F64992"/>
    <w:rsid w:val="00F64997"/>
    <w:rsid w:val="00F64A6E"/>
    <w:rsid w:val="00F64BC1"/>
    <w:rsid w:val="00F64DFC"/>
    <w:rsid w:val="00F64E45"/>
    <w:rsid w:val="00F64E69"/>
    <w:rsid w:val="00F64F02"/>
    <w:rsid w:val="00F65242"/>
    <w:rsid w:val="00F652FD"/>
    <w:rsid w:val="00F65543"/>
    <w:rsid w:val="00F655F5"/>
    <w:rsid w:val="00F656E6"/>
    <w:rsid w:val="00F65A19"/>
    <w:rsid w:val="00F65A36"/>
    <w:rsid w:val="00F65A39"/>
    <w:rsid w:val="00F65C81"/>
    <w:rsid w:val="00F65D10"/>
    <w:rsid w:val="00F65DE5"/>
    <w:rsid w:val="00F65E07"/>
    <w:rsid w:val="00F65F7C"/>
    <w:rsid w:val="00F6612E"/>
    <w:rsid w:val="00F6642B"/>
    <w:rsid w:val="00F66435"/>
    <w:rsid w:val="00F666D1"/>
    <w:rsid w:val="00F66739"/>
    <w:rsid w:val="00F669A1"/>
    <w:rsid w:val="00F669E4"/>
    <w:rsid w:val="00F66BF6"/>
    <w:rsid w:val="00F66C11"/>
    <w:rsid w:val="00F66C4B"/>
    <w:rsid w:val="00F66FC8"/>
    <w:rsid w:val="00F66FCD"/>
    <w:rsid w:val="00F670F2"/>
    <w:rsid w:val="00F6719C"/>
    <w:rsid w:val="00F671BB"/>
    <w:rsid w:val="00F671D7"/>
    <w:rsid w:val="00F678DB"/>
    <w:rsid w:val="00F67A38"/>
    <w:rsid w:val="00F67B98"/>
    <w:rsid w:val="00F67D28"/>
    <w:rsid w:val="00F67E9E"/>
    <w:rsid w:val="00F67FA6"/>
    <w:rsid w:val="00F70080"/>
    <w:rsid w:val="00F704E6"/>
    <w:rsid w:val="00F705C2"/>
    <w:rsid w:val="00F70622"/>
    <w:rsid w:val="00F70ACD"/>
    <w:rsid w:val="00F70BCB"/>
    <w:rsid w:val="00F70D5C"/>
    <w:rsid w:val="00F70E01"/>
    <w:rsid w:val="00F70E5B"/>
    <w:rsid w:val="00F711A5"/>
    <w:rsid w:val="00F7150A"/>
    <w:rsid w:val="00F71605"/>
    <w:rsid w:val="00F716A3"/>
    <w:rsid w:val="00F71864"/>
    <w:rsid w:val="00F7199E"/>
    <w:rsid w:val="00F71ACC"/>
    <w:rsid w:val="00F71EFB"/>
    <w:rsid w:val="00F72034"/>
    <w:rsid w:val="00F72186"/>
    <w:rsid w:val="00F7225D"/>
    <w:rsid w:val="00F72327"/>
    <w:rsid w:val="00F723BA"/>
    <w:rsid w:val="00F724C6"/>
    <w:rsid w:val="00F72AEC"/>
    <w:rsid w:val="00F72C5D"/>
    <w:rsid w:val="00F72E60"/>
    <w:rsid w:val="00F73075"/>
    <w:rsid w:val="00F730BD"/>
    <w:rsid w:val="00F730F0"/>
    <w:rsid w:val="00F731C2"/>
    <w:rsid w:val="00F73224"/>
    <w:rsid w:val="00F73266"/>
    <w:rsid w:val="00F73450"/>
    <w:rsid w:val="00F73550"/>
    <w:rsid w:val="00F73611"/>
    <w:rsid w:val="00F73688"/>
    <w:rsid w:val="00F7377C"/>
    <w:rsid w:val="00F7393A"/>
    <w:rsid w:val="00F73A39"/>
    <w:rsid w:val="00F73B25"/>
    <w:rsid w:val="00F73CBC"/>
    <w:rsid w:val="00F73DFB"/>
    <w:rsid w:val="00F74040"/>
    <w:rsid w:val="00F7414C"/>
    <w:rsid w:val="00F74182"/>
    <w:rsid w:val="00F745E1"/>
    <w:rsid w:val="00F745F0"/>
    <w:rsid w:val="00F74D50"/>
    <w:rsid w:val="00F74E81"/>
    <w:rsid w:val="00F74EC3"/>
    <w:rsid w:val="00F74FD9"/>
    <w:rsid w:val="00F7514E"/>
    <w:rsid w:val="00F75423"/>
    <w:rsid w:val="00F75587"/>
    <w:rsid w:val="00F756E1"/>
    <w:rsid w:val="00F756E5"/>
    <w:rsid w:val="00F757BC"/>
    <w:rsid w:val="00F758E6"/>
    <w:rsid w:val="00F75928"/>
    <w:rsid w:val="00F759ED"/>
    <w:rsid w:val="00F75A4E"/>
    <w:rsid w:val="00F75A99"/>
    <w:rsid w:val="00F75B0F"/>
    <w:rsid w:val="00F75B21"/>
    <w:rsid w:val="00F75DCB"/>
    <w:rsid w:val="00F75EF1"/>
    <w:rsid w:val="00F75FF2"/>
    <w:rsid w:val="00F76105"/>
    <w:rsid w:val="00F7610D"/>
    <w:rsid w:val="00F76126"/>
    <w:rsid w:val="00F76196"/>
    <w:rsid w:val="00F762F8"/>
    <w:rsid w:val="00F7638D"/>
    <w:rsid w:val="00F76566"/>
    <w:rsid w:val="00F76591"/>
    <w:rsid w:val="00F765DE"/>
    <w:rsid w:val="00F7669E"/>
    <w:rsid w:val="00F766C4"/>
    <w:rsid w:val="00F76976"/>
    <w:rsid w:val="00F76A2F"/>
    <w:rsid w:val="00F76A8F"/>
    <w:rsid w:val="00F76AC3"/>
    <w:rsid w:val="00F76AE8"/>
    <w:rsid w:val="00F76EEA"/>
    <w:rsid w:val="00F77072"/>
    <w:rsid w:val="00F770CE"/>
    <w:rsid w:val="00F77429"/>
    <w:rsid w:val="00F77778"/>
    <w:rsid w:val="00F777C5"/>
    <w:rsid w:val="00F7796E"/>
    <w:rsid w:val="00F77D9B"/>
    <w:rsid w:val="00F77EAF"/>
    <w:rsid w:val="00F77EE0"/>
    <w:rsid w:val="00F77FD4"/>
    <w:rsid w:val="00F8009E"/>
    <w:rsid w:val="00F8014B"/>
    <w:rsid w:val="00F802DA"/>
    <w:rsid w:val="00F80340"/>
    <w:rsid w:val="00F80805"/>
    <w:rsid w:val="00F80AB5"/>
    <w:rsid w:val="00F80D45"/>
    <w:rsid w:val="00F80E23"/>
    <w:rsid w:val="00F80ECE"/>
    <w:rsid w:val="00F81144"/>
    <w:rsid w:val="00F81266"/>
    <w:rsid w:val="00F81294"/>
    <w:rsid w:val="00F812AA"/>
    <w:rsid w:val="00F812BA"/>
    <w:rsid w:val="00F813AF"/>
    <w:rsid w:val="00F813D1"/>
    <w:rsid w:val="00F815C0"/>
    <w:rsid w:val="00F8180C"/>
    <w:rsid w:val="00F81892"/>
    <w:rsid w:val="00F818C5"/>
    <w:rsid w:val="00F81C71"/>
    <w:rsid w:val="00F81CE8"/>
    <w:rsid w:val="00F81D22"/>
    <w:rsid w:val="00F81EF8"/>
    <w:rsid w:val="00F81F89"/>
    <w:rsid w:val="00F8222F"/>
    <w:rsid w:val="00F8249D"/>
    <w:rsid w:val="00F8255F"/>
    <w:rsid w:val="00F82E35"/>
    <w:rsid w:val="00F82E62"/>
    <w:rsid w:val="00F82EBB"/>
    <w:rsid w:val="00F82F56"/>
    <w:rsid w:val="00F83046"/>
    <w:rsid w:val="00F833CE"/>
    <w:rsid w:val="00F834B8"/>
    <w:rsid w:val="00F8353C"/>
    <w:rsid w:val="00F83697"/>
    <w:rsid w:val="00F836BF"/>
    <w:rsid w:val="00F8396F"/>
    <w:rsid w:val="00F83995"/>
    <w:rsid w:val="00F839B7"/>
    <w:rsid w:val="00F83B31"/>
    <w:rsid w:val="00F83C03"/>
    <w:rsid w:val="00F83C26"/>
    <w:rsid w:val="00F83DCC"/>
    <w:rsid w:val="00F83F4A"/>
    <w:rsid w:val="00F83FE7"/>
    <w:rsid w:val="00F84004"/>
    <w:rsid w:val="00F8422B"/>
    <w:rsid w:val="00F84392"/>
    <w:rsid w:val="00F8445F"/>
    <w:rsid w:val="00F8450D"/>
    <w:rsid w:val="00F84529"/>
    <w:rsid w:val="00F84614"/>
    <w:rsid w:val="00F8465C"/>
    <w:rsid w:val="00F847F7"/>
    <w:rsid w:val="00F848E7"/>
    <w:rsid w:val="00F84A6B"/>
    <w:rsid w:val="00F84B9B"/>
    <w:rsid w:val="00F84BFD"/>
    <w:rsid w:val="00F84C8B"/>
    <w:rsid w:val="00F84DBF"/>
    <w:rsid w:val="00F84DC7"/>
    <w:rsid w:val="00F84E14"/>
    <w:rsid w:val="00F84EB5"/>
    <w:rsid w:val="00F84FAD"/>
    <w:rsid w:val="00F8535F"/>
    <w:rsid w:val="00F85556"/>
    <w:rsid w:val="00F8562A"/>
    <w:rsid w:val="00F85934"/>
    <w:rsid w:val="00F8595E"/>
    <w:rsid w:val="00F859D1"/>
    <w:rsid w:val="00F85A32"/>
    <w:rsid w:val="00F85B1F"/>
    <w:rsid w:val="00F85BD8"/>
    <w:rsid w:val="00F85D9E"/>
    <w:rsid w:val="00F85DA8"/>
    <w:rsid w:val="00F85FFF"/>
    <w:rsid w:val="00F86260"/>
    <w:rsid w:val="00F863DB"/>
    <w:rsid w:val="00F865B8"/>
    <w:rsid w:val="00F86906"/>
    <w:rsid w:val="00F86922"/>
    <w:rsid w:val="00F8697E"/>
    <w:rsid w:val="00F86A11"/>
    <w:rsid w:val="00F86A7B"/>
    <w:rsid w:val="00F86B16"/>
    <w:rsid w:val="00F86B5B"/>
    <w:rsid w:val="00F86DCD"/>
    <w:rsid w:val="00F86DD9"/>
    <w:rsid w:val="00F86EF3"/>
    <w:rsid w:val="00F8711F"/>
    <w:rsid w:val="00F872A8"/>
    <w:rsid w:val="00F872AE"/>
    <w:rsid w:val="00F8732D"/>
    <w:rsid w:val="00F8754A"/>
    <w:rsid w:val="00F87607"/>
    <w:rsid w:val="00F876BB"/>
    <w:rsid w:val="00F8784E"/>
    <w:rsid w:val="00F878BE"/>
    <w:rsid w:val="00F87BA2"/>
    <w:rsid w:val="00F87D47"/>
    <w:rsid w:val="00F87DF0"/>
    <w:rsid w:val="00F90283"/>
    <w:rsid w:val="00F902DC"/>
    <w:rsid w:val="00F902F1"/>
    <w:rsid w:val="00F904C4"/>
    <w:rsid w:val="00F904EC"/>
    <w:rsid w:val="00F90614"/>
    <w:rsid w:val="00F907CE"/>
    <w:rsid w:val="00F907E5"/>
    <w:rsid w:val="00F908DF"/>
    <w:rsid w:val="00F909B7"/>
    <w:rsid w:val="00F909CC"/>
    <w:rsid w:val="00F90AED"/>
    <w:rsid w:val="00F90C68"/>
    <w:rsid w:val="00F90D0B"/>
    <w:rsid w:val="00F90DBF"/>
    <w:rsid w:val="00F90F5E"/>
    <w:rsid w:val="00F90F9E"/>
    <w:rsid w:val="00F9100C"/>
    <w:rsid w:val="00F914F2"/>
    <w:rsid w:val="00F916FF"/>
    <w:rsid w:val="00F91A63"/>
    <w:rsid w:val="00F91B08"/>
    <w:rsid w:val="00F91B25"/>
    <w:rsid w:val="00F92058"/>
    <w:rsid w:val="00F920B9"/>
    <w:rsid w:val="00F92109"/>
    <w:rsid w:val="00F92164"/>
    <w:rsid w:val="00F92458"/>
    <w:rsid w:val="00F924EE"/>
    <w:rsid w:val="00F9275D"/>
    <w:rsid w:val="00F92765"/>
    <w:rsid w:val="00F92A5F"/>
    <w:rsid w:val="00F92A9E"/>
    <w:rsid w:val="00F92B81"/>
    <w:rsid w:val="00F92D1D"/>
    <w:rsid w:val="00F92E7A"/>
    <w:rsid w:val="00F92E9E"/>
    <w:rsid w:val="00F92EDB"/>
    <w:rsid w:val="00F92F22"/>
    <w:rsid w:val="00F92F57"/>
    <w:rsid w:val="00F93224"/>
    <w:rsid w:val="00F9333F"/>
    <w:rsid w:val="00F93422"/>
    <w:rsid w:val="00F93449"/>
    <w:rsid w:val="00F9347A"/>
    <w:rsid w:val="00F93643"/>
    <w:rsid w:val="00F936D5"/>
    <w:rsid w:val="00F937D8"/>
    <w:rsid w:val="00F9388B"/>
    <w:rsid w:val="00F938EF"/>
    <w:rsid w:val="00F93A26"/>
    <w:rsid w:val="00F93B60"/>
    <w:rsid w:val="00F93C83"/>
    <w:rsid w:val="00F93CB0"/>
    <w:rsid w:val="00F93D83"/>
    <w:rsid w:val="00F940BF"/>
    <w:rsid w:val="00F94143"/>
    <w:rsid w:val="00F941AE"/>
    <w:rsid w:val="00F94371"/>
    <w:rsid w:val="00F9438C"/>
    <w:rsid w:val="00F944B1"/>
    <w:rsid w:val="00F945E4"/>
    <w:rsid w:val="00F947D5"/>
    <w:rsid w:val="00F9493F"/>
    <w:rsid w:val="00F94945"/>
    <w:rsid w:val="00F949DC"/>
    <w:rsid w:val="00F94A55"/>
    <w:rsid w:val="00F94AE3"/>
    <w:rsid w:val="00F94C69"/>
    <w:rsid w:val="00F94D1D"/>
    <w:rsid w:val="00F94DA4"/>
    <w:rsid w:val="00F94EA2"/>
    <w:rsid w:val="00F94EAF"/>
    <w:rsid w:val="00F9503F"/>
    <w:rsid w:val="00F951CD"/>
    <w:rsid w:val="00F9563E"/>
    <w:rsid w:val="00F95664"/>
    <w:rsid w:val="00F95675"/>
    <w:rsid w:val="00F95753"/>
    <w:rsid w:val="00F958A5"/>
    <w:rsid w:val="00F959DA"/>
    <w:rsid w:val="00F95A5B"/>
    <w:rsid w:val="00F95AEC"/>
    <w:rsid w:val="00F95B6D"/>
    <w:rsid w:val="00F95D27"/>
    <w:rsid w:val="00F95D38"/>
    <w:rsid w:val="00F95DBA"/>
    <w:rsid w:val="00F96013"/>
    <w:rsid w:val="00F961AC"/>
    <w:rsid w:val="00F961B8"/>
    <w:rsid w:val="00F96391"/>
    <w:rsid w:val="00F96550"/>
    <w:rsid w:val="00F96742"/>
    <w:rsid w:val="00F96751"/>
    <w:rsid w:val="00F96801"/>
    <w:rsid w:val="00F9694A"/>
    <w:rsid w:val="00F96A5E"/>
    <w:rsid w:val="00F96C19"/>
    <w:rsid w:val="00F96E72"/>
    <w:rsid w:val="00F9701C"/>
    <w:rsid w:val="00F97202"/>
    <w:rsid w:val="00F97343"/>
    <w:rsid w:val="00F974DB"/>
    <w:rsid w:val="00F9757E"/>
    <w:rsid w:val="00F9766D"/>
    <w:rsid w:val="00F97840"/>
    <w:rsid w:val="00F97A11"/>
    <w:rsid w:val="00F97A1C"/>
    <w:rsid w:val="00F97A54"/>
    <w:rsid w:val="00F97AFB"/>
    <w:rsid w:val="00F97FFB"/>
    <w:rsid w:val="00FA003F"/>
    <w:rsid w:val="00FA007A"/>
    <w:rsid w:val="00FA0087"/>
    <w:rsid w:val="00FA010D"/>
    <w:rsid w:val="00FA019A"/>
    <w:rsid w:val="00FA04D4"/>
    <w:rsid w:val="00FA0678"/>
    <w:rsid w:val="00FA0848"/>
    <w:rsid w:val="00FA0859"/>
    <w:rsid w:val="00FA08C1"/>
    <w:rsid w:val="00FA0975"/>
    <w:rsid w:val="00FA09A5"/>
    <w:rsid w:val="00FA09E0"/>
    <w:rsid w:val="00FA0B75"/>
    <w:rsid w:val="00FA0E75"/>
    <w:rsid w:val="00FA0F51"/>
    <w:rsid w:val="00FA11B4"/>
    <w:rsid w:val="00FA1207"/>
    <w:rsid w:val="00FA1332"/>
    <w:rsid w:val="00FA138B"/>
    <w:rsid w:val="00FA13A6"/>
    <w:rsid w:val="00FA15DD"/>
    <w:rsid w:val="00FA164F"/>
    <w:rsid w:val="00FA17DE"/>
    <w:rsid w:val="00FA17E2"/>
    <w:rsid w:val="00FA1832"/>
    <w:rsid w:val="00FA1835"/>
    <w:rsid w:val="00FA18DF"/>
    <w:rsid w:val="00FA191F"/>
    <w:rsid w:val="00FA1A4D"/>
    <w:rsid w:val="00FA1BE5"/>
    <w:rsid w:val="00FA1D97"/>
    <w:rsid w:val="00FA1EAD"/>
    <w:rsid w:val="00FA20AE"/>
    <w:rsid w:val="00FA2302"/>
    <w:rsid w:val="00FA2316"/>
    <w:rsid w:val="00FA24F9"/>
    <w:rsid w:val="00FA2585"/>
    <w:rsid w:val="00FA28DE"/>
    <w:rsid w:val="00FA2916"/>
    <w:rsid w:val="00FA2934"/>
    <w:rsid w:val="00FA2A0D"/>
    <w:rsid w:val="00FA2AC0"/>
    <w:rsid w:val="00FA2C21"/>
    <w:rsid w:val="00FA2C74"/>
    <w:rsid w:val="00FA2CBA"/>
    <w:rsid w:val="00FA2EE2"/>
    <w:rsid w:val="00FA317C"/>
    <w:rsid w:val="00FA325D"/>
    <w:rsid w:val="00FA335A"/>
    <w:rsid w:val="00FA339F"/>
    <w:rsid w:val="00FA3406"/>
    <w:rsid w:val="00FA342D"/>
    <w:rsid w:val="00FA3542"/>
    <w:rsid w:val="00FA3675"/>
    <w:rsid w:val="00FA3786"/>
    <w:rsid w:val="00FA3982"/>
    <w:rsid w:val="00FA3A0C"/>
    <w:rsid w:val="00FA3BA4"/>
    <w:rsid w:val="00FA3DFB"/>
    <w:rsid w:val="00FA3F1D"/>
    <w:rsid w:val="00FA3F39"/>
    <w:rsid w:val="00FA3FB1"/>
    <w:rsid w:val="00FA42E0"/>
    <w:rsid w:val="00FA43F2"/>
    <w:rsid w:val="00FA4564"/>
    <w:rsid w:val="00FA46AB"/>
    <w:rsid w:val="00FA47F6"/>
    <w:rsid w:val="00FA4D39"/>
    <w:rsid w:val="00FA4EC6"/>
    <w:rsid w:val="00FA4F80"/>
    <w:rsid w:val="00FA5023"/>
    <w:rsid w:val="00FA511D"/>
    <w:rsid w:val="00FA5241"/>
    <w:rsid w:val="00FA52DE"/>
    <w:rsid w:val="00FA554F"/>
    <w:rsid w:val="00FA55A5"/>
    <w:rsid w:val="00FA59F6"/>
    <w:rsid w:val="00FA5BD0"/>
    <w:rsid w:val="00FA5C6E"/>
    <w:rsid w:val="00FA5EA4"/>
    <w:rsid w:val="00FA6194"/>
    <w:rsid w:val="00FA6543"/>
    <w:rsid w:val="00FA6545"/>
    <w:rsid w:val="00FA656C"/>
    <w:rsid w:val="00FA6649"/>
    <w:rsid w:val="00FA6738"/>
    <w:rsid w:val="00FA675D"/>
    <w:rsid w:val="00FA67FD"/>
    <w:rsid w:val="00FA68B9"/>
    <w:rsid w:val="00FA694E"/>
    <w:rsid w:val="00FA6979"/>
    <w:rsid w:val="00FA6C0D"/>
    <w:rsid w:val="00FA6CBE"/>
    <w:rsid w:val="00FA6E2A"/>
    <w:rsid w:val="00FA6E62"/>
    <w:rsid w:val="00FA6FC6"/>
    <w:rsid w:val="00FA7058"/>
    <w:rsid w:val="00FA723B"/>
    <w:rsid w:val="00FA7388"/>
    <w:rsid w:val="00FA75C2"/>
    <w:rsid w:val="00FA761E"/>
    <w:rsid w:val="00FA777F"/>
    <w:rsid w:val="00FA77F3"/>
    <w:rsid w:val="00FA785E"/>
    <w:rsid w:val="00FA7A13"/>
    <w:rsid w:val="00FA7B49"/>
    <w:rsid w:val="00FA7BF6"/>
    <w:rsid w:val="00FA7EC1"/>
    <w:rsid w:val="00FA7F48"/>
    <w:rsid w:val="00FB0012"/>
    <w:rsid w:val="00FB0028"/>
    <w:rsid w:val="00FB008D"/>
    <w:rsid w:val="00FB00B4"/>
    <w:rsid w:val="00FB00EC"/>
    <w:rsid w:val="00FB01B6"/>
    <w:rsid w:val="00FB0272"/>
    <w:rsid w:val="00FB0314"/>
    <w:rsid w:val="00FB044A"/>
    <w:rsid w:val="00FB0461"/>
    <w:rsid w:val="00FB063F"/>
    <w:rsid w:val="00FB0714"/>
    <w:rsid w:val="00FB07C8"/>
    <w:rsid w:val="00FB0B06"/>
    <w:rsid w:val="00FB0C44"/>
    <w:rsid w:val="00FB0C91"/>
    <w:rsid w:val="00FB0CE1"/>
    <w:rsid w:val="00FB0E50"/>
    <w:rsid w:val="00FB0F5A"/>
    <w:rsid w:val="00FB1032"/>
    <w:rsid w:val="00FB1039"/>
    <w:rsid w:val="00FB1101"/>
    <w:rsid w:val="00FB1118"/>
    <w:rsid w:val="00FB11B3"/>
    <w:rsid w:val="00FB13CB"/>
    <w:rsid w:val="00FB13D0"/>
    <w:rsid w:val="00FB14EE"/>
    <w:rsid w:val="00FB14F3"/>
    <w:rsid w:val="00FB151B"/>
    <w:rsid w:val="00FB1930"/>
    <w:rsid w:val="00FB19BA"/>
    <w:rsid w:val="00FB1ACD"/>
    <w:rsid w:val="00FB1DA4"/>
    <w:rsid w:val="00FB1EBD"/>
    <w:rsid w:val="00FB1EF1"/>
    <w:rsid w:val="00FB1F41"/>
    <w:rsid w:val="00FB1FF6"/>
    <w:rsid w:val="00FB2013"/>
    <w:rsid w:val="00FB25FE"/>
    <w:rsid w:val="00FB2750"/>
    <w:rsid w:val="00FB29B7"/>
    <w:rsid w:val="00FB2AC5"/>
    <w:rsid w:val="00FB2AE8"/>
    <w:rsid w:val="00FB2D46"/>
    <w:rsid w:val="00FB3106"/>
    <w:rsid w:val="00FB3140"/>
    <w:rsid w:val="00FB3266"/>
    <w:rsid w:val="00FB356D"/>
    <w:rsid w:val="00FB35D6"/>
    <w:rsid w:val="00FB35FA"/>
    <w:rsid w:val="00FB3630"/>
    <w:rsid w:val="00FB369E"/>
    <w:rsid w:val="00FB3897"/>
    <w:rsid w:val="00FB38CF"/>
    <w:rsid w:val="00FB39CF"/>
    <w:rsid w:val="00FB39ED"/>
    <w:rsid w:val="00FB3A31"/>
    <w:rsid w:val="00FB3A4D"/>
    <w:rsid w:val="00FB3A5F"/>
    <w:rsid w:val="00FB3AA4"/>
    <w:rsid w:val="00FB3B00"/>
    <w:rsid w:val="00FB3CF8"/>
    <w:rsid w:val="00FB3DC1"/>
    <w:rsid w:val="00FB3E93"/>
    <w:rsid w:val="00FB4071"/>
    <w:rsid w:val="00FB407B"/>
    <w:rsid w:val="00FB41A2"/>
    <w:rsid w:val="00FB426A"/>
    <w:rsid w:val="00FB4334"/>
    <w:rsid w:val="00FB44F4"/>
    <w:rsid w:val="00FB462A"/>
    <w:rsid w:val="00FB46DD"/>
    <w:rsid w:val="00FB47A2"/>
    <w:rsid w:val="00FB4B0A"/>
    <w:rsid w:val="00FB4DFD"/>
    <w:rsid w:val="00FB4F04"/>
    <w:rsid w:val="00FB4F73"/>
    <w:rsid w:val="00FB50AD"/>
    <w:rsid w:val="00FB50BC"/>
    <w:rsid w:val="00FB534F"/>
    <w:rsid w:val="00FB558E"/>
    <w:rsid w:val="00FB55F5"/>
    <w:rsid w:val="00FB56C6"/>
    <w:rsid w:val="00FB5817"/>
    <w:rsid w:val="00FB59B3"/>
    <w:rsid w:val="00FB5AA2"/>
    <w:rsid w:val="00FB5B21"/>
    <w:rsid w:val="00FB614C"/>
    <w:rsid w:val="00FB62DF"/>
    <w:rsid w:val="00FB63DD"/>
    <w:rsid w:val="00FB6640"/>
    <w:rsid w:val="00FB680C"/>
    <w:rsid w:val="00FB6898"/>
    <w:rsid w:val="00FB6B39"/>
    <w:rsid w:val="00FB71A1"/>
    <w:rsid w:val="00FB720F"/>
    <w:rsid w:val="00FB726E"/>
    <w:rsid w:val="00FB7641"/>
    <w:rsid w:val="00FB765C"/>
    <w:rsid w:val="00FB7A14"/>
    <w:rsid w:val="00FB7AE3"/>
    <w:rsid w:val="00FB7BAB"/>
    <w:rsid w:val="00FB7C4F"/>
    <w:rsid w:val="00FB7C71"/>
    <w:rsid w:val="00FB7E6C"/>
    <w:rsid w:val="00FB7F3D"/>
    <w:rsid w:val="00FB7F62"/>
    <w:rsid w:val="00FC0088"/>
    <w:rsid w:val="00FC04AF"/>
    <w:rsid w:val="00FC0665"/>
    <w:rsid w:val="00FC07DC"/>
    <w:rsid w:val="00FC09C0"/>
    <w:rsid w:val="00FC0A43"/>
    <w:rsid w:val="00FC0AF9"/>
    <w:rsid w:val="00FC0BCE"/>
    <w:rsid w:val="00FC0C22"/>
    <w:rsid w:val="00FC0C4E"/>
    <w:rsid w:val="00FC0CDE"/>
    <w:rsid w:val="00FC0EDE"/>
    <w:rsid w:val="00FC10A1"/>
    <w:rsid w:val="00FC136D"/>
    <w:rsid w:val="00FC14ED"/>
    <w:rsid w:val="00FC17E2"/>
    <w:rsid w:val="00FC190E"/>
    <w:rsid w:val="00FC1E94"/>
    <w:rsid w:val="00FC2191"/>
    <w:rsid w:val="00FC21EE"/>
    <w:rsid w:val="00FC23EC"/>
    <w:rsid w:val="00FC2449"/>
    <w:rsid w:val="00FC26D7"/>
    <w:rsid w:val="00FC2730"/>
    <w:rsid w:val="00FC2911"/>
    <w:rsid w:val="00FC2A7B"/>
    <w:rsid w:val="00FC2B6B"/>
    <w:rsid w:val="00FC2B6E"/>
    <w:rsid w:val="00FC2C18"/>
    <w:rsid w:val="00FC2C3D"/>
    <w:rsid w:val="00FC2C88"/>
    <w:rsid w:val="00FC2D4E"/>
    <w:rsid w:val="00FC2ED5"/>
    <w:rsid w:val="00FC2F50"/>
    <w:rsid w:val="00FC2FDA"/>
    <w:rsid w:val="00FC3183"/>
    <w:rsid w:val="00FC32A7"/>
    <w:rsid w:val="00FC333D"/>
    <w:rsid w:val="00FC337B"/>
    <w:rsid w:val="00FC3390"/>
    <w:rsid w:val="00FC33C1"/>
    <w:rsid w:val="00FC33DF"/>
    <w:rsid w:val="00FC355A"/>
    <w:rsid w:val="00FC37F9"/>
    <w:rsid w:val="00FC395C"/>
    <w:rsid w:val="00FC3A0F"/>
    <w:rsid w:val="00FC3A5F"/>
    <w:rsid w:val="00FC3AAA"/>
    <w:rsid w:val="00FC3B4F"/>
    <w:rsid w:val="00FC3C4F"/>
    <w:rsid w:val="00FC3F08"/>
    <w:rsid w:val="00FC3F57"/>
    <w:rsid w:val="00FC3F91"/>
    <w:rsid w:val="00FC406F"/>
    <w:rsid w:val="00FC40B0"/>
    <w:rsid w:val="00FC41CF"/>
    <w:rsid w:val="00FC4243"/>
    <w:rsid w:val="00FC44A3"/>
    <w:rsid w:val="00FC44B7"/>
    <w:rsid w:val="00FC4611"/>
    <w:rsid w:val="00FC462B"/>
    <w:rsid w:val="00FC470A"/>
    <w:rsid w:val="00FC471A"/>
    <w:rsid w:val="00FC48C1"/>
    <w:rsid w:val="00FC48DA"/>
    <w:rsid w:val="00FC48DC"/>
    <w:rsid w:val="00FC4BDD"/>
    <w:rsid w:val="00FC4C6F"/>
    <w:rsid w:val="00FC4C97"/>
    <w:rsid w:val="00FC4EEE"/>
    <w:rsid w:val="00FC5295"/>
    <w:rsid w:val="00FC54AE"/>
    <w:rsid w:val="00FC54DE"/>
    <w:rsid w:val="00FC5576"/>
    <w:rsid w:val="00FC558B"/>
    <w:rsid w:val="00FC56D9"/>
    <w:rsid w:val="00FC5774"/>
    <w:rsid w:val="00FC577A"/>
    <w:rsid w:val="00FC586A"/>
    <w:rsid w:val="00FC589B"/>
    <w:rsid w:val="00FC59AA"/>
    <w:rsid w:val="00FC5A60"/>
    <w:rsid w:val="00FC5CF1"/>
    <w:rsid w:val="00FC5DFF"/>
    <w:rsid w:val="00FC5ECF"/>
    <w:rsid w:val="00FC5FC0"/>
    <w:rsid w:val="00FC60AA"/>
    <w:rsid w:val="00FC62FF"/>
    <w:rsid w:val="00FC6355"/>
    <w:rsid w:val="00FC63D5"/>
    <w:rsid w:val="00FC6469"/>
    <w:rsid w:val="00FC64FB"/>
    <w:rsid w:val="00FC653D"/>
    <w:rsid w:val="00FC6708"/>
    <w:rsid w:val="00FC6A20"/>
    <w:rsid w:val="00FC6A86"/>
    <w:rsid w:val="00FC6AEA"/>
    <w:rsid w:val="00FC6C89"/>
    <w:rsid w:val="00FC6D86"/>
    <w:rsid w:val="00FC6FA0"/>
    <w:rsid w:val="00FC70B8"/>
    <w:rsid w:val="00FC719F"/>
    <w:rsid w:val="00FC725B"/>
    <w:rsid w:val="00FC73BF"/>
    <w:rsid w:val="00FC73D9"/>
    <w:rsid w:val="00FC73F6"/>
    <w:rsid w:val="00FC745A"/>
    <w:rsid w:val="00FC74B9"/>
    <w:rsid w:val="00FC7642"/>
    <w:rsid w:val="00FC7685"/>
    <w:rsid w:val="00FC773C"/>
    <w:rsid w:val="00FC786C"/>
    <w:rsid w:val="00FC7955"/>
    <w:rsid w:val="00FC7ACD"/>
    <w:rsid w:val="00FC7B51"/>
    <w:rsid w:val="00FC7CD6"/>
    <w:rsid w:val="00FC7CE7"/>
    <w:rsid w:val="00FC7D9B"/>
    <w:rsid w:val="00FC7DFF"/>
    <w:rsid w:val="00FC7F0D"/>
    <w:rsid w:val="00FD0592"/>
    <w:rsid w:val="00FD06EB"/>
    <w:rsid w:val="00FD0713"/>
    <w:rsid w:val="00FD08B9"/>
    <w:rsid w:val="00FD08F6"/>
    <w:rsid w:val="00FD09CF"/>
    <w:rsid w:val="00FD0A01"/>
    <w:rsid w:val="00FD0A4B"/>
    <w:rsid w:val="00FD0B2D"/>
    <w:rsid w:val="00FD0CBE"/>
    <w:rsid w:val="00FD0F15"/>
    <w:rsid w:val="00FD12A5"/>
    <w:rsid w:val="00FD134E"/>
    <w:rsid w:val="00FD14C1"/>
    <w:rsid w:val="00FD158E"/>
    <w:rsid w:val="00FD16B5"/>
    <w:rsid w:val="00FD183F"/>
    <w:rsid w:val="00FD192D"/>
    <w:rsid w:val="00FD1AF9"/>
    <w:rsid w:val="00FD1BBC"/>
    <w:rsid w:val="00FD1CAE"/>
    <w:rsid w:val="00FD1D1A"/>
    <w:rsid w:val="00FD1DA9"/>
    <w:rsid w:val="00FD1DB6"/>
    <w:rsid w:val="00FD1F63"/>
    <w:rsid w:val="00FD1FBE"/>
    <w:rsid w:val="00FD20DB"/>
    <w:rsid w:val="00FD2161"/>
    <w:rsid w:val="00FD217A"/>
    <w:rsid w:val="00FD21AB"/>
    <w:rsid w:val="00FD2328"/>
    <w:rsid w:val="00FD242A"/>
    <w:rsid w:val="00FD2574"/>
    <w:rsid w:val="00FD2720"/>
    <w:rsid w:val="00FD27EA"/>
    <w:rsid w:val="00FD288A"/>
    <w:rsid w:val="00FD291E"/>
    <w:rsid w:val="00FD29EC"/>
    <w:rsid w:val="00FD2C36"/>
    <w:rsid w:val="00FD2D31"/>
    <w:rsid w:val="00FD2D5A"/>
    <w:rsid w:val="00FD2EAB"/>
    <w:rsid w:val="00FD2EDA"/>
    <w:rsid w:val="00FD301E"/>
    <w:rsid w:val="00FD30A5"/>
    <w:rsid w:val="00FD311A"/>
    <w:rsid w:val="00FD3135"/>
    <w:rsid w:val="00FD318F"/>
    <w:rsid w:val="00FD3675"/>
    <w:rsid w:val="00FD3691"/>
    <w:rsid w:val="00FD3DFD"/>
    <w:rsid w:val="00FD3E52"/>
    <w:rsid w:val="00FD3EB2"/>
    <w:rsid w:val="00FD3FAE"/>
    <w:rsid w:val="00FD4231"/>
    <w:rsid w:val="00FD427F"/>
    <w:rsid w:val="00FD455B"/>
    <w:rsid w:val="00FD462F"/>
    <w:rsid w:val="00FD468D"/>
    <w:rsid w:val="00FD4704"/>
    <w:rsid w:val="00FD47C5"/>
    <w:rsid w:val="00FD4816"/>
    <w:rsid w:val="00FD49EB"/>
    <w:rsid w:val="00FD4AE7"/>
    <w:rsid w:val="00FD4B46"/>
    <w:rsid w:val="00FD4C3D"/>
    <w:rsid w:val="00FD4CB9"/>
    <w:rsid w:val="00FD4CEA"/>
    <w:rsid w:val="00FD4E96"/>
    <w:rsid w:val="00FD4F3A"/>
    <w:rsid w:val="00FD50AD"/>
    <w:rsid w:val="00FD50B0"/>
    <w:rsid w:val="00FD51A8"/>
    <w:rsid w:val="00FD51EA"/>
    <w:rsid w:val="00FD544E"/>
    <w:rsid w:val="00FD5477"/>
    <w:rsid w:val="00FD567D"/>
    <w:rsid w:val="00FD5784"/>
    <w:rsid w:val="00FD5848"/>
    <w:rsid w:val="00FD584A"/>
    <w:rsid w:val="00FD5859"/>
    <w:rsid w:val="00FD59A3"/>
    <w:rsid w:val="00FD5C0B"/>
    <w:rsid w:val="00FD5C73"/>
    <w:rsid w:val="00FD5DA0"/>
    <w:rsid w:val="00FD5EFD"/>
    <w:rsid w:val="00FD5FC4"/>
    <w:rsid w:val="00FD61AD"/>
    <w:rsid w:val="00FD6268"/>
    <w:rsid w:val="00FD6299"/>
    <w:rsid w:val="00FD64BC"/>
    <w:rsid w:val="00FD64BF"/>
    <w:rsid w:val="00FD6645"/>
    <w:rsid w:val="00FD6769"/>
    <w:rsid w:val="00FD679A"/>
    <w:rsid w:val="00FD6AC7"/>
    <w:rsid w:val="00FD6D5A"/>
    <w:rsid w:val="00FD6F72"/>
    <w:rsid w:val="00FD6F8C"/>
    <w:rsid w:val="00FD7260"/>
    <w:rsid w:val="00FD728F"/>
    <w:rsid w:val="00FD72A6"/>
    <w:rsid w:val="00FD739F"/>
    <w:rsid w:val="00FD73D5"/>
    <w:rsid w:val="00FD741D"/>
    <w:rsid w:val="00FD7545"/>
    <w:rsid w:val="00FD754B"/>
    <w:rsid w:val="00FD762F"/>
    <w:rsid w:val="00FD7675"/>
    <w:rsid w:val="00FD77A9"/>
    <w:rsid w:val="00FD79A5"/>
    <w:rsid w:val="00FD7A16"/>
    <w:rsid w:val="00FD7A7B"/>
    <w:rsid w:val="00FD7A91"/>
    <w:rsid w:val="00FD7AA7"/>
    <w:rsid w:val="00FD7BBD"/>
    <w:rsid w:val="00FD7C17"/>
    <w:rsid w:val="00FD7CB6"/>
    <w:rsid w:val="00FD7DC6"/>
    <w:rsid w:val="00FD7E5A"/>
    <w:rsid w:val="00FD7EC2"/>
    <w:rsid w:val="00FD7F13"/>
    <w:rsid w:val="00FE02A7"/>
    <w:rsid w:val="00FE036E"/>
    <w:rsid w:val="00FE0427"/>
    <w:rsid w:val="00FE04F7"/>
    <w:rsid w:val="00FE05C4"/>
    <w:rsid w:val="00FE0AF1"/>
    <w:rsid w:val="00FE0B2C"/>
    <w:rsid w:val="00FE0C62"/>
    <w:rsid w:val="00FE0D12"/>
    <w:rsid w:val="00FE0D19"/>
    <w:rsid w:val="00FE0D85"/>
    <w:rsid w:val="00FE0EBC"/>
    <w:rsid w:val="00FE109B"/>
    <w:rsid w:val="00FE11B7"/>
    <w:rsid w:val="00FE11DC"/>
    <w:rsid w:val="00FE12C3"/>
    <w:rsid w:val="00FE139E"/>
    <w:rsid w:val="00FE1702"/>
    <w:rsid w:val="00FE18E0"/>
    <w:rsid w:val="00FE197A"/>
    <w:rsid w:val="00FE1AFC"/>
    <w:rsid w:val="00FE1B41"/>
    <w:rsid w:val="00FE1D5E"/>
    <w:rsid w:val="00FE1D6E"/>
    <w:rsid w:val="00FE1E68"/>
    <w:rsid w:val="00FE201D"/>
    <w:rsid w:val="00FE2109"/>
    <w:rsid w:val="00FE2248"/>
    <w:rsid w:val="00FE227D"/>
    <w:rsid w:val="00FE24A9"/>
    <w:rsid w:val="00FE2531"/>
    <w:rsid w:val="00FE2716"/>
    <w:rsid w:val="00FE279F"/>
    <w:rsid w:val="00FE2BAD"/>
    <w:rsid w:val="00FE2DEE"/>
    <w:rsid w:val="00FE329B"/>
    <w:rsid w:val="00FE32BE"/>
    <w:rsid w:val="00FE334B"/>
    <w:rsid w:val="00FE33F5"/>
    <w:rsid w:val="00FE3B52"/>
    <w:rsid w:val="00FE3BC5"/>
    <w:rsid w:val="00FE3F17"/>
    <w:rsid w:val="00FE3FB7"/>
    <w:rsid w:val="00FE41A7"/>
    <w:rsid w:val="00FE447A"/>
    <w:rsid w:val="00FE4822"/>
    <w:rsid w:val="00FE4854"/>
    <w:rsid w:val="00FE494E"/>
    <w:rsid w:val="00FE4968"/>
    <w:rsid w:val="00FE4AB2"/>
    <w:rsid w:val="00FE4B22"/>
    <w:rsid w:val="00FE4B99"/>
    <w:rsid w:val="00FE4CE2"/>
    <w:rsid w:val="00FE4EBA"/>
    <w:rsid w:val="00FE503A"/>
    <w:rsid w:val="00FE51D6"/>
    <w:rsid w:val="00FE529C"/>
    <w:rsid w:val="00FE53BA"/>
    <w:rsid w:val="00FE54F7"/>
    <w:rsid w:val="00FE5518"/>
    <w:rsid w:val="00FE551B"/>
    <w:rsid w:val="00FE567C"/>
    <w:rsid w:val="00FE56B2"/>
    <w:rsid w:val="00FE56D0"/>
    <w:rsid w:val="00FE5788"/>
    <w:rsid w:val="00FE57E1"/>
    <w:rsid w:val="00FE580A"/>
    <w:rsid w:val="00FE58B1"/>
    <w:rsid w:val="00FE59EF"/>
    <w:rsid w:val="00FE5ABD"/>
    <w:rsid w:val="00FE5CFA"/>
    <w:rsid w:val="00FE5D3D"/>
    <w:rsid w:val="00FE5F54"/>
    <w:rsid w:val="00FE629F"/>
    <w:rsid w:val="00FE62B6"/>
    <w:rsid w:val="00FE64CF"/>
    <w:rsid w:val="00FE6527"/>
    <w:rsid w:val="00FE6568"/>
    <w:rsid w:val="00FE65AB"/>
    <w:rsid w:val="00FE6605"/>
    <w:rsid w:val="00FE66A3"/>
    <w:rsid w:val="00FE678C"/>
    <w:rsid w:val="00FE67A7"/>
    <w:rsid w:val="00FE6822"/>
    <w:rsid w:val="00FE687E"/>
    <w:rsid w:val="00FE691E"/>
    <w:rsid w:val="00FE6AC7"/>
    <w:rsid w:val="00FE6B2C"/>
    <w:rsid w:val="00FE6D0E"/>
    <w:rsid w:val="00FE6D7D"/>
    <w:rsid w:val="00FE6DFD"/>
    <w:rsid w:val="00FE6E0B"/>
    <w:rsid w:val="00FE6F2A"/>
    <w:rsid w:val="00FE70B8"/>
    <w:rsid w:val="00FE74B9"/>
    <w:rsid w:val="00FE7647"/>
    <w:rsid w:val="00FE7B8A"/>
    <w:rsid w:val="00FE7CD4"/>
    <w:rsid w:val="00FE7ED8"/>
    <w:rsid w:val="00FF00D2"/>
    <w:rsid w:val="00FF025C"/>
    <w:rsid w:val="00FF0399"/>
    <w:rsid w:val="00FF03DD"/>
    <w:rsid w:val="00FF0406"/>
    <w:rsid w:val="00FF0433"/>
    <w:rsid w:val="00FF0529"/>
    <w:rsid w:val="00FF0542"/>
    <w:rsid w:val="00FF0597"/>
    <w:rsid w:val="00FF06F6"/>
    <w:rsid w:val="00FF0802"/>
    <w:rsid w:val="00FF081D"/>
    <w:rsid w:val="00FF08A5"/>
    <w:rsid w:val="00FF0BCA"/>
    <w:rsid w:val="00FF0CC7"/>
    <w:rsid w:val="00FF0D2F"/>
    <w:rsid w:val="00FF0EEE"/>
    <w:rsid w:val="00FF1179"/>
    <w:rsid w:val="00FF12D3"/>
    <w:rsid w:val="00FF1321"/>
    <w:rsid w:val="00FF133D"/>
    <w:rsid w:val="00FF13A1"/>
    <w:rsid w:val="00FF13A2"/>
    <w:rsid w:val="00FF1477"/>
    <w:rsid w:val="00FF14C9"/>
    <w:rsid w:val="00FF15B8"/>
    <w:rsid w:val="00FF1687"/>
    <w:rsid w:val="00FF171F"/>
    <w:rsid w:val="00FF1A4F"/>
    <w:rsid w:val="00FF1AF7"/>
    <w:rsid w:val="00FF1BD5"/>
    <w:rsid w:val="00FF1CD1"/>
    <w:rsid w:val="00FF1D99"/>
    <w:rsid w:val="00FF2062"/>
    <w:rsid w:val="00FF26BD"/>
    <w:rsid w:val="00FF2710"/>
    <w:rsid w:val="00FF277B"/>
    <w:rsid w:val="00FF27D2"/>
    <w:rsid w:val="00FF2887"/>
    <w:rsid w:val="00FF28BD"/>
    <w:rsid w:val="00FF2A54"/>
    <w:rsid w:val="00FF2C2C"/>
    <w:rsid w:val="00FF2D99"/>
    <w:rsid w:val="00FF2EE2"/>
    <w:rsid w:val="00FF2F5F"/>
    <w:rsid w:val="00FF3021"/>
    <w:rsid w:val="00FF3048"/>
    <w:rsid w:val="00FF3346"/>
    <w:rsid w:val="00FF334E"/>
    <w:rsid w:val="00FF3402"/>
    <w:rsid w:val="00FF35A5"/>
    <w:rsid w:val="00FF375A"/>
    <w:rsid w:val="00FF377C"/>
    <w:rsid w:val="00FF3816"/>
    <w:rsid w:val="00FF3922"/>
    <w:rsid w:val="00FF3A65"/>
    <w:rsid w:val="00FF3A66"/>
    <w:rsid w:val="00FF3ADB"/>
    <w:rsid w:val="00FF3D0C"/>
    <w:rsid w:val="00FF3D9E"/>
    <w:rsid w:val="00FF3E3D"/>
    <w:rsid w:val="00FF3EB2"/>
    <w:rsid w:val="00FF3FAE"/>
    <w:rsid w:val="00FF4297"/>
    <w:rsid w:val="00FF42D5"/>
    <w:rsid w:val="00FF4338"/>
    <w:rsid w:val="00FF4389"/>
    <w:rsid w:val="00FF4418"/>
    <w:rsid w:val="00FF4446"/>
    <w:rsid w:val="00FF4512"/>
    <w:rsid w:val="00FF453A"/>
    <w:rsid w:val="00FF45AA"/>
    <w:rsid w:val="00FF45EB"/>
    <w:rsid w:val="00FF4685"/>
    <w:rsid w:val="00FF47F1"/>
    <w:rsid w:val="00FF4899"/>
    <w:rsid w:val="00FF4CBC"/>
    <w:rsid w:val="00FF4DAC"/>
    <w:rsid w:val="00FF50B5"/>
    <w:rsid w:val="00FF51F9"/>
    <w:rsid w:val="00FF532B"/>
    <w:rsid w:val="00FF53A8"/>
    <w:rsid w:val="00FF543B"/>
    <w:rsid w:val="00FF54A5"/>
    <w:rsid w:val="00FF554B"/>
    <w:rsid w:val="00FF5834"/>
    <w:rsid w:val="00FF5958"/>
    <w:rsid w:val="00FF5984"/>
    <w:rsid w:val="00FF5A19"/>
    <w:rsid w:val="00FF5AC3"/>
    <w:rsid w:val="00FF5BA1"/>
    <w:rsid w:val="00FF5F79"/>
    <w:rsid w:val="00FF5FDC"/>
    <w:rsid w:val="00FF5FEB"/>
    <w:rsid w:val="00FF6141"/>
    <w:rsid w:val="00FF6185"/>
    <w:rsid w:val="00FF62E4"/>
    <w:rsid w:val="00FF649F"/>
    <w:rsid w:val="00FF64D8"/>
    <w:rsid w:val="00FF6995"/>
    <w:rsid w:val="00FF69D5"/>
    <w:rsid w:val="00FF6C18"/>
    <w:rsid w:val="00FF6C32"/>
    <w:rsid w:val="00FF6CDC"/>
    <w:rsid w:val="00FF6D37"/>
    <w:rsid w:val="00FF7179"/>
    <w:rsid w:val="00FF71EC"/>
    <w:rsid w:val="00FF72B8"/>
    <w:rsid w:val="00FF7312"/>
    <w:rsid w:val="00FF74BE"/>
    <w:rsid w:val="00FF7B68"/>
    <w:rsid w:val="00FF7D3A"/>
    <w:rsid w:val="00FF7EFA"/>
    <w:rsid w:val="00FF7F29"/>
    <w:rsid w:val="00FF7F7B"/>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03F03"/>
  <w15:docId w15:val="{C724E605-A805-46D9-A0CB-E14C5328E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D84218"/>
    <w:pPr>
      <w:suppressAutoHyphens/>
      <w:spacing w:after="0" w:line="281" w:lineRule="auto"/>
      <w:jc w:val="both"/>
    </w:pPr>
    <w:rPr>
      <w:rFonts w:ascii="Hoefler Txt" w:eastAsia="Times New Roman" w:hAnsi="Hoefler Txt" w:cs="Times New Roman"/>
      <w:color w:val="00000A"/>
      <w:sz w:val="24"/>
      <w:szCs w:val="24"/>
      <w:lang w:val="en-US" w:eastAsia="it-IT"/>
    </w:rPr>
  </w:style>
  <w:style w:type="paragraph" w:styleId="Overskrift1">
    <w:name w:val="heading 1"/>
    <w:aliases w:val="EJLS Heading 1"/>
    <w:basedOn w:val="Normal"/>
    <w:next w:val="EJLSTextBody"/>
    <w:link w:val="Overskrift1Tegn"/>
    <w:qFormat/>
    <w:rsid w:val="00A266FC"/>
    <w:pPr>
      <w:keepNext/>
      <w:keepLines/>
      <w:spacing w:before="360" w:after="240"/>
      <w:outlineLvl w:val="0"/>
    </w:pPr>
    <w:rPr>
      <w:rFonts w:ascii="Cardo" w:eastAsiaTheme="majorEastAsia" w:hAnsi="Cardo" w:cs="Cardo"/>
      <w:b/>
      <w:smallCaps/>
      <w:color w:val="000000" w:themeColor="text1"/>
      <w:sz w:val="25"/>
      <w:szCs w:val="25"/>
    </w:rPr>
  </w:style>
  <w:style w:type="paragraph" w:styleId="Overskrift2">
    <w:name w:val="heading 2"/>
    <w:aliases w:val="EJLS Heading 2"/>
    <w:basedOn w:val="Normal"/>
    <w:next w:val="EJLSTextBody"/>
    <w:link w:val="Overskrift2Tegn"/>
    <w:uiPriority w:val="9"/>
    <w:qFormat/>
    <w:rsid w:val="00A266FC"/>
    <w:pPr>
      <w:keepNext/>
      <w:keepLines/>
      <w:spacing w:before="360" w:after="120"/>
      <w:outlineLvl w:val="1"/>
    </w:pPr>
    <w:rPr>
      <w:rFonts w:ascii="Cardo" w:hAnsi="Cardo" w:cs="Cardo"/>
      <w:i/>
      <w:color w:val="000000" w:themeColor="text1"/>
      <w:sz w:val="25"/>
      <w:szCs w:val="26"/>
    </w:rPr>
  </w:style>
  <w:style w:type="paragraph" w:styleId="Overskrift3">
    <w:name w:val="heading 3"/>
    <w:basedOn w:val="Normal"/>
    <w:next w:val="Normal"/>
    <w:link w:val="Overskrift3Tegn"/>
    <w:uiPriority w:val="9"/>
    <w:semiHidden/>
    <w:unhideWhenUsed/>
    <w:qFormat/>
    <w:rsid w:val="00D84218"/>
    <w:pPr>
      <w:keepNext/>
      <w:keepLines/>
      <w:spacing w:before="40"/>
      <w:outlineLvl w:val="2"/>
    </w:pPr>
    <w:rPr>
      <w:rFonts w:asciiTheme="majorHAnsi" w:eastAsiaTheme="majorEastAsia" w:hAnsiTheme="majorHAnsi" w:cstheme="majorBidi"/>
      <w:color w:val="1F3763" w:themeColor="accent1" w:themeShade="7F"/>
    </w:rPr>
  </w:style>
  <w:style w:type="paragraph" w:styleId="Overskrift4">
    <w:name w:val="heading 4"/>
    <w:basedOn w:val="Normal"/>
    <w:next w:val="Normal"/>
    <w:link w:val="Overskrift4Tegn"/>
    <w:uiPriority w:val="9"/>
    <w:semiHidden/>
    <w:unhideWhenUsed/>
    <w:qFormat/>
    <w:rsid w:val="00D8421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aliases w:val="EJLS Heading 1 Tegn"/>
    <w:basedOn w:val="Standardskrifttypeiafsnit"/>
    <w:link w:val="Overskrift1"/>
    <w:rsid w:val="00A266FC"/>
    <w:rPr>
      <w:rFonts w:ascii="Cardo" w:eastAsiaTheme="majorEastAsia" w:hAnsi="Cardo" w:cs="Cardo"/>
      <w:b/>
      <w:smallCaps/>
      <w:color w:val="000000" w:themeColor="text1"/>
      <w:sz w:val="25"/>
      <w:szCs w:val="25"/>
      <w:lang w:val="en-US" w:eastAsia="it-IT"/>
    </w:rPr>
  </w:style>
  <w:style w:type="character" w:customStyle="1" w:styleId="Overskrift2Tegn">
    <w:name w:val="Overskrift 2 Tegn"/>
    <w:aliases w:val="EJLS Heading 2 Tegn"/>
    <w:basedOn w:val="Standardskrifttypeiafsnit"/>
    <w:link w:val="Overskrift2"/>
    <w:uiPriority w:val="9"/>
    <w:rsid w:val="00A266FC"/>
    <w:rPr>
      <w:rFonts w:ascii="Cardo" w:eastAsia="Times New Roman" w:hAnsi="Cardo" w:cs="Cardo"/>
      <w:i/>
      <w:color w:val="000000" w:themeColor="text1"/>
      <w:sz w:val="25"/>
      <w:szCs w:val="26"/>
      <w:lang w:val="en-US" w:eastAsia="it-IT"/>
    </w:rPr>
  </w:style>
  <w:style w:type="character" w:styleId="Fodnotehenvisning">
    <w:name w:val="footnote reference"/>
    <w:aliases w:val="Footnote symbol,Times 10 Point,Exposant 3 Point,Footnote reference number,Ref,de nota al pie,note TESI,SUPERS,EN Footnote text,EN Footnote Reference,Footnote Reference_LVL6,Footnote Reference_LVL61,Footnote number,f1"/>
    <w:uiPriority w:val="99"/>
    <w:unhideWhenUsed/>
    <w:qFormat/>
    <w:rsid w:val="00D84218"/>
    <w:rPr>
      <w:rFonts w:ascii="Times New Roman" w:hAnsi="Times New Roman"/>
      <w:position w:val="0"/>
      <w:sz w:val="24"/>
      <w:vertAlign w:val="superscript"/>
    </w:rPr>
  </w:style>
  <w:style w:type="character" w:customStyle="1" w:styleId="FodnotetekstTegn">
    <w:name w:val="Fodnotetekst Tegn"/>
    <w:aliases w:val="EJLS Footnote Text Tegn,Schriftart: 9 pt Tegn,Schriftart: 10 pt Tegn,Schriftart: 8 pt Tegn,WB-Fußnotentext Tegn,fn Tegn,Footnotes Tegn,Footnote ak Tegn,FoodNote Tegn,ft Tegn,Footnote text Tegn,Footnote Tegn,Reference Tegn,f Tegn"/>
    <w:basedOn w:val="Standardskrifttypeiafsnit"/>
    <w:link w:val="Fodnotetekst"/>
    <w:uiPriority w:val="99"/>
    <w:qFormat/>
    <w:rsid w:val="00D84218"/>
    <w:rPr>
      <w:rFonts w:ascii="Hoefler Txt" w:eastAsia="Times New Roman" w:hAnsi="Hoefler Txt" w:cs="Times New Roman"/>
      <w:lang w:val="en-GB"/>
    </w:rPr>
  </w:style>
  <w:style w:type="paragraph" w:styleId="Fodnotetekst">
    <w:name w:val="footnote text"/>
    <w:aliases w:val="EJLS Footnote Text,Schriftart: 9 pt,Schriftart: 10 pt,Schriftart: 8 pt,WB-Fußnotentext,fn,Footnotes,Footnote ak,FoodNote,ft,Footnote text,Footnote,Footnote Text Char1 Char Char,Footnote Text Char1 Char,Reference,f, Char Char"/>
    <w:basedOn w:val="Normal"/>
    <w:link w:val="FodnotetekstTegn"/>
    <w:uiPriority w:val="99"/>
    <w:unhideWhenUsed/>
    <w:qFormat/>
    <w:rsid w:val="00D84218"/>
    <w:pPr>
      <w:spacing w:line="276" w:lineRule="auto"/>
      <w:ind w:left="227" w:hanging="227"/>
    </w:pPr>
    <w:rPr>
      <w:color w:val="auto"/>
      <w:sz w:val="22"/>
      <w:szCs w:val="22"/>
      <w:lang w:val="en-GB" w:eastAsia="en-US"/>
    </w:rPr>
  </w:style>
  <w:style w:type="character" w:customStyle="1" w:styleId="FootnoteTextChar">
    <w:name w:val="Footnote Text Char"/>
    <w:aliases w:val=" Char Char Char,Char Char1,ft Char Char Char1,ft Char Char Char Char1,ft Char Char1,ft Char Char Char Char Char1,ft Char1,ft Char Char Char Char Char Char,Footnote Text Char2 Char Char,Footnote Text Char1 Char Char Char Char"/>
    <w:basedOn w:val="Standardskrifttypeiafsnit"/>
    <w:uiPriority w:val="99"/>
    <w:rsid w:val="00D84218"/>
    <w:rPr>
      <w:rFonts w:ascii="Hoefler Txt" w:eastAsia="Times New Roman" w:hAnsi="Hoefler Txt" w:cs="Times New Roman"/>
      <w:color w:val="00000A"/>
      <w:sz w:val="20"/>
      <w:szCs w:val="20"/>
      <w:lang w:val="en-US" w:eastAsia="it-IT"/>
    </w:rPr>
  </w:style>
  <w:style w:type="paragraph" w:customStyle="1" w:styleId="EJLSTextBody">
    <w:name w:val="EJLS Text Body"/>
    <w:basedOn w:val="Normal"/>
    <w:qFormat/>
    <w:rsid w:val="00A266FC"/>
    <w:pPr>
      <w:spacing w:after="160"/>
    </w:pPr>
    <w:rPr>
      <w:rFonts w:ascii="Cardo" w:eastAsiaTheme="majorEastAsia" w:hAnsi="Cardo" w:cs="Cardo"/>
      <w:bCs/>
      <w:sz w:val="25"/>
      <w:szCs w:val="25"/>
      <w:lang w:eastAsia="zh-CN"/>
    </w:rPr>
  </w:style>
  <w:style w:type="character" w:styleId="Hyperlink">
    <w:name w:val="Hyperlink"/>
    <w:basedOn w:val="Standardskrifttypeiafsnit"/>
    <w:uiPriority w:val="99"/>
    <w:unhideWhenUsed/>
    <w:rsid w:val="00D84218"/>
    <w:rPr>
      <w:color w:val="0000FF"/>
      <w:u w:val="single"/>
    </w:rPr>
  </w:style>
  <w:style w:type="paragraph" w:customStyle="1" w:styleId="Headin4">
    <w:name w:val="Headin' 4"/>
    <w:aliases w:val="EJLS Heading 4"/>
    <w:basedOn w:val="Overskrift4"/>
    <w:next w:val="EJLSTextBody"/>
    <w:qFormat/>
    <w:rsid w:val="00594F7C"/>
    <w:pPr>
      <w:spacing w:before="360" w:after="120"/>
    </w:pPr>
    <w:rPr>
      <w:rFonts w:ascii="Cardo" w:hAnsi="Cardo" w:cs="Cardo"/>
      <w:color w:val="auto"/>
      <w:sz w:val="22"/>
      <w:szCs w:val="22"/>
      <w:lang w:val="en-GB"/>
    </w:rPr>
  </w:style>
  <w:style w:type="paragraph" w:customStyle="1" w:styleId="Headin3">
    <w:name w:val="Headin' 3"/>
    <w:aliases w:val="EJLS Heading 3"/>
    <w:basedOn w:val="Overskrift3"/>
    <w:next w:val="EJLSTextBody"/>
    <w:qFormat/>
    <w:rsid w:val="00594F7C"/>
    <w:pPr>
      <w:suppressAutoHyphens w:val="0"/>
      <w:spacing w:before="360" w:after="120" w:line="276" w:lineRule="auto"/>
    </w:pPr>
    <w:rPr>
      <w:rFonts w:ascii="Cardo" w:hAnsi="Cardo" w:cs="Cardo"/>
      <w:bCs/>
      <w:color w:val="000000" w:themeColor="text1"/>
      <w:sz w:val="22"/>
      <w:szCs w:val="22"/>
      <w:shd w:val="clear" w:color="auto" w:fill="FFFFFF"/>
      <w:lang w:val="en-GB"/>
    </w:rPr>
  </w:style>
  <w:style w:type="paragraph" w:customStyle="1" w:styleId="EJLSQuote">
    <w:name w:val="EJLS Quote"/>
    <w:basedOn w:val="Normal"/>
    <w:qFormat/>
    <w:rsid w:val="00A266FC"/>
    <w:pPr>
      <w:spacing w:before="160" w:after="160"/>
      <w:ind w:left="709" w:right="284"/>
    </w:pPr>
    <w:rPr>
      <w:rFonts w:ascii="Cardo" w:eastAsia="Garamond" w:hAnsi="Cardo" w:cs="Cardo"/>
      <w:sz w:val="22"/>
      <w:szCs w:val="25"/>
      <w:lang w:eastAsia="zh-CN"/>
    </w:rPr>
  </w:style>
  <w:style w:type="paragraph" w:customStyle="1" w:styleId="EJLSAbstracttext">
    <w:name w:val="EJLS Abstract text"/>
    <w:basedOn w:val="EJLSTextBody"/>
    <w:qFormat/>
    <w:rsid w:val="00716DB0"/>
    <w:rPr>
      <w:i/>
      <w:color w:val="auto"/>
      <w:kern w:val="1"/>
      <w:lang w:bidi="hi-IN"/>
    </w:rPr>
  </w:style>
  <w:style w:type="paragraph" w:customStyle="1" w:styleId="EJLSArticletitle">
    <w:name w:val="EJLS Article title"/>
    <w:basedOn w:val="Overskrift1"/>
    <w:qFormat/>
    <w:rsid w:val="00DF50C9"/>
    <w:pPr>
      <w:spacing w:before="0" w:after="520"/>
      <w:jc w:val="center"/>
    </w:pPr>
    <w:rPr>
      <w:lang w:val="en-GB" w:eastAsia="zh-CN"/>
    </w:rPr>
  </w:style>
  <w:style w:type="paragraph" w:customStyle="1" w:styleId="EJLSTOC">
    <w:name w:val="EJLS TOC"/>
    <w:basedOn w:val="Normal"/>
    <w:qFormat/>
    <w:rsid w:val="00A266FC"/>
    <w:pPr>
      <w:keepNext/>
      <w:spacing w:before="360" w:after="120"/>
      <w:jc w:val="center"/>
    </w:pPr>
    <w:rPr>
      <w:rFonts w:ascii="Cardo" w:eastAsia="Garamond" w:hAnsi="Cardo" w:cs="Cardo"/>
      <w:b/>
      <w:smallCaps/>
      <w:color w:val="000000" w:themeColor="text1"/>
      <w:sz w:val="25"/>
      <w:szCs w:val="25"/>
      <w:lang w:eastAsia="zh-CN"/>
    </w:rPr>
  </w:style>
  <w:style w:type="paragraph" w:styleId="Indholdsfortegnelse1">
    <w:name w:val="toc 1"/>
    <w:basedOn w:val="Normal"/>
    <w:next w:val="Normal"/>
    <w:autoRedefine/>
    <w:uiPriority w:val="39"/>
    <w:unhideWhenUsed/>
    <w:rsid w:val="00BD1295"/>
    <w:pPr>
      <w:tabs>
        <w:tab w:val="left" w:pos="426"/>
        <w:tab w:val="right" w:leader="dot" w:pos="7926"/>
      </w:tabs>
      <w:spacing w:after="100"/>
      <w:jc w:val="left"/>
    </w:pPr>
    <w:rPr>
      <w:rFonts w:ascii="Cardo" w:hAnsi="Cardo" w:cs="Cardo"/>
      <w:smallCaps/>
      <w:noProof/>
      <w:sz w:val="25"/>
      <w:szCs w:val="25"/>
    </w:rPr>
  </w:style>
  <w:style w:type="paragraph" w:styleId="Indholdsfortegnelse2">
    <w:name w:val="toc 2"/>
    <w:basedOn w:val="Normal"/>
    <w:next w:val="Normal"/>
    <w:autoRedefine/>
    <w:uiPriority w:val="39"/>
    <w:unhideWhenUsed/>
    <w:rsid w:val="0093326A"/>
    <w:pPr>
      <w:tabs>
        <w:tab w:val="right" w:leader="dot" w:pos="7926"/>
      </w:tabs>
      <w:spacing w:after="100"/>
      <w:ind w:left="238"/>
      <w:jc w:val="left"/>
    </w:pPr>
    <w:rPr>
      <w:rFonts w:ascii="Cardo" w:hAnsi="Cardo" w:cs="Cardo"/>
      <w:i/>
      <w:noProof/>
      <w:sz w:val="25"/>
      <w:szCs w:val="25"/>
    </w:rPr>
  </w:style>
  <w:style w:type="paragraph" w:styleId="Indholdsfortegnelse3">
    <w:name w:val="toc 3"/>
    <w:basedOn w:val="Normal"/>
    <w:next w:val="Normal"/>
    <w:autoRedefine/>
    <w:uiPriority w:val="39"/>
    <w:unhideWhenUsed/>
    <w:rsid w:val="002C4A42"/>
    <w:pPr>
      <w:tabs>
        <w:tab w:val="right" w:leader="dot" w:pos="7926"/>
      </w:tabs>
      <w:spacing w:after="100"/>
      <w:ind w:left="480"/>
      <w:jc w:val="left"/>
    </w:pPr>
    <w:rPr>
      <w:rFonts w:ascii="Cardo" w:hAnsi="Cardo"/>
      <w:noProof/>
    </w:rPr>
  </w:style>
  <w:style w:type="paragraph" w:customStyle="1" w:styleId="EJLSAuthorsname">
    <w:name w:val="EJLS Author's name"/>
    <w:basedOn w:val="EJLSTextBody"/>
    <w:next w:val="EJLSTextBody"/>
    <w:qFormat/>
    <w:rsid w:val="00716DB0"/>
    <w:pPr>
      <w:spacing w:after="520"/>
      <w:jc w:val="center"/>
    </w:pPr>
  </w:style>
  <w:style w:type="character" w:customStyle="1" w:styleId="Overskrift4Tegn">
    <w:name w:val="Overskrift 4 Tegn"/>
    <w:basedOn w:val="Standardskrifttypeiafsnit"/>
    <w:link w:val="Overskrift4"/>
    <w:uiPriority w:val="9"/>
    <w:semiHidden/>
    <w:rsid w:val="00D84218"/>
    <w:rPr>
      <w:rFonts w:asciiTheme="majorHAnsi" w:eastAsiaTheme="majorEastAsia" w:hAnsiTheme="majorHAnsi" w:cstheme="majorBidi"/>
      <w:i/>
      <w:iCs/>
      <w:color w:val="2F5496" w:themeColor="accent1" w:themeShade="BF"/>
      <w:sz w:val="24"/>
      <w:szCs w:val="24"/>
      <w:lang w:val="en-US" w:eastAsia="it-IT"/>
    </w:rPr>
  </w:style>
  <w:style w:type="character" w:customStyle="1" w:styleId="Overskrift3Tegn">
    <w:name w:val="Overskrift 3 Tegn"/>
    <w:basedOn w:val="Standardskrifttypeiafsnit"/>
    <w:link w:val="Overskrift3"/>
    <w:uiPriority w:val="9"/>
    <w:semiHidden/>
    <w:rsid w:val="00D84218"/>
    <w:rPr>
      <w:rFonts w:asciiTheme="majorHAnsi" w:eastAsiaTheme="majorEastAsia" w:hAnsiTheme="majorHAnsi" w:cstheme="majorBidi"/>
      <w:color w:val="1F3763" w:themeColor="accent1" w:themeShade="7F"/>
      <w:sz w:val="24"/>
      <w:szCs w:val="24"/>
      <w:lang w:val="en-US" w:eastAsia="it-IT"/>
    </w:rPr>
  </w:style>
  <w:style w:type="paragraph" w:customStyle="1" w:styleId="EJLSFootnotetext">
    <w:name w:val="EJLS Footnote text"/>
    <w:basedOn w:val="Fodnotetekst"/>
    <w:qFormat/>
    <w:rsid w:val="00A266FC"/>
    <w:rPr>
      <w:rFonts w:ascii="Cardo" w:hAnsi="Cardo" w:cs="Cardo"/>
    </w:rPr>
  </w:style>
  <w:style w:type="paragraph" w:styleId="Listeafsnit">
    <w:name w:val="List Paragraph"/>
    <w:basedOn w:val="Normal"/>
    <w:uiPriority w:val="34"/>
    <w:qFormat/>
    <w:rsid w:val="00A66614"/>
    <w:pPr>
      <w:suppressAutoHyphens w:val="0"/>
      <w:spacing w:after="200" w:line="276" w:lineRule="auto"/>
      <w:ind w:left="720"/>
      <w:contextualSpacing/>
      <w:jc w:val="left"/>
    </w:pPr>
    <w:rPr>
      <w:rFonts w:asciiTheme="minorHAnsi" w:eastAsiaTheme="minorHAnsi" w:hAnsiTheme="minorHAnsi" w:cstheme="minorBidi"/>
      <w:color w:val="auto"/>
      <w:sz w:val="22"/>
      <w:szCs w:val="22"/>
      <w:lang w:val="en-GB" w:eastAsia="en-US"/>
    </w:rPr>
  </w:style>
  <w:style w:type="paragraph" w:styleId="Sidehoved">
    <w:name w:val="header"/>
    <w:basedOn w:val="Normal"/>
    <w:link w:val="SidehovedTegn"/>
    <w:uiPriority w:val="99"/>
    <w:unhideWhenUsed/>
    <w:rsid w:val="00A66614"/>
    <w:pPr>
      <w:tabs>
        <w:tab w:val="center" w:pos="4819"/>
        <w:tab w:val="right" w:pos="9638"/>
      </w:tabs>
      <w:suppressAutoHyphens w:val="0"/>
      <w:spacing w:line="240" w:lineRule="auto"/>
      <w:jc w:val="left"/>
    </w:pPr>
    <w:rPr>
      <w:rFonts w:asciiTheme="minorHAnsi" w:eastAsiaTheme="minorHAnsi" w:hAnsiTheme="minorHAnsi" w:cstheme="minorBidi"/>
      <w:color w:val="auto"/>
      <w:sz w:val="22"/>
      <w:szCs w:val="22"/>
      <w:lang w:val="en-GB" w:eastAsia="en-US"/>
    </w:rPr>
  </w:style>
  <w:style w:type="character" w:customStyle="1" w:styleId="SidehovedTegn">
    <w:name w:val="Sidehoved Tegn"/>
    <w:basedOn w:val="Standardskrifttypeiafsnit"/>
    <w:link w:val="Sidehoved"/>
    <w:uiPriority w:val="99"/>
    <w:rsid w:val="00A66614"/>
    <w:rPr>
      <w:lang w:val="en-GB"/>
    </w:rPr>
  </w:style>
  <w:style w:type="paragraph" w:styleId="Sidefod">
    <w:name w:val="footer"/>
    <w:basedOn w:val="Normal"/>
    <w:link w:val="SidefodTegn"/>
    <w:uiPriority w:val="99"/>
    <w:unhideWhenUsed/>
    <w:rsid w:val="00A66614"/>
    <w:pPr>
      <w:tabs>
        <w:tab w:val="center" w:pos="4819"/>
        <w:tab w:val="right" w:pos="9638"/>
      </w:tabs>
      <w:suppressAutoHyphens w:val="0"/>
      <w:spacing w:line="240" w:lineRule="auto"/>
      <w:jc w:val="left"/>
    </w:pPr>
    <w:rPr>
      <w:rFonts w:asciiTheme="minorHAnsi" w:eastAsiaTheme="minorHAnsi" w:hAnsiTheme="minorHAnsi" w:cstheme="minorBidi"/>
      <w:color w:val="auto"/>
      <w:sz w:val="22"/>
      <w:szCs w:val="22"/>
      <w:lang w:val="en-GB" w:eastAsia="en-US"/>
    </w:rPr>
  </w:style>
  <w:style w:type="character" w:customStyle="1" w:styleId="SidefodTegn">
    <w:name w:val="Sidefod Tegn"/>
    <w:basedOn w:val="Standardskrifttypeiafsnit"/>
    <w:link w:val="Sidefod"/>
    <w:uiPriority w:val="99"/>
    <w:rsid w:val="00A66614"/>
    <w:rPr>
      <w:lang w:val="en-GB"/>
    </w:rPr>
  </w:style>
  <w:style w:type="character" w:styleId="Kommentarhenvisning">
    <w:name w:val="annotation reference"/>
    <w:basedOn w:val="Standardskrifttypeiafsnit"/>
    <w:uiPriority w:val="99"/>
    <w:semiHidden/>
    <w:unhideWhenUsed/>
    <w:rsid w:val="00A66614"/>
    <w:rPr>
      <w:sz w:val="16"/>
      <w:szCs w:val="16"/>
    </w:rPr>
  </w:style>
  <w:style w:type="paragraph" w:styleId="Kommentartekst">
    <w:name w:val="annotation text"/>
    <w:basedOn w:val="Normal"/>
    <w:link w:val="KommentartekstTegn"/>
    <w:uiPriority w:val="99"/>
    <w:unhideWhenUsed/>
    <w:rsid w:val="00A66614"/>
    <w:pPr>
      <w:suppressAutoHyphens w:val="0"/>
      <w:spacing w:after="200" w:line="240" w:lineRule="auto"/>
      <w:jc w:val="left"/>
    </w:pPr>
    <w:rPr>
      <w:rFonts w:asciiTheme="minorHAnsi" w:eastAsiaTheme="minorHAnsi" w:hAnsiTheme="minorHAnsi" w:cstheme="minorBidi"/>
      <w:color w:val="auto"/>
      <w:sz w:val="20"/>
      <w:szCs w:val="20"/>
      <w:lang w:val="en-GB" w:eastAsia="en-US"/>
    </w:rPr>
  </w:style>
  <w:style w:type="character" w:customStyle="1" w:styleId="KommentartekstTegn">
    <w:name w:val="Kommentartekst Tegn"/>
    <w:basedOn w:val="Standardskrifttypeiafsnit"/>
    <w:link w:val="Kommentartekst"/>
    <w:uiPriority w:val="99"/>
    <w:rsid w:val="00A66614"/>
    <w:rPr>
      <w:sz w:val="20"/>
      <w:szCs w:val="20"/>
      <w:lang w:val="en-GB"/>
    </w:rPr>
  </w:style>
  <w:style w:type="paragraph" w:styleId="Kommentaremne">
    <w:name w:val="annotation subject"/>
    <w:basedOn w:val="Kommentartekst"/>
    <w:next w:val="Kommentartekst"/>
    <w:link w:val="KommentaremneTegn"/>
    <w:uiPriority w:val="99"/>
    <w:semiHidden/>
    <w:unhideWhenUsed/>
    <w:rsid w:val="00A66614"/>
    <w:rPr>
      <w:b/>
      <w:bCs/>
    </w:rPr>
  </w:style>
  <w:style w:type="character" w:customStyle="1" w:styleId="KommentaremneTegn">
    <w:name w:val="Kommentaremne Tegn"/>
    <w:basedOn w:val="KommentartekstTegn"/>
    <w:link w:val="Kommentaremne"/>
    <w:uiPriority w:val="99"/>
    <w:semiHidden/>
    <w:rsid w:val="00A66614"/>
    <w:rPr>
      <w:b/>
      <w:bCs/>
      <w:sz w:val="20"/>
      <w:szCs w:val="20"/>
      <w:lang w:val="en-GB"/>
    </w:rPr>
  </w:style>
  <w:style w:type="paragraph" w:styleId="Korrektur">
    <w:name w:val="Revision"/>
    <w:hidden/>
    <w:uiPriority w:val="99"/>
    <w:semiHidden/>
    <w:rsid w:val="00A66614"/>
    <w:pPr>
      <w:spacing w:after="0" w:line="240" w:lineRule="auto"/>
    </w:pPr>
    <w:rPr>
      <w:lang w:val="en-GB"/>
    </w:rPr>
  </w:style>
  <w:style w:type="paragraph" w:styleId="Markeringsbobletekst">
    <w:name w:val="Balloon Text"/>
    <w:basedOn w:val="Normal"/>
    <w:link w:val="MarkeringsbobletekstTegn"/>
    <w:uiPriority w:val="99"/>
    <w:semiHidden/>
    <w:unhideWhenUsed/>
    <w:rsid w:val="00A66614"/>
    <w:pPr>
      <w:suppressAutoHyphens w:val="0"/>
      <w:spacing w:line="240" w:lineRule="auto"/>
      <w:jc w:val="left"/>
    </w:pPr>
    <w:rPr>
      <w:rFonts w:ascii="Segoe UI" w:eastAsiaTheme="minorHAnsi" w:hAnsi="Segoe UI" w:cs="Segoe UI"/>
      <w:color w:val="auto"/>
      <w:sz w:val="18"/>
      <w:szCs w:val="18"/>
      <w:lang w:val="en-GB" w:eastAsia="en-US"/>
    </w:rPr>
  </w:style>
  <w:style w:type="character" w:customStyle="1" w:styleId="MarkeringsbobletekstTegn">
    <w:name w:val="Markeringsbobletekst Tegn"/>
    <w:basedOn w:val="Standardskrifttypeiafsnit"/>
    <w:link w:val="Markeringsbobletekst"/>
    <w:uiPriority w:val="99"/>
    <w:semiHidden/>
    <w:rsid w:val="00A66614"/>
    <w:rPr>
      <w:rFonts w:ascii="Segoe UI" w:hAnsi="Segoe UI" w:cs="Segoe UI"/>
      <w:sz w:val="18"/>
      <w:szCs w:val="18"/>
      <w:lang w:val="en-GB"/>
    </w:rPr>
  </w:style>
  <w:style w:type="character" w:styleId="Svagfremhvning">
    <w:name w:val="Subtle Emphasis"/>
    <w:basedOn w:val="Standardskrifttypeiafsnit"/>
    <w:uiPriority w:val="19"/>
    <w:qFormat/>
    <w:rsid w:val="00A66614"/>
    <w:rPr>
      <w:i/>
      <w:iCs/>
      <w:color w:val="808080" w:themeColor="text1" w:themeTint="7F"/>
    </w:rPr>
  </w:style>
  <w:style w:type="character" w:customStyle="1" w:styleId="UnresolvedMention1">
    <w:name w:val="Unresolved Mention1"/>
    <w:basedOn w:val="Standardskrifttypeiafsnit"/>
    <w:uiPriority w:val="99"/>
    <w:semiHidden/>
    <w:unhideWhenUsed/>
    <w:rsid w:val="00A66614"/>
    <w:rPr>
      <w:color w:val="605E5C"/>
      <w:shd w:val="clear" w:color="auto" w:fill="E1DFDD"/>
    </w:rPr>
  </w:style>
  <w:style w:type="paragraph" w:styleId="Overskrift">
    <w:name w:val="TOC Heading"/>
    <w:basedOn w:val="Overskrift1"/>
    <w:next w:val="Normal"/>
    <w:uiPriority w:val="39"/>
    <w:unhideWhenUsed/>
    <w:qFormat/>
    <w:rsid w:val="001713A8"/>
    <w:pPr>
      <w:suppressAutoHyphens w:val="0"/>
      <w:spacing w:before="240" w:after="0" w:line="259" w:lineRule="auto"/>
      <w:jc w:val="left"/>
      <w:outlineLvl w:val="9"/>
    </w:pPr>
    <w:rPr>
      <w:rFonts w:asciiTheme="majorHAnsi" w:hAnsiTheme="majorHAnsi"/>
      <w:b w:val="0"/>
      <w:smallCaps w:val="0"/>
      <w:color w:val="2F5496" w:themeColor="accent1" w:themeShade="BF"/>
      <w:sz w:val="32"/>
      <w:szCs w:val="32"/>
      <w:lang w:eastAsia="en-US"/>
    </w:rPr>
  </w:style>
  <w:style w:type="paragraph" w:customStyle="1" w:styleId="Keywords">
    <w:name w:val="Keywords"/>
    <w:basedOn w:val="Normal"/>
    <w:next w:val="Normal"/>
    <w:qFormat/>
    <w:pPr>
      <w:suppressAutoHyphens w:val="0"/>
      <w:spacing w:before="240" w:after="240" w:line="360" w:lineRule="auto"/>
      <w:ind w:left="720" w:right="567"/>
      <w:jc w:val="left"/>
    </w:pPr>
    <w:rPr>
      <w:rFonts w:ascii="Times New Roman" w:hAnsi="Times New Roman"/>
      <w:color w:val="auto"/>
      <w:sz w:val="22"/>
      <w:lang w:val="en-GB" w:eastAsia="en-GB"/>
    </w:rPr>
  </w:style>
  <w:style w:type="paragraph" w:customStyle="1" w:styleId="Newparagraph">
    <w:name w:val="New paragraph"/>
    <w:basedOn w:val="Normal"/>
    <w:qFormat/>
    <w:pPr>
      <w:suppressAutoHyphens w:val="0"/>
      <w:spacing w:line="480" w:lineRule="auto"/>
      <w:ind w:firstLine="720"/>
      <w:jc w:val="left"/>
    </w:pPr>
    <w:rPr>
      <w:rFonts w:ascii="Times New Roman" w:hAnsi="Times New Roman"/>
      <w:color w:val="auto"/>
      <w:lang w:val="en-GB" w:eastAsia="en-GB"/>
    </w:rPr>
  </w:style>
  <w:style w:type="paragraph" w:styleId="Slutnotetekst">
    <w:name w:val="endnote text"/>
    <w:basedOn w:val="Normal"/>
    <w:link w:val="SlutnotetekstTegn"/>
    <w:uiPriority w:val="99"/>
    <w:semiHidden/>
    <w:unhideWhenUsed/>
    <w:rsid w:val="002C465B"/>
    <w:pPr>
      <w:spacing w:line="240" w:lineRule="auto"/>
    </w:pPr>
    <w:rPr>
      <w:sz w:val="20"/>
      <w:szCs w:val="20"/>
    </w:rPr>
  </w:style>
  <w:style w:type="character" w:customStyle="1" w:styleId="SlutnotetekstTegn">
    <w:name w:val="Slutnotetekst Tegn"/>
    <w:basedOn w:val="Standardskrifttypeiafsnit"/>
    <w:link w:val="Slutnotetekst"/>
    <w:uiPriority w:val="99"/>
    <w:semiHidden/>
    <w:rsid w:val="002C465B"/>
    <w:rPr>
      <w:rFonts w:ascii="Hoefler Txt" w:eastAsia="Times New Roman" w:hAnsi="Hoefler Txt" w:cs="Times New Roman"/>
      <w:color w:val="00000A"/>
      <w:sz w:val="20"/>
      <w:szCs w:val="20"/>
      <w:lang w:val="en-US" w:eastAsia="it-IT"/>
    </w:rPr>
  </w:style>
  <w:style w:type="character" w:styleId="Slutnotehenvisning">
    <w:name w:val="endnote reference"/>
    <w:basedOn w:val="Standardskrifttypeiafsnit"/>
    <w:uiPriority w:val="99"/>
    <w:semiHidden/>
    <w:unhideWhenUsed/>
    <w:rsid w:val="002C465B"/>
    <w:rPr>
      <w:vertAlign w:val="superscript"/>
    </w:rPr>
  </w:style>
  <w:style w:type="character" w:customStyle="1" w:styleId="UnresolvedMention2">
    <w:name w:val="Unresolved Mention2"/>
    <w:basedOn w:val="Standardskrifttypeiafsnit"/>
    <w:uiPriority w:val="99"/>
    <w:semiHidden/>
    <w:unhideWhenUsed/>
    <w:rsid w:val="00DC4FED"/>
    <w:rPr>
      <w:color w:val="605E5C"/>
      <w:shd w:val="clear" w:color="auto" w:fill="E1DFDD"/>
    </w:rPr>
  </w:style>
  <w:style w:type="paragraph" w:styleId="Ingenafstand">
    <w:name w:val="No Spacing"/>
    <w:uiPriority w:val="1"/>
    <w:qFormat/>
    <w:rsid w:val="003473CB"/>
    <w:pPr>
      <w:suppressAutoHyphens/>
      <w:spacing w:after="0" w:line="240" w:lineRule="auto"/>
      <w:jc w:val="both"/>
    </w:pPr>
    <w:rPr>
      <w:rFonts w:ascii="Hoefler Txt" w:eastAsia="Times New Roman" w:hAnsi="Hoefler Txt" w:cs="Times New Roman"/>
      <w:color w:val="00000A"/>
      <w:sz w:val="24"/>
      <w:szCs w:val="24"/>
      <w:lang w:val="en-US" w:eastAsia="it-IT"/>
    </w:rPr>
  </w:style>
  <w:style w:type="character" w:customStyle="1" w:styleId="UnresolvedMention3">
    <w:name w:val="Unresolved Mention3"/>
    <w:basedOn w:val="Standardskrifttypeiafsnit"/>
    <w:uiPriority w:val="99"/>
    <w:semiHidden/>
    <w:unhideWhenUsed/>
    <w:rsid w:val="00832AC6"/>
    <w:rPr>
      <w:color w:val="605E5C"/>
      <w:shd w:val="clear" w:color="auto" w:fill="E1DFDD"/>
    </w:rPr>
  </w:style>
  <w:style w:type="character" w:customStyle="1" w:styleId="UnresolvedMention4">
    <w:name w:val="Unresolved Mention4"/>
    <w:basedOn w:val="Standardskrifttypeiafsnit"/>
    <w:uiPriority w:val="99"/>
    <w:semiHidden/>
    <w:unhideWhenUsed/>
    <w:rsid w:val="000B7357"/>
    <w:rPr>
      <w:color w:val="605E5C"/>
      <w:shd w:val="clear" w:color="auto" w:fill="E1DFDD"/>
    </w:rPr>
  </w:style>
  <w:style w:type="character" w:customStyle="1" w:styleId="UnresolvedMention5">
    <w:name w:val="Unresolved Mention5"/>
    <w:basedOn w:val="Standardskrifttypeiafsnit"/>
    <w:uiPriority w:val="99"/>
    <w:semiHidden/>
    <w:unhideWhenUsed/>
    <w:rsid w:val="00B61178"/>
    <w:rPr>
      <w:color w:val="605E5C"/>
      <w:shd w:val="clear" w:color="auto" w:fill="E1DFDD"/>
    </w:rPr>
  </w:style>
  <w:style w:type="character" w:styleId="BesgtLink">
    <w:name w:val="FollowedHyperlink"/>
    <w:basedOn w:val="Standardskrifttypeiafsnit"/>
    <w:uiPriority w:val="99"/>
    <w:semiHidden/>
    <w:unhideWhenUsed/>
    <w:rsid w:val="000B472F"/>
    <w:rPr>
      <w:color w:val="954F72" w:themeColor="followedHyperlink"/>
      <w:u w:val="single"/>
    </w:rPr>
  </w:style>
  <w:style w:type="character" w:customStyle="1" w:styleId="UnresolvedMention6">
    <w:name w:val="Unresolved Mention6"/>
    <w:basedOn w:val="Standardskrifttypeiafsnit"/>
    <w:uiPriority w:val="99"/>
    <w:semiHidden/>
    <w:unhideWhenUsed/>
    <w:rsid w:val="00E75771"/>
    <w:rPr>
      <w:color w:val="605E5C"/>
      <w:shd w:val="clear" w:color="auto" w:fill="E1DFDD"/>
    </w:rPr>
  </w:style>
  <w:style w:type="paragraph" w:customStyle="1" w:styleId="Odrky1">
    <w:name w:val="Odrážky 1"/>
    <w:basedOn w:val="Normal"/>
    <w:uiPriority w:val="6"/>
    <w:qFormat/>
    <w:pPr>
      <w:suppressAutoHyphens w:val="0"/>
      <w:spacing w:after="120" w:line="240" w:lineRule="atLeast"/>
    </w:pPr>
    <w:rPr>
      <w:rFonts w:ascii="Constantia" w:eastAsia="Calibri" w:hAnsi="Constantia"/>
      <w:color w:val="auto"/>
      <w:sz w:val="20"/>
      <w:szCs w:val="22"/>
      <w:lang w:val="cs-CZ" w:eastAsia="en-US"/>
    </w:rPr>
  </w:style>
  <w:style w:type="paragraph" w:customStyle="1" w:styleId="C-BaseText">
    <w:name w:val="C-BaseText"/>
    <w:uiPriority w:val="9"/>
    <w:qFormat/>
    <w:pPr>
      <w:spacing w:after="120" w:line="240" w:lineRule="atLeast"/>
      <w:jc w:val="both"/>
    </w:pPr>
    <w:rPr>
      <w:rFonts w:ascii="Constantia" w:eastAsia="Calibri" w:hAnsi="Constantia" w:cs="Times New Roman"/>
      <w:sz w:val="20"/>
      <w:lang w:val="cs-CZ"/>
    </w:rPr>
  </w:style>
  <w:style w:type="paragraph" w:customStyle="1" w:styleId="Normalni">
    <w:name w:val="Normalni"/>
    <w:basedOn w:val="C-BaseText"/>
    <w:qFormat/>
  </w:style>
  <w:style w:type="paragraph" w:customStyle="1" w:styleId="Nadpis1">
    <w:name w:val="Nadpis1"/>
    <w:basedOn w:val="Normal"/>
    <w:next w:val="Normalni"/>
    <w:uiPriority w:val="1"/>
    <w:qFormat/>
    <w:pPr>
      <w:keepNext/>
      <w:keepLines/>
      <w:numPr>
        <w:numId w:val="15"/>
      </w:numPr>
      <w:spacing w:before="360" w:after="240" w:line="280" w:lineRule="atLeast"/>
      <w:jc w:val="left"/>
    </w:pPr>
    <w:rPr>
      <w:rFonts w:ascii="Constantia" w:eastAsia="Calibri" w:hAnsi="Constantia"/>
      <w:b/>
      <w:color w:val="auto"/>
      <w:szCs w:val="22"/>
      <w:lang w:val="cs-CZ" w:eastAsia="en-US"/>
    </w:rPr>
  </w:style>
  <w:style w:type="paragraph" w:customStyle="1" w:styleId="Nadpis2">
    <w:name w:val="Nadpis2"/>
    <w:basedOn w:val="Normal"/>
    <w:next w:val="Normalni"/>
    <w:uiPriority w:val="2"/>
    <w:qFormat/>
    <w:pPr>
      <w:keepNext/>
      <w:keepLines/>
      <w:numPr>
        <w:ilvl w:val="1"/>
        <w:numId w:val="15"/>
      </w:numPr>
      <w:spacing w:before="240" w:after="120" w:line="280" w:lineRule="atLeast"/>
      <w:jc w:val="left"/>
    </w:pPr>
    <w:rPr>
      <w:rFonts w:ascii="Constantia" w:eastAsia="Calibri" w:hAnsi="Constantia"/>
      <w:b/>
      <w:color w:val="auto"/>
      <w:szCs w:val="22"/>
      <w:lang w:val="cs-CZ" w:eastAsia="en-US"/>
    </w:rPr>
  </w:style>
  <w:style w:type="paragraph" w:customStyle="1" w:styleId="Nadpis3">
    <w:name w:val="Nadpis3"/>
    <w:basedOn w:val="Normal"/>
    <w:next w:val="Normalni"/>
    <w:uiPriority w:val="3"/>
    <w:qFormat/>
    <w:pPr>
      <w:keepNext/>
      <w:keepLines/>
      <w:numPr>
        <w:ilvl w:val="2"/>
        <w:numId w:val="15"/>
      </w:numPr>
      <w:spacing w:before="240" w:after="120" w:line="240" w:lineRule="atLeast"/>
      <w:jc w:val="left"/>
    </w:pPr>
    <w:rPr>
      <w:rFonts w:ascii="Constantia" w:eastAsia="Calibri" w:hAnsi="Constantia"/>
      <w:b/>
      <w:color w:val="auto"/>
      <w:sz w:val="20"/>
      <w:szCs w:val="22"/>
      <w:lang w:val="cs-CZ" w:eastAsia="en-US"/>
    </w:rPr>
  </w:style>
  <w:style w:type="paragraph" w:customStyle="1" w:styleId="C-AbstractOriginal">
    <w:name w:val="C-AbstractOriginal"/>
    <w:basedOn w:val="C-BaseText"/>
    <w:uiPriority w:val="9"/>
  </w:style>
  <w:style w:type="character" w:styleId="Fremhv">
    <w:name w:val="Emphasis"/>
    <w:basedOn w:val="Standardskrifttypeiafsnit"/>
    <w:uiPriority w:val="20"/>
    <w:qFormat/>
    <w:rsid w:val="008F7DA6"/>
    <w:rPr>
      <w:i/>
      <w:iCs/>
    </w:rPr>
  </w:style>
  <w:style w:type="paragraph" w:styleId="NormalWeb">
    <w:name w:val="Normal (Web)"/>
    <w:basedOn w:val="Normal"/>
    <w:uiPriority w:val="99"/>
    <w:unhideWhenUsed/>
    <w:rsid w:val="003360BB"/>
    <w:rPr>
      <w:rFonts w:ascii="Times New Roman" w:hAnsi="Times New Roman"/>
    </w:rPr>
  </w:style>
  <w:style w:type="paragraph" w:customStyle="1" w:styleId="Quotation">
    <w:name w:val="Quotation"/>
    <w:basedOn w:val="Normal"/>
    <w:qFormat/>
    <w:rsid w:val="00EA4E0F"/>
    <w:pPr>
      <w:widowControl w:val="0"/>
      <w:autoSpaceDN w:val="0"/>
      <w:spacing w:before="240" w:after="360" w:line="240" w:lineRule="auto"/>
      <w:ind w:left="709" w:right="709"/>
      <w:textAlignment w:val="baseline"/>
    </w:pPr>
    <w:rPr>
      <w:rFonts w:ascii="Times New Roman" w:eastAsia="Calibri" w:hAnsi="Times New Roman"/>
      <w:color w:val="000000"/>
      <w:kern w:val="3"/>
      <w:lang w:val="en-GB" w:eastAsia="zh-CN" w:bidi="hi-IN"/>
    </w:rPr>
  </w:style>
  <w:style w:type="character" w:customStyle="1" w:styleId="WW-DefaultParagraphFont">
    <w:name w:val="WW-Default Paragraph Font"/>
  </w:style>
  <w:style w:type="paragraph" w:customStyle="1" w:styleId="StandardFirstindent">
    <w:name w:val="Standard First indent"/>
    <w:basedOn w:val="Normal"/>
    <w:qFormat/>
    <w:pPr>
      <w:widowControl w:val="0"/>
      <w:autoSpaceDN w:val="0"/>
      <w:spacing w:line="360" w:lineRule="auto"/>
      <w:ind w:firstLine="709"/>
      <w:contextualSpacing/>
      <w:textAlignment w:val="baseline"/>
    </w:pPr>
    <w:rPr>
      <w:rFonts w:ascii="Times New Roman" w:eastAsia="Calibri" w:hAnsi="Times New Roman"/>
      <w:color w:val="000000"/>
      <w:kern w:val="3"/>
      <w:lang w:val="en-GB" w:eastAsia="zh-CN" w:bidi="hi-IN"/>
    </w:rPr>
  </w:style>
  <w:style w:type="paragraph" w:customStyle="1" w:styleId="11">
    <w:name w:val="Заголовок 11"/>
    <w:basedOn w:val="Overskrift1"/>
    <w:qFormat/>
    <w:pPr>
      <w:suppressAutoHyphens w:val="0"/>
      <w:spacing w:before="240" w:after="0" w:line="240" w:lineRule="auto"/>
      <w:jc w:val="left"/>
    </w:pPr>
    <w:rPr>
      <w:rFonts w:ascii="Times New Roman" w:hAnsi="Times New Roman" w:cstheme="majorBidi"/>
      <w:smallCaps w:val="0"/>
      <w:color w:val="auto"/>
      <w:sz w:val="32"/>
      <w:szCs w:val="32"/>
      <w:lang w:val="ru-RU" w:eastAsia="ru-RU"/>
    </w:rPr>
  </w:style>
  <w:style w:type="paragraph" w:customStyle="1" w:styleId="Standard">
    <w:name w:val="Standard"/>
    <w:qFormat/>
    <w:pPr>
      <w:widowControl w:val="0"/>
      <w:suppressAutoHyphens/>
      <w:autoSpaceDN w:val="0"/>
      <w:spacing w:after="0" w:line="360" w:lineRule="auto"/>
      <w:contextualSpacing/>
      <w:jc w:val="both"/>
      <w:textAlignment w:val="baseline"/>
    </w:pPr>
    <w:rPr>
      <w:rFonts w:ascii="Times New Roman" w:eastAsia="Calibri" w:hAnsi="Times New Roman" w:cs="Times New Roman"/>
      <w:color w:val="000000"/>
      <w:kern w:val="3"/>
      <w:sz w:val="24"/>
      <w:szCs w:val="24"/>
      <w:lang w:val="en-US" w:eastAsia="zh-CN" w:bidi="hi-IN"/>
    </w:rPr>
  </w:style>
  <w:style w:type="character" w:styleId="Sidetal">
    <w:name w:val="page number"/>
    <w:basedOn w:val="Standardskrifttypeiafsnit"/>
    <w:uiPriority w:val="99"/>
    <w:semiHidden/>
    <w:unhideWhenUsed/>
  </w:style>
  <w:style w:type="character" w:styleId="Strk">
    <w:name w:val="Strong"/>
    <w:basedOn w:val="Standardskrifttypeiafsnit"/>
    <w:uiPriority w:val="22"/>
    <w:qFormat/>
    <w:rsid w:val="00645FFD"/>
    <w:rPr>
      <w:b/>
      <w:bCs/>
    </w:rPr>
  </w:style>
  <w:style w:type="character" w:customStyle="1" w:styleId="apple-converted-space">
    <w:name w:val="apple-converted-space"/>
    <w:basedOn w:val="Standardskrifttypeiafsnit"/>
  </w:style>
  <w:style w:type="paragraph" w:customStyle="1" w:styleId="lead">
    <w:name w:val="lead"/>
    <w:basedOn w:val="Normal"/>
    <w:pPr>
      <w:suppressAutoHyphens w:val="0"/>
      <w:spacing w:before="100" w:beforeAutospacing="1" w:after="100" w:afterAutospacing="1" w:line="240" w:lineRule="auto"/>
      <w:jc w:val="left"/>
    </w:pPr>
    <w:rPr>
      <w:rFonts w:ascii="Times New Roman" w:hAnsi="Times New Roman"/>
      <w:color w:val="auto"/>
      <w:lang w:val="it-IT"/>
    </w:rPr>
  </w:style>
  <w:style w:type="character" w:customStyle="1" w:styleId="Menzionenonrisolta1">
    <w:name w:val="Menzione non risolta1"/>
    <w:basedOn w:val="Standardskrifttypeiafsnit"/>
    <w:uiPriority w:val="99"/>
    <w:rPr>
      <w:color w:val="605E5C"/>
      <w:shd w:val="clear" w:color="auto" w:fill="E1DFDD"/>
    </w:rPr>
  </w:style>
  <w:style w:type="paragraph" w:styleId="Indholdsfortegnelse4">
    <w:name w:val="toc 4"/>
    <w:basedOn w:val="Normal"/>
    <w:next w:val="Normal"/>
    <w:autoRedefine/>
    <w:uiPriority w:val="39"/>
    <w:unhideWhenUsed/>
    <w:rsid w:val="002C4A42"/>
    <w:pPr>
      <w:spacing w:after="100"/>
      <w:ind w:left="720"/>
    </w:pPr>
    <w:rPr>
      <w:rFonts w:ascii="Cardo" w:hAnsi="Cardo"/>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13614">
      <w:bodyDiv w:val="1"/>
      <w:marLeft w:val="0"/>
      <w:marRight w:val="0"/>
      <w:marTop w:val="0"/>
      <w:marBottom w:val="0"/>
      <w:divBdr>
        <w:top w:val="none" w:sz="0" w:space="0" w:color="auto"/>
        <w:left w:val="none" w:sz="0" w:space="0" w:color="auto"/>
        <w:bottom w:val="none" w:sz="0" w:space="0" w:color="auto"/>
        <w:right w:val="none" w:sz="0" w:space="0" w:color="auto"/>
      </w:divBdr>
      <w:divsChild>
        <w:div w:id="1065907139">
          <w:marLeft w:val="0"/>
          <w:marRight w:val="0"/>
          <w:marTop w:val="0"/>
          <w:marBottom w:val="0"/>
          <w:divBdr>
            <w:top w:val="none" w:sz="0" w:space="0" w:color="auto"/>
            <w:left w:val="none" w:sz="0" w:space="0" w:color="auto"/>
            <w:bottom w:val="none" w:sz="0" w:space="0" w:color="auto"/>
            <w:right w:val="none" w:sz="0" w:space="0" w:color="auto"/>
          </w:divBdr>
        </w:div>
        <w:div w:id="587664035">
          <w:marLeft w:val="0"/>
          <w:marRight w:val="0"/>
          <w:marTop w:val="0"/>
          <w:marBottom w:val="0"/>
          <w:divBdr>
            <w:top w:val="none" w:sz="0" w:space="0" w:color="auto"/>
            <w:left w:val="none" w:sz="0" w:space="0" w:color="auto"/>
            <w:bottom w:val="none" w:sz="0" w:space="0" w:color="auto"/>
            <w:right w:val="none" w:sz="0" w:space="0" w:color="auto"/>
          </w:divBdr>
        </w:div>
      </w:divsChild>
    </w:div>
    <w:div w:id="155733060">
      <w:bodyDiv w:val="1"/>
      <w:marLeft w:val="0"/>
      <w:marRight w:val="0"/>
      <w:marTop w:val="0"/>
      <w:marBottom w:val="0"/>
      <w:divBdr>
        <w:top w:val="none" w:sz="0" w:space="0" w:color="auto"/>
        <w:left w:val="none" w:sz="0" w:space="0" w:color="auto"/>
        <w:bottom w:val="none" w:sz="0" w:space="0" w:color="auto"/>
        <w:right w:val="none" w:sz="0" w:space="0" w:color="auto"/>
      </w:divBdr>
      <w:divsChild>
        <w:div w:id="258874337">
          <w:marLeft w:val="0"/>
          <w:marRight w:val="0"/>
          <w:marTop w:val="0"/>
          <w:marBottom w:val="0"/>
          <w:divBdr>
            <w:top w:val="none" w:sz="0" w:space="0" w:color="auto"/>
            <w:left w:val="none" w:sz="0" w:space="0" w:color="auto"/>
            <w:bottom w:val="none" w:sz="0" w:space="0" w:color="auto"/>
            <w:right w:val="none" w:sz="0" w:space="0" w:color="auto"/>
          </w:divBdr>
          <w:divsChild>
            <w:div w:id="437143717">
              <w:marLeft w:val="0"/>
              <w:marRight w:val="0"/>
              <w:marTop w:val="0"/>
              <w:marBottom w:val="0"/>
              <w:divBdr>
                <w:top w:val="none" w:sz="0" w:space="0" w:color="auto"/>
                <w:left w:val="none" w:sz="0" w:space="0" w:color="auto"/>
                <w:bottom w:val="none" w:sz="0" w:space="0" w:color="auto"/>
                <w:right w:val="none" w:sz="0" w:space="0" w:color="auto"/>
              </w:divBdr>
              <w:divsChild>
                <w:div w:id="50320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785533">
      <w:bodyDiv w:val="1"/>
      <w:marLeft w:val="0"/>
      <w:marRight w:val="0"/>
      <w:marTop w:val="0"/>
      <w:marBottom w:val="0"/>
      <w:divBdr>
        <w:top w:val="none" w:sz="0" w:space="0" w:color="auto"/>
        <w:left w:val="none" w:sz="0" w:space="0" w:color="auto"/>
        <w:bottom w:val="none" w:sz="0" w:space="0" w:color="auto"/>
        <w:right w:val="none" w:sz="0" w:space="0" w:color="auto"/>
      </w:divBdr>
    </w:div>
    <w:div w:id="436800583">
      <w:bodyDiv w:val="1"/>
      <w:marLeft w:val="0"/>
      <w:marRight w:val="0"/>
      <w:marTop w:val="0"/>
      <w:marBottom w:val="0"/>
      <w:divBdr>
        <w:top w:val="none" w:sz="0" w:space="0" w:color="auto"/>
        <w:left w:val="none" w:sz="0" w:space="0" w:color="auto"/>
        <w:bottom w:val="none" w:sz="0" w:space="0" w:color="auto"/>
        <w:right w:val="none" w:sz="0" w:space="0" w:color="auto"/>
      </w:divBdr>
      <w:divsChild>
        <w:div w:id="1763408959">
          <w:marLeft w:val="0"/>
          <w:marRight w:val="0"/>
          <w:marTop w:val="0"/>
          <w:marBottom w:val="0"/>
          <w:divBdr>
            <w:top w:val="none" w:sz="0" w:space="0" w:color="auto"/>
            <w:left w:val="none" w:sz="0" w:space="0" w:color="auto"/>
            <w:bottom w:val="none" w:sz="0" w:space="0" w:color="auto"/>
            <w:right w:val="none" w:sz="0" w:space="0" w:color="auto"/>
          </w:divBdr>
          <w:divsChild>
            <w:div w:id="2045521742">
              <w:marLeft w:val="0"/>
              <w:marRight w:val="0"/>
              <w:marTop w:val="0"/>
              <w:marBottom w:val="0"/>
              <w:divBdr>
                <w:top w:val="none" w:sz="0" w:space="0" w:color="auto"/>
                <w:left w:val="none" w:sz="0" w:space="0" w:color="auto"/>
                <w:bottom w:val="none" w:sz="0" w:space="0" w:color="auto"/>
                <w:right w:val="none" w:sz="0" w:space="0" w:color="auto"/>
              </w:divBdr>
              <w:divsChild>
                <w:div w:id="2340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55184">
      <w:bodyDiv w:val="1"/>
      <w:marLeft w:val="0"/>
      <w:marRight w:val="0"/>
      <w:marTop w:val="0"/>
      <w:marBottom w:val="0"/>
      <w:divBdr>
        <w:top w:val="none" w:sz="0" w:space="0" w:color="auto"/>
        <w:left w:val="none" w:sz="0" w:space="0" w:color="auto"/>
        <w:bottom w:val="none" w:sz="0" w:space="0" w:color="auto"/>
        <w:right w:val="none" w:sz="0" w:space="0" w:color="auto"/>
      </w:divBdr>
      <w:divsChild>
        <w:div w:id="456334518">
          <w:marLeft w:val="0"/>
          <w:marRight w:val="0"/>
          <w:marTop w:val="0"/>
          <w:marBottom w:val="0"/>
          <w:divBdr>
            <w:top w:val="none" w:sz="0" w:space="0" w:color="auto"/>
            <w:left w:val="none" w:sz="0" w:space="0" w:color="auto"/>
            <w:bottom w:val="none" w:sz="0" w:space="0" w:color="auto"/>
            <w:right w:val="none" w:sz="0" w:space="0" w:color="auto"/>
          </w:divBdr>
        </w:div>
        <w:div w:id="2013142165">
          <w:marLeft w:val="0"/>
          <w:marRight w:val="0"/>
          <w:marTop w:val="0"/>
          <w:marBottom w:val="0"/>
          <w:divBdr>
            <w:top w:val="none" w:sz="0" w:space="0" w:color="auto"/>
            <w:left w:val="none" w:sz="0" w:space="0" w:color="auto"/>
            <w:bottom w:val="none" w:sz="0" w:space="0" w:color="auto"/>
            <w:right w:val="none" w:sz="0" w:space="0" w:color="auto"/>
          </w:divBdr>
        </w:div>
        <w:div w:id="402801532">
          <w:marLeft w:val="0"/>
          <w:marRight w:val="0"/>
          <w:marTop w:val="0"/>
          <w:marBottom w:val="0"/>
          <w:divBdr>
            <w:top w:val="none" w:sz="0" w:space="0" w:color="auto"/>
            <w:left w:val="none" w:sz="0" w:space="0" w:color="auto"/>
            <w:bottom w:val="none" w:sz="0" w:space="0" w:color="auto"/>
            <w:right w:val="none" w:sz="0" w:space="0" w:color="auto"/>
          </w:divBdr>
        </w:div>
        <w:div w:id="289358060">
          <w:marLeft w:val="0"/>
          <w:marRight w:val="0"/>
          <w:marTop w:val="0"/>
          <w:marBottom w:val="0"/>
          <w:divBdr>
            <w:top w:val="none" w:sz="0" w:space="0" w:color="auto"/>
            <w:left w:val="none" w:sz="0" w:space="0" w:color="auto"/>
            <w:bottom w:val="none" w:sz="0" w:space="0" w:color="auto"/>
            <w:right w:val="none" w:sz="0" w:space="0" w:color="auto"/>
          </w:divBdr>
        </w:div>
      </w:divsChild>
    </w:div>
    <w:div w:id="808015468">
      <w:bodyDiv w:val="1"/>
      <w:marLeft w:val="0"/>
      <w:marRight w:val="0"/>
      <w:marTop w:val="0"/>
      <w:marBottom w:val="0"/>
      <w:divBdr>
        <w:top w:val="none" w:sz="0" w:space="0" w:color="auto"/>
        <w:left w:val="none" w:sz="0" w:space="0" w:color="auto"/>
        <w:bottom w:val="none" w:sz="0" w:space="0" w:color="auto"/>
        <w:right w:val="none" w:sz="0" w:space="0" w:color="auto"/>
      </w:divBdr>
    </w:div>
    <w:div w:id="827595118">
      <w:bodyDiv w:val="1"/>
      <w:marLeft w:val="0"/>
      <w:marRight w:val="0"/>
      <w:marTop w:val="0"/>
      <w:marBottom w:val="0"/>
      <w:divBdr>
        <w:top w:val="none" w:sz="0" w:space="0" w:color="auto"/>
        <w:left w:val="none" w:sz="0" w:space="0" w:color="auto"/>
        <w:bottom w:val="none" w:sz="0" w:space="0" w:color="auto"/>
        <w:right w:val="none" w:sz="0" w:space="0" w:color="auto"/>
      </w:divBdr>
    </w:div>
    <w:div w:id="885218727">
      <w:bodyDiv w:val="1"/>
      <w:marLeft w:val="0"/>
      <w:marRight w:val="0"/>
      <w:marTop w:val="0"/>
      <w:marBottom w:val="0"/>
      <w:divBdr>
        <w:top w:val="none" w:sz="0" w:space="0" w:color="auto"/>
        <w:left w:val="none" w:sz="0" w:space="0" w:color="auto"/>
        <w:bottom w:val="none" w:sz="0" w:space="0" w:color="auto"/>
        <w:right w:val="none" w:sz="0" w:space="0" w:color="auto"/>
      </w:divBdr>
    </w:div>
    <w:div w:id="894900667">
      <w:bodyDiv w:val="1"/>
      <w:marLeft w:val="0"/>
      <w:marRight w:val="0"/>
      <w:marTop w:val="0"/>
      <w:marBottom w:val="0"/>
      <w:divBdr>
        <w:top w:val="none" w:sz="0" w:space="0" w:color="auto"/>
        <w:left w:val="none" w:sz="0" w:space="0" w:color="auto"/>
        <w:bottom w:val="none" w:sz="0" w:space="0" w:color="auto"/>
        <w:right w:val="none" w:sz="0" w:space="0" w:color="auto"/>
      </w:divBdr>
    </w:div>
    <w:div w:id="1047145308">
      <w:bodyDiv w:val="1"/>
      <w:marLeft w:val="0"/>
      <w:marRight w:val="0"/>
      <w:marTop w:val="0"/>
      <w:marBottom w:val="0"/>
      <w:divBdr>
        <w:top w:val="none" w:sz="0" w:space="0" w:color="auto"/>
        <w:left w:val="none" w:sz="0" w:space="0" w:color="auto"/>
        <w:bottom w:val="none" w:sz="0" w:space="0" w:color="auto"/>
        <w:right w:val="none" w:sz="0" w:space="0" w:color="auto"/>
      </w:divBdr>
    </w:div>
    <w:div w:id="1150946032">
      <w:bodyDiv w:val="1"/>
      <w:marLeft w:val="0"/>
      <w:marRight w:val="0"/>
      <w:marTop w:val="0"/>
      <w:marBottom w:val="0"/>
      <w:divBdr>
        <w:top w:val="none" w:sz="0" w:space="0" w:color="auto"/>
        <w:left w:val="none" w:sz="0" w:space="0" w:color="auto"/>
        <w:bottom w:val="none" w:sz="0" w:space="0" w:color="auto"/>
        <w:right w:val="none" w:sz="0" w:space="0" w:color="auto"/>
      </w:divBdr>
    </w:div>
    <w:div w:id="1186481004">
      <w:bodyDiv w:val="1"/>
      <w:marLeft w:val="0"/>
      <w:marRight w:val="0"/>
      <w:marTop w:val="0"/>
      <w:marBottom w:val="0"/>
      <w:divBdr>
        <w:top w:val="none" w:sz="0" w:space="0" w:color="auto"/>
        <w:left w:val="none" w:sz="0" w:space="0" w:color="auto"/>
        <w:bottom w:val="none" w:sz="0" w:space="0" w:color="auto"/>
        <w:right w:val="none" w:sz="0" w:space="0" w:color="auto"/>
      </w:divBdr>
    </w:div>
    <w:div w:id="1313221327">
      <w:bodyDiv w:val="1"/>
      <w:marLeft w:val="0"/>
      <w:marRight w:val="0"/>
      <w:marTop w:val="0"/>
      <w:marBottom w:val="0"/>
      <w:divBdr>
        <w:top w:val="none" w:sz="0" w:space="0" w:color="auto"/>
        <w:left w:val="none" w:sz="0" w:space="0" w:color="auto"/>
        <w:bottom w:val="none" w:sz="0" w:space="0" w:color="auto"/>
        <w:right w:val="none" w:sz="0" w:space="0" w:color="auto"/>
      </w:divBdr>
    </w:div>
    <w:div w:id="1554539417">
      <w:bodyDiv w:val="1"/>
      <w:marLeft w:val="0"/>
      <w:marRight w:val="0"/>
      <w:marTop w:val="0"/>
      <w:marBottom w:val="0"/>
      <w:divBdr>
        <w:top w:val="none" w:sz="0" w:space="0" w:color="auto"/>
        <w:left w:val="none" w:sz="0" w:space="0" w:color="auto"/>
        <w:bottom w:val="none" w:sz="0" w:space="0" w:color="auto"/>
        <w:right w:val="none" w:sz="0" w:space="0" w:color="auto"/>
      </w:divBdr>
    </w:div>
    <w:div w:id="1616327485">
      <w:bodyDiv w:val="1"/>
      <w:marLeft w:val="0"/>
      <w:marRight w:val="0"/>
      <w:marTop w:val="0"/>
      <w:marBottom w:val="0"/>
      <w:divBdr>
        <w:top w:val="none" w:sz="0" w:space="0" w:color="auto"/>
        <w:left w:val="none" w:sz="0" w:space="0" w:color="auto"/>
        <w:bottom w:val="none" w:sz="0" w:space="0" w:color="auto"/>
        <w:right w:val="none" w:sz="0" w:space="0" w:color="auto"/>
      </w:divBdr>
    </w:div>
    <w:div w:id="1639340657">
      <w:bodyDiv w:val="1"/>
      <w:marLeft w:val="0"/>
      <w:marRight w:val="0"/>
      <w:marTop w:val="0"/>
      <w:marBottom w:val="0"/>
      <w:divBdr>
        <w:top w:val="none" w:sz="0" w:space="0" w:color="auto"/>
        <w:left w:val="none" w:sz="0" w:space="0" w:color="auto"/>
        <w:bottom w:val="none" w:sz="0" w:space="0" w:color="auto"/>
        <w:right w:val="none" w:sz="0" w:space="0" w:color="auto"/>
      </w:divBdr>
    </w:div>
    <w:div w:id="1779133224">
      <w:bodyDiv w:val="1"/>
      <w:marLeft w:val="0"/>
      <w:marRight w:val="0"/>
      <w:marTop w:val="0"/>
      <w:marBottom w:val="0"/>
      <w:divBdr>
        <w:top w:val="none" w:sz="0" w:space="0" w:color="auto"/>
        <w:left w:val="none" w:sz="0" w:space="0" w:color="auto"/>
        <w:bottom w:val="none" w:sz="0" w:space="0" w:color="auto"/>
        <w:right w:val="none" w:sz="0" w:space="0" w:color="auto"/>
      </w:divBdr>
    </w:div>
    <w:div w:id="2142992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g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rcid.org/0000-0002-3347-625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77892-22CE-4183-9661-D7C9EC429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142</Words>
  <Characters>810</Characters>
  <Application>Microsoft Office Word</Application>
  <DocSecurity>0</DocSecurity>
  <Lines>6</Lines>
  <Paragraphs>1</Paragraphs>
  <ScaleCrop>false</ScaleCrop>
  <HeadingPairs>
    <vt:vector size="12" baseType="variant">
      <vt:variant>
        <vt:lpstr>Title</vt:lpstr>
      </vt:variant>
      <vt:variant>
        <vt:i4>1</vt:i4>
      </vt:variant>
      <vt:variant>
        <vt:lpstr>Titolo</vt:lpstr>
      </vt:variant>
      <vt:variant>
        <vt:i4>1</vt:i4>
      </vt:variant>
      <vt:variant>
        <vt:lpstr>Название</vt:lpstr>
      </vt:variant>
      <vt:variant>
        <vt:i4>1</vt:i4>
      </vt:variant>
      <vt:variant>
        <vt:lpstr>Název</vt:lpstr>
      </vt:variant>
      <vt:variant>
        <vt:i4>1</vt:i4>
      </vt:variant>
      <vt:variant>
        <vt:lpstr>Titre</vt:lpstr>
      </vt:variant>
      <vt:variant>
        <vt:i4>1</vt:i4>
      </vt:variant>
      <vt:variant>
        <vt:lpstr>Naslov</vt:lpstr>
      </vt:variant>
      <vt:variant>
        <vt:i4>1</vt:i4>
      </vt:variant>
    </vt:vector>
  </HeadingPairs>
  <TitlesOfParts>
    <vt:vector size="6" baseType="lpstr">
      <vt:lpstr/>
      <vt:lpstr/>
      <vt:lpstr/>
      <vt:lpstr/>
      <vt:lpstr/>
      <vt:lpstr/>
    </vt:vector>
  </TitlesOfParts>
  <Company/>
  <LinksUpToDate>false</LinksUpToDate>
  <CharactersWithSpaces>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s Levrat</dc:creator>
  <cp:lastModifiedBy>Editor-in-Chief</cp:lastModifiedBy>
  <cp:revision>15</cp:revision>
  <dcterms:created xsi:type="dcterms:W3CDTF">2022-09-13T16:06:00Z</dcterms:created>
  <dcterms:modified xsi:type="dcterms:W3CDTF">2023-05-1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51ZwBQVq"/&gt;&lt;style id="http://www.zotero.org/styles/oscola" hasBibliography="1" bibliographyStyleHasBeenSet="1"/&gt;&lt;prefs&gt;&lt;pref name="fieldType" value="Field"/&gt;&lt;pref name="noteType" value="1"/&gt;&lt;pref</vt:lpwstr>
  </property>
  <property fmtid="{D5CDD505-2E9C-101B-9397-08002B2CF9AE}" pid="3" name="ZOTERO_PREF_2">
    <vt:lpwstr> name="automaticJournalAbbreviations" value="true"/&gt;&lt;pref name="delayCitationUpdates" value="true"/&gt;&lt;pref name="dontAskDelayCitationUpdates" value="true"/&gt;&lt;/prefs&gt;&lt;/data&gt;</vt:lpwstr>
  </property>
</Properties>
</file>